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CAFC4" w14:textId="77777777" w:rsidR="008953FD" w:rsidRPr="00556285" w:rsidRDefault="008953FD" w:rsidP="00DE3142">
      <w:pPr>
        <w:ind w:firstLine="0"/>
        <w:jc w:val="center"/>
      </w:pPr>
    </w:p>
    <w:p w14:paraId="1959AABA" w14:textId="262F0849" w:rsidR="0042590C" w:rsidRPr="00B83D8B" w:rsidRDefault="00010FED" w:rsidP="00DE3142">
      <w:pPr>
        <w:ind w:firstLine="0"/>
        <w:jc w:val="center"/>
        <w:rPr>
          <w:b/>
        </w:rPr>
      </w:pPr>
      <w:r w:rsidRPr="00B83D8B">
        <w:rPr>
          <w:b/>
        </w:rPr>
        <w:t>Licensing via credentials: Replicat</w:t>
      </w:r>
      <w:r w:rsidR="005654AA" w:rsidRPr="00B83D8B">
        <w:rPr>
          <w:b/>
        </w:rPr>
        <w:t xml:space="preserve">ion </w:t>
      </w:r>
      <w:r w:rsidR="008E4CBA" w:rsidRPr="00B83D8B">
        <w:rPr>
          <w:b/>
        </w:rPr>
        <w:t xml:space="preserve">Registered Report </w:t>
      </w:r>
      <w:r w:rsidR="005654AA" w:rsidRPr="00B83D8B">
        <w:rPr>
          <w:b/>
        </w:rPr>
        <w:t>of</w:t>
      </w:r>
      <w:r w:rsidRPr="00B83D8B">
        <w:rPr>
          <w:b/>
        </w:rPr>
        <w:t xml:space="preserve"> Monin and Miller (2001)</w:t>
      </w:r>
      <w:r w:rsidR="007A692C" w:rsidRPr="00B83D8B">
        <w:rPr>
          <w:b/>
        </w:rPr>
        <w:t xml:space="preserve"> with extensions investigating </w:t>
      </w:r>
      <w:r w:rsidR="003F3363" w:rsidRPr="00B83D8B">
        <w:rPr>
          <w:b/>
        </w:rPr>
        <w:t xml:space="preserve">the domain-specificity of moral credentials </w:t>
      </w:r>
      <w:r w:rsidR="009C00A5" w:rsidRPr="00B83D8B">
        <w:rPr>
          <w:b/>
        </w:rPr>
        <w:t xml:space="preserve">and </w:t>
      </w:r>
      <w:r w:rsidR="007154BF" w:rsidRPr="00B83D8B">
        <w:rPr>
          <w:b/>
        </w:rPr>
        <w:t xml:space="preserve">the </w:t>
      </w:r>
      <w:r w:rsidR="009C00A5" w:rsidRPr="00B83D8B">
        <w:rPr>
          <w:b/>
        </w:rPr>
        <w:t xml:space="preserve">association </w:t>
      </w:r>
      <w:r w:rsidR="007154BF" w:rsidRPr="00B83D8B">
        <w:rPr>
          <w:b/>
        </w:rPr>
        <w:t>between the credential effect and</w:t>
      </w:r>
      <w:r w:rsidR="009C00A5" w:rsidRPr="00B83D8B">
        <w:rPr>
          <w:b/>
        </w:rPr>
        <w:t xml:space="preserve"> trait reputational concern</w:t>
      </w:r>
    </w:p>
    <w:p w14:paraId="7F3C16A4" w14:textId="7C89E155" w:rsidR="0088576E" w:rsidRPr="00B83D8B" w:rsidRDefault="0088576E" w:rsidP="00DE3142">
      <w:pPr>
        <w:ind w:firstLine="0"/>
        <w:jc w:val="center"/>
        <w:rPr>
          <w:rFonts w:cs="Times New Roman"/>
        </w:rPr>
      </w:pPr>
    </w:p>
    <w:p w14:paraId="5944C50A" w14:textId="728D221A" w:rsidR="00D919EE" w:rsidRPr="00B83D8B" w:rsidRDefault="004800E5" w:rsidP="004800E5">
      <w:pPr>
        <w:spacing w:line="240" w:lineRule="auto"/>
        <w:ind w:firstLine="0"/>
        <w:jc w:val="center"/>
        <w:rPr>
          <w:rFonts w:cs="Times New Roman"/>
          <w:bCs/>
        </w:rPr>
      </w:pPr>
      <w:r w:rsidRPr="00B83D8B">
        <w:rPr>
          <w:rFonts w:cs="Times New Roman"/>
          <w:bCs/>
        </w:rPr>
        <w:t>Qinyu Xiao</w:t>
      </w:r>
    </w:p>
    <w:p w14:paraId="0F82A387" w14:textId="72FFB752" w:rsidR="00D919EE" w:rsidRPr="00B83D8B" w:rsidRDefault="004800E5" w:rsidP="004800E5">
      <w:pPr>
        <w:spacing w:line="240" w:lineRule="auto"/>
        <w:ind w:firstLine="0"/>
        <w:jc w:val="center"/>
        <w:rPr>
          <w:rFonts w:cs="Times New Roman"/>
          <w:bCs/>
        </w:rPr>
      </w:pPr>
      <w:r w:rsidRPr="00B83D8B">
        <w:rPr>
          <w:rFonts w:cs="Times New Roman"/>
          <w:bCs/>
        </w:rPr>
        <w:t>Department of Occupational, Economic</w:t>
      </w:r>
      <w:r w:rsidR="00D919EE" w:rsidRPr="00B83D8B">
        <w:rPr>
          <w:rFonts w:cs="Times New Roman"/>
          <w:bCs/>
        </w:rPr>
        <w:t>,</w:t>
      </w:r>
      <w:r w:rsidRPr="00B83D8B">
        <w:rPr>
          <w:rFonts w:cs="Times New Roman"/>
          <w:bCs/>
        </w:rPr>
        <w:t xml:space="preserve"> and Social Psychology,</w:t>
      </w:r>
      <w:r w:rsidR="001A3F9F" w:rsidRPr="00B83D8B">
        <w:rPr>
          <w:rFonts w:cs="Times New Roman"/>
          <w:bCs/>
        </w:rPr>
        <w:t xml:space="preserve"> Faculty of Psychology,</w:t>
      </w:r>
      <w:r w:rsidRPr="00B83D8B">
        <w:rPr>
          <w:rFonts w:cs="Times New Roman"/>
          <w:bCs/>
        </w:rPr>
        <w:t xml:space="preserve"> University of Vienna,</w:t>
      </w:r>
      <w:r w:rsidR="00D919EE" w:rsidRPr="00B83D8B">
        <w:rPr>
          <w:rFonts w:cs="Times New Roman"/>
          <w:bCs/>
        </w:rPr>
        <w:t xml:space="preserve"> </w:t>
      </w:r>
      <w:r w:rsidRPr="00B83D8B">
        <w:rPr>
          <w:rFonts w:cs="Times New Roman"/>
          <w:bCs/>
        </w:rPr>
        <w:t>Austria</w:t>
      </w:r>
    </w:p>
    <w:p w14:paraId="29A7B4A3" w14:textId="31E6DACC" w:rsidR="001A3F9F" w:rsidRPr="00B83D8B" w:rsidRDefault="00000000" w:rsidP="004800E5">
      <w:pPr>
        <w:spacing w:line="240" w:lineRule="auto"/>
        <w:ind w:firstLine="0"/>
        <w:jc w:val="center"/>
        <w:rPr>
          <w:rStyle w:val="Hyperlink"/>
          <w:rFonts w:cs="Times New Roman"/>
        </w:rPr>
      </w:pPr>
      <w:hyperlink r:id="rId8" w:history="1">
        <w:r w:rsidR="004800E5" w:rsidRPr="00B83D8B">
          <w:rPr>
            <w:rStyle w:val="Hyperlink"/>
            <w:rFonts w:cs="Times New Roman"/>
          </w:rPr>
          <w:t>qinyu.xiao@univie.ac.at</w:t>
        </w:r>
      </w:hyperlink>
    </w:p>
    <w:p w14:paraId="7DFDD78A" w14:textId="28AA55BB" w:rsidR="004800E5" w:rsidRPr="00B83D8B" w:rsidRDefault="004800E5" w:rsidP="004800E5">
      <w:pPr>
        <w:spacing w:line="240" w:lineRule="auto"/>
        <w:ind w:firstLine="0"/>
        <w:jc w:val="center"/>
        <w:rPr>
          <w:rFonts w:cs="Times New Roman"/>
          <w:bCs/>
        </w:rPr>
      </w:pPr>
      <w:r w:rsidRPr="00B83D8B">
        <w:rPr>
          <w:rFonts w:cs="Times New Roman"/>
          <w:bCs/>
        </w:rPr>
        <w:t>ORCID: 0000-0002-9824-9247</w:t>
      </w:r>
    </w:p>
    <w:p w14:paraId="17B9185A" w14:textId="77777777" w:rsidR="004800E5" w:rsidRPr="00B83D8B" w:rsidRDefault="004800E5" w:rsidP="004800E5">
      <w:pPr>
        <w:spacing w:line="240" w:lineRule="auto"/>
        <w:ind w:firstLine="0"/>
        <w:jc w:val="center"/>
      </w:pPr>
    </w:p>
    <w:p w14:paraId="5675282C" w14:textId="77777777" w:rsidR="001A3F9F" w:rsidRPr="00B83D8B" w:rsidRDefault="001A3F9F" w:rsidP="004800E5">
      <w:pPr>
        <w:spacing w:line="240" w:lineRule="auto"/>
        <w:ind w:firstLine="0"/>
        <w:jc w:val="center"/>
      </w:pPr>
    </w:p>
    <w:p w14:paraId="71E692C9" w14:textId="0064830E" w:rsidR="001A3F9F" w:rsidRPr="00B83D8B" w:rsidRDefault="004800E5" w:rsidP="00011320">
      <w:pPr>
        <w:spacing w:line="240" w:lineRule="auto"/>
        <w:ind w:firstLine="0"/>
        <w:jc w:val="center"/>
      </w:pPr>
      <w:r w:rsidRPr="00B83D8B">
        <w:rPr>
          <w:vertAlign w:val="superscript"/>
        </w:rPr>
        <w:t>*</w:t>
      </w:r>
      <w:r w:rsidR="009C00A5" w:rsidRPr="00B83D8B">
        <w:t>Lok Ching Li</w:t>
      </w:r>
      <w:r w:rsidR="00011320" w:rsidRPr="00B83D8B">
        <w:t xml:space="preserve">, </w:t>
      </w:r>
      <w:r w:rsidR="001A3F9F" w:rsidRPr="00B83D8B">
        <w:rPr>
          <w:vertAlign w:val="superscript"/>
        </w:rPr>
        <w:t>*</w:t>
      </w:r>
      <w:r w:rsidR="00011320" w:rsidRPr="00B83D8B">
        <w:t xml:space="preserve">Ying Lam Au, </w:t>
      </w:r>
      <w:r w:rsidR="001A3F9F" w:rsidRPr="00B83D8B">
        <w:rPr>
          <w:vertAlign w:val="superscript"/>
        </w:rPr>
        <w:t>*</w:t>
      </w:r>
      <w:r w:rsidR="00011320" w:rsidRPr="00B83D8B">
        <w:t xml:space="preserve">See Ngueh Tan, </w:t>
      </w:r>
      <w:r w:rsidR="001A3F9F" w:rsidRPr="00B83D8B">
        <w:rPr>
          <w:vertAlign w:val="superscript"/>
        </w:rPr>
        <w:t>*</w:t>
      </w:r>
      <w:r w:rsidR="00011320" w:rsidRPr="00B83D8B">
        <w:t>Wing Tung Chung</w:t>
      </w:r>
    </w:p>
    <w:p w14:paraId="3CFCD951" w14:textId="3C925629" w:rsidR="001A3F9F" w:rsidRPr="00B83D8B" w:rsidRDefault="00011320" w:rsidP="00011320">
      <w:pPr>
        <w:spacing w:line="240" w:lineRule="auto"/>
        <w:ind w:firstLine="0"/>
        <w:jc w:val="center"/>
      </w:pPr>
      <w:r w:rsidRPr="00B83D8B">
        <w:t>Department of Psychology, University of Hong Kong, Hong Kong S</w:t>
      </w:r>
      <w:r w:rsidR="001A3F9F" w:rsidRPr="00B83D8B">
        <w:t>.</w:t>
      </w:r>
      <w:r w:rsidRPr="00B83D8B">
        <w:t>A</w:t>
      </w:r>
      <w:r w:rsidR="001A3F9F" w:rsidRPr="00B83D8B">
        <w:t>.</w:t>
      </w:r>
      <w:r w:rsidRPr="00B83D8B">
        <w:t>R</w:t>
      </w:r>
      <w:r w:rsidR="001A3F9F" w:rsidRPr="00B83D8B">
        <w:t>.</w:t>
      </w:r>
      <w:r w:rsidR="00AE1AEB" w:rsidRPr="00B83D8B">
        <w:t>, China</w:t>
      </w:r>
    </w:p>
    <w:p w14:paraId="64A3EF84" w14:textId="61B8B511" w:rsidR="001A3F9F" w:rsidRPr="00B83D8B" w:rsidRDefault="00000000" w:rsidP="00011320">
      <w:pPr>
        <w:spacing w:line="240" w:lineRule="auto"/>
        <w:ind w:firstLine="0"/>
        <w:jc w:val="center"/>
        <w:rPr>
          <w:rStyle w:val="Hyperlink"/>
          <w:rFonts w:cs="Times New Roman"/>
        </w:rPr>
      </w:pPr>
      <w:hyperlink r:id="rId9" w:history="1">
        <w:r w:rsidR="004800E5" w:rsidRPr="00B83D8B">
          <w:rPr>
            <w:rStyle w:val="Hyperlink"/>
            <w:rFonts w:cs="Times New Roman"/>
          </w:rPr>
          <w:t>u3547924@connect.hku.hk</w:t>
        </w:r>
      </w:hyperlink>
      <w:r w:rsidR="00DD729A" w:rsidRPr="00B83D8B">
        <w:rPr>
          <w:rFonts w:cs="Times New Roman"/>
        </w:rPr>
        <w:t xml:space="preserve"> / </w:t>
      </w:r>
      <w:hyperlink r:id="rId10" w:history="1">
        <w:r w:rsidR="004800E5" w:rsidRPr="00B83D8B">
          <w:rPr>
            <w:rStyle w:val="Hyperlink"/>
            <w:rFonts w:cs="Times New Roman"/>
          </w:rPr>
          <w:t>lilokching@gmail.com</w:t>
        </w:r>
      </w:hyperlink>
    </w:p>
    <w:p w14:paraId="77AA7679" w14:textId="06073D29" w:rsidR="001A3F9F" w:rsidRPr="00B83D8B" w:rsidRDefault="00000000" w:rsidP="00011320">
      <w:pPr>
        <w:spacing w:line="240" w:lineRule="auto"/>
        <w:ind w:firstLine="0"/>
        <w:jc w:val="center"/>
        <w:rPr>
          <w:rStyle w:val="Hyperlink"/>
          <w:rFonts w:cs="Times New Roman"/>
        </w:rPr>
      </w:pPr>
      <w:hyperlink r:id="rId11" w:history="1">
        <w:r w:rsidR="008953FD" w:rsidRPr="00B83D8B">
          <w:rPr>
            <w:rStyle w:val="Hyperlink"/>
            <w:rFonts w:cs="Times New Roman"/>
          </w:rPr>
          <w:t>u3546649@connect.hku.hk</w:t>
        </w:r>
      </w:hyperlink>
      <w:r w:rsidR="00DD729A" w:rsidRPr="00B83D8B">
        <w:rPr>
          <w:rFonts w:cs="Times New Roman"/>
        </w:rPr>
        <w:t xml:space="preserve"> /</w:t>
      </w:r>
      <w:r w:rsidR="008953FD" w:rsidRPr="00B83D8B">
        <w:rPr>
          <w:rFonts w:cs="Times New Roman"/>
        </w:rPr>
        <w:t xml:space="preserve"> </w:t>
      </w:r>
      <w:hyperlink r:id="rId12" w:history="1">
        <w:r w:rsidR="008953FD" w:rsidRPr="00B83D8B">
          <w:rPr>
            <w:rStyle w:val="Hyperlink"/>
            <w:rFonts w:cs="Times New Roman"/>
          </w:rPr>
          <w:t>auyinglam0803@gmail.com</w:t>
        </w:r>
      </w:hyperlink>
    </w:p>
    <w:p w14:paraId="243F7BE5" w14:textId="5EC1FFF2" w:rsidR="001A3F9F" w:rsidRPr="00B83D8B" w:rsidRDefault="00000000" w:rsidP="00011320">
      <w:pPr>
        <w:spacing w:line="240" w:lineRule="auto"/>
        <w:ind w:firstLine="0"/>
        <w:jc w:val="center"/>
        <w:rPr>
          <w:rStyle w:val="Hyperlink"/>
        </w:rPr>
      </w:pPr>
      <w:hyperlink r:id="rId13" w:history="1">
        <w:r w:rsidR="008953FD" w:rsidRPr="00B83D8B">
          <w:rPr>
            <w:rStyle w:val="Hyperlink"/>
          </w:rPr>
          <w:t>u3547916@connect.hku.hk</w:t>
        </w:r>
      </w:hyperlink>
      <w:r w:rsidR="00DD729A" w:rsidRPr="00B83D8B">
        <w:t xml:space="preserve"> /</w:t>
      </w:r>
      <w:r w:rsidR="008953FD" w:rsidRPr="00B83D8B">
        <w:t xml:space="preserve"> </w:t>
      </w:r>
      <w:hyperlink r:id="rId14" w:history="1">
        <w:r w:rsidR="008953FD" w:rsidRPr="00B83D8B">
          <w:rPr>
            <w:rStyle w:val="Hyperlink"/>
          </w:rPr>
          <w:t>pristinatan@gmail.com</w:t>
        </w:r>
      </w:hyperlink>
    </w:p>
    <w:p w14:paraId="2B18BBF5" w14:textId="694F5A13" w:rsidR="008953FD" w:rsidRPr="00B83D8B" w:rsidRDefault="00000000" w:rsidP="00011320">
      <w:pPr>
        <w:spacing w:line="240" w:lineRule="auto"/>
        <w:ind w:firstLine="0"/>
        <w:jc w:val="center"/>
      </w:pPr>
      <w:hyperlink r:id="rId15" w:history="1">
        <w:r w:rsidR="008953FD" w:rsidRPr="00B83D8B">
          <w:rPr>
            <w:rStyle w:val="Hyperlink"/>
          </w:rPr>
          <w:t>u3548801@connect.hku.hk</w:t>
        </w:r>
      </w:hyperlink>
      <w:r w:rsidR="00DD729A" w:rsidRPr="00B83D8B">
        <w:t xml:space="preserve"> /</w:t>
      </w:r>
      <w:r w:rsidR="008953FD" w:rsidRPr="00B83D8B">
        <w:t xml:space="preserve"> </w:t>
      </w:r>
      <w:hyperlink r:id="rId16" w:history="1">
        <w:r w:rsidR="008953FD" w:rsidRPr="00B83D8B">
          <w:rPr>
            <w:rStyle w:val="Hyperlink"/>
          </w:rPr>
          <w:t>phebechung@gmail.com</w:t>
        </w:r>
      </w:hyperlink>
    </w:p>
    <w:p w14:paraId="64B7E28F" w14:textId="77777777" w:rsidR="004800E5" w:rsidRPr="00B83D8B" w:rsidRDefault="004800E5" w:rsidP="004800E5">
      <w:pPr>
        <w:spacing w:line="240" w:lineRule="auto"/>
        <w:ind w:firstLine="0"/>
        <w:jc w:val="center"/>
      </w:pPr>
    </w:p>
    <w:p w14:paraId="13BABC45" w14:textId="77777777" w:rsidR="001A3F9F" w:rsidRPr="00B83D8B" w:rsidRDefault="001A3F9F" w:rsidP="004800E5">
      <w:pPr>
        <w:spacing w:line="240" w:lineRule="auto"/>
        <w:ind w:firstLine="0"/>
        <w:jc w:val="center"/>
      </w:pPr>
    </w:p>
    <w:p w14:paraId="2E7B2E31" w14:textId="5384CDA4" w:rsidR="001A3F9F" w:rsidRPr="00B83D8B" w:rsidRDefault="008953FD" w:rsidP="001A3F9F">
      <w:pPr>
        <w:spacing w:line="240" w:lineRule="auto"/>
        <w:ind w:firstLine="0"/>
        <w:jc w:val="center"/>
      </w:pPr>
      <w:r w:rsidRPr="00B83D8B">
        <w:rPr>
          <w:vertAlign w:val="superscript"/>
        </w:rPr>
        <w:t>^</w:t>
      </w:r>
      <w:r w:rsidRPr="00B83D8B">
        <w:t>Gilad Feldman</w:t>
      </w:r>
    </w:p>
    <w:p w14:paraId="609FB542" w14:textId="55003E62" w:rsidR="001A3F9F" w:rsidRPr="00B83D8B" w:rsidRDefault="001A3F9F" w:rsidP="001A3F9F">
      <w:pPr>
        <w:spacing w:line="240" w:lineRule="auto"/>
        <w:ind w:firstLine="0"/>
        <w:jc w:val="center"/>
      </w:pPr>
      <w:r w:rsidRPr="00B83D8B">
        <w:t>D</w:t>
      </w:r>
      <w:r w:rsidR="008953FD" w:rsidRPr="00B83D8B">
        <w:t>epartment of Psychology, University of Hong Kong, Hong Kong S</w:t>
      </w:r>
      <w:r w:rsidRPr="00B83D8B">
        <w:t>.</w:t>
      </w:r>
      <w:r w:rsidR="008953FD" w:rsidRPr="00B83D8B">
        <w:t>A</w:t>
      </w:r>
      <w:r w:rsidRPr="00B83D8B">
        <w:t>.</w:t>
      </w:r>
      <w:r w:rsidR="008953FD" w:rsidRPr="00B83D8B">
        <w:t>R</w:t>
      </w:r>
      <w:r w:rsidRPr="00B83D8B">
        <w:t>.</w:t>
      </w:r>
      <w:r w:rsidR="00AE1AEB" w:rsidRPr="00B83D8B">
        <w:t>, China</w:t>
      </w:r>
    </w:p>
    <w:p w14:paraId="13176BC2" w14:textId="55B31796" w:rsidR="00E24903" w:rsidRPr="00B83D8B" w:rsidRDefault="00000000" w:rsidP="00861911">
      <w:pPr>
        <w:spacing w:line="240" w:lineRule="auto"/>
        <w:ind w:firstLine="0"/>
        <w:jc w:val="center"/>
        <w:rPr>
          <w:rStyle w:val="Hyperlink"/>
        </w:rPr>
      </w:pPr>
      <w:hyperlink r:id="rId17" w:history="1">
        <w:r w:rsidR="008953FD" w:rsidRPr="00B83D8B">
          <w:rPr>
            <w:rStyle w:val="Hyperlink"/>
          </w:rPr>
          <w:t>gfeldman@hku.hk</w:t>
        </w:r>
      </w:hyperlink>
      <w:r w:rsidR="008953FD" w:rsidRPr="00B83D8B">
        <w:t xml:space="preserve"> / </w:t>
      </w:r>
      <w:hyperlink r:id="rId18" w:history="1">
        <w:r w:rsidR="008953FD" w:rsidRPr="00B83D8B">
          <w:rPr>
            <w:rStyle w:val="Hyperlink"/>
          </w:rPr>
          <w:t>giladfel@gmail.com</w:t>
        </w:r>
      </w:hyperlink>
    </w:p>
    <w:p w14:paraId="14ACF20C" w14:textId="6357BB03" w:rsidR="001A3F9F" w:rsidRPr="00B83D8B" w:rsidRDefault="001A3F9F" w:rsidP="00861911">
      <w:pPr>
        <w:spacing w:line="240" w:lineRule="auto"/>
        <w:ind w:firstLine="0"/>
        <w:jc w:val="center"/>
        <w:rPr>
          <w:rFonts w:cs="Times New Roman"/>
        </w:rPr>
      </w:pPr>
      <w:r w:rsidRPr="00B83D8B">
        <w:t xml:space="preserve">ORCID: </w:t>
      </w:r>
      <w:r w:rsidRPr="00B83D8B">
        <w:rPr>
          <w:bCs/>
        </w:rPr>
        <w:t>0000-0003-2812-6599</w:t>
      </w:r>
    </w:p>
    <w:p w14:paraId="021F23AE" w14:textId="0A17B8CA" w:rsidR="00B4429B" w:rsidRPr="00B83D8B" w:rsidRDefault="00B4429B" w:rsidP="00861911">
      <w:pPr>
        <w:ind w:firstLine="0"/>
        <w:rPr>
          <w:rFonts w:cs="Times New Roman"/>
        </w:rPr>
      </w:pPr>
    </w:p>
    <w:p w14:paraId="6677A49F" w14:textId="77777777" w:rsidR="00487C42" w:rsidRPr="00B83D8B" w:rsidRDefault="00487C42" w:rsidP="00861911">
      <w:pPr>
        <w:ind w:firstLine="0"/>
        <w:rPr>
          <w:rFonts w:cs="Times New Roman"/>
        </w:rPr>
      </w:pPr>
    </w:p>
    <w:p w14:paraId="12F97FA1" w14:textId="77777777" w:rsidR="00487C42" w:rsidRPr="00B83D8B" w:rsidRDefault="00487C42" w:rsidP="00861911">
      <w:pPr>
        <w:ind w:firstLine="0"/>
        <w:rPr>
          <w:rFonts w:cs="Times New Roman"/>
        </w:rPr>
      </w:pPr>
    </w:p>
    <w:p w14:paraId="4A861CA4" w14:textId="77777777" w:rsidR="00487C42" w:rsidRPr="00B83D8B" w:rsidRDefault="00487C42" w:rsidP="00861911">
      <w:pPr>
        <w:ind w:firstLine="0"/>
        <w:rPr>
          <w:rFonts w:cs="Times New Roman"/>
        </w:rPr>
      </w:pPr>
    </w:p>
    <w:p w14:paraId="70542A1C" w14:textId="77777777" w:rsidR="00487C42" w:rsidRPr="00B83D8B" w:rsidRDefault="00487C42" w:rsidP="00861911">
      <w:pPr>
        <w:ind w:firstLine="0"/>
        <w:rPr>
          <w:rFonts w:cs="Times New Roman"/>
        </w:rPr>
      </w:pPr>
    </w:p>
    <w:p w14:paraId="25DAFB48" w14:textId="77777777" w:rsidR="00487C42" w:rsidRPr="00B83D8B" w:rsidRDefault="00487C42" w:rsidP="00861911">
      <w:pPr>
        <w:ind w:firstLine="0"/>
        <w:rPr>
          <w:rFonts w:cs="Times New Roman"/>
        </w:rPr>
      </w:pPr>
    </w:p>
    <w:p w14:paraId="196EAE45" w14:textId="77777777" w:rsidR="00713E9E" w:rsidRPr="00B83D8B" w:rsidRDefault="00713E9E" w:rsidP="00861911">
      <w:pPr>
        <w:ind w:firstLine="0"/>
        <w:rPr>
          <w:rFonts w:cs="Times New Roman"/>
        </w:rPr>
      </w:pPr>
    </w:p>
    <w:p w14:paraId="5ECBE0FE" w14:textId="77777777" w:rsidR="00713E9E" w:rsidRPr="00B83D8B" w:rsidRDefault="00713E9E" w:rsidP="00861911">
      <w:pPr>
        <w:ind w:firstLine="0"/>
        <w:rPr>
          <w:rFonts w:cs="Times New Roman"/>
        </w:rPr>
      </w:pPr>
    </w:p>
    <w:p w14:paraId="0CCC42F3" w14:textId="61255A0D" w:rsidR="001A3F9F" w:rsidRPr="00B83D8B" w:rsidRDefault="00B953E6" w:rsidP="00D919EE">
      <w:pPr>
        <w:spacing w:line="240" w:lineRule="auto"/>
        <w:ind w:firstLine="0"/>
        <w:rPr>
          <w:rFonts w:cs="Times New Roman"/>
        </w:rPr>
      </w:pPr>
      <w:r w:rsidRPr="00B83D8B">
        <w:rPr>
          <w:rFonts w:cs="Times New Roman"/>
          <w:vertAlign w:val="superscript"/>
        </w:rPr>
        <w:t>*</w:t>
      </w:r>
      <w:r w:rsidR="001A3F9F" w:rsidRPr="00B83D8B">
        <w:rPr>
          <w:rFonts w:cs="Times New Roman"/>
          <w:vertAlign w:val="superscript"/>
        </w:rPr>
        <w:t xml:space="preserve"> </w:t>
      </w:r>
      <w:r w:rsidRPr="00B83D8B">
        <w:rPr>
          <w:rFonts w:cs="Times New Roman"/>
        </w:rPr>
        <w:t>Contributed equally, joint second author</w:t>
      </w:r>
    </w:p>
    <w:p w14:paraId="237A0384" w14:textId="34BAF547" w:rsidR="00D919EE" w:rsidRPr="00B83D8B" w:rsidRDefault="00B953E6" w:rsidP="00D919EE">
      <w:pPr>
        <w:spacing w:line="240" w:lineRule="auto"/>
        <w:ind w:firstLine="0"/>
        <w:rPr>
          <w:rFonts w:cs="Times New Roman"/>
        </w:rPr>
      </w:pPr>
      <w:r w:rsidRPr="00B83D8B">
        <w:rPr>
          <w:rFonts w:cs="Times New Roman"/>
          <w:vertAlign w:val="superscript"/>
        </w:rPr>
        <w:t>^</w:t>
      </w:r>
      <w:r w:rsidR="001A3F9F" w:rsidRPr="00B83D8B">
        <w:rPr>
          <w:rFonts w:cs="Times New Roman"/>
          <w:vertAlign w:val="superscript"/>
        </w:rPr>
        <w:t xml:space="preserve"> </w:t>
      </w:r>
      <w:r w:rsidRPr="00B83D8B">
        <w:rPr>
          <w:rFonts w:cs="Times New Roman"/>
        </w:rPr>
        <w:t>Corresponding author</w:t>
      </w:r>
    </w:p>
    <w:p w14:paraId="01911DDB" w14:textId="70FC94D0" w:rsidR="00D919EE" w:rsidRPr="00B83D8B" w:rsidRDefault="00D919EE">
      <w:pPr>
        <w:spacing w:after="160" w:line="259" w:lineRule="auto"/>
        <w:ind w:firstLine="0"/>
        <w:rPr>
          <w:rFonts w:cs="Times New Roman"/>
        </w:rPr>
      </w:pPr>
      <w:r w:rsidRPr="00B83D8B">
        <w:rPr>
          <w:rFonts w:cs="Times New Roman"/>
        </w:rPr>
        <w:br w:type="page"/>
      </w:r>
    </w:p>
    <w:p w14:paraId="6CD83817" w14:textId="0DFFA56D" w:rsidR="00C63CE1" w:rsidRPr="00B83D8B" w:rsidRDefault="002769FA" w:rsidP="00A075B3">
      <w:pPr>
        <w:spacing w:line="240" w:lineRule="auto"/>
        <w:ind w:firstLine="0"/>
        <w:rPr>
          <w:b/>
          <w:bCs/>
        </w:rPr>
      </w:pPr>
      <w:r w:rsidRPr="00B83D8B">
        <w:rPr>
          <w:b/>
          <w:bCs/>
        </w:rPr>
        <w:lastRenderedPageBreak/>
        <w:t xml:space="preserve">Author </w:t>
      </w:r>
      <w:r w:rsidR="00816F1F" w:rsidRPr="00B83D8B">
        <w:rPr>
          <w:b/>
          <w:bCs/>
        </w:rPr>
        <w:t>bios</w:t>
      </w:r>
    </w:p>
    <w:p w14:paraId="1ECB95E6" w14:textId="06E3B644" w:rsidR="002769FA" w:rsidRPr="00B83D8B" w:rsidRDefault="002769FA" w:rsidP="00CB108A">
      <w:pPr>
        <w:spacing w:before="120" w:line="240" w:lineRule="auto"/>
        <w:ind w:firstLine="0"/>
      </w:pPr>
      <w:r w:rsidRPr="00B83D8B">
        <w:t xml:space="preserve">Qinyu Xiao is a </w:t>
      </w:r>
      <w:r w:rsidR="004A2A52" w:rsidRPr="00B83D8B">
        <w:t>Ph.D. student at the Department of Occupational, Economic</w:t>
      </w:r>
      <w:r w:rsidR="00065635" w:rsidRPr="00B83D8B">
        <w:t>,</w:t>
      </w:r>
      <w:r w:rsidR="004A2A52" w:rsidRPr="00B83D8B">
        <w:t xml:space="preserve"> and Social Psychology, University of Vienna.</w:t>
      </w:r>
      <w:ins w:id="0" w:author="PCIRR S2 RNR" w:date="2024-03-29T10:52:00Z" w16du:dateUtc="2024-03-29T14:52:00Z">
        <w:r w:rsidR="00907473" w:rsidRPr="00B83D8B">
          <w:t xml:space="preserve"> </w:t>
        </w:r>
      </w:ins>
      <w:r w:rsidRPr="00B83D8B">
        <w:t>Lok Ching Li, Ying Lam Au, See Ngueh Tan, and Wing Tung Chung were</w:t>
      </w:r>
      <w:r w:rsidR="00105085" w:rsidRPr="00B83D8B">
        <w:t xml:space="preserve"> </w:t>
      </w:r>
      <w:r w:rsidRPr="00B83D8B">
        <w:t>students at the Department of Psychology, University of Hong Kong during the academic year 2020</w:t>
      </w:r>
      <w:r w:rsidR="00B4429B" w:rsidRPr="00B83D8B">
        <w:t>-</w:t>
      </w:r>
      <w:r w:rsidRPr="00B83D8B">
        <w:t>21.</w:t>
      </w:r>
      <w:ins w:id="1" w:author="PCIRR S2 RNR" w:date="2024-03-29T10:52:00Z" w16du:dateUtc="2024-03-29T14:52:00Z">
        <w:r w:rsidR="00907473" w:rsidRPr="00B83D8B">
          <w:t xml:space="preserve"> </w:t>
        </w:r>
      </w:ins>
      <w:r w:rsidR="00105085" w:rsidRPr="00B83D8B">
        <w:t>G</w:t>
      </w:r>
      <w:r w:rsidRPr="00B83D8B">
        <w:t xml:space="preserve">ilad Feldman is an </w:t>
      </w:r>
      <w:r w:rsidR="005C3D3C" w:rsidRPr="00B83D8B">
        <w:t>A</w:t>
      </w:r>
      <w:r w:rsidR="00B4429B" w:rsidRPr="00B83D8B">
        <w:t xml:space="preserve">ssistant </w:t>
      </w:r>
      <w:r w:rsidR="005C3D3C" w:rsidRPr="00B83D8B">
        <w:t>P</w:t>
      </w:r>
      <w:r w:rsidR="00B4429B" w:rsidRPr="00B83D8B">
        <w:t>rofessor</w:t>
      </w:r>
      <w:r w:rsidRPr="00B83D8B">
        <w:t xml:space="preserve"> </w:t>
      </w:r>
      <w:r w:rsidR="001056F0" w:rsidRPr="00B83D8B">
        <w:t>at</w:t>
      </w:r>
      <w:r w:rsidRPr="00B83D8B">
        <w:t xml:space="preserve"> the Department of Psychology, University of Hong Kong.</w:t>
      </w:r>
    </w:p>
    <w:p w14:paraId="0C285481" w14:textId="36DD3988" w:rsidR="002769FA" w:rsidRPr="00B83D8B" w:rsidRDefault="001056F0" w:rsidP="00CB108A">
      <w:pPr>
        <w:spacing w:before="120" w:line="240" w:lineRule="auto"/>
        <w:ind w:firstLine="0"/>
        <w:rPr>
          <w:b/>
          <w:bCs/>
        </w:rPr>
      </w:pPr>
      <w:r w:rsidRPr="00B83D8B">
        <w:rPr>
          <w:b/>
          <w:bCs/>
        </w:rPr>
        <w:t>Declaration of conflict of interest</w:t>
      </w:r>
    </w:p>
    <w:p w14:paraId="28021E2D" w14:textId="404FA25F" w:rsidR="00756162" w:rsidRPr="00B83D8B" w:rsidRDefault="001056F0" w:rsidP="00CB108A">
      <w:pPr>
        <w:spacing w:before="120" w:line="240" w:lineRule="auto"/>
        <w:ind w:firstLine="0"/>
      </w:pPr>
      <w:r w:rsidRPr="00B83D8B">
        <w:t xml:space="preserve">The authors declare no potential conflicts of interest </w:t>
      </w:r>
      <w:r w:rsidR="003C3268" w:rsidRPr="00B83D8B">
        <w:t>concerning</w:t>
      </w:r>
      <w:r w:rsidRPr="00B83D8B">
        <w:t xml:space="preserve"> the authorship and/or publication of this article.</w:t>
      </w:r>
    </w:p>
    <w:p w14:paraId="3452B777" w14:textId="778C8BF8" w:rsidR="00756162" w:rsidRPr="00B83D8B" w:rsidRDefault="001056F0" w:rsidP="00CB108A">
      <w:pPr>
        <w:spacing w:before="120" w:line="240" w:lineRule="auto"/>
        <w:ind w:firstLine="0"/>
        <w:rPr>
          <w:b/>
          <w:bCs/>
        </w:rPr>
      </w:pPr>
      <w:r w:rsidRPr="00B83D8B">
        <w:rPr>
          <w:b/>
          <w:bCs/>
        </w:rPr>
        <w:t>Financial disclosure/funding</w:t>
      </w:r>
    </w:p>
    <w:p w14:paraId="65E2AE17" w14:textId="53EBC033" w:rsidR="001056F0" w:rsidRPr="00B83D8B" w:rsidRDefault="00424243" w:rsidP="00424243">
      <w:pPr>
        <w:spacing w:before="120" w:line="240" w:lineRule="auto"/>
        <w:ind w:firstLine="0"/>
      </w:pPr>
      <w:r w:rsidRPr="00B83D8B">
        <w:t>The project is supported by the University of Hong Kong Teaching Development Grant.</w:t>
      </w:r>
    </w:p>
    <w:p w14:paraId="24FB4EE1" w14:textId="00D15436" w:rsidR="001056F0" w:rsidRPr="00B83D8B" w:rsidRDefault="001056F0" w:rsidP="00CB108A">
      <w:pPr>
        <w:spacing w:before="120" w:line="240" w:lineRule="auto"/>
        <w:ind w:firstLine="0"/>
        <w:rPr>
          <w:b/>
          <w:bCs/>
        </w:rPr>
      </w:pPr>
      <w:r w:rsidRPr="00B83D8B">
        <w:rPr>
          <w:b/>
          <w:bCs/>
        </w:rPr>
        <w:t>Authorship declaration</w:t>
      </w:r>
    </w:p>
    <w:p w14:paraId="2A3C0E70" w14:textId="4A14FCF0" w:rsidR="001056F0" w:rsidRPr="00B83D8B" w:rsidRDefault="001056F0" w:rsidP="00CB108A">
      <w:pPr>
        <w:spacing w:before="120" w:line="240" w:lineRule="auto"/>
        <w:ind w:firstLine="0"/>
      </w:pPr>
      <w:r w:rsidRPr="00B83D8B">
        <w:t xml:space="preserve">Lok Ching Li, Ying Lam Au, See Ngueh Tan, and Wing Tung Chung analyzed the target article, produced the study materials, and wrote initial </w:t>
      </w:r>
      <w:r w:rsidR="002E51AD" w:rsidRPr="00B83D8B">
        <w:t xml:space="preserve">statistical </w:t>
      </w:r>
      <w:r w:rsidRPr="00B83D8B">
        <w:t xml:space="preserve">analysis plans. Qinyu Xiao supervised the team, finalized the materials and analysis scripts, and prepared the manuscript for submission. Gilad Feldman </w:t>
      </w:r>
      <w:r w:rsidR="00424243" w:rsidRPr="00B83D8B">
        <w:t xml:space="preserve">guided </w:t>
      </w:r>
      <w:r w:rsidRPr="00B83D8B">
        <w:t xml:space="preserve">the project, collected data, </w:t>
      </w:r>
      <w:r w:rsidR="00782EFE" w:rsidRPr="00B83D8B">
        <w:t>conducted the</w:t>
      </w:r>
      <w:r w:rsidR="00480395" w:rsidRPr="00B83D8B">
        <w:t xml:space="preserve"> </w:t>
      </w:r>
      <w:r w:rsidR="00424243" w:rsidRPr="00B83D8B">
        <w:t xml:space="preserve">pre-registration, </w:t>
      </w:r>
      <w:r w:rsidRPr="00B83D8B">
        <w:t xml:space="preserve">and </w:t>
      </w:r>
      <w:r w:rsidR="00424243" w:rsidRPr="00B83D8B">
        <w:t xml:space="preserve">edited drafts for </w:t>
      </w:r>
      <w:r w:rsidRPr="00B83D8B">
        <w:t>submission.</w:t>
      </w:r>
    </w:p>
    <w:p w14:paraId="7998456D" w14:textId="5D37B2FC" w:rsidR="001056F0" w:rsidRPr="00B83D8B" w:rsidRDefault="001056F0" w:rsidP="00CB108A">
      <w:pPr>
        <w:spacing w:before="120" w:line="240" w:lineRule="auto"/>
        <w:ind w:firstLine="0"/>
        <w:rPr>
          <w:b/>
          <w:bCs/>
        </w:rPr>
      </w:pPr>
      <w:r w:rsidRPr="00B83D8B">
        <w:rPr>
          <w:b/>
          <w:bCs/>
        </w:rPr>
        <w:t>Rights</w:t>
      </w:r>
    </w:p>
    <w:p w14:paraId="3CDA5E17" w14:textId="26BDA238" w:rsidR="001056F0" w:rsidRPr="00B83D8B" w:rsidRDefault="001056F0" w:rsidP="00D929CD">
      <w:pPr>
        <w:spacing w:before="120" w:line="240" w:lineRule="auto"/>
        <w:ind w:firstLine="0"/>
      </w:pPr>
      <w:r w:rsidRPr="00B83D8B">
        <w:t>CC-BY or equivalent license is applied to the AAM arising from this submission (</w:t>
      </w:r>
      <w:hyperlink r:id="rId19" w:history="1">
        <w:r w:rsidR="00D929CD" w:rsidRPr="00B83D8B">
          <w:rPr>
            <w:rStyle w:val="Hyperlink"/>
          </w:rPr>
          <w:t>clarification</w:t>
        </w:r>
      </w:hyperlink>
      <w:r w:rsidRPr="00B83D8B">
        <w:t>).</w:t>
      </w:r>
    </w:p>
    <w:p w14:paraId="31BD4BE7" w14:textId="4615ABD1" w:rsidR="00756162" w:rsidRPr="00B83D8B" w:rsidRDefault="00756162">
      <w:pPr>
        <w:spacing w:after="160" w:line="259" w:lineRule="auto"/>
        <w:ind w:firstLine="0"/>
        <w:rPr>
          <w:rFonts w:eastAsiaTheme="majorEastAsia" w:cstheme="majorBidi"/>
          <w:bCs/>
          <w:color w:val="000000" w:themeColor="text1"/>
          <w:szCs w:val="32"/>
        </w:rPr>
      </w:pPr>
      <w:r w:rsidRPr="00B83D8B">
        <w:rPr>
          <w:rFonts w:eastAsiaTheme="majorEastAsia" w:cstheme="majorBidi"/>
          <w:b/>
          <w:color w:val="000000" w:themeColor="text1"/>
          <w:szCs w:val="32"/>
        </w:rPr>
        <w:br w:type="page"/>
      </w:r>
    </w:p>
    <w:p w14:paraId="486D5508" w14:textId="6DBED5E2" w:rsidR="002E51AD" w:rsidRPr="00B83D8B" w:rsidRDefault="002E51AD" w:rsidP="002E51AD">
      <w:pPr>
        <w:pStyle w:val="Heading1"/>
      </w:pPr>
      <w:r w:rsidRPr="00B83D8B">
        <w:lastRenderedPageBreak/>
        <w:t>Contributor Roles Taxonomy</w:t>
      </w:r>
    </w:p>
    <w:p w14:paraId="4691A2EF" w14:textId="7C023D2C" w:rsidR="002E51AD" w:rsidRPr="00B83D8B" w:rsidRDefault="002E51AD" w:rsidP="002E51AD">
      <w:pPr>
        <w:ind w:firstLine="0"/>
      </w:pPr>
      <w:r w:rsidRPr="00B83D8B">
        <w:t xml:space="preserve">Based on </w:t>
      </w:r>
      <w:hyperlink r:id="rId20" w:history="1">
        <w:r w:rsidRPr="00B83D8B">
          <w:rPr>
            <w:rStyle w:val="Hyperlink"/>
          </w:rPr>
          <w:t>CRediT</w:t>
        </w:r>
      </w:hyperlink>
      <w:r w:rsidRPr="00B83D8B">
        <w:t xml:space="preserve">, </w:t>
      </w:r>
      <w:r w:rsidR="00C80A43" w:rsidRPr="00B83D8B">
        <w:t>t</w:t>
      </w:r>
      <w:r w:rsidRPr="00B83D8B">
        <w:t>he authors’ respective contributions are identified in the table below.</w:t>
      </w:r>
    </w:p>
    <w:tbl>
      <w:tblPr>
        <w:tblStyle w:val="TableGrid1"/>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873"/>
        <w:gridCol w:w="2209"/>
        <w:gridCol w:w="1873"/>
      </w:tblGrid>
      <w:tr w:rsidR="002E51AD" w:rsidRPr="00B83D8B" w14:paraId="73884570" w14:textId="77777777" w:rsidTr="00861911">
        <w:trPr>
          <w:trHeight w:val="1116"/>
        </w:trPr>
        <w:tc>
          <w:tcPr>
            <w:tcW w:w="3397" w:type="dxa"/>
            <w:tcBorders>
              <w:top w:val="single" w:sz="8" w:space="0" w:color="auto"/>
              <w:bottom w:val="single" w:sz="4" w:space="0" w:color="auto"/>
            </w:tcBorders>
            <w:vAlign w:val="bottom"/>
          </w:tcPr>
          <w:p w14:paraId="34D3E6B7" w14:textId="77777777" w:rsidR="002E51AD" w:rsidRPr="00B83D8B" w:rsidRDefault="002E51AD" w:rsidP="002E51AD">
            <w:pPr>
              <w:spacing w:before="40" w:after="40" w:line="240" w:lineRule="auto"/>
              <w:ind w:firstLine="0"/>
              <w:rPr>
                <w:rFonts w:eastAsia="SimSun"/>
                <w:b/>
                <w:bCs/>
              </w:rPr>
            </w:pPr>
            <w:r w:rsidRPr="00B83D8B">
              <w:rPr>
                <w:rFonts w:eastAsia="SimSun"/>
                <w:b/>
                <w:bCs/>
              </w:rPr>
              <w:t>Role</w:t>
            </w:r>
          </w:p>
        </w:tc>
        <w:tc>
          <w:tcPr>
            <w:tcW w:w="1873" w:type="dxa"/>
            <w:tcBorders>
              <w:top w:val="single" w:sz="8" w:space="0" w:color="auto"/>
              <w:bottom w:val="single" w:sz="4" w:space="0" w:color="auto"/>
            </w:tcBorders>
            <w:vAlign w:val="bottom"/>
          </w:tcPr>
          <w:p w14:paraId="4046B84C" w14:textId="77777777" w:rsidR="002E51AD" w:rsidRPr="00B83D8B" w:rsidRDefault="002E51AD" w:rsidP="002E51AD">
            <w:pPr>
              <w:spacing w:before="40" w:after="40" w:line="240" w:lineRule="auto"/>
              <w:ind w:firstLine="0"/>
              <w:rPr>
                <w:rFonts w:eastAsia="SimSun"/>
                <w:b/>
                <w:bCs/>
              </w:rPr>
            </w:pPr>
            <w:r w:rsidRPr="00B83D8B">
              <w:rPr>
                <w:rFonts w:eastAsia="SimSun"/>
                <w:b/>
                <w:bCs/>
              </w:rPr>
              <w:t>Qinyu Xiao</w:t>
            </w:r>
          </w:p>
        </w:tc>
        <w:tc>
          <w:tcPr>
            <w:tcW w:w="2209" w:type="dxa"/>
            <w:tcBorders>
              <w:top w:val="single" w:sz="8" w:space="0" w:color="auto"/>
              <w:bottom w:val="single" w:sz="4" w:space="0" w:color="auto"/>
            </w:tcBorders>
            <w:vAlign w:val="bottom"/>
          </w:tcPr>
          <w:p w14:paraId="74190FD3" w14:textId="77777777" w:rsidR="002E51AD" w:rsidRPr="00B83D8B" w:rsidRDefault="002E51AD" w:rsidP="002E51AD">
            <w:pPr>
              <w:spacing w:before="40" w:after="40" w:line="240" w:lineRule="auto"/>
              <w:ind w:firstLine="0"/>
              <w:rPr>
                <w:rFonts w:eastAsia="SimSun"/>
                <w:b/>
                <w:bCs/>
              </w:rPr>
            </w:pPr>
            <w:r w:rsidRPr="00B83D8B">
              <w:rPr>
                <w:rFonts w:eastAsia="SimSun"/>
                <w:b/>
                <w:bCs/>
              </w:rPr>
              <w:t>Lok Ching Li, Ying Lam Au, See Ngueh Tan, &amp; Wing Tung Chung</w:t>
            </w:r>
          </w:p>
        </w:tc>
        <w:tc>
          <w:tcPr>
            <w:tcW w:w="1873" w:type="dxa"/>
            <w:tcBorders>
              <w:top w:val="single" w:sz="8" w:space="0" w:color="auto"/>
              <w:bottom w:val="single" w:sz="4" w:space="0" w:color="auto"/>
            </w:tcBorders>
            <w:vAlign w:val="bottom"/>
          </w:tcPr>
          <w:p w14:paraId="00811827" w14:textId="77777777" w:rsidR="002E51AD" w:rsidRPr="00B83D8B" w:rsidRDefault="002E51AD" w:rsidP="002E51AD">
            <w:pPr>
              <w:spacing w:before="40" w:after="40" w:line="240" w:lineRule="auto"/>
              <w:ind w:firstLine="0"/>
              <w:rPr>
                <w:rFonts w:eastAsia="SimSun"/>
                <w:b/>
                <w:bCs/>
              </w:rPr>
            </w:pPr>
            <w:r w:rsidRPr="00B83D8B">
              <w:rPr>
                <w:rFonts w:eastAsia="SimSun"/>
                <w:b/>
                <w:bCs/>
              </w:rPr>
              <w:t>Gilad Feldman</w:t>
            </w:r>
          </w:p>
        </w:tc>
      </w:tr>
      <w:tr w:rsidR="002E51AD" w:rsidRPr="00B83D8B" w14:paraId="08D445BE" w14:textId="77777777" w:rsidTr="00861911">
        <w:tc>
          <w:tcPr>
            <w:tcW w:w="3397" w:type="dxa"/>
            <w:tcBorders>
              <w:top w:val="single" w:sz="4" w:space="0" w:color="auto"/>
            </w:tcBorders>
            <w:vAlign w:val="bottom"/>
          </w:tcPr>
          <w:p w14:paraId="4DDCDF83" w14:textId="77777777" w:rsidR="002E51AD" w:rsidRPr="00B83D8B" w:rsidRDefault="002E51AD" w:rsidP="002E51AD">
            <w:pPr>
              <w:spacing w:before="40" w:after="40" w:line="240" w:lineRule="auto"/>
              <w:ind w:firstLine="0"/>
              <w:rPr>
                <w:rFonts w:eastAsia="SimSun"/>
              </w:rPr>
            </w:pPr>
            <w:r w:rsidRPr="00B83D8B">
              <w:rPr>
                <w:rFonts w:eastAsia="SimSun"/>
              </w:rPr>
              <w:t>Conceptualization</w:t>
            </w:r>
          </w:p>
        </w:tc>
        <w:tc>
          <w:tcPr>
            <w:tcW w:w="1873" w:type="dxa"/>
            <w:tcBorders>
              <w:top w:val="single" w:sz="4" w:space="0" w:color="auto"/>
            </w:tcBorders>
          </w:tcPr>
          <w:p w14:paraId="2D777357" w14:textId="77777777" w:rsidR="002E51AD" w:rsidRPr="00B83D8B" w:rsidRDefault="002E51AD" w:rsidP="002E51AD">
            <w:pPr>
              <w:spacing w:before="40" w:after="40" w:line="240" w:lineRule="auto"/>
              <w:ind w:firstLine="0"/>
              <w:rPr>
                <w:rFonts w:eastAsia="SimSun"/>
              </w:rPr>
            </w:pPr>
          </w:p>
        </w:tc>
        <w:tc>
          <w:tcPr>
            <w:tcW w:w="2209" w:type="dxa"/>
            <w:tcBorders>
              <w:top w:val="single" w:sz="4" w:space="0" w:color="auto"/>
            </w:tcBorders>
          </w:tcPr>
          <w:p w14:paraId="5A90A6C6" w14:textId="78441304" w:rsidR="002E51AD" w:rsidRPr="00B83D8B" w:rsidRDefault="0021677D" w:rsidP="002E51AD">
            <w:pPr>
              <w:spacing w:before="40" w:after="40" w:line="240" w:lineRule="auto"/>
              <w:ind w:firstLine="0"/>
              <w:rPr>
                <w:rFonts w:eastAsia="SimSun"/>
              </w:rPr>
            </w:pPr>
            <w:r w:rsidRPr="00B83D8B">
              <w:rPr>
                <w:rFonts w:eastAsia="SimSun"/>
              </w:rPr>
              <w:t>X</w:t>
            </w:r>
          </w:p>
        </w:tc>
        <w:tc>
          <w:tcPr>
            <w:tcW w:w="1873" w:type="dxa"/>
            <w:tcBorders>
              <w:top w:val="single" w:sz="4" w:space="0" w:color="auto"/>
            </w:tcBorders>
          </w:tcPr>
          <w:p w14:paraId="7A5ACF6B"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09673D87" w14:textId="77777777" w:rsidTr="00861911">
        <w:tc>
          <w:tcPr>
            <w:tcW w:w="3397" w:type="dxa"/>
            <w:vAlign w:val="bottom"/>
          </w:tcPr>
          <w:p w14:paraId="528445E4" w14:textId="77777777" w:rsidR="002E51AD" w:rsidRPr="00B83D8B" w:rsidRDefault="002E51AD" w:rsidP="002E51AD">
            <w:pPr>
              <w:spacing w:before="40" w:after="40" w:line="240" w:lineRule="auto"/>
              <w:ind w:firstLine="0"/>
              <w:rPr>
                <w:rFonts w:eastAsia="SimSun"/>
              </w:rPr>
            </w:pPr>
            <w:r w:rsidRPr="00B83D8B">
              <w:rPr>
                <w:rFonts w:eastAsia="SimSun"/>
              </w:rPr>
              <w:t>Pre-registration (writing)</w:t>
            </w:r>
          </w:p>
        </w:tc>
        <w:tc>
          <w:tcPr>
            <w:tcW w:w="1873" w:type="dxa"/>
          </w:tcPr>
          <w:p w14:paraId="377A1AB0"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625EAA20"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64B185CF" w14:textId="77777777" w:rsidR="002E51AD" w:rsidRPr="00B83D8B" w:rsidRDefault="002E51AD" w:rsidP="002E51AD">
            <w:pPr>
              <w:spacing w:before="40" w:after="40" w:line="240" w:lineRule="auto"/>
              <w:ind w:firstLine="0"/>
              <w:rPr>
                <w:rFonts w:eastAsia="SimSun"/>
              </w:rPr>
            </w:pPr>
          </w:p>
        </w:tc>
      </w:tr>
      <w:tr w:rsidR="002E51AD" w:rsidRPr="00B83D8B" w14:paraId="71DDD16B" w14:textId="77777777" w:rsidTr="00861911">
        <w:tc>
          <w:tcPr>
            <w:tcW w:w="3397" w:type="dxa"/>
            <w:vAlign w:val="bottom"/>
          </w:tcPr>
          <w:p w14:paraId="58B02A06" w14:textId="77777777" w:rsidR="002E51AD" w:rsidRPr="00B83D8B" w:rsidRDefault="002E51AD" w:rsidP="002E51AD">
            <w:pPr>
              <w:spacing w:before="40" w:after="40" w:line="240" w:lineRule="auto"/>
              <w:ind w:firstLine="0"/>
              <w:rPr>
                <w:rFonts w:eastAsia="SimSun"/>
              </w:rPr>
            </w:pPr>
            <w:r w:rsidRPr="00B83D8B">
              <w:rPr>
                <w:rFonts w:eastAsia="SimSun"/>
              </w:rPr>
              <w:t>Data curation</w:t>
            </w:r>
          </w:p>
        </w:tc>
        <w:tc>
          <w:tcPr>
            <w:tcW w:w="1873" w:type="dxa"/>
          </w:tcPr>
          <w:p w14:paraId="79491B0B"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049F604C" w14:textId="77777777" w:rsidR="002E51AD" w:rsidRPr="00B83D8B" w:rsidRDefault="002E51AD" w:rsidP="002E51AD">
            <w:pPr>
              <w:spacing w:before="40" w:after="40" w:line="240" w:lineRule="auto"/>
              <w:ind w:firstLine="0"/>
              <w:rPr>
                <w:rFonts w:eastAsia="SimSun"/>
              </w:rPr>
            </w:pPr>
          </w:p>
        </w:tc>
        <w:tc>
          <w:tcPr>
            <w:tcW w:w="1873" w:type="dxa"/>
          </w:tcPr>
          <w:p w14:paraId="713DFB47"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772810FB" w14:textId="77777777" w:rsidTr="00861911">
        <w:tc>
          <w:tcPr>
            <w:tcW w:w="3397" w:type="dxa"/>
            <w:vAlign w:val="bottom"/>
          </w:tcPr>
          <w:p w14:paraId="65B7F52C" w14:textId="77777777" w:rsidR="002E51AD" w:rsidRPr="00B83D8B" w:rsidRDefault="002E51AD" w:rsidP="002E51AD">
            <w:pPr>
              <w:spacing w:before="40" w:after="40" w:line="240" w:lineRule="auto"/>
              <w:ind w:firstLine="0"/>
              <w:rPr>
                <w:rFonts w:eastAsia="SimSun"/>
              </w:rPr>
            </w:pPr>
            <w:r w:rsidRPr="00B83D8B">
              <w:rPr>
                <w:rFonts w:eastAsia="SimSun"/>
              </w:rPr>
              <w:t>Formal analysis</w:t>
            </w:r>
          </w:p>
        </w:tc>
        <w:tc>
          <w:tcPr>
            <w:tcW w:w="1873" w:type="dxa"/>
          </w:tcPr>
          <w:p w14:paraId="5D458A33"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4FD3B1F9"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075F896F" w14:textId="77777777" w:rsidR="002E51AD" w:rsidRPr="00B83D8B" w:rsidRDefault="002E51AD" w:rsidP="002E51AD">
            <w:pPr>
              <w:spacing w:before="40" w:after="40" w:line="240" w:lineRule="auto"/>
              <w:ind w:firstLine="0"/>
              <w:rPr>
                <w:rFonts w:eastAsia="SimSun"/>
              </w:rPr>
            </w:pPr>
          </w:p>
        </w:tc>
      </w:tr>
      <w:tr w:rsidR="002E51AD" w:rsidRPr="00B83D8B" w14:paraId="5C796440" w14:textId="77777777" w:rsidTr="00861911">
        <w:tc>
          <w:tcPr>
            <w:tcW w:w="3397" w:type="dxa"/>
            <w:vAlign w:val="bottom"/>
          </w:tcPr>
          <w:p w14:paraId="57206D16" w14:textId="77777777" w:rsidR="002E51AD" w:rsidRPr="00B83D8B" w:rsidRDefault="002E51AD" w:rsidP="002E51AD">
            <w:pPr>
              <w:spacing w:before="40" w:after="40" w:line="240" w:lineRule="auto"/>
              <w:ind w:firstLine="0"/>
              <w:rPr>
                <w:rFonts w:eastAsia="SimSun"/>
              </w:rPr>
            </w:pPr>
            <w:r w:rsidRPr="00B83D8B">
              <w:rPr>
                <w:rFonts w:eastAsia="SimSun"/>
              </w:rPr>
              <w:t>Funding acquisition</w:t>
            </w:r>
          </w:p>
        </w:tc>
        <w:tc>
          <w:tcPr>
            <w:tcW w:w="1873" w:type="dxa"/>
          </w:tcPr>
          <w:p w14:paraId="1205C13B" w14:textId="77777777" w:rsidR="002E51AD" w:rsidRPr="00B83D8B" w:rsidRDefault="002E51AD" w:rsidP="002E51AD">
            <w:pPr>
              <w:spacing w:before="40" w:after="40" w:line="240" w:lineRule="auto"/>
              <w:ind w:firstLine="0"/>
              <w:rPr>
                <w:rFonts w:eastAsia="SimSun"/>
              </w:rPr>
            </w:pPr>
          </w:p>
        </w:tc>
        <w:tc>
          <w:tcPr>
            <w:tcW w:w="2209" w:type="dxa"/>
          </w:tcPr>
          <w:p w14:paraId="01D2BEEB" w14:textId="77777777" w:rsidR="002E51AD" w:rsidRPr="00B83D8B" w:rsidRDefault="002E51AD" w:rsidP="002E51AD">
            <w:pPr>
              <w:spacing w:before="40" w:after="40" w:line="240" w:lineRule="auto"/>
              <w:ind w:firstLine="0"/>
              <w:rPr>
                <w:rFonts w:eastAsia="SimSun"/>
              </w:rPr>
            </w:pPr>
          </w:p>
        </w:tc>
        <w:tc>
          <w:tcPr>
            <w:tcW w:w="1873" w:type="dxa"/>
          </w:tcPr>
          <w:p w14:paraId="0CF2DF9E"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6C26C732" w14:textId="77777777" w:rsidTr="00861911">
        <w:tc>
          <w:tcPr>
            <w:tcW w:w="3397" w:type="dxa"/>
            <w:vAlign w:val="bottom"/>
          </w:tcPr>
          <w:p w14:paraId="3807D065" w14:textId="77777777" w:rsidR="002E51AD" w:rsidRPr="00B83D8B" w:rsidRDefault="002E51AD" w:rsidP="002E51AD">
            <w:pPr>
              <w:spacing w:before="40" w:after="40" w:line="240" w:lineRule="auto"/>
              <w:ind w:firstLine="0"/>
              <w:rPr>
                <w:rFonts w:eastAsia="SimSun"/>
              </w:rPr>
            </w:pPr>
            <w:r w:rsidRPr="00B83D8B">
              <w:rPr>
                <w:rFonts w:eastAsia="SimSun"/>
              </w:rPr>
              <w:t>Investigation</w:t>
            </w:r>
          </w:p>
        </w:tc>
        <w:tc>
          <w:tcPr>
            <w:tcW w:w="1873" w:type="dxa"/>
          </w:tcPr>
          <w:p w14:paraId="1ED2857D"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0D57DB3D"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7E8269EE" w14:textId="77777777" w:rsidR="002E51AD" w:rsidRPr="00B83D8B" w:rsidRDefault="002E51AD" w:rsidP="002E51AD">
            <w:pPr>
              <w:spacing w:before="40" w:after="40" w:line="240" w:lineRule="auto"/>
              <w:ind w:firstLine="0"/>
              <w:rPr>
                <w:rFonts w:eastAsia="SimSun"/>
              </w:rPr>
            </w:pPr>
          </w:p>
        </w:tc>
      </w:tr>
      <w:tr w:rsidR="002E51AD" w:rsidRPr="00B83D8B" w14:paraId="68C743A4" w14:textId="77777777" w:rsidTr="00861911">
        <w:tc>
          <w:tcPr>
            <w:tcW w:w="3397" w:type="dxa"/>
            <w:vAlign w:val="bottom"/>
          </w:tcPr>
          <w:p w14:paraId="26B4AD32" w14:textId="77777777" w:rsidR="002E51AD" w:rsidRPr="00B83D8B" w:rsidRDefault="002E51AD" w:rsidP="002E51AD">
            <w:pPr>
              <w:spacing w:before="40" w:after="40" w:line="240" w:lineRule="auto"/>
              <w:ind w:firstLine="0"/>
              <w:rPr>
                <w:rFonts w:eastAsia="SimSun"/>
              </w:rPr>
            </w:pPr>
            <w:r w:rsidRPr="00B83D8B">
              <w:rPr>
                <w:rFonts w:eastAsia="SimSun"/>
              </w:rPr>
              <w:t xml:space="preserve">Pre-registration peer review </w:t>
            </w:r>
          </w:p>
        </w:tc>
        <w:tc>
          <w:tcPr>
            <w:tcW w:w="1873" w:type="dxa"/>
          </w:tcPr>
          <w:p w14:paraId="7C651D85"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4E2A66A9"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4BB1383C" w14:textId="77777777" w:rsidR="002E51AD" w:rsidRPr="00B83D8B" w:rsidRDefault="002E51AD" w:rsidP="002E51AD">
            <w:pPr>
              <w:spacing w:before="40" w:after="40" w:line="240" w:lineRule="auto"/>
              <w:ind w:firstLine="0"/>
              <w:rPr>
                <w:rFonts w:eastAsia="SimSun"/>
              </w:rPr>
            </w:pPr>
          </w:p>
        </w:tc>
      </w:tr>
      <w:tr w:rsidR="002E51AD" w:rsidRPr="00B83D8B" w14:paraId="6B308AED" w14:textId="77777777" w:rsidTr="00861911">
        <w:tc>
          <w:tcPr>
            <w:tcW w:w="3397" w:type="dxa"/>
            <w:vAlign w:val="bottom"/>
          </w:tcPr>
          <w:p w14:paraId="3F7ACF5B" w14:textId="77777777" w:rsidR="002E51AD" w:rsidRPr="00B83D8B" w:rsidRDefault="002E51AD" w:rsidP="002E51AD">
            <w:pPr>
              <w:spacing w:before="40" w:after="40" w:line="240" w:lineRule="auto"/>
              <w:ind w:firstLine="0"/>
              <w:rPr>
                <w:rFonts w:eastAsia="SimSun"/>
              </w:rPr>
            </w:pPr>
            <w:r w:rsidRPr="00B83D8B">
              <w:rPr>
                <w:rFonts w:eastAsia="SimSun"/>
              </w:rPr>
              <w:t>Pre-registration verification</w:t>
            </w:r>
          </w:p>
        </w:tc>
        <w:tc>
          <w:tcPr>
            <w:tcW w:w="1873" w:type="dxa"/>
          </w:tcPr>
          <w:p w14:paraId="6571BBA9"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573927EC" w14:textId="77777777" w:rsidR="002E51AD" w:rsidRPr="00B83D8B" w:rsidRDefault="002E51AD" w:rsidP="002E51AD">
            <w:pPr>
              <w:spacing w:before="40" w:after="40" w:line="240" w:lineRule="auto"/>
              <w:ind w:firstLine="0"/>
              <w:rPr>
                <w:rFonts w:eastAsia="SimSun"/>
              </w:rPr>
            </w:pPr>
          </w:p>
        </w:tc>
        <w:tc>
          <w:tcPr>
            <w:tcW w:w="1873" w:type="dxa"/>
          </w:tcPr>
          <w:p w14:paraId="46BD674B"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18E36256" w14:textId="77777777" w:rsidTr="00861911">
        <w:tc>
          <w:tcPr>
            <w:tcW w:w="3397" w:type="dxa"/>
            <w:vAlign w:val="bottom"/>
          </w:tcPr>
          <w:p w14:paraId="404E8867" w14:textId="77777777" w:rsidR="002E51AD" w:rsidRPr="00B83D8B" w:rsidRDefault="002E51AD" w:rsidP="002E51AD">
            <w:pPr>
              <w:spacing w:before="40" w:after="40" w:line="240" w:lineRule="auto"/>
              <w:ind w:firstLine="0"/>
              <w:rPr>
                <w:rFonts w:eastAsia="SimSun"/>
              </w:rPr>
            </w:pPr>
            <w:r w:rsidRPr="00B83D8B">
              <w:rPr>
                <w:rFonts w:eastAsia="SimSun"/>
              </w:rPr>
              <w:t>Data analysis peer review</w:t>
            </w:r>
          </w:p>
        </w:tc>
        <w:tc>
          <w:tcPr>
            <w:tcW w:w="1873" w:type="dxa"/>
          </w:tcPr>
          <w:p w14:paraId="1FD3BD3F"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190FEDF5"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1328A234" w14:textId="77777777" w:rsidR="002E51AD" w:rsidRPr="00B83D8B" w:rsidRDefault="002E51AD" w:rsidP="002E51AD">
            <w:pPr>
              <w:spacing w:before="40" w:after="40" w:line="240" w:lineRule="auto"/>
              <w:ind w:firstLine="0"/>
              <w:rPr>
                <w:rFonts w:eastAsia="SimSun"/>
              </w:rPr>
            </w:pPr>
          </w:p>
        </w:tc>
      </w:tr>
      <w:tr w:rsidR="002E51AD" w:rsidRPr="00B83D8B" w14:paraId="67BE8E95" w14:textId="77777777" w:rsidTr="00861911">
        <w:tc>
          <w:tcPr>
            <w:tcW w:w="3397" w:type="dxa"/>
            <w:vAlign w:val="bottom"/>
          </w:tcPr>
          <w:p w14:paraId="66402E9E" w14:textId="77777777" w:rsidR="002E51AD" w:rsidRPr="00B83D8B" w:rsidRDefault="002E51AD" w:rsidP="002E51AD">
            <w:pPr>
              <w:spacing w:before="40" w:after="40" w:line="240" w:lineRule="auto"/>
              <w:ind w:firstLine="0"/>
              <w:rPr>
                <w:rFonts w:eastAsia="SimSun"/>
              </w:rPr>
            </w:pPr>
            <w:r w:rsidRPr="00B83D8B">
              <w:rPr>
                <w:rFonts w:eastAsia="SimSun"/>
              </w:rPr>
              <w:t>Data analysis verification</w:t>
            </w:r>
          </w:p>
        </w:tc>
        <w:tc>
          <w:tcPr>
            <w:tcW w:w="1873" w:type="dxa"/>
          </w:tcPr>
          <w:p w14:paraId="47495823"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63C71067" w14:textId="77777777" w:rsidR="002E51AD" w:rsidRPr="00B83D8B" w:rsidRDefault="002E51AD" w:rsidP="002E51AD">
            <w:pPr>
              <w:spacing w:before="40" w:after="40" w:line="240" w:lineRule="auto"/>
              <w:ind w:firstLine="0"/>
              <w:rPr>
                <w:rFonts w:eastAsia="SimSun"/>
              </w:rPr>
            </w:pPr>
          </w:p>
        </w:tc>
        <w:tc>
          <w:tcPr>
            <w:tcW w:w="1873" w:type="dxa"/>
          </w:tcPr>
          <w:p w14:paraId="66CD2984" w14:textId="77777777" w:rsidR="002E51AD" w:rsidRPr="00B83D8B" w:rsidRDefault="002E51AD" w:rsidP="002E51AD">
            <w:pPr>
              <w:spacing w:before="40" w:after="40" w:line="240" w:lineRule="auto"/>
              <w:ind w:firstLine="0"/>
              <w:rPr>
                <w:rFonts w:eastAsia="SimSun"/>
              </w:rPr>
            </w:pPr>
          </w:p>
        </w:tc>
      </w:tr>
      <w:tr w:rsidR="002E51AD" w:rsidRPr="00B83D8B" w14:paraId="66410135" w14:textId="77777777" w:rsidTr="00861911">
        <w:tc>
          <w:tcPr>
            <w:tcW w:w="3397" w:type="dxa"/>
            <w:vAlign w:val="bottom"/>
          </w:tcPr>
          <w:p w14:paraId="1470DDF9" w14:textId="77777777" w:rsidR="002E51AD" w:rsidRPr="00B83D8B" w:rsidRDefault="002E51AD" w:rsidP="002E51AD">
            <w:pPr>
              <w:spacing w:before="40" w:after="40" w:line="240" w:lineRule="auto"/>
              <w:ind w:firstLine="0"/>
              <w:rPr>
                <w:rFonts w:eastAsia="SimSun"/>
              </w:rPr>
            </w:pPr>
            <w:r w:rsidRPr="00B83D8B">
              <w:rPr>
                <w:rFonts w:eastAsia="SimSun"/>
              </w:rPr>
              <w:t>Methodology</w:t>
            </w:r>
          </w:p>
        </w:tc>
        <w:tc>
          <w:tcPr>
            <w:tcW w:w="1873" w:type="dxa"/>
          </w:tcPr>
          <w:p w14:paraId="490045E4"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2A860AA8"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735385CD" w14:textId="77777777" w:rsidR="002E51AD" w:rsidRPr="00B83D8B" w:rsidRDefault="002E51AD" w:rsidP="002E51AD">
            <w:pPr>
              <w:spacing w:before="40" w:after="40" w:line="240" w:lineRule="auto"/>
              <w:ind w:firstLine="0"/>
              <w:rPr>
                <w:rFonts w:eastAsia="SimSun"/>
              </w:rPr>
            </w:pPr>
          </w:p>
        </w:tc>
      </w:tr>
      <w:tr w:rsidR="002E51AD" w:rsidRPr="00B83D8B" w14:paraId="63611C79" w14:textId="77777777" w:rsidTr="00861911">
        <w:tc>
          <w:tcPr>
            <w:tcW w:w="3397" w:type="dxa"/>
            <w:vAlign w:val="bottom"/>
          </w:tcPr>
          <w:p w14:paraId="66D83248" w14:textId="77777777" w:rsidR="002E51AD" w:rsidRPr="00B83D8B" w:rsidRDefault="002E51AD" w:rsidP="002E51AD">
            <w:pPr>
              <w:spacing w:before="40" w:after="40" w:line="240" w:lineRule="auto"/>
              <w:ind w:firstLine="0"/>
              <w:rPr>
                <w:rFonts w:eastAsia="SimSun"/>
              </w:rPr>
            </w:pPr>
            <w:r w:rsidRPr="00B83D8B">
              <w:rPr>
                <w:rFonts w:eastAsia="SimSun"/>
              </w:rPr>
              <w:t>Project administration</w:t>
            </w:r>
          </w:p>
        </w:tc>
        <w:tc>
          <w:tcPr>
            <w:tcW w:w="1873" w:type="dxa"/>
          </w:tcPr>
          <w:p w14:paraId="0F0DE0CE"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227600DA" w14:textId="77777777" w:rsidR="002E51AD" w:rsidRPr="00B83D8B" w:rsidRDefault="002E51AD" w:rsidP="002E51AD">
            <w:pPr>
              <w:spacing w:before="40" w:after="40" w:line="240" w:lineRule="auto"/>
              <w:ind w:firstLine="0"/>
              <w:rPr>
                <w:rFonts w:eastAsia="SimSun"/>
              </w:rPr>
            </w:pPr>
          </w:p>
        </w:tc>
        <w:tc>
          <w:tcPr>
            <w:tcW w:w="1873" w:type="dxa"/>
          </w:tcPr>
          <w:p w14:paraId="240B5FA6"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6D44C90C" w14:textId="77777777" w:rsidTr="00861911">
        <w:tc>
          <w:tcPr>
            <w:tcW w:w="3397" w:type="dxa"/>
            <w:vAlign w:val="bottom"/>
          </w:tcPr>
          <w:p w14:paraId="1F8E3E80" w14:textId="77777777" w:rsidR="002E51AD" w:rsidRPr="00B83D8B" w:rsidRDefault="002E51AD" w:rsidP="002E51AD">
            <w:pPr>
              <w:spacing w:before="40" w:after="40" w:line="240" w:lineRule="auto"/>
              <w:ind w:firstLine="0"/>
              <w:rPr>
                <w:rFonts w:eastAsia="SimSun"/>
              </w:rPr>
            </w:pPr>
            <w:r w:rsidRPr="00B83D8B">
              <w:rPr>
                <w:rFonts w:eastAsia="SimSun"/>
              </w:rPr>
              <w:t>Resources</w:t>
            </w:r>
          </w:p>
        </w:tc>
        <w:tc>
          <w:tcPr>
            <w:tcW w:w="1873" w:type="dxa"/>
          </w:tcPr>
          <w:p w14:paraId="2F008799" w14:textId="77777777" w:rsidR="002E51AD" w:rsidRPr="00B83D8B" w:rsidRDefault="002E51AD" w:rsidP="002E51AD">
            <w:pPr>
              <w:spacing w:before="40" w:after="40" w:line="240" w:lineRule="auto"/>
              <w:ind w:firstLine="0"/>
              <w:rPr>
                <w:rFonts w:eastAsia="SimSun"/>
              </w:rPr>
            </w:pPr>
          </w:p>
        </w:tc>
        <w:tc>
          <w:tcPr>
            <w:tcW w:w="2209" w:type="dxa"/>
          </w:tcPr>
          <w:p w14:paraId="425EBCEB" w14:textId="77777777" w:rsidR="002E51AD" w:rsidRPr="00B83D8B" w:rsidRDefault="002E51AD" w:rsidP="002E51AD">
            <w:pPr>
              <w:spacing w:before="40" w:after="40" w:line="240" w:lineRule="auto"/>
              <w:ind w:firstLine="0"/>
              <w:rPr>
                <w:rFonts w:eastAsia="SimSun"/>
              </w:rPr>
            </w:pPr>
          </w:p>
        </w:tc>
        <w:tc>
          <w:tcPr>
            <w:tcW w:w="1873" w:type="dxa"/>
          </w:tcPr>
          <w:p w14:paraId="47825006"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70D2AFD5" w14:textId="77777777" w:rsidTr="00861911">
        <w:tc>
          <w:tcPr>
            <w:tcW w:w="3397" w:type="dxa"/>
            <w:vAlign w:val="bottom"/>
          </w:tcPr>
          <w:p w14:paraId="02E1CD85" w14:textId="77777777" w:rsidR="002E51AD" w:rsidRPr="00B83D8B" w:rsidRDefault="002E51AD" w:rsidP="002E51AD">
            <w:pPr>
              <w:spacing w:before="40" w:after="40" w:line="240" w:lineRule="auto"/>
              <w:ind w:firstLine="0"/>
              <w:rPr>
                <w:rFonts w:eastAsia="SimSun"/>
              </w:rPr>
            </w:pPr>
            <w:r w:rsidRPr="00B83D8B">
              <w:rPr>
                <w:rFonts w:eastAsia="SimSun"/>
              </w:rPr>
              <w:t>Supervision</w:t>
            </w:r>
          </w:p>
        </w:tc>
        <w:tc>
          <w:tcPr>
            <w:tcW w:w="1873" w:type="dxa"/>
          </w:tcPr>
          <w:p w14:paraId="2B961A0B"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3871F0B7" w14:textId="77777777" w:rsidR="002E51AD" w:rsidRPr="00B83D8B" w:rsidRDefault="002E51AD" w:rsidP="002E51AD">
            <w:pPr>
              <w:spacing w:before="40" w:after="40" w:line="240" w:lineRule="auto"/>
              <w:ind w:firstLine="0"/>
              <w:rPr>
                <w:rFonts w:eastAsia="SimSun"/>
              </w:rPr>
            </w:pPr>
          </w:p>
        </w:tc>
        <w:tc>
          <w:tcPr>
            <w:tcW w:w="1873" w:type="dxa"/>
          </w:tcPr>
          <w:p w14:paraId="062C695C" w14:textId="77777777" w:rsidR="002E51AD" w:rsidRPr="00B83D8B" w:rsidRDefault="002E51AD" w:rsidP="002E51AD">
            <w:pPr>
              <w:spacing w:before="40" w:after="40" w:line="240" w:lineRule="auto"/>
              <w:ind w:firstLine="0"/>
              <w:rPr>
                <w:rFonts w:eastAsia="SimSun"/>
              </w:rPr>
            </w:pPr>
            <w:r w:rsidRPr="00B83D8B">
              <w:rPr>
                <w:rFonts w:eastAsia="SimSun"/>
              </w:rPr>
              <w:t>X</w:t>
            </w:r>
          </w:p>
        </w:tc>
      </w:tr>
      <w:tr w:rsidR="002E51AD" w:rsidRPr="00B83D8B" w14:paraId="09E15B89" w14:textId="77777777" w:rsidTr="00861911">
        <w:tc>
          <w:tcPr>
            <w:tcW w:w="3397" w:type="dxa"/>
            <w:vAlign w:val="bottom"/>
          </w:tcPr>
          <w:p w14:paraId="5DB06E2C" w14:textId="77777777" w:rsidR="002E51AD" w:rsidRPr="00B83D8B" w:rsidRDefault="002E51AD" w:rsidP="002E51AD">
            <w:pPr>
              <w:spacing w:before="40" w:after="40" w:line="240" w:lineRule="auto"/>
              <w:ind w:firstLine="0"/>
              <w:rPr>
                <w:rFonts w:eastAsia="SimSun"/>
              </w:rPr>
            </w:pPr>
            <w:r w:rsidRPr="00B83D8B">
              <w:rPr>
                <w:rFonts w:eastAsia="SimSun"/>
              </w:rPr>
              <w:t>Validation</w:t>
            </w:r>
          </w:p>
        </w:tc>
        <w:tc>
          <w:tcPr>
            <w:tcW w:w="1873" w:type="dxa"/>
          </w:tcPr>
          <w:p w14:paraId="547F681F"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36CA5ACF" w14:textId="77777777" w:rsidR="002E51AD" w:rsidRPr="00B83D8B" w:rsidRDefault="002E51AD" w:rsidP="002E51AD">
            <w:pPr>
              <w:spacing w:before="40" w:after="40" w:line="240" w:lineRule="auto"/>
              <w:ind w:firstLine="0"/>
              <w:rPr>
                <w:rFonts w:eastAsia="SimSun"/>
              </w:rPr>
            </w:pPr>
          </w:p>
        </w:tc>
        <w:tc>
          <w:tcPr>
            <w:tcW w:w="1873" w:type="dxa"/>
          </w:tcPr>
          <w:p w14:paraId="0C0A801C" w14:textId="77777777" w:rsidR="002E51AD" w:rsidRPr="00B83D8B" w:rsidRDefault="002E51AD" w:rsidP="002E51AD">
            <w:pPr>
              <w:spacing w:before="40" w:after="40" w:line="240" w:lineRule="auto"/>
              <w:ind w:firstLine="0"/>
              <w:rPr>
                <w:rFonts w:eastAsia="SimSun"/>
              </w:rPr>
            </w:pPr>
          </w:p>
        </w:tc>
      </w:tr>
      <w:tr w:rsidR="002E51AD" w:rsidRPr="00B83D8B" w14:paraId="18968F43" w14:textId="77777777" w:rsidTr="00861911">
        <w:tc>
          <w:tcPr>
            <w:tcW w:w="3397" w:type="dxa"/>
            <w:vAlign w:val="bottom"/>
          </w:tcPr>
          <w:p w14:paraId="25815470" w14:textId="77777777" w:rsidR="002E51AD" w:rsidRPr="00B83D8B" w:rsidRDefault="002E51AD" w:rsidP="002E51AD">
            <w:pPr>
              <w:spacing w:before="40" w:after="40" w:line="240" w:lineRule="auto"/>
              <w:ind w:firstLine="0"/>
              <w:rPr>
                <w:rFonts w:eastAsia="SimSun"/>
              </w:rPr>
            </w:pPr>
            <w:r w:rsidRPr="00B83D8B">
              <w:rPr>
                <w:rFonts w:eastAsia="SimSun"/>
              </w:rPr>
              <w:t>Visualization</w:t>
            </w:r>
          </w:p>
        </w:tc>
        <w:tc>
          <w:tcPr>
            <w:tcW w:w="1873" w:type="dxa"/>
          </w:tcPr>
          <w:p w14:paraId="6D9112F8"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71919C77" w14:textId="77777777" w:rsidR="002E51AD" w:rsidRPr="00B83D8B" w:rsidRDefault="002E51AD" w:rsidP="002E51AD">
            <w:pPr>
              <w:spacing w:before="40" w:after="40" w:line="240" w:lineRule="auto"/>
              <w:ind w:firstLine="0"/>
              <w:rPr>
                <w:rFonts w:eastAsia="SimSun"/>
              </w:rPr>
            </w:pPr>
          </w:p>
        </w:tc>
        <w:tc>
          <w:tcPr>
            <w:tcW w:w="1873" w:type="dxa"/>
          </w:tcPr>
          <w:p w14:paraId="7A2C827B" w14:textId="77777777" w:rsidR="002E51AD" w:rsidRPr="00B83D8B" w:rsidRDefault="002E51AD" w:rsidP="002E51AD">
            <w:pPr>
              <w:spacing w:before="40" w:after="40" w:line="240" w:lineRule="auto"/>
              <w:ind w:firstLine="0"/>
              <w:rPr>
                <w:rFonts w:eastAsia="SimSun"/>
              </w:rPr>
            </w:pPr>
          </w:p>
        </w:tc>
      </w:tr>
      <w:tr w:rsidR="002E51AD" w:rsidRPr="00B83D8B" w14:paraId="002D5866" w14:textId="77777777" w:rsidTr="00861911">
        <w:tc>
          <w:tcPr>
            <w:tcW w:w="3397" w:type="dxa"/>
            <w:vAlign w:val="bottom"/>
          </w:tcPr>
          <w:p w14:paraId="6302CA70" w14:textId="77777777" w:rsidR="002E51AD" w:rsidRPr="00B83D8B" w:rsidRDefault="002E51AD" w:rsidP="002E51AD">
            <w:pPr>
              <w:spacing w:before="40" w:after="40" w:line="240" w:lineRule="auto"/>
              <w:ind w:firstLine="0"/>
              <w:rPr>
                <w:rFonts w:eastAsia="SimSun"/>
              </w:rPr>
            </w:pPr>
            <w:r w:rsidRPr="00B83D8B">
              <w:rPr>
                <w:rFonts w:eastAsia="SimSun"/>
              </w:rPr>
              <w:t>Writing – original draft</w:t>
            </w:r>
          </w:p>
        </w:tc>
        <w:tc>
          <w:tcPr>
            <w:tcW w:w="1873" w:type="dxa"/>
          </w:tcPr>
          <w:p w14:paraId="7D1D275D"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Pr>
          <w:p w14:paraId="627C2494"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1873" w:type="dxa"/>
          </w:tcPr>
          <w:p w14:paraId="4F941D1A" w14:textId="77777777" w:rsidR="002E51AD" w:rsidRPr="00B83D8B" w:rsidRDefault="002E51AD" w:rsidP="002E51AD">
            <w:pPr>
              <w:spacing w:before="40" w:after="40" w:line="240" w:lineRule="auto"/>
              <w:ind w:firstLine="0"/>
              <w:rPr>
                <w:rFonts w:eastAsia="SimSun"/>
              </w:rPr>
            </w:pPr>
          </w:p>
        </w:tc>
      </w:tr>
      <w:tr w:rsidR="002E51AD" w:rsidRPr="00B83D8B" w14:paraId="75AD18A0" w14:textId="77777777" w:rsidTr="00861911">
        <w:tc>
          <w:tcPr>
            <w:tcW w:w="3397" w:type="dxa"/>
            <w:tcBorders>
              <w:bottom w:val="single" w:sz="8" w:space="0" w:color="auto"/>
            </w:tcBorders>
            <w:vAlign w:val="bottom"/>
          </w:tcPr>
          <w:p w14:paraId="66A4EE62" w14:textId="77777777" w:rsidR="002E51AD" w:rsidRPr="00B83D8B" w:rsidRDefault="002E51AD" w:rsidP="002E51AD">
            <w:pPr>
              <w:spacing w:before="40" w:after="40" w:line="240" w:lineRule="auto"/>
              <w:ind w:firstLine="0"/>
              <w:rPr>
                <w:rFonts w:eastAsia="SimSun"/>
              </w:rPr>
            </w:pPr>
            <w:r w:rsidRPr="00B83D8B">
              <w:rPr>
                <w:rFonts w:eastAsia="SimSun"/>
              </w:rPr>
              <w:t>Writing – review and editing</w:t>
            </w:r>
          </w:p>
        </w:tc>
        <w:tc>
          <w:tcPr>
            <w:tcW w:w="1873" w:type="dxa"/>
            <w:tcBorders>
              <w:bottom w:val="single" w:sz="8" w:space="0" w:color="auto"/>
            </w:tcBorders>
          </w:tcPr>
          <w:p w14:paraId="605A21AF" w14:textId="77777777" w:rsidR="002E51AD" w:rsidRPr="00B83D8B" w:rsidRDefault="002E51AD" w:rsidP="002E51AD">
            <w:pPr>
              <w:spacing w:before="40" w:after="40" w:line="240" w:lineRule="auto"/>
              <w:ind w:firstLine="0"/>
              <w:rPr>
                <w:rFonts w:eastAsia="SimSun"/>
              </w:rPr>
            </w:pPr>
            <w:r w:rsidRPr="00B83D8B">
              <w:rPr>
                <w:rFonts w:eastAsia="SimSun"/>
              </w:rPr>
              <w:t>X</w:t>
            </w:r>
          </w:p>
        </w:tc>
        <w:tc>
          <w:tcPr>
            <w:tcW w:w="2209" w:type="dxa"/>
            <w:tcBorders>
              <w:bottom w:val="single" w:sz="8" w:space="0" w:color="auto"/>
            </w:tcBorders>
          </w:tcPr>
          <w:p w14:paraId="7CCB1701" w14:textId="77777777" w:rsidR="002E51AD" w:rsidRPr="00B83D8B" w:rsidRDefault="002E51AD" w:rsidP="002E51AD">
            <w:pPr>
              <w:spacing w:before="40" w:after="40" w:line="240" w:lineRule="auto"/>
              <w:ind w:firstLine="0"/>
              <w:rPr>
                <w:rFonts w:eastAsia="SimSun"/>
              </w:rPr>
            </w:pPr>
          </w:p>
        </w:tc>
        <w:tc>
          <w:tcPr>
            <w:tcW w:w="1873" w:type="dxa"/>
            <w:tcBorders>
              <w:bottom w:val="single" w:sz="8" w:space="0" w:color="auto"/>
            </w:tcBorders>
          </w:tcPr>
          <w:p w14:paraId="163E78CD" w14:textId="77777777" w:rsidR="002E51AD" w:rsidRPr="00B83D8B" w:rsidRDefault="002E51AD" w:rsidP="002E51AD">
            <w:pPr>
              <w:spacing w:before="40" w:after="40" w:line="240" w:lineRule="auto"/>
              <w:ind w:firstLine="0"/>
              <w:rPr>
                <w:rFonts w:eastAsia="SimSun"/>
              </w:rPr>
            </w:pPr>
            <w:r w:rsidRPr="00B83D8B">
              <w:rPr>
                <w:rFonts w:eastAsia="SimSun"/>
              </w:rPr>
              <w:t>X</w:t>
            </w:r>
          </w:p>
        </w:tc>
      </w:tr>
    </w:tbl>
    <w:p w14:paraId="3386E7CB" w14:textId="3F96D6B5" w:rsidR="00CB108A" w:rsidRPr="00B83D8B" w:rsidRDefault="002E51AD">
      <w:pPr>
        <w:spacing w:after="160" w:line="259" w:lineRule="auto"/>
        <w:ind w:firstLine="0"/>
        <w:rPr>
          <w:rFonts w:eastAsiaTheme="majorEastAsia" w:cstheme="majorBidi"/>
          <w:b/>
          <w:color w:val="000000" w:themeColor="text1"/>
          <w:szCs w:val="32"/>
        </w:rPr>
      </w:pPr>
      <w:r w:rsidRPr="00B83D8B">
        <w:rPr>
          <w:rFonts w:eastAsiaTheme="majorEastAsia" w:cstheme="majorBidi"/>
          <w:b/>
          <w:color w:val="000000" w:themeColor="text1"/>
          <w:szCs w:val="32"/>
        </w:rPr>
        <w:br w:type="page"/>
      </w:r>
    </w:p>
    <w:p w14:paraId="52111050" w14:textId="154D982A" w:rsidR="004639B4" w:rsidRPr="00B83D8B" w:rsidRDefault="004639B4" w:rsidP="00646A21">
      <w:pPr>
        <w:spacing w:after="160" w:line="259" w:lineRule="auto"/>
        <w:ind w:firstLine="0"/>
        <w:rPr>
          <w:b/>
          <w:color w:val="000000" w:themeColor="text1"/>
        </w:rPr>
        <w:sectPr w:rsidR="004639B4" w:rsidRPr="00B83D8B" w:rsidSect="00D34A8D">
          <w:headerReference w:type="default" r:id="rId21"/>
          <w:footerReference w:type="default" r:id="rId22"/>
          <w:pgSz w:w="11906" w:h="16838"/>
          <w:pgMar w:top="1440" w:right="1440" w:bottom="1440" w:left="1440" w:header="708" w:footer="708" w:gutter="0"/>
          <w:cols w:space="708"/>
          <w:titlePg/>
          <w:docGrid w:linePitch="360"/>
        </w:sectPr>
      </w:pPr>
    </w:p>
    <w:p w14:paraId="1805E14C" w14:textId="77777777" w:rsidR="004639B4" w:rsidRPr="00B83D8B" w:rsidRDefault="004639B4" w:rsidP="004639B4">
      <w:pPr>
        <w:pStyle w:val="Heading1"/>
      </w:pPr>
      <w:r w:rsidRPr="00B83D8B">
        <w:lastRenderedPageBreak/>
        <w:t>Study Design Table</w:t>
      </w:r>
    </w:p>
    <w:tbl>
      <w:tblPr>
        <w:tblStyle w:val="TableGrid"/>
        <w:tblW w:w="13745" w:type="dxa"/>
        <w:jc w:val="center"/>
        <w:tblLook w:val="04A0" w:firstRow="1" w:lastRow="0" w:firstColumn="1" w:lastColumn="0" w:noHBand="0" w:noVBand="1"/>
      </w:tblPr>
      <w:tblGrid>
        <w:gridCol w:w="2263"/>
        <w:gridCol w:w="2552"/>
        <w:gridCol w:w="1417"/>
        <w:gridCol w:w="1560"/>
        <w:gridCol w:w="1842"/>
        <w:gridCol w:w="1985"/>
        <w:gridCol w:w="2126"/>
      </w:tblGrid>
      <w:tr w:rsidR="004639B4" w:rsidRPr="00B83D8B" w14:paraId="1411DDD5" w14:textId="77777777" w:rsidTr="00B33122">
        <w:trPr>
          <w:jc w:val="center"/>
        </w:trPr>
        <w:tc>
          <w:tcPr>
            <w:tcW w:w="2263" w:type="dxa"/>
          </w:tcPr>
          <w:p w14:paraId="34A0D85B"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Research question</w:t>
            </w:r>
          </w:p>
        </w:tc>
        <w:tc>
          <w:tcPr>
            <w:tcW w:w="2552" w:type="dxa"/>
          </w:tcPr>
          <w:p w14:paraId="1998FA4C"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Hypothesis</w:t>
            </w:r>
          </w:p>
        </w:tc>
        <w:tc>
          <w:tcPr>
            <w:tcW w:w="1417" w:type="dxa"/>
          </w:tcPr>
          <w:p w14:paraId="1CC6E3EB"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Analysis plan</w:t>
            </w:r>
          </w:p>
        </w:tc>
        <w:tc>
          <w:tcPr>
            <w:tcW w:w="1560" w:type="dxa"/>
          </w:tcPr>
          <w:p w14:paraId="15226B97"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Sampling plan</w:t>
            </w:r>
          </w:p>
        </w:tc>
        <w:tc>
          <w:tcPr>
            <w:tcW w:w="1842" w:type="dxa"/>
          </w:tcPr>
          <w:p w14:paraId="648642B1"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Rationale for the tests</w:t>
            </w:r>
          </w:p>
        </w:tc>
        <w:tc>
          <w:tcPr>
            <w:tcW w:w="1985" w:type="dxa"/>
          </w:tcPr>
          <w:p w14:paraId="0DB95B0B"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Interpretation given different outcomes</w:t>
            </w:r>
          </w:p>
        </w:tc>
        <w:tc>
          <w:tcPr>
            <w:tcW w:w="2126" w:type="dxa"/>
          </w:tcPr>
          <w:p w14:paraId="1AE66733" w14:textId="77777777" w:rsidR="004639B4" w:rsidRPr="00B83D8B" w:rsidRDefault="004639B4" w:rsidP="00B33122">
            <w:pPr>
              <w:spacing w:line="259" w:lineRule="auto"/>
              <w:ind w:firstLine="0"/>
              <w:rPr>
                <w:b/>
                <w:color w:val="000000" w:themeColor="text1"/>
                <w:sz w:val="18"/>
              </w:rPr>
            </w:pPr>
            <w:r w:rsidRPr="00B83D8B">
              <w:rPr>
                <w:b/>
                <w:color w:val="000000" w:themeColor="text1"/>
                <w:sz w:val="18"/>
              </w:rPr>
              <w:t>Theory that could be shown wrong by the outcomes</w:t>
            </w:r>
          </w:p>
        </w:tc>
      </w:tr>
      <w:tr w:rsidR="004639B4" w:rsidRPr="00B83D8B" w14:paraId="094DEBE2" w14:textId="77777777" w:rsidTr="00B33122">
        <w:trPr>
          <w:jc w:val="center"/>
        </w:trPr>
        <w:tc>
          <w:tcPr>
            <w:tcW w:w="2263" w:type="dxa"/>
          </w:tcPr>
          <w:p w14:paraId="0C77E0BD"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 xml:space="preserve">Do previous moral behaviors that </w:t>
            </w:r>
            <w:r w:rsidRPr="00B83D8B">
              <w:rPr>
                <w:rFonts w:eastAsiaTheme="majorEastAsia" w:cstheme="majorBidi"/>
                <w:bCs/>
                <w:color w:val="000000" w:themeColor="text1"/>
                <w:sz w:val="18"/>
                <w:szCs w:val="21"/>
              </w:rPr>
              <w:t>give</w:t>
            </w:r>
            <w:r w:rsidRPr="00B83D8B">
              <w:rPr>
                <w:color w:val="000000" w:themeColor="text1"/>
                <w:sz w:val="18"/>
              </w:rPr>
              <w:t xml:space="preserve"> one moral credentials make people more likely to engage in morally questionable behaviors later?</w:t>
            </w:r>
          </w:p>
        </w:tc>
        <w:tc>
          <w:tcPr>
            <w:tcW w:w="2552" w:type="dxa"/>
          </w:tcPr>
          <w:p w14:paraId="6DF57A84"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Moral credentials make people more likely to engage in subsequent morally questionable acts.</w:t>
            </w:r>
          </w:p>
        </w:tc>
        <w:tc>
          <w:tcPr>
            <w:tcW w:w="1417" w:type="dxa"/>
            <w:vMerge w:val="restart"/>
          </w:tcPr>
          <w:p w14:paraId="7D69FB35"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ANOVA</w:t>
            </w:r>
          </w:p>
        </w:tc>
        <w:tc>
          <w:tcPr>
            <w:tcW w:w="1560" w:type="dxa"/>
            <w:vMerge w:val="restart"/>
          </w:tcPr>
          <w:p w14:paraId="65D7179D" w14:textId="77777777" w:rsidR="004639B4" w:rsidRPr="00B83D8B" w:rsidRDefault="004639B4" w:rsidP="00B33122">
            <w:pPr>
              <w:spacing w:line="259" w:lineRule="auto"/>
              <w:ind w:firstLine="0"/>
              <w:rPr>
                <w:color w:val="000000" w:themeColor="text1"/>
                <w:sz w:val="18"/>
              </w:rPr>
            </w:pPr>
            <w:r w:rsidRPr="00B83D8B">
              <w:rPr>
                <w:rFonts w:eastAsiaTheme="majorEastAsia" w:cstheme="majorBidi"/>
                <w:bCs/>
                <w:color w:val="000000" w:themeColor="text1"/>
                <w:sz w:val="18"/>
                <w:szCs w:val="21"/>
              </w:rPr>
              <w:t>Amazon Mechanical Turk via CloudResearch</w:t>
            </w:r>
            <w:r w:rsidRPr="00B83D8B">
              <w:rPr>
                <w:color w:val="000000" w:themeColor="text1"/>
                <w:sz w:val="18"/>
              </w:rPr>
              <w:t xml:space="preserve"> (with .90 power to detect a </w:t>
            </w:r>
            <w:r w:rsidRPr="00B83D8B">
              <w:rPr>
                <w:i/>
                <w:color w:val="000000" w:themeColor="text1"/>
                <w:sz w:val="18"/>
              </w:rPr>
              <w:t>d</w:t>
            </w:r>
            <w:r w:rsidRPr="00B83D8B">
              <w:rPr>
                <w:color w:val="000000" w:themeColor="text1"/>
                <w:sz w:val="18"/>
              </w:rPr>
              <w:t xml:space="preserve"> = 0.25 </w:t>
            </w:r>
            <w:r w:rsidRPr="00B83D8B">
              <w:rPr>
                <w:rFonts w:eastAsiaTheme="majorEastAsia" w:cstheme="majorBidi"/>
                <w:bCs/>
                <w:color w:val="000000" w:themeColor="text1"/>
                <w:sz w:val="18"/>
                <w:szCs w:val="21"/>
              </w:rPr>
              <w:t>credential</w:t>
            </w:r>
            <w:r w:rsidRPr="00B83D8B">
              <w:rPr>
                <w:color w:val="000000" w:themeColor="text1"/>
                <w:sz w:val="18"/>
              </w:rPr>
              <w:t xml:space="preserve"> effect)</w:t>
            </w:r>
          </w:p>
        </w:tc>
        <w:tc>
          <w:tcPr>
            <w:tcW w:w="1842" w:type="dxa"/>
            <w:vMerge w:val="restart"/>
          </w:tcPr>
          <w:p w14:paraId="07B1C984"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We used the same test as in our replication target (Study 2 in Monin &amp; Miller, 2001), albeit with a minor tweak to test our extension hypothesis.</w:t>
            </w:r>
          </w:p>
        </w:tc>
        <w:tc>
          <w:tcPr>
            <w:tcW w:w="1985" w:type="dxa"/>
          </w:tcPr>
          <w:p w14:paraId="4A8C7A82"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There could be multiple reasons behind a non-replication. Our evaluation of the replication outcomes will follow LeBel et al.’s (2019) criteria.</w:t>
            </w:r>
          </w:p>
        </w:tc>
        <w:tc>
          <w:tcPr>
            <w:tcW w:w="2126" w:type="dxa"/>
          </w:tcPr>
          <w:p w14:paraId="0A44B7DA"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The moral credential model of moral licensing</w:t>
            </w:r>
          </w:p>
        </w:tc>
      </w:tr>
      <w:tr w:rsidR="004639B4" w:rsidRPr="00B83D8B" w14:paraId="1A5E968E" w14:textId="77777777" w:rsidTr="00B33122">
        <w:trPr>
          <w:jc w:val="center"/>
        </w:trPr>
        <w:tc>
          <w:tcPr>
            <w:tcW w:w="2263" w:type="dxa"/>
          </w:tcPr>
          <w:p w14:paraId="0D5EEDBC"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Do moral credentials work better in licensing immoral behaviors in the same domain than in a different domain?</w:t>
            </w:r>
          </w:p>
        </w:tc>
        <w:tc>
          <w:tcPr>
            <w:tcW w:w="2552" w:type="dxa"/>
          </w:tcPr>
          <w:p w14:paraId="0DD2F45B"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Moral credentials work better in licensing immoral behaviors in the same domain than in a different domain.</w:t>
            </w:r>
          </w:p>
        </w:tc>
        <w:tc>
          <w:tcPr>
            <w:tcW w:w="1417" w:type="dxa"/>
            <w:vMerge/>
          </w:tcPr>
          <w:p w14:paraId="70F4FD3B" w14:textId="77777777" w:rsidR="004639B4" w:rsidRPr="00B83D8B" w:rsidRDefault="004639B4" w:rsidP="00B33122">
            <w:pPr>
              <w:spacing w:line="259" w:lineRule="auto"/>
              <w:ind w:firstLine="0"/>
              <w:rPr>
                <w:color w:val="000000" w:themeColor="text1"/>
                <w:sz w:val="18"/>
              </w:rPr>
            </w:pPr>
          </w:p>
        </w:tc>
        <w:tc>
          <w:tcPr>
            <w:tcW w:w="1560" w:type="dxa"/>
            <w:vMerge/>
          </w:tcPr>
          <w:p w14:paraId="01A3A6CA" w14:textId="77777777" w:rsidR="004639B4" w:rsidRPr="00B83D8B" w:rsidRDefault="004639B4" w:rsidP="00B33122">
            <w:pPr>
              <w:spacing w:line="259" w:lineRule="auto"/>
              <w:ind w:firstLine="0"/>
              <w:rPr>
                <w:color w:val="000000" w:themeColor="text1"/>
                <w:sz w:val="18"/>
              </w:rPr>
            </w:pPr>
          </w:p>
        </w:tc>
        <w:tc>
          <w:tcPr>
            <w:tcW w:w="1842" w:type="dxa"/>
            <w:vMerge/>
          </w:tcPr>
          <w:p w14:paraId="7E424B80" w14:textId="77777777" w:rsidR="004639B4" w:rsidRPr="00B83D8B" w:rsidRDefault="004639B4" w:rsidP="00B33122">
            <w:pPr>
              <w:spacing w:line="259" w:lineRule="auto"/>
              <w:ind w:firstLine="0"/>
              <w:rPr>
                <w:color w:val="000000" w:themeColor="text1"/>
                <w:sz w:val="18"/>
              </w:rPr>
            </w:pPr>
          </w:p>
        </w:tc>
        <w:tc>
          <w:tcPr>
            <w:tcW w:w="1985" w:type="dxa"/>
          </w:tcPr>
          <w:p w14:paraId="50576F93"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N/A</w:t>
            </w:r>
          </w:p>
        </w:tc>
        <w:tc>
          <w:tcPr>
            <w:tcW w:w="2126" w:type="dxa"/>
          </w:tcPr>
          <w:p w14:paraId="45604C5E"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Ambiguous moral transgressions (in the study: expression of conceivably prejudiced preference) are better licensed by credentials in the same domain than in a different domain (Effron &amp; Monin, 2010).</w:t>
            </w:r>
          </w:p>
        </w:tc>
      </w:tr>
      <w:tr w:rsidR="004639B4" w:rsidRPr="00B83D8B" w14:paraId="09618F46" w14:textId="77777777" w:rsidTr="00B33122">
        <w:trPr>
          <w:jc w:val="center"/>
        </w:trPr>
        <w:tc>
          <w:tcPr>
            <w:tcW w:w="2263" w:type="dxa"/>
          </w:tcPr>
          <w:p w14:paraId="39C28859"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Is trait reputational concern negatively associated with the expression of conceivably prejudiced preferences?</w:t>
            </w:r>
          </w:p>
        </w:tc>
        <w:tc>
          <w:tcPr>
            <w:tcW w:w="2552" w:type="dxa"/>
          </w:tcPr>
          <w:p w14:paraId="76F59219"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 xml:space="preserve">Trait reputational concern is negatively associated with the expression of </w:t>
            </w:r>
            <w:r w:rsidRPr="00B83D8B">
              <w:rPr>
                <w:rFonts w:eastAsiaTheme="majorEastAsia" w:cstheme="majorBidi"/>
                <w:bCs/>
                <w:color w:val="000000" w:themeColor="text1"/>
                <w:sz w:val="18"/>
                <w:szCs w:val="21"/>
              </w:rPr>
              <w:t xml:space="preserve">conceivably </w:t>
            </w:r>
            <w:r w:rsidRPr="00B83D8B">
              <w:rPr>
                <w:color w:val="000000" w:themeColor="text1"/>
                <w:sz w:val="18"/>
              </w:rPr>
              <w:t>prejudiced preferences.</w:t>
            </w:r>
          </w:p>
        </w:tc>
        <w:tc>
          <w:tcPr>
            <w:tcW w:w="1417" w:type="dxa"/>
            <w:vMerge w:val="restart"/>
          </w:tcPr>
          <w:p w14:paraId="45F2CC22"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Multiple linear regression</w:t>
            </w:r>
          </w:p>
        </w:tc>
        <w:tc>
          <w:tcPr>
            <w:tcW w:w="1560" w:type="dxa"/>
            <w:vMerge/>
          </w:tcPr>
          <w:p w14:paraId="0E8E025B" w14:textId="77777777" w:rsidR="004639B4" w:rsidRPr="00B83D8B" w:rsidRDefault="004639B4" w:rsidP="00B33122">
            <w:pPr>
              <w:spacing w:line="259" w:lineRule="auto"/>
              <w:ind w:firstLine="0"/>
              <w:rPr>
                <w:color w:val="000000" w:themeColor="text1"/>
                <w:sz w:val="18"/>
              </w:rPr>
            </w:pPr>
          </w:p>
        </w:tc>
        <w:tc>
          <w:tcPr>
            <w:tcW w:w="1842" w:type="dxa"/>
            <w:vMerge w:val="restart"/>
          </w:tcPr>
          <w:p w14:paraId="78FD13E7" w14:textId="77777777" w:rsidR="004639B4" w:rsidRPr="00B83D8B" w:rsidRDefault="004639B4" w:rsidP="00B33122">
            <w:pPr>
              <w:spacing w:line="259" w:lineRule="auto"/>
              <w:ind w:firstLine="0"/>
              <w:rPr>
                <w:color w:val="000000" w:themeColor="text1"/>
                <w:sz w:val="18"/>
              </w:rPr>
            </w:pPr>
            <w:r w:rsidRPr="00B83D8B">
              <w:rPr>
                <w:rFonts w:eastAsiaTheme="majorEastAsia" w:cstheme="majorBidi"/>
                <w:bCs/>
                <w:color w:val="000000" w:themeColor="text1"/>
                <w:sz w:val="18"/>
                <w:szCs w:val="21"/>
              </w:rPr>
              <w:t>We want to</w:t>
            </w:r>
            <w:r w:rsidRPr="00B83D8B">
              <w:rPr>
                <w:color w:val="000000" w:themeColor="text1"/>
                <w:sz w:val="18"/>
              </w:rPr>
              <w:t xml:space="preserve"> examine whether and under what conditions (particularly, with vs. without credentials) do reputational concern predicts expression of </w:t>
            </w:r>
            <w:r w:rsidRPr="00B83D8B">
              <w:rPr>
                <w:rFonts w:eastAsiaTheme="majorEastAsia" w:cstheme="majorBidi"/>
                <w:bCs/>
                <w:color w:val="000000" w:themeColor="text1"/>
                <w:sz w:val="18"/>
                <w:szCs w:val="21"/>
              </w:rPr>
              <w:t>conceivably prejudiced preferences.</w:t>
            </w:r>
          </w:p>
        </w:tc>
        <w:tc>
          <w:tcPr>
            <w:tcW w:w="1985" w:type="dxa"/>
          </w:tcPr>
          <w:p w14:paraId="1FF183A0"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N/A</w:t>
            </w:r>
          </w:p>
        </w:tc>
        <w:tc>
          <w:tcPr>
            <w:tcW w:w="2126" w:type="dxa"/>
          </w:tcPr>
          <w:p w14:paraId="0F534A99"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N/A</w:t>
            </w:r>
          </w:p>
        </w:tc>
      </w:tr>
      <w:tr w:rsidR="004639B4" w:rsidRPr="00B83D8B" w14:paraId="05F10147" w14:textId="77777777" w:rsidTr="00B33122">
        <w:trPr>
          <w:jc w:val="center"/>
        </w:trPr>
        <w:tc>
          <w:tcPr>
            <w:tcW w:w="2263" w:type="dxa"/>
          </w:tcPr>
          <w:p w14:paraId="7EC2330A"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 xml:space="preserve">Do moral credentials moderate the relationship between reputational concern and the expression of </w:t>
            </w:r>
            <w:r w:rsidRPr="00B83D8B">
              <w:rPr>
                <w:rFonts w:eastAsiaTheme="majorEastAsia" w:cstheme="majorBidi"/>
                <w:bCs/>
                <w:color w:val="000000" w:themeColor="text1"/>
                <w:sz w:val="18"/>
                <w:szCs w:val="21"/>
              </w:rPr>
              <w:t>conceivably prejudiced preferences</w:t>
            </w:r>
            <w:r w:rsidRPr="00B83D8B">
              <w:rPr>
                <w:color w:val="000000" w:themeColor="text1"/>
                <w:sz w:val="18"/>
              </w:rPr>
              <w:t>?</w:t>
            </w:r>
          </w:p>
        </w:tc>
        <w:tc>
          <w:tcPr>
            <w:tcW w:w="2552" w:type="dxa"/>
          </w:tcPr>
          <w:p w14:paraId="7B2CF2D3"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 xml:space="preserve">Moral credentials attenuate the negative association between reputational concern and the expression of </w:t>
            </w:r>
            <w:r w:rsidRPr="00B83D8B">
              <w:rPr>
                <w:rFonts w:eastAsiaTheme="majorEastAsia" w:cstheme="majorBidi"/>
                <w:bCs/>
                <w:color w:val="000000" w:themeColor="text1"/>
                <w:sz w:val="18"/>
                <w:szCs w:val="21"/>
              </w:rPr>
              <w:t>conceivably prejudiced preferences</w:t>
            </w:r>
            <w:r w:rsidRPr="00B83D8B">
              <w:rPr>
                <w:color w:val="000000" w:themeColor="text1"/>
                <w:sz w:val="18"/>
              </w:rPr>
              <w:t>.</w:t>
            </w:r>
          </w:p>
        </w:tc>
        <w:tc>
          <w:tcPr>
            <w:tcW w:w="1417" w:type="dxa"/>
            <w:vMerge/>
          </w:tcPr>
          <w:p w14:paraId="066C93F3" w14:textId="77777777" w:rsidR="004639B4" w:rsidRPr="00B83D8B" w:rsidRDefault="004639B4" w:rsidP="00B33122">
            <w:pPr>
              <w:spacing w:line="259" w:lineRule="auto"/>
              <w:ind w:firstLine="0"/>
              <w:rPr>
                <w:color w:val="000000" w:themeColor="text1"/>
                <w:sz w:val="18"/>
              </w:rPr>
            </w:pPr>
          </w:p>
        </w:tc>
        <w:tc>
          <w:tcPr>
            <w:tcW w:w="1560" w:type="dxa"/>
            <w:vMerge/>
          </w:tcPr>
          <w:p w14:paraId="0E74782B" w14:textId="77777777" w:rsidR="004639B4" w:rsidRPr="00B83D8B" w:rsidRDefault="004639B4" w:rsidP="00B33122">
            <w:pPr>
              <w:spacing w:line="259" w:lineRule="auto"/>
              <w:ind w:firstLine="0"/>
              <w:rPr>
                <w:color w:val="000000" w:themeColor="text1"/>
                <w:sz w:val="18"/>
              </w:rPr>
            </w:pPr>
          </w:p>
        </w:tc>
        <w:tc>
          <w:tcPr>
            <w:tcW w:w="1842" w:type="dxa"/>
            <w:vMerge/>
          </w:tcPr>
          <w:p w14:paraId="2532C784" w14:textId="77777777" w:rsidR="004639B4" w:rsidRPr="00B83D8B" w:rsidRDefault="004639B4" w:rsidP="00B33122">
            <w:pPr>
              <w:spacing w:line="259" w:lineRule="auto"/>
              <w:ind w:firstLine="0"/>
              <w:rPr>
                <w:color w:val="000000" w:themeColor="text1"/>
                <w:sz w:val="18"/>
              </w:rPr>
            </w:pPr>
          </w:p>
        </w:tc>
        <w:tc>
          <w:tcPr>
            <w:tcW w:w="1985" w:type="dxa"/>
          </w:tcPr>
          <w:p w14:paraId="281CC7C8"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N/A</w:t>
            </w:r>
          </w:p>
        </w:tc>
        <w:tc>
          <w:tcPr>
            <w:tcW w:w="2126" w:type="dxa"/>
          </w:tcPr>
          <w:p w14:paraId="7328F94D" w14:textId="77777777" w:rsidR="004639B4" w:rsidRPr="00B83D8B" w:rsidRDefault="004639B4" w:rsidP="00B33122">
            <w:pPr>
              <w:spacing w:line="259" w:lineRule="auto"/>
              <w:ind w:firstLine="0"/>
              <w:rPr>
                <w:color w:val="000000" w:themeColor="text1"/>
                <w:sz w:val="18"/>
              </w:rPr>
            </w:pPr>
            <w:r w:rsidRPr="00B83D8B">
              <w:rPr>
                <w:color w:val="000000" w:themeColor="text1"/>
                <w:sz w:val="18"/>
              </w:rPr>
              <w:t>N/A</w:t>
            </w:r>
          </w:p>
        </w:tc>
      </w:tr>
    </w:tbl>
    <w:p w14:paraId="09F8326F" w14:textId="77777777" w:rsidR="004639B4" w:rsidRPr="00B83D8B" w:rsidRDefault="004639B4">
      <w:pPr>
        <w:spacing w:after="160" w:line="259" w:lineRule="auto"/>
        <w:ind w:firstLine="0"/>
        <w:rPr>
          <w:rFonts w:eastAsiaTheme="majorEastAsia" w:cstheme="majorBidi"/>
          <w:b/>
          <w:color w:val="000000" w:themeColor="text1"/>
          <w:szCs w:val="32"/>
        </w:rPr>
      </w:pPr>
    </w:p>
    <w:p w14:paraId="73AB9B82" w14:textId="77777777" w:rsidR="004639B4" w:rsidRPr="00B83D8B" w:rsidRDefault="004639B4">
      <w:pPr>
        <w:spacing w:after="160" w:line="259" w:lineRule="auto"/>
        <w:ind w:firstLine="0"/>
        <w:rPr>
          <w:rFonts w:eastAsiaTheme="majorEastAsia" w:cstheme="majorBidi"/>
          <w:b/>
          <w:color w:val="000000" w:themeColor="text1"/>
          <w:szCs w:val="32"/>
        </w:rPr>
        <w:sectPr w:rsidR="004639B4" w:rsidRPr="00B83D8B" w:rsidSect="00D34A8D">
          <w:pgSz w:w="16838" w:h="11906" w:orient="landscape"/>
          <w:pgMar w:top="1440" w:right="1440" w:bottom="1440" w:left="1440" w:header="708" w:footer="708" w:gutter="0"/>
          <w:cols w:space="708"/>
          <w:docGrid w:linePitch="360"/>
        </w:sectPr>
      </w:pPr>
    </w:p>
    <w:p w14:paraId="67553C51" w14:textId="51BB0937" w:rsidR="002003B9" w:rsidRPr="00B83D8B" w:rsidRDefault="002003B9" w:rsidP="002003B9">
      <w:pPr>
        <w:pStyle w:val="Heading1"/>
      </w:pPr>
      <w:r w:rsidRPr="00B83D8B">
        <w:lastRenderedPageBreak/>
        <w:t>Abstract</w:t>
      </w:r>
    </w:p>
    <w:p w14:paraId="4DA5F4EE" w14:textId="7D9DFC2A" w:rsidR="00323B5B" w:rsidRPr="00B83D8B" w:rsidRDefault="00F86947" w:rsidP="00E9650A">
      <w:pPr>
        <w:ind w:firstLine="0"/>
      </w:pPr>
      <w:r w:rsidRPr="00B83D8B">
        <w:t xml:space="preserve">The moral credential effect </w:t>
      </w:r>
      <w:r w:rsidR="00323B5B" w:rsidRPr="00B83D8B">
        <w:t>is</w:t>
      </w:r>
      <w:r w:rsidRPr="00B83D8B">
        <w:t xml:space="preserve"> the phenomenon where an initial behavior that presumably establishes one as </w:t>
      </w:r>
      <w:r w:rsidR="00323B5B" w:rsidRPr="00B83D8B">
        <w:t>moral</w:t>
      </w:r>
      <w:r w:rsidRPr="00B83D8B">
        <w:t xml:space="preserve"> “licenses” the person to subsequently engage in morally questionable behaviors. In line with </w:t>
      </w:r>
      <w:r w:rsidR="00323B5B" w:rsidRPr="00B83D8B">
        <w:t>this effect</w:t>
      </w:r>
      <w:r w:rsidRPr="00B83D8B">
        <w:t xml:space="preserve">, Monin and Miller (2001, Study 2) found that </w:t>
      </w:r>
      <w:r w:rsidR="00323B5B" w:rsidRPr="00B83D8B">
        <w:t xml:space="preserve">participants </w:t>
      </w:r>
      <w:r w:rsidR="003C3268" w:rsidRPr="00B83D8B">
        <w:t xml:space="preserve">who </w:t>
      </w:r>
      <w:r w:rsidR="00323B5B" w:rsidRPr="00B83D8B">
        <w:t xml:space="preserve">initially </w:t>
      </w:r>
      <w:r w:rsidR="003C3268" w:rsidRPr="00B83D8B">
        <w:t>had</w:t>
      </w:r>
      <w:r w:rsidR="00323B5B" w:rsidRPr="00B83D8B">
        <w:t xml:space="preserve"> an opportunity to hire a job candidate from disadvantaged groups (vs. those without such an opportunity) subsequently indicated preferences that were more likely to be perceived as prejudiced. We conducted a direct replication of this study with U.S. participants </w:t>
      </w:r>
      <w:r w:rsidR="00C54416" w:rsidRPr="00B83D8B">
        <w:t>on a crowdsourcing platform</w:t>
      </w:r>
      <w:r w:rsidR="00B21449" w:rsidRPr="00B83D8B">
        <w:t xml:space="preserve"> </w:t>
      </w:r>
      <w:r w:rsidR="00323B5B" w:rsidRPr="00B83D8B">
        <w:t>(</w:t>
      </w:r>
      <w:r w:rsidR="0069011E" w:rsidRPr="00B83D8B">
        <w:rPr>
          <w:i/>
          <w:iCs/>
        </w:rPr>
        <w:t>n</w:t>
      </w:r>
      <w:r w:rsidR="00323B5B" w:rsidRPr="00B83D8B">
        <w:t xml:space="preserve"> </w:t>
      </w:r>
      <w:r w:rsidR="005035C2" w:rsidRPr="00B83D8B">
        <w:t xml:space="preserve">after exclusion </w:t>
      </w:r>
      <w:r w:rsidR="00323B5B" w:rsidRPr="00B83D8B">
        <w:t xml:space="preserve">= </w:t>
      </w:r>
      <w:r w:rsidR="005035C2" w:rsidRPr="00B83D8B">
        <w:t>932</w:t>
      </w:r>
      <w:r w:rsidR="00323B5B" w:rsidRPr="00B83D8B">
        <w:t xml:space="preserve">). We found </w:t>
      </w:r>
      <w:r w:rsidR="00C54416" w:rsidRPr="00B83D8B">
        <w:t>no</w:t>
      </w:r>
      <w:r w:rsidR="005035C2" w:rsidRPr="00B83D8B">
        <w:t xml:space="preserve"> support </w:t>
      </w:r>
      <w:r w:rsidR="00323B5B" w:rsidRPr="00B83D8B">
        <w:t xml:space="preserve">for </w:t>
      </w:r>
      <w:r w:rsidR="005035C2" w:rsidRPr="00B83D8B">
        <w:t xml:space="preserve">a </w:t>
      </w:r>
      <w:r w:rsidR="00EE7716" w:rsidRPr="00B83D8B">
        <w:t xml:space="preserve">consistent </w:t>
      </w:r>
      <w:r w:rsidR="005035C2" w:rsidRPr="00B83D8B">
        <w:t xml:space="preserve">moral credential effect: the effect was close to zero in </w:t>
      </w:r>
      <w:r w:rsidR="00C01D88" w:rsidRPr="00B83D8B">
        <w:t>a scenario where participants indicated their preferences to hire from different ethnicities</w:t>
      </w:r>
      <w:r w:rsidR="005035C2" w:rsidRPr="00B83D8B">
        <w:t xml:space="preserve"> (</w:t>
      </w:r>
      <w:r w:rsidR="005035C2" w:rsidRPr="00B83D8B">
        <w:rPr>
          <w:i/>
          <w:iCs/>
        </w:rPr>
        <w:t>d</w:t>
      </w:r>
      <w:r w:rsidR="005035C2" w:rsidRPr="00B83D8B">
        <w:t xml:space="preserve"> = </w:t>
      </w:r>
      <w:r w:rsidR="00C54416" w:rsidRPr="00B83D8B">
        <w:t>0.02 to 0.08</w:t>
      </w:r>
      <w:r w:rsidR="00C01D88" w:rsidRPr="00B83D8B">
        <w:t>,</w:t>
      </w:r>
      <w:r w:rsidR="00C54416" w:rsidRPr="00B83D8B">
        <w:t xml:space="preserve"> depending on inclusion criteria</w:t>
      </w:r>
      <w:r w:rsidR="005035C2" w:rsidRPr="00B83D8B">
        <w:t>)</w:t>
      </w:r>
      <w:r w:rsidR="00C01D88" w:rsidRPr="00B83D8B">
        <w:t>,</w:t>
      </w:r>
      <w:r w:rsidR="005035C2" w:rsidRPr="00B83D8B">
        <w:t xml:space="preserve"> and was in the opposite direction </w:t>
      </w:r>
      <w:r w:rsidR="00C01D88" w:rsidRPr="00B83D8B">
        <w:t>in a scenario where they indicated preferences for different genders</w:t>
      </w:r>
      <w:r w:rsidR="005035C2" w:rsidRPr="00B83D8B">
        <w:t xml:space="preserve"> (</w:t>
      </w:r>
      <w:r w:rsidR="005035C2" w:rsidRPr="00B83D8B">
        <w:rPr>
          <w:i/>
          <w:iCs/>
        </w:rPr>
        <w:t>d</w:t>
      </w:r>
      <w:r w:rsidR="005035C2" w:rsidRPr="00B83D8B">
        <w:t xml:space="preserve"> = </w:t>
      </w:r>
      <w:r w:rsidR="00C54416" w:rsidRPr="00B83D8B">
        <w:t>−0.50 to −0.38</w:t>
      </w:r>
      <w:r w:rsidR="005035C2" w:rsidRPr="00B83D8B">
        <w:t>)</w:t>
      </w:r>
      <w:r w:rsidR="00323B5B" w:rsidRPr="00B83D8B">
        <w:t xml:space="preserve">. With </w:t>
      </w:r>
      <w:r w:rsidR="003C3268" w:rsidRPr="00B83D8B">
        <w:t>two</w:t>
      </w:r>
      <w:r w:rsidR="00323B5B" w:rsidRPr="00B83D8B">
        <w:t xml:space="preserve"> extensions to the </w:t>
      </w:r>
      <w:r w:rsidR="003C3268" w:rsidRPr="00B83D8B">
        <w:t>original</w:t>
      </w:r>
      <w:r w:rsidR="00323B5B" w:rsidRPr="00B83D8B">
        <w:t xml:space="preserve"> study</w:t>
      </w:r>
      <w:r w:rsidR="003C3268" w:rsidRPr="00B83D8B">
        <w:t xml:space="preserve"> design</w:t>
      </w:r>
      <w:r w:rsidR="00323B5B" w:rsidRPr="00B83D8B">
        <w:t xml:space="preserve">, we found </w:t>
      </w:r>
      <w:r w:rsidR="005035C2" w:rsidRPr="00B83D8B">
        <w:t>no evidence that domain-inconsistent moral credentials are less effective</w:t>
      </w:r>
      <w:r w:rsidR="003C3268" w:rsidRPr="00B83D8B">
        <w:t xml:space="preserve"> in licensing</w:t>
      </w:r>
      <w:r w:rsidR="005035C2" w:rsidRPr="00B83D8B">
        <w:t xml:space="preserve"> than domain-consistent moral credentials</w:t>
      </w:r>
      <w:del w:id="2" w:author="PCIRR S2 RNR" w:date="2024-03-29T10:52:00Z" w16du:dateUtc="2024-03-29T14:52:00Z">
        <w:r w:rsidR="003C3268" w:rsidRPr="005F5B0B">
          <w:delText>,</w:delText>
        </w:r>
      </w:del>
      <w:r w:rsidR="005035C2" w:rsidRPr="00B83D8B">
        <w:t xml:space="preserve"> and that </w:t>
      </w:r>
      <w:r w:rsidR="00C01D88" w:rsidRPr="00B83D8B">
        <w:t>moral credentials</w:t>
      </w:r>
      <w:r w:rsidR="005035C2" w:rsidRPr="00B83D8B">
        <w:t xml:space="preserve"> moderate the </w:t>
      </w:r>
      <w:r w:rsidR="00C01D88" w:rsidRPr="00B83D8B">
        <w:t>association</w:t>
      </w:r>
      <w:r w:rsidR="005035C2" w:rsidRPr="00B83D8B">
        <w:t xml:space="preserve"> </w:t>
      </w:r>
      <w:r w:rsidR="00C01D88" w:rsidRPr="00B83D8B">
        <w:t>between reputational concern and expressing potentially prejudiced preferences</w:t>
      </w:r>
      <w:r w:rsidR="00323B5B" w:rsidRPr="00B83D8B">
        <w:t xml:space="preserve">. </w:t>
      </w:r>
      <w:r w:rsidR="00F047D1" w:rsidRPr="00B83D8B">
        <w:t>All materials, data, and analys</w:t>
      </w:r>
      <w:r w:rsidR="003E6254" w:rsidRPr="00B83D8B">
        <w:t>is scripts</w:t>
      </w:r>
      <w:r w:rsidR="00F047D1" w:rsidRPr="00B83D8B">
        <w:t xml:space="preserve"> are </w:t>
      </w:r>
      <w:r w:rsidR="00737876" w:rsidRPr="00B83D8B">
        <w:t>shared at</w:t>
      </w:r>
      <w:r w:rsidR="0072423F" w:rsidRPr="00B83D8B">
        <w:t xml:space="preserve"> </w:t>
      </w:r>
      <w:hyperlink r:id="rId23" w:history="1">
        <w:r w:rsidR="003C6E47" w:rsidRPr="00B83D8B">
          <w:rPr>
            <w:rStyle w:val="Hyperlink"/>
          </w:rPr>
          <w:t>https://osf.io/phym3</w:t>
        </w:r>
      </w:hyperlink>
      <w:r w:rsidR="003E6254" w:rsidRPr="00B83D8B">
        <w:t>.</w:t>
      </w:r>
    </w:p>
    <w:p w14:paraId="1FF70625" w14:textId="77777777" w:rsidR="003C3268" w:rsidRPr="00B83D8B" w:rsidRDefault="003C3268" w:rsidP="00E9650A">
      <w:pPr>
        <w:ind w:firstLine="0"/>
      </w:pPr>
    </w:p>
    <w:p w14:paraId="56490293" w14:textId="04C2AEA4" w:rsidR="00E9650A" w:rsidRPr="00B83D8B" w:rsidRDefault="00E9650A" w:rsidP="00E9650A">
      <w:pPr>
        <w:ind w:firstLine="0"/>
      </w:pPr>
      <w:r w:rsidRPr="00B83D8B">
        <w:rPr>
          <w:i/>
          <w:iCs/>
        </w:rPr>
        <w:t>Keywords</w:t>
      </w:r>
      <w:r w:rsidRPr="00B83D8B">
        <w:t>: moral licensing</w:t>
      </w:r>
      <w:r w:rsidR="00323B5B" w:rsidRPr="00B83D8B">
        <w:t>,</w:t>
      </w:r>
      <w:r w:rsidRPr="00B83D8B">
        <w:t xml:space="preserve"> moral credential</w:t>
      </w:r>
      <w:r w:rsidR="00EB4F80" w:rsidRPr="00B83D8B">
        <w:t>s</w:t>
      </w:r>
      <w:r w:rsidR="00323B5B" w:rsidRPr="00B83D8B">
        <w:t>,</w:t>
      </w:r>
      <w:r w:rsidRPr="00B83D8B">
        <w:t xml:space="preserve"> morality</w:t>
      </w:r>
      <w:r w:rsidR="00323B5B" w:rsidRPr="00B83D8B">
        <w:t>,</w:t>
      </w:r>
      <w:r w:rsidRPr="00B83D8B">
        <w:t xml:space="preserve"> replication</w:t>
      </w:r>
      <w:r w:rsidR="00323B5B" w:rsidRPr="00B83D8B">
        <w:t>,</w:t>
      </w:r>
      <w:r w:rsidRPr="00B83D8B">
        <w:t xml:space="preserve"> reputation</w:t>
      </w:r>
      <w:r w:rsidR="00C54416" w:rsidRPr="00B83D8B">
        <w:t xml:space="preserve"> concern</w:t>
      </w:r>
    </w:p>
    <w:p w14:paraId="7C504C6D" w14:textId="2F90F6B5" w:rsidR="002003B9" w:rsidRPr="00B83D8B" w:rsidRDefault="002003B9">
      <w:pPr>
        <w:spacing w:after="160" w:line="259" w:lineRule="auto"/>
        <w:ind w:firstLine="0"/>
        <w:rPr>
          <w:rFonts w:eastAsiaTheme="majorEastAsia" w:cs="Times New Roman"/>
          <w:b/>
          <w:color w:val="000000" w:themeColor="text1"/>
          <w:szCs w:val="32"/>
        </w:rPr>
      </w:pPr>
      <w:r w:rsidRPr="00B83D8B">
        <w:rPr>
          <w:rFonts w:cs="Times New Roman"/>
        </w:rPr>
        <w:br w:type="page"/>
      </w:r>
    </w:p>
    <w:p w14:paraId="266D9C10" w14:textId="5729B4E5" w:rsidR="005153D4" w:rsidRPr="00B83D8B" w:rsidRDefault="00A05BD3" w:rsidP="006C1731">
      <w:pPr>
        <w:ind w:firstLine="0"/>
        <w:jc w:val="center"/>
        <w:outlineLvl w:val="0"/>
        <w:rPr>
          <w:rFonts w:cs="Times New Roman"/>
        </w:rPr>
      </w:pPr>
      <w:r w:rsidRPr="00B83D8B">
        <w:lastRenderedPageBreak/>
        <w:t xml:space="preserve">Licensing via credentials: </w:t>
      </w:r>
      <w:r w:rsidR="00A37F10" w:rsidRPr="00B83D8B">
        <w:t xml:space="preserve">Replication </w:t>
      </w:r>
      <w:r w:rsidR="00FC3D76" w:rsidRPr="00B83D8B">
        <w:t xml:space="preserve">Registered Report </w:t>
      </w:r>
      <w:r w:rsidR="00A37F10" w:rsidRPr="00B83D8B">
        <w:t>of Monin and Miller (2001) with extensions investigating the domain-specificity of moral credentials and</w:t>
      </w:r>
      <w:r w:rsidR="007154BF" w:rsidRPr="00B83D8B">
        <w:t xml:space="preserve"> the</w:t>
      </w:r>
      <w:r w:rsidR="00A37F10" w:rsidRPr="00B83D8B">
        <w:t xml:space="preserve"> </w:t>
      </w:r>
      <w:r w:rsidR="009E16DD" w:rsidRPr="00B83D8B">
        <w:rPr>
          <w:rFonts w:cs="Times New Roman"/>
        </w:rPr>
        <w:t>association</w:t>
      </w:r>
      <w:r w:rsidR="007154BF" w:rsidRPr="00B83D8B">
        <w:rPr>
          <w:rFonts w:cs="Times New Roman"/>
        </w:rPr>
        <w:t xml:space="preserve"> between the credential effect and</w:t>
      </w:r>
      <w:r w:rsidR="009E16DD" w:rsidRPr="00B83D8B">
        <w:rPr>
          <w:rFonts w:cs="Times New Roman"/>
        </w:rPr>
        <w:t xml:space="preserve"> trait reputational concern</w:t>
      </w:r>
    </w:p>
    <w:p w14:paraId="13A2D69A" w14:textId="77777777" w:rsidR="005F416B" w:rsidRPr="00B83D8B" w:rsidRDefault="005F416B" w:rsidP="00105085">
      <w:pPr>
        <w:ind w:firstLine="0"/>
        <w:jc w:val="center"/>
        <w:rPr>
          <w:rFonts w:cs="Times New Roman"/>
        </w:rPr>
      </w:pPr>
    </w:p>
    <w:p w14:paraId="61AEE238" w14:textId="5B8451B0" w:rsidR="00FC1F83" w:rsidRPr="00B83D8B" w:rsidRDefault="001E209A" w:rsidP="005153D4">
      <w:pPr>
        <w:rPr>
          <w:rFonts w:cs="Times New Roman"/>
        </w:rPr>
      </w:pPr>
      <w:r w:rsidRPr="00B83D8B">
        <w:rPr>
          <w:rFonts w:cs="Times New Roman"/>
        </w:rPr>
        <w:t xml:space="preserve">Moral licensing is the phenomenon that </w:t>
      </w:r>
      <w:r w:rsidR="004B49CF" w:rsidRPr="00B83D8B">
        <w:rPr>
          <w:rFonts w:cs="Times New Roman"/>
        </w:rPr>
        <w:t xml:space="preserve">moral acts “liberate individuals to engage in behaviors that are immoral, unethical, or otherwise problematic, behaviors that they would otherwise avoid for fear </w:t>
      </w:r>
      <w:r w:rsidR="002E37FA" w:rsidRPr="00B83D8B">
        <w:rPr>
          <w:rFonts w:cs="Times New Roman"/>
        </w:rPr>
        <w:t xml:space="preserve">of feeling or appearing immoral” </w:t>
      </w:r>
      <w:r w:rsidR="002E37FA" w:rsidRPr="00B83D8B">
        <w:t>(Merritt et al., 2010)</w:t>
      </w:r>
      <w:r w:rsidR="002E37FA" w:rsidRPr="00B83D8B">
        <w:rPr>
          <w:rFonts w:cs="Times New Roman"/>
        </w:rPr>
        <w:t>.</w:t>
      </w:r>
      <w:r w:rsidR="00677B5D" w:rsidRPr="00B83D8B">
        <w:rPr>
          <w:rFonts w:cs="Times New Roman"/>
        </w:rPr>
        <w:t xml:space="preserve"> </w:t>
      </w:r>
      <w:r w:rsidR="00FC1F83" w:rsidRPr="00B83D8B">
        <w:rPr>
          <w:rFonts w:cs="Times New Roman"/>
        </w:rPr>
        <w:t xml:space="preserve">Imagine that </w:t>
      </w:r>
      <w:r w:rsidR="009613BA" w:rsidRPr="00B83D8B">
        <w:rPr>
          <w:rFonts w:cs="Times New Roman"/>
        </w:rPr>
        <w:t>a</w:t>
      </w:r>
      <w:r w:rsidR="00FC1F83" w:rsidRPr="00B83D8B">
        <w:rPr>
          <w:rFonts w:cs="Times New Roman"/>
        </w:rPr>
        <w:t xml:space="preserve"> manager of a small cement manufacturing company is seeking to hire a new representative to </w:t>
      </w:r>
      <w:r w:rsidR="009613BA" w:rsidRPr="00B83D8B">
        <w:rPr>
          <w:rFonts w:cs="Times New Roman"/>
        </w:rPr>
        <w:t xml:space="preserve">travel to building sites to </w:t>
      </w:r>
      <w:r w:rsidR="00FC1F83" w:rsidRPr="00B83D8B">
        <w:rPr>
          <w:rFonts w:cs="Times New Roman"/>
        </w:rPr>
        <w:t xml:space="preserve">solicit new clients and negotiate contracts. </w:t>
      </w:r>
      <w:r w:rsidR="005F416B" w:rsidRPr="00B83D8B">
        <w:rPr>
          <w:rFonts w:cs="Times New Roman"/>
        </w:rPr>
        <w:t>Assuming</w:t>
      </w:r>
      <w:r w:rsidR="00FC1F83" w:rsidRPr="00B83D8B">
        <w:rPr>
          <w:rFonts w:cs="Times New Roman"/>
        </w:rPr>
        <w:t xml:space="preserve"> the market is highly competitive and technical, </w:t>
      </w:r>
      <w:r w:rsidR="00247CA1" w:rsidRPr="00B83D8B">
        <w:rPr>
          <w:rFonts w:cs="Times New Roman"/>
        </w:rPr>
        <w:t xml:space="preserve">one expects </w:t>
      </w:r>
      <w:r w:rsidR="00FC1F83" w:rsidRPr="00B83D8B">
        <w:rPr>
          <w:rFonts w:cs="Times New Roman"/>
        </w:rPr>
        <w:t xml:space="preserve">the representative to be aggressive during bargaining and </w:t>
      </w:r>
      <w:r w:rsidR="0000089C" w:rsidRPr="00B83D8B">
        <w:rPr>
          <w:rFonts w:cs="Times New Roman"/>
        </w:rPr>
        <w:t>show confidence</w:t>
      </w:r>
      <w:r w:rsidR="00FC1F83" w:rsidRPr="00B83D8B">
        <w:rPr>
          <w:rFonts w:cs="Times New Roman"/>
        </w:rPr>
        <w:t xml:space="preserve"> when </w:t>
      </w:r>
      <w:r w:rsidR="00FB4C3F" w:rsidRPr="00B83D8B">
        <w:rPr>
          <w:rFonts w:cs="Times New Roman"/>
        </w:rPr>
        <w:t xml:space="preserve">demonstrating skills. Knowing this, would the manager say that the job is better suited for a male </w:t>
      </w:r>
      <w:r w:rsidR="00247CA1" w:rsidRPr="00B83D8B">
        <w:rPr>
          <w:rFonts w:cs="Times New Roman"/>
        </w:rPr>
        <w:t xml:space="preserve">or </w:t>
      </w:r>
      <w:r w:rsidR="00FB4C3F" w:rsidRPr="00B83D8B">
        <w:rPr>
          <w:rFonts w:cs="Times New Roman"/>
        </w:rPr>
        <w:t xml:space="preserve">a female, or that it would be equally suited for both genders? The </w:t>
      </w:r>
      <w:r w:rsidR="003E78BC" w:rsidRPr="00B83D8B">
        <w:rPr>
          <w:rFonts w:cs="Times New Roman"/>
        </w:rPr>
        <w:t>personal</w:t>
      </w:r>
      <w:r w:rsidR="0000089C" w:rsidRPr="00B83D8B">
        <w:rPr>
          <w:rFonts w:cs="Times New Roman"/>
        </w:rPr>
        <w:t xml:space="preserve"> </w:t>
      </w:r>
      <w:r w:rsidR="00FB4C3F" w:rsidRPr="00B83D8B">
        <w:rPr>
          <w:rFonts w:cs="Times New Roman"/>
        </w:rPr>
        <w:t xml:space="preserve">characteristics this job demands might make the manager feel that the job is, in general, better suited for males. Yet the concern that this preference </w:t>
      </w:r>
      <w:r w:rsidR="00247CA1" w:rsidRPr="00B83D8B">
        <w:rPr>
          <w:rFonts w:cs="Times New Roman"/>
        </w:rPr>
        <w:t>could</w:t>
      </w:r>
      <w:r w:rsidR="00FB4C3F" w:rsidRPr="00B83D8B">
        <w:rPr>
          <w:rFonts w:cs="Times New Roman"/>
        </w:rPr>
        <w:t xml:space="preserve"> appear sexist might make them refrain from expressing this preference and instead say that gender </w:t>
      </w:r>
      <w:r w:rsidR="00247CA1" w:rsidRPr="00B83D8B">
        <w:rPr>
          <w:rFonts w:cs="Times New Roman"/>
        </w:rPr>
        <w:t>does not matter</w:t>
      </w:r>
      <w:r w:rsidR="00FB4C3F" w:rsidRPr="00B83D8B">
        <w:rPr>
          <w:rFonts w:cs="Times New Roman"/>
        </w:rPr>
        <w:t xml:space="preserve">. People sometimes suppress their views that they worry might be considered prejudiced </w:t>
      </w:r>
      <w:r w:rsidR="0062117F" w:rsidRPr="00B83D8B">
        <w:rPr>
          <w:rFonts w:cs="Times New Roman"/>
        </w:rPr>
        <w:t>(Crandall &amp; Eshleman, 2003)</w:t>
      </w:r>
      <w:r w:rsidR="00FB4C3F" w:rsidRPr="00B83D8B">
        <w:rPr>
          <w:rFonts w:cs="Times New Roman"/>
        </w:rPr>
        <w:t xml:space="preserve">. Nonetheless, if they could </w:t>
      </w:r>
      <w:r w:rsidR="00247CA1" w:rsidRPr="00B83D8B">
        <w:rPr>
          <w:rFonts w:cs="Times New Roman"/>
        </w:rPr>
        <w:t xml:space="preserve">somehow </w:t>
      </w:r>
      <w:r w:rsidR="00FB4C3F" w:rsidRPr="00B83D8B">
        <w:rPr>
          <w:rFonts w:cs="Times New Roman"/>
        </w:rPr>
        <w:t xml:space="preserve">establish that they are not prejudiced </w:t>
      </w:r>
      <w:r w:rsidR="009613BA" w:rsidRPr="00B83D8B">
        <w:rPr>
          <w:rFonts w:cs="Times New Roman"/>
        </w:rPr>
        <w:t>in advance</w:t>
      </w:r>
      <w:r w:rsidR="00FB4C3F" w:rsidRPr="00B83D8B">
        <w:rPr>
          <w:rFonts w:cs="Times New Roman"/>
        </w:rPr>
        <w:t xml:space="preserve">, they would feel more comfortable—or “licensed”—to express a conceivably prejudiced preference. Indeed, Monin and Miller </w:t>
      </w:r>
      <w:r w:rsidR="0062117F" w:rsidRPr="00B83D8B">
        <w:rPr>
          <w:rFonts w:cs="Times New Roman"/>
        </w:rPr>
        <w:t>(2001)</w:t>
      </w:r>
      <w:r w:rsidR="00FB4C3F" w:rsidRPr="00B83D8B">
        <w:rPr>
          <w:rFonts w:cs="Times New Roman"/>
        </w:rPr>
        <w:t xml:space="preserve"> found that when participants had a chance to disagree</w:t>
      </w:r>
      <w:r w:rsidR="00931932" w:rsidRPr="00B83D8B">
        <w:rPr>
          <w:rFonts w:cs="Times New Roman"/>
        </w:rPr>
        <w:t xml:space="preserve"> with blatantly sexist statements</w:t>
      </w:r>
      <w:r w:rsidR="0062117F" w:rsidRPr="00B83D8B">
        <w:rPr>
          <w:rFonts w:cs="Times New Roman"/>
        </w:rPr>
        <w:t xml:space="preserve"> (vs. those who had no such chance)</w:t>
      </w:r>
      <w:r w:rsidR="00931932" w:rsidRPr="00B83D8B">
        <w:rPr>
          <w:rFonts w:cs="Times New Roman"/>
        </w:rPr>
        <w:t xml:space="preserve">, they were more likely to indicate a preference for males in the scenario </w:t>
      </w:r>
      <w:r w:rsidR="0062117F" w:rsidRPr="00B83D8B">
        <w:rPr>
          <w:rFonts w:cs="Times New Roman"/>
        </w:rPr>
        <w:t xml:space="preserve">described </w:t>
      </w:r>
      <w:r w:rsidR="00931932" w:rsidRPr="00B83D8B">
        <w:rPr>
          <w:rFonts w:cs="Times New Roman"/>
        </w:rPr>
        <w:t>above.</w:t>
      </w:r>
    </w:p>
    <w:p w14:paraId="426E2A55" w14:textId="30DFCC5F" w:rsidR="005153D4" w:rsidRPr="00B83D8B" w:rsidRDefault="0062117F" w:rsidP="00931932">
      <w:r w:rsidRPr="00B83D8B">
        <w:rPr>
          <w:rFonts w:cs="Times New Roman"/>
        </w:rPr>
        <w:t>The m</w:t>
      </w:r>
      <w:r w:rsidR="00931932" w:rsidRPr="00B83D8B">
        <w:rPr>
          <w:rFonts w:cs="Times New Roman"/>
        </w:rPr>
        <w:t xml:space="preserve">oral licensing </w:t>
      </w:r>
      <w:r w:rsidRPr="00B83D8B">
        <w:rPr>
          <w:rFonts w:cs="Times New Roman"/>
        </w:rPr>
        <w:t xml:space="preserve">literature </w:t>
      </w:r>
      <w:r w:rsidR="00931932" w:rsidRPr="00B83D8B">
        <w:rPr>
          <w:rFonts w:cs="Times New Roman"/>
        </w:rPr>
        <w:t xml:space="preserve">has proliferated in the past two decades, </w:t>
      </w:r>
      <w:r w:rsidRPr="00B83D8B">
        <w:rPr>
          <w:rFonts w:cs="Times New Roman"/>
        </w:rPr>
        <w:t xml:space="preserve">with </w:t>
      </w:r>
      <w:r w:rsidR="00931932" w:rsidRPr="00B83D8B">
        <w:rPr>
          <w:rFonts w:cs="Times New Roman"/>
        </w:rPr>
        <w:t xml:space="preserve">hundreds of articles published on relevant topics </w:t>
      </w:r>
      <w:r w:rsidR="00FE1CBF" w:rsidRPr="00B83D8B">
        <w:rPr>
          <w:rFonts w:cs="Times New Roman"/>
        </w:rPr>
        <w:t>(Rotella et al., 202</w:t>
      </w:r>
      <w:r w:rsidR="005B2A57" w:rsidRPr="00B83D8B">
        <w:rPr>
          <w:rFonts w:cs="Times New Roman"/>
        </w:rPr>
        <w:t>3</w:t>
      </w:r>
      <w:r w:rsidR="00FE1CBF" w:rsidRPr="00B83D8B">
        <w:rPr>
          <w:rFonts w:cs="Times New Roman"/>
        </w:rPr>
        <w:t xml:space="preserve">; Rotella &amp; Barclay, 2020). While </w:t>
      </w:r>
      <w:r w:rsidR="00931932" w:rsidRPr="00B83D8B">
        <w:rPr>
          <w:rFonts w:cs="Times New Roman"/>
        </w:rPr>
        <w:t>th</w:t>
      </w:r>
      <w:r w:rsidRPr="00B83D8B">
        <w:rPr>
          <w:rFonts w:cs="Times New Roman"/>
        </w:rPr>
        <w:t>e</w:t>
      </w:r>
      <w:r w:rsidR="00FE1CBF" w:rsidRPr="00B83D8B">
        <w:rPr>
          <w:rFonts w:cs="Times New Roman"/>
        </w:rPr>
        <w:t xml:space="preserve"> sheer amount of </w:t>
      </w:r>
      <w:r w:rsidR="00931932" w:rsidRPr="00B83D8B">
        <w:rPr>
          <w:rFonts w:cs="Times New Roman"/>
        </w:rPr>
        <w:t xml:space="preserve">supporting </w:t>
      </w:r>
      <w:r w:rsidR="00FE1CBF" w:rsidRPr="00B83D8B">
        <w:rPr>
          <w:rFonts w:cs="Times New Roman"/>
        </w:rPr>
        <w:t xml:space="preserve">evidence </w:t>
      </w:r>
      <w:r w:rsidRPr="00B83D8B">
        <w:rPr>
          <w:rFonts w:cs="Times New Roman"/>
        </w:rPr>
        <w:t xml:space="preserve">may </w:t>
      </w:r>
      <w:r w:rsidR="00FE1CBF" w:rsidRPr="00B83D8B">
        <w:rPr>
          <w:rFonts w:cs="Times New Roman"/>
        </w:rPr>
        <w:t xml:space="preserve">suggest that the phenomenon is robust, recent </w:t>
      </w:r>
      <w:r w:rsidR="00247CA1" w:rsidRPr="00B83D8B">
        <w:rPr>
          <w:rFonts w:cs="Times New Roman"/>
        </w:rPr>
        <w:lastRenderedPageBreak/>
        <w:t>investigations</w:t>
      </w:r>
      <w:r w:rsidR="00FE1CBF" w:rsidRPr="00B83D8B">
        <w:rPr>
          <w:rFonts w:cs="Times New Roman"/>
        </w:rPr>
        <w:t xml:space="preserve">, however, point to a considerable publication bias </w:t>
      </w:r>
      <w:r w:rsidR="00FE1CBF" w:rsidRPr="00B83D8B">
        <w:t>(Blanken et al., 2015; Kuper &amp; Bott, 2019; Rotella et al., 202</w:t>
      </w:r>
      <w:r w:rsidR="005B2A57" w:rsidRPr="00B83D8B">
        <w:t>3</w:t>
      </w:r>
      <w:r w:rsidR="00FE1CBF" w:rsidRPr="00B83D8B">
        <w:t xml:space="preserve">; Simbrunner &amp; Schlegelmilch, 2017). </w:t>
      </w:r>
      <w:r w:rsidR="00FE1CBF" w:rsidRPr="00B83D8B">
        <w:rPr>
          <w:rFonts w:cs="Times New Roman"/>
        </w:rPr>
        <w:t xml:space="preserve">There </w:t>
      </w:r>
      <w:r w:rsidR="00DE2440" w:rsidRPr="00B83D8B">
        <w:rPr>
          <w:rFonts w:cs="Times New Roman"/>
        </w:rPr>
        <w:t>are</w:t>
      </w:r>
      <w:r w:rsidR="00FE1CBF" w:rsidRPr="00B83D8B">
        <w:rPr>
          <w:rFonts w:cs="Times New Roman"/>
        </w:rPr>
        <w:t xml:space="preserve"> several </w:t>
      </w:r>
      <w:r w:rsidR="00DE2440" w:rsidRPr="00B83D8B">
        <w:rPr>
          <w:rFonts w:cs="Times New Roman"/>
        </w:rPr>
        <w:t xml:space="preserve">recently </w:t>
      </w:r>
      <w:r w:rsidR="00FE1CBF" w:rsidRPr="00B83D8B">
        <w:rPr>
          <w:rFonts w:cs="Times New Roman"/>
        </w:rPr>
        <w:t>published unsuccessful replications</w:t>
      </w:r>
      <w:r w:rsidR="00DE2440" w:rsidRPr="00B83D8B">
        <w:rPr>
          <w:rFonts w:cs="Times New Roman"/>
        </w:rPr>
        <w:t xml:space="preserve"> </w:t>
      </w:r>
      <w:r w:rsidR="00DE2440" w:rsidRPr="00B83D8B">
        <w:t>(Blanken et al., 2014; Giurge et al., 2021; Rotella &amp; Barclay, 2020; Urban et al., 2019, 202</w:t>
      </w:r>
      <w:r w:rsidR="00247CA1" w:rsidRPr="00B83D8B">
        <w:t>1</w:t>
      </w:r>
      <w:r w:rsidR="00DE2440" w:rsidRPr="00B83D8B">
        <w:rPr>
          <w:rFonts w:cs="Times New Roman"/>
        </w:rPr>
        <w:t>)</w:t>
      </w:r>
      <w:r w:rsidR="00FE1CBF" w:rsidRPr="00B83D8B">
        <w:rPr>
          <w:rFonts w:cs="Times New Roman"/>
        </w:rPr>
        <w:t xml:space="preserve"> and insufficient support for some of the theorized moderators </w:t>
      </w:r>
      <w:r w:rsidR="00FE1CBF" w:rsidRPr="00B83D8B">
        <w:t>(see, e.g., Blanken et al., 2015).</w:t>
      </w:r>
      <w:r w:rsidR="00DE2440" w:rsidRPr="00B83D8B">
        <w:t xml:space="preserve"> The moral licensing </w:t>
      </w:r>
      <w:r w:rsidR="00DE2440" w:rsidRPr="00B83D8B">
        <w:rPr>
          <w:rFonts w:cs="Times New Roman"/>
        </w:rPr>
        <w:t xml:space="preserve">literature </w:t>
      </w:r>
      <w:r w:rsidR="00DE2440" w:rsidRPr="00B83D8B">
        <w:t xml:space="preserve">thus would benefit from more pre-registered and </w:t>
      </w:r>
      <w:del w:id="3" w:author="PCIRR S2 RNR" w:date="2024-03-29T10:52:00Z" w16du:dateUtc="2024-03-29T14:52:00Z">
        <w:r w:rsidR="00DE2440" w:rsidRPr="005F5B0B">
          <w:delText xml:space="preserve">highly </w:delText>
        </w:r>
      </w:del>
      <w:ins w:id="4" w:author="PCIRR S2 RNR" w:date="2024-03-29T10:52:00Z" w16du:dateUtc="2024-03-29T14:52:00Z">
        <w:r w:rsidR="00DE2440" w:rsidRPr="00B83D8B">
          <w:t>high</w:t>
        </w:r>
        <w:r w:rsidR="00EE3B20" w:rsidRPr="00B83D8B">
          <w:t>-</w:t>
        </w:r>
      </w:ins>
      <w:r w:rsidR="00DE2440" w:rsidRPr="00B83D8B">
        <w:t>powered direct replications</w:t>
      </w:r>
      <w:r w:rsidR="00DE2440" w:rsidRPr="00B83D8B">
        <w:rPr>
          <w:rFonts w:cs="Times New Roman"/>
        </w:rPr>
        <w:t xml:space="preserve">. </w:t>
      </w:r>
      <w:r w:rsidR="00931932" w:rsidRPr="00B83D8B">
        <w:rPr>
          <w:rFonts w:cs="Times New Roman"/>
        </w:rPr>
        <w:t>Ideally, t</w:t>
      </w:r>
      <w:r w:rsidR="00DE2440" w:rsidRPr="00B83D8B">
        <w:rPr>
          <w:rFonts w:cs="Times New Roman"/>
        </w:rPr>
        <w:t>hese</w:t>
      </w:r>
      <w:r w:rsidR="00DE2440" w:rsidRPr="00B83D8B">
        <w:t xml:space="preserve"> replications </w:t>
      </w:r>
      <w:r w:rsidR="00931932" w:rsidRPr="00B83D8B">
        <w:rPr>
          <w:rFonts w:cs="Times New Roman"/>
        </w:rPr>
        <w:t xml:space="preserve">would be </w:t>
      </w:r>
      <w:r w:rsidR="00DE2440" w:rsidRPr="00B83D8B">
        <w:rPr>
          <w:rFonts w:cs="Times New Roman"/>
        </w:rPr>
        <w:t>published</w:t>
      </w:r>
      <w:r w:rsidR="00DE2440" w:rsidRPr="00B83D8B">
        <w:t xml:space="preserve"> as Registered Reports, as this emerging publication format effectively reduces publication bias </w:t>
      </w:r>
      <w:r w:rsidR="00DE2440" w:rsidRPr="00B83D8B">
        <w:rPr>
          <w:rFonts w:cs="Times New Roman"/>
        </w:rPr>
        <w:t>(</w:t>
      </w:r>
      <w:r w:rsidR="00DE2440" w:rsidRPr="00B83D8B">
        <w:t>Scheel et al., 2021).</w:t>
      </w:r>
    </w:p>
    <w:p w14:paraId="7F5A7F09" w14:textId="4060C427" w:rsidR="008E35C3" w:rsidRPr="00B83D8B" w:rsidRDefault="00DD058C" w:rsidP="00DD058C">
      <w:r w:rsidRPr="00B83D8B">
        <w:t xml:space="preserve">This Registered Report </w:t>
      </w:r>
      <w:r w:rsidR="0062117F" w:rsidRPr="00B83D8B">
        <w:rPr>
          <w:rFonts w:cs="Times New Roman"/>
        </w:rPr>
        <w:t>is</w:t>
      </w:r>
      <w:r w:rsidRPr="00B83D8B">
        <w:t xml:space="preserve"> </w:t>
      </w:r>
      <w:r w:rsidR="00E42E86" w:rsidRPr="00B83D8B">
        <w:t>a</w:t>
      </w:r>
      <w:r w:rsidRPr="00B83D8B">
        <w:t xml:space="preserve"> direct replication </w:t>
      </w:r>
      <w:r w:rsidR="009025EF" w:rsidRPr="00B83D8B">
        <w:t xml:space="preserve">and extension </w:t>
      </w:r>
      <w:r w:rsidRPr="00B83D8B">
        <w:t xml:space="preserve">of Study 2 in Monin and Miller (2001), </w:t>
      </w:r>
      <w:r w:rsidR="009613BA" w:rsidRPr="00B83D8B">
        <w:rPr>
          <w:rFonts w:cs="Times New Roman"/>
        </w:rPr>
        <w:t xml:space="preserve">which is </w:t>
      </w:r>
      <w:r w:rsidRPr="00B83D8B">
        <w:t xml:space="preserve">the pioneering work on </w:t>
      </w:r>
      <w:r w:rsidR="0062117F" w:rsidRPr="00B83D8B">
        <w:rPr>
          <w:rFonts w:cs="Times New Roman"/>
        </w:rPr>
        <w:t xml:space="preserve">the </w:t>
      </w:r>
      <w:r w:rsidR="0062117F" w:rsidRPr="00B83D8B">
        <w:t xml:space="preserve">moral </w:t>
      </w:r>
      <w:r w:rsidR="0062117F" w:rsidRPr="00B83D8B">
        <w:rPr>
          <w:rFonts w:cs="Times New Roman"/>
        </w:rPr>
        <w:t xml:space="preserve">credential effect, a subcategory of moral </w:t>
      </w:r>
      <w:r w:rsidR="0062117F" w:rsidRPr="00B83D8B">
        <w:t>licensing</w:t>
      </w:r>
      <w:r w:rsidR="00F475E6" w:rsidRPr="00B83D8B">
        <w:t xml:space="preserve"> effects</w:t>
      </w:r>
      <w:r w:rsidRPr="00B83D8B">
        <w:t xml:space="preserve">. In the following, we present a brief review of the phenomenon and outline our motivations for conducting </w:t>
      </w:r>
      <w:r w:rsidR="00E42E86" w:rsidRPr="00B83D8B">
        <w:t>this</w:t>
      </w:r>
      <w:r w:rsidRPr="00B83D8B">
        <w:t xml:space="preserve"> replication. We </w:t>
      </w:r>
      <w:r w:rsidR="002A6E0C" w:rsidRPr="00B83D8B">
        <w:t>conclude</w:t>
      </w:r>
      <w:r w:rsidRPr="00B83D8B">
        <w:t xml:space="preserve"> with an overview of our </w:t>
      </w:r>
      <w:r w:rsidR="00E42E86" w:rsidRPr="00B83D8B">
        <w:t>replication study</w:t>
      </w:r>
      <w:r w:rsidRPr="00B83D8B">
        <w:t>.</w:t>
      </w:r>
    </w:p>
    <w:p w14:paraId="335A1A13" w14:textId="6F57C73D" w:rsidR="00F96A1B" w:rsidRPr="00B83D8B" w:rsidRDefault="00DE670D" w:rsidP="0055088B">
      <w:pPr>
        <w:pStyle w:val="Heading2"/>
        <w:rPr>
          <w:rFonts w:cs="Times New Roman"/>
        </w:rPr>
      </w:pPr>
      <w:r w:rsidRPr="00B83D8B">
        <w:rPr>
          <w:rFonts w:cs="Times New Roman"/>
        </w:rPr>
        <w:t>Moral licensing</w:t>
      </w:r>
      <w:r w:rsidR="00BE15D3" w:rsidRPr="00B83D8B">
        <w:rPr>
          <w:rFonts w:cs="Times New Roman"/>
        </w:rPr>
        <w:t xml:space="preserve">: </w:t>
      </w:r>
      <w:r w:rsidR="0062117F" w:rsidRPr="00B83D8B">
        <w:rPr>
          <w:rFonts w:cs="Times New Roman"/>
        </w:rPr>
        <w:t>Credentials and credits</w:t>
      </w:r>
    </w:p>
    <w:p w14:paraId="5C7EAC2F" w14:textId="288E74BD" w:rsidR="00931932" w:rsidRPr="00B83D8B" w:rsidRDefault="008F5089" w:rsidP="0039229D">
      <w:pPr>
        <w:rPr>
          <w:rFonts w:cs="Times New Roman"/>
        </w:rPr>
      </w:pPr>
      <w:r w:rsidRPr="00B83D8B">
        <w:rPr>
          <w:rFonts w:cs="Times New Roman"/>
        </w:rPr>
        <w:t xml:space="preserve">The idea behind the moral credential effect is that a certain behavioral history (e.g., having minority friends on social media) can help people establish “credentials” that they possess certain positive characteristics (e.g., being anti- or non-racist). As </w:t>
      </w:r>
      <w:r w:rsidR="003E69A2" w:rsidRPr="00B83D8B">
        <w:rPr>
          <w:rFonts w:cs="Times New Roman"/>
        </w:rPr>
        <w:t>a</w:t>
      </w:r>
      <w:r w:rsidRPr="00B83D8B">
        <w:rPr>
          <w:rFonts w:cs="Times New Roman"/>
        </w:rPr>
        <w:t xml:space="preserve"> result, subsequent morally questionable behaviors (e.g., making conceivably prejudiced comments against ethnical minorities) are less attributed to genuine prejudice (but more to, for instance, situational factors) and may appear less wrong (Bradley-Geist et al., 2010; Thai et al., 2016). Importantly, </w:t>
      </w:r>
      <w:r w:rsidR="00AE1E97" w:rsidRPr="00B83D8B">
        <w:rPr>
          <w:rFonts w:cs="Times New Roman"/>
        </w:rPr>
        <w:t>these</w:t>
      </w:r>
      <w:r w:rsidRPr="00B83D8B">
        <w:rPr>
          <w:rFonts w:cs="Times New Roman"/>
        </w:rPr>
        <w:t xml:space="preserve"> credentials license morally dubious behaviors by altering how people interpret </w:t>
      </w:r>
      <w:r w:rsidR="00AE1E97" w:rsidRPr="00B83D8B">
        <w:rPr>
          <w:rFonts w:cs="Times New Roman"/>
        </w:rPr>
        <w:t>them</w:t>
      </w:r>
      <w:r w:rsidR="003E69A2" w:rsidRPr="00B83D8B">
        <w:rPr>
          <w:rFonts w:cs="Times New Roman"/>
        </w:rPr>
        <w:t xml:space="preserve"> </w:t>
      </w:r>
      <w:r w:rsidR="003E69A2" w:rsidRPr="00B83D8B">
        <w:t>(Merritt et al., 2010; Miller &amp; Effron, 2010)</w:t>
      </w:r>
      <w:r w:rsidRPr="00B83D8B">
        <w:t>.</w:t>
      </w:r>
      <w:r w:rsidR="003E69A2" w:rsidRPr="00B83D8B">
        <w:t xml:space="preserve"> </w:t>
      </w:r>
      <w:r w:rsidR="003E69A2" w:rsidRPr="00B83D8B">
        <w:rPr>
          <w:rFonts w:cs="Times New Roman"/>
        </w:rPr>
        <w:t xml:space="preserve">To illustrate, consider Dutton’s (1971) observation that restaurants with dress code regulations were more likely to turn down Black couples who </w:t>
      </w:r>
      <w:r w:rsidR="003E78BC" w:rsidRPr="00B83D8B">
        <w:rPr>
          <w:rFonts w:cs="Times New Roman"/>
        </w:rPr>
        <w:t>violated</w:t>
      </w:r>
      <w:r w:rsidR="003E69A2" w:rsidRPr="00B83D8B">
        <w:rPr>
          <w:rFonts w:cs="Times New Roman"/>
        </w:rPr>
        <w:t xml:space="preserve"> those regulations if they had previously turned down a White couple for </w:t>
      </w:r>
      <w:r w:rsidR="003E78BC" w:rsidRPr="00B83D8B">
        <w:rPr>
          <w:rFonts w:cs="Times New Roman"/>
        </w:rPr>
        <w:t>the same</w:t>
      </w:r>
      <w:r w:rsidR="003E69A2" w:rsidRPr="00B83D8B">
        <w:rPr>
          <w:rFonts w:cs="Times New Roman"/>
        </w:rPr>
        <w:t xml:space="preserve"> reason. Presumably, turning down a White couple who did not comply </w:t>
      </w:r>
      <w:r w:rsidR="003E69A2" w:rsidRPr="00B83D8B">
        <w:rPr>
          <w:rFonts w:cs="Times New Roman"/>
        </w:rPr>
        <w:lastRenderedPageBreak/>
        <w:t>with dress code regulations provided the front desk with a moral credential that later helped them be confident that their decision would not be considered prejudiced (but fair) as they decided to turn down a Black couple (Miller &amp; Effron, 2010). Because moral credentials license by altering</w:t>
      </w:r>
      <w:r w:rsidR="00AB73A2" w:rsidRPr="00B83D8B">
        <w:rPr>
          <w:rFonts w:cs="Times New Roman"/>
        </w:rPr>
        <w:t xml:space="preserve"> the</w:t>
      </w:r>
      <w:r w:rsidR="003E69A2" w:rsidRPr="00B83D8B">
        <w:rPr>
          <w:rFonts w:cs="Times New Roman"/>
        </w:rPr>
        <w:t xml:space="preserve"> interpretations of behaviors, in theory, they work best when the behaviors are morally ambiguous, which, due to their ambiguity, afford multiple interpretations (Effron &amp; Monin, 2010; Miller &amp; Effron, 2010; Mullen &amp; Monin, 2016).</w:t>
      </w:r>
      <w:r w:rsidR="000649E2" w:rsidRPr="00B83D8B">
        <w:rPr>
          <w:rFonts w:cs="Times New Roman"/>
        </w:rPr>
        <w:t xml:space="preserve"> We </w:t>
      </w:r>
      <w:r w:rsidR="00AE1E97" w:rsidRPr="00B83D8B">
        <w:rPr>
          <w:rFonts w:cs="Times New Roman"/>
        </w:rPr>
        <w:t>focus on</w:t>
      </w:r>
      <w:r w:rsidR="000649E2" w:rsidRPr="00B83D8B">
        <w:rPr>
          <w:rFonts w:cs="Times New Roman"/>
        </w:rPr>
        <w:t xml:space="preserve"> such ambiguous behaviors in this </w:t>
      </w:r>
      <w:r w:rsidR="00AE1E97" w:rsidRPr="00B83D8B">
        <w:rPr>
          <w:rFonts w:cs="Times New Roman"/>
        </w:rPr>
        <w:t>investigation</w:t>
      </w:r>
      <w:r w:rsidR="000649E2" w:rsidRPr="00B83D8B">
        <w:rPr>
          <w:rFonts w:cs="Times New Roman"/>
        </w:rPr>
        <w:t>.</w:t>
      </w:r>
    </w:p>
    <w:p w14:paraId="474F962C" w14:textId="7DF82928" w:rsidR="006121E2" w:rsidRPr="00B83D8B" w:rsidRDefault="000649E2" w:rsidP="00A230A6">
      <w:pPr>
        <w:rPr>
          <w:rFonts w:cs="Times New Roman"/>
        </w:rPr>
      </w:pPr>
      <w:r w:rsidRPr="00B83D8B">
        <w:rPr>
          <w:rFonts w:cs="Times New Roman"/>
        </w:rPr>
        <w:t xml:space="preserve">Less of a focus here </w:t>
      </w:r>
      <w:r w:rsidR="009613BA" w:rsidRPr="00B83D8B">
        <w:rPr>
          <w:rFonts w:cs="Times New Roman"/>
        </w:rPr>
        <w:t>are</w:t>
      </w:r>
      <w:r w:rsidRPr="00B83D8B">
        <w:rPr>
          <w:rFonts w:cs="Times New Roman"/>
        </w:rPr>
        <w:t xml:space="preserve"> </w:t>
      </w:r>
      <w:r w:rsidRPr="00B83D8B">
        <w:rPr>
          <w:rFonts w:cs="Times New Roman"/>
          <w:i/>
          <w:iCs/>
        </w:rPr>
        <w:t>moral credits</w:t>
      </w:r>
      <w:r w:rsidR="00AE1E97" w:rsidRPr="00B83D8B">
        <w:rPr>
          <w:rFonts w:cs="Times New Roman"/>
        </w:rPr>
        <w:t xml:space="preserve">, which can also license morally </w:t>
      </w:r>
      <w:r w:rsidR="00460A0D" w:rsidRPr="00B83D8B">
        <w:rPr>
          <w:rFonts w:cs="Times New Roman"/>
        </w:rPr>
        <w:t>questionable</w:t>
      </w:r>
      <w:r w:rsidR="00AE1E97" w:rsidRPr="00B83D8B">
        <w:rPr>
          <w:rFonts w:cs="Times New Roman"/>
        </w:rPr>
        <w:t xml:space="preserve"> behaviors</w:t>
      </w:r>
      <w:r w:rsidRPr="00B83D8B">
        <w:rPr>
          <w:rFonts w:cs="Times New Roman"/>
        </w:rPr>
        <w:t>. Moral</w:t>
      </w:r>
      <w:r w:rsidRPr="00B83D8B">
        <w:t xml:space="preserve"> credits</w:t>
      </w:r>
      <w:r w:rsidRPr="00B83D8B">
        <w:rPr>
          <w:rFonts w:cs="Times New Roman"/>
        </w:rPr>
        <w:t xml:space="preserve"> are compared to bank deposits</w:t>
      </w:r>
      <w:r w:rsidR="00AE1E97" w:rsidRPr="00B83D8B">
        <w:rPr>
          <w:rFonts w:cs="Times New Roman"/>
        </w:rPr>
        <w:t>. T</w:t>
      </w:r>
      <w:r w:rsidRPr="00B83D8B">
        <w:rPr>
          <w:rFonts w:cs="Times New Roman"/>
        </w:rPr>
        <w:t xml:space="preserve">he idea is that one accrues these credits by doing good and uses them to balance out subsequent transgressions, which are correspondingly conceptualized as </w:t>
      </w:r>
      <w:r w:rsidRPr="00B83D8B">
        <w:rPr>
          <w:rFonts w:cs="Times New Roman"/>
          <w:i/>
          <w:iCs/>
        </w:rPr>
        <w:t>moral debits</w:t>
      </w:r>
      <w:r w:rsidRPr="00B83D8B">
        <w:rPr>
          <w:rFonts w:cs="Times New Roman"/>
        </w:rPr>
        <w:t xml:space="preserve"> (Miller &amp; Effron, 2010, p. 125). So long as one has enough “savings”</w:t>
      </w:r>
      <w:r w:rsidR="00A230A6" w:rsidRPr="00B83D8B">
        <w:rPr>
          <w:rFonts w:cs="Times New Roman"/>
        </w:rPr>
        <w:t xml:space="preserve"> in their account,</w:t>
      </w:r>
      <w:r w:rsidRPr="00B83D8B">
        <w:rPr>
          <w:rFonts w:cs="Times New Roman"/>
        </w:rPr>
        <w:t xml:space="preserve"> one would feel more comfortable with spending them to engage in immoral behaviors, and others would condone these behaviors to some extent.</w:t>
      </w:r>
      <w:r w:rsidR="00A230A6" w:rsidRPr="00B83D8B">
        <w:rPr>
          <w:rFonts w:cs="Times New Roman"/>
        </w:rPr>
        <w:t xml:space="preserve"> When credits are used up, however, one goes morally “bankrupt” and may receive harsher blame and heavier punishment for the same misdeed (consider the Boy Who Cried Wolf). Unlike moral credentials, moral credits do not change the interpretation of misdeeds. The misdeeds licensed by moral credits would </w:t>
      </w:r>
      <w:r w:rsidR="00A230A6" w:rsidRPr="00B83D8B">
        <w:rPr>
          <w:i/>
        </w:rPr>
        <w:t>not</w:t>
      </w:r>
      <w:r w:rsidR="00A230A6" w:rsidRPr="00B83D8B">
        <w:rPr>
          <w:rFonts w:cs="Times New Roman"/>
        </w:rPr>
        <w:t xml:space="preserve"> be judged less wrong or harmful, or simply not immoral. </w:t>
      </w:r>
      <w:r w:rsidR="001F5307" w:rsidRPr="00B83D8B">
        <w:rPr>
          <w:rFonts w:cs="Times New Roman"/>
        </w:rPr>
        <w:t>An analogy may be drawn between</w:t>
      </w:r>
      <w:r w:rsidR="00E51648" w:rsidRPr="00B83D8B">
        <w:rPr>
          <w:rFonts w:cs="Times New Roman"/>
        </w:rPr>
        <w:t xml:space="preserve"> moral credits and the “carbon offsets” one purchases before </w:t>
      </w:r>
      <w:r w:rsidR="00BA4E8E" w:rsidRPr="00B83D8B">
        <w:rPr>
          <w:rFonts w:cs="Times New Roman"/>
        </w:rPr>
        <w:t>engaging in</w:t>
      </w:r>
      <w:r w:rsidR="009B79C3" w:rsidRPr="00B83D8B">
        <w:rPr>
          <w:rFonts w:cs="Times New Roman"/>
        </w:rPr>
        <w:t xml:space="preserve"> </w:t>
      </w:r>
      <w:r w:rsidR="00BA4E8E" w:rsidRPr="00B83D8B">
        <w:rPr>
          <w:rFonts w:cs="Times New Roman"/>
        </w:rPr>
        <w:t xml:space="preserve">an </w:t>
      </w:r>
      <w:r w:rsidR="009B79C3" w:rsidRPr="00B83D8B">
        <w:rPr>
          <w:rFonts w:cs="Times New Roman"/>
        </w:rPr>
        <w:t xml:space="preserve">environmentally </w:t>
      </w:r>
      <w:r w:rsidR="00BB5FB9" w:rsidRPr="00B83D8B">
        <w:rPr>
          <w:rFonts w:cs="Times New Roman"/>
        </w:rPr>
        <w:t>harmful</w:t>
      </w:r>
      <w:r w:rsidR="00BA4E8E" w:rsidRPr="00B83D8B">
        <w:rPr>
          <w:rFonts w:cs="Times New Roman"/>
        </w:rPr>
        <w:t xml:space="preserve"> action</w:t>
      </w:r>
      <w:r w:rsidR="000D1D24" w:rsidRPr="00B83D8B">
        <w:rPr>
          <w:rFonts w:cs="Times New Roman"/>
        </w:rPr>
        <w:t xml:space="preserve">. Although the purchase </w:t>
      </w:r>
      <w:r w:rsidR="002A6E0C" w:rsidRPr="00B83D8B">
        <w:rPr>
          <w:rFonts w:cs="Times New Roman"/>
        </w:rPr>
        <w:t>makes</w:t>
      </w:r>
      <w:r w:rsidR="000D1D24" w:rsidRPr="00B83D8B">
        <w:rPr>
          <w:rFonts w:cs="Times New Roman"/>
        </w:rPr>
        <w:t xml:space="preserve"> one’s environmental impact neutral on paper, it </w:t>
      </w:r>
      <w:r w:rsidR="00A86199" w:rsidRPr="00B83D8B">
        <w:rPr>
          <w:rFonts w:cs="Times New Roman"/>
        </w:rPr>
        <w:t>does not influence</w:t>
      </w:r>
      <w:r w:rsidR="00FA30AB" w:rsidRPr="00B83D8B">
        <w:rPr>
          <w:rFonts w:cs="Times New Roman"/>
        </w:rPr>
        <w:t xml:space="preserve"> the </w:t>
      </w:r>
      <w:r w:rsidR="008F18AD" w:rsidRPr="00B83D8B">
        <w:rPr>
          <w:rFonts w:cs="Times New Roman"/>
        </w:rPr>
        <w:t>harmfulness</w:t>
      </w:r>
      <w:r w:rsidR="00FA30AB" w:rsidRPr="00B83D8B">
        <w:rPr>
          <w:rFonts w:cs="Times New Roman"/>
        </w:rPr>
        <w:t xml:space="preserve"> of t</w:t>
      </w:r>
      <w:r w:rsidR="006A6E2F" w:rsidRPr="00B83D8B">
        <w:rPr>
          <w:rFonts w:cs="Times New Roman"/>
        </w:rPr>
        <w:t>hat very</w:t>
      </w:r>
      <w:r w:rsidR="009C1449" w:rsidRPr="00B83D8B">
        <w:rPr>
          <w:rFonts w:cs="Times New Roman"/>
        </w:rPr>
        <w:t xml:space="preserve"> environmentally unfriendly</w:t>
      </w:r>
      <w:r w:rsidR="006A6E2F" w:rsidRPr="00B83D8B">
        <w:rPr>
          <w:rFonts w:cs="Times New Roman"/>
        </w:rPr>
        <w:t xml:space="preserve"> action</w:t>
      </w:r>
      <w:r w:rsidR="00A230A6" w:rsidRPr="00B83D8B">
        <w:rPr>
          <w:rFonts w:cs="Times New Roman"/>
        </w:rPr>
        <w:t xml:space="preserve"> </w:t>
      </w:r>
      <w:r w:rsidR="00A230A6" w:rsidRPr="00B83D8B">
        <w:t>(Miller &amp; Effron, 2010)</w:t>
      </w:r>
      <w:r w:rsidR="006A6E2F" w:rsidRPr="00B83D8B">
        <w:rPr>
          <w:rFonts w:cs="Times New Roman"/>
        </w:rPr>
        <w:t>.</w:t>
      </w:r>
    </w:p>
    <w:p w14:paraId="6EC49E59" w14:textId="13D186D1" w:rsidR="0098524C" w:rsidRPr="00B83D8B" w:rsidRDefault="0098524C" w:rsidP="0098524C">
      <w:pPr>
        <w:pStyle w:val="Heading2"/>
        <w:rPr>
          <w:rFonts w:cs="Times New Roman"/>
        </w:rPr>
      </w:pPr>
      <w:r w:rsidRPr="00B83D8B">
        <w:rPr>
          <w:rFonts w:cs="Times New Roman"/>
        </w:rPr>
        <w:t>Need for replication</w:t>
      </w:r>
    </w:p>
    <w:p w14:paraId="4B32C701" w14:textId="344FD293" w:rsidR="00D830DC" w:rsidRPr="00B83D8B" w:rsidRDefault="00D830DC" w:rsidP="00801F99">
      <w:pPr>
        <w:rPr>
          <w:rFonts w:cs="Times New Roman"/>
        </w:rPr>
      </w:pPr>
      <w:r w:rsidRPr="00B83D8B">
        <w:rPr>
          <w:rFonts w:cs="Times New Roman"/>
        </w:rPr>
        <w:t>Moral licensing has received empirical support from both experiments</w:t>
      </w:r>
      <w:r w:rsidR="002E6A41" w:rsidRPr="00B83D8B">
        <w:rPr>
          <w:rFonts w:cs="Times New Roman"/>
        </w:rPr>
        <w:t xml:space="preserve"> </w:t>
      </w:r>
      <w:r w:rsidR="002E6A41" w:rsidRPr="00B83D8B">
        <w:t>(e.g., Conway &amp; Peetz, 2012; Monin &amp; Miller, 2001; Sachdeva et al., 2009)</w:t>
      </w:r>
      <w:r w:rsidR="00871393" w:rsidRPr="00B83D8B">
        <w:rPr>
          <w:rFonts w:cs="Times New Roman"/>
        </w:rPr>
        <w:t xml:space="preserve"> and field studies</w:t>
      </w:r>
      <w:r w:rsidR="002E6A41" w:rsidRPr="00B83D8B">
        <w:rPr>
          <w:rFonts w:cs="Times New Roman"/>
        </w:rPr>
        <w:t xml:space="preserve"> </w:t>
      </w:r>
      <w:r w:rsidR="002E6A41" w:rsidRPr="00B83D8B">
        <w:t>(e.g., Hofmann et al., 2014; Lacasse, 2019; Meijers et al., 2015)</w:t>
      </w:r>
      <w:r w:rsidR="00210AE7" w:rsidRPr="00B83D8B">
        <w:rPr>
          <w:rFonts w:cs="Times New Roman"/>
        </w:rPr>
        <w:t xml:space="preserve"> and</w:t>
      </w:r>
      <w:r w:rsidR="00871393" w:rsidRPr="00B83D8B">
        <w:rPr>
          <w:rFonts w:cs="Times New Roman"/>
        </w:rPr>
        <w:t xml:space="preserve"> across a wide variety of </w:t>
      </w:r>
      <w:r w:rsidR="00871393" w:rsidRPr="00B83D8B">
        <w:rPr>
          <w:rFonts w:cs="Times New Roman"/>
        </w:rPr>
        <w:lastRenderedPageBreak/>
        <w:t>contexts, such as</w:t>
      </w:r>
      <w:r w:rsidR="009B2477" w:rsidRPr="00B83D8B">
        <w:rPr>
          <w:rFonts w:cs="Times New Roman"/>
        </w:rPr>
        <w:t xml:space="preserve"> hiring</w:t>
      </w:r>
      <w:r w:rsidR="002E6A41" w:rsidRPr="00B83D8B">
        <w:rPr>
          <w:rFonts w:cs="Times New Roman"/>
        </w:rPr>
        <w:t xml:space="preserve"> </w:t>
      </w:r>
      <w:r w:rsidR="00801F99" w:rsidRPr="00B83D8B">
        <w:t>(Effron et al., 2009; Monin &amp; Miller, 2001)</w:t>
      </w:r>
      <w:r w:rsidR="009B2477" w:rsidRPr="00B83D8B">
        <w:rPr>
          <w:rFonts w:cs="Times New Roman"/>
        </w:rPr>
        <w:t xml:space="preserve">, environmental conservation </w:t>
      </w:r>
      <w:r w:rsidR="00801F99" w:rsidRPr="00B83D8B">
        <w:t>(Geng et al., 2016; Lalot et al., 2018)</w:t>
      </w:r>
      <w:r w:rsidR="009B2477" w:rsidRPr="00B83D8B">
        <w:rPr>
          <w:rFonts w:cs="Times New Roman"/>
        </w:rPr>
        <w:t>, charitable giving</w:t>
      </w:r>
      <w:r w:rsidR="00801F99" w:rsidRPr="00B83D8B">
        <w:rPr>
          <w:rFonts w:cs="Times New Roman"/>
        </w:rPr>
        <w:t xml:space="preserve"> </w:t>
      </w:r>
      <w:r w:rsidR="00801F99" w:rsidRPr="00B83D8B">
        <w:t>(Conway &amp; Peetz, 2012; Meijers et al., 2015)</w:t>
      </w:r>
      <w:r w:rsidR="009B2477" w:rsidRPr="00B83D8B">
        <w:rPr>
          <w:rFonts w:cs="Times New Roman"/>
        </w:rPr>
        <w:t>, and volunteering</w:t>
      </w:r>
      <w:r w:rsidR="00801F99" w:rsidRPr="00B83D8B">
        <w:rPr>
          <w:rFonts w:cs="Times New Roman"/>
        </w:rPr>
        <w:t xml:space="preserve"> </w:t>
      </w:r>
      <w:r w:rsidR="00801F99" w:rsidRPr="00B83D8B">
        <w:t>(Conway &amp; Peetz, 2012)</w:t>
      </w:r>
      <w:r w:rsidR="009B2477" w:rsidRPr="00B83D8B">
        <w:rPr>
          <w:rFonts w:cs="Times New Roman"/>
        </w:rPr>
        <w:t xml:space="preserve">. </w:t>
      </w:r>
      <w:r w:rsidR="00801F99" w:rsidRPr="00B83D8B">
        <w:rPr>
          <w:rFonts w:cs="Times New Roman"/>
        </w:rPr>
        <w:t xml:space="preserve">Researchers have also proposed and tested many extensions of the effect. For instance, </w:t>
      </w:r>
      <w:r w:rsidR="009B2477" w:rsidRPr="00B83D8B">
        <w:rPr>
          <w:rFonts w:cs="Times New Roman"/>
        </w:rPr>
        <w:t xml:space="preserve">when people anticipate doing something morally dubious, they </w:t>
      </w:r>
      <w:r w:rsidR="00746087" w:rsidRPr="00B83D8B">
        <w:rPr>
          <w:rFonts w:cs="Times New Roman"/>
        </w:rPr>
        <w:t xml:space="preserve">seem to </w:t>
      </w:r>
      <w:r w:rsidR="009B2477" w:rsidRPr="00B83D8B">
        <w:rPr>
          <w:rFonts w:cs="Times New Roman"/>
        </w:rPr>
        <w:t>strategically establish moral credentials in advance by demonstrating, if not exaggerating, their good morals</w:t>
      </w:r>
      <w:r w:rsidR="00801F99" w:rsidRPr="00B83D8B">
        <w:rPr>
          <w:rFonts w:cs="Times New Roman"/>
        </w:rPr>
        <w:t xml:space="preserve"> </w:t>
      </w:r>
      <w:r w:rsidR="00794931" w:rsidRPr="00B83D8B">
        <w:t>(Merritt et al., 2012)</w:t>
      </w:r>
      <w:r w:rsidR="00280004" w:rsidRPr="00B83D8B">
        <w:rPr>
          <w:rFonts w:cs="Times New Roman"/>
        </w:rPr>
        <w:t xml:space="preserve">. There is also evidence that people can be morally licensed not only by their own good behaviors but also by those of their ingroup members, a phenomenon called </w:t>
      </w:r>
      <w:r w:rsidR="00280004" w:rsidRPr="00B83D8B">
        <w:t>vicarious moral licensing</w:t>
      </w:r>
      <w:r w:rsidR="00280004" w:rsidRPr="00B83D8B">
        <w:rPr>
          <w:rFonts w:cs="Times New Roman"/>
        </w:rPr>
        <w:t xml:space="preserve"> </w:t>
      </w:r>
      <w:r w:rsidR="00794931" w:rsidRPr="00B83D8B">
        <w:t>(Kouchaki, 2011)</w:t>
      </w:r>
      <w:r w:rsidR="00280004" w:rsidRPr="00B83D8B">
        <w:rPr>
          <w:rFonts w:cs="Times New Roman"/>
        </w:rPr>
        <w:t>.</w:t>
      </w:r>
    </w:p>
    <w:p w14:paraId="5228AF12" w14:textId="5E44125E" w:rsidR="0049732E" w:rsidRPr="00B83D8B" w:rsidRDefault="00794931" w:rsidP="009D4D34">
      <w:r w:rsidRPr="00B83D8B">
        <w:rPr>
          <w:rFonts w:cs="Times New Roman"/>
        </w:rPr>
        <w:t xml:space="preserve">Despite the proliferating literature, there is also evidence that the moral licensing effect is weaker than what the large number of relevant studies may imply. </w:t>
      </w:r>
      <w:r w:rsidR="00983E66" w:rsidRPr="00B83D8B">
        <w:rPr>
          <w:rFonts w:cs="Times New Roman"/>
        </w:rPr>
        <w:t xml:space="preserve">Multiple meta-analyses </w:t>
      </w:r>
      <w:r w:rsidR="009613BA" w:rsidRPr="00B83D8B">
        <w:rPr>
          <w:rFonts w:cs="Times New Roman"/>
        </w:rPr>
        <w:t xml:space="preserve">have </w:t>
      </w:r>
      <w:r w:rsidR="007E2ACA" w:rsidRPr="00B83D8B">
        <w:rPr>
          <w:rFonts w:cs="Times New Roman"/>
        </w:rPr>
        <w:t>revealed evidence of publication bias</w:t>
      </w:r>
      <w:r w:rsidR="009613BA" w:rsidRPr="00B83D8B">
        <w:rPr>
          <w:rFonts w:cs="Times New Roman"/>
        </w:rPr>
        <w:t xml:space="preserve"> in this literature</w:t>
      </w:r>
      <w:r w:rsidR="00C70A39" w:rsidRPr="00B83D8B">
        <w:rPr>
          <w:rFonts w:cs="Times New Roman"/>
        </w:rPr>
        <w:t xml:space="preserve"> </w:t>
      </w:r>
      <w:r w:rsidR="00C70A39" w:rsidRPr="00B83D8B">
        <w:t>(Blanken et al., 2015; Kuper &amp; Bott, 2019; Rotella et al., 202</w:t>
      </w:r>
      <w:r w:rsidR="00801EDA" w:rsidRPr="00B83D8B">
        <w:t>3</w:t>
      </w:r>
      <w:r w:rsidR="00C70A39" w:rsidRPr="00B83D8B">
        <w:t>; Simbrunner &amp; Schlegelmilch, 2017)</w:t>
      </w:r>
      <w:r w:rsidR="007E2ACA" w:rsidRPr="00B83D8B">
        <w:t xml:space="preserve">. </w:t>
      </w:r>
      <w:r w:rsidR="004858F1" w:rsidRPr="00B83D8B">
        <w:t xml:space="preserve">The meta-analytic effect size estimates ranged from 0.18 to 0.32 in Cohen’s </w:t>
      </w:r>
      <w:r w:rsidR="004858F1" w:rsidRPr="00B83D8B">
        <w:rPr>
          <w:i/>
          <w:iCs/>
        </w:rPr>
        <w:t>d</w:t>
      </w:r>
      <w:r w:rsidR="004858F1" w:rsidRPr="00B83D8B">
        <w:t xml:space="preserve"> </w:t>
      </w:r>
      <w:ins w:id="5" w:author="PCIRR S2 RNR" w:date="2024-03-29T10:52:00Z" w16du:dateUtc="2024-03-29T14:52:00Z">
        <w:r w:rsidR="004858F1" w:rsidRPr="00B83D8B">
          <w:t xml:space="preserve">or Hedges’ </w:t>
        </w:r>
        <w:r w:rsidR="004858F1" w:rsidRPr="00B83D8B">
          <w:rPr>
            <w:i/>
            <w:iCs/>
          </w:rPr>
          <w:t>g</w:t>
        </w:r>
        <w:r w:rsidR="004858F1" w:rsidRPr="00B83D8B">
          <w:t xml:space="preserve"> </w:t>
        </w:r>
      </w:ins>
      <w:r w:rsidR="004858F1" w:rsidRPr="00B83D8B">
        <w:t xml:space="preserve">before </w:t>
      </w:r>
      <w:ins w:id="6" w:author="PCIRR S2 RNR" w:date="2024-03-29T10:52:00Z" w16du:dateUtc="2024-03-29T14:52:00Z">
        <w:r w:rsidR="004858F1" w:rsidRPr="00B83D8B">
          <w:t xml:space="preserve">publication </w:t>
        </w:r>
      </w:ins>
      <w:r w:rsidR="004858F1" w:rsidRPr="00B83D8B">
        <w:t xml:space="preserve">bias correction, indicating a small-to-medium </w:t>
      </w:r>
      <w:ins w:id="7" w:author="PCIRR S2 RNR" w:date="2024-03-29T10:52:00Z" w16du:dateUtc="2024-03-29T14:52:00Z">
        <w:r w:rsidR="004858F1" w:rsidRPr="00B83D8B">
          <w:t xml:space="preserve">sized </w:t>
        </w:r>
      </w:ins>
      <w:r w:rsidR="004858F1" w:rsidRPr="00B83D8B">
        <w:t xml:space="preserve">effect, but dropped to </w:t>
      </w:r>
      <w:r w:rsidR="004858F1" w:rsidRPr="00B83D8B">
        <w:rPr>
          <w:i/>
          <w:iCs/>
        </w:rPr>
        <w:t>d</w:t>
      </w:r>
      <w:r w:rsidR="004858F1" w:rsidRPr="00B83D8B">
        <w:t xml:space="preserve"> = 0.18, 95% CI [0.06, 0.29] </w:t>
      </w:r>
      <w:del w:id="8" w:author="PCIRR S2 RNR" w:date="2024-03-29T10:52:00Z" w16du:dateUtc="2024-03-29T14:52:00Z">
        <w:r w:rsidR="00C70A39" w:rsidRPr="005F5B0B">
          <w:delText>(Kuper &amp; Bott, 2019)</w:delText>
        </w:r>
        <w:r w:rsidR="007E2ACA" w:rsidRPr="005F5B0B">
          <w:rPr>
            <w:rFonts w:cs="Times New Roman"/>
          </w:rPr>
          <w:delText xml:space="preserve"> </w:delText>
        </w:r>
        <w:r w:rsidR="00AE2FCF" w:rsidRPr="005F5B0B">
          <w:rPr>
            <w:rFonts w:cs="Times New Roman"/>
          </w:rPr>
          <w:delText>and</w:delText>
        </w:r>
        <w:r w:rsidR="007E2ACA" w:rsidRPr="005F5B0B">
          <w:rPr>
            <w:rFonts w:cs="Times New Roman"/>
          </w:rPr>
          <w:delText xml:space="preserve"> </w:delText>
        </w:r>
        <w:r w:rsidR="007E2ACA" w:rsidRPr="005F5B0B">
          <w:rPr>
            <w:rFonts w:cs="Times New Roman"/>
            <w:i/>
            <w:iCs/>
          </w:rPr>
          <w:delText>d</w:delText>
        </w:r>
        <w:r w:rsidR="007E2ACA" w:rsidRPr="005F5B0B">
          <w:rPr>
            <w:rFonts w:cs="Times New Roman"/>
          </w:rPr>
          <w:delText xml:space="preserve"> = −0.003, 95% CI [−0.07, 0.06]</w:delText>
        </w:r>
        <w:r w:rsidR="00C70A39" w:rsidRPr="005F5B0B">
          <w:rPr>
            <w:rFonts w:cs="Times New Roman"/>
          </w:rPr>
          <w:delText xml:space="preserve"> </w:delText>
        </w:r>
        <w:r w:rsidR="00C70A39" w:rsidRPr="005F5B0B">
          <w:delText>(Rotella et al., 202</w:delText>
        </w:r>
        <w:r w:rsidR="00801EDA" w:rsidRPr="005F5B0B">
          <w:delText>3</w:delText>
        </w:r>
        <w:r w:rsidR="00C70A39" w:rsidRPr="005F5B0B">
          <w:delText>)</w:delText>
        </w:r>
        <w:r w:rsidR="005E3BCE" w:rsidRPr="005F5B0B">
          <w:rPr>
            <w:rFonts w:cs="Times New Roman"/>
          </w:rPr>
          <w:delText xml:space="preserve"> </w:delText>
        </w:r>
      </w:del>
      <w:r w:rsidR="004858F1" w:rsidRPr="00B83D8B">
        <w:t xml:space="preserve">when </w:t>
      </w:r>
      <w:del w:id="9" w:author="PCIRR S2 RNR" w:date="2024-03-29T10:52:00Z" w16du:dateUtc="2024-03-29T14:52:00Z">
        <w:r w:rsidR="00801EDA" w:rsidRPr="005F5B0B">
          <w:rPr>
            <w:rFonts w:cs="Times New Roman"/>
          </w:rPr>
          <w:delText>the</w:delText>
        </w:r>
      </w:del>
      <w:ins w:id="10" w:author="PCIRR S2 RNR" w:date="2024-03-29T10:52:00Z" w16du:dateUtc="2024-03-29T14:52:00Z">
        <w:r w:rsidR="004858F1" w:rsidRPr="00B83D8B">
          <w:t>publication</w:t>
        </w:r>
      </w:ins>
      <w:r w:rsidR="004858F1" w:rsidRPr="00B83D8B">
        <w:t xml:space="preserve"> bias was corrected with three-parameter selection models (Iyengar &amp; Greenhouse, 1988; Vevea &amp; Hedges, 1995</w:t>
      </w:r>
      <w:del w:id="11" w:author="PCIRR S2 RNR" w:date="2024-03-29T10:52:00Z" w16du:dateUtc="2024-03-29T14:52:00Z">
        <w:r w:rsidR="00AE2FCF" w:rsidRPr="005F5B0B">
          <w:delText>)</w:delText>
        </w:r>
        <w:r w:rsidR="005E3BCE" w:rsidRPr="005F5B0B">
          <w:rPr>
            <w:rFonts w:cs="Times New Roman"/>
          </w:rPr>
          <w:delText>,</w:delText>
        </w:r>
      </w:del>
      <w:ins w:id="12" w:author="PCIRR S2 RNR" w:date="2024-03-29T10:52:00Z" w16du:dateUtc="2024-03-29T14:52:00Z">
        <w:r w:rsidR="009D4D34" w:rsidRPr="00B83D8B">
          <w:t>)</w:t>
        </w:r>
      </w:ins>
      <w:r w:rsidR="009D4D34" w:rsidRPr="00B83D8B">
        <w:t xml:space="preserve"> and even to </w:t>
      </w:r>
      <w:r w:rsidR="009D4D34" w:rsidRPr="00B83D8B">
        <w:rPr>
          <w:i/>
          <w:iCs/>
        </w:rPr>
        <w:t>d</w:t>
      </w:r>
      <w:r w:rsidR="009D4D34" w:rsidRPr="00B83D8B">
        <w:t xml:space="preserve"> = −0.</w:t>
      </w:r>
      <w:del w:id="13" w:author="PCIRR S2 RNR" w:date="2024-03-29T10:52:00Z" w16du:dateUtc="2024-03-29T14:52:00Z">
        <w:r w:rsidR="005E3BCE" w:rsidRPr="005F5B0B">
          <w:rPr>
            <w:rFonts w:cs="Times New Roman"/>
          </w:rPr>
          <w:delText>02, 95% CI [−0.12, 0.08]</w:delText>
        </w:r>
        <w:r w:rsidR="00AE2FCF" w:rsidRPr="005F5B0B">
          <w:rPr>
            <w:rFonts w:cs="Times New Roman"/>
          </w:rPr>
          <w:delText xml:space="preserve"> </w:delText>
        </w:r>
        <w:r w:rsidR="00AE2FCF" w:rsidRPr="005F5B0B">
          <w:delText>(Rotella et al., 202</w:delText>
        </w:r>
        <w:r w:rsidR="00801EDA" w:rsidRPr="005F5B0B">
          <w:delText>3</w:delText>
        </w:r>
        <w:r w:rsidR="00AE2FCF" w:rsidRPr="005F5B0B">
          <w:delText>)</w:delText>
        </w:r>
        <w:r w:rsidR="005E3BCE" w:rsidRPr="005F5B0B">
          <w:rPr>
            <w:rFonts w:cs="Times New Roman"/>
          </w:rPr>
          <w:delText xml:space="preserve"> or </w:delText>
        </w:r>
        <w:r w:rsidR="005E3BCE" w:rsidRPr="005F5B0B">
          <w:rPr>
            <w:rFonts w:cs="Times New Roman"/>
            <w:i/>
            <w:iCs/>
          </w:rPr>
          <w:delText>d</w:delText>
        </w:r>
        <w:r w:rsidR="005E3BCE" w:rsidRPr="005F5B0B">
          <w:rPr>
            <w:rFonts w:cs="Times New Roman"/>
          </w:rPr>
          <w:delText xml:space="preserve"> = −0.</w:delText>
        </w:r>
      </w:del>
      <w:r w:rsidR="009D4D34" w:rsidRPr="00B83D8B">
        <w:t xml:space="preserve">05, 95% CI [−0.26, 0.16] </w:t>
      </w:r>
      <w:del w:id="14" w:author="PCIRR S2 RNR" w:date="2024-03-29T10:52:00Z" w16du:dateUtc="2024-03-29T14:52:00Z">
        <w:r w:rsidR="00AE2FCF" w:rsidRPr="005F5B0B">
          <w:delText>(</w:delText>
        </w:r>
      </w:del>
      <w:ins w:id="15" w:author="PCIRR S2 RNR" w:date="2024-03-29T10:52:00Z" w16du:dateUtc="2024-03-29T14:52:00Z">
        <w:r w:rsidR="009D4D34" w:rsidRPr="00B83D8B">
          <w:t>with PET-PEESE (</w:t>
        </w:r>
      </w:ins>
      <w:r w:rsidR="009D4D34" w:rsidRPr="00B83D8B">
        <w:t>Kuper &amp; Bott, 2019</w:t>
      </w:r>
      <w:del w:id="16" w:author="PCIRR S2 RNR" w:date="2024-03-29T10:52:00Z" w16du:dateUtc="2024-03-29T14:52:00Z">
        <w:r w:rsidR="00AE2FCF" w:rsidRPr="005F5B0B">
          <w:delText>)</w:delText>
        </w:r>
        <w:r w:rsidR="00AE2FCF" w:rsidRPr="005F5B0B">
          <w:rPr>
            <w:rFonts w:cs="Times New Roman"/>
          </w:rPr>
          <w:delText xml:space="preserve"> with</w:delText>
        </w:r>
        <w:r w:rsidR="005E3BCE" w:rsidRPr="005F5B0B">
          <w:rPr>
            <w:rFonts w:cs="Times New Roman"/>
          </w:rPr>
          <w:delText xml:space="preserve"> PET-PEESE</w:delText>
        </w:r>
        <w:r w:rsidR="00AE2FCF" w:rsidRPr="005F5B0B">
          <w:rPr>
            <w:rFonts w:cs="Times New Roman"/>
          </w:rPr>
          <w:delText xml:space="preserve"> </w:delText>
        </w:r>
        <w:r w:rsidR="00AE2FCF" w:rsidRPr="005F5B0B">
          <w:delText>(</w:delText>
        </w:r>
      </w:del>
      <w:ins w:id="17" w:author="PCIRR S2 RNR" w:date="2024-03-29T10:52:00Z" w16du:dateUtc="2024-03-29T14:52:00Z">
        <w:r w:rsidR="009D4D34" w:rsidRPr="00B83D8B">
          <w:t xml:space="preserve">; </w:t>
        </w:r>
      </w:ins>
      <w:r w:rsidR="009D4D34" w:rsidRPr="00B83D8B">
        <w:t xml:space="preserve">Stanley &amp; Doucouliagos, 2014). </w:t>
      </w:r>
      <w:del w:id="18" w:author="PCIRR S2 RNR" w:date="2024-03-29T10:52:00Z" w16du:dateUtc="2024-03-29T14:52:00Z">
        <w:r w:rsidR="00801EDA" w:rsidRPr="005F5B0B">
          <w:rPr>
            <w:rFonts w:cs="Times New Roman"/>
          </w:rPr>
          <w:delText>These</w:delText>
        </w:r>
      </w:del>
      <w:ins w:id="19" w:author="PCIRR S2 RNR" w:date="2024-03-29T10:52:00Z" w16du:dateUtc="2024-03-29T14:52:00Z">
        <w:r w:rsidR="009D4D34" w:rsidRPr="00B83D8B">
          <w:t>The</w:t>
        </w:r>
      </w:ins>
      <w:r w:rsidR="009D4D34" w:rsidRPr="00B83D8B">
        <w:t xml:space="preserve"> negative </w:t>
      </w:r>
      <w:del w:id="20" w:author="PCIRR S2 RNR" w:date="2024-03-29T10:52:00Z" w16du:dateUtc="2024-03-29T14:52:00Z">
        <w:r w:rsidR="00AE2FCF" w:rsidRPr="005F5B0B">
          <w:rPr>
            <w:rFonts w:cs="Times New Roman"/>
          </w:rPr>
          <w:delText>estimates imply</w:delText>
        </w:r>
      </w:del>
      <w:ins w:id="21" w:author="PCIRR S2 RNR" w:date="2024-03-29T10:52:00Z" w16du:dateUtc="2024-03-29T14:52:00Z">
        <w:r w:rsidR="009D4D34" w:rsidRPr="00B83D8B">
          <w:t>estimate implies</w:t>
        </w:r>
      </w:ins>
      <w:r w:rsidR="009D4D34" w:rsidRPr="00B83D8B">
        <w:t xml:space="preserve"> </w:t>
      </w:r>
      <w:r w:rsidR="00AE2FCF" w:rsidRPr="00B83D8B">
        <w:rPr>
          <w:rFonts w:cs="Times New Roman"/>
        </w:rPr>
        <w:t xml:space="preserve">a tiny effect in the opposite direction of moral licensing, or what is called a “moral consistency” effect </w:t>
      </w:r>
      <w:r w:rsidR="00AE2FCF" w:rsidRPr="00B83D8B">
        <w:t>(Mullen &amp; Monin, 2016</w:t>
      </w:r>
      <w:r w:rsidR="00AE2FCF" w:rsidRPr="00B83D8B">
        <w:rPr>
          <w:rFonts w:cs="Times New Roman"/>
        </w:rPr>
        <w:t xml:space="preserve">). That is, previous moral behaviors drive people to continue doing good. Perhaps unsurprisingly, most studies included in these meta-analyses did not have sufficient power to detect even the most </w:t>
      </w:r>
      <w:r w:rsidR="00AE2FCF" w:rsidRPr="00B83D8B">
        <w:rPr>
          <w:rFonts w:cs="Times New Roman"/>
        </w:rPr>
        <w:lastRenderedPageBreak/>
        <w:t xml:space="preserve">optimistic effect size estimate; the </w:t>
      </w:r>
      <w:r w:rsidR="00AE2FCF" w:rsidRPr="00B83D8B">
        <w:t xml:space="preserve">average </w:t>
      </w:r>
      <w:r w:rsidR="00AE2FCF" w:rsidRPr="00B83D8B">
        <w:rPr>
          <w:i/>
        </w:rPr>
        <w:t>n</w:t>
      </w:r>
      <w:r w:rsidR="00AE2FCF" w:rsidRPr="00B83D8B">
        <w:t xml:space="preserve"> </w:t>
      </w:r>
      <w:ins w:id="22" w:author="PCIRR S2 RNR" w:date="2024-03-29T10:52:00Z" w16du:dateUtc="2024-03-29T14:52:00Z">
        <w:r w:rsidR="00014F36" w:rsidRPr="00B83D8B">
          <w:t xml:space="preserve">(per effect size) </w:t>
        </w:r>
      </w:ins>
      <w:r w:rsidR="00AE2FCF" w:rsidRPr="00B83D8B">
        <w:rPr>
          <w:rFonts w:cs="Times New Roman"/>
        </w:rPr>
        <w:t>was</w:t>
      </w:r>
      <w:r w:rsidR="00801EDA" w:rsidRPr="00B83D8B">
        <w:rPr>
          <w:rFonts w:cs="Times New Roman"/>
        </w:rPr>
        <w:t xml:space="preserve"> estimated to be</w:t>
      </w:r>
      <w:r w:rsidR="00AE2FCF" w:rsidRPr="00B83D8B">
        <w:t xml:space="preserve"> 130.6</w:t>
      </w:r>
      <w:r w:rsidR="00AE2FCF" w:rsidRPr="00B83D8B">
        <w:rPr>
          <w:rFonts w:cs="Times New Roman"/>
        </w:rPr>
        <w:t xml:space="preserve"> (</w:t>
      </w:r>
      <w:r w:rsidR="00AE2FCF" w:rsidRPr="00B83D8B">
        <w:t>Rotella et al., 202</w:t>
      </w:r>
      <w:r w:rsidR="003B1DFC" w:rsidRPr="00B83D8B">
        <w:t>3</w:t>
      </w:r>
      <w:r w:rsidR="00AE2FCF" w:rsidRPr="00B83D8B">
        <w:t>).</w:t>
      </w:r>
      <w:r w:rsidR="0036407D" w:rsidRPr="00B83D8B">
        <w:rPr>
          <w:rStyle w:val="FootnoteReference"/>
        </w:rPr>
        <w:footnoteReference w:id="2"/>
      </w:r>
    </w:p>
    <w:p w14:paraId="38D0D0BF" w14:textId="748198EE" w:rsidR="00925483" w:rsidRPr="00B83D8B" w:rsidRDefault="00AE2FCF" w:rsidP="0049732E">
      <w:pPr>
        <w:rPr>
          <w:rFonts w:cs="Times New Roman"/>
        </w:rPr>
      </w:pPr>
      <w:r w:rsidRPr="00B83D8B">
        <w:rPr>
          <w:rFonts w:cs="Times New Roman"/>
        </w:rPr>
        <w:t>Th</w:t>
      </w:r>
      <w:r w:rsidR="0036407D" w:rsidRPr="00B83D8B">
        <w:rPr>
          <w:rFonts w:cs="Times New Roman"/>
        </w:rPr>
        <w:t>e</w:t>
      </w:r>
      <w:r w:rsidRPr="00B83D8B">
        <w:rPr>
          <w:rFonts w:cs="Times New Roman"/>
        </w:rPr>
        <w:t xml:space="preserve"> lack of power in original studies might explain the null findings in some follow-up, high-powered</w:t>
      </w:r>
      <w:r w:rsidR="0049732E" w:rsidRPr="00B83D8B">
        <w:rPr>
          <w:rFonts w:cs="Times New Roman"/>
        </w:rPr>
        <w:t xml:space="preserve"> conceptual and direct</w:t>
      </w:r>
      <w:r w:rsidRPr="00B83D8B">
        <w:rPr>
          <w:rFonts w:cs="Times New Roman"/>
        </w:rPr>
        <w:t xml:space="preserve"> replications (Blanken et al., </w:t>
      </w:r>
      <w:r w:rsidRPr="00B83D8B">
        <w:t>2014; Giurge et al., 2021; Urban et al., 2019</w:t>
      </w:r>
      <w:r w:rsidRPr="00B83D8B">
        <w:rPr>
          <w:rFonts w:cs="Times New Roman"/>
        </w:rPr>
        <w:t>).</w:t>
      </w:r>
      <w:r w:rsidR="00C1783A" w:rsidRPr="00B83D8B">
        <w:rPr>
          <w:rFonts w:cs="Times New Roman"/>
        </w:rPr>
        <w:t xml:space="preserve"> </w:t>
      </w:r>
      <w:bookmarkStart w:id="29" w:name="_Hlk72769548"/>
      <w:r w:rsidR="0049732E" w:rsidRPr="00B83D8B">
        <w:rPr>
          <w:rFonts w:cs="Times New Roman"/>
        </w:rPr>
        <w:t xml:space="preserve">Contrary to moral licensing and results from Sachdeva et al. (2009), Blanken et al. (2014) found no evidence that writing positively about oneself makes participants donate </w:t>
      </w:r>
      <w:del w:id="30" w:author="PCIRR S2 RNR" w:date="2024-03-29T10:52:00Z" w16du:dateUtc="2024-03-29T14:52:00Z">
        <w:r w:rsidR="0049732E" w:rsidRPr="005F5B0B">
          <w:rPr>
            <w:rFonts w:cs="Times New Roman"/>
          </w:rPr>
          <w:delText>more</w:delText>
        </w:r>
      </w:del>
      <w:ins w:id="31" w:author="PCIRR S2 RNR" w:date="2024-03-29T10:52:00Z" w16du:dateUtc="2024-03-29T14:52:00Z">
        <w:r w:rsidR="009C51B0" w:rsidRPr="00B83D8B">
          <w:rPr>
            <w:rFonts w:cs="Times New Roman"/>
          </w:rPr>
          <w:t>less</w:t>
        </w:r>
      </w:ins>
      <w:r w:rsidR="0049732E" w:rsidRPr="00B83D8B">
        <w:rPr>
          <w:rFonts w:cs="Times New Roman"/>
        </w:rPr>
        <w:t xml:space="preserve"> to charities than writing neutrally.</w:t>
      </w:r>
      <w:r w:rsidR="0049732E" w:rsidRPr="00B83D8B">
        <w:rPr>
          <w:rFonts w:cs="Times New Roman" w:hint="eastAsia"/>
        </w:rPr>
        <w:t xml:space="preserve"> </w:t>
      </w:r>
      <w:r w:rsidR="0049732E" w:rsidRPr="00B83D8B">
        <w:rPr>
          <w:rFonts w:cs="Times New Roman"/>
        </w:rPr>
        <w:t xml:space="preserve">Contrary to </w:t>
      </w:r>
      <w:r w:rsidR="0049732E" w:rsidRPr="00B83D8B">
        <w:rPr>
          <w:rFonts w:cs="Times New Roman" w:hint="eastAsia"/>
        </w:rPr>
        <w:t>M</w:t>
      </w:r>
      <w:r w:rsidR="0049732E" w:rsidRPr="00B83D8B">
        <w:rPr>
          <w:rFonts w:cs="Times New Roman"/>
        </w:rPr>
        <w:t>azar and Zhong (2010), with both conceptual and very close replications, Urban et al. (2019) reported that participants were not more likely to cheat after consuming green products—essentially act</w:t>
      </w:r>
      <w:r w:rsidR="00A13579" w:rsidRPr="00B83D8B">
        <w:rPr>
          <w:rFonts w:cs="Times New Roman"/>
        </w:rPr>
        <w:t>ing</w:t>
      </w:r>
      <w:r w:rsidR="0049732E" w:rsidRPr="00B83D8B">
        <w:rPr>
          <w:rFonts w:cs="Times New Roman"/>
        </w:rPr>
        <w:t xml:space="preserve"> pro-environmentally. Effron et al. (2009) reported that participants who had the chance to endorse Barack Obama—the first </w:t>
      </w:r>
      <w:r w:rsidR="0036407D" w:rsidRPr="00B83D8B">
        <w:rPr>
          <w:rFonts w:cs="Times New Roman"/>
        </w:rPr>
        <w:t>African American</w:t>
      </w:r>
      <w:r w:rsidR="0049732E" w:rsidRPr="00B83D8B">
        <w:rPr>
          <w:rFonts w:cs="Times New Roman"/>
        </w:rPr>
        <w:t xml:space="preserve"> U.S. president—favored a White job applicant subsequently. Giurge et al. (2021), however, failed to find evidence that endorsing a female Democrat against male candidates would make Democrat participants favor males over females for a stereotypically masculine job. </w:t>
      </w:r>
      <w:r w:rsidR="00C47745" w:rsidRPr="00B83D8B">
        <w:rPr>
          <w:rFonts w:cs="Times New Roman"/>
        </w:rPr>
        <w:t>Concurring with the authors of existing meta-analyses on moral licensing</w:t>
      </w:r>
      <w:r w:rsidR="00C1783A" w:rsidRPr="00B83D8B">
        <w:rPr>
          <w:rFonts w:cs="Times New Roman"/>
        </w:rPr>
        <w:t xml:space="preserve"> </w:t>
      </w:r>
      <w:r w:rsidR="00C1783A" w:rsidRPr="00B83D8B">
        <w:t>(Blanken et al., 2015; Kuper &amp; Bott, 2019; Rotella et al., 202</w:t>
      </w:r>
      <w:r w:rsidR="00801EDA" w:rsidRPr="00B83D8B">
        <w:t>3</w:t>
      </w:r>
      <w:r w:rsidR="00C1783A" w:rsidRPr="00B83D8B">
        <w:t>)</w:t>
      </w:r>
      <w:r w:rsidR="00C47745" w:rsidRPr="00B83D8B">
        <w:rPr>
          <w:rFonts w:cs="Times New Roman"/>
        </w:rPr>
        <w:t xml:space="preserve">, we </w:t>
      </w:r>
      <w:r w:rsidR="00C1783A" w:rsidRPr="00B83D8B">
        <w:rPr>
          <w:rFonts w:cs="Times New Roman"/>
        </w:rPr>
        <w:t>believe</w:t>
      </w:r>
      <w:r w:rsidR="00C47745" w:rsidRPr="00B83D8B">
        <w:rPr>
          <w:rFonts w:cs="Times New Roman"/>
        </w:rPr>
        <w:t xml:space="preserve"> that th</w:t>
      </w:r>
      <w:r w:rsidR="00C1783A" w:rsidRPr="00B83D8B">
        <w:rPr>
          <w:rFonts w:cs="Times New Roman"/>
        </w:rPr>
        <w:t>is</w:t>
      </w:r>
      <w:r w:rsidR="00C47745" w:rsidRPr="00B83D8B">
        <w:rPr>
          <w:rFonts w:cs="Times New Roman"/>
        </w:rPr>
        <w:t xml:space="preserve"> literature </w:t>
      </w:r>
      <w:r w:rsidR="00C1783A" w:rsidRPr="00B83D8B">
        <w:rPr>
          <w:rFonts w:cs="Times New Roman"/>
        </w:rPr>
        <w:t>would benefit from</w:t>
      </w:r>
      <w:r w:rsidR="00C47745" w:rsidRPr="00B83D8B">
        <w:rPr>
          <w:rFonts w:cs="Times New Roman"/>
        </w:rPr>
        <w:t xml:space="preserve"> more high</w:t>
      </w:r>
      <w:r w:rsidR="00CD1B2D" w:rsidRPr="00B83D8B">
        <w:rPr>
          <w:rFonts w:cs="Times New Roman"/>
        </w:rPr>
        <w:t>-</w:t>
      </w:r>
      <w:r w:rsidR="00C47745" w:rsidRPr="00B83D8B">
        <w:rPr>
          <w:rFonts w:cs="Times New Roman"/>
        </w:rPr>
        <w:t xml:space="preserve">powered direct replications of previous studies to obtain more accurate effect size estimates </w:t>
      </w:r>
      <w:r w:rsidR="0036407D" w:rsidRPr="00B83D8B">
        <w:rPr>
          <w:rFonts w:cs="Times New Roman"/>
        </w:rPr>
        <w:t>and</w:t>
      </w:r>
      <w:r w:rsidR="00C1783A" w:rsidRPr="00B83D8B">
        <w:rPr>
          <w:rFonts w:cs="Times New Roman"/>
        </w:rPr>
        <w:t xml:space="preserve"> potentially </w:t>
      </w:r>
      <w:r w:rsidR="0036407D" w:rsidRPr="00B83D8B">
        <w:rPr>
          <w:rFonts w:cs="Times New Roman"/>
        </w:rPr>
        <w:t xml:space="preserve">also </w:t>
      </w:r>
      <w:r w:rsidR="00C47745" w:rsidRPr="00B83D8B">
        <w:rPr>
          <w:rFonts w:cs="Times New Roman"/>
        </w:rPr>
        <w:t xml:space="preserve">verify conclusions about </w:t>
      </w:r>
      <w:r w:rsidR="00C1783A" w:rsidRPr="00B83D8B">
        <w:rPr>
          <w:rFonts w:cs="Times New Roman"/>
        </w:rPr>
        <w:t>the moderators of the effect</w:t>
      </w:r>
      <w:r w:rsidR="00C47745" w:rsidRPr="00B83D8B">
        <w:rPr>
          <w:rFonts w:cs="Times New Roman"/>
        </w:rPr>
        <w:t>.</w:t>
      </w:r>
    </w:p>
    <w:bookmarkEnd w:id="29"/>
    <w:p w14:paraId="6AAD4D5D" w14:textId="517C48D1" w:rsidR="00A37EF0" w:rsidRPr="00B83D8B" w:rsidRDefault="002A6E0C" w:rsidP="005C2E79">
      <w:pPr>
        <w:pStyle w:val="Heading2"/>
        <w:rPr>
          <w:rFonts w:cs="Times New Roman"/>
        </w:rPr>
      </w:pPr>
      <w:r w:rsidRPr="00B83D8B">
        <w:rPr>
          <w:rFonts w:cs="Times New Roman"/>
        </w:rPr>
        <w:t>The</w:t>
      </w:r>
      <w:r w:rsidR="005C2E79" w:rsidRPr="00B83D8B">
        <w:rPr>
          <w:rFonts w:cs="Times New Roman"/>
        </w:rPr>
        <w:t xml:space="preserve"> </w:t>
      </w:r>
      <w:r w:rsidR="00A37EF0" w:rsidRPr="00B83D8B">
        <w:rPr>
          <w:rFonts w:cs="Times New Roman"/>
        </w:rPr>
        <w:t>replication target</w:t>
      </w:r>
      <w:r w:rsidR="005C2E79" w:rsidRPr="00B83D8B">
        <w:rPr>
          <w:rFonts w:cs="Times New Roman"/>
        </w:rPr>
        <w:t>:</w:t>
      </w:r>
      <w:r w:rsidR="00C1783A" w:rsidRPr="00B83D8B">
        <w:rPr>
          <w:rFonts w:cs="Times New Roman"/>
        </w:rPr>
        <w:t xml:space="preserve"> Study 2 in</w:t>
      </w:r>
      <w:r w:rsidR="005C2E79" w:rsidRPr="00B83D8B">
        <w:rPr>
          <w:rFonts w:cs="Times New Roman"/>
        </w:rPr>
        <w:t xml:space="preserve"> Monin and Miller (2001)</w:t>
      </w:r>
    </w:p>
    <w:p w14:paraId="3260FA1E" w14:textId="42E8F270" w:rsidR="006A72D3" w:rsidRPr="00B83D8B" w:rsidRDefault="00A37EF0" w:rsidP="00F82002">
      <w:pPr>
        <w:rPr>
          <w:rFonts w:cs="Times New Roman"/>
        </w:rPr>
      </w:pPr>
      <w:r w:rsidRPr="00B83D8B">
        <w:rPr>
          <w:rFonts w:cs="Times New Roman"/>
        </w:rPr>
        <w:t xml:space="preserve">We </w:t>
      </w:r>
      <w:r w:rsidR="003A7574" w:rsidRPr="00B83D8B">
        <w:rPr>
          <w:rFonts w:cs="Times New Roman"/>
        </w:rPr>
        <w:t>chose to replicate</w:t>
      </w:r>
      <w:r w:rsidRPr="00B83D8B">
        <w:rPr>
          <w:rFonts w:cs="Times New Roman"/>
        </w:rPr>
        <w:t xml:space="preserve"> </w:t>
      </w:r>
      <w:r w:rsidR="00901B23" w:rsidRPr="00B83D8B">
        <w:rPr>
          <w:rFonts w:cs="Times New Roman"/>
        </w:rPr>
        <w:t xml:space="preserve">Study 2 </w:t>
      </w:r>
      <w:r w:rsidR="00C1783A" w:rsidRPr="00B83D8B">
        <w:rPr>
          <w:rFonts w:cs="Times New Roman"/>
        </w:rPr>
        <w:t>in</w:t>
      </w:r>
      <w:r w:rsidR="00901B23" w:rsidRPr="00B83D8B">
        <w:rPr>
          <w:rFonts w:cs="Times New Roman"/>
        </w:rPr>
        <w:t xml:space="preserve"> </w:t>
      </w:r>
      <w:r w:rsidRPr="00B83D8B">
        <w:rPr>
          <w:rFonts w:cs="Times New Roman"/>
        </w:rPr>
        <w:t>Monin and Miller</w:t>
      </w:r>
      <w:r w:rsidR="00C1783A" w:rsidRPr="00B83D8B">
        <w:rPr>
          <w:rFonts w:cs="Times New Roman"/>
        </w:rPr>
        <w:t xml:space="preserve"> (2001)</w:t>
      </w:r>
      <w:r w:rsidR="00B80923" w:rsidRPr="00B83D8B">
        <w:rPr>
          <w:rFonts w:cs="Times New Roman"/>
        </w:rPr>
        <w:t xml:space="preserve"> for </w:t>
      </w:r>
      <w:r w:rsidR="009E40C4" w:rsidRPr="00B83D8B">
        <w:rPr>
          <w:rFonts w:cs="Times New Roman"/>
        </w:rPr>
        <w:t>two reasons</w:t>
      </w:r>
      <w:r w:rsidR="00B80923" w:rsidRPr="00B83D8B">
        <w:rPr>
          <w:rFonts w:cs="Times New Roman"/>
        </w:rPr>
        <w:t xml:space="preserve">. First, </w:t>
      </w:r>
      <w:r w:rsidR="006A72D3" w:rsidRPr="00B83D8B">
        <w:rPr>
          <w:rFonts w:cs="Times New Roman"/>
        </w:rPr>
        <w:t>the</w:t>
      </w:r>
      <w:r w:rsidR="00901B23" w:rsidRPr="00B83D8B">
        <w:rPr>
          <w:rFonts w:cs="Times New Roman"/>
        </w:rPr>
        <w:t xml:space="preserve"> article </w:t>
      </w:r>
      <w:r w:rsidR="006A72D3" w:rsidRPr="00B83D8B">
        <w:rPr>
          <w:rFonts w:cs="Times New Roman"/>
        </w:rPr>
        <w:t>pioneered the study of</w:t>
      </w:r>
      <w:r w:rsidR="008A2845" w:rsidRPr="00B83D8B">
        <w:rPr>
          <w:rFonts w:cs="Times New Roman"/>
        </w:rPr>
        <w:t xml:space="preserve"> </w:t>
      </w:r>
      <w:r w:rsidR="001B3905" w:rsidRPr="00B83D8B">
        <w:rPr>
          <w:rFonts w:cs="Times New Roman"/>
        </w:rPr>
        <w:t>moral licensing</w:t>
      </w:r>
      <w:r w:rsidR="00E61405" w:rsidRPr="00B83D8B">
        <w:rPr>
          <w:rFonts w:cs="Times New Roman"/>
        </w:rPr>
        <w:t>/credentials</w:t>
      </w:r>
      <w:r w:rsidR="005740B2" w:rsidRPr="00B83D8B">
        <w:rPr>
          <w:rFonts w:cs="Times New Roman"/>
        </w:rPr>
        <w:t xml:space="preserve"> and has </w:t>
      </w:r>
      <w:r w:rsidR="00B00034" w:rsidRPr="00B83D8B">
        <w:rPr>
          <w:rFonts w:cs="Times New Roman"/>
        </w:rPr>
        <w:t>been highly impactful</w:t>
      </w:r>
      <w:r w:rsidR="000E5ECF" w:rsidRPr="00B83D8B">
        <w:rPr>
          <w:rFonts w:cs="Times New Roman"/>
        </w:rPr>
        <w:t>,</w:t>
      </w:r>
      <w:r w:rsidR="005740B2" w:rsidRPr="00B83D8B">
        <w:rPr>
          <w:rFonts w:cs="Times New Roman"/>
        </w:rPr>
        <w:t xml:space="preserve"> </w:t>
      </w:r>
      <w:r w:rsidR="000E5ECF" w:rsidRPr="00B83D8B">
        <w:rPr>
          <w:rFonts w:cs="Times New Roman"/>
        </w:rPr>
        <w:t>with</w:t>
      </w:r>
      <w:r w:rsidR="00C912AB" w:rsidRPr="00B83D8B">
        <w:rPr>
          <w:rFonts w:cs="Times New Roman"/>
        </w:rPr>
        <w:t xml:space="preserve"> </w:t>
      </w:r>
      <w:r w:rsidR="00C912AB" w:rsidRPr="00B83D8B">
        <w:rPr>
          <w:rFonts w:cs="Times New Roman"/>
        </w:rPr>
        <w:lastRenderedPageBreak/>
        <w:t>over 1,</w:t>
      </w:r>
      <w:del w:id="32" w:author="PCIRR S2 RNR" w:date="2024-03-29T10:52:00Z" w16du:dateUtc="2024-03-29T14:52:00Z">
        <w:r w:rsidR="0036407D" w:rsidRPr="005F5B0B">
          <w:rPr>
            <w:rFonts w:cs="Times New Roman"/>
          </w:rPr>
          <w:delText>4</w:delText>
        </w:r>
        <w:r w:rsidR="00F13B13" w:rsidRPr="005F5B0B">
          <w:rPr>
            <w:rFonts w:cs="Times New Roman"/>
          </w:rPr>
          <w:delText>90</w:delText>
        </w:r>
      </w:del>
      <w:ins w:id="33" w:author="PCIRR S2 RNR" w:date="2024-03-29T10:52:00Z" w16du:dateUtc="2024-03-29T14:52:00Z">
        <w:r w:rsidR="00A3493C" w:rsidRPr="00B83D8B">
          <w:rPr>
            <w:rFonts w:cs="Times New Roman"/>
          </w:rPr>
          <w:t>400</w:t>
        </w:r>
      </w:ins>
      <w:r w:rsidR="00C912AB" w:rsidRPr="00B83D8B">
        <w:rPr>
          <w:rFonts w:cs="Times New Roman"/>
        </w:rPr>
        <w:t xml:space="preserve"> </w:t>
      </w:r>
      <w:r w:rsidR="000E5ECF" w:rsidRPr="00B83D8B">
        <w:rPr>
          <w:rFonts w:cs="Times New Roman"/>
        </w:rPr>
        <w:t>citations</w:t>
      </w:r>
      <w:r w:rsidR="00C1783A" w:rsidRPr="00B83D8B">
        <w:rPr>
          <w:rFonts w:cs="Times New Roman"/>
        </w:rPr>
        <w:t xml:space="preserve"> as of </w:t>
      </w:r>
      <w:del w:id="34" w:author="PCIRR S2 RNR" w:date="2024-03-29T10:52:00Z" w16du:dateUtc="2024-03-29T14:52:00Z">
        <w:r w:rsidR="00F13B13" w:rsidRPr="005F5B0B">
          <w:rPr>
            <w:rFonts w:cs="Times New Roman"/>
          </w:rPr>
          <w:delText>February</w:delText>
        </w:r>
        <w:r w:rsidR="0036407D" w:rsidRPr="005F5B0B">
          <w:rPr>
            <w:rFonts w:cs="Times New Roman"/>
          </w:rPr>
          <w:delText xml:space="preserve"> 202</w:delText>
        </w:r>
        <w:r w:rsidR="00653761" w:rsidRPr="005F5B0B">
          <w:rPr>
            <w:rFonts w:cs="Times New Roman"/>
          </w:rPr>
          <w:delText>4</w:delText>
        </w:r>
      </w:del>
      <w:ins w:id="35" w:author="PCIRR S2 RNR" w:date="2024-03-29T10:52:00Z" w16du:dateUtc="2024-03-29T14:52:00Z">
        <w:r w:rsidR="00A3493C" w:rsidRPr="00B83D8B">
          <w:rPr>
            <w:rFonts w:cs="Times New Roman"/>
          </w:rPr>
          <w:t>May 2023</w:t>
        </w:r>
      </w:ins>
      <w:r w:rsidR="00A45FB4" w:rsidRPr="00B83D8B">
        <w:rPr>
          <w:rFonts w:cs="Times New Roman"/>
        </w:rPr>
        <w:t xml:space="preserve"> </w:t>
      </w:r>
      <w:r w:rsidR="000E5ECF" w:rsidRPr="00B83D8B">
        <w:rPr>
          <w:rFonts w:cs="Times New Roman"/>
        </w:rPr>
        <w:t xml:space="preserve">per </w:t>
      </w:r>
      <w:r w:rsidR="00C912AB" w:rsidRPr="00B83D8B">
        <w:rPr>
          <w:rFonts w:cs="Times New Roman"/>
        </w:rPr>
        <w:t>Google Scholar data.</w:t>
      </w:r>
      <w:r w:rsidR="00B96348" w:rsidRPr="00B83D8B">
        <w:rPr>
          <w:rFonts w:cs="Times New Roman"/>
        </w:rPr>
        <w:t xml:space="preserve"> </w:t>
      </w:r>
      <w:r w:rsidR="00A45FB4" w:rsidRPr="00B83D8B">
        <w:rPr>
          <w:rFonts w:cs="Times New Roman"/>
        </w:rPr>
        <w:t>The high impact</w:t>
      </w:r>
      <w:r w:rsidR="00B96348" w:rsidRPr="00B83D8B">
        <w:rPr>
          <w:rFonts w:cs="Times New Roman"/>
        </w:rPr>
        <w:t xml:space="preserve"> </w:t>
      </w:r>
      <w:r w:rsidR="00A45FB4" w:rsidRPr="00B83D8B">
        <w:rPr>
          <w:rFonts w:cs="Times New Roman"/>
        </w:rPr>
        <w:t xml:space="preserve">of </w:t>
      </w:r>
      <w:r w:rsidR="00B96348" w:rsidRPr="00B83D8B">
        <w:rPr>
          <w:rFonts w:cs="Times New Roman"/>
        </w:rPr>
        <w:t xml:space="preserve">the </w:t>
      </w:r>
      <w:r w:rsidR="00B57C26" w:rsidRPr="00B83D8B">
        <w:rPr>
          <w:rFonts w:cs="Times New Roman"/>
        </w:rPr>
        <w:t>article</w:t>
      </w:r>
      <w:r w:rsidR="00B96348" w:rsidRPr="00B83D8B">
        <w:rPr>
          <w:rFonts w:cs="Times New Roman"/>
        </w:rPr>
        <w:t xml:space="preserve"> makes </w:t>
      </w:r>
      <w:r w:rsidR="008E336F" w:rsidRPr="00B83D8B">
        <w:rPr>
          <w:rFonts w:cs="Times New Roman"/>
        </w:rPr>
        <w:t>the findings</w:t>
      </w:r>
      <w:r w:rsidR="00B96348" w:rsidRPr="00B83D8B">
        <w:rPr>
          <w:rFonts w:cs="Times New Roman"/>
        </w:rPr>
        <w:t xml:space="preserve"> </w:t>
      </w:r>
      <w:r w:rsidR="001F5139" w:rsidRPr="00B83D8B">
        <w:rPr>
          <w:rFonts w:cs="Times New Roman"/>
        </w:rPr>
        <w:t>especially important to revisit and reassess</w:t>
      </w:r>
      <w:r w:rsidR="00C1783A" w:rsidRPr="00B83D8B">
        <w:rPr>
          <w:rFonts w:cs="Times New Roman"/>
        </w:rPr>
        <w:t xml:space="preserve"> </w:t>
      </w:r>
      <w:r w:rsidR="00C1783A" w:rsidRPr="00B83D8B">
        <w:t>(Coles et al., 2018; Isager, 2018)</w:t>
      </w:r>
      <w:r w:rsidR="008E336F" w:rsidRPr="00B83D8B">
        <w:rPr>
          <w:rFonts w:cs="Times New Roman"/>
        </w:rPr>
        <w:t>.</w:t>
      </w:r>
      <w:r w:rsidR="00F82002" w:rsidRPr="00B83D8B">
        <w:rPr>
          <w:rFonts w:cs="Times New Roman"/>
        </w:rPr>
        <w:t xml:space="preserve"> </w:t>
      </w:r>
      <w:r w:rsidR="006A72D3" w:rsidRPr="00B83D8B">
        <w:rPr>
          <w:rFonts w:cs="Times New Roman"/>
        </w:rPr>
        <w:t xml:space="preserve">Second, </w:t>
      </w:r>
      <w:r w:rsidR="00C1783A" w:rsidRPr="00B83D8B">
        <w:rPr>
          <w:rFonts w:cs="Times New Roman"/>
        </w:rPr>
        <w:t xml:space="preserve">despite </w:t>
      </w:r>
      <w:r w:rsidR="00281033" w:rsidRPr="00B83D8B">
        <w:rPr>
          <w:rFonts w:cs="Times New Roman"/>
        </w:rPr>
        <w:t>its</w:t>
      </w:r>
      <w:r w:rsidR="00C1783A" w:rsidRPr="00B83D8B">
        <w:rPr>
          <w:rFonts w:cs="Times New Roman"/>
        </w:rPr>
        <w:t xml:space="preserve"> impact, not all studies in the article have been </w:t>
      </w:r>
      <w:r w:rsidR="00BA1206" w:rsidRPr="00B83D8B">
        <w:rPr>
          <w:rFonts w:cs="Times New Roman"/>
        </w:rPr>
        <w:t>subjected to a replication</w:t>
      </w:r>
      <w:r w:rsidR="00C1783A" w:rsidRPr="00B83D8B">
        <w:rPr>
          <w:rFonts w:cs="Times New Roman"/>
        </w:rPr>
        <w:t xml:space="preserve">; for those that were, there </w:t>
      </w:r>
      <w:r w:rsidR="00BA1206" w:rsidRPr="00B83D8B">
        <w:rPr>
          <w:rFonts w:cs="Times New Roman"/>
        </w:rPr>
        <w:t xml:space="preserve">were </w:t>
      </w:r>
      <w:r w:rsidR="00C1783A" w:rsidRPr="00B83D8B">
        <w:rPr>
          <w:rFonts w:cs="Times New Roman"/>
        </w:rPr>
        <w:t>notable differences between the</w:t>
      </w:r>
      <w:r w:rsidR="0036407D" w:rsidRPr="00B83D8B">
        <w:rPr>
          <w:rFonts w:cs="Times New Roman"/>
        </w:rPr>
        <w:t xml:space="preserve"> replication</w:t>
      </w:r>
      <w:r w:rsidR="00653761" w:rsidRPr="00B83D8B">
        <w:rPr>
          <w:rFonts w:cs="Times New Roman"/>
        </w:rPr>
        <w:t xml:space="preserve"> results</w:t>
      </w:r>
      <w:r w:rsidR="0036407D" w:rsidRPr="00B83D8B">
        <w:rPr>
          <w:rFonts w:cs="Times New Roman"/>
        </w:rPr>
        <w:t xml:space="preserve"> and the original </w:t>
      </w:r>
      <w:r w:rsidR="00653761" w:rsidRPr="00B83D8B">
        <w:rPr>
          <w:rFonts w:cs="Times New Roman"/>
        </w:rPr>
        <w:t>ones</w:t>
      </w:r>
      <w:r w:rsidR="00C1783A" w:rsidRPr="00B83D8B">
        <w:rPr>
          <w:rFonts w:cs="Times New Roman"/>
        </w:rPr>
        <w:t xml:space="preserve">. A previous large-scale multi-site collaboration attempted to replicate Study 1 in the article </w:t>
      </w:r>
      <w:r w:rsidR="00C1783A" w:rsidRPr="00B83D8B">
        <w:t>(Ebersole et al., 2016</w:t>
      </w:r>
      <w:r w:rsidR="00C1783A" w:rsidRPr="00B83D8B">
        <w:rPr>
          <w:rFonts w:cs="Times New Roman"/>
        </w:rPr>
        <w:t>). In the original study,</w:t>
      </w:r>
      <w:r w:rsidR="001342C6" w:rsidRPr="00B83D8B">
        <w:rPr>
          <w:rFonts w:cs="Times New Roman"/>
        </w:rPr>
        <w:t xml:space="preserve"> participants first had to indicate whether they found right or wrong five statements that were either blatantly sexist (e.g., “</w:t>
      </w:r>
      <w:r w:rsidR="00811606" w:rsidRPr="00B83D8B">
        <w:rPr>
          <w:rFonts w:cs="Times New Roman"/>
        </w:rPr>
        <w:t>m</w:t>
      </w:r>
      <w:r w:rsidR="001342C6" w:rsidRPr="00B83D8B">
        <w:rPr>
          <w:rFonts w:cs="Times New Roman"/>
        </w:rPr>
        <w:t>ost women are better off at home taking care of the children.”) in one condition or less so (</w:t>
      </w:r>
      <w:r w:rsidR="00281033" w:rsidRPr="00B83D8B">
        <w:rPr>
          <w:rFonts w:cs="Times New Roman"/>
        </w:rPr>
        <w:t xml:space="preserve">e.g., </w:t>
      </w:r>
      <w:r w:rsidR="001342C6" w:rsidRPr="00B83D8B">
        <w:rPr>
          <w:rFonts w:cs="Times New Roman"/>
        </w:rPr>
        <w:t>“</w:t>
      </w:r>
      <w:r w:rsidR="00811606" w:rsidRPr="00B83D8B">
        <w:rPr>
          <w:rFonts w:cs="Times New Roman"/>
        </w:rPr>
        <w:t>s</w:t>
      </w:r>
      <w:r w:rsidR="001342C6" w:rsidRPr="00B83D8B">
        <w:rPr>
          <w:rFonts w:cs="Times New Roman"/>
        </w:rPr>
        <w:t>ome women are better off at home taking care of the children.”) in the other.</w:t>
      </w:r>
      <w:r w:rsidR="001342C6" w:rsidRPr="00B83D8B">
        <w:rPr>
          <w:rStyle w:val="FootnoteReference"/>
          <w:rFonts w:cs="Times New Roman"/>
        </w:rPr>
        <w:footnoteReference w:id="3"/>
      </w:r>
      <w:r w:rsidR="001342C6" w:rsidRPr="00B83D8B">
        <w:rPr>
          <w:rFonts w:cs="Times New Roman"/>
        </w:rPr>
        <w:t xml:space="preserve"> According to Monin and Miller (2001), because </w:t>
      </w:r>
      <w:r w:rsidR="001B7962" w:rsidRPr="00B83D8B">
        <w:rPr>
          <w:rFonts w:cs="Times New Roman"/>
        </w:rPr>
        <w:t xml:space="preserve">participants in the former condition </w:t>
      </w:r>
      <w:r w:rsidR="00136121" w:rsidRPr="00B83D8B">
        <w:rPr>
          <w:rFonts w:cs="Times New Roman"/>
        </w:rPr>
        <w:t xml:space="preserve">would </w:t>
      </w:r>
      <w:r w:rsidR="001B7962" w:rsidRPr="00B83D8B">
        <w:rPr>
          <w:rFonts w:cs="Times New Roman"/>
        </w:rPr>
        <w:t>disagree with more statements, they “would presumably feel that they had stronger credentials as non-sexists and be correspondingly more willing to voice a politically incorrect preference” (p. 35).</w:t>
      </w:r>
      <w:r w:rsidR="00E61405" w:rsidRPr="00B83D8B">
        <w:rPr>
          <w:rFonts w:cs="Times New Roman"/>
        </w:rPr>
        <w:t xml:space="preserve"> The results of the original study partially aligned with this prediction: male participants who read the blatantly sexist statements subsequently indicated stronger preferences for males for a job that requires male-typical characteristics (when confronted with the scenario described at the beginning of this article) than their counterparts who read the other version (</w:t>
      </w:r>
      <w:r w:rsidR="00E61405" w:rsidRPr="00B83D8B">
        <w:rPr>
          <w:rFonts w:cs="Times New Roman"/>
          <w:i/>
          <w:iCs/>
        </w:rPr>
        <w:t>d</w:t>
      </w:r>
      <w:r w:rsidR="00E61405" w:rsidRPr="00B83D8B">
        <w:rPr>
          <w:rFonts w:cs="Times New Roman"/>
        </w:rPr>
        <w:t xml:space="preserve"> = 0.87</w:t>
      </w:r>
      <w:r w:rsidR="00BE3BDA" w:rsidRPr="00B83D8B">
        <w:rPr>
          <w:rFonts w:cs="Times New Roman"/>
        </w:rPr>
        <w:t>; Monin, 2016</w:t>
      </w:r>
      <w:r w:rsidR="00E61405" w:rsidRPr="00B83D8B">
        <w:rPr>
          <w:rFonts w:cs="Times New Roman"/>
        </w:rPr>
        <w:t>); for female participants, th</w:t>
      </w:r>
      <w:r w:rsidR="00281033" w:rsidRPr="00B83D8B">
        <w:rPr>
          <w:rFonts w:cs="Times New Roman"/>
        </w:rPr>
        <w:t>e</w:t>
      </w:r>
      <w:r w:rsidR="00E61405" w:rsidRPr="00B83D8B">
        <w:rPr>
          <w:rFonts w:cs="Times New Roman"/>
        </w:rPr>
        <w:t xml:space="preserve"> difference was negligible (</w:t>
      </w:r>
      <w:r w:rsidR="00E61405" w:rsidRPr="00B83D8B">
        <w:rPr>
          <w:rFonts w:cs="Times New Roman"/>
          <w:i/>
          <w:iCs/>
        </w:rPr>
        <w:t>d</w:t>
      </w:r>
      <w:r w:rsidR="00E61405" w:rsidRPr="00B83D8B">
        <w:rPr>
          <w:rFonts w:cs="Times New Roman"/>
        </w:rPr>
        <w:t xml:space="preserve"> = 0.10</w:t>
      </w:r>
      <w:r w:rsidR="005B1C04" w:rsidRPr="00B83D8B">
        <w:rPr>
          <w:rFonts w:cs="Times New Roman"/>
        </w:rPr>
        <w:t>; Monin, 2016</w:t>
      </w:r>
      <w:r w:rsidR="00E61405" w:rsidRPr="00B83D8B">
        <w:rPr>
          <w:rFonts w:cs="Times New Roman"/>
        </w:rPr>
        <w:t xml:space="preserve">). In contrast, the replication found </w:t>
      </w:r>
      <w:r w:rsidR="00281033" w:rsidRPr="00B83D8B">
        <w:rPr>
          <w:rFonts w:cs="Times New Roman"/>
        </w:rPr>
        <w:t>similar</w:t>
      </w:r>
      <w:r w:rsidR="00E61405" w:rsidRPr="00B83D8B">
        <w:rPr>
          <w:rFonts w:cs="Times New Roman"/>
        </w:rPr>
        <w:t xml:space="preserve"> moral credential effect</w:t>
      </w:r>
      <w:r w:rsidR="00281033" w:rsidRPr="00B83D8B">
        <w:rPr>
          <w:rFonts w:cs="Times New Roman"/>
        </w:rPr>
        <w:t>s</w:t>
      </w:r>
      <w:r w:rsidR="00E61405" w:rsidRPr="00B83D8B">
        <w:rPr>
          <w:rFonts w:cs="Times New Roman"/>
        </w:rPr>
        <w:t xml:space="preserve"> across genders, but the effect size was much smaller (</w:t>
      </w:r>
      <w:r w:rsidR="00E61405" w:rsidRPr="00B83D8B">
        <w:rPr>
          <w:rFonts w:cs="Times New Roman"/>
          <w:i/>
          <w:iCs/>
        </w:rPr>
        <w:t>d</w:t>
      </w:r>
      <w:r w:rsidR="00E61405" w:rsidRPr="00B83D8B">
        <w:rPr>
          <w:rFonts w:cs="Times New Roman"/>
        </w:rPr>
        <w:t xml:space="preserve"> = 0.14). This finding motivate</w:t>
      </w:r>
      <w:r w:rsidR="00801EDA" w:rsidRPr="00B83D8B">
        <w:rPr>
          <w:rFonts w:cs="Times New Roman"/>
        </w:rPr>
        <w:t>d us to</w:t>
      </w:r>
      <w:r w:rsidR="00E61405" w:rsidRPr="00B83D8B">
        <w:rPr>
          <w:rFonts w:cs="Times New Roman"/>
        </w:rPr>
        <w:t xml:space="preserve"> </w:t>
      </w:r>
      <w:r w:rsidR="00801EDA" w:rsidRPr="00B83D8B">
        <w:rPr>
          <w:rFonts w:cs="Times New Roman"/>
        </w:rPr>
        <w:t xml:space="preserve">examine </w:t>
      </w:r>
      <w:r w:rsidR="009E40C4" w:rsidRPr="00B83D8B">
        <w:rPr>
          <w:rFonts w:cs="Times New Roman"/>
        </w:rPr>
        <w:t xml:space="preserve">the replicability of the other findings in the original article. To our knowledge, there are no published pre-registered direct replications of Study 2 therein. Therefore, we chose </w:t>
      </w:r>
      <w:r w:rsidR="00811606" w:rsidRPr="00B83D8B">
        <w:rPr>
          <w:rFonts w:cs="Times New Roman"/>
        </w:rPr>
        <w:t>Study 2</w:t>
      </w:r>
      <w:r w:rsidR="009E40C4" w:rsidRPr="00B83D8B">
        <w:rPr>
          <w:rFonts w:cs="Times New Roman"/>
        </w:rPr>
        <w:t xml:space="preserve"> as our replication target.</w:t>
      </w:r>
    </w:p>
    <w:p w14:paraId="24471F19" w14:textId="42FBE1CE" w:rsidR="009E40C4" w:rsidRPr="00B83D8B" w:rsidRDefault="00F7251A" w:rsidP="00F7251A">
      <w:pPr>
        <w:rPr>
          <w:rFonts w:cs="Times New Roman"/>
        </w:rPr>
      </w:pPr>
      <w:r w:rsidRPr="00B83D8B">
        <w:rPr>
          <w:rFonts w:cs="Times New Roman"/>
        </w:rPr>
        <w:lastRenderedPageBreak/>
        <w:t xml:space="preserve">Study 2 used similar dependent measures as Study 1: participants were either assigned to read the </w:t>
      </w:r>
      <w:r w:rsidR="009D2E26" w:rsidRPr="00B83D8B">
        <w:rPr>
          <w:rFonts w:cs="Times New Roman"/>
        </w:rPr>
        <w:t>scenario</w:t>
      </w:r>
      <w:r w:rsidRPr="00B83D8B">
        <w:rPr>
          <w:rFonts w:cs="Times New Roman"/>
        </w:rPr>
        <w:t xml:space="preserve"> </w:t>
      </w:r>
      <w:r w:rsidR="009D2E26" w:rsidRPr="00B83D8B">
        <w:rPr>
          <w:rFonts w:cs="Times New Roman"/>
        </w:rPr>
        <w:t xml:space="preserve">mentioned above </w:t>
      </w:r>
      <w:r w:rsidRPr="00B83D8B">
        <w:rPr>
          <w:rFonts w:cs="Times New Roman"/>
        </w:rPr>
        <w:t xml:space="preserve">that asked </w:t>
      </w:r>
      <w:r w:rsidR="00D91F2A" w:rsidRPr="00B83D8B">
        <w:rPr>
          <w:rFonts w:cs="Times New Roman"/>
        </w:rPr>
        <w:t xml:space="preserve">for </w:t>
      </w:r>
      <w:r w:rsidRPr="00B83D8B">
        <w:rPr>
          <w:rFonts w:cs="Times New Roman"/>
        </w:rPr>
        <w:t>preference between males and females for a job</w:t>
      </w:r>
      <w:r w:rsidR="009613BA" w:rsidRPr="00B83D8B">
        <w:rPr>
          <w:rFonts w:cs="Times New Roman"/>
        </w:rPr>
        <w:t xml:space="preserve"> that demands male-typical characteristics</w:t>
      </w:r>
      <w:r w:rsidRPr="00B83D8B">
        <w:rPr>
          <w:rFonts w:cs="Times New Roman"/>
        </w:rPr>
        <w:t>, or a similar scenario that asked preferences between White and Black ethnicities</w:t>
      </w:r>
      <w:r w:rsidR="009613BA" w:rsidRPr="00B83D8B">
        <w:rPr>
          <w:rFonts w:cs="Times New Roman"/>
        </w:rPr>
        <w:t xml:space="preserve"> for a position in a working environment that was described to be hostile to Black people</w:t>
      </w:r>
      <w:r w:rsidRPr="00B83D8B">
        <w:rPr>
          <w:rFonts w:cs="Times New Roman"/>
        </w:rPr>
        <w:t>. The study, however, used a different manipulation</w:t>
      </w:r>
      <w:r w:rsidR="00D91F2A" w:rsidRPr="00B83D8B">
        <w:rPr>
          <w:rFonts w:cs="Times New Roman"/>
        </w:rPr>
        <w:t>:</w:t>
      </w:r>
      <w:r w:rsidRPr="00B83D8B">
        <w:rPr>
          <w:rFonts w:cs="Times New Roman"/>
        </w:rPr>
        <w:t xml:space="preserve"> </w:t>
      </w:r>
      <w:r w:rsidR="009E40C4" w:rsidRPr="00B83D8B">
        <w:rPr>
          <w:rFonts w:cs="Times New Roman"/>
        </w:rPr>
        <w:t>It manipulated moral credentials with a recruitment task</w:t>
      </w:r>
      <w:r w:rsidR="00281033" w:rsidRPr="00B83D8B">
        <w:rPr>
          <w:rFonts w:cs="Times New Roman"/>
        </w:rPr>
        <w:t xml:space="preserve"> that required participants’ active choice</w:t>
      </w:r>
      <w:r w:rsidR="009E40C4" w:rsidRPr="00B83D8B">
        <w:rPr>
          <w:rFonts w:cs="Times New Roman"/>
        </w:rPr>
        <w:t xml:space="preserve">. </w:t>
      </w:r>
      <w:r w:rsidR="00C81650" w:rsidRPr="00B83D8B">
        <w:rPr>
          <w:rFonts w:cs="Times New Roman"/>
        </w:rPr>
        <w:t xml:space="preserve">Participants </w:t>
      </w:r>
      <w:r w:rsidR="00E56444" w:rsidRPr="00B83D8B">
        <w:rPr>
          <w:rFonts w:cs="Times New Roman"/>
        </w:rPr>
        <w:t>were first to</w:t>
      </w:r>
      <w:r w:rsidR="00C81650" w:rsidRPr="00B83D8B">
        <w:rPr>
          <w:rFonts w:cs="Times New Roman"/>
        </w:rPr>
        <w:t xml:space="preserve"> select one </w:t>
      </w:r>
      <w:r w:rsidR="00E56444" w:rsidRPr="00B83D8B">
        <w:rPr>
          <w:rFonts w:cs="Times New Roman"/>
        </w:rPr>
        <w:t xml:space="preserve">applicant </w:t>
      </w:r>
      <w:r w:rsidR="00C81650" w:rsidRPr="00B83D8B">
        <w:rPr>
          <w:rFonts w:cs="Times New Roman"/>
        </w:rPr>
        <w:t xml:space="preserve">from </w:t>
      </w:r>
      <w:r w:rsidR="00E56444" w:rsidRPr="00B83D8B">
        <w:rPr>
          <w:rFonts w:cs="Times New Roman"/>
        </w:rPr>
        <w:t xml:space="preserve">a total of </w:t>
      </w:r>
      <w:r w:rsidR="00C81650" w:rsidRPr="00B83D8B">
        <w:rPr>
          <w:rFonts w:cs="Times New Roman"/>
        </w:rPr>
        <w:t xml:space="preserve">five </w:t>
      </w:r>
      <w:r w:rsidR="00E56444" w:rsidRPr="00B83D8B">
        <w:rPr>
          <w:rFonts w:cs="Times New Roman"/>
        </w:rPr>
        <w:t xml:space="preserve">for a starting position </w:t>
      </w:r>
      <w:r w:rsidR="007209F0" w:rsidRPr="00B83D8B">
        <w:rPr>
          <w:rFonts w:cs="Times New Roman"/>
        </w:rPr>
        <w:t>at</w:t>
      </w:r>
      <w:r w:rsidR="00E56444" w:rsidRPr="00B83D8B">
        <w:rPr>
          <w:rFonts w:cs="Times New Roman"/>
        </w:rPr>
        <w:t xml:space="preserve"> a large consulting firm. Crucially, one of the five applicants was made outstanding (i.e.,</w:t>
      </w:r>
      <w:r w:rsidR="000B78D3" w:rsidRPr="00B83D8B">
        <w:rPr>
          <w:rFonts w:cs="Times New Roman"/>
        </w:rPr>
        <w:t xml:space="preserve"> the applicant</w:t>
      </w:r>
      <w:r w:rsidR="00E56444" w:rsidRPr="00B83D8B">
        <w:rPr>
          <w:rFonts w:cs="Times New Roman"/>
        </w:rPr>
        <w:t xml:space="preserve"> had the </w:t>
      </w:r>
      <w:r w:rsidR="007209F0" w:rsidRPr="00B83D8B">
        <w:rPr>
          <w:rFonts w:cs="Times New Roman"/>
        </w:rPr>
        <w:t>best grade and graduated from the most prestigious college</w:t>
      </w:r>
      <w:r w:rsidR="00E56444" w:rsidRPr="00B83D8B">
        <w:rPr>
          <w:rFonts w:cs="Times New Roman"/>
        </w:rPr>
        <w:t>)</w:t>
      </w:r>
      <w:r w:rsidR="007209F0" w:rsidRPr="00B83D8B">
        <w:rPr>
          <w:rFonts w:cs="Times New Roman"/>
        </w:rPr>
        <w:t xml:space="preserve">; this </w:t>
      </w:r>
      <w:r w:rsidR="00B7096E" w:rsidRPr="00B83D8B">
        <w:rPr>
          <w:rFonts w:cs="Times New Roman"/>
        </w:rPr>
        <w:t>outstanding</w:t>
      </w:r>
      <w:r w:rsidR="007209F0" w:rsidRPr="00B83D8B">
        <w:rPr>
          <w:rFonts w:cs="Times New Roman"/>
        </w:rPr>
        <w:t xml:space="preserve"> applicant was a White female in the </w:t>
      </w:r>
      <w:r w:rsidR="007209F0" w:rsidRPr="00B83D8B">
        <w:rPr>
          <w:rFonts w:cs="Times New Roman"/>
          <w:i/>
          <w:iCs/>
        </w:rPr>
        <w:t>non-sexist</w:t>
      </w:r>
      <w:r w:rsidR="007209F0" w:rsidRPr="00B83D8B">
        <w:rPr>
          <w:rFonts w:cs="Times New Roman"/>
        </w:rPr>
        <w:t xml:space="preserve"> credential condition, a Black male in the </w:t>
      </w:r>
      <w:r w:rsidR="007209F0" w:rsidRPr="00B83D8B">
        <w:rPr>
          <w:rFonts w:cs="Times New Roman"/>
          <w:i/>
          <w:iCs/>
        </w:rPr>
        <w:t>non-racist</w:t>
      </w:r>
      <w:r w:rsidR="007209F0" w:rsidRPr="00B83D8B">
        <w:rPr>
          <w:rFonts w:cs="Times New Roman"/>
        </w:rPr>
        <w:t xml:space="preserve"> credential condition, or a White male in the no-credential (or control) condition. </w:t>
      </w:r>
      <w:r w:rsidR="009E40C4" w:rsidRPr="00B83D8B">
        <w:rPr>
          <w:rFonts w:cs="Times New Roman"/>
        </w:rPr>
        <w:t>T</w:t>
      </w:r>
      <w:r w:rsidR="007209F0" w:rsidRPr="00B83D8B">
        <w:rPr>
          <w:rFonts w:cs="Times New Roman"/>
        </w:rPr>
        <w:t>he other applicants were</w:t>
      </w:r>
      <w:r w:rsidR="009E40C4" w:rsidRPr="00B83D8B">
        <w:rPr>
          <w:rFonts w:cs="Times New Roman"/>
        </w:rPr>
        <w:t xml:space="preserve"> all</w:t>
      </w:r>
      <w:r w:rsidR="007209F0" w:rsidRPr="00B83D8B">
        <w:rPr>
          <w:rFonts w:cs="Times New Roman"/>
        </w:rPr>
        <w:t xml:space="preserve"> White males</w:t>
      </w:r>
      <w:r w:rsidR="00C50B2D" w:rsidRPr="00B83D8B">
        <w:rPr>
          <w:rFonts w:cs="Times New Roman"/>
        </w:rPr>
        <w:t xml:space="preserve"> </w:t>
      </w:r>
      <w:r w:rsidR="005B1C04" w:rsidRPr="00B83D8B">
        <w:rPr>
          <w:rFonts w:cs="Times New Roman"/>
        </w:rPr>
        <w:t>across conditions</w:t>
      </w:r>
      <w:r w:rsidR="007209F0" w:rsidRPr="00B83D8B">
        <w:rPr>
          <w:rFonts w:cs="Times New Roman"/>
        </w:rPr>
        <w:t xml:space="preserve">. </w:t>
      </w:r>
      <w:r w:rsidR="00281033" w:rsidRPr="00B83D8B">
        <w:rPr>
          <w:rFonts w:cs="Times New Roman"/>
        </w:rPr>
        <w:t xml:space="preserve">It was reasoned that selecting the outstanding applicant who happened to be female/Black would give participants a non-sexist/non-racist credential (despite that the choice could have nothing to do with the applicants’ gender or ethnicity). </w:t>
      </w:r>
      <w:r w:rsidR="005B1C04" w:rsidRPr="00B83D8B">
        <w:rPr>
          <w:rFonts w:cs="Times New Roman"/>
        </w:rPr>
        <w:t>Consistent</w:t>
      </w:r>
      <w:r w:rsidR="00281033" w:rsidRPr="00B83D8B">
        <w:rPr>
          <w:rFonts w:cs="Times New Roman"/>
        </w:rPr>
        <w:t xml:space="preserve"> with the moral credential effect, </w:t>
      </w:r>
      <w:r w:rsidR="009613BA" w:rsidRPr="00B83D8B">
        <w:rPr>
          <w:rFonts w:cs="Times New Roman"/>
        </w:rPr>
        <w:t xml:space="preserve">in the original study, </w:t>
      </w:r>
      <w:r w:rsidR="00281033" w:rsidRPr="00B83D8B">
        <w:rPr>
          <w:rFonts w:cs="Times New Roman"/>
        </w:rPr>
        <w:t xml:space="preserve">those in the </w:t>
      </w:r>
      <w:r w:rsidR="009D2E26" w:rsidRPr="00B83D8B">
        <w:rPr>
          <w:rFonts w:cs="Times New Roman"/>
        </w:rPr>
        <w:t xml:space="preserve">non-sexist/non-racist </w:t>
      </w:r>
      <w:r w:rsidR="00281033" w:rsidRPr="00B83D8B">
        <w:rPr>
          <w:rFonts w:cs="Times New Roman"/>
        </w:rPr>
        <w:t>credential condition</w:t>
      </w:r>
      <w:r w:rsidR="009D2E26" w:rsidRPr="00B83D8B">
        <w:rPr>
          <w:rFonts w:cs="Times New Roman"/>
        </w:rPr>
        <w:t>s</w:t>
      </w:r>
      <w:r w:rsidR="00D91F2A" w:rsidRPr="00B83D8B">
        <w:rPr>
          <w:rFonts w:cs="Times New Roman"/>
        </w:rPr>
        <w:t>—even including those who did not choose the outstanding applicant—</w:t>
      </w:r>
      <w:r w:rsidR="00281033" w:rsidRPr="00B83D8B">
        <w:rPr>
          <w:rFonts w:cs="Times New Roman"/>
        </w:rPr>
        <w:t>expressed stronger preferences for males/Whites in the subsequent scenario</w:t>
      </w:r>
      <w:r w:rsidR="009D2E26" w:rsidRPr="00B83D8B">
        <w:rPr>
          <w:rFonts w:cs="Times New Roman"/>
        </w:rPr>
        <w:t xml:space="preserve"> than </w:t>
      </w:r>
      <w:r w:rsidR="00811606" w:rsidRPr="00B83D8B">
        <w:rPr>
          <w:rFonts w:cs="Times New Roman"/>
        </w:rPr>
        <w:t>the</w:t>
      </w:r>
      <w:r w:rsidR="009D2E26" w:rsidRPr="00B83D8B">
        <w:rPr>
          <w:rFonts w:cs="Times New Roman"/>
        </w:rPr>
        <w:t xml:space="preserve"> corresponding controls.</w:t>
      </w:r>
    </w:p>
    <w:p w14:paraId="628F4BB4" w14:textId="2B3459C8" w:rsidR="003A063A" w:rsidRPr="00B83D8B" w:rsidRDefault="00AE506A" w:rsidP="00AE506A">
      <w:pPr>
        <w:pStyle w:val="Heading2"/>
        <w:rPr>
          <w:rFonts w:cs="Times New Roman"/>
        </w:rPr>
      </w:pPr>
      <w:r w:rsidRPr="00B83D8B">
        <w:rPr>
          <w:rFonts w:cs="Times New Roman"/>
        </w:rPr>
        <w:t>Extension</w:t>
      </w:r>
      <w:r w:rsidR="007C3B59" w:rsidRPr="00B83D8B">
        <w:rPr>
          <w:rFonts w:cs="Times New Roman"/>
        </w:rPr>
        <w:t>s</w:t>
      </w:r>
      <w:r w:rsidR="008E6B0C" w:rsidRPr="00B83D8B">
        <w:rPr>
          <w:rFonts w:cs="Times New Roman"/>
        </w:rPr>
        <w:t xml:space="preserve">: </w:t>
      </w:r>
      <w:r w:rsidR="00771AA9" w:rsidRPr="00B83D8B">
        <w:rPr>
          <w:rFonts w:cs="Times New Roman"/>
        </w:rPr>
        <w:t xml:space="preserve">Domain specificity and </w:t>
      </w:r>
      <w:r w:rsidR="00112327" w:rsidRPr="00B83D8B">
        <w:rPr>
          <w:rFonts w:cs="Times New Roman"/>
        </w:rPr>
        <w:t>reputational concern</w:t>
      </w:r>
    </w:p>
    <w:p w14:paraId="592154C3" w14:textId="0C91D28E" w:rsidR="00954B54" w:rsidRPr="00B83D8B" w:rsidRDefault="00E066EF" w:rsidP="003E4406">
      <w:r w:rsidRPr="00B83D8B">
        <w:t>We added two extensions</w:t>
      </w:r>
      <w:r w:rsidR="009D2E26" w:rsidRPr="00B83D8B">
        <w:t xml:space="preserve"> to our replication. First, we tweaked the original study design </w:t>
      </w:r>
      <w:r w:rsidR="003E4406" w:rsidRPr="00B83D8B">
        <w:t>and tested</w:t>
      </w:r>
      <w:r w:rsidR="009D2E26" w:rsidRPr="00B83D8B">
        <w:rPr>
          <w:rFonts w:hint="eastAsia"/>
        </w:rPr>
        <w:t xml:space="preserve"> </w:t>
      </w:r>
      <w:r w:rsidR="009D2E26" w:rsidRPr="00B83D8B">
        <w:t xml:space="preserve">the idea that </w:t>
      </w:r>
      <w:r w:rsidR="009D2E26" w:rsidRPr="00B83D8B">
        <w:rPr>
          <w:i/>
          <w:iCs/>
        </w:rPr>
        <w:t>ambiguous</w:t>
      </w:r>
      <w:r w:rsidR="009D2E26" w:rsidRPr="00B83D8B">
        <w:t xml:space="preserve"> moral </w:t>
      </w:r>
      <w:r w:rsidR="0017673B" w:rsidRPr="00B83D8B">
        <w:t>transgressions</w:t>
      </w:r>
      <w:r w:rsidR="009D2E26" w:rsidRPr="00B83D8B">
        <w:t xml:space="preserve"> are</w:t>
      </w:r>
      <w:r w:rsidR="001136D3" w:rsidRPr="00B83D8B">
        <w:t xml:space="preserve"> better licensed by moral credentials in the same domain than those in a different domain (Effron &amp; Monin, 2010).</w:t>
      </w:r>
      <w:r w:rsidR="0017673B" w:rsidRPr="00B83D8B">
        <w:t xml:space="preserve"> </w:t>
      </w:r>
      <w:r w:rsidR="000A42C7" w:rsidRPr="00B83D8B">
        <w:t>For instance</w:t>
      </w:r>
      <w:r w:rsidR="0017673B" w:rsidRPr="00B83D8B">
        <w:t xml:space="preserve">, a person who somehow proved that they are not sexist would </w:t>
      </w:r>
      <w:r w:rsidR="000A42C7" w:rsidRPr="00B83D8B">
        <w:t xml:space="preserve">be </w:t>
      </w:r>
      <w:r w:rsidR="00C610C5" w:rsidRPr="00B83D8B">
        <w:t>less likely</w:t>
      </w:r>
      <w:r w:rsidR="000A42C7" w:rsidRPr="00B83D8B">
        <w:t xml:space="preserve"> to</w:t>
      </w:r>
      <w:r w:rsidR="00C610C5" w:rsidRPr="00B83D8B">
        <w:t xml:space="preserve"> </w:t>
      </w:r>
      <w:r w:rsidR="0017673B" w:rsidRPr="00B83D8B">
        <w:t xml:space="preserve">be blamed for behaviors that </w:t>
      </w:r>
      <w:r w:rsidR="0017673B" w:rsidRPr="00B83D8B">
        <w:rPr>
          <w:i/>
          <w:iCs/>
        </w:rPr>
        <w:t>might</w:t>
      </w:r>
      <w:r w:rsidR="0017673B" w:rsidRPr="00B83D8B">
        <w:t xml:space="preserve"> be considered sexist</w:t>
      </w:r>
      <w:r w:rsidR="00F5562A" w:rsidRPr="00B83D8B">
        <w:t xml:space="preserve"> (and hence ambiguous</w:t>
      </w:r>
      <w:r w:rsidR="005B1C04" w:rsidRPr="00B83D8B">
        <w:t>ly immoral</w:t>
      </w:r>
      <w:r w:rsidR="00F5562A" w:rsidRPr="00B83D8B">
        <w:t>)</w:t>
      </w:r>
      <w:r w:rsidR="0017673B" w:rsidRPr="00B83D8B">
        <w:t xml:space="preserve">, like </w:t>
      </w:r>
      <w:r w:rsidR="0017673B" w:rsidRPr="00B83D8B">
        <w:lastRenderedPageBreak/>
        <w:t>preferring male</w:t>
      </w:r>
      <w:r w:rsidR="00F5562A" w:rsidRPr="00B83D8B">
        <w:t>s</w:t>
      </w:r>
      <w:r w:rsidR="0017673B" w:rsidRPr="00B83D8B">
        <w:t xml:space="preserve"> for a job that demands male-typical characteristics. </w:t>
      </w:r>
      <w:r w:rsidR="00C610C5" w:rsidRPr="00B83D8B">
        <w:t>This is because t</w:t>
      </w:r>
      <w:r w:rsidR="0017673B" w:rsidRPr="00B83D8B">
        <w:t xml:space="preserve">he </w:t>
      </w:r>
      <w:r w:rsidR="00F5562A" w:rsidRPr="00B83D8B">
        <w:t xml:space="preserve">non-sexist </w:t>
      </w:r>
      <w:r w:rsidR="0017673B" w:rsidRPr="00B83D8B">
        <w:t xml:space="preserve">moral credential will lead people to attribute conceivably sexist behaviors to factors other than sexism. </w:t>
      </w:r>
      <w:r w:rsidR="00F5562A" w:rsidRPr="00B83D8B">
        <w:t xml:space="preserve">If this person only proved to be non-racist and had only a non-racist </w:t>
      </w:r>
      <w:r w:rsidR="005B1C04" w:rsidRPr="00B83D8B">
        <w:t xml:space="preserve">moral </w:t>
      </w:r>
      <w:r w:rsidR="00F5562A" w:rsidRPr="00B83D8B">
        <w:t>credential, they can still be accused of sexism. In other words, non-racist moral credentials are less effective in licensing conceivably sexist behaviors.</w:t>
      </w:r>
      <w:r w:rsidR="003E4406" w:rsidRPr="00B83D8B">
        <w:t xml:space="preserve"> To examine this idea, we included another two between-subjects conditions </w:t>
      </w:r>
      <w:r w:rsidR="00684042" w:rsidRPr="00B83D8B">
        <w:rPr>
          <w:rFonts w:hint="eastAsia"/>
        </w:rPr>
        <w:t>in</w:t>
      </w:r>
      <w:r w:rsidR="003E4406" w:rsidRPr="00B83D8B">
        <w:t xml:space="preserve"> our study (see Methods for details). Because these were between</w:t>
      </w:r>
      <w:r w:rsidR="00684042" w:rsidRPr="00B83D8B">
        <w:t xml:space="preserve"> </w:t>
      </w:r>
      <w:r w:rsidR="003E4406" w:rsidRPr="00B83D8B">
        <w:t>subjects, the replication part was intact.</w:t>
      </w:r>
    </w:p>
    <w:p w14:paraId="22A94D9B" w14:textId="437F59C5" w:rsidR="00CC0858" w:rsidRPr="00B83D8B" w:rsidRDefault="007F3CC6" w:rsidP="00EF0187">
      <w:r w:rsidRPr="00B83D8B">
        <w:t xml:space="preserve">Second, we tested whether individual differences in reputational concern </w:t>
      </w:r>
      <w:r w:rsidR="000A2BA1" w:rsidRPr="00B83D8B">
        <w:t>interact with the effect of</w:t>
      </w:r>
      <w:r w:rsidRPr="00B83D8B">
        <w:t xml:space="preserve"> moral credential</w:t>
      </w:r>
      <w:r w:rsidR="000A2BA1" w:rsidRPr="00B83D8B">
        <w:t>s</w:t>
      </w:r>
      <w:r w:rsidRPr="00B83D8B">
        <w:t>, which can be larger in those who are dispositionally more concerned about their reputations. A recent meta-analysis o</w:t>
      </w:r>
      <w:r w:rsidR="00684042" w:rsidRPr="00B83D8B">
        <w:t>f</w:t>
      </w:r>
      <w:r w:rsidRPr="00B83D8B">
        <w:t xml:space="preserve"> the moral licensing literature revealed that studies with explicit observation (by experimenters or other participants) found larger effects than those with only some or no observation (e.g., online studies; Rotella et al., 202</w:t>
      </w:r>
      <w:r w:rsidR="00684042" w:rsidRPr="00B83D8B">
        <w:t>3</w:t>
      </w:r>
      <w:r w:rsidRPr="00B83D8B">
        <w:t>). This suggests that licensing may result partly</w:t>
      </w:r>
      <w:r w:rsidR="00EF0187" w:rsidRPr="00B83D8B">
        <w:t>—if not mainly (Rotella et al., 202</w:t>
      </w:r>
      <w:r w:rsidR="00684042" w:rsidRPr="00B83D8B">
        <w:t>3</w:t>
      </w:r>
      <w:r w:rsidR="00EF0187" w:rsidRPr="00B83D8B">
        <w:t>)—</w:t>
      </w:r>
      <w:r w:rsidRPr="00B83D8B">
        <w:t xml:space="preserve">from </w:t>
      </w:r>
      <w:r w:rsidR="00EF0187" w:rsidRPr="00B83D8B">
        <w:t>one’s</w:t>
      </w:r>
      <w:r w:rsidRPr="00B83D8B">
        <w:t xml:space="preserve"> </w:t>
      </w:r>
      <w:r w:rsidR="00EC3996" w:rsidRPr="00B83D8B">
        <w:t>perception</w:t>
      </w:r>
      <w:r w:rsidRPr="00B83D8B">
        <w:t xml:space="preserve"> that </w:t>
      </w:r>
      <w:r w:rsidR="00EF0187" w:rsidRPr="00B83D8B">
        <w:t>they</w:t>
      </w:r>
      <w:r w:rsidRPr="00B83D8B">
        <w:t xml:space="preserve"> ha</w:t>
      </w:r>
      <w:r w:rsidR="00EF0187" w:rsidRPr="00B83D8B">
        <w:t>ve</w:t>
      </w:r>
      <w:r w:rsidRPr="00B83D8B">
        <w:t xml:space="preserve"> </w:t>
      </w:r>
      <w:r w:rsidR="00EF0187" w:rsidRPr="00B83D8B">
        <w:t>established a good reputation with the</w:t>
      </w:r>
      <w:r w:rsidR="000A2BA1" w:rsidRPr="00B83D8B">
        <w:t>ir</w:t>
      </w:r>
      <w:r w:rsidR="00EF0187" w:rsidRPr="00B83D8B">
        <w:t xml:space="preserve"> previous moral acts (Effron, 2014; Miller &amp; Effron, 2010). It follows that </w:t>
      </w:r>
      <w:r w:rsidR="000A2BA1" w:rsidRPr="00B83D8B">
        <w:t>for those who</w:t>
      </w:r>
      <w:r w:rsidR="00EF0187" w:rsidRPr="00B83D8B">
        <w:t xml:space="preserve"> do not care about their reputation at all, having moral credentials or not will not matter, and moral credentials will have little to no effect. Few studies directly examined the relationship </w:t>
      </w:r>
      <w:r w:rsidR="00CC0858" w:rsidRPr="00B83D8B">
        <w:rPr>
          <w:rFonts w:cs="Times New Roman"/>
        </w:rPr>
        <w:t>between moral licensing</w:t>
      </w:r>
      <w:r w:rsidR="00EF0187" w:rsidRPr="00B83D8B">
        <w:rPr>
          <w:rFonts w:cs="Times New Roman"/>
        </w:rPr>
        <w:t>/credentials</w:t>
      </w:r>
      <w:r w:rsidR="00CC0858" w:rsidRPr="00B83D8B">
        <w:rPr>
          <w:rFonts w:cs="Times New Roman"/>
        </w:rPr>
        <w:t xml:space="preserve"> and (trait-level) reputational concern</w:t>
      </w:r>
      <w:r w:rsidR="00EF0187" w:rsidRPr="00B83D8B">
        <w:rPr>
          <w:rFonts w:cs="Times New Roman"/>
        </w:rPr>
        <w:t xml:space="preserve"> (but see Study 3 in Monin &amp; Miller, 2001)</w:t>
      </w:r>
      <w:r w:rsidR="00CC0858" w:rsidRPr="00B83D8B">
        <w:rPr>
          <w:rFonts w:cs="Times New Roman"/>
        </w:rPr>
        <w:t xml:space="preserve">. We therefore </w:t>
      </w:r>
      <w:r w:rsidR="00EF0187" w:rsidRPr="00B83D8B">
        <w:rPr>
          <w:rFonts w:cs="Times New Roman"/>
        </w:rPr>
        <w:t>added this extension</w:t>
      </w:r>
      <w:r w:rsidR="00CC0858" w:rsidRPr="00B83D8B">
        <w:rPr>
          <w:rFonts w:cs="Times New Roman"/>
        </w:rPr>
        <w:t>.</w:t>
      </w:r>
    </w:p>
    <w:p w14:paraId="5DB140B0" w14:textId="5A5C97B6" w:rsidR="000A32A0" w:rsidRPr="00B83D8B" w:rsidRDefault="000A32A0" w:rsidP="000A32A0">
      <w:pPr>
        <w:pStyle w:val="Heading2"/>
        <w:rPr>
          <w:rFonts w:cs="Times New Roman"/>
        </w:rPr>
      </w:pPr>
      <w:r w:rsidRPr="00B83D8B">
        <w:rPr>
          <w:rFonts w:cs="Times New Roman"/>
        </w:rPr>
        <w:t>Overview of stud</w:t>
      </w:r>
      <w:r w:rsidR="00E314E2" w:rsidRPr="00B83D8B">
        <w:rPr>
          <w:rFonts w:cs="Times New Roman"/>
        </w:rPr>
        <w:t>y</w:t>
      </w:r>
    </w:p>
    <w:p w14:paraId="17AA8494" w14:textId="6BFF8E88" w:rsidR="007E7DD8" w:rsidRPr="00B83D8B" w:rsidRDefault="00A11F8D" w:rsidP="007E7DD8">
      <w:pPr>
        <w:rPr>
          <w:rFonts w:cs="Times New Roman"/>
        </w:rPr>
      </w:pPr>
      <w:r w:rsidRPr="00B83D8B">
        <w:t xml:space="preserve">We </w:t>
      </w:r>
      <w:r w:rsidR="00AE7F8B" w:rsidRPr="00B83D8B">
        <w:t xml:space="preserve">conducted a </w:t>
      </w:r>
      <w:r w:rsidRPr="00B83D8B">
        <w:t>replicat</w:t>
      </w:r>
      <w:r w:rsidR="00AE7F8B" w:rsidRPr="00B83D8B">
        <w:t>ion of</w:t>
      </w:r>
      <w:r w:rsidRPr="00B83D8B">
        <w:t xml:space="preserve"> Study 2 in Monin and Miller </w:t>
      </w:r>
      <w:r w:rsidR="009C6FF2" w:rsidRPr="00B83D8B">
        <w:t xml:space="preserve">(2001). We included two major extensions to the replication. This research was submitted as </w:t>
      </w:r>
      <w:r w:rsidR="00C174FC" w:rsidRPr="00B83D8B">
        <w:rPr>
          <w:rFonts w:cs="Times New Roman"/>
        </w:rPr>
        <w:t>a</w:t>
      </w:r>
      <w:r w:rsidR="00AA2EEA" w:rsidRPr="00B83D8B">
        <w:rPr>
          <w:rFonts w:cs="Times New Roman"/>
        </w:rPr>
        <w:t xml:space="preserve"> Registered Report</w:t>
      </w:r>
      <w:r w:rsidR="009C6FF2" w:rsidRPr="00B83D8B">
        <w:rPr>
          <w:rFonts w:cs="Times New Roman"/>
        </w:rPr>
        <w:t xml:space="preserve"> </w:t>
      </w:r>
      <w:r w:rsidR="008A2C93" w:rsidRPr="00B83D8B">
        <w:t>(</w:t>
      </w:r>
      <w:r w:rsidR="008A2C93" w:rsidRPr="00B83D8B">
        <w:rPr>
          <w:rFonts w:cs="Times New Roman"/>
        </w:rPr>
        <w:t xml:space="preserve">Chambers &amp; Tzavella, 2022; </w:t>
      </w:r>
      <w:r w:rsidR="008A2C93" w:rsidRPr="00B83D8B">
        <w:t>Nosek &amp; Lakens, 2014; Scheel et al., 2021; Wiseman et al., 2019)</w:t>
      </w:r>
      <w:r w:rsidR="00C174FC" w:rsidRPr="00B83D8B">
        <w:rPr>
          <w:rFonts w:cs="Times New Roman"/>
        </w:rPr>
        <w:t xml:space="preserve">. </w:t>
      </w:r>
      <w:r w:rsidR="007E7DD8" w:rsidRPr="00B83D8B">
        <w:rPr>
          <w:rFonts w:cs="Times New Roman"/>
        </w:rPr>
        <w:t xml:space="preserve">We reported the results after exclusion (see the supplemental materials for exclusion </w:t>
      </w:r>
      <w:r w:rsidR="007E7DD8" w:rsidRPr="00B83D8B">
        <w:rPr>
          <w:rFonts w:cs="Times New Roman"/>
        </w:rPr>
        <w:lastRenderedPageBreak/>
        <w:t xml:space="preserve">criteria) in the main text and shared full sample results on </w:t>
      </w:r>
      <w:ins w:id="36" w:author="PCIRR S2 RNR" w:date="2024-03-29T10:52:00Z" w16du:dateUtc="2024-03-29T14:52:00Z">
        <w:r w:rsidR="000A1414" w:rsidRPr="00B83D8B">
          <w:rPr>
            <w:rFonts w:cs="Times New Roman"/>
          </w:rPr>
          <w:t>the Open Science Framework</w:t>
        </w:r>
        <w:r w:rsidR="007E7DD8" w:rsidRPr="00B83D8B">
          <w:rPr>
            <w:rFonts w:cs="Times New Roman"/>
          </w:rPr>
          <w:t xml:space="preserve"> (</w:t>
        </w:r>
      </w:ins>
      <w:r w:rsidR="000A1414" w:rsidRPr="00B83D8B">
        <w:rPr>
          <w:rFonts w:cs="Times New Roman"/>
        </w:rPr>
        <w:t>OSF</w:t>
      </w:r>
      <w:del w:id="37" w:author="PCIRR S2 RNR" w:date="2024-03-29T10:52:00Z" w16du:dateUtc="2024-03-29T14:52:00Z">
        <w:r w:rsidR="007E7DD8" w:rsidRPr="007E7DD8">
          <w:rPr>
            <w:rFonts w:cs="Times New Roman"/>
          </w:rPr>
          <w:delText xml:space="preserve"> (</w:delText>
        </w:r>
      </w:del>
      <w:ins w:id="38" w:author="PCIRR S2 RNR" w:date="2024-03-29T10:52:00Z" w16du:dateUtc="2024-03-29T14:52:00Z">
        <w:r w:rsidR="000A1414" w:rsidRPr="00B83D8B">
          <w:rPr>
            <w:rFonts w:cs="Times New Roman"/>
          </w:rPr>
          <w:t xml:space="preserve">; </w:t>
        </w:r>
      </w:ins>
      <w:r w:rsidR="007E7DD8" w:rsidRPr="00B83D8B">
        <w:rPr>
          <w:rFonts w:cs="Times New Roman"/>
        </w:rPr>
        <w:t>we made notes below whenever we observed qualitative differences).</w:t>
      </w:r>
      <w:del w:id="39" w:author="PCIRR S2 RNR" w:date="2024-03-29T10:52:00Z" w16du:dateUtc="2024-03-29T14:52:00Z">
        <w:r w:rsidR="007E7DD8" w:rsidRPr="007E7DD8">
          <w:rPr>
            <w:rFonts w:cs="Times New Roman"/>
          </w:rPr>
          <w:delText xml:space="preserve"> </w:delText>
        </w:r>
      </w:del>
    </w:p>
    <w:p w14:paraId="6A02A65E" w14:textId="30F9D20D" w:rsidR="00B11A23" w:rsidRPr="00B83D8B" w:rsidRDefault="00C610C5" w:rsidP="007E7DD8">
      <w:r w:rsidRPr="00B83D8B">
        <w:rPr>
          <w:rFonts w:cs="Times New Roman"/>
        </w:rPr>
        <w:t>W</w:t>
      </w:r>
      <w:r w:rsidR="00C174FC" w:rsidRPr="00B83D8B">
        <w:rPr>
          <w:rFonts w:cs="Times New Roman"/>
        </w:rPr>
        <w:t xml:space="preserve">e </w:t>
      </w:r>
      <w:r w:rsidR="00097ABE" w:rsidRPr="00B83D8B">
        <w:rPr>
          <w:rFonts w:cs="Times New Roman"/>
        </w:rPr>
        <w:t>shared</w:t>
      </w:r>
      <w:r w:rsidR="00C174FC" w:rsidRPr="00B83D8B">
        <w:rPr>
          <w:rFonts w:cs="Times New Roman"/>
        </w:rPr>
        <w:t xml:space="preserve"> our data, </w:t>
      </w:r>
      <w:del w:id="40" w:author="PCIRR S2 RNR" w:date="2024-03-29T10:52:00Z" w16du:dateUtc="2024-03-29T14:52:00Z">
        <w:r w:rsidR="00C174FC" w:rsidRPr="005F5B0B">
          <w:rPr>
            <w:rFonts w:cs="Times New Roman"/>
          </w:rPr>
          <w:delText xml:space="preserve">study </w:delText>
        </w:r>
      </w:del>
      <w:r w:rsidR="00C174FC" w:rsidRPr="00B83D8B">
        <w:rPr>
          <w:rFonts w:cs="Times New Roman"/>
        </w:rPr>
        <w:t xml:space="preserve">materials, and analysis scripts </w:t>
      </w:r>
      <w:del w:id="41" w:author="PCIRR S2 RNR" w:date="2024-03-29T10:52:00Z" w16du:dateUtc="2024-03-29T14:52:00Z">
        <w:r w:rsidR="00097ABE" w:rsidRPr="005F5B0B">
          <w:rPr>
            <w:rFonts w:cs="Times New Roman"/>
          </w:rPr>
          <w:delText>on the Open Science Framework (</w:delText>
        </w:r>
        <w:r w:rsidR="002E7CE8" w:rsidRPr="005F5B0B">
          <w:rPr>
            <w:rFonts w:cs="Times New Roman"/>
          </w:rPr>
          <w:delText xml:space="preserve">OSF; </w:delText>
        </w:r>
      </w:del>
      <w:ins w:id="42" w:author="PCIRR S2 RNR" w:date="2024-03-29T10:52:00Z" w16du:dateUtc="2024-03-29T14:52:00Z">
        <w:r w:rsidR="00097ABE" w:rsidRPr="00B83D8B">
          <w:rPr>
            <w:rFonts w:cs="Times New Roman"/>
          </w:rPr>
          <w:t>(</w:t>
        </w:r>
      </w:ins>
      <w:hyperlink r:id="rId24" w:history="1">
        <w:r w:rsidR="000A1414" w:rsidRPr="00B83D8B">
          <w:rPr>
            <w:rStyle w:val="Hyperlink"/>
          </w:rPr>
          <w:t>https://osf.io/phym3</w:t>
        </w:r>
      </w:hyperlink>
      <w:r w:rsidR="00097ABE" w:rsidRPr="00B83D8B">
        <w:t>)</w:t>
      </w:r>
      <w:r w:rsidR="00C174FC" w:rsidRPr="00B83D8B">
        <w:rPr>
          <w:rFonts w:cs="Times New Roman"/>
        </w:rPr>
        <w:t xml:space="preserve">. </w:t>
      </w:r>
      <w:r w:rsidR="00ED46E6" w:rsidRPr="00B83D8B">
        <w:rPr>
          <w:rFonts w:cs="Times New Roman"/>
        </w:rPr>
        <w:t xml:space="preserve">This project received Peer Community </w:t>
      </w:r>
      <w:del w:id="43" w:author="PCIRR S2 RNR" w:date="2024-03-29T10:52:00Z" w16du:dateUtc="2024-03-29T14:52:00Z">
        <w:r w:rsidR="00ED46E6" w:rsidRPr="00ED46E6">
          <w:rPr>
            <w:rFonts w:cs="Times New Roman"/>
          </w:rPr>
          <w:delText>in</w:delText>
        </w:r>
      </w:del>
      <w:ins w:id="44" w:author="PCIRR S2 RNR" w:date="2024-03-29T10:52:00Z" w16du:dateUtc="2024-03-29T14:52:00Z">
        <w:r w:rsidR="000A1414" w:rsidRPr="00B83D8B">
          <w:rPr>
            <w:rFonts w:cs="Times New Roman"/>
          </w:rPr>
          <w:t>I</w:t>
        </w:r>
        <w:r w:rsidR="00ED46E6" w:rsidRPr="00B83D8B">
          <w:rPr>
            <w:rFonts w:cs="Times New Roman"/>
          </w:rPr>
          <w:t>n</w:t>
        </w:r>
        <w:r w:rsidR="000A1414" w:rsidRPr="00B83D8B">
          <w:rPr>
            <w:rFonts w:cs="Times New Roman"/>
          </w:rPr>
          <w:t xml:space="preserve"> (PCI)</w:t>
        </w:r>
      </w:ins>
      <w:r w:rsidR="00ED46E6" w:rsidRPr="00B83D8B">
        <w:rPr>
          <w:rFonts w:cs="Times New Roman"/>
        </w:rPr>
        <w:t xml:space="preserve"> Registered Report Stage 1 in-principle acceptance (</w:t>
      </w:r>
      <w:hyperlink r:id="rId25" w:history="1">
        <w:r w:rsidR="008D4888" w:rsidRPr="00B83D8B">
          <w:rPr>
            <w:rStyle w:val="Hyperlink"/>
            <w:rFonts w:cs="Times New Roman"/>
          </w:rPr>
          <w:t>https://rr.peercommunityin.org/articles/rec?id=185</w:t>
        </w:r>
      </w:hyperlink>
      <w:r w:rsidR="008D4888" w:rsidRPr="00B83D8B">
        <w:rPr>
          <w:rFonts w:cs="Times New Roman"/>
        </w:rPr>
        <w:t xml:space="preserve">; </w:t>
      </w:r>
      <w:hyperlink r:id="rId26" w:history="1">
        <w:r w:rsidR="008D4888" w:rsidRPr="00B83D8B">
          <w:rPr>
            <w:rStyle w:val="Hyperlink"/>
            <w:rFonts w:cs="Times New Roman"/>
          </w:rPr>
          <w:t>https://osf.io/uxgrk/</w:t>
        </w:r>
      </w:hyperlink>
      <w:del w:id="45" w:author="PCIRR S2 RNR" w:date="2024-03-29T10:52:00Z" w16du:dateUtc="2024-03-29T14:52:00Z">
        <w:r w:rsidR="00ED46E6" w:rsidRPr="00ED46E6">
          <w:rPr>
            <w:rFonts w:cs="Times New Roman"/>
          </w:rPr>
          <w:delText>)</w:delText>
        </w:r>
        <w:r w:rsidR="008D4888">
          <w:rPr>
            <w:rFonts w:cs="Times New Roman"/>
          </w:rPr>
          <w:delText xml:space="preserve"> </w:delText>
        </w:r>
        <w:r w:rsidR="00ED46E6" w:rsidRPr="00ED46E6">
          <w:rPr>
            <w:rFonts w:cs="Times New Roman"/>
          </w:rPr>
          <w:delText>after which</w:delText>
        </w:r>
      </w:del>
      <w:ins w:id="46" w:author="PCIRR S2 RNR" w:date="2024-03-29T10:52:00Z" w16du:dateUtc="2024-03-29T14:52:00Z">
        <w:r w:rsidR="00ED46E6" w:rsidRPr="00B83D8B">
          <w:rPr>
            <w:rFonts w:cs="Times New Roman"/>
          </w:rPr>
          <w:t>)</w:t>
        </w:r>
        <w:r w:rsidR="003C149F" w:rsidRPr="00B83D8B">
          <w:rPr>
            <w:rFonts w:cs="Times New Roman"/>
          </w:rPr>
          <w:t>.</w:t>
        </w:r>
        <w:r w:rsidR="008D4888" w:rsidRPr="00B83D8B">
          <w:rPr>
            <w:rFonts w:cs="Times New Roman"/>
          </w:rPr>
          <w:t xml:space="preserve"> </w:t>
        </w:r>
        <w:r w:rsidR="003C149F" w:rsidRPr="00B83D8B">
          <w:rPr>
            <w:rFonts w:cs="Times New Roman"/>
          </w:rPr>
          <w:t>A</w:t>
        </w:r>
        <w:r w:rsidR="00ED46E6" w:rsidRPr="00B83D8B">
          <w:rPr>
            <w:rFonts w:cs="Times New Roman"/>
          </w:rPr>
          <w:t xml:space="preserve">fter </w:t>
        </w:r>
        <w:r w:rsidR="003C149F" w:rsidRPr="00B83D8B">
          <w:rPr>
            <w:rFonts w:cs="Times New Roman"/>
          </w:rPr>
          <w:t>that,</w:t>
        </w:r>
      </w:ins>
      <w:r w:rsidR="00ED46E6" w:rsidRPr="00B83D8B">
        <w:rPr>
          <w:rFonts w:cs="Times New Roman"/>
        </w:rPr>
        <w:t xml:space="preserve"> we created a frozen pre-registration version of the entire Stage 1 packet (</w:t>
      </w:r>
      <w:hyperlink r:id="rId27" w:history="1">
        <w:r w:rsidR="008D4888" w:rsidRPr="00B83D8B">
          <w:rPr>
            <w:rStyle w:val="Hyperlink"/>
            <w:rFonts w:cs="Times New Roman"/>
          </w:rPr>
          <w:t>https://osf.io/xnsdg/</w:t>
        </w:r>
      </w:hyperlink>
      <w:r w:rsidR="00ED46E6" w:rsidRPr="00B83D8B">
        <w:rPr>
          <w:rFonts w:cs="Times New Roman"/>
        </w:rPr>
        <w:t>)</w:t>
      </w:r>
      <w:r w:rsidR="008D4888" w:rsidRPr="00B83D8B">
        <w:rPr>
          <w:rFonts w:cs="Times New Roman"/>
        </w:rPr>
        <w:t xml:space="preserve"> </w:t>
      </w:r>
      <w:r w:rsidR="00ED46E6" w:rsidRPr="00B83D8B">
        <w:rPr>
          <w:rFonts w:cs="Times New Roman"/>
        </w:rPr>
        <w:t xml:space="preserve">and proceeded to data collection. All measures, manipulations, </w:t>
      </w:r>
      <w:ins w:id="47" w:author="PCIRR S2 RNR" w:date="2024-03-29T10:52:00Z" w16du:dateUtc="2024-03-29T14:52:00Z">
        <w:r w:rsidR="0039544C" w:rsidRPr="00B83D8B">
          <w:rPr>
            <w:rFonts w:cs="Times New Roman"/>
          </w:rPr>
          <w:t xml:space="preserve">and </w:t>
        </w:r>
      </w:ins>
      <w:r w:rsidR="00ED46E6" w:rsidRPr="00B83D8B">
        <w:rPr>
          <w:rFonts w:cs="Times New Roman"/>
        </w:rPr>
        <w:t xml:space="preserve">exclusions conducted for this investigation </w:t>
      </w:r>
      <w:del w:id="48" w:author="PCIRR S2 RNR" w:date="2024-03-29T10:52:00Z" w16du:dateUtc="2024-03-29T14:52:00Z">
        <w:r w:rsidR="00ED46E6" w:rsidRPr="00ED46E6">
          <w:rPr>
            <w:rFonts w:cs="Times New Roman"/>
          </w:rPr>
          <w:delText>are</w:delText>
        </w:r>
      </w:del>
      <w:ins w:id="49" w:author="PCIRR S2 RNR" w:date="2024-03-29T10:52:00Z" w16du:dateUtc="2024-03-29T14:52:00Z">
        <w:r w:rsidR="0039544C" w:rsidRPr="00B83D8B">
          <w:rPr>
            <w:rFonts w:cs="Times New Roman"/>
          </w:rPr>
          <w:t>have been</w:t>
        </w:r>
      </w:ins>
      <w:r w:rsidR="00ED46E6" w:rsidRPr="00B83D8B">
        <w:rPr>
          <w:rFonts w:cs="Times New Roman"/>
        </w:rPr>
        <w:t xml:space="preserve"> reported, and data collection was completed before analyses.</w:t>
      </w:r>
      <w:r w:rsidR="007E7DD8" w:rsidRPr="00B83D8B">
        <w:rPr>
          <w:rFonts w:cs="Times New Roman"/>
        </w:rPr>
        <w:t xml:space="preserve"> </w:t>
      </w:r>
      <w:r w:rsidR="00167D2C" w:rsidRPr="00B83D8B">
        <w:rPr>
          <w:rFonts w:cs="Times New Roman"/>
        </w:rPr>
        <w:t>This Registered Report was written based on the Registered Report template by Feldman (2023).</w:t>
      </w:r>
    </w:p>
    <w:p w14:paraId="5F122A9C" w14:textId="38B67DA9" w:rsidR="00CE34F5" w:rsidRPr="00B83D8B" w:rsidRDefault="00D02A35" w:rsidP="00CE34F5">
      <w:pPr>
        <w:pStyle w:val="Heading1"/>
        <w:rPr>
          <w:rFonts w:cs="Times New Roman"/>
        </w:rPr>
      </w:pPr>
      <w:r w:rsidRPr="00B83D8B">
        <w:rPr>
          <w:rFonts w:cs="Times New Roman"/>
        </w:rPr>
        <w:t>Method</w:t>
      </w:r>
    </w:p>
    <w:p w14:paraId="4B2643C1" w14:textId="0EA6E650" w:rsidR="00F34C07" w:rsidRPr="00B83D8B" w:rsidRDefault="00713CAD" w:rsidP="00F34C07">
      <w:pPr>
        <w:pStyle w:val="Heading2"/>
      </w:pPr>
      <w:r w:rsidRPr="00B83D8B">
        <w:t>Sample size planning</w:t>
      </w:r>
    </w:p>
    <w:p w14:paraId="76AD3276" w14:textId="559691F7" w:rsidR="00355E3C" w:rsidRPr="00B83D8B" w:rsidRDefault="00842BF4" w:rsidP="000F1B41">
      <w:pPr>
        <w:rPr>
          <w:rFonts w:cs="Times New Roman"/>
        </w:rPr>
      </w:pPr>
      <w:r w:rsidRPr="00B83D8B">
        <w:rPr>
          <w:rFonts w:cs="Times New Roman"/>
        </w:rPr>
        <w:t>Considering the results of existing replications</w:t>
      </w:r>
      <w:r w:rsidR="00355E3C" w:rsidRPr="00B83D8B">
        <w:rPr>
          <w:rFonts w:cs="Times New Roman"/>
        </w:rPr>
        <w:t xml:space="preserve"> </w:t>
      </w:r>
      <w:r w:rsidR="00355E3C" w:rsidRPr="00B83D8B">
        <w:t>(Ebersole et al., 2016)</w:t>
      </w:r>
      <w:r w:rsidR="00FA5BAC" w:rsidRPr="00B83D8B">
        <w:rPr>
          <w:rFonts w:cs="Times New Roman"/>
        </w:rPr>
        <w:t xml:space="preserve"> and meta-analyses</w:t>
      </w:r>
      <w:r w:rsidR="00355E3C" w:rsidRPr="00B83D8B">
        <w:rPr>
          <w:rFonts w:cs="Times New Roman"/>
        </w:rPr>
        <w:t xml:space="preserve"> </w:t>
      </w:r>
      <w:r w:rsidR="00355E3C" w:rsidRPr="00B83D8B">
        <w:t>(Blanken et al., 2015; Kuper &amp; Bott, 2019; Rotella et al., 202</w:t>
      </w:r>
      <w:r w:rsidR="009F285D" w:rsidRPr="00B83D8B">
        <w:t>3</w:t>
      </w:r>
      <w:r w:rsidR="00355E3C" w:rsidRPr="00B83D8B">
        <w:t>; Simbrunner &amp; Schlegelmilch, 2017)</w:t>
      </w:r>
      <w:r w:rsidR="00FA5BAC" w:rsidRPr="00B83D8B">
        <w:rPr>
          <w:rFonts w:cs="Times New Roman"/>
        </w:rPr>
        <w:t xml:space="preserve">, </w:t>
      </w:r>
      <w:r w:rsidR="00CD50D4" w:rsidRPr="00B83D8B">
        <w:rPr>
          <w:rFonts w:cs="Times New Roman"/>
        </w:rPr>
        <w:t xml:space="preserve">we </w:t>
      </w:r>
      <w:r w:rsidR="00F34C07" w:rsidRPr="00B83D8B">
        <w:rPr>
          <w:rFonts w:cs="Times New Roman"/>
        </w:rPr>
        <w:t xml:space="preserve">aimed to detect </w:t>
      </w:r>
      <w:r w:rsidR="00CD50D4" w:rsidRPr="00B83D8B">
        <w:rPr>
          <w:rFonts w:cs="Times New Roman"/>
        </w:rPr>
        <w:t xml:space="preserve">a moral licensing effect of </w:t>
      </w:r>
      <w:r w:rsidR="00355E3C" w:rsidRPr="00B83D8B">
        <w:rPr>
          <w:rFonts w:cs="Times New Roman"/>
          <w:i/>
          <w:iCs/>
        </w:rPr>
        <w:t>d</w:t>
      </w:r>
      <w:r w:rsidR="00CD50D4" w:rsidRPr="00B83D8B">
        <w:rPr>
          <w:rFonts w:cs="Times New Roman"/>
        </w:rPr>
        <w:t xml:space="preserve"> = 0.25</w:t>
      </w:r>
      <w:r w:rsidR="00355E3C" w:rsidRPr="00B83D8B">
        <w:rPr>
          <w:rFonts w:cs="Times New Roman"/>
        </w:rPr>
        <w:t xml:space="preserve">. Detecting an effect of this size with a two-tailed independent-samples </w:t>
      </w:r>
      <w:r w:rsidR="00355E3C" w:rsidRPr="00B83D8B">
        <w:rPr>
          <w:rFonts w:cs="Times New Roman"/>
          <w:i/>
          <w:iCs/>
        </w:rPr>
        <w:t>t</w:t>
      </w:r>
      <w:r w:rsidR="00355E3C" w:rsidRPr="00B83D8B">
        <w:rPr>
          <w:rFonts w:cs="Times New Roman"/>
        </w:rPr>
        <w:t xml:space="preserve">-test at 90% power and .05 alpha requires </w:t>
      </w:r>
      <w:r w:rsidR="000B1DB5" w:rsidRPr="00B83D8B">
        <w:rPr>
          <w:rFonts w:cs="Times New Roman"/>
        </w:rPr>
        <w:t>338 participants, 169 for each sample. The original study had four between-subjects conditions—two experimental and two control conditions—and for them</w:t>
      </w:r>
      <w:r w:rsidR="0058401B" w:rsidRPr="00B83D8B">
        <w:rPr>
          <w:rFonts w:cs="Times New Roman"/>
        </w:rPr>
        <w:t>,</w:t>
      </w:r>
      <w:r w:rsidR="000B1DB5" w:rsidRPr="00B83D8B">
        <w:rPr>
          <w:rFonts w:cs="Times New Roman"/>
        </w:rPr>
        <w:t xml:space="preserve"> we decided to recruit 700 participants. Because we had two additional conditions as our extension (see below for details), we aimed for 1,050 participants in total for this investigation. Note that since we aimed primarily at replication, we did </w:t>
      </w:r>
      <w:r w:rsidR="000B1DB5" w:rsidRPr="00B83D8B">
        <w:rPr>
          <w:rFonts w:cs="Times New Roman"/>
          <w:i/>
          <w:iCs/>
        </w:rPr>
        <w:t>not</w:t>
      </w:r>
      <w:r w:rsidR="000B1DB5" w:rsidRPr="00B83D8B">
        <w:rPr>
          <w:rFonts w:cs="Times New Roman"/>
        </w:rPr>
        <w:t xml:space="preserve"> plan our sample size to ensure that we had sufficient power for the extension hypotheses.</w:t>
      </w:r>
      <w:r w:rsidR="00093EE3" w:rsidRPr="00B83D8B">
        <w:rPr>
          <w:rFonts w:cs="Times New Roman"/>
        </w:rPr>
        <w:t xml:space="preserve"> Therefore, any results in favor or disfavor of those extension hypotheses should be considered exploratory only and would require further confirmatory investigation.</w:t>
      </w:r>
    </w:p>
    <w:p w14:paraId="52A8158A" w14:textId="23512437" w:rsidR="00713CAD" w:rsidRPr="00B83D8B" w:rsidRDefault="000B1DB5" w:rsidP="00EB1583">
      <w:pPr>
        <w:rPr>
          <w:rFonts w:cs="Times New Roman"/>
        </w:rPr>
      </w:pPr>
      <w:r w:rsidRPr="00B83D8B">
        <w:rPr>
          <w:rFonts w:cs="Times New Roman"/>
        </w:rPr>
        <w:lastRenderedPageBreak/>
        <w:t xml:space="preserve">Our justification for this planned sample size was primarily based on the maximum resources available to us for this project, and what we perceived to be reasonable resource constraints for typical labs </w:t>
      </w:r>
      <w:r w:rsidR="00EB1583" w:rsidRPr="00B83D8B">
        <w:t>(Lakens</w:t>
      </w:r>
      <w:r w:rsidR="00EB1583" w:rsidRPr="00B83D8B">
        <w:rPr>
          <w:rFonts w:cs="Times New Roman"/>
        </w:rPr>
        <w:t xml:space="preserve">, 2022). The planned sample size was smaller than what would be ideally required to detect </w:t>
      </w:r>
      <w:r w:rsidR="00842BCE" w:rsidRPr="00B83D8B">
        <w:rPr>
          <w:rFonts w:cs="Times New Roman"/>
        </w:rPr>
        <w:t xml:space="preserve">those more </w:t>
      </w:r>
      <w:r w:rsidR="00EB1583" w:rsidRPr="00B83D8B">
        <w:rPr>
          <w:rFonts w:cs="Times New Roman" w:hint="eastAsia"/>
        </w:rPr>
        <w:t>c</w:t>
      </w:r>
      <w:r w:rsidR="00EB1583" w:rsidRPr="00B83D8B">
        <w:rPr>
          <w:rFonts w:cs="Times New Roman"/>
        </w:rPr>
        <w:t>onservative meta-analytic effect size estimates, but still larger than typical sample sizes in the moral licensing literature. We believe</w:t>
      </w:r>
      <w:r w:rsidR="00A0620D" w:rsidRPr="00B83D8B">
        <w:rPr>
          <w:rFonts w:cs="Times New Roman"/>
        </w:rPr>
        <w:t xml:space="preserve"> requiring more</w:t>
      </w:r>
      <w:r w:rsidR="00A0620D" w:rsidRPr="00B83D8B">
        <w:t xml:space="preserve"> participants </w:t>
      </w:r>
      <w:r w:rsidR="00A0620D" w:rsidRPr="00B83D8B">
        <w:rPr>
          <w:rFonts w:cs="Times New Roman"/>
        </w:rPr>
        <w:t xml:space="preserve">beyond </w:t>
      </w:r>
      <w:r w:rsidR="00842BCE" w:rsidRPr="00B83D8B">
        <w:rPr>
          <w:rFonts w:cs="Times New Roman"/>
        </w:rPr>
        <w:t>this</w:t>
      </w:r>
      <w:r w:rsidR="00A0620D" w:rsidRPr="00B83D8B">
        <w:rPr>
          <w:rFonts w:cs="Times New Roman"/>
        </w:rPr>
        <w:t xml:space="preserve"> sample size </w:t>
      </w:r>
      <w:r w:rsidR="00EB1583" w:rsidRPr="00B83D8B">
        <w:rPr>
          <w:rFonts w:cs="Times New Roman"/>
        </w:rPr>
        <w:t xml:space="preserve">just </w:t>
      </w:r>
      <w:r w:rsidR="00842BCE" w:rsidRPr="00B83D8B">
        <w:rPr>
          <w:rFonts w:cs="Times New Roman"/>
        </w:rPr>
        <w:t>for</w:t>
      </w:r>
      <w:r w:rsidR="00A0620D" w:rsidRPr="00B83D8B">
        <w:rPr>
          <w:rFonts w:cs="Times New Roman"/>
        </w:rPr>
        <w:t xml:space="preserve"> reliably detect</w:t>
      </w:r>
      <w:r w:rsidR="00842BCE" w:rsidRPr="00B83D8B">
        <w:rPr>
          <w:rFonts w:cs="Times New Roman"/>
        </w:rPr>
        <w:t>ing</w:t>
      </w:r>
      <w:r w:rsidR="00A0620D" w:rsidRPr="00B83D8B">
        <w:rPr>
          <w:rFonts w:cs="Times New Roman"/>
        </w:rPr>
        <w:t xml:space="preserve"> the moral licensing effect signals that the way we study the effect is not optimal and cost-efficient. </w:t>
      </w:r>
      <w:r w:rsidR="00842BCE" w:rsidRPr="00B83D8B">
        <w:rPr>
          <w:rFonts w:cs="Times New Roman"/>
        </w:rPr>
        <w:t>I</w:t>
      </w:r>
      <w:r w:rsidR="00A0620D" w:rsidRPr="00B83D8B">
        <w:rPr>
          <w:rFonts w:cs="Times New Roman"/>
        </w:rPr>
        <w:t xml:space="preserve">nstead of using bigger samples, </w:t>
      </w:r>
      <w:r w:rsidR="00842BCE" w:rsidRPr="00B83D8B">
        <w:rPr>
          <w:rFonts w:cs="Times New Roman"/>
        </w:rPr>
        <w:t>researchers should prioritize</w:t>
      </w:r>
      <w:r w:rsidR="00A0620D" w:rsidRPr="00B83D8B">
        <w:rPr>
          <w:rFonts w:cs="Times New Roman"/>
        </w:rPr>
        <w:t xml:space="preserve"> establishing alternative methods that yield robust effects at a cost that average research teams would find </w:t>
      </w:r>
      <w:r w:rsidR="00EB1583" w:rsidRPr="00B83D8B">
        <w:rPr>
          <w:rFonts w:cs="Times New Roman"/>
        </w:rPr>
        <w:t>affordable</w:t>
      </w:r>
      <w:r w:rsidR="00A0620D" w:rsidRPr="00B83D8B">
        <w:rPr>
          <w:rFonts w:cs="Times New Roman"/>
        </w:rPr>
        <w:t>.</w:t>
      </w:r>
    </w:p>
    <w:p w14:paraId="14910928" w14:textId="2D74E443" w:rsidR="006162F1" w:rsidRPr="00B83D8B" w:rsidRDefault="006162F1" w:rsidP="00E21E88">
      <w:pPr>
        <w:pStyle w:val="Heading2"/>
      </w:pPr>
      <w:r w:rsidRPr="00B83D8B">
        <w:t>Participants</w:t>
      </w:r>
    </w:p>
    <w:p w14:paraId="18762802" w14:textId="0EC5DEDD" w:rsidR="009D712E" w:rsidRPr="00B83D8B" w:rsidRDefault="006514A7" w:rsidP="00CE419D">
      <w:pPr>
        <w:rPr>
          <w:rFonts w:cs="Times New Roman"/>
        </w:rPr>
      </w:pPr>
      <w:r w:rsidRPr="00B83D8B">
        <w:rPr>
          <w:rFonts w:cs="Times New Roman"/>
        </w:rPr>
        <w:t>We recruited participants</w:t>
      </w:r>
      <w:r w:rsidR="00485634" w:rsidRPr="00B83D8B">
        <w:rPr>
          <w:rFonts w:cs="Times New Roman"/>
        </w:rPr>
        <w:t xml:space="preserve"> </w:t>
      </w:r>
      <w:r w:rsidRPr="00B83D8B">
        <w:rPr>
          <w:rFonts w:cs="Times New Roman"/>
        </w:rPr>
        <w:t>from Connect</w:t>
      </w:r>
      <w:r w:rsidR="00B54BE4" w:rsidRPr="00B83D8B">
        <w:rPr>
          <w:rFonts w:cs="Times New Roman"/>
        </w:rPr>
        <w:t xml:space="preserve">, </w:t>
      </w:r>
      <w:r w:rsidR="00AE7F8B" w:rsidRPr="00B83D8B">
        <w:rPr>
          <w:rFonts w:cs="Times New Roman"/>
        </w:rPr>
        <w:t xml:space="preserve">the </w:t>
      </w:r>
      <w:r w:rsidR="00B54BE4" w:rsidRPr="00B83D8B">
        <w:rPr>
          <w:rFonts w:cs="Times New Roman"/>
        </w:rPr>
        <w:t>in</w:t>
      </w:r>
      <w:r w:rsidR="0031367B" w:rsidRPr="00B83D8B">
        <w:rPr>
          <w:rFonts w:cs="Times New Roman"/>
        </w:rPr>
        <w:t>-</w:t>
      </w:r>
      <w:r w:rsidR="00B54BE4" w:rsidRPr="00B83D8B">
        <w:rPr>
          <w:rFonts w:cs="Times New Roman"/>
        </w:rPr>
        <w:t xml:space="preserve">house crowdsourcing platform of CloudResearch for </w:t>
      </w:r>
      <w:r w:rsidR="0031367B" w:rsidRPr="00B83D8B">
        <w:rPr>
          <w:rFonts w:cs="Times New Roman"/>
        </w:rPr>
        <w:t>recruiting online research participants</w:t>
      </w:r>
      <w:r w:rsidR="00485634" w:rsidRPr="00B83D8B">
        <w:rPr>
          <w:rFonts w:cs="Times New Roman"/>
        </w:rPr>
        <w:t xml:space="preserve"> (Hartman et al., 2023; Litman et al., 2017). </w:t>
      </w:r>
      <w:r w:rsidR="00141E60" w:rsidRPr="00B83D8B">
        <w:rPr>
          <w:rFonts w:cs="Times New Roman"/>
        </w:rPr>
        <w:t>W</w:t>
      </w:r>
      <w:r w:rsidR="00B54BE4" w:rsidRPr="00B83D8B">
        <w:rPr>
          <w:rFonts w:cs="Times New Roman"/>
        </w:rPr>
        <w:t>e originally planned to recruit from</w:t>
      </w:r>
      <w:r w:rsidR="00943EC6" w:rsidRPr="00B83D8B">
        <w:rPr>
          <w:rFonts w:cs="Times New Roman"/>
        </w:rPr>
        <w:t xml:space="preserve"> </w:t>
      </w:r>
      <w:r w:rsidR="00B54BE4" w:rsidRPr="00B83D8B">
        <w:rPr>
          <w:rFonts w:cs="Times New Roman"/>
        </w:rPr>
        <w:t>Amazon Mechanical Turk</w:t>
      </w:r>
      <w:del w:id="50" w:author="PCIRR S2 RNR" w:date="2024-03-29T10:52:00Z" w16du:dateUtc="2024-03-29T14:52:00Z">
        <w:r w:rsidR="00B54BE4" w:rsidRPr="005F5B0B">
          <w:rPr>
            <w:rFonts w:cs="Times New Roman"/>
          </w:rPr>
          <w:delText>,</w:delText>
        </w:r>
      </w:del>
      <w:ins w:id="51" w:author="PCIRR S2 RNR" w:date="2024-03-29T10:52:00Z" w16du:dateUtc="2024-03-29T14:52:00Z">
        <w:r w:rsidR="00035393" w:rsidRPr="00B83D8B">
          <w:rPr>
            <w:rFonts w:cs="Times New Roman" w:hint="eastAsia"/>
          </w:rPr>
          <w:t xml:space="preserve"> (MTurk)</w:t>
        </w:r>
        <w:r w:rsidR="00B54BE4" w:rsidRPr="00B83D8B">
          <w:rPr>
            <w:rFonts w:cs="Times New Roman"/>
          </w:rPr>
          <w:t>,</w:t>
        </w:r>
      </w:ins>
      <w:r w:rsidR="00B54BE4" w:rsidRPr="00B83D8B">
        <w:rPr>
          <w:rFonts w:cs="Times New Roman"/>
        </w:rPr>
        <w:t xml:space="preserve"> </w:t>
      </w:r>
      <w:r w:rsidR="000B7E29" w:rsidRPr="00B83D8B">
        <w:rPr>
          <w:rFonts w:cs="Times New Roman"/>
        </w:rPr>
        <w:t xml:space="preserve">yet </w:t>
      </w:r>
      <w:r w:rsidR="00B54BE4" w:rsidRPr="00B83D8B">
        <w:rPr>
          <w:rFonts w:cs="Times New Roman"/>
        </w:rPr>
        <w:t>we faced difficulty funding our account due to a</w:t>
      </w:r>
      <w:r w:rsidR="00943EC6" w:rsidRPr="00B83D8B">
        <w:rPr>
          <w:rFonts w:cs="Times New Roman"/>
        </w:rPr>
        <w:t>n unanticipated</w:t>
      </w:r>
      <w:r w:rsidR="00B54BE4" w:rsidRPr="00B83D8B">
        <w:rPr>
          <w:rFonts w:cs="Times New Roman"/>
        </w:rPr>
        <w:t xml:space="preserve"> change in Amazon’s payment policy</w:t>
      </w:r>
      <w:r w:rsidR="000B7E29" w:rsidRPr="00B83D8B">
        <w:rPr>
          <w:rFonts w:cs="Times New Roman"/>
        </w:rPr>
        <w:t xml:space="preserve"> in 2023</w:t>
      </w:r>
      <w:r w:rsidR="00B54BE4" w:rsidRPr="00B83D8B">
        <w:rPr>
          <w:rFonts w:cs="Times New Roman"/>
        </w:rPr>
        <w:t xml:space="preserve">. </w:t>
      </w:r>
      <w:del w:id="52" w:author="PCIRR S2 RNR" w:date="2024-03-29T10:52:00Z" w16du:dateUtc="2024-03-29T14:52:00Z">
        <w:r w:rsidR="000B7E29" w:rsidRPr="005F5B0B">
          <w:rPr>
            <w:rFonts w:cs="Times New Roman"/>
          </w:rPr>
          <w:delText xml:space="preserve">CloudResearch’s </w:delText>
        </w:r>
      </w:del>
      <w:r w:rsidR="000B7E29" w:rsidRPr="00B83D8B">
        <w:rPr>
          <w:rFonts w:cs="Times New Roman"/>
        </w:rPr>
        <w:t>Connect</w:t>
      </w:r>
      <w:r w:rsidR="00035393" w:rsidRPr="00B83D8B">
        <w:rPr>
          <w:rFonts w:cs="Times New Roman" w:hint="eastAsia"/>
        </w:rPr>
        <w:t xml:space="preserve"> </w:t>
      </w:r>
      <w:del w:id="53" w:author="PCIRR S2 RNR" w:date="2024-03-29T10:52:00Z" w16du:dateUtc="2024-03-29T14:52:00Z">
        <w:r w:rsidR="000B7E29" w:rsidRPr="005F5B0B">
          <w:rPr>
            <w:rFonts w:cs="Times New Roman"/>
          </w:rPr>
          <w:delText>offered</w:delText>
        </w:r>
      </w:del>
      <w:ins w:id="54" w:author="PCIRR S2 RNR" w:date="2024-03-29T10:52:00Z" w16du:dateUtc="2024-03-29T14:52:00Z">
        <w:r w:rsidR="00035393" w:rsidRPr="00B83D8B">
          <w:rPr>
            <w:rFonts w:cs="Times New Roman" w:hint="eastAsia"/>
          </w:rPr>
          <w:t>of CloudResearch</w:t>
        </w:r>
        <w:r w:rsidR="000B7E29" w:rsidRPr="00B83D8B">
          <w:rPr>
            <w:rFonts w:cs="Times New Roman"/>
          </w:rPr>
          <w:t xml:space="preserve"> offer</w:t>
        </w:r>
        <w:r w:rsidR="00035393" w:rsidRPr="00B83D8B">
          <w:rPr>
            <w:rFonts w:cs="Times New Roman" w:hint="eastAsia"/>
          </w:rPr>
          <w:t>s</w:t>
        </w:r>
      </w:ins>
      <w:r w:rsidR="000B7E29" w:rsidRPr="00B83D8B">
        <w:rPr>
          <w:rFonts w:cs="Times New Roman"/>
        </w:rPr>
        <w:t xml:space="preserve"> </w:t>
      </w:r>
      <w:r w:rsidR="00CE419D" w:rsidRPr="00B83D8B">
        <w:rPr>
          <w:rFonts w:cs="Times New Roman"/>
        </w:rPr>
        <w:t>similar</w:t>
      </w:r>
      <w:del w:id="55" w:author="PCIRR S2 RNR" w:date="2024-03-29T10:52:00Z" w16du:dateUtc="2024-03-29T14:52:00Z">
        <w:r w:rsidR="00CE419D" w:rsidRPr="005F5B0B">
          <w:rPr>
            <w:rFonts w:cs="Times New Roman"/>
          </w:rPr>
          <w:delText xml:space="preserve"> and</w:delText>
        </w:r>
      </w:del>
      <w:ins w:id="56" w:author="PCIRR S2 RNR" w:date="2024-03-29T10:52:00Z" w16du:dateUtc="2024-03-29T14:52:00Z">
        <w:r w:rsidR="00035393" w:rsidRPr="00B83D8B">
          <w:rPr>
            <w:rFonts w:cs="Times New Roman" w:hint="eastAsia"/>
          </w:rPr>
          <w:t>, if not</w:t>
        </w:r>
      </w:ins>
      <w:r w:rsidR="00CE419D" w:rsidRPr="00B83D8B">
        <w:rPr>
          <w:rFonts w:cs="Times New Roman"/>
        </w:rPr>
        <w:t xml:space="preserve"> better</w:t>
      </w:r>
      <w:ins w:id="57" w:author="PCIRR S2 RNR" w:date="2024-03-29T10:52:00Z" w16du:dateUtc="2024-03-29T14:52:00Z">
        <w:r w:rsidR="00035393" w:rsidRPr="00B83D8B">
          <w:rPr>
            <w:rFonts w:cs="Times New Roman" w:hint="eastAsia"/>
          </w:rPr>
          <w:t>,</w:t>
        </w:r>
      </w:ins>
      <w:r w:rsidR="00CE419D" w:rsidRPr="00B83D8B">
        <w:rPr>
          <w:rFonts w:cs="Times New Roman"/>
        </w:rPr>
        <w:t xml:space="preserve"> quality assurance and controls </w:t>
      </w:r>
      <w:r w:rsidR="000B7E29" w:rsidRPr="00B83D8B">
        <w:rPr>
          <w:rFonts w:cs="Times New Roman"/>
        </w:rPr>
        <w:t xml:space="preserve">as their MTurk </w:t>
      </w:r>
      <w:r w:rsidR="00CE419D" w:rsidRPr="00B83D8B">
        <w:rPr>
          <w:rFonts w:cs="Times New Roman"/>
        </w:rPr>
        <w:t>bridge.</w:t>
      </w:r>
      <w:del w:id="58" w:author="PCIRR S2 RNR" w:date="2024-03-29T10:52:00Z" w16du:dateUtc="2024-03-29T14:52:00Z">
        <w:r w:rsidR="00CE419D" w:rsidRPr="005F5B0B">
          <w:rPr>
            <w:rFonts w:cs="Times New Roman"/>
          </w:rPr>
          <w:delText xml:space="preserve"> </w:delText>
        </w:r>
      </w:del>
    </w:p>
    <w:p w14:paraId="3EF528EE" w14:textId="2570951D" w:rsidR="00A72D2F" w:rsidRPr="00B83D8B" w:rsidRDefault="00B54BE4" w:rsidP="00CE419D">
      <w:pPr>
        <w:rPr>
          <w:rFonts w:cs="Times New Roman"/>
        </w:rPr>
      </w:pPr>
      <w:r w:rsidRPr="00B83D8B">
        <w:rPr>
          <w:rFonts w:cs="Times New Roman"/>
        </w:rPr>
        <w:t xml:space="preserve">We pre-tested our survey with 30 participants to see </w:t>
      </w:r>
      <w:r w:rsidR="00A72D2F" w:rsidRPr="00B83D8B">
        <w:rPr>
          <w:rFonts w:cs="Times New Roman"/>
        </w:rPr>
        <w:t>whether</w:t>
      </w:r>
      <w:r w:rsidRPr="00B83D8B">
        <w:rPr>
          <w:rFonts w:cs="Times New Roman"/>
        </w:rPr>
        <w:t xml:space="preserve"> there were technical issues with the survey and to get an estimate of the completion time</w:t>
      </w:r>
      <w:r w:rsidR="00A72D2F" w:rsidRPr="00B83D8B">
        <w:rPr>
          <w:rFonts w:cs="Times New Roman"/>
        </w:rPr>
        <w:t>. Without receiving reports of any issue</w:t>
      </w:r>
      <w:r w:rsidR="00141E60" w:rsidRPr="00B83D8B">
        <w:rPr>
          <w:rFonts w:cs="Times New Roman"/>
        </w:rPr>
        <w:t>s</w:t>
      </w:r>
      <w:r w:rsidR="00A72D2F" w:rsidRPr="00B83D8B">
        <w:rPr>
          <w:rFonts w:cs="Times New Roman"/>
        </w:rPr>
        <w:t xml:space="preserve">, we </w:t>
      </w:r>
      <w:r w:rsidR="00141E60" w:rsidRPr="00B83D8B">
        <w:rPr>
          <w:rFonts w:cs="Times New Roman"/>
        </w:rPr>
        <w:t>went on</w:t>
      </w:r>
      <w:r w:rsidR="00A72D2F" w:rsidRPr="00B83D8B">
        <w:rPr>
          <w:rFonts w:cs="Times New Roman"/>
        </w:rPr>
        <w:t xml:space="preserve"> to collect the rest. </w:t>
      </w:r>
      <w:r w:rsidR="00485634" w:rsidRPr="00B83D8B">
        <w:rPr>
          <w:rFonts w:cs="Times New Roman"/>
        </w:rPr>
        <w:t>As planned, t</w:t>
      </w:r>
      <w:r w:rsidR="00A72D2F" w:rsidRPr="00B83D8B">
        <w:rPr>
          <w:rFonts w:cs="Times New Roman"/>
        </w:rPr>
        <w:t>he data of the</w:t>
      </w:r>
      <w:r w:rsidR="00141E60" w:rsidRPr="00B83D8B">
        <w:rPr>
          <w:rFonts w:cs="Times New Roman"/>
        </w:rPr>
        <w:t>se</w:t>
      </w:r>
      <w:r w:rsidR="00A72D2F" w:rsidRPr="00B83D8B">
        <w:rPr>
          <w:rFonts w:cs="Times New Roman"/>
        </w:rPr>
        <w:t xml:space="preserve"> 30 participants were not analyzed separately but were </w:t>
      </w:r>
      <w:r w:rsidR="009D712E" w:rsidRPr="00B83D8B">
        <w:rPr>
          <w:rFonts w:cs="Times New Roman"/>
        </w:rPr>
        <w:t xml:space="preserve">only analyzed together with </w:t>
      </w:r>
      <w:r w:rsidR="00A72D2F" w:rsidRPr="00B83D8B">
        <w:rPr>
          <w:rFonts w:cs="Times New Roman"/>
        </w:rPr>
        <w:t>the final sample. The average completion time was 11 minutes 37 seconds for the pretest and 13 minutes 4 seconds for the rest.</w:t>
      </w:r>
    </w:p>
    <w:p w14:paraId="7865AB37" w14:textId="54E5BA22" w:rsidR="00655100" w:rsidRPr="00B83D8B" w:rsidRDefault="00A72D2F" w:rsidP="00655100">
      <w:pPr>
        <w:rPr>
          <w:rFonts w:cs="Times New Roman"/>
        </w:rPr>
      </w:pPr>
      <w:r w:rsidRPr="00B83D8B">
        <w:rPr>
          <w:rFonts w:cs="Times New Roman"/>
        </w:rPr>
        <w:t>A total of</w:t>
      </w:r>
      <w:r w:rsidR="00C93154" w:rsidRPr="00B83D8B">
        <w:rPr>
          <w:rFonts w:cs="Times New Roman"/>
        </w:rPr>
        <w:t xml:space="preserve"> </w:t>
      </w:r>
      <w:r w:rsidRPr="00B83D8B">
        <w:rPr>
          <w:rFonts w:cs="Times New Roman"/>
        </w:rPr>
        <w:t>1,05</w:t>
      </w:r>
      <w:r w:rsidR="00575B4E" w:rsidRPr="00B83D8B">
        <w:rPr>
          <w:rFonts w:cs="Times New Roman"/>
        </w:rPr>
        <w:t>9</w:t>
      </w:r>
      <w:r w:rsidR="00B27797" w:rsidRPr="00B83D8B">
        <w:rPr>
          <w:rFonts w:cs="Times New Roman"/>
        </w:rPr>
        <w:t xml:space="preserve"> </w:t>
      </w:r>
      <w:r w:rsidR="001263E2" w:rsidRPr="00B83D8B">
        <w:rPr>
          <w:rFonts w:cs="Times New Roman"/>
        </w:rPr>
        <w:t xml:space="preserve">participants </w:t>
      </w:r>
      <w:r w:rsidR="00BE0AAB" w:rsidRPr="00B83D8B">
        <w:rPr>
          <w:rFonts w:cs="Times New Roman"/>
        </w:rPr>
        <w:t xml:space="preserve">completed </w:t>
      </w:r>
      <w:r w:rsidRPr="00B83D8B">
        <w:rPr>
          <w:rFonts w:cs="Times New Roman"/>
        </w:rPr>
        <w:t xml:space="preserve">the task </w:t>
      </w:r>
      <w:r w:rsidR="0078592A" w:rsidRPr="00B83D8B">
        <w:rPr>
          <w:rFonts w:cs="Times New Roman"/>
        </w:rPr>
        <w:t>for $</w:t>
      </w:r>
      <w:r w:rsidRPr="00B83D8B">
        <w:rPr>
          <w:rFonts w:cs="Times New Roman"/>
        </w:rPr>
        <w:t xml:space="preserve">2.00 (based on </w:t>
      </w:r>
      <w:r w:rsidR="00CB678D" w:rsidRPr="00B83D8B">
        <w:rPr>
          <w:rFonts w:cs="Times New Roman"/>
        </w:rPr>
        <w:t>a predetermined rate equal to the U.S.</w:t>
      </w:r>
      <w:r w:rsidRPr="00B83D8B">
        <w:rPr>
          <w:rFonts w:cs="Times New Roman"/>
        </w:rPr>
        <w:t xml:space="preserve"> federal minimum wage of $7.25 per hour)</w:t>
      </w:r>
      <w:r w:rsidR="00250498" w:rsidRPr="00B83D8B">
        <w:rPr>
          <w:rFonts w:cs="Times New Roman"/>
        </w:rPr>
        <w:t xml:space="preserve">, and </w:t>
      </w:r>
      <w:r w:rsidR="00575B4E" w:rsidRPr="00B83D8B">
        <w:rPr>
          <w:rFonts w:cs="Times New Roman"/>
        </w:rPr>
        <w:t>127 participants</w:t>
      </w:r>
      <w:r w:rsidR="00250498" w:rsidRPr="00B83D8B">
        <w:rPr>
          <w:rFonts w:cs="Times New Roman"/>
        </w:rPr>
        <w:t xml:space="preserve"> were </w:t>
      </w:r>
      <w:r w:rsidR="00250498" w:rsidRPr="00B83D8B">
        <w:rPr>
          <w:rFonts w:cs="Times New Roman"/>
        </w:rPr>
        <w:lastRenderedPageBreak/>
        <w:t>excluded based on</w:t>
      </w:r>
      <w:r w:rsidR="00BE0AAB" w:rsidRPr="00B83D8B">
        <w:rPr>
          <w:rFonts w:cs="Times New Roman"/>
        </w:rPr>
        <w:t xml:space="preserve"> </w:t>
      </w:r>
      <w:r w:rsidR="00250498" w:rsidRPr="00B83D8B">
        <w:rPr>
          <w:rFonts w:cs="Times New Roman"/>
        </w:rPr>
        <w:t>pre-registered criteria</w:t>
      </w:r>
      <w:r w:rsidR="00DB6FFC" w:rsidRPr="00B83D8B">
        <w:rPr>
          <w:rFonts w:cs="Times New Roman"/>
        </w:rPr>
        <w:t xml:space="preserve"> </w:t>
      </w:r>
      <w:r w:rsidR="003B6BD1" w:rsidRPr="00B83D8B">
        <w:rPr>
          <w:rFonts w:cs="Times New Roman"/>
        </w:rPr>
        <w:t xml:space="preserve">detailed in the </w:t>
      </w:r>
      <w:r w:rsidR="000E35E7" w:rsidRPr="00B83D8B">
        <w:rPr>
          <w:rFonts w:cs="Times New Roman"/>
        </w:rPr>
        <w:t>supplemental</w:t>
      </w:r>
      <w:r w:rsidR="003B6BD1" w:rsidRPr="00B83D8B">
        <w:rPr>
          <w:rFonts w:cs="Times New Roman"/>
        </w:rPr>
        <w:t xml:space="preserve"> materials</w:t>
      </w:r>
      <w:r w:rsidR="00250498" w:rsidRPr="00B83D8B">
        <w:rPr>
          <w:rFonts w:cs="Times New Roman"/>
        </w:rPr>
        <w:t xml:space="preserve">. </w:t>
      </w:r>
      <w:r w:rsidR="00BE0AAB" w:rsidRPr="00B83D8B">
        <w:rPr>
          <w:rFonts w:cs="Times New Roman"/>
        </w:rPr>
        <w:t>The</w:t>
      </w:r>
      <w:r w:rsidR="00250498" w:rsidRPr="00B83D8B">
        <w:rPr>
          <w:rFonts w:cs="Times New Roman"/>
        </w:rPr>
        <w:t xml:space="preserve"> sample after exclusion </w:t>
      </w:r>
      <w:r w:rsidR="00DB6FFC" w:rsidRPr="00B83D8B">
        <w:rPr>
          <w:rFonts w:cs="Times New Roman"/>
        </w:rPr>
        <w:t>had</w:t>
      </w:r>
      <w:r w:rsidR="00250498" w:rsidRPr="00B83D8B">
        <w:rPr>
          <w:rFonts w:cs="Times New Roman"/>
        </w:rPr>
        <w:t xml:space="preserve"> </w:t>
      </w:r>
      <w:r w:rsidR="00333849" w:rsidRPr="00B83D8B">
        <w:rPr>
          <w:rFonts w:cs="Times New Roman"/>
        </w:rPr>
        <w:t>932</w:t>
      </w:r>
      <w:r w:rsidR="00250498" w:rsidRPr="00B83D8B">
        <w:rPr>
          <w:rFonts w:cs="Times New Roman"/>
        </w:rPr>
        <w:t xml:space="preserve"> participants (</w:t>
      </w:r>
      <w:r w:rsidR="00250498" w:rsidRPr="00B83D8B">
        <w:rPr>
          <w:rFonts w:cs="Times New Roman"/>
          <w:i/>
          <w:iCs/>
        </w:rPr>
        <w:t>M</w:t>
      </w:r>
      <w:r w:rsidR="00250498" w:rsidRPr="00B83D8B">
        <w:rPr>
          <w:rFonts w:cs="Times New Roman"/>
          <w:vertAlign w:val="subscript"/>
        </w:rPr>
        <w:t>age</w:t>
      </w:r>
      <w:r w:rsidR="00250498" w:rsidRPr="00B83D8B">
        <w:rPr>
          <w:rFonts w:cs="Times New Roman"/>
        </w:rPr>
        <w:t xml:space="preserve"> = </w:t>
      </w:r>
      <w:r w:rsidR="00575B4E" w:rsidRPr="00B83D8B">
        <w:rPr>
          <w:rFonts w:cs="Times New Roman"/>
        </w:rPr>
        <w:t>41.49</w:t>
      </w:r>
      <w:r w:rsidR="00250498" w:rsidRPr="00B83D8B">
        <w:rPr>
          <w:rFonts w:cs="Times New Roman"/>
        </w:rPr>
        <w:t xml:space="preserve">, </w:t>
      </w:r>
      <w:r w:rsidR="00250498" w:rsidRPr="00B83D8B">
        <w:rPr>
          <w:rFonts w:cs="Times New Roman"/>
          <w:i/>
          <w:iCs/>
        </w:rPr>
        <w:t>SD</w:t>
      </w:r>
      <w:r w:rsidR="00D55D0F" w:rsidRPr="00B83D8B">
        <w:rPr>
          <w:rFonts w:cs="Times New Roman"/>
          <w:vertAlign w:val="subscript"/>
        </w:rPr>
        <w:t>age</w:t>
      </w:r>
      <w:r w:rsidR="00250498" w:rsidRPr="00B83D8B">
        <w:rPr>
          <w:rFonts w:cs="Times New Roman"/>
        </w:rPr>
        <w:t xml:space="preserve"> = </w:t>
      </w:r>
      <w:r w:rsidR="00575B4E" w:rsidRPr="00B83D8B">
        <w:rPr>
          <w:rFonts w:cs="Times New Roman"/>
        </w:rPr>
        <w:t>13.23</w:t>
      </w:r>
      <w:r w:rsidR="00250498" w:rsidRPr="00B83D8B">
        <w:rPr>
          <w:rFonts w:cs="Times New Roman"/>
        </w:rPr>
        <w:t xml:space="preserve">, </w:t>
      </w:r>
      <w:r w:rsidR="00575B4E" w:rsidRPr="00B83D8B">
        <w:rPr>
          <w:rFonts w:cs="Times New Roman"/>
        </w:rPr>
        <w:t>10</w:t>
      </w:r>
      <w:r w:rsidR="00250498" w:rsidRPr="00B83D8B">
        <w:rPr>
          <w:rFonts w:cs="Times New Roman"/>
        </w:rPr>
        <w:t xml:space="preserve"> participants </w:t>
      </w:r>
      <w:r w:rsidR="00BE0AAB" w:rsidRPr="00B83D8B">
        <w:rPr>
          <w:rFonts w:cs="Times New Roman"/>
        </w:rPr>
        <w:t>did not</w:t>
      </w:r>
      <w:r w:rsidR="00250498" w:rsidRPr="00B83D8B">
        <w:rPr>
          <w:rFonts w:cs="Times New Roman"/>
        </w:rPr>
        <w:t xml:space="preserve"> disclose their age; </w:t>
      </w:r>
      <w:r w:rsidR="00575B4E" w:rsidRPr="00B83D8B">
        <w:rPr>
          <w:rFonts w:cs="Times New Roman"/>
        </w:rPr>
        <w:t>413</w:t>
      </w:r>
      <w:r w:rsidR="00250498" w:rsidRPr="00B83D8B">
        <w:rPr>
          <w:rFonts w:cs="Times New Roman"/>
        </w:rPr>
        <w:t xml:space="preserve"> </w:t>
      </w:r>
      <w:r w:rsidRPr="00B83D8B">
        <w:rPr>
          <w:rFonts w:cs="Times New Roman"/>
        </w:rPr>
        <w:t>[</w:t>
      </w:r>
      <w:r w:rsidR="00575B4E" w:rsidRPr="00B83D8B">
        <w:rPr>
          <w:rFonts w:cs="Times New Roman"/>
        </w:rPr>
        <w:t>44.3</w:t>
      </w:r>
      <w:r w:rsidR="00250498" w:rsidRPr="00B83D8B">
        <w:rPr>
          <w:rFonts w:cs="Times New Roman"/>
        </w:rPr>
        <w:t>%</w:t>
      </w:r>
      <w:r w:rsidRPr="00B83D8B">
        <w:rPr>
          <w:rFonts w:cs="Times New Roman"/>
        </w:rPr>
        <w:t>]</w:t>
      </w:r>
      <w:r w:rsidR="00250498" w:rsidRPr="00B83D8B">
        <w:rPr>
          <w:rFonts w:cs="Times New Roman"/>
        </w:rPr>
        <w:t xml:space="preserve"> males, </w:t>
      </w:r>
      <w:r w:rsidR="00575B4E" w:rsidRPr="00B83D8B">
        <w:rPr>
          <w:rFonts w:cs="Times New Roman"/>
        </w:rPr>
        <w:t>500</w:t>
      </w:r>
      <w:r w:rsidR="00250498" w:rsidRPr="00B83D8B">
        <w:rPr>
          <w:rFonts w:cs="Times New Roman"/>
        </w:rPr>
        <w:t xml:space="preserve"> </w:t>
      </w:r>
      <w:r w:rsidRPr="00B83D8B">
        <w:rPr>
          <w:rFonts w:cs="Times New Roman"/>
        </w:rPr>
        <w:t>[</w:t>
      </w:r>
      <w:r w:rsidR="00575B4E" w:rsidRPr="00B83D8B">
        <w:rPr>
          <w:rFonts w:cs="Times New Roman"/>
        </w:rPr>
        <w:t>53.6</w:t>
      </w:r>
      <w:r w:rsidR="00250498" w:rsidRPr="00B83D8B">
        <w:rPr>
          <w:rFonts w:cs="Times New Roman"/>
        </w:rPr>
        <w:t>%</w:t>
      </w:r>
      <w:r w:rsidRPr="00B83D8B">
        <w:rPr>
          <w:rFonts w:cs="Times New Roman"/>
        </w:rPr>
        <w:t>]</w:t>
      </w:r>
      <w:r w:rsidR="00250498" w:rsidRPr="00B83D8B">
        <w:rPr>
          <w:rFonts w:cs="Times New Roman"/>
        </w:rPr>
        <w:t xml:space="preserve"> females, </w:t>
      </w:r>
      <w:r w:rsidR="00575B4E" w:rsidRPr="00B83D8B">
        <w:rPr>
          <w:rFonts w:cs="Times New Roman"/>
        </w:rPr>
        <w:t>16</w:t>
      </w:r>
      <w:r w:rsidR="00250498" w:rsidRPr="00B83D8B">
        <w:rPr>
          <w:rFonts w:cs="Times New Roman"/>
        </w:rPr>
        <w:t xml:space="preserve"> </w:t>
      </w:r>
      <w:r w:rsidRPr="00B83D8B">
        <w:rPr>
          <w:rFonts w:cs="Times New Roman"/>
        </w:rPr>
        <w:t>[</w:t>
      </w:r>
      <w:r w:rsidR="00575B4E" w:rsidRPr="00B83D8B">
        <w:rPr>
          <w:rFonts w:cs="Times New Roman"/>
        </w:rPr>
        <w:t>1.7</w:t>
      </w:r>
      <w:r w:rsidR="00250498" w:rsidRPr="00B83D8B">
        <w:rPr>
          <w:rFonts w:cs="Times New Roman"/>
        </w:rPr>
        <w:t>%</w:t>
      </w:r>
      <w:r w:rsidRPr="00B83D8B">
        <w:rPr>
          <w:rFonts w:cs="Times New Roman"/>
        </w:rPr>
        <w:t>]</w:t>
      </w:r>
      <w:r w:rsidR="00250498" w:rsidRPr="00B83D8B">
        <w:rPr>
          <w:rFonts w:cs="Times New Roman"/>
        </w:rPr>
        <w:t xml:space="preserve"> indicated their gender as </w:t>
      </w:r>
      <w:r w:rsidR="00C8129E" w:rsidRPr="00B83D8B">
        <w:rPr>
          <w:rFonts w:cs="Times New Roman"/>
        </w:rPr>
        <w:t>non-binary</w:t>
      </w:r>
      <w:r w:rsidR="003B6BD1" w:rsidRPr="00B83D8B">
        <w:rPr>
          <w:rFonts w:cs="Times New Roman"/>
        </w:rPr>
        <w:t>, and</w:t>
      </w:r>
      <w:r w:rsidR="00250498" w:rsidRPr="00B83D8B">
        <w:rPr>
          <w:rFonts w:cs="Times New Roman"/>
        </w:rPr>
        <w:t xml:space="preserve"> </w:t>
      </w:r>
      <w:r w:rsidR="00575B4E" w:rsidRPr="00B83D8B">
        <w:rPr>
          <w:rFonts w:cs="Times New Roman"/>
        </w:rPr>
        <w:t>3</w:t>
      </w:r>
      <w:r w:rsidR="003B6BD1" w:rsidRPr="00B83D8B">
        <w:rPr>
          <w:rFonts w:cs="Times New Roman"/>
        </w:rPr>
        <w:t xml:space="preserve"> </w:t>
      </w:r>
      <w:r w:rsidRPr="00B83D8B">
        <w:rPr>
          <w:rFonts w:cs="Times New Roman"/>
        </w:rPr>
        <w:t>[</w:t>
      </w:r>
      <w:r w:rsidR="00575B4E" w:rsidRPr="00B83D8B">
        <w:rPr>
          <w:rFonts w:cs="Times New Roman"/>
        </w:rPr>
        <w:t>0.3</w:t>
      </w:r>
      <w:r w:rsidR="003B6BD1" w:rsidRPr="00B83D8B">
        <w:rPr>
          <w:rFonts w:cs="Times New Roman"/>
        </w:rPr>
        <w:t>%</w:t>
      </w:r>
      <w:r w:rsidRPr="00B83D8B">
        <w:rPr>
          <w:rFonts w:cs="Times New Roman"/>
        </w:rPr>
        <w:t>]</w:t>
      </w:r>
      <w:r w:rsidR="003B6BD1" w:rsidRPr="00B83D8B">
        <w:rPr>
          <w:rFonts w:cs="Times New Roman"/>
        </w:rPr>
        <w:t xml:space="preserve"> </w:t>
      </w:r>
      <w:r w:rsidR="00250498" w:rsidRPr="00B83D8B">
        <w:rPr>
          <w:rFonts w:cs="Times New Roman"/>
        </w:rPr>
        <w:t xml:space="preserve">preferred not to disclose </w:t>
      </w:r>
      <w:r w:rsidR="00575B4E" w:rsidRPr="00B83D8B">
        <w:rPr>
          <w:rFonts w:cs="Times New Roman"/>
        </w:rPr>
        <w:t>their gender</w:t>
      </w:r>
      <w:r w:rsidR="00C8129E" w:rsidRPr="00B83D8B">
        <w:rPr>
          <w:rFonts w:cs="Times New Roman"/>
        </w:rPr>
        <w:t>s</w:t>
      </w:r>
      <w:r w:rsidR="00250498" w:rsidRPr="00B83D8B">
        <w:rPr>
          <w:rFonts w:cs="Times New Roman"/>
        </w:rPr>
        <w:t>).</w:t>
      </w:r>
    </w:p>
    <w:p w14:paraId="0AE899EF" w14:textId="18661E9F" w:rsidR="002C5DE7" w:rsidRPr="00B83D8B" w:rsidRDefault="002C5DE7">
      <w:pPr>
        <w:spacing w:after="160" w:line="259" w:lineRule="auto"/>
        <w:ind w:firstLine="0"/>
        <w:rPr>
          <w:rFonts w:cs="Times New Roman"/>
        </w:rPr>
      </w:pPr>
      <w:r w:rsidRPr="00B83D8B">
        <w:rPr>
          <w:rFonts w:cs="Times New Roman"/>
        </w:rPr>
        <w:br w:type="page"/>
      </w:r>
    </w:p>
    <w:p w14:paraId="6D56F2F1" w14:textId="6D123154" w:rsidR="002C5DE7" w:rsidRPr="00B83D8B" w:rsidRDefault="00A90493" w:rsidP="00113191">
      <w:pPr>
        <w:ind w:firstLine="0"/>
        <w:rPr>
          <w:rFonts w:cs="Times New Roman"/>
        </w:rPr>
      </w:pPr>
      <w:r w:rsidRPr="00B83D8B">
        <w:rPr>
          <w:rFonts w:cs="Times New Roman"/>
          <w:noProof/>
        </w:rPr>
        <w:lastRenderedPageBreak/>
        <w:drawing>
          <wp:inline distT="0" distB="0" distL="0" distR="0" wp14:anchorId="275F40A3" wp14:editId="6A3056AB">
            <wp:extent cx="4724400" cy="4356100"/>
            <wp:effectExtent l="0" t="0" r="0" b="0"/>
            <wp:docPr id="161549650"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9650" name="Picture 1" descr="A diagram of a diagram&#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24400" cy="4356100"/>
                    </a:xfrm>
                    <a:prstGeom prst="rect">
                      <a:avLst/>
                    </a:prstGeom>
                  </pic:spPr>
                </pic:pic>
              </a:graphicData>
            </a:graphic>
          </wp:inline>
        </w:drawing>
      </w:r>
    </w:p>
    <w:p w14:paraId="34631B41" w14:textId="77777777" w:rsidR="00736AB7" w:rsidRPr="00B83D8B" w:rsidRDefault="00736AB7" w:rsidP="00905EDC">
      <w:pPr>
        <w:pStyle w:val="Table"/>
        <w:rPr>
          <w:i/>
          <w:iCs/>
        </w:rPr>
      </w:pPr>
      <w:r w:rsidRPr="00B83D8B">
        <w:t>Figure 1. Flow of the study</w:t>
      </w:r>
    </w:p>
    <w:p w14:paraId="7CF50F78" w14:textId="77777777" w:rsidR="002C5DE7" w:rsidRPr="00B83D8B" w:rsidRDefault="002C5DE7" w:rsidP="002C5DE7">
      <w:pPr>
        <w:ind w:firstLine="0"/>
        <w:rPr>
          <w:rFonts w:cs="Times New Roman"/>
        </w:rPr>
      </w:pPr>
    </w:p>
    <w:p w14:paraId="6B504C9D" w14:textId="68CB8F5A" w:rsidR="00300F68" w:rsidRPr="00B83D8B" w:rsidRDefault="006162F1" w:rsidP="00D00516">
      <w:pPr>
        <w:pStyle w:val="Heading2"/>
      </w:pPr>
      <w:r w:rsidRPr="00B83D8B">
        <w:t>Design and procedure</w:t>
      </w:r>
    </w:p>
    <w:p w14:paraId="04C000A4" w14:textId="16E2B35A" w:rsidR="003B6BD1" w:rsidRPr="00B83D8B" w:rsidRDefault="002C5DE7" w:rsidP="002C5DE7">
      <w:pPr>
        <w:rPr>
          <w:rFonts w:cs="Times New Roman"/>
        </w:rPr>
      </w:pPr>
      <w:del w:id="59" w:author="PCIRR S2 RNR" w:date="2024-03-29T10:52:00Z" w16du:dateUtc="2024-03-29T14:52:00Z">
        <w:r w:rsidRPr="005F5B0B">
          <w:rPr>
            <w:rFonts w:cs="Times New Roman"/>
          </w:rPr>
          <w:delText xml:space="preserve">The </w:delText>
        </w:r>
      </w:del>
      <w:ins w:id="60" w:author="PCIRR S2 RNR" w:date="2024-03-29T10:52:00Z" w16du:dateUtc="2024-03-29T14:52:00Z">
        <w:r w:rsidR="00035393" w:rsidRPr="00B83D8B">
          <w:rPr>
            <w:rFonts w:cs="Times New Roman" w:hint="eastAsia"/>
          </w:rPr>
          <w:t>Figure 1 presents t</w:t>
        </w:r>
        <w:r w:rsidRPr="00B83D8B">
          <w:rPr>
            <w:rFonts w:cs="Times New Roman"/>
          </w:rPr>
          <w:t xml:space="preserve">he </w:t>
        </w:r>
      </w:ins>
      <w:r w:rsidRPr="00B83D8B">
        <w:rPr>
          <w:rFonts w:cs="Times New Roman"/>
        </w:rPr>
        <w:t>overall flow of the study</w:t>
      </w:r>
      <w:del w:id="61" w:author="PCIRR S2 RNR" w:date="2024-03-29T10:52:00Z" w16du:dateUtc="2024-03-29T14:52:00Z">
        <w:r w:rsidRPr="005F5B0B">
          <w:rPr>
            <w:rFonts w:cs="Times New Roman"/>
          </w:rPr>
          <w:delText xml:space="preserve"> is presented in Figure 1</w:delText>
        </w:r>
      </w:del>
      <w:r w:rsidRPr="00B83D8B">
        <w:rPr>
          <w:rFonts w:cs="Times New Roman"/>
        </w:rPr>
        <w:t xml:space="preserve">. </w:t>
      </w:r>
      <w:r w:rsidR="00250498" w:rsidRPr="00B83D8B">
        <w:rPr>
          <w:rFonts w:cs="Times New Roman"/>
        </w:rPr>
        <w:t>Th</w:t>
      </w:r>
      <w:r w:rsidR="00EB1583" w:rsidRPr="00B83D8B">
        <w:rPr>
          <w:rFonts w:cs="Times New Roman"/>
        </w:rPr>
        <w:t>e</w:t>
      </w:r>
      <w:r w:rsidR="00250498" w:rsidRPr="00B83D8B">
        <w:rPr>
          <w:rFonts w:cs="Times New Roman"/>
        </w:rPr>
        <w:t xml:space="preserve"> study </w:t>
      </w:r>
      <w:r w:rsidR="00D00516" w:rsidRPr="00B83D8B">
        <w:rPr>
          <w:rFonts w:cs="Times New Roman"/>
        </w:rPr>
        <w:t>had</w:t>
      </w:r>
      <w:r w:rsidR="00250498" w:rsidRPr="00B83D8B">
        <w:rPr>
          <w:rFonts w:cs="Times New Roman"/>
        </w:rPr>
        <w:t xml:space="preserve"> a two (</w:t>
      </w:r>
      <w:r w:rsidR="00250498" w:rsidRPr="00B83D8B">
        <w:rPr>
          <w:rFonts w:cs="Times New Roman"/>
          <w:i/>
          <w:iCs/>
        </w:rPr>
        <w:t>scenario</w:t>
      </w:r>
      <w:r w:rsidR="00250498" w:rsidRPr="00B83D8B">
        <w:rPr>
          <w:rFonts w:cs="Times New Roman"/>
        </w:rPr>
        <w:t xml:space="preserve">: </w:t>
      </w:r>
      <w:r w:rsidR="00811606" w:rsidRPr="00B83D8B">
        <w:rPr>
          <w:rFonts w:cs="Times New Roman"/>
        </w:rPr>
        <w:t>gender</w:t>
      </w:r>
      <w:r w:rsidR="00282AF8" w:rsidRPr="00B83D8B">
        <w:rPr>
          <w:rFonts w:cs="Times New Roman"/>
        </w:rPr>
        <w:t xml:space="preserve"> </w:t>
      </w:r>
      <w:r w:rsidR="002139A6" w:rsidRPr="00B83D8B">
        <w:rPr>
          <w:rFonts w:cs="Times New Roman"/>
        </w:rPr>
        <w:t>scenario</w:t>
      </w:r>
      <w:r w:rsidR="00282AF8" w:rsidRPr="00B83D8B">
        <w:rPr>
          <w:rFonts w:cs="Times New Roman"/>
        </w:rPr>
        <w:t xml:space="preserve"> or ethnicity </w:t>
      </w:r>
      <w:r w:rsidR="002139A6" w:rsidRPr="00B83D8B">
        <w:rPr>
          <w:rFonts w:cs="Times New Roman"/>
        </w:rPr>
        <w:t>scenario</w:t>
      </w:r>
      <w:r w:rsidR="00250498" w:rsidRPr="00B83D8B">
        <w:rPr>
          <w:rFonts w:cs="Times New Roman"/>
        </w:rPr>
        <w:t>)</w:t>
      </w:r>
      <w:r w:rsidR="00461363" w:rsidRPr="00B83D8B">
        <w:rPr>
          <w:rFonts w:cs="Times New Roman"/>
        </w:rPr>
        <w:t xml:space="preserve"> by three (</w:t>
      </w:r>
      <w:r w:rsidR="00461363" w:rsidRPr="00B83D8B">
        <w:rPr>
          <w:rFonts w:cs="Times New Roman"/>
          <w:i/>
          <w:iCs/>
        </w:rPr>
        <w:t>credential type</w:t>
      </w:r>
      <w:r w:rsidR="00461363" w:rsidRPr="00B83D8B">
        <w:rPr>
          <w:rFonts w:cs="Times New Roman"/>
        </w:rPr>
        <w:t xml:space="preserve">: </w:t>
      </w:r>
      <w:r w:rsidR="00147781" w:rsidRPr="00B83D8B">
        <w:rPr>
          <w:rFonts w:cs="Times New Roman"/>
        </w:rPr>
        <w:t>non-sexist credential, non-racist credential, or no credential</w:t>
      </w:r>
      <w:r w:rsidR="00461363" w:rsidRPr="00B83D8B">
        <w:rPr>
          <w:rFonts w:cs="Times New Roman"/>
        </w:rPr>
        <w:t>)</w:t>
      </w:r>
      <w:r w:rsidR="00147781" w:rsidRPr="00B83D8B">
        <w:rPr>
          <w:rFonts w:cs="Times New Roman"/>
        </w:rPr>
        <w:t xml:space="preserve"> between-</w:t>
      </w:r>
      <w:r w:rsidR="002139A6" w:rsidRPr="00B83D8B">
        <w:rPr>
          <w:rFonts w:cs="Times New Roman"/>
        </w:rPr>
        <w:t>participants</w:t>
      </w:r>
      <w:r w:rsidR="00147781" w:rsidRPr="00B83D8B">
        <w:rPr>
          <w:rFonts w:cs="Times New Roman"/>
        </w:rPr>
        <w:t xml:space="preserve"> factorial design. </w:t>
      </w:r>
      <w:r w:rsidR="00E21E88" w:rsidRPr="00B83D8B">
        <w:rPr>
          <w:rFonts w:cs="Times New Roman"/>
        </w:rPr>
        <w:t xml:space="preserve">The replication part consists of four of these </w:t>
      </w:r>
      <w:r w:rsidR="002139A6" w:rsidRPr="00B83D8B">
        <w:rPr>
          <w:rFonts w:cs="Times New Roman"/>
        </w:rPr>
        <w:t xml:space="preserve">six </w:t>
      </w:r>
      <w:r w:rsidR="00E21E88" w:rsidRPr="00B83D8B">
        <w:rPr>
          <w:rFonts w:cs="Times New Roman"/>
        </w:rPr>
        <w:t>conditions (</w:t>
      </w:r>
      <w:r w:rsidR="00BC7088" w:rsidRPr="00B83D8B">
        <w:rPr>
          <w:rFonts w:cs="Times New Roman"/>
        </w:rPr>
        <w:t xml:space="preserve">i.e., </w:t>
      </w:r>
      <w:r w:rsidR="00811606" w:rsidRPr="00B83D8B">
        <w:rPr>
          <w:rFonts w:cs="Times New Roman" w:hint="eastAsia"/>
        </w:rPr>
        <w:t>g</w:t>
      </w:r>
      <w:r w:rsidR="00811606" w:rsidRPr="00B83D8B">
        <w:rPr>
          <w:rFonts w:cs="Times New Roman"/>
        </w:rPr>
        <w:t>ender</w:t>
      </w:r>
      <w:r w:rsidR="00E21E88" w:rsidRPr="00B83D8B">
        <w:rPr>
          <w:rFonts w:cs="Times New Roman"/>
        </w:rPr>
        <w:t xml:space="preserve">/non-sexist credential, </w:t>
      </w:r>
      <w:r w:rsidR="00811606" w:rsidRPr="00B83D8B">
        <w:rPr>
          <w:rFonts w:cs="Times New Roman"/>
        </w:rPr>
        <w:t>gender</w:t>
      </w:r>
      <w:r w:rsidR="00E21E88" w:rsidRPr="00B83D8B">
        <w:rPr>
          <w:rFonts w:cs="Times New Roman"/>
        </w:rPr>
        <w:t xml:space="preserve">/no credential, </w:t>
      </w:r>
      <w:r w:rsidR="000A2C27" w:rsidRPr="00B83D8B">
        <w:rPr>
          <w:rFonts w:cs="Times New Roman"/>
        </w:rPr>
        <w:t>ethnicity</w:t>
      </w:r>
      <w:r w:rsidR="00E21E88" w:rsidRPr="00B83D8B">
        <w:rPr>
          <w:rFonts w:cs="Times New Roman"/>
        </w:rPr>
        <w:t xml:space="preserve">/non-racist credential, and </w:t>
      </w:r>
      <w:r w:rsidR="000A2C27" w:rsidRPr="00B83D8B">
        <w:rPr>
          <w:rFonts w:cs="Times New Roman"/>
        </w:rPr>
        <w:t>ethnicity</w:t>
      </w:r>
      <w:r w:rsidR="00E21E88" w:rsidRPr="00B83D8B">
        <w:rPr>
          <w:rFonts w:cs="Times New Roman"/>
        </w:rPr>
        <w:t>/no credential)</w:t>
      </w:r>
      <w:r w:rsidR="00850125" w:rsidRPr="00B83D8B">
        <w:rPr>
          <w:rFonts w:cs="Times New Roman"/>
        </w:rPr>
        <w:t>. T</w:t>
      </w:r>
      <w:r w:rsidR="00E21E88" w:rsidRPr="00B83D8B">
        <w:rPr>
          <w:rFonts w:cs="Times New Roman"/>
        </w:rPr>
        <w:t>he remaining two conditions (</w:t>
      </w:r>
      <w:r w:rsidR="00850125" w:rsidRPr="00B83D8B">
        <w:rPr>
          <w:rFonts w:cs="Times New Roman"/>
        </w:rPr>
        <w:t xml:space="preserve">i.e., </w:t>
      </w:r>
      <w:r w:rsidR="00811606" w:rsidRPr="00B83D8B">
        <w:rPr>
          <w:rFonts w:cs="Times New Roman"/>
        </w:rPr>
        <w:t>gender</w:t>
      </w:r>
      <w:r w:rsidR="00E21E88" w:rsidRPr="00B83D8B">
        <w:rPr>
          <w:rFonts w:cs="Times New Roman"/>
        </w:rPr>
        <w:t xml:space="preserve">/non-racist credential and </w:t>
      </w:r>
      <w:r w:rsidR="000A2C27" w:rsidRPr="00B83D8B">
        <w:rPr>
          <w:rFonts w:cs="Times New Roman"/>
        </w:rPr>
        <w:t>ethnicity</w:t>
      </w:r>
      <w:r w:rsidR="00E21E88" w:rsidRPr="00B83D8B">
        <w:rPr>
          <w:rFonts w:cs="Times New Roman"/>
        </w:rPr>
        <w:t xml:space="preserve">/non-sexist credential) were included as extensions. </w:t>
      </w:r>
      <w:r w:rsidR="003B6BD1" w:rsidRPr="00B83D8B">
        <w:rPr>
          <w:rFonts w:cs="Times New Roman"/>
        </w:rPr>
        <w:t>P</w:t>
      </w:r>
      <w:r w:rsidR="00AA0581" w:rsidRPr="00B83D8B">
        <w:rPr>
          <w:rFonts w:cs="Times New Roman"/>
        </w:rPr>
        <w:t>articipants provide</w:t>
      </w:r>
      <w:r w:rsidR="003B6BD1" w:rsidRPr="00B83D8B">
        <w:rPr>
          <w:rFonts w:cs="Times New Roman"/>
        </w:rPr>
        <w:t>d</w:t>
      </w:r>
      <w:r w:rsidR="00AA0581" w:rsidRPr="00B83D8B">
        <w:rPr>
          <w:rFonts w:cs="Times New Roman"/>
        </w:rPr>
        <w:t xml:space="preserve"> consent in the beginning</w:t>
      </w:r>
      <w:r w:rsidR="003B6BD1" w:rsidRPr="00B83D8B">
        <w:rPr>
          <w:rFonts w:cs="Times New Roman"/>
        </w:rPr>
        <w:t xml:space="preserve">. Then, </w:t>
      </w:r>
      <w:r w:rsidR="002139A6" w:rsidRPr="00B83D8B">
        <w:rPr>
          <w:rFonts w:cs="Times New Roman"/>
        </w:rPr>
        <w:t>we asked them</w:t>
      </w:r>
      <w:r w:rsidR="003B6BD1" w:rsidRPr="00B83D8B">
        <w:rPr>
          <w:rFonts w:cs="Times New Roman"/>
        </w:rPr>
        <w:t xml:space="preserve"> two simple confirmation questions to ensure that they were willing and able to take part.</w:t>
      </w:r>
      <w:r w:rsidR="007D05C7" w:rsidRPr="00B83D8B">
        <w:rPr>
          <w:rFonts w:cs="Times New Roman"/>
        </w:rPr>
        <w:t xml:space="preserve"> If they did not answer yes to these questions, </w:t>
      </w:r>
      <w:r w:rsidR="002139A6" w:rsidRPr="00B83D8B">
        <w:rPr>
          <w:rFonts w:cs="Times New Roman"/>
        </w:rPr>
        <w:t xml:space="preserve">we terminated their participation and </w:t>
      </w:r>
      <w:r w:rsidR="002139A6" w:rsidRPr="00B83D8B">
        <w:rPr>
          <w:rFonts w:cs="Times New Roman"/>
        </w:rPr>
        <w:lastRenderedPageBreak/>
        <w:t>asked them to return the task</w:t>
      </w:r>
      <w:r w:rsidR="007D05C7" w:rsidRPr="00B83D8B">
        <w:rPr>
          <w:rFonts w:cs="Times New Roman"/>
        </w:rPr>
        <w:t>. These confirmation questions could help us exclude those</w:t>
      </w:r>
      <w:r w:rsidR="00914D3C" w:rsidRPr="00B83D8B">
        <w:rPr>
          <w:rFonts w:cs="Times New Roman"/>
        </w:rPr>
        <w:t xml:space="preserve"> </w:t>
      </w:r>
      <w:r w:rsidR="00491A7E" w:rsidRPr="00B83D8B">
        <w:rPr>
          <w:rFonts w:cs="Times New Roman"/>
        </w:rPr>
        <w:t xml:space="preserve">participants </w:t>
      </w:r>
      <w:r w:rsidR="007D05C7" w:rsidRPr="00B83D8B">
        <w:rPr>
          <w:rFonts w:cs="Times New Roman"/>
        </w:rPr>
        <w:t xml:space="preserve">who </w:t>
      </w:r>
      <w:r w:rsidR="00712DAD" w:rsidRPr="00B83D8B">
        <w:rPr>
          <w:rFonts w:cs="Times New Roman"/>
        </w:rPr>
        <w:t>would</w:t>
      </w:r>
      <w:r w:rsidR="007D05C7" w:rsidRPr="00B83D8B">
        <w:rPr>
          <w:rFonts w:cs="Times New Roman"/>
        </w:rPr>
        <w:t xml:space="preserve"> not pay attention </w:t>
      </w:r>
      <w:r w:rsidR="00712DAD" w:rsidRPr="00B83D8B">
        <w:rPr>
          <w:rFonts w:cs="Times New Roman"/>
        </w:rPr>
        <w:t>and</w:t>
      </w:r>
      <w:r w:rsidR="007D05C7" w:rsidRPr="00B83D8B">
        <w:rPr>
          <w:rFonts w:cs="Times New Roman"/>
        </w:rPr>
        <w:t xml:space="preserve"> only randomly click through the survey.</w:t>
      </w:r>
    </w:p>
    <w:p w14:paraId="675D6A25" w14:textId="77777777" w:rsidR="002139A6" w:rsidRPr="00B83D8B" w:rsidRDefault="002139A6" w:rsidP="002139A6">
      <w:pPr>
        <w:pStyle w:val="Heading3"/>
      </w:pPr>
      <w:r w:rsidRPr="00B83D8B">
        <w:t>Manipulation</w:t>
      </w:r>
    </w:p>
    <w:p w14:paraId="0DEEBD76" w14:textId="70EC0560" w:rsidR="00FE7AA9" w:rsidRPr="00B83D8B" w:rsidRDefault="007D05C7" w:rsidP="00655100">
      <w:pPr>
        <w:rPr>
          <w:rFonts w:cs="Times New Roman"/>
        </w:rPr>
      </w:pPr>
      <w:r w:rsidRPr="00B83D8B">
        <w:rPr>
          <w:rFonts w:cs="Times New Roman"/>
        </w:rPr>
        <w:t xml:space="preserve">After that, participants </w:t>
      </w:r>
      <w:r w:rsidR="0040673C" w:rsidRPr="00B83D8B">
        <w:rPr>
          <w:rFonts w:cs="Times New Roman"/>
        </w:rPr>
        <w:t>went through</w:t>
      </w:r>
      <w:r w:rsidR="00AD695F" w:rsidRPr="00B83D8B">
        <w:rPr>
          <w:rFonts w:cs="Times New Roman"/>
        </w:rPr>
        <w:t xml:space="preserve"> </w:t>
      </w:r>
      <w:r w:rsidRPr="00B83D8B">
        <w:rPr>
          <w:rFonts w:cs="Times New Roman"/>
        </w:rPr>
        <w:t>two hiring scenarios</w:t>
      </w:r>
      <w:r w:rsidR="00A36803" w:rsidRPr="00B83D8B">
        <w:rPr>
          <w:rFonts w:cs="Times New Roman"/>
        </w:rPr>
        <w:t xml:space="preserve">, one serving as the manipulation of moral credentials, and the other </w:t>
      </w:r>
      <w:r w:rsidR="002139A6" w:rsidRPr="00B83D8B">
        <w:rPr>
          <w:rFonts w:cs="Times New Roman"/>
        </w:rPr>
        <w:t>providing context for</w:t>
      </w:r>
      <w:r w:rsidR="00A36803" w:rsidRPr="00B83D8B">
        <w:rPr>
          <w:rFonts w:cs="Times New Roman"/>
        </w:rPr>
        <w:t xml:space="preserve"> our dependent measures</w:t>
      </w:r>
      <w:r w:rsidRPr="00B83D8B">
        <w:rPr>
          <w:rFonts w:cs="Times New Roman"/>
        </w:rPr>
        <w:t xml:space="preserve">. </w:t>
      </w:r>
      <w:r w:rsidR="00A36803" w:rsidRPr="00B83D8B">
        <w:rPr>
          <w:rFonts w:cs="Times New Roman"/>
        </w:rPr>
        <w:t>In the first scenario</w:t>
      </w:r>
      <w:r w:rsidRPr="00B83D8B">
        <w:rPr>
          <w:rFonts w:cs="Times New Roman"/>
        </w:rPr>
        <w:t>, they were to select one applicant out of five for a starting position at a consulting firm</w:t>
      </w:r>
      <w:r w:rsidR="00FE7AA9" w:rsidRPr="00B83D8B">
        <w:rPr>
          <w:rFonts w:cs="Times New Roman"/>
        </w:rPr>
        <w:t>.</w:t>
      </w:r>
      <w:r w:rsidR="007244AE" w:rsidRPr="00B83D8B">
        <w:rPr>
          <w:rFonts w:cs="Times New Roman"/>
        </w:rPr>
        <w:t xml:space="preserve"> The profiles of the applicants presented to participants included the applicants’ photos, names, educational backgrounds, grades, and majors. Across all three </w:t>
      </w:r>
      <w:r w:rsidR="007244AE" w:rsidRPr="00B83D8B">
        <w:t>credential</w:t>
      </w:r>
      <w:r w:rsidR="007244AE" w:rsidRPr="00B83D8B">
        <w:rPr>
          <w:rFonts w:cs="Times New Roman"/>
        </w:rPr>
        <w:t xml:space="preserve"> conditions, one applicant was made the most appealing. The applicant had the highest GPA, was a Harvard graduate, and majored in economics. Crucially, this applicant was a White female in the non-sexist credential condition, a Black male in the non-racist credential condition, and a White male in the no-credential condition (names and photos were </w:t>
      </w:r>
      <w:r w:rsidR="0040673C" w:rsidRPr="00B83D8B">
        <w:rPr>
          <w:rFonts w:cs="Times New Roman"/>
        </w:rPr>
        <w:t xml:space="preserve">accordingly </w:t>
      </w:r>
      <w:r w:rsidR="007244AE" w:rsidRPr="00B83D8B">
        <w:rPr>
          <w:rFonts w:cs="Times New Roman"/>
        </w:rPr>
        <w:t>adjusted; see the su</w:t>
      </w:r>
      <w:r w:rsidR="006C614A" w:rsidRPr="00B83D8B">
        <w:rPr>
          <w:rFonts w:cs="Times New Roman"/>
        </w:rPr>
        <w:t>pplementa</w:t>
      </w:r>
      <w:r w:rsidR="0040673C" w:rsidRPr="00B83D8B">
        <w:rPr>
          <w:rFonts w:cs="Times New Roman"/>
        </w:rPr>
        <w:t>l</w:t>
      </w:r>
      <w:r w:rsidR="006C614A" w:rsidRPr="00B83D8B">
        <w:rPr>
          <w:rFonts w:cs="Times New Roman"/>
        </w:rPr>
        <w:t xml:space="preserve"> materials for </w:t>
      </w:r>
      <w:r w:rsidR="0040673C" w:rsidRPr="00B83D8B">
        <w:rPr>
          <w:rFonts w:cs="Times New Roman"/>
        </w:rPr>
        <w:t>details</w:t>
      </w:r>
      <w:r w:rsidR="007244AE" w:rsidRPr="00B83D8B">
        <w:rPr>
          <w:rFonts w:cs="Times New Roman"/>
        </w:rPr>
        <w:t>)</w:t>
      </w:r>
      <w:r w:rsidR="006C614A" w:rsidRPr="00B83D8B">
        <w:rPr>
          <w:rFonts w:cs="Times New Roman"/>
        </w:rPr>
        <w:t xml:space="preserve">. All other applicants were White males and </w:t>
      </w:r>
      <w:r w:rsidR="0040673C" w:rsidRPr="00B83D8B">
        <w:rPr>
          <w:rFonts w:cs="Times New Roman"/>
        </w:rPr>
        <w:t>had the same profiles</w:t>
      </w:r>
      <w:r w:rsidR="006C614A" w:rsidRPr="00B83D8B">
        <w:rPr>
          <w:rFonts w:cs="Times New Roman"/>
        </w:rPr>
        <w:t xml:space="preserve"> across </w:t>
      </w:r>
      <w:r w:rsidR="000A2C27" w:rsidRPr="00B83D8B">
        <w:rPr>
          <w:rFonts w:cs="Times New Roman"/>
        </w:rPr>
        <w:t xml:space="preserve">the </w:t>
      </w:r>
      <w:r w:rsidR="006C614A" w:rsidRPr="00B83D8B">
        <w:rPr>
          <w:rFonts w:cs="Times New Roman"/>
        </w:rPr>
        <w:t>conditions. The rationale behind this manipulation was that by selecting the female</w:t>
      </w:r>
      <w:r w:rsidR="000A2C27" w:rsidRPr="00B83D8B">
        <w:rPr>
          <w:rFonts w:cs="Times New Roman"/>
        </w:rPr>
        <w:t>/</w:t>
      </w:r>
      <w:r w:rsidR="006C614A" w:rsidRPr="00B83D8B">
        <w:rPr>
          <w:rFonts w:cs="Times New Roman"/>
        </w:rPr>
        <w:t>Black star applicant, participants could obtain a non-sexist</w:t>
      </w:r>
      <w:r w:rsidR="000A2C27" w:rsidRPr="00B83D8B">
        <w:rPr>
          <w:rFonts w:cs="Times New Roman"/>
        </w:rPr>
        <w:t>/</w:t>
      </w:r>
      <w:r w:rsidR="006C614A" w:rsidRPr="00B83D8B">
        <w:rPr>
          <w:rFonts w:cs="Times New Roman"/>
        </w:rPr>
        <w:t>non-racist</w:t>
      </w:r>
      <w:r w:rsidR="000A2C27" w:rsidRPr="00B83D8B">
        <w:rPr>
          <w:rFonts w:cs="Times New Roman"/>
        </w:rPr>
        <w:t xml:space="preserve"> moral</w:t>
      </w:r>
      <w:r w:rsidR="006C614A" w:rsidRPr="00B83D8B">
        <w:rPr>
          <w:rFonts w:cs="Times New Roman"/>
        </w:rPr>
        <w:t xml:space="preserve"> credential. </w:t>
      </w:r>
      <w:r w:rsidR="0040673C" w:rsidRPr="00B83D8B">
        <w:rPr>
          <w:rFonts w:cs="Times New Roman"/>
        </w:rPr>
        <w:t>P</w:t>
      </w:r>
      <w:r w:rsidR="006C614A" w:rsidRPr="00B83D8B">
        <w:rPr>
          <w:rFonts w:cs="Times New Roman"/>
        </w:rPr>
        <w:t xml:space="preserve">articipants saw the profiles together, with the </w:t>
      </w:r>
      <w:r w:rsidR="00F529EF" w:rsidRPr="00B83D8B">
        <w:rPr>
          <w:rFonts w:cs="Times New Roman"/>
        </w:rPr>
        <w:t xml:space="preserve">star applicant presented at the </w:t>
      </w:r>
      <w:r w:rsidR="0040673C" w:rsidRPr="00B83D8B">
        <w:rPr>
          <w:rFonts w:cs="Times New Roman"/>
        </w:rPr>
        <w:t>same position</w:t>
      </w:r>
      <w:r w:rsidR="000A2C27" w:rsidRPr="00B83D8B">
        <w:rPr>
          <w:rFonts w:cs="Times New Roman"/>
        </w:rPr>
        <w:t xml:space="preserve"> (4</w:t>
      </w:r>
      <w:r w:rsidR="000A2C27" w:rsidRPr="00B83D8B">
        <w:rPr>
          <w:rFonts w:cs="Times New Roman"/>
          <w:vertAlign w:val="superscript"/>
        </w:rPr>
        <w:t>th</w:t>
      </w:r>
      <w:r w:rsidR="000A2C27" w:rsidRPr="00B83D8B">
        <w:rPr>
          <w:rFonts w:cs="Times New Roman"/>
        </w:rPr>
        <w:t xml:space="preserve"> from top to bottom)</w:t>
      </w:r>
      <w:r w:rsidR="00F529EF" w:rsidRPr="00B83D8B">
        <w:rPr>
          <w:rFonts w:cs="Times New Roman"/>
        </w:rPr>
        <w:t xml:space="preserve"> across conditions. </w:t>
      </w:r>
      <w:r w:rsidR="0040673C" w:rsidRPr="00B83D8B">
        <w:rPr>
          <w:rFonts w:cs="Times New Roman"/>
        </w:rPr>
        <w:t>To make their choice, p</w:t>
      </w:r>
      <w:r w:rsidR="00F529EF" w:rsidRPr="00B83D8B">
        <w:rPr>
          <w:rFonts w:cs="Times New Roman"/>
        </w:rPr>
        <w:t xml:space="preserve">articipants </w:t>
      </w:r>
      <w:r w:rsidR="0040673C" w:rsidRPr="00B83D8B">
        <w:rPr>
          <w:rFonts w:cs="Times New Roman"/>
        </w:rPr>
        <w:t>typed in</w:t>
      </w:r>
      <w:r w:rsidR="00F529EF" w:rsidRPr="00B83D8B">
        <w:rPr>
          <w:rFonts w:cs="Times New Roman"/>
        </w:rPr>
        <w:t xml:space="preserve"> the </w:t>
      </w:r>
      <w:r w:rsidR="00487C42" w:rsidRPr="00B83D8B">
        <w:rPr>
          <w:rFonts w:cs="Times New Roman"/>
        </w:rPr>
        <w:t>full</w:t>
      </w:r>
      <w:r w:rsidR="00F529EF" w:rsidRPr="00B83D8B">
        <w:rPr>
          <w:rFonts w:cs="Times New Roman"/>
        </w:rPr>
        <w:t xml:space="preserve"> name of the </w:t>
      </w:r>
      <w:r w:rsidR="0040673C" w:rsidRPr="00B83D8B">
        <w:rPr>
          <w:rFonts w:cs="Times New Roman"/>
        </w:rPr>
        <w:t xml:space="preserve">chosen </w:t>
      </w:r>
      <w:r w:rsidR="00F529EF" w:rsidRPr="00B83D8B">
        <w:rPr>
          <w:rFonts w:cs="Times New Roman"/>
        </w:rPr>
        <w:t>applicant</w:t>
      </w:r>
      <w:r w:rsidR="00480395" w:rsidRPr="00B83D8B">
        <w:rPr>
          <w:rFonts w:cs="Times New Roman"/>
        </w:rPr>
        <w:t xml:space="preserve"> exactly as what </w:t>
      </w:r>
      <w:r w:rsidR="00811606" w:rsidRPr="00B83D8B">
        <w:rPr>
          <w:rFonts w:cs="Times New Roman"/>
        </w:rPr>
        <w:t>was</w:t>
      </w:r>
      <w:r w:rsidR="00480395" w:rsidRPr="00B83D8B">
        <w:rPr>
          <w:rFonts w:cs="Times New Roman"/>
        </w:rPr>
        <w:t xml:space="preserve"> shown in the profiles</w:t>
      </w:r>
      <w:r w:rsidR="00F529EF" w:rsidRPr="00B83D8B">
        <w:rPr>
          <w:rFonts w:cs="Times New Roman"/>
        </w:rPr>
        <w:t>.</w:t>
      </w:r>
      <w:r w:rsidR="00811606" w:rsidRPr="00B83D8B">
        <w:rPr>
          <w:rFonts w:cs="Times New Roman"/>
        </w:rPr>
        <w:t xml:space="preserve"> They could not proceed if their input was different</w:t>
      </w:r>
      <w:r w:rsidR="002139A6" w:rsidRPr="00B83D8B">
        <w:rPr>
          <w:rFonts w:cs="Times New Roman"/>
        </w:rPr>
        <w:t xml:space="preserve"> from what was shown</w:t>
      </w:r>
      <w:r w:rsidR="00811606" w:rsidRPr="00B83D8B">
        <w:rPr>
          <w:rFonts w:cs="Times New Roman"/>
        </w:rPr>
        <w:t>.</w:t>
      </w:r>
    </w:p>
    <w:p w14:paraId="7A276D4C" w14:textId="77777777" w:rsidR="002139A6" w:rsidRPr="00B83D8B" w:rsidRDefault="002139A6" w:rsidP="002139A6">
      <w:pPr>
        <w:pStyle w:val="Heading3"/>
      </w:pPr>
      <w:r w:rsidRPr="00B83D8B">
        <w:t>Dependent measures</w:t>
      </w:r>
    </w:p>
    <w:p w14:paraId="3EF4C9BE" w14:textId="03607AFC" w:rsidR="00010B80" w:rsidRPr="00B83D8B" w:rsidRDefault="00F529EF" w:rsidP="00010B80">
      <w:pPr>
        <w:rPr>
          <w:rFonts w:cs="Times New Roman"/>
        </w:rPr>
      </w:pPr>
      <w:r w:rsidRPr="00B83D8B">
        <w:rPr>
          <w:rFonts w:cs="Times New Roman"/>
        </w:rPr>
        <w:t>After th</w:t>
      </w:r>
      <w:r w:rsidR="007A7E1D" w:rsidRPr="00B83D8B">
        <w:rPr>
          <w:rFonts w:cs="Times New Roman"/>
        </w:rPr>
        <w:t>e</w:t>
      </w:r>
      <w:r w:rsidRPr="00B83D8B">
        <w:rPr>
          <w:rFonts w:cs="Times New Roman"/>
        </w:rPr>
        <w:t xml:space="preserve"> hiring decision, participants completed three filler items about the building industry (if they were </w:t>
      </w:r>
      <w:r w:rsidR="002139A6" w:rsidRPr="00B83D8B">
        <w:rPr>
          <w:rFonts w:cs="Times New Roman"/>
        </w:rPr>
        <w:t>in</w:t>
      </w:r>
      <w:r w:rsidRPr="00B83D8B">
        <w:rPr>
          <w:rFonts w:cs="Times New Roman"/>
        </w:rPr>
        <w:t xml:space="preserve"> the </w:t>
      </w:r>
      <w:r w:rsidR="00811606" w:rsidRPr="00B83D8B">
        <w:rPr>
          <w:rFonts w:cs="Times New Roman"/>
        </w:rPr>
        <w:t>gender</w:t>
      </w:r>
      <w:r w:rsidR="000A2C27" w:rsidRPr="00B83D8B">
        <w:rPr>
          <w:rFonts w:cs="Times New Roman"/>
        </w:rPr>
        <w:t xml:space="preserve"> </w:t>
      </w:r>
      <w:r w:rsidRPr="00B83D8B">
        <w:rPr>
          <w:rFonts w:cs="Times New Roman"/>
        </w:rPr>
        <w:t xml:space="preserve">scenario condition) or the police force (if </w:t>
      </w:r>
      <w:r w:rsidR="002139A6" w:rsidRPr="00B83D8B">
        <w:rPr>
          <w:rFonts w:cs="Times New Roman"/>
        </w:rPr>
        <w:t>they were in</w:t>
      </w:r>
      <w:r w:rsidRPr="00B83D8B">
        <w:rPr>
          <w:rFonts w:cs="Times New Roman"/>
        </w:rPr>
        <w:t xml:space="preserve"> the </w:t>
      </w:r>
      <w:r w:rsidR="000A2C27" w:rsidRPr="00B83D8B">
        <w:rPr>
          <w:rFonts w:cs="Times New Roman"/>
        </w:rPr>
        <w:t xml:space="preserve">ethnicity </w:t>
      </w:r>
      <w:r w:rsidRPr="00B83D8B">
        <w:rPr>
          <w:rFonts w:cs="Times New Roman"/>
        </w:rPr>
        <w:t xml:space="preserve">scenario condition). Participants then read </w:t>
      </w:r>
      <w:r w:rsidR="002139A6" w:rsidRPr="00B83D8B">
        <w:rPr>
          <w:rFonts w:cs="Times New Roman"/>
        </w:rPr>
        <w:t>the corresponding scenario</w:t>
      </w:r>
      <w:r w:rsidR="00010B80" w:rsidRPr="00B83D8B">
        <w:rPr>
          <w:rFonts w:cs="Times New Roman"/>
        </w:rPr>
        <w:t>:</w:t>
      </w:r>
    </w:p>
    <w:p w14:paraId="2C013A79" w14:textId="5F2410C4" w:rsidR="00010B80" w:rsidRPr="00B83D8B" w:rsidRDefault="00010B80" w:rsidP="00010B80">
      <w:pPr>
        <w:spacing w:line="240" w:lineRule="auto"/>
        <w:ind w:left="720" w:firstLine="0"/>
        <w:rPr>
          <w:rFonts w:cs="Times New Roman"/>
          <w:u w:val="single"/>
        </w:rPr>
      </w:pPr>
      <w:r w:rsidRPr="00B83D8B">
        <w:rPr>
          <w:rFonts w:cs="Times New Roman"/>
          <w:b/>
          <w:bCs/>
        </w:rPr>
        <w:t xml:space="preserve">The </w:t>
      </w:r>
      <w:r w:rsidR="00811606" w:rsidRPr="00B83D8B">
        <w:rPr>
          <w:rFonts w:cs="Times New Roman"/>
          <w:b/>
          <w:bCs/>
        </w:rPr>
        <w:t>gender</w:t>
      </w:r>
      <w:r w:rsidR="000A2C27" w:rsidRPr="00B83D8B">
        <w:rPr>
          <w:rFonts w:cs="Times New Roman"/>
          <w:b/>
          <w:bCs/>
        </w:rPr>
        <w:t xml:space="preserve"> </w:t>
      </w:r>
      <w:r w:rsidRPr="00B83D8B">
        <w:rPr>
          <w:rFonts w:cs="Times New Roman"/>
          <w:b/>
          <w:bCs/>
        </w:rPr>
        <w:t>scenario</w:t>
      </w:r>
      <w:r w:rsidRPr="00B83D8B">
        <w:rPr>
          <w:rFonts w:cs="Times New Roman"/>
        </w:rPr>
        <w:t xml:space="preserve">. Imagine that you are the manager of a small (45-person) cement manufacturing company based in New Jersey. Last year was a particularly </w:t>
      </w:r>
      <w:r w:rsidRPr="00B83D8B">
        <w:rPr>
          <w:rFonts w:cs="Times New Roman"/>
        </w:rPr>
        <w:lastRenderedPageBreak/>
        <w:t xml:space="preserve">good one, and after you invested in increasing the output capacity of your plant, you decide that it would be very fruitful if you could find clients in other states to increase your business. Because you cannot spend too much time away from the plant, you decide to appoint someone to go around to prospective clients and negotiate contracts. This is a highly specialized market, and the job will mostly consist in going from one building site to another, establishing contacts with foremen and building contractors. It is also a highly competitive market, so bargaining may at some points be harsh. Finally, it’s a very technical market, and a representative that did not exude confidence in their technical skills would not be taken seriously by potential clients. Realizing how useful such a help would be for you, you decide to give the person chosen one of the top-five salaries in your company. </w:t>
      </w:r>
      <w:r w:rsidRPr="00B83D8B">
        <w:rPr>
          <w:rFonts w:cs="Times New Roman"/>
          <w:u w:val="single"/>
        </w:rPr>
        <w:t>Do you feel that this job is better suited for one gender rather than the other?</w:t>
      </w:r>
    </w:p>
    <w:p w14:paraId="7BAE5A67" w14:textId="77777777" w:rsidR="00010B80" w:rsidRPr="00B83D8B" w:rsidRDefault="00010B80" w:rsidP="00010B80">
      <w:pPr>
        <w:spacing w:line="240" w:lineRule="auto"/>
        <w:rPr>
          <w:rFonts w:cs="Times New Roman"/>
        </w:rPr>
      </w:pPr>
    </w:p>
    <w:p w14:paraId="6F1D0B7A" w14:textId="0409997F" w:rsidR="00010B80" w:rsidRPr="00B83D8B" w:rsidRDefault="00010B80" w:rsidP="00010B80">
      <w:pPr>
        <w:spacing w:line="240" w:lineRule="auto"/>
        <w:ind w:left="720" w:firstLine="0"/>
      </w:pPr>
      <w:r w:rsidRPr="00B83D8B">
        <w:rPr>
          <w:b/>
          <w:bCs/>
        </w:rPr>
        <w:t xml:space="preserve">The </w:t>
      </w:r>
      <w:r w:rsidR="0028677A" w:rsidRPr="00B83D8B">
        <w:rPr>
          <w:b/>
          <w:bCs/>
        </w:rPr>
        <w:t xml:space="preserve">ethnicity </w:t>
      </w:r>
      <w:r w:rsidRPr="00B83D8B">
        <w:rPr>
          <w:b/>
          <w:bCs/>
        </w:rPr>
        <w:t>scenario</w:t>
      </w:r>
      <w:r w:rsidRPr="00B83D8B">
        <w:t xml:space="preserve">. Imagine that you are the police chief of a small town in a rural area of the U.S. Historically the population of the town has been exclusively White, and attitudes towards other ethnicities tend to be unfavorable. As much as you regret it, you know this is especially the case within your unit. You couldn’t help overhearing racist jokes coming from people you otherwise consider excellent officers. In fact, a couple of years ago an African American patrolman joined your unit, and within a year he quit, complaining about hostile working conditions. You are doing what you can to change attitudes, but your main objective is that the police force should do its job, and so far it has been rather effective so you do not want to provoke any major unrest within the ranks. The time has come to recruit a new officer. As a general rule, officers need to be responsible and trustworthy, show quick intelligence enabling them to make split-second decisions in crisis situations. Recent scandals have also highlighted the need for a high level of integrity, resistance to corruption, mild manners and a calm temper. You have just received applications from the new graduates of the local Police Academy. </w:t>
      </w:r>
      <w:r w:rsidRPr="00B83D8B">
        <w:rPr>
          <w:u w:val="single"/>
        </w:rPr>
        <w:t>You wonder whether ethnicity should be a factor in your choice. Do you feel that this specific position (described above) is better suited for any one ethnicity?</w:t>
      </w:r>
    </w:p>
    <w:p w14:paraId="4C469EFD" w14:textId="77777777" w:rsidR="00010B80" w:rsidRPr="00B83D8B" w:rsidRDefault="00010B80" w:rsidP="00655100"/>
    <w:p w14:paraId="78AF0655" w14:textId="3CF4047C" w:rsidR="00D14C0D" w:rsidRPr="00B83D8B" w:rsidRDefault="009D66EC" w:rsidP="00C80CBE">
      <w:pPr>
        <w:rPr>
          <w:rFonts w:cs="Times New Roman"/>
        </w:rPr>
      </w:pPr>
      <w:r w:rsidRPr="00B83D8B">
        <w:rPr>
          <w:rFonts w:cs="Times New Roman"/>
        </w:rPr>
        <w:t>As shown, the scenarios were constructed to imply a hostile working environment for females/Black</w:t>
      </w:r>
      <w:r w:rsidR="0028677A" w:rsidRPr="00B83D8B">
        <w:rPr>
          <w:rFonts w:cs="Times New Roman"/>
        </w:rPr>
        <w:t xml:space="preserve"> people</w:t>
      </w:r>
      <w:r w:rsidR="008E0F21" w:rsidRPr="00B83D8B">
        <w:rPr>
          <w:rFonts w:cs="Times New Roman"/>
        </w:rPr>
        <w:t>, which could</w:t>
      </w:r>
      <w:r w:rsidR="0028677A" w:rsidRPr="00B83D8B">
        <w:rPr>
          <w:rFonts w:cs="Times New Roman"/>
        </w:rPr>
        <w:t xml:space="preserve"> potentially</w:t>
      </w:r>
      <w:r w:rsidRPr="00B83D8B">
        <w:rPr>
          <w:rFonts w:cs="Times New Roman"/>
        </w:rPr>
        <w:t xml:space="preserve"> </w:t>
      </w:r>
      <w:r w:rsidR="008E0F21" w:rsidRPr="00B83D8B">
        <w:rPr>
          <w:rFonts w:cs="Times New Roman"/>
        </w:rPr>
        <w:t>justify a</w:t>
      </w:r>
      <w:r w:rsidRPr="00B83D8B">
        <w:rPr>
          <w:rFonts w:cs="Times New Roman"/>
        </w:rPr>
        <w:t xml:space="preserve"> preference for a male/White for the position</w:t>
      </w:r>
      <w:r w:rsidR="00914D3C" w:rsidRPr="00B83D8B">
        <w:rPr>
          <w:rFonts w:cs="Times New Roman"/>
        </w:rPr>
        <w:t>s</w:t>
      </w:r>
      <w:r w:rsidRPr="00B83D8B">
        <w:rPr>
          <w:rFonts w:cs="Times New Roman"/>
        </w:rPr>
        <w:t xml:space="preserve">. </w:t>
      </w:r>
      <w:r w:rsidR="000E2EED" w:rsidRPr="00B83D8B">
        <w:rPr>
          <w:rFonts w:cs="Times New Roman"/>
        </w:rPr>
        <w:t>We first presented t</w:t>
      </w:r>
      <w:r w:rsidR="00010B80" w:rsidRPr="00B83D8B">
        <w:rPr>
          <w:rFonts w:cs="Times New Roman"/>
        </w:rPr>
        <w:t>he scenarios without the underscored part, and participants had to</w:t>
      </w:r>
      <w:r w:rsidR="00E06E49" w:rsidRPr="00B83D8B">
        <w:rPr>
          <w:rFonts w:cs="Times New Roman"/>
        </w:rPr>
        <w:t xml:space="preserve"> correctly</w:t>
      </w:r>
      <w:r w:rsidR="00010B80" w:rsidRPr="00B83D8B">
        <w:rPr>
          <w:rFonts w:cs="Times New Roman"/>
        </w:rPr>
        <w:t xml:space="preserve"> answer two comprehension questions</w:t>
      </w:r>
      <w:r w:rsidR="00E06E49" w:rsidRPr="00B83D8B">
        <w:rPr>
          <w:rFonts w:cs="Times New Roman"/>
        </w:rPr>
        <w:t xml:space="preserve"> about the scenarios</w:t>
      </w:r>
      <w:r w:rsidR="00010B80" w:rsidRPr="00B83D8B">
        <w:rPr>
          <w:rFonts w:cs="Times New Roman"/>
        </w:rPr>
        <w:t xml:space="preserve"> </w:t>
      </w:r>
      <w:r w:rsidR="00487C42" w:rsidRPr="00B83D8B">
        <w:rPr>
          <w:rFonts w:cs="Times New Roman"/>
        </w:rPr>
        <w:t>before they could</w:t>
      </w:r>
      <w:r w:rsidR="00010B80" w:rsidRPr="00B83D8B">
        <w:rPr>
          <w:rFonts w:cs="Times New Roman"/>
        </w:rPr>
        <w:t xml:space="preserve"> proceed.</w:t>
      </w:r>
      <w:r w:rsidR="00E06E49" w:rsidRPr="00B83D8B">
        <w:rPr>
          <w:rFonts w:cs="Times New Roman"/>
        </w:rPr>
        <w:t xml:space="preserve"> </w:t>
      </w:r>
      <w:r w:rsidR="00D14C0D" w:rsidRPr="00B83D8B">
        <w:rPr>
          <w:rFonts w:cs="Times New Roman"/>
        </w:rPr>
        <w:t xml:space="preserve">If they answered </w:t>
      </w:r>
      <w:r w:rsidR="00487C42" w:rsidRPr="00B83D8B">
        <w:rPr>
          <w:rFonts w:cs="Times New Roman"/>
        </w:rPr>
        <w:t>any of the questions incorrectly</w:t>
      </w:r>
      <w:r w:rsidR="00D14C0D" w:rsidRPr="00B83D8B">
        <w:rPr>
          <w:rFonts w:cs="Times New Roman"/>
        </w:rPr>
        <w:t xml:space="preserve">, they would stay on the page and </w:t>
      </w:r>
      <w:r w:rsidR="00487C42" w:rsidRPr="00B83D8B">
        <w:rPr>
          <w:rFonts w:cs="Times New Roman"/>
        </w:rPr>
        <w:t>re</w:t>
      </w:r>
      <w:r w:rsidR="00D14C0D" w:rsidRPr="00B83D8B">
        <w:rPr>
          <w:rFonts w:cs="Times New Roman"/>
        </w:rPr>
        <w:t>attempt the questions</w:t>
      </w:r>
      <w:r w:rsidR="00487C42" w:rsidRPr="00B83D8B">
        <w:rPr>
          <w:rFonts w:cs="Times New Roman"/>
        </w:rPr>
        <w:t>. They could attempt</w:t>
      </w:r>
      <w:r w:rsidR="00D14C0D" w:rsidRPr="00B83D8B">
        <w:rPr>
          <w:rFonts w:cs="Times New Roman"/>
        </w:rPr>
        <w:t xml:space="preserve"> as many times as they would like</w:t>
      </w:r>
      <w:r w:rsidR="00487C42" w:rsidRPr="00B83D8B">
        <w:rPr>
          <w:rFonts w:cs="Times New Roman"/>
        </w:rPr>
        <w:t xml:space="preserve"> to</w:t>
      </w:r>
      <w:r w:rsidR="00D14C0D" w:rsidRPr="00B83D8B">
        <w:rPr>
          <w:rFonts w:cs="Times New Roman"/>
        </w:rPr>
        <w:t xml:space="preserve"> until they passed the checks.</w:t>
      </w:r>
    </w:p>
    <w:p w14:paraId="5E7FC9F6" w14:textId="3CA264B7" w:rsidR="00C80CBE" w:rsidRPr="00B83D8B" w:rsidRDefault="000E2EED" w:rsidP="000E2EED">
      <w:pPr>
        <w:rPr>
          <w:rFonts w:cs="Times New Roman"/>
        </w:rPr>
      </w:pPr>
      <w:r w:rsidRPr="00B83D8B">
        <w:rPr>
          <w:rFonts w:cs="Times New Roman"/>
        </w:rPr>
        <w:t xml:space="preserve">We presented the scenarios to participants again—this time with the underscored part—after they passed the comprehension checks. Participants </w:t>
      </w:r>
      <w:r w:rsidR="008B0338" w:rsidRPr="00B83D8B">
        <w:rPr>
          <w:rFonts w:cs="Times New Roman"/>
        </w:rPr>
        <w:t xml:space="preserve">then indicated whether they </w:t>
      </w:r>
      <w:r w:rsidR="008B0338" w:rsidRPr="00B83D8B">
        <w:rPr>
          <w:rFonts w:cs="Times New Roman"/>
        </w:rPr>
        <w:lastRenderedPageBreak/>
        <w:t>preferred a specific gender</w:t>
      </w:r>
      <w:r w:rsidR="00413994" w:rsidRPr="00B83D8B">
        <w:rPr>
          <w:rFonts w:cs="Times New Roman"/>
        </w:rPr>
        <w:t>/</w:t>
      </w:r>
      <w:r w:rsidR="008B0338" w:rsidRPr="00B83D8B">
        <w:rPr>
          <w:rFonts w:cs="Times New Roman"/>
        </w:rPr>
        <w:t>ethnicity for the job</w:t>
      </w:r>
      <w:r w:rsidRPr="00B83D8B">
        <w:rPr>
          <w:rFonts w:cs="Times New Roman"/>
        </w:rPr>
        <w:t xml:space="preserve"> position</w:t>
      </w:r>
      <w:r w:rsidR="008B0338" w:rsidRPr="00B83D8B">
        <w:rPr>
          <w:rFonts w:cs="Times New Roman"/>
        </w:rPr>
        <w:t xml:space="preserve"> described in the scenario on a 7-point scale (−3 = </w:t>
      </w:r>
      <w:r w:rsidR="0079254B" w:rsidRPr="00B83D8B">
        <w:rPr>
          <w:rFonts w:cs="Times New Roman"/>
          <w:i/>
          <w:iCs/>
        </w:rPr>
        <w:t>Y</w:t>
      </w:r>
      <w:r w:rsidR="008B0338" w:rsidRPr="00B83D8B">
        <w:rPr>
          <w:rFonts w:cs="Times New Roman"/>
          <w:i/>
          <w:iCs/>
        </w:rPr>
        <w:t>es, much better for women</w:t>
      </w:r>
      <w:r w:rsidR="0079254B" w:rsidRPr="00B83D8B">
        <w:rPr>
          <w:rFonts w:cs="Times New Roman"/>
          <w:i/>
          <w:iCs/>
        </w:rPr>
        <w:t>/a Black</w:t>
      </w:r>
      <w:r w:rsidR="008B0338" w:rsidRPr="00B83D8B">
        <w:rPr>
          <w:rFonts w:cs="Times New Roman"/>
        </w:rPr>
        <w:t xml:space="preserve">, −2 = </w:t>
      </w:r>
      <w:r w:rsidR="0079254B" w:rsidRPr="00B83D8B">
        <w:rPr>
          <w:rFonts w:cs="Times New Roman"/>
          <w:i/>
          <w:iCs/>
        </w:rPr>
        <w:t>Y</w:t>
      </w:r>
      <w:r w:rsidR="008B0338" w:rsidRPr="00B83D8B">
        <w:rPr>
          <w:rFonts w:cs="Times New Roman"/>
          <w:i/>
          <w:iCs/>
        </w:rPr>
        <w:t>es, better for women</w:t>
      </w:r>
      <w:r w:rsidR="0079254B" w:rsidRPr="00B83D8B">
        <w:rPr>
          <w:rFonts w:cs="Times New Roman"/>
          <w:i/>
          <w:iCs/>
        </w:rPr>
        <w:t>/a Black</w:t>
      </w:r>
      <w:r w:rsidR="008B0338" w:rsidRPr="00B83D8B">
        <w:rPr>
          <w:rFonts w:cs="Times New Roman"/>
        </w:rPr>
        <w:t xml:space="preserve">, −1 = </w:t>
      </w:r>
      <w:r w:rsidR="0079254B" w:rsidRPr="00B83D8B">
        <w:rPr>
          <w:rFonts w:cs="Times New Roman"/>
          <w:i/>
          <w:iCs/>
        </w:rPr>
        <w:t>Y</w:t>
      </w:r>
      <w:r w:rsidR="008B0338" w:rsidRPr="00B83D8B">
        <w:rPr>
          <w:rFonts w:cs="Times New Roman"/>
          <w:i/>
          <w:iCs/>
        </w:rPr>
        <w:t>es, slightly better for women</w:t>
      </w:r>
      <w:r w:rsidR="0079254B" w:rsidRPr="00B83D8B">
        <w:rPr>
          <w:rFonts w:cs="Times New Roman"/>
          <w:i/>
          <w:iCs/>
        </w:rPr>
        <w:t>/a Black</w:t>
      </w:r>
      <w:r w:rsidR="008B0338" w:rsidRPr="00B83D8B">
        <w:rPr>
          <w:rFonts w:cs="Times New Roman"/>
        </w:rPr>
        <w:t xml:space="preserve">, 0 = </w:t>
      </w:r>
      <w:r w:rsidR="0079254B" w:rsidRPr="00B83D8B">
        <w:rPr>
          <w:rFonts w:cs="Times New Roman"/>
          <w:i/>
          <w:iCs/>
        </w:rPr>
        <w:t>N</w:t>
      </w:r>
      <w:r w:rsidR="008B0338" w:rsidRPr="00B83D8B">
        <w:rPr>
          <w:rFonts w:cs="Times New Roman"/>
          <w:i/>
          <w:iCs/>
        </w:rPr>
        <w:t>o, I do not feel this way at all</w:t>
      </w:r>
      <w:r w:rsidR="008B0338" w:rsidRPr="00B83D8B">
        <w:rPr>
          <w:rFonts w:cs="Times New Roman"/>
        </w:rPr>
        <w:t xml:space="preserve">, 1 = </w:t>
      </w:r>
      <w:r w:rsidR="0079254B" w:rsidRPr="00B83D8B">
        <w:rPr>
          <w:rFonts w:cs="Times New Roman"/>
          <w:i/>
          <w:iCs/>
        </w:rPr>
        <w:t>Y</w:t>
      </w:r>
      <w:r w:rsidR="008B0338" w:rsidRPr="00B83D8B">
        <w:rPr>
          <w:rFonts w:cs="Times New Roman"/>
          <w:i/>
          <w:iCs/>
        </w:rPr>
        <w:t>es</w:t>
      </w:r>
      <w:r w:rsidR="0079254B" w:rsidRPr="00B83D8B">
        <w:rPr>
          <w:rFonts w:cs="Times New Roman"/>
          <w:i/>
          <w:iCs/>
        </w:rPr>
        <w:t>, slightly better for men/a White</w:t>
      </w:r>
      <w:r w:rsidR="0079254B" w:rsidRPr="00B83D8B">
        <w:rPr>
          <w:rFonts w:cs="Times New Roman"/>
        </w:rPr>
        <w:t xml:space="preserve">, 2 = </w:t>
      </w:r>
      <w:r w:rsidR="0079254B" w:rsidRPr="00B83D8B">
        <w:rPr>
          <w:rFonts w:cs="Times New Roman"/>
          <w:i/>
          <w:iCs/>
        </w:rPr>
        <w:t>Yes, better for men/a White</w:t>
      </w:r>
      <w:r w:rsidR="0079254B" w:rsidRPr="00B83D8B">
        <w:rPr>
          <w:rFonts w:cs="Times New Roman"/>
        </w:rPr>
        <w:t xml:space="preserve">, 3 = </w:t>
      </w:r>
      <w:r w:rsidR="0079254B" w:rsidRPr="00B83D8B">
        <w:rPr>
          <w:rFonts w:cs="Times New Roman"/>
          <w:i/>
          <w:iCs/>
        </w:rPr>
        <w:t>Yes, much better for men/a White</w:t>
      </w:r>
      <w:r w:rsidR="008B0338" w:rsidRPr="00B83D8B">
        <w:rPr>
          <w:rFonts w:cs="Times New Roman"/>
        </w:rPr>
        <w:t>)</w:t>
      </w:r>
      <w:r w:rsidR="0079254B" w:rsidRPr="00B83D8B">
        <w:rPr>
          <w:rFonts w:cs="Times New Roman"/>
        </w:rPr>
        <w:t>.</w:t>
      </w:r>
      <w:r w:rsidR="00B53D4E" w:rsidRPr="00B83D8B">
        <w:rPr>
          <w:rFonts w:cs="Times New Roman"/>
        </w:rPr>
        <w:t xml:space="preserve"> Note that</w:t>
      </w:r>
      <w:r w:rsidRPr="00B83D8B">
        <w:rPr>
          <w:rFonts w:cs="Times New Roman"/>
        </w:rPr>
        <w:t xml:space="preserve"> we presented</w:t>
      </w:r>
      <w:r w:rsidR="00B53D4E" w:rsidRPr="00B83D8B">
        <w:rPr>
          <w:rFonts w:cs="Times New Roman"/>
        </w:rPr>
        <w:t xml:space="preserve"> </w:t>
      </w:r>
      <w:r w:rsidR="00413994" w:rsidRPr="00B83D8B">
        <w:rPr>
          <w:rFonts w:cs="Times New Roman"/>
        </w:rPr>
        <w:t>only</w:t>
      </w:r>
      <w:r w:rsidR="00FC21A9" w:rsidRPr="00B83D8B">
        <w:rPr>
          <w:rFonts w:cs="Times New Roman"/>
        </w:rPr>
        <w:t xml:space="preserve"> </w:t>
      </w:r>
      <w:ins w:id="62" w:author="PCIRR S2 RNR" w:date="2024-03-29T10:52:00Z" w16du:dateUtc="2024-03-29T14:52:00Z">
        <w:r w:rsidR="00FC21A9" w:rsidRPr="00B83D8B">
          <w:rPr>
            <w:rFonts w:cs="Times New Roman"/>
          </w:rPr>
          <w:t>the</w:t>
        </w:r>
        <w:r w:rsidR="00413994" w:rsidRPr="00B83D8B">
          <w:rPr>
            <w:rFonts w:cs="Times New Roman"/>
          </w:rPr>
          <w:t xml:space="preserve"> </w:t>
        </w:r>
      </w:ins>
      <w:r w:rsidR="00413994" w:rsidRPr="00B83D8B">
        <w:rPr>
          <w:rFonts w:cs="Times New Roman"/>
        </w:rPr>
        <w:t xml:space="preserve">text but </w:t>
      </w:r>
      <w:del w:id="63" w:author="PCIRR S2 RNR" w:date="2024-03-29T10:52:00Z" w16du:dateUtc="2024-03-29T14:52:00Z">
        <w:r w:rsidRPr="005F5B0B">
          <w:rPr>
            <w:rFonts w:cs="Times New Roman"/>
          </w:rPr>
          <w:delText>no</w:delText>
        </w:r>
      </w:del>
      <w:ins w:id="64" w:author="PCIRR S2 RNR" w:date="2024-03-29T10:52:00Z" w16du:dateUtc="2024-03-29T14:52:00Z">
        <w:r w:rsidRPr="00B83D8B">
          <w:rPr>
            <w:rFonts w:cs="Times New Roman"/>
          </w:rPr>
          <w:t>no</w:t>
        </w:r>
        <w:r w:rsidR="00FC21A9" w:rsidRPr="00B83D8B">
          <w:rPr>
            <w:rFonts w:cs="Times New Roman"/>
          </w:rPr>
          <w:t>t the</w:t>
        </w:r>
      </w:ins>
      <w:r w:rsidR="00413994" w:rsidRPr="00B83D8B">
        <w:rPr>
          <w:rFonts w:cs="Times New Roman"/>
        </w:rPr>
        <w:t xml:space="preserve"> numeric labels</w:t>
      </w:r>
      <w:r w:rsidR="00C80CBE" w:rsidRPr="00B83D8B">
        <w:rPr>
          <w:rFonts w:cs="Times New Roman"/>
        </w:rPr>
        <w:t xml:space="preserve">. This was a deviation from the original, </w:t>
      </w:r>
      <w:r w:rsidR="00811606" w:rsidRPr="00B83D8B">
        <w:rPr>
          <w:rFonts w:cs="Times New Roman"/>
        </w:rPr>
        <w:t xml:space="preserve">which </w:t>
      </w:r>
      <w:r w:rsidR="001219E4" w:rsidRPr="00B83D8B">
        <w:rPr>
          <w:rFonts w:cs="Times New Roman"/>
        </w:rPr>
        <w:t>presented</w:t>
      </w:r>
      <w:r w:rsidR="00C80CBE" w:rsidRPr="00B83D8B">
        <w:rPr>
          <w:rFonts w:cs="Times New Roman"/>
        </w:rPr>
        <w:t xml:space="preserve"> </w:t>
      </w:r>
      <w:r w:rsidR="00413994" w:rsidRPr="00B83D8B">
        <w:rPr>
          <w:rFonts w:cs="Times New Roman"/>
        </w:rPr>
        <w:t>the numeric labels</w:t>
      </w:r>
      <w:r w:rsidR="001219E4" w:rsidRPr="00B83D8B">
        <w:rPr>
          <w:rFonts w:cs="Times New Roman"/>
        </w:rPr>
        <w:t xml:space="preserve"> along with the texts</w:t>
      </w:r>
      <w:r w:rsidR="00C80CBE" w:rsidRPr="00B83D8B">
        <w:rPr>
          <w:rFonts w:cs="Times New Roman"/>
        </w:rPr>
        <w:t>. We decided to deviate to address the possibility that</w:t>
      </w:r>
      <w:del w:id="65" w:author="PCIRR S2 RNR" w:date="2024-03-29T10:52:00Z" w16du:dateUtc="2024-03-29T14:52:00Z">
        <w:r w:rsidR="00C80CBE" w:rsidRPr="005F5B0B">
          <w:rPr>
            <w:rFonts w:cs="Times New Roman"/>
          </w:rPr>
          <w:delText xml:space="preserve"> some</w:delText>
        </w:r>
      </w:del>
      <w:r w:rsidR="00C80CBE" w:rsidRPr="00B83D8B">
        <w:rPr>
          <w:rFonts w:cs="Times New Roman"/>
        </w:rPr>
        <w:t xml:space="preserve"> participants might be bothered or upset when seeing that preferences for female or Black people are represented as minuses, and preferences for male or White people as pluses. Since this was a subtle deviation, we did not expect that it would have a systematic influence. We </w:t>
      </w:r>
      <w:r w:rsidR="00AE6215" w:rsidRPr="00B83D8B">
        <w:rPr>
          <w:rFonts w:cs="Times New Roman"/>
        </w:rPr>
        <w:t xml:space="preserve">henceforth </w:t>
      </w:r>
      <w:r w:rsidR="00C80CBE" w:rsidRPr="00B83D8B">
        <w:rPr>
          <w:rFonts w:cs="Times New Roman"/>
        </w:rPr>
        <w:t>call th</w:t>
      </w:r>
      <w:r w:rsidR="0028677A" w:rsidRPr="00B83D8B">
        <w:rPr>
          <w:rFonts w:cs="Times New Roman"/>
        </w:rPr>
        <w:t>is</w:t>
      </w:r>
      <w:r w:rsidR="00C80CBE" w:rsidRPr="00B83D8B">
        <w:rPr>
          <w:rFonts w:cs="Times New Roman"/>
        </w:rPr>
        <w:t xml:space="preserve"> dependent </w:t>
      </w:r>
      <w:r w:rsidR="0028677A" w:rsidRPr="00B83D8B">
        <w:rPr>
          <w:rFonts w:cs="Times New Roman"/>
        </w:rPr>
        <w:t>measure</w:t>
      </w:r>
      <w:r w:rsidR="00C80CBE" w:rsidRPr="00B83D8B">
        <w:rPr>
          <w:rFonts w:cs="Times New Roman"/>
        </w:rPr>
        <w:t xml:space="preserve"> gender</w:t>
      </w:r>
      <w:r w:rsidR="00AE6215" w:rsidRPr="00B83D8B">
        <w:rPr>
          <w:rFonts w:cs="Times New Roman"/>
        </w:rPr>
        <w:t xml:space="preserve"> or </w:t>
      </w:r>
      <w:r w:rsidR="00C80CBE" w:rsidRPr="00B83D8B">
        <w:rPr>
          <w:rFonts w:cs="Times New Roman"/>
        </w:rPr>
        <w:t>ethnicity preference</w:t>
      </w:r>
      <w:r w:rsidR="00AE6215" w:rsidRPr="00B83D8B">
        <w:rPr>
          <w:rFonts w:cs="Times New Roman"/>
        </w:rPr>
        <w:t xml:space="preserve"> when referring to only one of </w:t>
      </w:r>
      <w:r w:rsidR="00413994" w:rsidRPr="00B83D8B">
        <w:rPr>
          <w:rFonts w:cs="Times New Roman"/>
        </w:rPr>
        <w:t>them and</w:t>
      </w:r>
      <w:r w:rsidR="00AE6215" w:rsidRPr="00B83D8B">
        <w:rPr>
          <w:rFonts w:cs="Times New Roman"/>
        </w:rPr>
        <w:t xml:space="preserve"> hiring preference when referring to </w:t>
      </w:r>
      <w:r w:rsidR="00413994" w:rsidRPr="00B83D8B">
        <w:rPr>
          <w:rFonts w:cs="Times New Roman"/>
        </w:rPr>
        <w:t>them together</w:t>
      </w:r>
      <w:r w:rsidR="00C80CBE" w:rsidRPr="00B83D8B">
        <w:rPr>
          <w:rFonts w:cs="Times New Roman"/>
        </w:rPr>
        <w:t>.</w:t>
      </w:r>
      <w:r w:rsidRPr="00B83D8B">
        <w:rPr>
          <w:rFonts w:cs="Times New Roman"/>
        </w:rPr>
        <w:t xml:space="preserve"> This was the dependent measure of our primary focus.</w:t>
      </w:r>
    </w:p>
    <w:p w14:paraId="40F409B1" w14:textId="3D708388" w:rsidR="00FE7AA9" w:rsidRPr="00B83D8B" w:rsidRDefault="00E14D6C" w:rsidP="000E2EED">
      <w:pPr>
        <w:rPr>
          <w:rFonts w:cs="Times New Roman"/>
        </w:rPr>
      </w:pPr>
      <w:r w:rsidRPr="00B83D8B">
        <w:rPr>
          <w:rFonts w:cs="Times New Roman"/>
        </w:rPr>
        <w:t xml:space="preserve">On </w:t>
      </w:r>
      <w:r w:rsidR="004358D8" w:rsidRPr="00B83D8B">
        <w:rPr>
          <w:rFonts w:cs="Times New Roman"/>
        </w:rPr>
        <w:t>a separate</w:t>
      </w:r>
      <w:r w:rsidRPr="00B83D8B">
        <w:rPr>
          <w:rFonts w:cs="Times New Roman"/>
        </w:rPr>
        <w:t xml:space="preserve"> page, participants indicated </w:t>
      </w:r>
      <w:r w:rsidR="004358D8" w:rsidRPr="00B83D8B">
        <w:rPr>
          <w:rFonts w:cs="Times New Roman"/>
        </w:rPr>
        <w:t>their agreement</w:t>
      </w:r>
      <w:r w:rsidR="00DE7DF7" w:rsidRPr="00B83D8B">
        <w:rPr>
          <w:rFonts w:cs="Times New Roman"/>
        </w:rPr>
        <w:t xml:space="preserve"> with</w:t>
      </w:r>
      <w:r w:rsidR="004358D8" w:rsidRPr="00B83D8B">
        <w:rPr>
          <w:rFonts w:cs="Times New Roman"/>
        </w:rPr>
        <w:t xml:space="preserve"> one of</w:t>
      </w:r>
      <w:r w:rsidR="00DE7DF7" w:rsidRPr="00B83D8B">
        <w:rPr>
          <w:rFonts w:cs="Times New Roman"/>
        </w:rPr>
        <w:t xml:space="preserve"> the following statement</w:t>
      </w:r>
      <w:r w:rsidR="004358D8" w:rsidRPr="00B83D8B">
        <w:rPr>
          <w:rFonts w:cs="Times New Roman"/>
        </w:rPr>
        <w:t>s</w:t>
      </w:r>
      <w:r w:rsidR="00DE7DF7" w:rsidRPr="00B83D8B">
        <w:rPr>
          <w:rFonts w:cs="Times New Roman"/>
        </w:rPr>
        <w:t>: “</w:t>
      </w:r>
      <w:r w:rsidR="00DE7DF7" w:rsidRPr="00B83D8B">
        <w:rPr>
          <w:rFonts w:cs="Times New Roman"/>
          <w:i/>
          <w:iCs/>
        </w:rPr>
        <w:t>Women are just as able as men to do any kind of job</w:t>
      </w:r>
      <w:r w:rsidR="00DE7DF7" w:rsidRPr="00B83D8B">
        <w:rPr>
          <w:rFonts w:cs="Times New Roman"/>
        </w:rPr>
        <w:t>”</w:t>
      </w:r>
      <w:r w:rsidR="0028677A" w:rsidRPr="00B83D8B">
        <w:rPr>
          <w:rFonts w:cs="Times New Roman"/>
        </w:rPr>
        <w:t xml:space="preserve"> (if they were assigned to the </w:t>
      </w:r>
      <w:r w:rsidR="00811606" w:rsidRPr="00B83D8B">
        <w:rPr>
          <w:rFonts w:cs="Times New Roman"/>
        </w:rPr>
        <w:t>gender</w:t>
      </w:r>
      <w:r w:rsidR="0028677A" w:rsidRPr="00B83D8B">
        <w:rPr>
          <w:rFonts w:cs="Times New Roman"/>
        </w:rPr>
        <w:t xml:space="preserve"> scenario)</w:t>
      </w:r>
      <w:r w:rsidR="00DE7DF7" w:rsidRPr="00B83D8B">
        <w:rPr>
          <w:rFonts w:cs="Times New Roman"/>
        </w:rPr>
        <w:t xml:space="preserve"> or “</w:t>
      </w:r>
      <w:r w:rsidR="00DE7DF7" w:rsidRPr="00B83D8B">
        <w:rPr>
          <w:rFonts w:cs="Times New Roman"/>
          <w:i/>
          <w:iCs/>
        </w:rPr>
        <w:t>Blacks are just as able as Whites to do any kind of job</w:t>
      </w:r>
      <w:r w:rsidR="00DE7DF7" w:rsidRPr="00B83D8B">
        <w:rPr>
          <w:rFonts w:cs="Times New Roman"/>
        </w:rPr>
        <w:t>”</w:t>
      </w:r>
      <w:r w:rsidR="0028677A" w:rsidRPr="00B83D8B">
        <w:rPr>
          <w:rFonts w:cs="Times New Roman"/>
        </w:rPr>
        <w:t xml:space="preserve"> (if assigned to the ethnicity scenario; </w:t>
      </w:r>
      <w:r w:rsidR="00DE7DF7" w:rsidRPr="00B83D8B">
        <w:rPr>
          <w:rFonts w:cs="Times New Roman"/>
        </w:rPr>
        <w:t xml:space="preserve">7-point scale: −3 = </w:t>
      </w:r>
      <w:r w:rsidR="00DE7DF7" w:rsidRPr="00B83D8B">
        <w:rPr>
          <w:rFonts w:cs="Times New Roman"/>
          <w:i/>
          <w:iCs/>
        </w:rPr>
        <w:t>disagree strongly</w:t>
      </w:r>
      <w:r w:rsidR="00DE7DF7" w:rsidRPr="00B83D8B">
        <w:rPr>
          <w:rFonts w:cs="Times New Roman"/>
        </w:rPr>
        <w:t xml:space="preserve">, −2 = </w:t>
      </w:r>
      <w:r w:rsidR="00DE7DF7" w:rsidRPr="00B83D8B">
        <w:rPr>
          <w:rFonts w:cs="Times New Roman"/>
          <w:i/>
          <w:iCs/>
        </w:rPr>
        <w:t>disagree</w:t>
      </w:r>
      <w:r w:rsidR="00DE7DF7" w:rsidRPr="00B83D8B">
        <w:rPr>
          <w:rFonts w:cs="Times New Roman"/>
        </w:rPr>
        <w:t xml:space="preserve">, −1 = </w:t>
      </w:r>
      <w:r w:rsidR="00DE7DF7" w:rsidRPr="00B83D8B">
        <w:rPr>
          <w:rFonts w:cs="Times New Roman"/>
          <w:i/>
          <w:iCs/>
        </w:rPr>
        <w:t>disagree slightly</w:t>
      </w:r>
      <w:r w:rsidR="00DE7DF7" w:rsidRPr="00B83D8B">
        <w:rPr>
          <w:rFonts w:cs="Times New Roman"/>
        </w:rPr>
        <w:t xml:space="preserve">, 0 = </w:t>
      </w:r>
      <w:r w:rsidR="00DE7DF7" w:rsidRPr="00B83D8B">
        <w:rPr>
          <w:rFonts w:cs="Times New Roman"/>
          <w:i/>
          <w:iCs/>
        </w:rPr>
        <w:t>neither agree nor disagree</w:t>
      </w:r>
      <w:r w:rsidR="00DE7DF7" w:rsidRPr="00B83D8B">
        <w:rPr>
          <w:rFonts w:cs="Times New Roman"/>
        </w:rPr>
        <w:t xml:space="preserve">, 1 = </w:t>
      </w:r>
      <w:r w:rsidR="00DE7DF7" w:rsidRPr="00B83D8B">
        <w:rPr>
          <w:rFonts w:cs="Times New Roman"/>
          <w:i/>
          <w:iCs/>
        </w:rPr>
        <w:t>agree slightly</w:t>
      </w:r>
      <w:r w:rsidR="00DE7DF7" w:rsidRPr="00B83D8B">
        <w:rPr>
          <w:rFonts w:cs="Times New Roman"/>
        </w:rPr>
        <w:t xml:space="preserve">, 2 = </w:t>
      </w:r>
      <w:r w:rsidR="00DE7DF7" w:rsidRPr="00B83D8B">
        <w:rPr>
          <w:rFonts w:cs="Times New Roman"/>
          <w:i/>
          <w:iCs/>
        </w:rPr>
        <w:t>agree</w:t>
      </w:r>
      <w:r w:rsidR="00DE7DF7" w:rsidRPr="00B83D8B">
        <w:rPr>
          <w:rFonts w:cs="Times New Roman"/>
        </w:rPr>
        <w:t xml:space="preserve">, 3 = </w:t>
      </w:r>
      <w:r w:rsidR="00DE7DF7" w:rsidRPr="00B83D8B">
        <w:rPr>
          <w:rFonts w:cs="Times New Roman"/>
          <w:i/>
          <w:iCs/>
        </w:rPr>
        <w:t>agree strongly</w:t>
      </w:r>
      <w:r w:rsidR="00811606" w:rsidRPr="00B83D8B">
        <w:rPr>
          <w:rFonts w:cs="Times New Roman"/>
        </w:rPr>
        <w:t xml:space="preserve">; again, </w:t>
      </w:r>
      <w:r w:rsidR="000E2EED" w:rsidRPr="00B83D8B">
        <w:rPr>
          <w:rFonts w:cs="Times New Roman"/>
        </w:rPr>
        <w:t>we presented text labels</w:t>
      </w:r>
      <w:r w:rsidR="0059777D" w:rsidRPr="00B83D8B">
        <w:rPr>
          <w:rFonts w:cs="Times New Roman"/>
        </w:rPr>
        <w:t xml:space="preserve"> only</w:t>
      </w:r>
      <w:r w:rsidR="00DE7DF7" w:rsidRPr="00B83D8B">
        <w:rPr>
          <w:rFonts w:cs="Times New Roman"/>
        </w:rPr>
        <w:t xml:space="preserve">). </w:t>
      </w:r>
      <w:r w:rsidR="000E2EED" w:rsidRPr="00B83D8B">
        <w:rPr>
          <w:rFonts w:cs="Times New Roman"/>
        </w:rPr>
        <w:t xml:space="preserve">These measures were included in the original study materials </w:t>
      </w:r>
      <w:r w:rsidR="0059777D" w:rsidRPr="00B83D8B">
        <w:rPr>
          <w:rFonts w:cs="Times New Roman"/>
        </w:rPr>
        <w:t xml:space="preserve">that </w:t>
      </w:r>
      <w:r w:rsidR="000E2EED" w:rsidRPr="00B83D8B">
        <w:rPr>
          <w:rFonts w:cs="Times New Roman"/>
        </w:rPr>
        <w:t xml:space="preserve">we had access to but were not reported in the published article. </w:t>
      </w:r>
      <w:r w:rsidR="009874F4" w:rsidRPr="00B83D8B">
        <w:rPr>
          <w:rFonts w:cs="Times New Roman"/>
        </w:rPr>
        <w:t>We include</w:t>
      </w:r>
      <w:r w:rsidR="004358D8" w:rsidRPr="00B83D8B">
        <w:rPr>
          <w:rFonts w:cs="Times New Roman"/>
        </w:rPr>
        <w:t>d</w:t>
      </w:r>
      <w:r w:rsidR="009874F4" w:rsidRPr="00B83D8B">
        <w:rPr>
          <w:rFonts w:cs="Times New Roman"/>
        </w:rPr>
        <w:t xml:space="preserve"> them</w:t>
      </w:r>
      <w:r w:rsidR="004358D8" w:rsidRPr="00B83D8B">
        <w:rPr>
          <w:rFonts w:cs="Times New Roman"/>
        </w:rPr>
        <w:t xml:space="preserve"> </w:t>
      </w:r>
      <w:r w:rsidR="009874F4" w:rsidRPr="00B83D8B">
        <w:rPr>
          <w:rFonts w:cs="Times New Roman"/>
        </w:rPr>
        <w:t xml:space="preserve">to have a faithful replication. </w:t>
      </w:r>
      <w:r w:rsidR="00DE7DF7" w:rsidRPr="00B83D8B">
        <w:rPr>
          <w:rFonts w:cs="Times New Roman"/>
        </w:rPr>
        <w:t xml:space="preserve">We call this dependent measure </w:t>
      </w:r>
      <w:r w:rsidR="00811606" w:rsidRPr="00B83D8B">
        <w:rPr>
          <w:rFonts w:cs="Times New Roman"/>
        </w:rPr>
        <w:t>gender</w:t>
      </w:r>
      <w:r w:rsidR="00AE6215" w:rsidRPr="00B83D8B">
        <w:rPr>
          <w:rFonts w:cs="Times New Roman"/>
        </w:rPr>
        <w:t xml:space="preserve"> or </w:t>
      </w:r>
      <w:r w:rsidR="00023421" w:rsidRPr="00B83D8B">
        <w:rPr>
          <w:rFonts w:cs="Times New Roman"/>
        </w:rPr>
        <w:t xml:space="preserve">ethnicity </w:t>
      </w:r>
      <w:r w:rsidR="00DE7DF7" w:rsidRPr="00B83D8B">
        <w:rPr>
          <w:rFonts w:cs="Times New Roman"/>
        </w:rPr>
        <w:t>attitude</w:t>
      </w:r>
      <w:r w:rsidR="00023421" w:rsidRPr="00B83D8B">
        <w:rPr>
          <w:rFonts w:cs="Times New Roman"/>
        </w:rPr>
        <w:t xml:space="preserve"> henceforth</w:t>
      </w:r>
      <w:r w:rsidR="00DE7DF7" w:rsidRPr="00B83D8B">
        <w:rPr>
          <w:rFonts w:cs="Times New Roman"/>
        </w:rPr>
        <w:t>.</w:t>
      </w:r>
    </w:p>
    <w:p w14:paraId="71DA6B91" w14:textId="3CFE856A" w:rsidR="00E14D6C" w:rsidRPr="00B83D8B" w:rsidRDefault="00434ACE" w:rsidP="00655100">
      <w:pPr>
        <w:rPr>
          <w:rFonts w:cs="Times New Roman"/>
        </w:rPr>
      </w:pPr>
      <w:r w:rsidRPr="00B83D8B">
        <w:rPr>
          <w:b/>
          <w:bCs/>
        </w:rPr>
        <w:t>R</w:t>
      </w:r>
      <w:r w:rsidR="005A4838" w:rsidRPr="00B83D8B">
        <w:rPr>
          <w:b/>
          <w:bCs/>
        </w:rPr>
        <w:t>eputational</w:t>
      </w:r>
      <w:r w:rsidR="005A4838" w:rsidRPr="00B83D8B">
        <w:rPr>
          <w:b/>
        </w:rPr>
        <w:t xml:space="preserve"> concern</w:t>
      </w:r>
      <w:r w:rsidR="00084949" w:rsidRPr="00B83D8B">
        <w:t>.</w:t>
      </w:r>
      <w:r w:rsidR="000E2EED" w:rsidRPr="00B83D8B">
        <w:t xml:space="preserve"> As an extension to the original study,</w:t>
      </w:r>
      <w:r w:rsidR="00084949" w:rsidRPr="00B83D8B">
        <w:t xml:space="preserve"> </w:t>
      </w:r>
      <w:r w:rsidR="000E2EED" w:rsidRPr="00B83D8B">
        <w:rPr>
          <w:rFonts w:cs="Times New Roman"/>
        </w:rPr>
        <w:t>f</w:t>
      </w:r>
      <w:r w:rsidR="009D66EC" w:rsidRPr="00B83D8B">
        <w:rPr>
          <w:rFonts w:cs="Times New Roman"/>
        </w:rPr>
        <w:t>ollowing the hiring scenarios, participants complete</w:t>
      </w:r>
      <w:r w:rsidR="0037375A" w:rsidRPr="00B83D8B">
        <w:rPr>
          <w:rFonts w:cs="Times New Roman"/>
        </w:rPr>
        <w:t>d</w:t>
      </w:r>
      <w:r w:rsidR="009D66EC" w:rsidRPr="00B83D8B">
        <w:rPr>
          <w:rFonts w:cs="Times New Roman"/>
        </w:rPr>
        <w:t xml:space="preserve"> </w:t>
      </w:r>
      <w:r w:rsidR="000D4DCF" w:rsidRPr="00B83D8B">
        <w:rPr>
          <w:rFonts w:cs="Times New Roman"/>
        </w:rPr>
        <w:t>the</w:t>
      </w:r>
      <w:r w:rsidR="009D66EC" w:rsidRPr="00B83D8B">
        <w:rPr>
          <w:rFonts w:cs="Times New Roman"/>
        </w:rPr>
        <w:t xml:space="preserve"> 7-item concern-for-reputation </w:t>
      </w:r>
      <w:r w:rsidR="000E2EED" w:rsidRPr="00B83D8B">
        <w:rPr>
          <w:rFonts w:cs="Times New Roman"/>
        </w:rPr>
        <w:t>measure</w:t>
      </w:r>
      <w:r w:rsidR="0028677A" w:rsidRPr="00B83D8B">
        <w:rPr>
          <w:rFonts w:cs="Times New Roman"/>
        </w:rPr>
        <w:t xml:space="preserve"> </w:t>
      </w:r>
      <w:r w:rsidR="0028677A" w:rsidRPr="00B83D8B">
        <w:t>(de Cremer &amp; Tyler, 2005)</w:t>
      </w:r>
      <w:r w:rsidR="0037375A" w:rsidRPr="00B83D8B">
        <w:rPr>
          <w:rFonts w:cs="Times New Roman"/>
        </w:rPr>
        <w:t xml:space="preserve"> </w:t>
      </w:r>
      <w:r w:rsidR="009D66EC" w:rsidRPr="00B83D8B">
        <w:rPr>
          <w:rFonts w:cs="Times New Roman"/>
        </w:rPr>
        <w:t xml:space="preserve">on a 5-point scale (1 = </w:t>
      </w:r>
      <w:r w:rsidR="009D66EC" w:rsidRPr="00B83D8B">
        <w:rPr>
          <w:rFonts w:cs="Times New Roman"/>
          <w:i/>
          <w:iCs/>
        </w:rPr>
        <w:t>not at all characteristic of me</w:t>
      </w:r>
      <w:r w:rsidR="009D66EC" w:rsidRPr="00B83D8B">
        <w:rPr>
          <w:rFonts w:cs="Times New Roman"/>
        </w:rPr>
        <w:t xml:space="preserve">; 5 = </w:t>
      </w:r>
      <w:r w:rsidR="009D66EC" w:rsidRPr="00B83D8B">
        <w:rPr>
          <w:rFonts w:cs="Times New Roman"/>
          <w:i/>
          <w:iCs/>
        </w:rPr>
        <w:t>extremely characteristic of me</w:t>
      </w:r>
      <w:r w:rsidR="009D66EC" w:rsidRPr="00B83D8B">
        <w:rPr>
          <w:rFonts w:cs="Times New Roman"/>
        </w:rPr>
        <w:t>). Sample items include “I am rarely concerned about my reputation”</w:t>
      </w:r>
      <w:r w:rsidR="00CC0F5E" w:rsidRPr="00B83D8B">
        <w:rPr>
          <w:rFonts w:cs="Times New Roman"/>
        </w:rPr>
        <w:t xml:space="preserve"> </w:t>
      </w:r>
      <w:r w:rsidR="00CC0F5E" w:rsidRPr="00B83D8B">
        <w:rPr>
          <w:rFonts w:cs="Times New Roman"/>
        </w:rPr>
        <w:lastRenderedPageBreak/>
        <w:t>(reverse coded)</w:t>
      </w:r>
      <w:r w:rsidR="009D66EC" w:rsidRPr="00B83D8B">
        <w:rPr>
          <w:rFonts w:cs="Times New Roman"/>
        </w:rPr>
        <w:t xml:space="preserve"> and “</w:t>
      </w:r>
      <w:r w:rsidR="00CC0F5E" w:rsidRPr="00B83D8B">
        <w:rPr>
          <w:rFonts w:cs="Times New Roman"/>
        </w:rPr>
        <w:t>I wish to have a good reputation</w:t>
      </w:r>
      <w:r w:rsidR="001219E4" w:rsidRPr="00B83D8B">
        <w:rPr>
          <w:rFonts w:cs="Times New Roman"/>
        </w:rPr>
        <w:t>.</w:t>
      </w:r>
      <w:r w:rsidR="009D66EC" w:rsidRPr="00B83D8B">
        <w:rPr>
          <w:rFonts w:cs="Times New Roman"/>
        </w:rPr>
        <w:t xml:space="preserve">” </w:t>
      </w:r>
      <w:r w:rsidR="000E2EED" w:rsidRPr="00B83D8B">
        <w:rPr>
          <w:rFonts w:cs="Times New Roman"/>
        </w:rPr>
        <w:t>We averaged t</w:t>
      </w:r>
      <w:r w:rsidR="009D66EC" w:rsidRPr="00B83D8B">
        <w:rPr>
          <w:rFonts w:cs="Times New Roman"/>
        </w:rPr>
        <w:t xml:space="preserve">he </w:t>
      </w:r>
      <w:r w:rsidR="0037375A" w:rsidRPr="00B83D8B">
        <w:rPr>
          <w:rFonts w:cs="Times New Roman"/>
        </w:rPr>
        <w:t xml:space="preserve">item </w:t>
      </w:r>
      <w:r w:rsidR="009D66EC" w:rsidRPr="00B83D8B">
        <w:rPr>
          <w:rFonts w:cs="Times New Roman"/>
        </w:rPr>
        <w:t xml:space="preserve">scores </w:t>
      </w:r>
      <w:r w:rsidR="0037375A" w:rsidRPr="00B83D8B">
        <w:rPr>
          <w:rFonts w:cs="Times New Roman"/>
        </w:rPr>
        <w:t>to obtain</w:t>
      </w:r>
      <w:r w:rsidR="009D66EC" w:rsidRPr="00B83D8B">
        <w:rPr>
          <w:rFonts w:cs="Times New Roman"/>
        </w:rPr>
        <w:t xml:space="preserve"> an index of general</w:t>
      </w:r>
      <w:r w:rsidRPr="00B83D8B">
        <w:rPr>
          <w:rFonts w:cs="Times New Roman"/>
        </w:rPr>
        <w:t>, trait-level</w:t>
      </w:r>
      <w:r w:rsidR="009D66EC" w:rsidRPr="00B83D8B">
        <w:rPr>
          <w:rFonts w:cs="Times New Roman"/>
        </w:rPr>
        <w:t xml:space="preserve"> reputational concern</w:t>
      </w:r>
      <w:r w:rsidR="001219E4" w:rsidRPr="00B83D8B">
        <w:rPr>
          <w:rFonts w:cs="Times New Roman"/>
        </w:rPr>
        <w:t xml:space="preserve"> (α = .86, ω</w:t>
      </w:r>
      <w:r w:rsidR="001219E4" w:rsidRPr="00B83D8B">
        <w:rPr>
          <w:rFonts w:cs="Times New Roman"/>
          <w:i/>
          <w:iCs/>
          <w:vertAlign w:val="subscript"/>
        </w:rPr>
        <w:t>u</w:t>
      </w:r>
      <w:r w:rsidR="001219E4" w:rsidRPr="00B83D8B">
        <w:rPr>
          <w:rFonts w:cs="Times New Roman"/>
        </w:rPr>
        <w:t xml:space="preserve"> = .86; Flora, 2020</w:t>
      </w:r>
      <w:del w:id="66" w:author="PCIRR S2 RNR" w:date="2024-03-29T10:52:00Z" w16du:dateUtc="2024-03-29T14:52:00Z">
        <w:r w:rsidR="001219E4" w:rsidRPr="005F5B0B">
          <w:rPr>
            <w:rFonts w:cs="Times New Roman"/>
          </w:rPr>
          <w:delText>)</w:delText>
        </w:r>
        <w:r w:rsidR="00CC0F5E" w:rsidRPr="005F5B0B">
          <w:rPr>
            <w:rFonts w:cs="Times New Roman"/>
          </w:rPr>
          <w:delText>, and the</w:delText>
        </w:r>
      </w:del>
      <w:ins w:id="67" w:author="PCIRR S2 RNR" w:date="2024-03-29T10:52:00Z" w16du:dateUtc="2024-03-29T14:52:00Z">
        <w:r w:rsidR="001219E4" w:rsidRPr="00B83D8B">
          <w:rPr>
            <w:rFonts w:cs="Times New Roman"/>
          </w:rPr>
          <w:t>)</w:t>
        </w:r>
        <w:r w:rsidR="00FC21A9" w:rsidRPr="00B83D8B">
          <w:rPr>
            <w:rFonts w:cs="Times New Roman"/>
          </w:rPr>
          <w:t>.</w:t>
        </w:r>
        <w:r w:rsidR="00CC0F5E" w:rsidRPr="00B83D8B">
          <w:rPr>
            <w:rFonts w:cs="Times New Roman"/>
          </w:rPr>
          <w:t xml:space="preserve"> </w:t>
        </w:r>
        <w:r w:rsidR="00FC21A9" w:rsidRPr="00B83D8B">
          <w:rPr>
            <w:rFonts w:cs="Times New Roman"/>
          </w:rPr>
          <w:t>T</w:t>
        </w:r>
        <w:r w:rsidR="00CC0F5E" w:rsidRPr="00B83D8B">
          <w:rPr>
            <w:rFonts w:cs="Times New Roman"/>
          </w:rPr>
          <w:t>he</w:t>
        </w:r>
      </w:ins>
      <w:r w:rsidR="00CC0F5E" w:rsidRPr="00B83D8B">
        <w:rPr>
          <w:rFonts w:cs="Times New Roman"/>
        </w:rPr>
        <w:t xml:space="preserve"> higher the average score is, the more concerned one is about their reputation.</w:t>
      </w:r>
    </w:p>
    <w:p w14:paraId="2DE76F5A" w14:textId="2B10B029" w:rsidR="00775B70" w:rsidRPr="00B83D8B" w:rsidRDefault="00023421" w:rsidP="00084949">
      <w:r w:rsidRPr="00B83D8B">
        <w:rPr>
          <w:b/>
          <w:bCs/>
        </w:rPr>
        <w:t>Exploratory questions</w:t>
      </w:r>
      <w:r w:rsidR="00084949" w:rsidRPr="00B83D8B">
        <w:t xml:space="preserve">. </w:t>
      </w:r>
      <w:r w:rsidR="00775B70" w:rsidRPr="00B83D8B">
        <w:t xml:space="preserve">One reviewer at Stage 1 raised concerns over </w:t>
      </w:r>
      <w:r w:rsidR="00B464AB" w:rsidRPr="00B83D8B">
        <w:t xml:space="preserve">whether </w:t>
      </w:r>
      <w:r w:rsidR="00775B70" w:rsidRPr="00B83D8B">
        <w:t xml:space="preserve">the manipulation </w:t>
      </w:r>
      <w:r w:rsidR="00B464AB" w:rsidRPr="00B83D8B">
        <w:t>can actually</w:t>
      </w:r>
      <w:r w:rsidR="00775B70" w:rsidRPr="00B83D8B">
        <w:t xml:space="preserve"> </w:t>
      </w:r>
      <w:r w:rsidR="00B464AB" w:rsidRPr="00B83D8B">
        <w:t>provide</w:t>
      </w:r>
      <w:r w:rsidR="00775B70" w:rsidRPr="00B83D8B">
        <w:t xml:space="preserve"> participants with moral credentials</w:t>
      </w:r>
      <w:r w:rsidR="00DE494C" w:rsidRPr="00B83D8B">
        <w:t>, suggesting that choosing the most outstanding candidate in the first hiring scenario does not necessarily imply anything about the decision-maker</w:t>
      </w:r>
      <w:r w:rsidR="00FC23B7" w:rsidRPr="00B83D8B">
        <w:t>’s</w:t>
      </w:r>
      <w:r w:rsidR="00DE494C" w:rsidRPr="00B83D8B">
        <w:t xml:space="preserve"> attitude </w:t>
      </w:r>
      <w:r w:rsidR="00811606" w:rsidRPr="00B83D8B">
        <w:t>towards different</w:t>
      </w:r>
      <w:r w:rsidR="00DE494C" w:rsidRPr="00B83D8B">
        <w:t xml:space="preserve"> </w:t>
      </w:r>
      <w:r w:rsidR="00811606" w:rsidRPr="00B83D8B">
        <w:t>genders</w:t>
      </w:r>
      <w:r w:rsidR="00DE494C" w:rsidRPr="00B83D8B">
        <w:t xml:space="preserve"> or ethnicit</w:t>
      </w:r>
      <w:r w:rsidR="00811606" w:rsidRPr="00B83D8B">
        <w:t>ies</w:t>
      </w:r>
      <w:r w:rsidR="00775B70" w:rsidRPr="00B83D8B">
        <w:t>. The reviewer also questioned whether participants—with or without credentials—would find it prejudicial to prefer males</w:t>
      </w:r>
      <w:r w:rsidR="00AE6215" w:rsidRPr="00B83D8B">
        <w:t xml:space="preserve"> (or </w:t>
      </w:r>
      <w:r w:rsidR="00775B70" w:rsidRPr="00B83D8B">
        <w:t>Whites</w:t>
      </w:r>
      <w:r w:rsidR="00AE6215" w:rsidRPr="00B83D8B">
        <w:t>)</w:t>
      </w:r>
      <w:r w:rsidR="00775B70" w:rsidRPr="00B83D8B">
        <w:t xml:space="preserve"> in the </w:t>
      </w:r>
      <w:r w:rsidR="00811606" w:rsidRPr="00B83D8B">
        <w:t>gender</w:t>
      </w:r>
      <w:r w:rsidR="00AE6215" w:rsidRPr="00B83D8B">
        <w:t xml:space="preserve"> (or ethnicity)</w:t>
      </w:r>
      <w:r w:rsidR="00775B70" w:rsidRPr="00B83D8B">
        <w:t xml:space="preserve"> preference scenarios to begin with. As replicators, we had no clear answers to these questions.</w:t>
      </w:r>
      <w:r w:rsidR="00282AF8" w:rsidRPr="00B83D8B">
        <w:t xml:space="preserve"> Nonetheless, addressing these concerns may prove fruitful and provide additional insights </w:t>
      </w:r>
      <w:r w:rsidR="007A4F6E" w:rsidRPr="00B83D8B">
        <w:t>into</w:t>
      </w:r>
      <w:r w:rsidR="00282AF8" w:rsidRPr="00B83D8B">
        <w:t xml:space="preserve"> the </w:t>
      </w:r>
      <w:r w:rsidR="001A3F9F" w:rsidRPr="00B83D8B">
        <w:t>design of the original study</w:t>
      </w:r>
      <w:r w:rsidR="00282AF8" w:rsidRPr="00B83D8B">
        <w:t>.</w:t>
      </w:r>
      <w:r w:rsidR="00775B70" w:rsidRPr="00B83D8B">
        <w:t xml:space="preserve"> Therefore, we added a few exploratory questions </w:t>
      </w:r>
      <w:r w:rsidR="00434ACE" w:rsidRPr="00B83D8B">
        <w:t>towards</w:t>
      </w:r>
      <w:r w:rsidR="00775B70" w:rsidRPr="00B83D8B">
        <w:t xml:space="preserve"> the end of the survey</w:t>
      </w:r>
      <w:r w:rsidR="00434ACE" w:rsidRPr="00B83D8B">
        <w:t xml:space="preserve"> and</w:t>
      </w:r>
      <w:r w:rsidR="00282AF8" w:rsidRPr="00B83D8B">
        <w:t xml:space="preserve"> after the reputational concern scale.</w:t>
      </w:r>
    </w:p>
    <w:p w14:paraId="16BE4B84" w14:textId="7AB957DE" w:rsidR="00282AF8" w:rsidRPr="00B83D8B" w:rsidRDefault="00282AF8" w:rsidP="00480395">
      <w:r w:rsidRPr="00B83D8B">
        <w:t>Specifically, on one page, we presented</w:t>
      </w:r>
      <w:r w:rsidR="00262FD4" w:rsidRPr="00B83D8B">
        <w:t xml:space="preserve"> participants with</w:t>
      </w:r>
      <w:r w:rsidRPr="00B83D8B">
        <w:t xml:space="preserve"> the</w:t>
      </w:r>
      <w:r w:rsidR="00262FD4" w:rsidRPr="00B83D8B">
        <w:t xml:space="preserve"> same</w:t>
      </w:r>
      <w:r w:rsidRPr="00B83D8B">
        <w:t xml:space="preserve"> candidates’ profiles from the first hiring scenario</w:t>
      </w:r>
      <w:r w:rsidR="008C2FE8" w:rsidRPr="00B83D8B">
        <w:t xml:space="preserve"> again</w:t>
      </w:r>
      <w:r w:rsidRPr="00B83D8B">
        <w:t xml:space="preserve">, and asked them </w:t>
      </w:r>
      <w:r w:rsidR="00262FD4" w:rsidRPr="00B83D8B">
        <w:t>to respond to the following items for each candidate</w:t>
      </w:r>
      <w:r w:rsidRPr="00B83D8B">
        <w:t xml:space="preserve">: </w:t>
      </w:r>
      <w:r w:rsidR="00262FD4" w:rsidRPr="00B83D8B">
        <w:t xml:space="preserve">(1) </w:t>
      </w:r>
      <w:r w:rsidRPr="00B83D8B">
        <w:t>“</w:t>
      </w:r>
      <w:r w:rsidR="00262FD4" w:rsidRPr="00B83D8B">
        <w:t>s</w:t>
      </w:r>
      <w:r w:rsidRPr="00B83D8B">
        <w:t>electing [candidate</w:t>
      </w:r>
      <w:r w:rsidR="00262FD4" w:rsidRPr="00B83D8B">
        <w:t>’s</w:t>
      </w:r>
      <w:r w:rsidR="00434ACE" w:rsidRPr="00B83D8B">
        <w:t xml:space="preserve"> last</w:t>
      </w:r>
      <w:r w:rsidR="00262FD4" w:rsidRPr="00B83D8B">
        <w:t xml:space="preserve"> name</w:t>
      </w:r>
      <w:r w:rsidRPr="00B83D8B">
        <w:t xml:space="preserve">] for </w:t>
      </w:r>
      <w:r w:rsidR="00262FD4" w:rsidRPr="00B83D8B">
        <w:t xml:space="preserve">the position means that the person who makes this </w:t>
      </w:r>
      <w:r w:rsidR="005B1A72" w:rsidRPr="00B83D8B">
        <w:t>decision</w:t>
      </w:r>
      <w:r w:rsidR="00262FD4" w:rsidRPr="00B83D8B">
        <w:t xml:space="preserve"> is:” (</w:t>
      </w:r>
      <w:r w:rsidR="001A3F9F" w:rsidRPr="00B83D8B">
        <w:t xml:space="preserve">1 = </w:t>
      </w:r>
      <w:r w:rsidR="001A3F9F" w:rsidRPr="00B83D8B">
        <w:rPr>
          <w:i/>
          <w:iCs/>
        </w:rPr>
        <w:t>very unlikely to be sexist/racist</w:t>
      </w:r>
      <w:r w:rsidR="001A3F9F" w:rsidRPr="00B83D8B">
        <w:t xml:space="preserve">, 2 = </w:t>
      </w:r>
      <w:r w:rsidR="001A3F9F" w:rsidRPr="00B83D8B">
        <w:rPr>
          <w:i/>
          <w:iCs/>
        </w:rPr>
        <w:t>somewhat unlikely to be sexist/racist</w:t>
      </w:r>
      <w:r w:rsidR="001A3F9F" w:rsidRPr="00B83D8B">
        <w:t>, 3 =</w:t>
      </w:r>
      <w:r w:rsidR="007B06EF" w:rsidRPr="00B83D8B">
        <w:t xml:space="preserve"> </w:t>
      </w:r>
      <w:r w:rsidR="007B06EF" w:rsidRPr="00B83D8B">
        <w:rPr>
          <w:i/>
          <w:iCs/>
        </w:rPr>
        <w:t>somewhat likely to be sexist/racist</w:t>
      </w:r>
      <w:r w:rsidR="007B06EF" w:rsidRPr="00B83D8B">
        <w:t xml:space="preserve">, 4 = </w:t>
      </w:r>
      <w:r w:rsidR="007B06EF" w:rsidRPr="00B83D8B">
        <w:rPr>
          <w:i/>
          <w:iCs/>
        </w:rPr>
        <w:t>very likely to be sexist/racist</w:t>
      </w:r>
      <w:r w:rsidR="00480395" w:rsidRPr="00B83D8B">
        <w:t>; participants evaluated both how sexist and racist the decisions were, separately and in random orders</w:t>
      </w:r>
      <w:r w:rsidR="007B06EF" w:rsidRPr="00B83D8B">
        <w:t>)</w:t>
      </w:r>
      <w:r w:rsidR="00262FD4" w:rsidRPr="00B83D8B">
        <w:t xml:space="preserve">; (2) “selecting [candidate’s name] for the position is a morally good decision” (1 = </w:t>
      </w:r>
      <w:r w:rsidR="00262FD4" w:rsidRPr="00B83D8B">
        <w:rPr>
          <w:i/>
          <w:iCs/>
        </w:rPr>
        <w:t>strongly disagree</w:t>
      </w:r>
      <w:r w:rsidR="00262FD4" w:rsidRPr="00B83D8B">
        <w:t>,</w:t>
      </w:r>
      <w:r w:rsidR="00480395" w:rsidRPr="00B83D8B">
        <w:t xml:space="preserve"> 2 = </w:t>
      </w:r>
      <w:r w:rsidR="00480395" w:rsidRPr="00B83D8B">
        <w:rPr>
          <w:i/>
          <w:iCs/>
        </w:rPr>
        <w:t>disagree</w:t>
      </w:r>
      <w:r w:rsidR="00480395" w:rsidRPr="00B83D8B">
        <w:t xml:space="preserve">, 3 = </w:t>
      </w:r>
      <w:r w:rsidR="00480395" w:rsidRPr="00B83D8B">
        <w:rPr>
          <w:i/>
          <w:iCs/>
        </w:rPr>
        <w:t>neither agree nor disagree</w:t>
      </w:r>
      <w:r w:rsidR="00480395" w:rsidRPr="00B83D8B">
        <w:t xml:space="preserve">, 4 = </w:t>
      </w:r>
      <w:r w:rsidR="00480395" w:rsidRPr="00B83D8B">
        <w:rPr>
          <w:i/>
          <w:iCs/>
        </w:rPr>
        <w:t>agree</w:t>
      </w:r>
      <w:r w:rsidR="00480395" w:rsidRPr="00B83D8B">
        <w:t>,</w:t>
      </w:r>
      <w:r w:rsidR="00262FD4" w:rsidRPr="00B83D8B">
        <w:t xml:space="preserve"> 5 = </w:t>
      </w:r>
      <w:r w:rsidR="00262FD4" w:rsidRPr="00B83D8B">
        <w:rPr>
          <w:i/>
          <w:iCs/>
        </w:rPr>
        <w:t>strongly agree</w:t>
      </w:r>
      <w:r w:rsidR="00F37931" w:rsidRPr="00B83D8B">
        <w:t xml:space="preserve">; </w:t>
      </w:r>
      <w:r w:rsidR="007A4F6E" w:rsidRPr="00B83D8B">
        <w:t xml:space="preserve">we presented </w:t>
      </w:r>
      <w:r w:rsidR="00F37931" w:rsidRPr="00B83D8B">
        <w:t>only text labels</w:t>
      </w:r>
      <w:r w:rsidR="00262FD4" w:rsidRPr="00B83D8B">
        <w:t>)</w:t>
      </w:r>
      <w:r w:rsidR="00480395" w:rsidRPr="00B83D8B">
        <w:t>; (3)</w:t>
      </w:r>
      <w:r w:rsidR="007266C3" w:rsidRPr="00B83D8B">
        <w:t xml:space="preserve"> </w:t>
      </w:r>
      <w:r w:rsidR="00480395" w:rsidRPr="00B83D8B">
        <w:t xml:space="preserve">“selecting anyone but [candidate’s name] for the position is a morally bad decision” (1 = </w:t>
      </w:r>
      <w:r w:rsidR="00480395" w:rsidRPr="00B83D8B">
        <w:rPr>
          <w:i/>
          <w:iCs/>
        </w:rPr>
        <w:t>strongly disagree</w:t>
      </w:r>
      <w:r w:rsidR="00480395" w:rsidRPr="00B83D8B">
        <w:t xml:space="preserve">, 2 = </w:t>
      </w:r>
      <w:r w:rsidR="00480395" w:rsidRPr="00B83D8B">
        <w:rPr>
          <w:i/>
          <w:iCs/>
        </w:rPr>
        <w:t>disagree</w:t>
      </w:r>
      <w:r w:rsidR="00480395" w:rsidRPr="00B83D8B">
        <w:t xml:space="preserve">, 3 = </w:t>
      </w:r>
      <w:r w:rsidR="00480395" w:rsidRPr="00B83D8B">
        <w:rPr>
          <w:i/>
          <w:iCs/>
        </w:rPr>
        <w:t>neither agree nor disagree</w:t>
      </w:r>
      <w:r w:rsidR="00480395" w:rsidRPr="00B83D8B">
        <w:t xml:space="preserve">, 4 = </w:t>
      </w:r>
      <w:r w:rsidR="00480395" w:rsidRPr="00B83D8B">
        <w:rPr>
          <w:i/>
          <w:iCs/>
        </w:rPr>
        <w:t>agree</w:t>
      </w:r>
      <w:r w:rsidR="00480395" w:rsidRPr="00B83D8B">
        <w:t xml:space="preserve">, 5 = </w:t>
      </w:r>
      <w:r w:rsidR="00480395" w:rsidRPr="00B83D8B">
        <w:rPr>
          <w:i/>
          <w:iCs/>
        </w:rPr>
        <w:t>strongly agree</w:t>
      </w:r>
      <w:r w:rsidR="00F37931" w:rsidRPr="00B83D8B">
        <w:t xml:space="preserve">; </w:t>
      </w:r>
      <w:r w:rsidR="007A4F6E" w:rsidRPr="00B83D8B">
        <w:t>we presented only text labels</w:t>
      </w:r>
      <w:r w:rsidR="00480395" w:rsidRPr="00B83D8B">
        <w:t xml:space="preserve">). </w:t>
      </w:r>
      <w:r w:rsidR="007266C3" w:rsidRPr="00B83D8B">
        <w:t xml:space="preserve">Therefore, there were </w:t>
      </w:r>
      <w:r w:rsidR="00480395" w:rsidRPr="00B83D8B">
        <w:t>four</w:t>
      </w:r>
      <w:r w:rsidR="007266C3" w:rsidRPr="00B83D8B">
        <w:t xml:space="preserve"> evaluations for each candidat</w:t>
      </w:r>
      <w:r w:rsidR="00480395" w:rsidRPr="00B83D8B">
        <w:t>e and 20 in total.</w:t>
      </w:r>
    </w:p>
    <w:p w14:paraId="277D2CCA" w14:textId="120C343E" w:rsidR="004A6537" w:rsidRPr="00B83D8B" w:rsidRDefault="008C2FE8" w:rsidP="0074703E">
      <w:r w:rsidRPr="00B83D8B">
        <w:lastRenderedPageBreak/>
        <w:t>On another two</w:t>
      </w:r>
      <w:r w:rsidR="00DB248F" w:rsidRPr="00B83D8B">
        <w:t xml:space="preserve"> separate</w:t>
      </w:r>
      <w:r w:rsidRPr="00B83D8B">
        <w:t xml:space="preserve"> pages, we asked questions about the </w:t>
      </w:r>
      <w:r w:rsidR="00811606" w:rsidRPr="00B83D8B">
        <w:t>gender</w:t>
      </w:r>
      <w:r w:rsidR="00627C97" w:rsidRPr="00B83D8B">
        <w:t xml:space="preserve"> and ethnicity scenarios, respectively.</w:t>
      </w:r>
      <w:r w:rsidR="002B1FA1" w:rsidRPr="00B83D8B">
        <w:t xml:space="preserve"> Specifically, we presented the scenario</w:t>
      </w:r>
      <w:r w:rsidR="00DB248F" w:rsidRPr="00B83D8B">
        <w:t>s</w:t>
      </w:r>
      <w:r w:rsidR="002B1FA1" w:rsidRPr="00B83D8B">
        <w:t xml:space="preserve"> and asked participants to what extent people would consider </w:t>
      </w:r>
      <w:r w:rsidR="007266C3" w:rsidRPr="00B83D8B">
        <w:t>different preferences</w:t>
      </w:r>
      <w:r w:rsidR="002B1FA1" w:rsidRPr="00B83D8B">
        <w:t xml:space="preserve"> prejudiced (1 = </w:t>
      </w:r>
      <w:r w:rsidR="002B1FA1" w:rsidRPr="00B83D8B">
        <w:rPr>
          <w:i/>
          <w:iCs/>
        </w:rPr>
        <w:t>not at all</w:t>
      </w:r>
      <w:r w:rsidR="007C3DDF" w:rsidRPr="00B83D8B">
        <w:rPr>
          <w:i/>
          <w:iCs/>
        </w:rPr>
        <w:t xml:space="preserve"> prejudiced</w:t>
      </w:r>
      <w:r w:rsidR="002B1FA1" w:rsidRPr="00B83D8B">
        <w:t xml:space="preserve">, 5 = </w:t>
      </w:r>
      <w:r w:rsidR="002B1FA1" w:rsidRPr="00B83D8B">
        <w:rPr>
          <w:i/>
          <w:iCs/>
        </w:rPr>
        <w:t xml:space="preserve">very </w:t>
      </w:r>
      <w:r w:rsidR="007C3DDF" w:rsidRPr="00B83D8B">
        <w:rPr>
          <w:i/>
          <w:iCs/>
        </w:rPr>
        <w:t>prejudiced</w:t>
      </w:r>
      <w:r w:rsidR="002B1FA1" w:rsidRPr="00B83D8B">
        <w:t xml:space="preserve">; </w:t>
      </w:r>
      <w:r w:rsidR="00DB248F" w:rsidRPr="00B83D8B">
        <w:t xml:space="preserve">we labeled </w:t>
      </w:r>
      <w:r w:rsidR="002B1FA1" w:rsidRPr="00B83D8B">
        <w:t xml:space="preserve">only the endpoints </w:t>
      </w:r>
      <w:r w:rsidR="00F37931" w:rsidRPr="00B83D8B">
        <w:t>with text</w:t>
      </w:r>
      <w:r w:rsidR="002B1FA1" w:rsidRPr="00B83D8B">
        <w:t xml:space="preserve">) for each of the </w:t>
      </w:r>
      <w:r w:rsidR="007266C3" w:rsidRPr="00B83D8B">
        <w:t>preference options</w:t>
      </w:r>
      <w:r w:rsidR="002B1FA1" w:rsidRPr="00B83D8B">
        <w:t xml:space="preserve"> (e.g., “feeling that </w:t>
      </w:r>
      <w:r w:rsidR="007C3DDF" w:rsidRPr="00B83D8B">
        <w:t>the job is much better suited for women”</w:t>
      </w:r>
      <w:r w:rsidR="002B1FA1" w:rsidRPr="00B83D8B">
        <w:t>)</w:t>
      </w:r>
      <w:r w:rsidR="007C3DDF" w:rsidRPr="00B83D8B">
        <w:t xml:space="preserve">. </w:t>
      </w:r>
      <w:r w:rsidR="00825A01" w:rsidRPr="00B83D8B">
        <w:t xml:space="preserve">The three pages (i.e., including the one that asked about the first hiring scenario) were presented in uniquely randomized orders. </w:t>
      </w:r>
      <w:r w:rsidR="004A6537" w:rsidRPr="00B83D8B">
        <w:t>W</w:t>
      </w:r>
      <w:r w:rsidR="007C3DDF" w:rsidRPr="00B83D8B">
        <w:t xml:space="preserve">e asked participants about </w:t>
      </w:r>
      <w:r w:rsidR="00434ACE" w:rsidRPr="00B83D8B">
        <w:t xml:space="preserve">both </w:t>
      </w:r>
      <w:r w:rsidR="00811606" w:rsidRPr="00B83D8B">
        <w:t>gender</w:t>
      </w:r>
      <w:r w:rsidR="00434ACE" w:rsidRPr="00B83D8B">
        <w:t xml:space="preserve"> and ethnicity preference scenarios</w:t>
      </w:r>
      <w:r w:rsidR="004A6537" w:rsidRPr="00B83D8B">
        <w:t xml:space="preserve"> because participants’ perceptions of general people’s attitudes in these scenarios could be influenced by whether they have expressed their own </w:t>
      </w:r>
      <w:r w:rsidR="00DE494C" w:rsidRPr="00B83D8B">
        <w:t>(</w:t>
      </w:r>
      <w:r w:rsidR="00DB248F" w:rsidRPr="00B83D8B">
        <w:t xml:space="preserve">e.g., </w:t>
      </w:r>
      <w:r w:rsidR="00DE494C" w:rsidRPr="00B83D8B">
        <w:t>Ross et al., 1977)</w:t>
      </w:r>
      <w:r w:rsidR="007C3DDF" w:rsidRPr="00B83D8B">
        <w:t xml:space="preserve">. </w:t>
      </w:r>
      <w:r w:rsidR="004A6537" w:rsidRPr="00B83D8B">
        <w:t xml:space="preserve">Confronting them with the scenario that they did not encounter previously might reduce this influence. </w:t>
      </w:r>
      <w:r w:rsidR="007C3DDF" w:rsidRPr="00B83D8B">
        <w:t>We did not do the same with the first hiring decision scenario (</w:t>
      </w:r>
      <w:r w:rsidR="004A6537" w:rsidRPr="00B83D8B">
        <w:t>for example</w:t>
      </w:r>
      <w:r w:rsidR="007C3DDF" w:rsidRPr="00B83D8B">
        <w:t xml:space="preserve">, giving participants also the profiles from the other </w:t>
      </w:r>
      <w:r w:rsidR="003B776D" w:rsidRPr="00B83D8B">
        <w:t xml:space="preserve">two </w:t>
      </w:r>
      <w:r w:rsidR="007C3DDF" w:rsidRPr="00B83D8B">
        <w:t>credential condition</w:t>
      </w:r>
      <w:r w:rsidR="00FC23B7" w:rsidRPr="00B83D8B">
        <w:t>s</w:t>
      </w:r>
      <w:r w:rsidR="007C3DDF" w:rsidRPr="00B83D8B">
        <w:t xml:space="preserve"> and ask</w:t>
      </w:r>
      <w:r w:rsidR="00FC23B7" w:rsidRPr="00B83D8B">
        <w:t>ing</w:t>
      </w:r>
      <w:r w:rsidR="007C3DDF" w:rsidRPr="00B83D8B">
        <w:t xml:space="preserve"> questions about them) because </w:t>
      </w:r>
      <w:r w:rsidR="00FC23B7" w:rsidRPr="00B83D8B">
        <w:t>four of the candidates</w:t>
      </w:r>
      <w:r w:rsidR="007C3DDF" w:rsidRPr="00B83D8B">
        <w:t xml:space="preserve"> remained the same across </w:t>
      </w:r>
      <w:r w:rsidR="004A6537" w:rsidRPr="00B83D8B">
        <w:t xml:space="preserve">the </w:t>
      </w:r>
      <w:r w:rsidR="007C3DDF" w:rsidRPr="00B83D8B">
        <w:t>conditions</w:t>
      </w:r>
      <w:r w:rsidR="00D958C3" w:rsidRPr="00B83D8B">
        <w:t xml:space="preserve">, and we did not want to </w:t>
      </w:r>
      <w:r w:rsidR="00B464AB" w:rsidRPr="00B83D8B">
        <w:t>reveal</w:t>
      </w:r>
      <w:r w:rsidR="004A6537" w:rsidRPr="00B83D8B">
        <w:t xml:space="preserve"> </w:t>
      </w:r>
      <w:r w:rsidR="00DB248F" w:rsidRPr="00B83D8B">
        <w:t>the manipulation</w:t>
      </w:r>
      <w:r w:rsidR="00D958C3" w:rsidRPr="00B83D8B">
        <w:t>.</w:t>
      </w:r>
      <w:r w:rsidR="00DE494C" w:rsidRPr="00B83D8B">
        <w:t xml:space="preserve"> </w:t>
      </w:r>
      <w:r w:rsidR="004A6537" w:rsidRPr="00B83D8B">
        <w:t>Also</w:t>
      </w:r>
      <w:r w:rsidR="0046666E" w:rsidRPr="00B83D8B">
        <w:t>, to keep the replication part intact, we place</w:t>
      </w:r>
      <w:r w:rsidR="00B464AB" w:rsidRPr="00B83D8B">
        <w:t>d</w:t>
      </w:r>
      <w:r w:rsidR="0046666E" w:rsidRPr="00B83D8B">
        <w:t xml:space="preserve"> all these exploratory questions to the</w:t>
      </w:r>
      <w:r w:rsidR="00084949" w:rsidRPr="00B83D8B">
        <w:t xml:space="preserve"> very</w:t>
      </w:r>
      <w:r w:rsidR="0046666E" w:rsidRPr="00B83D8B">
        <w:t xml:space="preserve"> end, though it might be </w:t>
      </w:r>
      <w:r w:rsidR="00B464AB" w:rsidRPr="00B83D8B">
        <w:t>more desirable</w:t>
      </w:r>
      <w:r w:rsidR="00084949" w:rsidRPr="00B83D8B">
        <w:t xml:space="preserve"> to have them directly after the corresponding scenarios. This was a limitation we had to accept</w:t>
      </w:r>
      <w:r w:rsidR="004A6537" w:rsidRPr="00B83D8B">
        <w:t xml:space="preserve">, </w:t>
      </w:r>
      <w:r w:rsidR="00DB248F" w:rsidRPr="00B83D8B">
        <w:t>and</w:t>
      </w:r>
      <w:r w:rsidR="004A6537" w:rsidRPr="00B83D8B">
        <w:t xml:space="preserve"> we intended to gather only preliminary data on participants’ perception</w:t>
      </w:r>
      <w:r w:rsidR="00FC23B7" w:rsidRPr="00B83D8B">
        <w:t>s</w:t>
      </w:r>
      <w:r w:rsidR="004A6537" w:rsidRPr="00B83D8B">
        <w:t xml:space="preserve"> of the scenarios</w:t>
      </w:r>
      <w:r w:rsidR="0074703E" w:rsidRPr="00B83D8B">
        <w:t xml:space="preserve"> with these questions.</w:t>
      </w:r>
    </w:p>
    <w:p w14:paraId="2B236460" w14:textId="69C8E54B" w:rsidR="00084949" w:rsidRPr="00B83D8B" w:rsidRDefault="00825A01" w:rsidP="00B31CA6">
      <w:r w:rsidRPr="00B83D8B">
        <w:t xml:space="preserve">After these exploratory questions, participants completed a funneling section where they reported their guesses about the purpose of the study, how serious they were in filling in the survey, </w:t>
      </w:r>
      <w:r w:rsidR="00FC23B7" w:rsidRPr="00B83D8B">
        <w:t xml:space="preserve">and </w:t>
      </w:r>
      <w:r w:rsidRPr="00B83D8B">
        <w:t xml:space="preserve">whether they had seen or completed surveys using similar scenarios. </w:t>
      </w:r>
      <w:r w:rsidR="00B31CA6" w:rsidRPr="00B83D8B">
        <w:t>After reporting demographics, they were thanked and debriefed.</w:t>
      </w:r>
    </w:p>
    <w:p w14:paraId="45337DF4" w14:textId="2161B142" w:rsidR="00A74ECD" w:rsidRPr="00B83D8B" w:rsidRDefault="00A74ECD" w:rsidP="005A4838">
      <w:pPr>
        <w:pStyle w:val="Heading2"/>
      </w:pPr>
      <w:r w:rsidRPr="00B83D8B">
        <w:t>Deviations</w:t>
      </w:r>
    </w:p>
    <w:p w14:paraId="075C2AFD" w14:textId="401AD9C3" w:rsidR="0051498D" w:rsidRPr="00B83D8B" w:rsidRDefault="00A25005" w:rsidP="00AA75A0">
      <w:pPr>
        <w:rPr>
          <w:rFonts w:cs="Times New Roman"/>
        </w:rPr>
      </w:pPr>
      <w:r w:rsidRPr="00B83D8B">
        <w:rPr>
          <w:rFonts w:cs="Times New Roman"/>
        </w:rPr>
        <w:t>Our study had several deviations</w:t>
      </w:r>
      <w:del w:id="68" w:author="PCIRR S2 RNR" w:date="2024-03-29T10:52:00Z" w16du:dateUtc="2024-03-29T14:52:00Z">
        <w:r w:rsidR="0051498D" w:rsidRPr="005F5B0B">
          <w:rPr>
            <w:rFonts w:cs="Times New Roman"/>
          </w:rPr>
          <w:delText>.</w:delText>
        </w:r>
      </w:del>
      <w:ins w:id="69" w:author="PCIRR S2 RNR" w:date="2024-03-29T10:52:00Z" w16du:dateUtc="2024-03-29T14:52:00Z">
        <w:r w:rsidR="00A3493C" w:rsidRPr="00B83D8B">
          <w:rPr>
            <w:rFonts w:cs="Times New Roman"/>
          </w:rPr>
          <w:t xml:space="preserve"> from the original study (note that these are </w:t>
        </w:r>
        <w:r w:rsidR="00A3493C" w:rsidRPr="00B83D8B">
          <w:rPr>
            <w:rFonts w:cs="Times New Roman"/>
            <w:i/>
            <w:iCs/>
          </w:rPr>
          <w:t>not</w:t>
        </w:r>
        <w:r w:rsidR="00A3493C" w:rsidRPr="00B83D8B">
          <w:rPr>
            <w:rFonts w:cs="Times New Roman"/>
          </w:rPr>
          <w:t xml:space="preserve"> deviations from the Stage 1 protocol</w:t>
        </w:r>
        <w:r w:rsidR="00442530" w:rsidRPr="00B83D8B">
          <w:rPr>
            <w:rFonts w:cs="Times New Roman"/>
          </w:rPr>
          <w:t xml:space="preserve">, which are documented separately in the supplemental </w:t>
        </w:r>
        <w:r w:rsidR="00442530" w:rsidRPr="00B83D8B">
          <w:rPr>
            <w:rFonts w:cs="Times New Roman"/>
          </w:rPr>
          <w:lastRenderedPageBreak/>
          <w:t>materials</w:t>
        </w:r>
        <w:r w:rsidR="00A3493C" w:rsidRPr="00B83D8B">
          <w:rPr>
            <w:rFonts w:cs="Times New Roman"/>
          </w:rPr>
          <w:t>)</w:t>
        </w:r>
        <w:r w:rsidR="0051498D" w:rsidRPr="00B83D8B">
          <w:rPr>
            <w:rFonts w:cs="Times New Roman"/>
          </w:rPr>
          <w:t>.</w:t>
        </w:r>
      </w:ins>
      <w:r w:rsidRPr="00B83D8B">
        <w:rPr>
          <w:rFonts w:cs="Times New Roman"/>
        </w:rPr>
        <w:t xml:space="preserve"> (1) </w:t>
      </w:r>
      <w:r w:rsidR="0085553A" w:rsidRPr="00B83D8B">
        <w:rPr>
          <w:rFonts w:cs="Times New Roman"/>
        </w:rPr>
        <w:t>The current study was conducted</w:t>
      </w:r>
      <w:r w:rsidRPr="00B83D8B">
        <w:rPr>
          <w:rFonts w:cs="Times New Roman"/>
        </w:rPr>
        <w:t xml:space="preserve"> online whereas the original was conducted in a laboratory and in the paper-and-pencil format</w:t>
      </w:r>
      <w:r w:rsidR="0051498D" w:rsidRPr="00B83D8B">
        <w:rPr>
          <w:rFonts w:cs="Times New Roman"/>
        </w:rPr>
        <w:t>.</w:t>
      </w:r>
      <w:r w:rsidRPr="00B83D8B">
        <w:rPr>
          <w:rFonts w:cs="Times New Roman"/>
        </w:rPr>
        <w:t xml:space="preserve"> (2) </w:t>
      </w:r>
      <w:r w:rsidR="0051498D" w:rsidRPr="00B83D8B">
        <w:rPr>
          <w:rFonts w:cs="Times New Roman"/>
        </w:rPr>
        <w:t>W</w:t>
      </w:r>
      <w:r w:rsidRPr="00B83D8B">
        <w:rPr>
          <w:rFonts w:cs="Times New Roman"/>
        </w:rPr>
        <w:t xml:space="preserve">e conducted the study with U.S. residents on </w:t>
      </w:r>
      <w:r w:rsidR="00FC23B7" w:rsidRPr="00B83D8B">
        <w:rPr>
          <w:rFonts w:cs="Times New Roman"/>
        </w:rPr>
        <w:t>a crowdsourcing platform</w:t>
      </w:r>
      <w:r w:rsidRPr="00B83D8B">
        <w:rPr>
          <w:rFonts w:cs="Times New Roman"/>
        </w:rPr>
        <w:t xml:space="preserve"> whereas the original was conducted with undergraduate students</w:t>
      </w:r>
      <w:r w:rsidR="0085553A" w:rsidRPr="00B83D8B">
        <w:rPr>
          <w:rFonts w:cs="Times New Roman"/>
        </w:rPr>
        <w:t xml:space="preserve"> from Princeton University</w:t>
      </w:r>
      <w:r w:rsidR="0051498D" w:rsidRPr="00B83D8B">
        <w:rPr>
          <w:rFonts w:cs="Times New Roman"/>
        </w:rPr>
        <w:t>.</w:t>
      </w:r>
      <w:r w:rsidRPr="00B83D8B">
        <w:rPr>
          <w:rFonts w:cs="Times New Roman"/>
        </w:rPr>
        <w:t xml:space="preserve"> </w:t>
      </w:r>
      <w:r w:rsidR="0051498D" w:rsidRPr="00B83D8B">
        <w:rPr>
          <w:rFonts w:cs="Times New Roman"/>
        </w:rPr>
        <w:t xml:space="preserve">(3) In the first hiring scenario, we asked participants to type in the </w:t>
      </w:r>
      <w:r w:rsidR="00487C42" w:rsidRPr="00B83D8B">
        <w:rPr>
          <w:rFonts w:cs="Times New Roman"/>
        </w:rPr>
        <w:t>full</w:t>
      </w:r>
      <w:r w:rsidR="0051498D" w:rsidRPr="00B83D8B">
        <w:rPr>
          <w:rFonts w:cs="Times New Roman"/>
        </w:rPr>
        <w:t xml:space="preserve"> name of the applicant of their choice, whereas the original asked participants to circle the person’s profile and</w:t>
      </w:r>
      <w:r w:rsidR="00487C42" w:rsidRPr="00B83D8B">
        <w:rPr>
          <w:rFonts w:cs="Times New Roman"/>
        </w:rPr>
        <w:t xml:space="preserve"> then</w:t>
      </w:r>
      <w:r w:rsidR="0051498D" w:rsidRPr="00B83D8B">
        <w:rPr>
          <w:rFonts w:cs="Times New Roman"/>
        </w:rPr>
        <w:t xml:space="preserve"> write down the full name. We </w:t>
      </w:r>
      <w:r w:rsidR="00487C42" w:rsidRPr="00B83D8B">
        <w:rPr>
          <w:rFonts w:cs="Times New Roman"/>
        </w:rPr>
        <w:t>did not ask participants to “circle”</w:t>
      </w:r>
      <w:r w:rsidR="0051498D" w:rsidRPr="00B83D8B">
        <w:rPr>
          <w:rFonts w:cs="Times New Roman"/>
        </w:rPr>
        <w:t xml:space="preserve"> because there was no straightforward way to implement </w:t>
      </w:r>
      <w:r w:rsidR="007D2D8A" w:rsidRPr="00B83D8B">
        <w:rPr>
          <w:rFonts w:cs="Times New Roman"/>
        </w:rPr>
        <w:t>this</w:t>
      </w:r>
      <w:r w:rsidR="0085553A" w:rsidRPr="00B83D8B">
        <w:rPr>
          <w:rFonts w:cs="Times New Roman"/>
        </w:rPr>
        <w:t xml:space="preserve"> action</w:t>
      </w:r>
      <w:r w:rsidR="0051498D" w:rsidRPr="00B83D8B">
        <w:rPr>
          <w:rFonts w:cs="Times New Roman"/>
        </w:rPr>
        <w:t xml:space="preserve"> on Qualtrics</w:t>
      </w:r>
      <w:r w:rsidR="007D2D8A" w:rsidRPr="00B83D8B">
        <w:rPr>
          <w:rFonts w:cs="Times New Roman"/>
        </w:rPr>
        <w:t>, the survey platform of our choice</w:t>
      </w:r>
      <w:r w:rsidR="0051498D" w:rsidRPr="00B83D8B">
        <w:rPr>
          <w:rFonts w:cs="Times New Roman"/>
        </w:rPr>
        <w:t xml:space="preserve">. </w:t>
      </w:r>
      <w:r w:rsidR="00B60044" w:rsidRPr="00B83D8B">
        <w:rPr>
          <w:rFonts w:cs="Times New Roman"/>
        </w:rPr>
        <w:t>(4) For the first scenario</w:t>
      </w:r>
      <w:r w:rsidR="007D2D8A" w:rsidRPr="00B83D8B">
        <w:rPr>
          <w:rFonts w:cs="Times New Roman"/>
        </w:rPr>
        <w:t>,</w:t>
      </w:r>
      <w:r w:rsidR="00B60044" w:rsidRPr="00B83D8B">
        <w:rPr>
          <w:rFonts w:cs="Times New Roman"/>
        </w:rPr>
        <w:t xml:space="preserve"> we did not use the original profile pictures but a different set of pictures from the Chicago Face Database </w:t>
      </w:r>
      <w:r w:rsidR="00AA75A0" w:rsidRPr="00B83D8B">
        <w:t>(Ma et al., 2015)</w:t>
      </w:r>
      <w:r w:rsidR="00AA75A0" w:rsidRPr="00B83D8B">
        <w:rPr>
          <w:rFonts w:cs="Times New Roman"/>
        </w:rPr>
        <w:t xml:space="preserve"> because the original pictures had low resolution (see the supplemental materials for how we selected </w:t>
      </w:r>
      <w:del w:id="70" w:author="PCIRR S2 RNR" w:date="2024-03-29T10:52:00Z" w16du:dateUtc="2024-03-29T14:52:00Z">
        <w:r w:rsidR="00AA75A0" w:rsidRPr="005F5B0B">
          <w:rPr>
            <w:rFonts w:cs="Times New Roman"/>
          </w:rPr>
          <w:delText xml:space="preserve">those </w:delText>
        </w:r>
      </w:del>
      <w:r w:rsidR="00AA75A0" w:rsidRPr="00B83D8B">
        <w:rPr>
          <w:rFonts w:cs="Times New Roman"/>
        </w:rPr>
        <w:t>pictures</w:t>
      </w:r>
      <w:ins w:id="71" w:author="PCIRR S2 RNR" w:date="2024-03-29T10:52:00Z" w16du:dateUtc="2024-03-29T14:52:00Z">
        <w:r w:rsidR="00F401D1" w:rsidRPr="00B83D8B">
          <w:rPr>
            <w:rFonts w:cs="Times New Roman"/>
          </w:rPr>
          <w:t xml:space="preserve"> for our study from the database</w:t>
        </w:r>
      </w:ins>
      <w:r w:rsidR="00AA75A0" w:rsidRPr="00B83D8B">
        <w:rPr>
          <w:rFonts w:cs="Times New Roman"/>
        </w:rPr>
        <w:t xml:space="preserve">). </w:t>
      </w:r>
      <w:r w:rsidRPr="00B83D8B">
        <w:rPr>
          <w:rFonts w:cs="Times New Roman"/>
        </w:rPr>
        <w:t>(</w:t>
      </w:r>
      <w:r w:rsidR="00B60044" w:rsidRPr="00B83D8B">
        <w:rPr>
          <w:rFonts w:cs="Times New Roman"/>
        </w:rPr>
        <w:t>5</w:t>
      </w:r>
      <w:r w:rsidRPr="00B83D8B">
        <w:rPr>
          <w:rFonts w:cs="Times New Roman"/>
        </w:rPr>
        <w:t xml:space="preserve">) </w:t>
      </w:r>
      <w:r w:rsidR="0051498D" w:rsidRPr="00B83D8B">
        <w:rPr>
          <w:rFonts w:cs="Times New Roman"/>
        </w:rPr>
        <w:t>W</w:t>
      </w:r>
      <w:r w:rsidRPr="00B83D8B">
        <w:rPr>
          <w:rFonts w:cs="Times New Roman"/>
        </w:rPr>
        <w:t>e employed comprehension questions for the second hiring scenario to ensure that participants had a proper understanding of it</w:t>
      </w:r>
      <w:r w:rsidR="0051498D" w:rsidRPr="00B83D8B">
        <w:rPr>
          <w:rFonts w:cs="Times New Roman"/>
        </w:rPr>
        <w:t>; the original did not.</w:t>
      </w:r>
      <w:r w:rsidR="00AA75A0" w:rsidRPr="00B83D8B">
        <w:rPr>
          <w:rFonts w:cs="Times New Roman"/>
        </w:rPr>
        <w:t xml:space="preserve"> (6) </w:t>
      </w:r>
      <w:r w:rsidR="00B464AB" w:rsidRPr="00B83D8B">
        <w:rPr>
          <w:rFonts w:cs="Times New Roman"/>
        </w:rPr>
        <w:t>W</w:t>
      </w:r>
      <w:r w:rsidR="00AA75A0" w:rsidRPr="00B83D8B">
        <w:rPr>
          <w:rFonts w:cs="Times New Roman"/>
        </w:rPr>
        <w:t xml:space="preserve">e </w:t>
      </w:r>
      <w:r w:rsidR="00B464AB" w:rsidRPr="00B83D8B">
        <w:rPr>
          <w:rFonts w:cs="Times New Roman"/>
        </w:rPr>
        <w:t>did not present numbers in</w:t>
      </w:r>
      <w:r w:rsidR="00AA75A0" w:rsidRPr="00B83D8B">
        <w:rPr>
          <w:rFonts w:cs="Times New Roman"/>
        </w:rPr>
        <w:t xml:space="preserve"> the scale point labels. We did not expect any of these deviations to systematically impact the replication outcomes.</w:t>
      </w:r>
    </w:p>
    <w:p w14:paraId="40A8400D" w14:textId="27A06BD3" w:rsidR="00E17A5C" w:rsidRPr="00B83D8B" w:rsidRDefault="00E17A5C" w:rsidP="005A4838">
      <w:pPr>
        <w:pStyle w:val="Heading2"/>
      </w:pPr>
      <w:r w:rsidRPr="00B83D8B">
        <w:t>Hypotheses</w:t>
      </w:r>
    </w:p>
    <w:p w14:paraId="6946A2EF" w14:textId="65B1B5F6" w:rsidR="00FC239B" w:rsidRPr="00B83D8B" w:rsidRDefault="00FC239B" w:rsidP="00E17A5C">
      <w:pPr>
        <w:rPr>
          <w:rFonts w:cs="Times New Roman"/>
        </w:rPr>
      </w:pPr>
      <w:r w:rsidRPr="00B83D8B">
        <w:rPr>
          <w:rFonts w:cs="Times New Roman"/>
        </w:rPr>
        <w:t xml:space="preserve">We </w:t>
      </w:r>
      <w:r w:rsidR="009B0EEE" w:rsidRPr="00B83D8B">
        <w:rPr>
          <w:rFonts w:cs="Times New Roman"/>
        </w:rPr>
        <w:t>tested the following</w:t>
      </w:r>
      <w:r w:rsidRPr="00B83D8B">
        <w:rPr>
          <w:rFonts w:cs="Times New Roman"/>
        </w:rPr>
        <w:t xml:space="preserve"> confirmatory hypotheses:</w:t>
      </w:r>
    </w:p>
    <w:p w14:paraId="6B3C6AB2" w14:textId="25DDFAC1" w:rsidR="00FC239B" w:rsidRPr="00B83D8B" w:rsidRDefault="00FC239B" w:rsidP="0055791E">
      <w:pPr>
        <w:ind w:left="1418" w:firstLine="0"/>
        <w:rPr>
          <w:rFonts w:cs="Times New Roman"/>
        </w:rPr>
      </w:pPr>
      <w:r w:rsidRPr="00B83D8B">
        <w:rPr>
          <w:rFonts w:cs="Times New Roman"/>
        </w:rPr>
        <w:t>H</w:t>
      </w:r>
      <w:r w:rsidRPr="00B83D8B">
        <w:rPr>
          <w:rFonts w:cs="Times New Roman"/>
          <w:vertAlign w:val="subscript"/>
        </w:rPr>
        <w:t>1</w:t>
      </w:r>
      <w:r w:rsidRPr="00B83D8B">
        <w:rPr>
          <w:rFonts w:cs="Times New Roman"/>
        </w:rPr>
        <w:t xml:space="preserve">: Participants with </w:t>
      </w:r>
      <w:r w:rsidR="00240B4E" w:rsidRPr="00B83D8B">
        <w:rPr>
          <w:rFonts w:cs="Times New Roman"/>
        </w:rPr>
        <w:t xml:space="preserve">non-sexist/non-racist </w:t>
      </w:r>
      <w:r w:rsidR="001936B2" w:rsidRPr="00B83D8B">
        <w:rPr>
          <w:rFonts w:cs="Times New Roman"/>
        </w:rPr>
        <w:t xml:space="preserve">moral </w:t>
      </w:r>
      <w:r w:rsidRPr="00B83D8B">
        <w:rPr>
          <w:rFonts w:cs="Times New Roman"/>
        </w:rPr>
        <w:t>credentials</w:t>
      </w:r>
      <w:r w:rsidR="008C1E9A" w:rsidRPr="00B83D8B">
        <w:rPr>
          <w:rFonts w:cs="Times New Roman"/>
        </w:rPr>
        <w:t xml:space="preserve"> indicate</w:t>
      </w:r>
      <w:r w:rsidRPr="00B83D8B">
        <w:rPr>
          <w:rFonts w:cs="Times New Roman"/>
        </w:rPr>
        <w:t xml:space="preserve"> </w:t>
      </w:r>
      <w:r w:rsidR="001936B2" w:rsidRPr="00B83D8B">
        <w:rPr>
          <w:rFonts w:cs="Times New Roman"/>
        </w:rPr>
        <w:t xml:space="preserve">stronger </w:t>
      </w:r>
      <w:r w:rsidRPr="00B83D8B">
        <w:rPr>
          <w:rFonts w:cs="Times New Roman"/>
        </w:rPr>
        <w:t>preference</w:t>
      </w:r>
      <w:r w:rsidR="001936B2" w:rsidRPr="00B83D8B">
        <w:rPr>
          <w:rFonts w:cs="Times New Roman"/>
        </w:rPr>
        <w:t>s</w:t>
      </w:r>
      <w:r w:rsidRPr="00B83D8B">
        <w:rPr>
          <w:rFonts w:cs="Times New Roman"/>
        </w:rPr>
        <w:t xml:space="preserve"> for males/Whites than participants without </w:t>
      </w:r>
      <w:r w:rsidR="002761D5" w:rsidRPr="00B83D8B">
        <w:rPr>
          <w:rFonts w:cs="Times New Roman"/>
        </w:rPr>
        <w:t xml:space="preserve">moral </w:t>
      </w:r>
      <w:r w:rsidRPr="00B83D8B">
        <w:rPr>
          <w:rFonts w:cs="Times New Roman"/>
        </w:rPr>
        <w:t>credentials.</w:t>
      </w:r>
    </w:p>
    <w:p w14:paraId="549AF4CA" w14:textId="02E01FAE" w:rsidR="002761D5" w:rsidRPr="00B83D8B" w:rsidRDefault="002761D5" w:rsidP="0055791E">
      <w:pPr>
        <w:ind w:left="1418" w:firstLine="0"/>
        <w:rPr>
          <w:rFonts w:cs="Times New Roman"/>
        </w:rPr>
      </w:pPr>
      <w:r w:rsidRPr="00B83D8B">
        <w:rPr>
          <w:rFonts w:cs="Times New Roman"/>
        </w:rPr>
        <w:t>H</w:t>
      </w:r>
      <w:r w:rsidRPr="00B83D8B">
        <w:rPr>
          <w:rFonts w:cs="Times New Roman"/>
          <w:vertAlign w:val="subscript"/>
        </w:rPr>
        <w:t>2</w:t>
      </w:r>
      <w:r w:rsidRPr="00B83D8B">
        <w:rPr>
          <w:rFonts w:cs="Times New Roman"/>
        </w:rPr>
        <w:t xml:space="preserve">: </w:t>
      </w:r>
      <w:r w:rsidR="00240B4E" w:rsidRPr="00B83D8B">
        <w:rPr>
          <w:rFonts w:cs="Times New Roman"/>
        </w:rPr>
        <w:t>Participants with non-sexist/non-racist moral credentials indicate stronger preferences for males/Whites than participants with non-racist/non-sexist moral credentials</w:t>
      </w:r>
      <w:r w:rsidR="00121159" w:rsidRPr="00B83D8B">
        <w:rPr>
          <w:rFonts w:cs="Times New Roman"/>
        </w:rPr>
        <w:t>.</w:t>
      </w:r>
      <w:r w:rsidR="00240B4E" w:rsidRPr="00B83D8B">
        <w:rPr>
          <w:rFonts w:cs="Times New Roman"/>
        </w:rPr>
        <w:t xml:space="preserve"> </w:t>
      </w:r>
      <w:r w:rsidR="00121159" w:rsidRPr="00B83D8B">
        <w:rPr>
          <w:rFonts w:cs="Times New Roman"/>
        </w:rPr>
        <w:t>I</w:t>
      </w:r>
      <w:r w:rsidR="00240B4E" w:rsidRPr="00B83D8B">
        <w:rPr>
          <w:rFonts w:cs="Times New Roman"/>
        </w:rPr>
        <w:t>n other words, m</w:t>
      </w:r>
      <w:r w:rsidRPr="00B83D8B">
        <w:rPr>
          <w:rFonts w:cs="Times New Roman"/>
        </w:rPr>
        <w:t>oral credentials in the same domain as the behavior to be licensed</w:t>
      </w:r>
      <w:r w:rsidR="00B71D31" w:rsidRPr="00B83D8B">
        <w:rPr>
          <w:rFonts w:cs="Times New Roman"/>
        </w:rPr>
        <w:t xml:space="preserve"> (“domain-consistent” moral credentials)</w:t>
      </w:r>
      <w:r w:rsidRPr="00B83D8B">
        <w:rPr>
          <w:rFonts w:cs="Times New Roman"/>
        </w:rPr>
        <w:t xml:space="preserve"> produce a larger moral</w:t>
      </w:r>
      <w:r w:rsidR="00BF49A4" w:rsidRPr="00B83D8B">
        <w:rPr>
          <w:rFonts w:cs="Times New Roman"/>
        </w:rPr>
        <w:t xml:space="preserve"> credential effect than credentials in a different domain</w:t>
      </w:r>
      <w:r w:rsidR="00B71D31" w:rsidRPr="00B83D8B">
        <w:rPr>
          <w:rFonts w:cs="Times New Roman"/>
        </w:rPr>
        <w:t xml:space="preserve"> (“domain-inconsistent” moral credentials)</w:t>
      </w:r>
      <w:r w:rsidR="00BF49A4" w:rsidRPr="00B83D8B">
        <w:rPr>
          <w:rFonts w:cs="Times New Roman"/>
        </w:rPr>
        <w:t>.</w:t>
      </w:r>
    </w:p>
    <w:p w14:paraId="3B1A1A3F" w14:textId="12FCB292" w:rsidR="00240B4E" w:rsidRPr="00B83D8B" w:rsidRDefault="001936B2" w:rsidP="0055791E">
      <w:pPr>
        <w:ind w:left="1418" w:firstLine="0"/>
        <w:rPr>
          <w:rFonts w:cs="Times New Roman"/>
        </w:rPr>
      </w:pPr>
      <w:r w:rsidRPr="00B83D8B">
        <w:rPr>
          <w:rFonts w:cs="Times New Roman"/>
        </w:rPr>
        <w:lastRenderedPageBreak/>
        <w:t>H</w:t>
      </w:r>
      <w:r w:rsidR="00BF49A4" w:rsidRPr="00B83D8B">
        <w:rPr>
          <w:rFonts w:cs="Times New Roman"/>
          <w:vertAlign w:val="subscript"/>
        </w:rPr>
        <w:t>3</w:t>
      </w:r>
      <w:r w:rsidRPr="00B83D8B">
        <w:rPr>
          <w:rFonts w:cs="Times New Roman"/>
        </w:rPr>
        <w:t xml:space="preserve">: </w:t>
      </w:r>
      <w:r w:rsidR="00240B4E" w:rsidRPr="00B83D8B">
        <w:rPr>
          <w:rFonts w:cs="Times New Roman"/>
        </w:rPr>
        <w:t xml:space="preserve">Trait reputational concern </w:t>
      </w:r>
      <w:r w:rsidR="00307632" w:rsidRPr="00B83D8B">
        <w:rPr>
          <w:rFonts w:cs="Times New Roman"/>
        </w:rPr>
        <w:t>negatively predict</w:t>
      </w:r>
      <w:r w:rsidR="00640358" w:rsidRPr="00B83D8B">
        <w:rPr>
          <w:rFonts w:cs="Times New Roman"/>
        </w:rPr>
        <w:t>s</w:t>
      </w:r>
      <w:r w:rsidR="00240B4E" w:rsidRPr="00B83D8B">
        <w:rPr>
          <w:rFonts w:cs="Times New Roman"/>
        </w:rPr>
        <w:t xml:space="preserve"> preferences for males/Whites in those who have no moral credentials.</w:t>
      </w:r>
    </w:p>
    <w:p w14:paraId="5D203C6A" w14:textId="47A9528A" w:rsidR="00984118" w:rsidRPr="00B83D8B" w:rsidRDefault="001936B2" w:rsidP="0055791E">
      <w:pPr>
        <w:ind w:left="1418" w:firstLine="0"/>
        <w:rPr>
          <w:rFonts w:cs="Times New Roman"/>
        </w:rPr>
      </w:pPr>
      <w:r w:rsidRPr="00B83D8B">
        <w:rPr>
          <w:rFonts w:cs="Times New Roman"/>
        </w:rPr>
        <w:t>H</w:t>
      </w:r>
      <w:r w:rsidR="00BF49A4" w:rsidRPr="00B83D8B">
        <w:rPr>
          <w:rFonts w:cs="Times New Roman"/>
          <w:vertAlign w:val="subscript"/>
        </w:rPr>
        <w:t>4</w:t>
      </w:r>
      <w:r w:rsidRPr="00B83D8B">
        <w:rPr>
          <w:rFonts w:cs="Times New Roman"/>
        </w:rPr>
        <w:t xml:space="preserve">: </w:t>
      </w:r>
      <w:r w:rsidR="00240B4E" w:rsidRPr="00B83D8B">
        <w:rPr>
          <w:rFonts w:cs="Times New Roman"/>
        </w:rPr>
        <w:t>Non-sexist/non-racist m</w:t>
      </w:r>
      <w:r w:rsidR="00984118" w:rsidRPr="00B83D8B">
        <w:rPr>
          <w:rFonts w:cs="Times New Roman"/>
        </w:rPr>
        <w:t xml:space="preserve">oral credentials </w:t>
      </w:r>
      <w:r w:rsidR="00307632" w:rsidRPr="00B83D8B">
        <w:rPr>
          <w:rFonts w:cs="Times New Roman"/>
        </w:rPr>
        <w:t>reduce the negative predictive power of</w:t>
      </w:r>
      <w:r w:rsidR="00984118" w:rsidRPr="00B83D8B">
        <w:rPr>
          <w:rFonts w:cs="Times New Roman"/>
        </w:rPr>
        <w:t xml:space="preserve"> </w:t>
      </w:r>
      <w:r w:rsidR="00BF49A4" w:rsidRPr="00B83D8B">
        <w:rPr>
          <w:rFonts w:cs="Times New Roman"/>
        </w:rPr>
        <w:t xml:space="preserve">trait </w:t>
      </w:r>
      <w:r w:rsidR="00984118" w:rsidRPr="00B83D8B">
        <w:rPr>
          <w:rFonts w:cs="Times New Roman"/>
        </w:rPr>
        <w:t xml:space="preserve">reputational concern </w:t>
      </w:r>
      <w:r w:rsidR="00307632" w:rsidRPr="00B83D8B">
        <w:rPr>
          <w:rFonts w:cs="Times New Roman"/>
        </w:rPr>
        <w:t>for</w:t>
      </w:r>
      <w:r w:rsidR="00BF49A4" w:rsidRPr="00B83D8B">
        <w:rPr>
          <w:rFonts w:cs="Times New Roman"/>
        </w:rPr>
        <w:t xml:space="preserve"> </w:t>
      </w:r>
      <w:r w:rsidR="00240B4E" w:rsidRPr="00B83D8B">
        <w:rPr>
          <w:rFonts w:cs="Times New Roman"/>
        </w:rPr>
        <w:t>preferences for males/Whites</w:t>
      </w:r>
      <w:r w:rsidR="00BF49A4" w:rsidRPr="00B83D8B">
        <w:rPr>
          <w:rFonts w:cs="Times New Roman"/>
        </w:rPr>
        <w:t xml:space="preserve"> (</w:t>
      </w:r>
      <w:r w:rsidR="00121159" w:rsidRPr="00B83D8B">
        <w:rPr>
          <w:rFonts w:cs="Times New Roman"/>
        </w:rPr>
        <w:t xml:space="preserve">as hypothesized in </w:t>
      </w:r>
      <w:r w:rsidR="00BF49A4" w:rsidRPr="00B83D8B">
        <w:rPr>
          <w:rFonts w:cs="Times New Roman"/>
        </w:rPr>
        <w:t>H</w:t>
      </w:r>
      <w:r w:rsidR="00BF49A4" w:rsidRPr="00B83D8B">
        <w:rPr>
          <w:rFonts w:cs="Times New Roman"/>
          <w:vertAlign w:val="subscript"/>
        </w:rPr>
        <w:t>3</w:t>
      </w:r>
      <w:r w:rsidR="00BF49A4" w:rsidRPr="00B83D8B">
        <w:rPr>
          <w:rFonts w:cs="Times New Roman"/>
        </w:rPr>
        <w:t>)</w:t>
      </w:r>
      <w:r w:rsidR="00984118" w:rsidRPr="00B83D8B">
        <w:rPr>
          <w:rFonts w:cs="Times New Roman"/>
        </w:rPr>
        <w:t>.</w:t>
      </w:r>
    </w:p>
    <w:p w14:paraId="5F07996F" w14:textId="6B2C0497" w:rsidR="008C1E9A" w:rsidRPr="00B83D8B" w:rsidRDefault="008C1E9A" w:rsidP="00787638">
      <w:pPr>
        <w:rPr>
          <w:rFonts w:cs="Times New Roman"/>
        </w:rPr>
      </w:pPr>
      <w:r w:rsidRPr="00B83D8B">
        <w:rPr>
          <w:rFonts w:cs="Times New Roman"/>
        </w:rPr>
        <w:t>H</w:t>
      </w:r>
      <w:r w:rsidRPr="00B83D8B">
        <w:rPr>
          <w:rFonts w:cs="Times New Roman"/>
          <w:vertAlign w:val="subscript"/>
        </w:rPr>
        <w:t>1</w:t>
      </w:r>
      <w:r w:rsidRPr="00B83D8B">
        <w:rPr>
          <w:rFonts w:cs="Times New Roman"/>
        </w:rPr>
        <w:t xml:space="preserve"> describes </w:t>
      </w:r>
      <w:r w:rsidR="0066406C" w:rsidRPr="00B83D8B">
        <w:rPr>
          <w:rFonts w:cs="Times New Roman"/>
        </w:rPr>
        <w:t>the</w:t>
      </w:r>
      <w:r w:rsidR="00BD15AC" w:rsidRPr="00B83D8B">
        <w:rPr>
          <w:rFonts w:cs="Times New Roman"/>
        </w:rPr>
        <w:t xml:space="preserve"> </w:t>
      </w:r>
      <w:r w:rsidRPr="00B83D8B">
        <w:rPr>
          <w:rFonts w:cs="Times New Roman"/>
        </w:rPr>
        <w:t xml:space="preserve">moral </w:t>
      </w:r>
      <w:r w:rsidR="0051535D" w:rsidRPr="00B83D8B">
        <w:rPr>
          <w:rFonts w:cs="Times New Roman"/>
        </w:rPr>
        <w:t>credential</w:t>
      </w:r>
      <w:r w:rsidRPr="00B83D8B">
        <w:rPr>
          <w:rFonts w:cs="Times New Roman"/>
        </w:rPr>
        <w:t xml:space="preserve"> effect</w:t>
      </w:r>
      <w:r w:rsidR="0051535D" w:rsidRPr="00B83D8B">
        <w:rPr>
          <w:rFonts w:cs="Times New Roman"/>
        </w:rPr>
        <w:t xml:space="preserve"> </w:t>
      </w:r>
      <w:r w:rsidR="00B464AB" w:rsidRPr="00B83D8B">
        <w:rPr>
          <w:rFonts w:cs="Times New Roman"/>
        </w:rPr>
        <w:t>that</w:t>
      </w:r>
      <w:r w:rsidR="0051535D" w:rsidRPr="00B83D8B">
        <w:rPr>
          <w:rFonts w:cs="Times New Roman"/>
        </w:rPr>
        <w:t xml:space="preserve"> Monin and Miller (2001) </w:t>
      </w:r>
      <w:r w:rsidR="00B464AB" w:rsidRPr="00B83D8B">
        <w:rPr>
          <w:rFonts w:cs="Times New Roman"/>
        </w:rPr>
        <w:t>observed</w:t>
      </w:r>
      <w:r w:rsidRPr="00B83D8B">
        <w:rPr>
          <w:rFonts w:cs="Times New Roman"/>
        </w:rPr>
        <w:t>.</w:t>
      </w:r>
      <w:r w:rsidR="00787638" w:rsidRPr="00B83D8B">
        <w:rPr>
          <w:rFonts w:cs="Times New Roman"/>
        </w:rPr>
        <w:t xml:space="preserve"> We discussed the rationale behind H</w:t>
      </w:r>
      <w:r w:rsidR="00787638" w:rsidRPr="00B83D8B">
        <w:rPr>
          <w:rFonts w:cs="Times New Roman"/>
          <w:vertAlign w:val="subscript"/>
        </w:rPr>
        <w:t>2</w:t>
      </w:r>
      <w:r w:rsidR="00787638" w:rsidRPr="00B83D8B">
        <w:rPr>
          <w:rFonts w:cs="Times New Roman"/>
        </w:rPr>
        <w:t xml:space="preserve"> in the </w:t>
      </w:r>
      <w:r w:rsidR="00B464AB" w:rsidRPr="00B83D8B">
        <w:rPr>
          <w:rFonts w:cs="Times New Roman"/>
        </w:rPr>
        <w:t>introduction</w:t>
      </w:r>
      <w:r w:rsidR="00787638" w:rsidRPr="00B83D8B">
        <w:rPr>
          <w:rFonts w:cs="Times New Roman"/>
        </w:rPr>
        <w:t>: People should be more likely to condone a conceivably sexist act of a person who has proved to be a non-sexist, than the same act of one who only proved to be a non-racist.</w:t>
      </w:r>
      <w:r w:rsidRPr="00B83D8B">
        <w:rPr>
          <w:rFonts w:cs="Times New Roman"/>
        </w:rPr>
        <w:t xml:space="preserve"> H</w:t>
      </w:r>
      <w:r w:rsidR="00787638" w:rsidRPr="00B83D8B">
        <w:rPr>
          <w:rFonts w:cs="Times New Roman"/>
          <w:vertAlign w:val="subscript"/>
        </w:rPr>
        <w:t>3</w:t>
      </w:r>
      <w:r w:rsidRPr="00B83D8B">
        <w:rPr>
          <w:rFonts w:cs="Times New Roman"/>
        </w:rPr>
        <w:t xml:space="preserve"> describes the intuitively plausible </w:t>
      </w:r>
      <w:r w:rsidR="00787638" w:rsidRPr="00B83D8B">
        <w:rPr>
          <w:rFonts w:cs="Times New Roman"/>
        </w:rPr>
        <w:t>idea</w:t>
      </w:r>
      <w:r w:rsidRPr="00B83D8B">
        <w:rPr>
          <w:rFonts w:cs="Times New Roman"/>
        </w:rPr>
        <w:t xml:space="preserve"> that reputational concern prevents people from expressing their real</w:t>
      </w:r>
      <w:r w:rsidR="000313A5" w:rsidRPr="00B83D8B">
        <w:rPr>
          <w:rFonts w:cs="Times New Roman"/>
        </w:rPr>
        <w:t>, potentially problematic</w:t>
      </w:r>
      <w:r w:rsidRPr="00B83D8B">
        <w:rPr>
          <w:rFonts w:cs="Times New Roman"/>
        </w:rPr>
        <w:t xml:space="preserve"> attitudes</w:t>
      </w:r>
      <w:r w:rsidR="00E17548" w:rsidRPr="00B83D8B">
        <w:rPr>
          <w:rFonts w:cs="Times New Roman"/>
        </w:rPr>
        <w:t xml:space="preserve"> or preferences</w:t>
      </w:r>
      <w:r w:rsidRPr="00B83D8B">
        <w:rPr>
          <w:rFonts w:cs="Times New Roman"/>
        </w:rPr>
        <w:t xml:space="preserve"> on sensitive topics</w:t>
      </w:r>
      <w:r w:rsidR="00E17548" w:rsidRPr="00B83D8B">
        <w:rPr>
          <w:rFonts w:cs="Times New Roman"/>
        </w:rPr>
        <w:t>. H</w:t>
      </w:r>
      <w:r w:rsidR="00787638" w:rsidRPr="00B83D8B">
        <w:rPr>
          <w:rFonts w:cs="Times New Roman"/>
          <w:vertAlign w:val="subscript"/>
        </w:rPr>
        <w:t>4</w:t>
      </w:r>
      <w:r w:rsidR="00E17548" w:rsidRPr="00B83D8B">
        <w:rPr>
          <w:rFonts w:cs="Times New Roman"/>
        </w:rPr>
        <w:t xml:space="preserve"> was motivated by the </w:t>
      </w:r>
      <w:r w:rsidR="0051535D" w:rsidRPr="00B83D8B">
        <w:rPr>
          <w:rFonts w:cs="Times New Roman"/>
        </w:rPr>
        <w:t>finding</w:t>
      </w:r>
      <w:r w:rsidR="00E17548" w:rsidRPr="00B83D8B">
        <w:rPr>
          <w:rFonts w:cs="Times New Roman"/>
        </w:rPr>
        <w:t xml:space="preserve"> that </w:t>
      </w:r>
      <w:r w:rsidR="0051535D" w:rsidRPr="00B83D8B">
        <w:rPr>
          <w:rFonts w:cs="Times New Roman"/>
        </w:rPr>
        <w:t>higher observability, which is presumably associated with a higher reputational concern,</w:t>
      </w:r>
      <w:r w:rsidR="00E17548" w:rsidRPr="00B83D8B">
        <w:rPr>
          <w:rFonts w:cs="Times New Roman"/>
        </w:rPr>
        <w:t xml:space="preserve"> </w:t>
      </w:r>
      <w:r w:rsidR="00FD69D2" w:rsidRPr="00B83D8B">
        <w:rPr>
          <w:rFonts w:cs="Times New Roman"/>
        </w:rPr>
        <w:t xml:space="preserve">was </w:t>
      </w:r>
      <w:r w:rsidR="00E17548" w:rsidRPr="00B83D8B">
        <w:rPr>
          <w:rFonts w:cs="Times New Roman"/>
        </w:rPr>
        <w:t xml:space="preserve">associated with a larger moral licensing effect </w:t>
      </w:r>
      <w:r w:rsidR="0051535D" w:rsidRPr="00B83D8B">
        <w:t>(Rotella et al., 202</w:t>
      </w:r>
      <w:r w:rsidR="00180E7A" w:rsidRPr="00B83D8B">
        <w:t>3</w:t>
      </w:r>
      <w:r w:rsidR="0051535D" w:rsidRPr="00B83D8B">
        <w:t>)</w:t>
      </w:r>
      <w:r w:rsidR="00E17548" w:rsidRPr="00B83D8B">
        <w:rPr>
          <w:rFonts w:cs="Times New Roman"/>
        </w:rPr>
        <w:t>.</w:t>
      </w:r>
      <w:r w:rsidR="002A332A" w:rsidRPr="00B83D8B">
        <w:rPr>
          <w:rFonts w:cs="Times New Roman"/>
        </w:rPr>
        <w:t xml:space="preserve"> </w:t>
      </w:r>
      <w:r w:rsidR="00B464AB" w:rsidRPr="00B83D8B">
        <w:rPr>
          <w:rFonts w:cs="Times New Roman"/>
        </w:rPr>
        <w:t>In addition, i</w:t>
      </w:r>
      <w:r w:rsidR="002A332A" w:rsidRPr="00B83D8B">
        <w:rPr>
          <w:rFonts w:cs="Times New Roman"/>
        </w:rPr>
        <w:t>t is most likely that moral credentials attenuate the negative association between reputational concern and expressed prejudice rather than reverse its direction. Hence our H</w:t>
      </w:r>
      <w:r w:rsidR="00787638" w:rsidRPr="00B83D8B">
        <w:rPr>
          <w:rFonts w:cs="Times New Roman"/>
          <w:vertAlign w:val="subscript"/>
        </w:rPr>
        <w:t>4</w:t>
      </w:r>
      <w:r w:rsidR="002A332A" w:rsidRPr="00B83D8B">
        <w:rPr>
          <w:rFonts w:cs="Times New Roman"/>
        </w:rPr>
        <w:t>.</w:t>
      </w:r>
    </w:p>
    <w:p w14:paraId="6C544AAA" w14:textId="7B6F0D94" w:rsidR="00DE5C9D" w:rsidRPr="00B83D8B" w:rsidRDefault="006014B4" w:rsidP="002A1D8C">
      <w:pPr>
        <w:rPr>
          <w:rFonts w:cs="Times New Roman"/>
        </w:rPr>
      </w:pPr>
      <w:r w:rsidRPr="00B83D8B">
        <w:rPr>
          <w:rFonts w:cs="Times New Roman"/>
        </w:rPr>
        <w:t xml:space="preserve">We note three </w:t>
      </w:r>
      <w:r w:rsidR="000313A5" w:rsidRPr="00B83D8B">
        <w:rPr>
          <w:rFonts w:cs="Times New Roman"/>
        </w:rPr>
        <w:t>further</w:t>
      </w:r>
      <w:r w:rsidRPr="00B83D8B">
        <w:rPr>
          <w:rFonts w:cs="Times New Roman"/>
        </w:rPr>
        <w:t xml:space="preserve"> points about </w:t>
      </w:r>
      <w:r w:rsidR="000313A5" w:rsidRPr="00B83D8B">
        <w:rPr>
          <w:rFonts w:cs="Times New Roman"/>
        </w:rPr>
        <w:t>these</w:t>
      </w:r>
      <w:r w:rsidRPr="00B83D8B">
        <w:rPr>
          <w:rFonts w:cs="Times New Roman"/>
        </w:rPr>
        <w:t xml:space="preserve"> hypotheses</w:t>
      </w:r>
      <w:r w:rsidR="002A1D8C" w:rsidRPr="00B83D8B">
        <w:rPr>
          <w:rFonts w:cs="Times New Roman"/>
        </w:rPr>
        <w:t>. First, our H</w:t>
      </w:r>
      <w:r w:rsidR="00787638" w:rsidRPr="00B83D8B">
        <w:rPr>
          <w:rFonts w:cs="Times New Roman"/>
          <w:vertAlign w:val="subscript"/>
        </w:rPr>
        <w:t>4</w:t>
      </w:r>
      <w:r w:rsidR="002A1D8C" w:rsidRPr="00B83D8B">
        <w:rPr>
          <w:rFonts w:cs="Times New Roman"/>
        </w:rPr>
        <w:t xml:space="preserve"> </w:t>
      </w:r>
      <w:r w:rsidR="00787638" w:rsidRPr="00B83D8B">
        <w:rPr>
          <w:rFonts w:cs="Times New Roman"/>
        </w:rPr>
        <w:t>was</w:t>
      </w:r>
      <w:r w:rsidR="002A1D8C" w:rsidRPr="00B83D8B">
        <w:rPr>
          <w:rFonts w:cs="Times New Roman"/>
        </w:rPr>
        <w:t xml:space="preserve"> </w:t>
      </w:r>
      <w:r w:rsidR="0055608F" w:rsidRPr="00B83D8B">
        <w:rPr>
          <w:rFonts w:cs="Times New Roman"/>
        </w:rPr>
        <w:t>based</w:t>
      </w:r>
      <w:r w:rsidR="002A1D8C" w:rsidRPr="00B83D8B">
        <w:rPr>
          <w:rFonts w:cs="Times New Roman"/>
        </w:rPr>
        <w:t xml:space="preserve"> on </w:t>
      </w:r>
      <w:r w:rsidR="001363A0" w:rsidRPr="00B83D8B">
        <w:rPr>
          <w:rFonts w:cs="Times New Roman"/>
        </w:rPr>
        <w:t>an individual difference measure of</w:t>
      </w:r>
      <w:r w:rsidR="002A1D8C" w:rsidRPr="00B83D8B">
        <w:rPr>
          <w:rFonts w:cs="Times New Roman"/>
        </w:rPr>
        <w:t xml:space="preserve"> reputational concern, whereas Rotella et al.’s </w:t>
      </w:r>
      <w:r w:rsidR="0051535D" w:rsidRPr="00B83D8B">
        <w:rPr>
          <w:rFonts w:cs="Times New Roman"/>
        </w:rPr>
        <w:t>(202</w:t>
      </w:r>
      <w:r w:rsidR="00180E7A" w:rsidRPr="00B83D8B">
        <w:rPr>
          <w:rFonts w:cs="Times New Roman"/>
        </w:rPr>
        <w:t>3</w:t>
      </w:r>
      <w:r w:rsidR="0051535D" w:rsidRPr="00B83D8B">
        <w:rPr>
          <w:rFonts w:cs="Times New Roman"/>
        </w:rPr>
        <w:t>)</w:t>
      </w:r>
      <w:r w:rsidR="002A1D8C" w:rsidRPr="00B83D8B">
        <w:rPr>
          <w:rFonts w:cs="Times New Roman"/>
        </w:rPr>
        <w:t xml:space="preserve"> </w:t>
      </w:r>
      <w:r w:rsidR="0055608F" w:rsidRPr="00B83D8B">
        <w:rPr>
          <w:rFonts w:cs="Times New Roman"/>
        </w:rPr>
        <w:t xml:space="preserve">meta-analysis only </w:t>
      </w:r>
      <w:r w:rsidR="0051535D" w:rsidRPr="00B83D8B">
        <w:rPr>
          <w:rFonts w:cs="Times New Roman"/>
        </w:rPr>
        <w:t>suggested</w:t>
      </w:r>
      <w:r w:rsidR="0055608F" w:rsidRPr="00B83D8B">
        <w:rPr>
          <w:rFonts w:cs="Times New Roman"/>
        </w:rPr>
        <w:t xml:space="preserve"> an effect of </w:t>
      </w:r>
      <w:r w:rsidR="00180E7A" w:rsidRPr="00B83D8B">
        <w:rPr>
          <w:rFonts w:cs="Times New Roman"/>
        </w:rPr>
        <w:t>situational</w:t>
      </w:r>
      <w:r w:rsidR="0055608F" w:rsidRPr="00B83D8B">
        <w:rPr>
          <w:rFonts w:cs="Times New Roman"/>
        </w:rPr>
        <w:t xml:space="preserve"> reputational concern</w:t>
      </w:r>
      <w:r w:rsidR="002A1D8C" w:rsidRPr="00B83D8B">
        <w:rPr>
          <w:rFonts w:cs="Times New Roman"/>
        </w:rPr>
        <w:t xml:space="preserve">. </w:t>
      </w:r>
      <w:r w:rsidR="001825EF" w:rsidRPr="00B83D8B">
        <w:rPr>
          <w:rFonts w:cs="Times New Roman"/>
        </w:rPr>
        <w:t xml:space="preserve">We thus caution our readers not </w:t>
      </w:r>
      <w:r w:rsidR="00A23A05" w:rsidRPr="00B83D8B">
        <w:rPr>
          <w:rFonts w:cs="Times New Roman"/>
        </w:rPr>
        <w:t xml:space="preserve">to </w:t>
      </w:r>
      <w:r w:rsidR="0051535D" w:rsidRPr="00B83D8B">
        <w:rPr>
          <w:rFonts w:cs="Times New Roman"/>
        </w:rPr>
        <w:t>interpret</w:t>
      </w:r>
      <w:r w:rsidR="00A23A05" w:rsidRPr="00B83D8B">
        <w:rPr>
          <w:rFonts w:cs="Times New Roman"/>
        </w:rPr>
        <w:t xml:space="preserve"> our results as directly </w:t>
      </w:r>
      <w:r w:rsidR="00180E7A" w:rsidRPr="00B83D8B">
        <w:rPr>
          <w:rFonts w:cs="Times New Roman"/>
        </w:rPr>
        <w:t>for</w:t>
      </w:r>
      <w:r w:rsidR="00A23A05" w:rsidRPr="00B83D8B">
        <w:rPr>
          <w:rFonts w:cs="Times New Roman"/>
        </w:rPr>
        <w:t xml:space="preserve"> or against </w:t>
      </w:r>
      <w:r w:rsidR="00180E7A" w:rsidRPr="00B83D8B">
        <w:rPr>
          <w:rFonts w:cs="Times New Roman"/>
        </w:rPr>
        <w:t>theirs</w:t>
      </w:r>
      <w:r w:rsidR="00A23A05" w:rsidRPr="00B83D8B">
        <w:rPr>
          <w:rFonts w:cs="Times New Roman"/>
        </w:rPr>
        <w:t>.</w:t>
      </w:r>
    </w:p>
    <w:p w14:paraId="622F5B7E" w14:textId="3DB29570" w:rsidR="0055608F" w:rsidRPr="00B83D8B" w:rsidRDefault="00A23A05" w:rsidP="002A1D8C">
      <w:pPr>
        <w:rPr>
          <w:rFonts w:cs="Times New Roman"/>
        </w:rPr>
      </w:pPr>
      <w:r w:rsidRPr="00B83D8B">
        <w:rPr>
          <w:rFonts w:cs="Times New Roman"/>
        </w:rPr>
        <w:t xml:space="preserve">Second, we did not </w:t>
      </w:r>
      <w:r w:rsidR="00DE5C9D" w:rsidRPr="00B83D8B">
        <w:rPr>
          <w:rFonts w:cs="Times New Roman"/>
        </w:rPr>
        <w:t xml:space="preserve">include any </w:t>
      </w:r>
      <w:r w:rsidRPr="00B83D8B">
        <w:rPr>
          <w:rFonts w:cs="Times New Roman"/>
        </w:rPr>
        <w:t>hypothes</w:t>
      </w:r>
      <w:r w:rsidR="0051535D" w:rsidRPr="00B83D8B">
        <w:rPr>
          <w:rFonts w:cs="Times New Roman"/>
        </w:rPr>
        <w:t>i</w:t>
      </w:r>
      <w:r w:rsidRPr="00B83D8B">
        <w:rPr>
          <w:rFonts w:cs="Times New Roman"/>
        </w:rPr>
        <w:t xml:space="preserve">s </w:t>
      </w:r>
      <w:r w:rsidR="0051535D" w:rsidRPr="00B83D8B">
        <w:rPr>
          <w:rFonts w:cs="Times New Roman"/>
        </w:rPr>
        <w:t xml:space="preserve">concerning </w:t>
      </w:r>
      <w:r w:rsidRPr="00B83D8B">
        <w:rPr>
          <w:rFonts w:cs="Times New Roman"/>
        </w:rPr>
        <w:t xml:space="preserve">the </w:t>
      </w:r>
      <w:r w:rsidR="00811606" w:rsidRPr="00B83D8B">
        <w:rPr>
          <w:rFonts w:cs="Times New Roman"/>
        </w:rPr>
        <w:t>gender</w:t>
      </w:r>
      <w:r w:rsidR="00AE6215" w:rsidRPr="00B83D8B">
        <w:rPr>
          <w:rFonts w:cs="Times New Roman"/>
        </w:rPr>
        <w:t xml:space="preserve"> or </w:t>
      </w:r>
      <w:r w:rsidR="0051535D" w:rsidRPr="00B83D8B">
        <w:rPr>
          <w:rFonts w:cs="Times New Roman"/>
        </w:rPr>
        <w:t>ethnicity</w:t>
      </w:r>
      <w:r w:rsidRPr="00B83D8B">
        <w:rPr>
          <w:rFonts w:cs="Times New Roman"/>
        </w:rPr>
        <w:t xml:space="preserve"> attitude dependent measure. This measure was included in the original </w:t>
      </w:r>
      <w:r w:rsidR="0051535D" w:rsidRPr="00B83D8B">
        <w:rPr>
          <w:rFonts w:cs="Times New Roman"/>
        </w:rPr>
        <w:t>study,</w:t>
      </w:r>
      <w:r w:rsidRPr="00B83D8B">
        <w:rPr>
          <w:rFonts w:cs="Times New Roman"/>
        </w:rPr>
        <w:t xml:space="preserve"> but the findings were not reported. Also, Ebersole et al. </w:t>
      </w:r>
      <w:r w:rsidR="0051535D" w:rsidRPr="00B83D8B">
        <w:rPr>
          <w:rFonts w:cs="Times New Roman"/>
        </w:rPr>
        <w:t>(2016)</w:t>
      </w:r>
      <w:r w:rsidRPr="00B83D8B">
        <w:rPr>
          <w:rFonts w:cs="Times New Roman"/>
        </w:rPr>
        <w:t xml:space="preserve"> </w:t>
      </w:r>
      <w:r w:rsidR="0051535D" w:rsidRPr="00B83D8B">
        <w:rPr>
          <w:rFonts w:cs="Times New Roman"/>
        </w:rPr>
        <w:t>did not find evidence that</w:t>
      </w:r>
      <w:r w:rsidR="00DE5C9D" w:rsidRPr="00B83D8B">
        <w:rPr>
          <w:rFonts w:cs="Times New Roman"/>
        </w:rPr>
        <w:t xml:space="preserve"> </w:t>
      </w:r>
      <w:r w:rsidRPr="00B83D8B">
        <w:rPr>
          <w:rFonts w:cs="Times New Roman"/>
        </w:rPr>
        <w:t xml:space="preserve">moral credentials </w:t>
      </w:r>
      <w:r w:rsidR="0051535D" w:rsidRPr="00B83D8B">
        <w:rPr>
          <w:rFonts w:cs="Times New Roman"/>
        </w:rPr>
        <w:t>affected</w:t>
      </w:r>
      <w:r w:rsidR="00DE5C9D" w:rsidRPr="00B83D8B">
        <w:rPr>
          <w:rFonts w:cs="Times New Roman"/>
        </w:rPr>
        <w:t xml:space="preserve"> </w:t>
      </w:r>
      <w:r w:rsidR="0051535D" w:rsidRPr="00B83D8B">
        <w:rPr>
          <w:rFonts w:cs="Times New Roman"/>
        </w:rPr>
        <w:t xml:space="preserve">the </w:t>
      </w:r>
      <w:r w:rsidR="00257EBB" w:rsidRPr="00B83D8B">
        <w:rPr>
          <w:rFonts w:cs="Times New Roman"/>
        </w:rPr>
        <w:t xml:space="preserve">expression of </w:t>
      </w:r>
      <w:r w:rsidR="0051535D" w:rsidRPr="00B83D8B">
        <w:rPr>
          <w:rFonts w:cs="Times New Roman"/>
        </w:rPr>
        <w:t>more general</w:t>
      </w:r>
      <w:r w:rsidR="00257EBB" w:rsidRPr="00B83D8B">
        <w:rPr>
          <w:rFonts w:cs="Times New Roman"/>
        </w:rPr>
        <w:t xml:space="preserve"> attitudes</w:t>
      </w:r>
      <w:r w:rsidR="0051535D" w:rsidRPr="00B83D8B">
        <w:rPr>
          <w:rFonts w:cs="Times New Roman"/>
        </w:rPr>
        <w:t xml:space="preserve"> towards </w:t>
      </w:r>
      <w:r w:rsidR="000313A5" w:rsidRPr="00B83D8B">
        <w:rPr>
          <w:rFonts w:cs="Times New Roman"/>
        </w:rPr>
        <w:t xml:space="preserve">different </w:t>
      </w:r>
      <w:r w:rsidR="00811606" w:rsidRPr="00B83D8B">
        <w:rPr>
          <w:rFonts w:cs="Times New Roman"/>
        </w:rPr>
        <w:t>genders</w:t>
      </w:r>
      <w:r w:rsidR="0051535D" w:rsidRPr="00B83D8B">
        <w:rPr>
          <w:rFonts w:cs="Times New Roman"/>
        </w:rPr>
        <w:t xml:space="preserve"> and ethnicities</w:t>
      </w:r>
      <w:r w:rsidR="00257EBB" w:rsidRPr="00B83D8B">
        <w:rPr>
          <w:rFonts w:cs="Times New Roman"/>
        </w:rPr>
        <w:t xml:space="preserve">. We thus did not expect </w:t>
      </w:r>
      <w:r w:rsidR="00AF6BD3" w:rsidRPr="00B83D8B">
        <w:rPr>
          <w:rFonts w:cs="Times New Roman"/>
        </w:rPr>
        <w:t xml:space="preserve">to find </w:t>
      </w:r>
      <w:r w:rsidR="00257EBB" w:rsidRPr="00B83D8B">
        <w:rPr>
          <w:rFonts w:cs="Times New Roman"/>
        </w:rPr>
        <w:t xml:space="preserve">any substantial </w:t>
      </w:r>
      <w:r w:rsidR="00DA0DC2" w:rsidRPr="00B83D8B">
        <w:rPr>
          <w:rFonts w:cs="Times New Roman"/>
        </w:rPr>
        <w:t>effects</w:t>
      </w:r>
      <w:r w:rsidR="0051535D" w:rsidRPr="00B83D8B">
        <w:rPr>
          <w:rFonts w:cs="Times New Roman"/>
        </w:rPr>
        <w:t>, either</w:t>
      </w:r>
      <w:r w:rsidR="00DA0DC2" w:rsidRPr="00B83D8B">
        <w:rPr>
          <w:rFonts w:cs="Times New Roman"/>
        </w:rPr>
        <w:t>. We</w:t>
      </w:r>
      <w:r w:rsidR="008C7DBD" w:rsidRPr="00B83D8B">
        <w:rPr>
          <w:rFonts w:cs="Times New Roman"/>
        </w:rPr>
        <w:t>, however,</w:t>
      </w:r>
      <w:r w:rsidR="00DA0DC2" w:rsidRPr="00B83D8B">
        <w:rPr>
          <w:rFonts w:cs="Times New Roman"/>
        </w:rPr>
        <w:t xml:space="preserve"> </w:t>
      </w:r>
      <w:r w:rsidR="00257EBB" w:rsidRPr="00B83D8B">
        <w:rPr>
          <w:rFonts w:cs="Times New Roman"/>
        </w:rPr>
        <w:t xml:space="preserve">included this measure </w:t>
      </w:r>
      <w:r w:rsidR="008C7DBD" w:rsidRPr="00B83D8B">
        <w:rPr>
          <w:rFonts w:cs="Times New Roman"/>
        </w:rPr>
        <w:t xml:space="preserve">to </w:t>
      </w:r>
      <w:r w:rsidR="008C7DBD" w:rsidRPr="00B83D8B">
        <w:rPr>
          <w:rFonts w:cs="Times New Roman"/>
        </w:rPr>
        <w:lastRenderedPageBreak/>
        <w:t>have</w:t>
      </w:r>
      <w:r w:rsidR="0051535D" w:rsidRPr="00B83D8B">
        <w:rPr>
          <w:rFonts w:cs="Times New Roman"/>
        </w:rPr>
        <w:t xml:space="preserve"> a faithful replication</w:t>
      </w:r>
      <w:r w:rsidR="00257EBB" w:rsidRPr="00B83D8B">
        <w:rPr>
          <w:rFonts w:cs="Times New Roman"/>
        </w:rPr>
        <w:t>.</w:t>
      </w:r>
      <w:r w:rsidR="00247B5F" w:rsidRPr="00B83D8B">
        <w:rPr>
          <w:rFonts w:cs="Times New Roman"/>
        </w:rPr>
        <w:t xml:space="preserve"> We</w:t>
      </w:r>
      <w:r w:rsidR="00AF6BD3" w:rsidRPr="00B83D8B">
        <w:rPr>
          <w:rFonts w:cs="Times New Roman"/>
        </w:rPr>
        <w:t xml:space="preserve"> </w:t>
      </w:r>
      <w:r w:rsidR="00247B5F" w:rsidRPr="00B83D8B">
        <w:rPr>
          <w:rFonts w:cs="Times New Roman"/>
        </w:rPr>
        <w:t>conduct</w:t>
      </w:r>
      <w:r w:rsidR="00180E7A" w:rsidRPr="00B83D8B">
        <w:rPr>
          <w:rFonts w:cs="Times New Roman"/>
        </w:rPr>
        <w:t>ed</w:t>
      </w:r>
      <w:r w:rsidR="00300F68" w:rsidRPr="00B83D8B">
        <w:rPr>
          <w:rFonts w:cs="Times New Roman"/>
        </w:rPr>
        <w:t xml:space="preserve"> similar </w:t>
      </w:r>
      <w:r w:rsidR="00180E7A" w:rsidRPr="00B83D8B">
        <w:rPr>
          <w:rFonts w:cs="Times New Roman"/>
        </w:rPr>
        <w:t>(</w:t>
      </w:r>
      <w:r w:rsidR="00300F68" w:rsidRPr="00B83D8B">
        <w:rPr>
          <w:rFonts w:cs="Times New Roman"/>
        </w:rPr>
        <w:t>exploratory</w:t>
      </w:r>
      <w:r w:rsidR="00180E7A" w:rsidRPr="00B83D8B">
        <w:rPr>
          <w:rFonts w:cs="Times New Roman"/>
        </w:rPr>
        <w:t>)</w:t>
      </w:r>
      <w:r w:rsidR="00247B5F" w:rsidRPr="00B83D8B">
        <w:rPr>
          <w:rFonts w:cs="Times New Roman"/>
        </w:rPr>
        <w:t xml:space="preserve"> analyses on this measure as </w:t>
      </w:r>
      <w:r w:rsidR="008C7DBD" w:rsidRPr="00B83D8B">
        <w:rPr>
          <w:rFonts w:cs="Times New Roman"/>
        </w:rPr>
        <w:t>those</w:t>
      </w:r>
      <w:r w:rsidR="00300F68" w:rsidRPr="00B83D8B">
        <w:rPr>
          <w:rFonts w:cs="Times New Roman"/>
        </w:rPr>
        <w:t xml:space="preserve"> we </w:t>
      </w:r>
      <w:r w:rsidR="008C7DBD" w:rsidRPr="00B83D8B">
        <w:rPr>
          <w:rFonts w:cs="Times New Roman"/>
        </w:rPr>
        <w:t>conduct</w:t>
      </w:r>
      <w:r w:rsidR="00180E7A" w:rsidRPr="00B83D8B">
        <w:rPr>
          <w:rFonts w:cs="Times New Roman"/>
        </w:rPr>
        <w:t>ed</w:t>
      </w:r>
      <w:r w:rsidR="00300F68" w:rsidRPr="00B83D8B">
        <w:rPr>
          <w:rFonts w:cs="Times New Roman"/>
        </w:rPr>
        <w:t xml:space="preserve"> on </w:t>
      </w:r>
      <w:r w:rsidR="00AE6215" w:rsidRPr="00B83D8B">
        <w:rPr>
          <w:rFonts w:cs="Times New Roman"/>
        </w:rPr>
        <w:t>hiring</w:t>
      </w:r>
      <w:r w:rsidR="00247B5F" w:rsidRPr="00B83D8B">
        <w:rPr>
          <w:rFonts w:cs="Times New Roman"/>
        </w:rPr>
        <w:t xml:space="preserve"> preferences</w:t>
      </w:r>
      <w:r w:rsidR="000313A5" w:rsidRPr="00B83D8B">
        <w:rPr>
          <w:rFonts w:cs="Times New Roman"/>
        </w:rPr>
        <w:t>, the primary dependent measure</w:t>
      </w:r>
      <w:r w:rsidR="00247B5F" w:rsidRPr="00B83D8B">
        <w:rPr>
          <w:rFonts w:cs="Times New Roman"/>
        </w:rPr>
        <w:t>.</w:t>
      </w:r>
    </w:p>
    <w:p w14:paraId="666BC943" w14:textId="6B8022F6" w:rsidR="00B27797" w:rsidRPr="00B83D8B" w:rsidRDefault="006014B4" w:rsidP="00BF4752">
      <w:pPr>
        <w:rPr>
          <w:rFonts w:cs="Times New Roman"/>
        </w:rPr>
      </w:pPr>
      <w:r w:rsidRPr="00B83D8B">
        <w:rPr>
          <w:rFonts w:cs="Times New Roman"/>
        </w:rPr>
        <w:t>Finally, given that we aimed at replication, the confirmatory testing of H</w:t>
      </w:r>
      <w:r w:rsidRPr="00B83D8B">
        <w:rPr>
          <w:rFonts w:cs="Times New Roman"/>
          <w:vertAlign w:val="subscript"/>
        </w:rPr>
        <w:t>1</w:t>
      </w:r>
      <w:r w:rsidRPr="00B83D8B">
        <w:rPr>
          <w:rFonts w:cs="Times New Roman"/>
        </w:rPr>
        <w:t xml:space="preserve"> did not include </w:t>
      </w:r>
      <w:r w:rsidR="00A63CF2" w:rsidRPr="00B83D8B">
        <w:rPr>
          <w:rFonts w:cs="Times New Roman"/>
        </w:rPr>
        <w:t>conditions with domain-inconsistent credentials</w:t>
      </w:r>
      <w:r w:rsidRPr="00B83D8B">
        <w:rPr>
          <w:rFonts w:cs="Times New Roman"/>
        </w:rPr>
        <w:t xml:space="preserve">. </w:t>
      </w:r>
      <w:r w:rsidR="000313A5" w:rsidRPr="00B83D8B">
        <w:rPr>
          <w:rFonts w:cs="Times New Roman"/>
        </w:rPr>
        <w:t>S</w:t>
      </w:r>
      <w:r w:rsidRPr="00B83D8B">
        <w:rPr>
          <w:rFonts w:cs="Times New Roman"/>
        </w:rPr>
        <w:t>ince H</w:t>
      </w:r>
      <w:r w:rsidRPr="00B83D8B">
        <w:rPr>
          <w:vertAlign w:val="subscript"/>
        </w:rPr>
        <w:t>3</w:t>
      </w:r>
      <w:r w:rsidRPr="00B83D8B">
        <w:rPr>
          <w:rFonts w:cs="Times New Roman"/>
        </w:rPr>
        <w:t xml:space="preserve"> and H</w:t>
      </w:r>
      <w:r w:rsidRPr="00B83D8B">
        <w:rPr>
          <w:vertAlign w:val="subscript"/>
        </w:rPr>
        <w:t>4</w:t>
      </w:r>
      <w:r w:rsidRPr="00B83D8B">
        <w:rPr>
          <w:rFonts w:cs="Times New Roman"/>
        </w:rPr>
        <w:t xml:space="preserve"> were largely exploratory, and we were uncertain how large the effects would be for these hypotheses, we </w:t>
      </w:r>
      <w:r w:rsidR="000313A5" w:rsidRPr="00B83D8B">
        <w:rPr>
          <w:rFonts w:cs="Times New Roman"/>
        </w:rPr>
        <w:t xml:space="preserve">also </w:t>
      </w:r>
      <w:r w:rsidRPr="00B83D8B">
        <w:rPr>
          <w:rFonts w:cs="Times New Roman"/>
        </w:rPr>
        <w:t xml:space="preserve">excluded </w:t>
      </w:r>
      <w:r w:rsidR="00A63CF2" w:rsidRPr="00B83D8B">
        <w:rPr>
          <w:rFonts w:cs="Times New Roman"/>
        </w:rPr>
        <w:t>those</w:t>
      </w:r>
      <w:r w:rsidRPr="00B83D8B">
        <w:rPr>
          <w:rFonts w:cs="Times New Roman"/>
        </w:rPr>
        <w:t xml:space="preserve"> </w:t>
      </w:r>
      <w:r w:rsidR="00A63CF2" w:rsidRPr="00B83D8B">
        <w:rPr>
          <w:rFonts w:cs="Times New Roman"/>
        </w:rPr>
        <w:t xml:space="preserve">two </w:t>
      </w:r>
      <w:r w:rsidRPr="00B83D8B">
        <w:rPr>
          <w:rFonts w:cs="Times New Roman"/>
        </w:rPr>
        <w:t>conditions in our confirmatory analyses when testing these two hypotheses.</w:t>
      </w:r>
    </w:p>
    <w:p w14:paraId="6120E6A1" w14:textId="77777777" w:rsidR="00B27797" w:rsidRPr="005F5B0B" w:rsidRDefault="00B27797">
      <w:pPr>
        <w:spacing w:after="160" w:line="259" w:lineRule="auto"/>
        <w:ind w:firstLine="0"/>
        <w:rPr>
          <w:del w:id="72" w:author="PCIRR S2 RNR" w:date="2024-03-29T10:52:00Z" w16du:dateUtc="2024-03-29T14:52:00Z"/>
          <w:rFonts w:cs="Times New Roman"/>
        </w:rPr>
      </w:pPr>
    </w:p>
    <w:p w14:paraId="3CB0F0F4" w14:textId="76778FF1" w:rsidR="00201874" w:rsidRPr="00B83D8B" w:rsidRDefault="006162F1" w:rsidP="00914D3C">
      <w:pPr>
        <w:pStyle w:val="Heading1"/>
      </w:pPr>
      <w:r w:rsidRPr="00B83D8B">
        <w:t>Results</w:t>
      </w:r>
    </w:p>
    <w:p w14:paraId="5BDDB820" w14:textId="175867F2" w:rsidR="009C5A5F" w:rsidRPr="00B83D8B" w:rsidRDefault="009C5A5F" w:rsidP="009C5A5F">
      <w:pPr>
        <w:pStyle w:val="Heading2"/>
      </w:pPr>
      <w:r w:rsidRPr="00B83D8B">
        <w:t>Analytical tools</w:t>
      </w:r>
    </w:p>
    <w:p w14:paraId="30F53428" w14:textId="7C4A1743" w:rsidR="009C5A5F" w:rsidRPr="00B83D8B" w:rsidRDefault="009C5A5F" w:rsidP="009C5A5F">
      <w:r w:rsidRPr="00B83D8B">
        <w:t xml:space="preserve">We used the statistical computing language R (R Core Team, 2023) for data </w:t>
      </w:r>
      <w:r w:rsidR="008E7034" w:rsidRPr="00B83D8B">
        <w:t>processing</w:t>
      </w:r>
      <w:r w:rsidRPr="00B83D8B">
        <w:t xml:space="preserve"> and analysis. The following R packages</w:t>
      </w:r>
      <w:r w:rsidR="00854F76" w:rsidRPr="00B83D8B">
        <w:t>/collection of packages</w:t>
      </w:r>
      <w:r w:rsidRPr="00B83D8B">
        <w:t xml:space="preserve"> were used: </w:t>
      </w:r>
      <w:r w:rsidR="00854F76" w:rsidRPr="00B83D8B">
        <w:rPr>
          <w:i/>
          <w:iCs/>
        </w:rPr>
        <w:t>afex</w:t>
      </w:r>
      <w:r w:rsidR="00B57F7F" w:rsidRPr="00B83D8B">
        <w:t xml:space="preserve"> (Singmann et al., 2023)</w:t>
      </w:r>
      <w:r w:rsidR="00854F76" w:rsidRPr="00B83D8B">
        <w:t xml:space="preserve">, </w:t>
      </w:r>
      <w:r w:rsidR="00854F76" w:rsidRPr="00B83D8B">
        <w:rPr>
          <w:i/>
          <w:iCs/>
        </w:rPr>
        <w:t>cowplot</w:t>
      </w:r>
      <w:r w:rsidR="00B57F7F" w:rsidRPr="00B83D8B">
        <w:t xml:space="preserve"> (Wilke, 2023)</w:t>
      </w:r>
      <w:r w:rsidR="00854F76" w:rsidRPr="00B83D8B">
        <w:t xml:space="preserve">, </w:t>
      </w:r>
      <w:r w:rsidR="00854F76" w:rsidRPr="00B83D8B">
        <w:rPr>
          <w:i/>
          <w:iCs/>
        </w:rPr>
        <w:t>datawizard</w:t>
      </w:r>
      <w:r w:rsidR="00B57F7F" w:rsidRPr="00B83D8B">
        <w:t xml:space="preserve"> (Patil et al., 2022)</w:t>
      </w:r>
      <w:r w:rsidR="00854F76" w:rsidRPr="00B83D8B">
        <w:t xml:space="preserve">, </w:t>
      </w:r>
      <w:r w:rsidR="00854F76" w:rsidRPr="00B83D8B">
        <w:rPr>
          <w:i/>
          <w:iCs/>
        </w:rPr>
        <w:t>emmeans</w:t>
      </w:r>
      <w:r w:rsidR="00B57F7F" w:rsidRPr="00B83D8B">
        <w:t xml:space="preserve"> (Lenth, 2023)</w:t>
      </w:r>
      <w:r w:rsidR="00854F76" w:rsidRPr="00B83D8B">
        <w:t xml:space="preserve">, </w:t>
      </w:r>
      <w:r w:rsidR="00854F76" w:rsidRPr="00B83D8B">
        <w:rPr>
          <w:i/>
          <w:iCs/>
        </w:rPr>
        <w:t>janitor</w:t>
      </w:r>
      <w:r w:rsidR="00B57F7F" w:rsidRPr="00B83D8B">
        <w:t xml:space="preserve"> (Firke, 2023)</w:t>
      </w:r>
      <w:r w:rsidR="00854F76" w:rsidRPr="00B83D8B">
        <w:t xml:space="preserve">, </w:t>
      </w:r>
      <w:r w:rsidR="00854F76" w:rsidRPr="00B83D8B">
        <w:rPr>
          <w:i/>
          <w:iCs/>
        </w:rPr>
        <w:t>lme4</w:t>
      </w:r>
      <w:r w:rsidR="00B57F7F" w:rsidRPr="00B83D8B">
        <w:t xml:space="preserve"> (Bates et al., 2015)</w:t>
      </w:r>
      <w:r w:rsidR="00854F76" w:rsidRPr="00B83D8B">
        <w:t xml:space="preserve">, </w:t>
      </w:r>
      <w:r w:rsidR="00854F76" w:rsidRPr="00B83D8B">
        <w:rPr>
          <w:i/>
          <w:iCs/>
        </w:rPr>
        <w:t>MBESS</w:t>
      </w:r>
      <w:r w:rsidR="00B57F7F" w:rsidRPr="00B83D8B">
        <w:t xml:space="preserve"> (Kelley, 2007)</w:t>
      </w:r>
      <w:r w:rsidR="00854F76" w:rsidRPr="00B83D8B">
        <w:t xml:space="preserve">, </w:t>
      </w:r>
      <w:r w:rsidR="00854F76" w:rsidRPr="00B83D8B">
        <w:rPr>
          <w:i/>
          <w:iCs/>
        </w:rPr>
        <w:t>parameters</w:t>
      </w:r>
      <w:r w:rsidR="00B57F7F" w:rsidRPr="00B83D8B">
        <w:t xml:space="preserve"> (Lüdecke et al., 2020)</w:t>
      </w:r>
      <w:r w:rsidR="00854F76" w:rsidRPr="00B83D8B">
        <w:t xml:space="preserve">, </w:t>
      </w:r>
      <w:r w:rsidR="00854F76" w:rsidRPr="00B83D8B">
        <w:rPr>
          <w:i/>
          <w:iCs/>
        </w:rPr>
        <w:t>rstatix</w:t>
      </w:r>
      <w:r w:rsidR="00B57F7F" w:rsidRPr="00B83D8B">
        <w:t xml:space="preserve"> (Kassambara, 2023)</w:t>
      </w:r>
      <w:r w:rsidR="00854F76" w:rsidRPr="00B83D8B">
        <w:t>,</w:t>
      </w:r>
      <w:r w:rsidR="00815E02" w:rsidRPr="00B83D8B">
        <w:t xml:space="preserve"> </w:t>
      </w:r>
      <w:r w:rsidR="00815E02" w:rsidRPr="00B83D8B">
        <w:rPr>
          <w:i/>
          <w:iCs/>
        </w:rPr>
        <w:t>tidyverse</w:t>
      </w:r>
      <w:r w:rsidR="00B57F7F" w:rsidRPr="00B83D8B">
        <w:t xml:space="preserve"> (Wickham et al., 2019)</w:t>
      </w:r>
      <w:r w:rsidR="00815E02" w:rsidRPr="00B83D8B">
        <w:t>,</w:t>
      </w:r>
      <w:r w:rsidR="00854F76" w:rsidRPr="00B83D8B">
        <w:t xml:space="preserve"> and </w:t>
      </w:r>
      <w:r w:rsidR="00854F76" w:rsidRPr="00B83D8B">
        <w:rPr>
          <w:i/>
          <w:iCs/>
        </w:rPr>
        <w:t>viridis</w:t>
      </w:r>
      <w:r w:rsidR="00B57F7F" w:rsidRPr="00B83D8B">
        <w:t xml:space="preserve"> (Garnier et al., 2023)</w:t>
      </w:r>
      <w:r w:rsidR="00854F76" w:rsidRPr="00B83D8B">
        <w:t>.</w:t>
      </w:r>
    </w:p>
    <w:p w14:paraId="1418F260" w14:textId="7685694D" w:rsidR="00C42974" w:rsidRPr="00B83D8B" w:rsidRDefault="006B7650" w:rsidP="00FD1E1A">
      <w:pPr>
        <w:pStyle w:val="Heading2"/>
      </w:pPr>
      <w:r w:rsidRPr="00B83D8B">
        <w:t>Manipulation check</w:t>
      </w:r>
    </w:p>
    <w:p w14:paraId="731E7472" w14:textId="1CAE2006" w:rsidR="0058401B" w:rsidRPr="00B83D8B" w:rsidRDefault="00E10313" w:rsidP="001437B3">
      <w:pPr>
        <w:rPr>
          <w:rFonts w:cs="Times New Roman"/>
        </w:rPr>
      </w:pPr>
      <w:r w:rsidRPr="00B83D8B">
        <w:rPr>
          <w:rFonts w:cs="Times New Roman"/>
        </w:rPr>
        <w:t>Most</w:t>
      </w:r>
      <w:r w:rsidR="005A7949" w:rsidRPr="00B83D8B">
        <w:rPr>
          <w:rFonts w:cs="Times New Roman"/>
        </w:rPr>
        <w:t xml:space="preserve"> participants (757 out of 932</w:t>
      </w:r>
      <w:r w:rsidRPr="00B83D8B">
        <w:rPr>
          <w:rFonts w:cs="Times New Roman"/>
        </w:rPr>
        <w:t>,</w:t>
      </w:r>
      <w:r w:rsidR="005A7949" w:rsidRPr="00B83D8B">
        <w:rPr>
          <w:rFonts w:cs="Times New Roman"/>
        </w:rPr>
        <w:t xml:space="preserve"> 81.2%) chose the star applicant </w:t>
      </w:r>
      <w:r w:rsidR="007D0F29" w:rsidRPr="00B83D8B">
        <w:rPr>
          <w:rFonts w:cs="Times New Roman"/>
        </w:rPr>
        <w:t>(original: 110</w:t>
      </w:r>
      <w:r w:rsidR="005E41CD" w:rsidRPr="00B83D8B">
        <w:rPr>
          <w:rFonts w:cs="Times New Roman"/>
        </w:rPr>
        <w:t>/</w:t>
      </w:r>
      <w:r w:rsidR="007D0F29" w:rsidRPr="00B83D8B">
        <w:rPr>
          <w:rFonts w:cs="Times New Roman"/>
        </w:rPr>
        <w:t>132, 83.3%</w:t>
      </w:r>
      <w:r w:rsidR="00DE7B66" w:rsidRPr="00B83D8B">
        <w:rPr>
          <w:rFonts w:cs="Times New Roman"/>
        </w:rPr>
        <w:t xml:space="preserve">; comparing the two did not reveal </w:t>
      </w:r>
      <w:del w:id="73" w:author="PCIRR S2 RNR" w:date="2024-03-29T10:52:00Z" w16du:dateUtc="2024-03-29T14:52:00Z">
        <w:r w:rsidR="00DE7B66" w:rsidRPr="005F5B0B">
          <w:rPr>
            <w:rFonts w:cs="Times New Roman"/>
          </w:rPr>
          <w:delText>differenc</w:delText>
        </w:r>
        <w:r w:rsidR="007F50AF">
          <w:rPr>
            <w:rFonts w:cs="Times New Roman"/>
          </w:rPr>
          <w:delText>es</w:delText>
        </w:r>
      </w:del>
      <w:ins w:id="74" w:author="PCIRR S2 RNR" w:date="2024-03-29T10:52:00Z" w16du:dateUtc="2024-03-29T14:52:00Z">
        <w:r w:rsidR="00E024CB" w:rsidRPr="00B83D8B">
          <w:rPr>
            <w:rFonts w:cs="Times New Roman"/>
          </w:rPr>
          <w:t xml:space="preserve">a </w:t>
        </w:r>
        <w:r w:rsidR="00DE7B66" w:rsidRPr="00B83D8B">
          <w:rPr>
            <w:rFonts w:cs="Times New Roman"/>
          </w:rPr>
          <w:t>differenc</w:t>
        </w:r>
        <w:r w:rsidR="007F50AF" w:rsidRPr="00B83D8B">
          <w:rPr>
            <w:rFonts w:cs="Times New Roman"/>
          </w:rPr>
          <w:t>e</w:t>
        </w:r>
      </w:ins>
      <w:r w:rsidR="00DE7B66" w:rsidRPr="00B83D8B">
        <w:rPr>
          <w:rFonts w:cs="Times New Roman"/>
        </w:rPr>
        <w:t>,</w:t>
      </w:r>
      <w:r w:rsidR="003C12FC" w:rsidRPr="00B83D8B">
        <w:rPr>
          <w:rFonts w:cs="Times New Roman"/>
        </w:rPr>
        <w:t xml:space="preserve"> </w:t>
      </w:r>
      <w:r w:rsidR="003C12FC" w:rsidRPr="00B83D8B">
        <w:rPr>
          <w:rFonts w:cs="Times New Roman"/>
        </w:rPr>
        <w:sym w:font="Symbol" w:char="F063"/>
      </w:r>
      <w:r w:rsidR="003C12FC" w:rsidRPr="00B83D8B">
        <w:rPr>
          <w:rFonts w:cs="Times New Roman"/>
          <w:vertAlign w:val="superscript"/>
        </w:rPr>
        <w:t>2</w:t>
      </w:r>
      <w:r w:rsidR="003C12FC" w:rsidRPr="00B83D8B">
        <w:rPr>
          <w:rFonts w:cs="Times New Roman"/>
        </w:rPr>
        <w:t xml:space="preserve">(1) = 0.34, </w:t>
      </w:r>
      <w:r w:rsidR="003C12FC" w:rsidRPr="00B83D8B">
        <w:rPr>
          <w:rFonts w:cs="Times New Roman"/>
          <w:i/>
          <w:iCs/>
        </w:rPr>
        <w:t>p</w:t>
      </w:r>
      <w:r w:rsidR="003C12FC" w:rsidRPr="00B83D8B">
        <w:rPr>
          <w:rFonts w:cs="Times New Roman"/>
        </w:rPr>
        <w:t xml:space="preserve"> = .559</w:t>
      </w:r>
      <w:r w:rsidR="007D0F29" w:rsidRPr="00B83D8B">
        <w:rPr>
          <w:rFonts w:cs="Times New Roman"/>
        </w:rPr>
        <w:t>)</w:t>
      </w:r>
      <w:r w:rsidR="005A7949" w:rsidRPr="00B83D8B">
        <w:rPr>
          <w:rFonts w:cs="Times New Roman"/>
        </w:rPr>
        <w:t>. The choice rate, however, differed across conditions</w:t>
      </w:r>
      <w:r w:rsidRPr="00B83D8B">
        <w:rPr>
          <w:rFonts w:cs="Times New Roman"/>
        </w:rPr>
        <w:t xml:space="preserve"> (no</w:t>
      </w:r>
      <w:r w:rsidR="00414EBD" w:rsidRPr="00B83D8B">
        <w:rPr>
          <w:rFonts w:cs="Times New Roman"/>
        </w:rPr>
        <w:t xml:space="preserve"> </w:t>
      </w:r>
      <w:r w:rsidRPr="00B83D8B">
        <w:rPr>
          <w:rFonts w:cs="Times New Roman"/>
        </w:rPr>
        <w:t>credential: 237</w:t>
      </w:r>
      <w:r w:rsidR="005E41CD" w:rsidRPr="00B83D8B">
        <w:rPr>
          <w:rFonts w:cs="Times New Roman"/>
        </w:rPr>
        <w:t>/</w:t>
      </w:r>
      <w:r w:rsidRPr="00B83D8B">
        <w:rPr>
          <w:rFonts w:cs="Times New Roman"/>
        </w:rPr>
        <w:t>316, 75.0%; non-racist credential: 251</w:t>
      </w:r>
      <w:r w:rsidR="005E41CD" w:rsidRPr="00B83D8B">
        <w:rPr>
          <w:rFonts w:cs="Times New Roman"/>
        </w:rPr>
        <w:t>/</w:t>
      </w:r>
      <w:r w:rsidRPr="00B83D8B">
        <w:rPr>
          <w:rFonts w:cs="Times New Roman"/>
        </w:rPr>
        <w:t>303, 82.8%; non-sexist credential: 269</w:t>
      </w:r>
      <w:r w:rsidR="005E41CD" w:rsidRPr="00B83D8B">
        <w:rPr>
          <w:rFonts w:cs="Times New Roman"/>
        </w:rPr>
        <w:t>/</w:t>
      </w:r>
      <w:r w:rsidRPr="00B83D8B">
        <w:rPr>
          <w:rFonts w:cs="Times New Roman"/>
        </w:rPr>
        <w:t xml:space="preserve">313, 85.9%), </w:t>
      </w:r>
      <w:bookmarkStart w:id="75" w:name="OLE_LINK1"/>
      <w:bookmarkStart w:id="76" w:name="OLE_LINK2"/>
      <w:r w:rsidRPr="00B83D8B">
        <w:rPr>
          <w:rFonts w:cs="Times New Roman"/>
        </w:rPr>
        <w:sym w:font="Symbol" w:char="F063"/>
      </w:r>
      <w:r w:rsidRPr="00B83D8B">
        <w:rPr>
          <w:rFonts w:cs="Times New Roman"/>
          <w:vertAlign w:val="superscript"/>
        </w:rPr>
        <w:t>2</w:t>
      </w:r>
      <w:r w:rsidRPr="00B83D8B">
        <w:rPr>
          <w:rFonts w:cs="Times New Roman"/>
        </w:rPr>
        <w:t xml:space="preserve">(2) = 13.11, </w:t>
      </w:r>
      <w:r w:rsidRPr="00B83D8B">
        <w:rPr>
          <w:rFonts w:cs="Times New Roman"/>
          <w:i/>
          <w:iCs/>
        </w:rPr>
        <w:t>p</w:t>
      </w:r>
      <w:r w:rsidRPr="00B83D8B">
        <w:rPr>
          <w:rFonts w:cs="Times New Roman"/>
        </w:rPr>
        <w:t xml:space="preserve"> = .001</w:t>
      </w:r>
      <w:bookmarkEnd w:id="75"/>
      <w:bookmarkEnd w:id="76"/>
      <w:r w:rsidRPr="00B83D8B">
        <w:rPr>
          <w:rFonts w:cs="Times New Roman"/>
        </w:rPr>
        <w:t>.</w:t>
      </w:r>
      <w:r w:rsidR="001437B3" w:rsidRPr="00B83D8B">
        <w:rPr>
          <w:rFonts w:cs="Times New Roman"/>
        </w:rPr>
        <w:t xml:space="preserve"> It was lower in the no-credential condition than in the non-racist-credential and the non-sexist-credential conditions, Holm-corrected </w:t>
      </w:r>
      <w:r w:rsidR="001437B3" w:rsidRPr="00B83D8B">
        <w:rPr>
          <w:rFonts w:cs="Times New Roman"/>
          <w:i/>
          <w:iCs/>
        </w:rPr>
        <w:t>p</w:t>
      </w:r>
      <w:r w:rsidR="001437B3" w:rsidRPr="00B83D8B">
        <w:rPr>
          <w:rFonts w:cs="Times New Roman"/>
        </w:rPr>
        <w:t xml:space="preserve">s = </w:t>
      </w:r>
      <w:r w:rsidR="00D454CD" w:rsidRPr="00B83D8B">
        <w:rPr>
          <w:rFonts w:cs="Times New Roman"/>
        </w:rPr>
        <w:t>.044</w:t>
      </w:r>
      <w:r w:rsidR="001437B3" w:rsidRPr="00B83D8B">
        <w:rPr>
          <w:rFonts w:cs="Times New Roman"/>
        </w:rPr>
        <w:t xml:space="preserve"> and </w:t>
      </w:r>
      <w:r w:rsidR="00D454CD" w:rsidRPr="00B83D8B">
        <w:rPr>
          <w:rFonts w:cs="Times New Roman"/>
        </w:rPr>
        <w:t>.002</w:t>
      </w:r>
      <w:r w:rsidR="001437B3" w:rsidRPr="00B83D8B">
        <w:rPr>
          <w:rFonts w:cs="Times New Roman"/>
        </w:rPr>
        <w:t xml:space="preserve">, respectively, </w:t>
      </w:r>
      <w:del w:id="77" w:author="PCIRR S2 RNR" w:date="2024-03-29T10:52:00Z" w16du:dateUtc="2024-03-29T14:52:00Z">
        <w:r w:rsidR="001437B3" w:rsidRPr="005F5B0B">
          <w:rPr>
            <w:rFonts w:cs="Times New Roman"/>
          </w:rPr>
          <w:delText xml:space="preserve">while </w:delText>
        </w:r>
        <w:r w:rsidR="004B1F99" w:rsidRPr="005F5B0B">
          <w:rPr>
            <w:rFonts w:cs="Times New Roman"/>
          </w:rPr>
          <w:delText xml:space="preserve">there was </w:delText>
        </w:r>
        <w:r w:rsidR="005E41CD" w:rsidRPr="005F5B0B">
          <w:rPr>
            <w:rFonts w:cs="Times New Roman"/>
          </w:rPr>
          <w:delText>no</w:delText>
        </w:r>
        <w:r w:rsidR="007F50AF">
          <w:rPr>
            <w:rFonts w:cs="Times New Roman"/>
          </w:rPr>
          <w:delText xml:space="preserve"> support for </w:delText>
        </w:r>
        <w:r w:rsidR="004B1F99" w:rsidRPr="005F5B0B">
          <w:rPr>
            <w:rFonts w:cs="Times New Roman"/>
          </w:rPr>
          <w:delText>difference</w:delText>
        </w:r>
        <w:r w:rsidR="007F50AF">
          <w:rPr>
            <w:rFonts w:cs="Times New Roman"/>
          </w:rPr>
          <w:delText>s</w:delText>
        </w:r>
      </w:del>
      <w:ins w:id="78" w:author="PCIRR S2 RNR" w:date="2024-03-29T10:52:00Z" w16du:dateUtc="2024-03-29T14:52:00Z">
        <w:r w:rsidR="007F5C7F" w:rsidRPr="00B83D8B">
          <w:rPr>
            <w:rFonts w:cs="Times New Roman"/>
          </w:rPr>
          <w:t>but did not differ</w:t>
        </w:r>
      </w:ins>
      <w:r w:rsidR="007F5C7F" w:rsidRPr="00B83D8B">
        <w:rPr>
          <w:rFonts w:cs="Times New Roman"/>
        </w:rPr>
        <w:t xml:space="preserve"> between the latter two</w:t>
      </w:r>
      <w:r w:rsidR="001437B3" w:rsidRPr="00B83D8B">
        <w:rPr>
          <w:rFonts w:cs="Times New Roman"/>
        </w:rPr>
        <w:t xml:space="preserve">, </w:t>
      </w:r>
      <w:r w:rsidR="001437B3" w:rsidRPr="00B83D8B">
        <w:rPr>
          <w:rFonts w:cs="Times New Roman"/>
          <w:i/>
          <w:iCs/>
        </w:rPr>
        <w:t>p</w:t>
      </w:r>
      <w:r w:rsidR="005E41CD" w:rsidRPr="00B83D8B">
        <w:rPr>
          <w:rFonts w:cs="Times New Roman"/>
          <w:vertAlign w:val="subscript"/>
        </w:rPr>
        <w:t>Holm</w:t>
      </w:r>
      <w:r w:rsidR="001437B3" w:rsidRPr="00B83D8B">
        <w:rPr>
          <w:rFonts w:cs="Times New Roman"/>
        </w:rPr>
        <w:t xml:space="preserve"> = .342. We followed </w:t>
      </w:r>
      <w:r w:rsidR="001437B3" w:rsidRPr="00B83D8B">
        <w:rPr>
          <w:rFonts w:cs="Times New Roman"/>
        </w:rPr>
        <w:lastRenderedPageBreak/>
        <w:t>the original study to conduct analyses both before and after removing those participants who did not choose the star</w:t>
      </w:r>
      <w:r w:rsidR="004531E6" w:rsidRPr="00B83D8B">
        <w:rPr>
          <w:rFonts w:cs="Times New Roman"/>
        </w:rPr>
        <w:t xml:space="preserve"> applicant</w:t>
      </w:r>
      <w:r w:rsidR="001437B3" w:rsidRPr="00B83D8B">
        <w:rPr>
          <w:rFonts w:cs="Times New Roman"/>
        </w:rPr>
        <w:t xml:space="preserve"> and made notes wherever </w:t>
      </w:r>
      <w:r w:rsidR="00452663" w:rsidRPr="00B83D8B">
        <w:rPr>
          <w:rFonts w:cs="Times New Roman"/>
        </w:rPr>
        <w:t xml:space="preserve">the </w:t>
      </w:r>
      <w:r w:rsidR="001437B3" w:rsidRPr="00B83D8B">
        <w:rPr>
          <w:rFonts w:cs="Times New Roman"/>
        </w:rPr>
        <w:t>results diverged.</w:t>
      </w:r>
    </w:p>
    <w:p w14:paraId="038C17C3" w14:textId="3850E1D9" w:rsidR="006A7CC6" w:rsidRPr="00B83D8B" w:rsidRDefault="006A7CC6" w:rsidP="00FD1E1A">
      <w:pPr>
        <w:pStyle w:val="Heading2"/>
      </w:pPr>
      <w:r w:rsidRPr="00B83D8B">
        <w:t>Confirmatory analyses</w:t>
      </w:r>
    </w:p>
    <w:p w14:paraId="7B31B2EE" w14:textId="5F0F4F29" w:rsidR="009874F4" w:rsidRPr="00B83D8B" w:rsidRDefault="005E41CD" w:rsidP="005E41CD">
      <w:r w:rsidRPr="00B83D8B">
        <w:t xml:space="preserve">Our confirmatory analyses focused on hiring preferences as the dependent variable. </w:t>
      </w:r>
      <w:r w:rsidR="009874F4" w:rsidRPr="00B83D8B">
        <w:t xml:space="preserve">We conducted </w:t>
      </w:r>
      <w:r w:rsidRPr="00B83D8B">
        <w:t>these</w:t>
      </w:r>
      <w:r w:rsidR="009874F4" w:rsidRPr="00B83D8B">
        <w:t xml:space="preserve"> analyses both with and without those participants who indicated a preference for females/Blacks </w:t>
      </w:r>
      <w:r w:rsidR="00C93C66" w:rsidRPr="00B83D8B">
        <w:t xml:space="preserve">(48 out of 470 </w:t>
      </w:r>
      <w:r w:rsidR="009D1284" w:rsidRPr="00B83D8B">
        <w:t>in</w:t>
      </w:r>
      <w:r w:rsidR="00C93C66" w:rsidRPr="00B83D8B">
        <w:t xml:space="preserve"> the ethnicity scenario</w:t>
      </w:r>
      <w:r w:rsidR="00794CCA" w:rsidRPr="00B83D8B">
        <w:t xml:space="preserve">, </w:t>
      </w:r>
      <w:r w:rsidR="006F79B2" w:rsidRPr="00B83D8B">
        <w:t>10.2%</w:t>
      </w:r>
      <w:r w:rsidR="00C93C66" w:rsidRPr="00B83D8B">
        <w:t xml:space="preserve">; 10 out of 462 </w:t>
      </w:r>
      <w:r w:rsidR="009D1284" w:rsidRPr="00B83D8B">
        <w:t>in</w:t>
      </w:r>
      <w:r w:rsidR="00C93C66" w:rsidRPr="00B83D8B">
        <w:t xml:space="preserve"> the gender scenario</w:t>
      </w:r>
      <w:r w:rsidR="006F79B2" w:rsidRPr="00B83D8B">
        <w:t>, 2.2%</w:t>
      </w:r>
      <w:r w:rsidR="00CA11B2" w:rsidRPr="00B83D8B">
        <w:t xml:space="preserve">; exclusion hence </w:t>
      </w:r>
      <w:r w:rsidR="00452663" w:rsidRPr="00B83D8B">
        <w:t>led</w:t>
      </w:r>
      <w:r w:rsidR="00CA11B2" w:rsidRPr="00B83D8B">
        <w:t xml:space="preserve"> to </w:t>
      </w:r>
      <w:r w:rsidR="00CA11B2" w:rsidRPr="00B83D8B">
        <w:rPr>
          <w:i/>
          <w:iCs/>
        </w:rPr>
        <w:t>n</w:t>
      </w:r>
      <w:r w:rsidR="00CA11B2" w:rsidRPr="00B83D8B">
        <w:t xml:space="preserve"> = 874</w:t>
      </w:r>
      <w:r w:rsidR="00C93C66" w:rsidRPr="00B83D8B">
        <w:t>)</w:t>
      </w:r>
      <w:r w:rsidR="009874F4" w:rsidRPr="00B83D8B">
        <w:t>.</w:t>
      </w:r>
      <w:r w:rsidR="00312A03" w:rsidRPr="00B83D8B">
        <w:t xml:space="preserve"> </w:t>
      </w:r>
      <w:r w:rsidR="00A62F1A" w:rsidRPr="00B83D8B">
        <w:t>I</w:t>
      </w:r>
      <w:r w:rsidR="00312A03" w:rsidRPr="00B83D8B">
        <w:t>ncluding them, we followed the original analyses</w:t>
      </w:r>
      <w:r w:rsidR="000562D0" w:rsidRPr="00B83D8B">
        <w:t>;</w:t>
      </w:r>
      <w:r w:rsidR="00312A03" w:rsidRPr="00B83D8B">
        <w:t xml:space="preserve"> </w:t>
      </w:r>
      <w:r w:rsidR="000562D0" w:rsidRPr="00B83D8B">
        <w:t>h</w:t>
      </w:r>
      <w:r w:rsidR="00A62F1A" w:rsidRPr="00B83D8B">
        <w:t>owever,</w:t>
      </w:r>
      <w:r w:rsidR="00312A03" w:rsidRPr="00B83D8B">
        <w:t xml:space="preserve"> </w:t>
      </w:r>
      <w:r w:rsidR="00DA65B0" w:rsidRPr="00B83D8B">
        <w:t>we believe</w:t>
      </w:r>
      <w:r w:rsidR="000562D0" w:rsidRPr="00B83D8B">
        <w:t xml:space="preserve"> that</w:t>
      </w:r>
      <w:r w:rsidR="00312A03" w:rsidRPr="00B83D8B">
        <w:t xml:space="preserve"> results are only internally valid without</w:t>
      </w:r>
      <w:r w:rsidR="000562D0" w:rsidRPr="00B83D8B">
        <w:t xml:space="preserve"> including</w:t>
      </w:r>
      <w:r w:rsidR="00312A03" w:rsidRPr="00B83D8B">
        <w:t xml:space="preserve"> </w:t>
      </w:r>
      <w:r w:rsidR="000562D0" w:rsidRPr="00B83D8B">
        <w:t>them in the analysis</w:t>
      </w:r>
      <w:r w:rsidR="00312A03" w:rsidRPr="00B83D8B">
        <w:t xml:space="preserve">. </w:t>
      </w:r>
      <w:r w:rsidR="00A62F1A" w:rsidRPr="00B83D8B">
        <w:t>This is because</w:t>
      </w:r>
      <w:r w:rsidR="00482497" w:rsidRPr="00B83D8B">
        <w:t xml:space="preserve"> t</w:t>
      </w:r>
      <w:r w:rsidR="00CE792E" w:rsidRPr="00B83D8B">
        <w:t>he study assumed</w:t>
      </w:r>
      <w:r w:rsidR="00312A03" w:rsidRPr="00B83D8B">
        <w:t xml:space="preserve"> that stronger preferences for males</w:t>
      </w:r>
      <w:r w:rsidR="00413994" w:rsidRPr="00B83D8B">
        <w:t xml:space="preserve"> or </w:t>
      </w:r>
      <w:r w:rsidR="00312A03" w:rsidRPr="00B83D8B">
        <w:t xml:space="preserve">Whites can be perceived </w:t>
      </w:r>
      <w:r w:rsidR="00B464AB" w:rsidRPr="00B83D8B">
        <w:t>to be</w:t>
      </w:r>
      <w:r w:rsidR="00312A03" w:rsidRPr="00B83D8B">
        <w:t xml:space="preserve"> more morally problematic</w:t>
      </w:r>
      <w:r w:rsidR="00B464AB" w:rsidRPr="00B83D8B">
        <w:t xml:space="preserve"> (</w:t>
      </w:r>
      <w:r w:rsidR="00312A03" w:rsidRPr="00B83D8B">
        <w:t xml:space="preserve">so that participants would </w:t>
      </w:r>
      <w:r w:rsidR="00482497" w:rsidRPr="00B83D8B">
        <w:t>be more likely to</w:t>
      </w:r>
      <w:r w:rsidR="00312A03" w:rsidRPr="00B83D8B">
        <w:t xml:space="preserve"> express them when they had credentials</w:t>
      </w:r>
      <w:r w:rsidR="00B464AB" w:rsidRPr="00B83D8B">
        <w:t>)</w:t>
      </w:r>
      <w:r w:rsidR="00312A03" w:rsidRPr="00B83D8B">
        <w:t xml:space="preserve">. </w:t>
      </w:r>
      <w:r w:rsidR="00CE792E" w:rsidRPr="00B83D8B">
        <w:t>I</w:t>
      </w:r>
      <w:r w:rsidR="00312A03" w:rsidRPr="00B83D8B">
        <w:t>t does</w:t>
      </w:r>
      <w:r w:rsidR="00CA11B2" w:rsidRPr="00B83D8B">
        <w:t xml:space="preserve"> not</w:t>
      </w:r>
      <w:r w:rsidR="00312A03" w:rsidRPr="00B83D8B">
        <w:t xml:space="preserve"> follow from this assumption that stronger preferences for females</w:t>
      </w:r>
      <w:r w:rsidR="00413994" w:rsidRPr="00B83D8B">
        <w:t xml:space="preserve"> or </w:t>
      </w:r>
      <w:r w:rsidR="00312A03" w:rsidRPr="00B83D8B">
        <w:t>Blacks are less problematic</w:t>
      </w:r>
      <w:r w:rsidR="00482497" w:rsidRPr="00B83D8B">
        <w:t xml:space="preserve"> or more moral</w:t>
      </w:r>
      <w:r w:rsidR="00CE792E" w:rsidRPr="00B83D8B">
        <w:t xml:space="preserve"> compared with neutral preference</w:t>
      </w:r>
      <w:r w:rsidR="00CA11B2" w:rsidRPr="00B83D8B">
        <w:t>s</w:t>
      </w:r>
      <w:r w:rsidR="00CE792E" w:rsidRPr="00B83D8B">
        <w:t xml:space="preserve"> </w:t>
      </w:r>
      <w:r w:rsidR="00A62F1A" w:rsidRPr="00B83D8B">
        <w:t>or</w:t>
      </w:r>
      <w:r w:rsidR="00CE792E" w:rsidRPr="00B83D8B">
        <w:t xml:space="preserve"> preference</w:t>
      </w:r>
      <w:r w:rsidR="00CA11B2" w:rsidRPr="00B83D8B">
        <w:t>s</w:t>
      </w:r>
      <w:r w:rsidR="00CE792E" w:rsidRPr="00B83D8B">
        <w:t xml:space="preserve"> for males</w:t>
      </w:r>
      <w:r w:rsidR="00413994" w:rsidRPr="00B83D8B">
        <w:t xml:space="preserve"> or </w:t>
      </w:r>
      <w:r w:rsidR="00CE792E" w:rsidRPr="00B83D8B">
        <w:t>Whites. Nonetheless, th</w:t>
      </w:r>
      <w:r w:rsidR="00CA11B2" w:rsidRPr="00B83D8B">
        <w:t>is</w:t>
      </w:r>
      <w:r w:rsidR="00CE792E" w:rsidRPr="00B83D8B">
        <w:t xml:space="preserve"> </w:t>
      </w:r>
      <w:r w:rsidR="00CA11B2" w:rsidRPr="00B83D8B">
        <w:t>must</w:t>
      </w:r>
      <w:r w:rsidR="00CE792E" w:rsidRPr="00B83D8B">
        <w:t xml:space="preserve"> be </w:t>
      </w:r>
      <w:r w:rsidR="00A62F1A" w:rsidRPr="00B83D8B">
        <w:t>true</w:t>
      </w:r>
      <w:r w:rsidR="00CE792E" w:rsidRPr="00B83D8B">
        <w:t xml:space="preserve"> if we analyze our data the way the original</w:t>
      </w:r>
      <w:r w:rsidR="00A62F1A" w:rsidRPr="00B83D8B">
        <w:t xml:space="preserve"> study</w:t>
      </w:r>
      <w:r w:rsidR="00CE792E" w:rsidRPr="00B83D8B">
        <w:t xml:space="preserve"> did</w:t>
      </w:r>
      <w:r w:rsidR="00482497" w:rsidRPr="00B83D8B">
        <w:t>, which assumed</w:t>
      </w:r>
      <w:r w:rsidR="00A62F1A" w:rsidRPr="00B83D8B">
        <w:t xml:space="preserve">, as </w:t>
      </w:r>
      <w:r w:rsidR="00452663" w:rsidRPr="00B83D8B">
        <w:t xml:space="preserve">just </w:t>
      </w:r>
      <w:r w:rsidR="00A62F1A" w:rsidRPr="00B83D8B">
        <w:t>described,</w:t>
      </w:r>
      <w:r w:rsidR="00482497" w:rsidRPr="00B83D8B">
        <w:t xml:space="preserve"> a monotonic relationship between preferences</w:t>
      </w:r>
      <w:r w:rsidR="00DD29A1" w:rsidRPr="00B83D8B">
        <w:t xml:space="preserve"> (for one </w:t>
      </w:r>
      <w:r w:rsidR="00811606" w:rsidRPr="00B83D8B">
        <w:t>gender</w:t>
      </w:r>
      <w:r w:rsidR="00DD29A1" w:rsidRPr="00B83D8B">
        <w:t>/ethnicity over the other)</w:t>
      </w:r>
      <w:r w:rsidR="00482497" w:rsidRPr="00B83D8B">
        <w:t xml:space="preserve"> and</w:t>
      </w:r>
      <w:r w:rsidR="00DD29A1" w:rsidRPr="00B83D8B">
        <w:t xml:space="preserve"> how moral </w:t>
      </w:r>
      <w:r w:rsidR="00A62F1A" w:rsidRPr="00B83D8B">
        <w:t>they</w:t>
      </w:r>
      <w:r w:rsidR="00DD29A1" w:rsidRPr="00B83D8B">
        <w:t xml:space="preserve"> </w:t>
      </w:r>
      <w:r w:rsidR="00413994" w:rsidRPr="00B83D8B">
        <w:t xml:space="preserve">would </w:t>
      </w:r>
      <w:r w:rsidR="00DD29A1" w:rsidRPr="00B83D8B">
        <w:t>appear</w:t>
      </w:r>
      <w:r w:rsidR="00B27797" w:rsidRPr="00B83D8B">
        <w:t xml:space="preserve"> </w:t>
      </w:r>
      <w:r w:rsidR="00A62F1A" w:rsidRPr="00B83D8B">
        <w:t>on</w:t>
      </w:r>
      <w:r w:rsidR="00B27797" w:rsidRPr="00B83D8B">
        <w:t xml:space="preserve"> the entire scale</w:t>
      </w:r>
      <w:r w:rsidR="00CE792E" w:rsidRPr="00B83D8B">
        <w:t>.</w:t>
      </w:r>
      <w:r w:rsidR="00DD29A1" w:rsidRPr="00B83D8B">
        <w:t xml:space="preserve"> As such, removing </w:t>
      </w:r>
      <w:r w:rsidR="00C16C98" w:rsidRPr="00B83D8B">
        <w:t>participants who preferred females or Blacks</w:t>
      </w:r>
      <w:r w:rsidR="00DD29A1" w:rsidRPr="00B83D8B">
        <w:t xml:space="preserve"> </w:t>
      </w:r>
      <w:r w:rsidR="00A62F1A" w:rsidRPr="00B83D8B">
        <w:t>was</w:t>
      </w:r>
      <w:r w:rsidR="00DD29A1" w:rsidRPr="00B83D8B">
        <w:t xml:space="preserve"> necessary. </w:t>
      </w:r>
      <w:r w:rsidR="00452663" w:rsidRPr="00B83D8B">
        <w:t xml:space="preserve">Participants’ responses to the exploratory questions in the end also </w:t>
      </w:r>
      <w:r w:rsidR="002018CC" w:rsidRPr="00B83D8B">
        <w:t xml:space="preserve">supported the removal (see section Evaluation of hiring preferences). </w:t>
      </w:r>
      <w:r w:rsidR="00DD29A1" w:rsidRPr="00B83D8B">
        <w:t>We</w:t>
      </w:r>
      <w:r w:rsidR="00307632" w:rsidRPr="00B83D8B">
        <w:t>, however, conduct</w:t>
      </w:r>
      <w:r w:rsidR="00A62F1A" w:rsidRPr="00B83D8B">
        <w:t>ed</w:t>
      </w:r>
      <w:r w:rsidR="00307632" w:rsidRPr="00B83D8B">
        <w:t xml:space="preserve"> analyses both with and without </w:t>
      </w:r>
      <w:r w:rsidR="00C16C98" w:rsidRPr="00B83D8B">
        <w:t>these</w:t>
      </w:r>
      <w:r w:rsidR="00307632" w:rsidRPr="00B83D8B">
        <w:t xml:space="preserve"> participants,</w:t>
      </w:r>
      <w:r w:rsidR="00DD29A1" w:rsidRPr="00B83D8B">
        <w:t xml:space="preserve"> </w:t>
      </w:r>
      <w:r w:rsidR="00307632" w:rsidRPr="00B83D8B">
        <w:t xml:space="preserve">and we </w:t>
      </w:r>
      <w:r w:rsidR="00DD29A1" w:rsidRPr="00B83D8B">
        <w:t>report</w:t>
      </w:r>
      <w:r w:rsidR="00A62F1A" w:rsidRPr="00B83D8B">
        <w:t>ed</w:t>
      </w:r>
      <w:r w:rsidR="00DD29A1" w:rsidRPr="00B83D8B">
        <w:t xml:space="preserve"> results without </w:t>
      </w:r>
      <w:r w:rsidR="00C16C98" w:rsidRPr="00B83D8B">
        <w:t>these</w:t>
      </w:r>
      <w:r w:rsidR="00DD29A1" w:rsidRPr="00B83D8B">
        <w:t xml:space="preserve"> participants in the main manuscript (and with them, in the supplemental materials</w:t>
      </w:r>
      <w:del w:id="79" w:author="PCIRR S2 RNR" w:date="2024-03-29T10:52:00Z" w16du:dateUtc="2024-03-29T14:52:00Z">
        <w:r w:rsidR="00DA65B0" w:rsidRPr="005F5B0B">
          <w:delText>, if the results differ</w:delText>
        </w:r>
        <w:r w:rsidR="00A62F1A" w:rsidRPr="005F5B0B">
          <w:delText>ed</w:delText>
        </w:r>
        <w:r w:rsidR="00DA65B0" w:rsidRPr="005F5B0B">
          <w:delText xml:space="preserve"> substantially</w:delText>
        </w:r>
        <w:r w:rsidR="00DD29A1" w:rsidRPr="005F5B0B">
          <w:delText>).</w:delText>
        </w:r>
      </w:del>
      <w:ins w:id="80" w:author="PCIRR S2 RNR" w:date="2024-03-29T10:52:00Z" w16du:dateUtc="2024-03-29T14:52:00Z">
        <w:r w:rsidR="00DD29A1" w:rsidRPr="00B83D8B">
          <w:t>).</w:t>
        </w:r>
      </w:ins>
      <w:r w:rsidR="00F94C58" w:rsidRPr="00B83D8B">
        <w:t xml:space="preserve"> We evaluate</w:t>
      </w:r>
      <w:r w:rsidR="00A62F1A" w:rsidRPr="00B83D8B">
        <w:t>d</w:t>
      </w:r>
      <w:r w:rsidR="00F94C58" w:rsidRPr="00B83D8B">
        <w:t xml:space="preserve"> the replication outcomes based on the results </w:t>
      </w:r>
      <w:r w:rsidR="00F94C58" w:rsidRPr="00B83D8B">
        <w:rPr>
          <w:i/>
        </w:rPr>
        <w:t>including</w:t>
      </w:r>
      <w:r w:rsidR="00F94C58" w:rsidRPr="00B83D8B">
        <w:t xml:space="preserve"> these participants as </w:t>
      </w:r>
      <w:r w:rsidR="00A62F1A" w:rsidRPr="00B83D8B">
        <w:t xml:space="preserve">they were not excluded in </w:t>
      </w:r>
      <w:r w:rsidR="00F94C58" w:rsidRPr="00B83D8B">
        <w:t>the original study.</w:t>
      </w:r>
    </w:p>
    <w:p w14:paraId="262B4F47" w14:textId="6AF29367" w:rsidR="00575B4E" w:rsidRPr="00B83D8B" w:rsidRDefault="00575B4E">
      <w:pPr>
        <w:spacing w:after="160" w:line="259" w:lineRule="auto"/>
        <w:ind w:firstLine="0"/>
      </w:pPr>
      <w:r w:rsidRPr="00B83D8B">
        <w:br w:type="page"/>
      </w:r>
    </w:p>
    <w:p w14:paraId="577F896D" w14:textId="22848CC7" w:rsidR="00721914" w:rsidRPr="00556285" w:rsidRDefault="00575B4E" w:rsidP="00905EDC">
      <w:pPr>
        <w:pStyle w:val="Table"/>
      </w:pPr>
      <w:r w:rsidRPr="00B83D8B">
        <w:lastRenderedPageBreak/>
        <w:t>Table 1</w:t>
      </w:r>
      <w:r w:rsidR="000303D8" w:rsidRPr="00B83D8B">
        <w:t xml:space="preserve">. </w:t>
      </w:r>
      <w:r w:rsidRPr="00B83D8B">
        <w:t>Descriptive statistics</w:t>
      </w:r>
      <w:r w:rsidR="00721914" w:rsidRPr="00B83D8B">
        <w:t xml:space="preserve"> and standardized effect sizes</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278"/>
        <w:gridCol w:w="1131"/>
        <w:gridCol w:w="1488"/>
        <w:gridCol w:w="1489"/>
        <w:gridCol w:w="992"/>
        <w:gridCol w:w="850"/>
        <w:gridCol w:w="851"/>
      </w:tblGrid>
      <w:tr w:rsidR="00766269" w:rsidRPr="00B83D8B" w14:paraId="6483293C" w14:textId="77777777" w:rsidTr="00766269">
        <w:tc>
          <w:tcPr>
            <w:tcW w:w="988" w:type="dxa"/>
            <w:tcBorders>
              <w:top w:val="single" w:sz="4" w:space="0" w:color="auto"/>
            </w:tcBorders>
          </w:tcPr>
          <w:p w14:paraId="0B154414" w14:textId="77777777" w:rsidR="00766269" w:rsidRPr="00B83D8B" w:rsidRDefault="00766269" w:rsidP="007F1DE7">
            <w:pPr>
              <w:spacing w:line="360" w:lineRule="auto"/>
              <w:ind w:firstLine="0"/>
              <w:rPr>
                <w:sz w:val="18"/>
                <w:szCs w:val="16"/>
              </w:rPr>
            </w:pPr>
          </w:p>
        </w:tc>
        <w:tc>
          <w:tcPr>
            <w:tcW w:w="1278" w:type="dxa"/>
            <w:tcBorders>
              <w:top w:val="single" w:sz="4" w:space="0" w:color="auto"/>
            </w:tcBorders>
          </w:tcPr>
          <w:p w14:paraId="49E15C53" w14:textId="28817795" w:rsidR="00766269" w:rsidRPr="00B83D8B" w:rsidRDefault="00766269" w:rsidP="007F1DE7">
            <w:pPr>
              <w:spacing w:line="360" w:lineRule="auto"/>
              <w:ind w:firstLine="0"/>
              <w:rPr>
                <w:sz w:val="18"/>
                <w:szCs w:val="16"/>
              </w:rPr>
            </w:pPr>
          </w:p>
        </w:tc>
        <w:tc>
          <w:tcPr>
            <w:tcW w:w="1131" w:type="dxa"/>
            <w:tcBorders>
              <w:top w:val="single" w:sz="4" w:space="0" w:color="auto"/>
            </w:tcBorders>
          </w:tcPr>
          <w:p w14:paraId="659FCAAB" w14:textId="51EA6715" w:rsidR="00766269" w:rsidRPr="00B83D8B" w:rsidRDefault="00766269" w:rsidP="007F1DE7">
            <w:pPr>
              <w:spacing w:line="360" w:lineRule="auto"/>
              <w:ind w:firstLine="0"/>
              <w:rPr>
                <w:sz w:val="18"/>
                <w:szCs w:val="16"/>
              </w:rPr>
            </w:pPr>
          </w:p>
        </w:tc>
        <w:tc>
          <w:tcPr>
            <w:tcW w:w="2977" w:type="dxa"/>
            <w:gridSpan w:val="2"/>
            <w:tcBorders>
              <w:top w:val="single" w:sz="4" w:space="0" w:color="auto"/>
              <w:bottom w:val="single" w:sz="4" w:space="0" w:color="auto"/>
            </w:tcBorders>
            <w:vAlign w:val="bottom"/>
          </w:tcPr>
          <w:p w14:paraId="2C032121" w14:textId="1AA2F559" w:rsidR="00766269" w:rsidRPr="00B83D8B" w:rsidRDefault="00766269" w:rsidP="00766269">
            <w:pPr>
              <w:spacing w:line="360" w:lineRule="auto"/>
              <w:ind w:firstLine="0"/>
              <w:jc w:val="center"/>
              <w:rPr>
                <w:sz w:val="18"/>
                <w:szCs w:val="16"/>
              </w:rPr>
            </w:pPr>
            <w:r w:rsidRPr="00B83D8B">
              <w:rPr>
                <w:sz w:val="18"/>
                <w:szCs w:val="16"/>
              </w:rPr>
              <w:t>Descriptives (Mean (SD) [</w:t>
            </w:r>
            <w:r w:rsidRPr="00B83D8B">
              <w:rPr>
                <w:i/>
                <w:iCs/>
                <w:sz w:val="18"/>
                <w:szCs w:val="16"/>
              </w:rPr>
              <w:t>n</w:t>
            </w:r>
            <w:r w:rsidRPr="00B83D8B">
              <w:rPr>
                <w:sz w:val="18"/>
                <w:szCs w:val="16"/>
              </w:rPr>
              <w:t>])</w:t>
            </w:r>
          </w:p>
        </w:tc>
        <w:tc>
          <w:tcPr>
            <w:tcW w:w="992" w:type="dxa"/>
            <w:vMerge w:val="restart"/>
            <w:tcBorders>
              <w:top w:val="single" w:sz="4" w:space="0" w:color="auto"/>
            </w:tcBorders>
            <w:vAlign w:val="bottom"/>
          </w:tcPr>
          <w:p w14:paraId="0F1AB187" w14:textId="798E0E98" w:rsidR="00766269" w:rsidRPr="00B83D8B" w:rsidRDefault="00766269" w:rsidP="00766269">
            <w:pPr>
              <w:spacing w:line="360" w:lineRule="auto"/>
              <w:ind w:firstLine="0"/>
              <w:jc w:val="center"/>
              <w:rPr>
                <w:sz w:val="18"/>
                <w:szCs w:val="16"/>
              </w:rPr>
            </w:pPr>
            <w:r w:rsidRPr="00B83D8B">
              <w:rPr>
                <w:sz w:val="18"/>
                <w:szCs w:val="16"/>
              </w:rPr>
              <w:t xml:space="preserve">Cohen’s </w:t>
            </w:r>
            <w:r w:rsidRPr="00B83D8B">
              <w:rPr>
                <w:i/>
                <w:iCs/>
                <w:sz w:val="18"/>
                <w:szCs w:val="16"/>
              </w:rPr>
              <w:t>d</w:t>
            </w:r>
          </w:p>
        </w:tc>
        <w:tc>
          <w:tcPr>
            <w:tcW w:w="1701" w:type="dxa"/>
            <w:gridSpan w:val="2"/>
            <w:tcBorders>
              <w:top w:val="single" w:sz="4" w:space="0" w:color="auto"/>
              <w:bottom w:val="single" w:sz="4" w:space="0" w:color="auto"/>
            </w:tcBorders>
            <w:vAlign w:val="bottom"/>
          </w:tcPr>
          <w:p w14:paraId="7AC21B54" w14:textId="15216ABE" w:rsidR="00766269" w:rsidRPr="00B83D8B" w:rsidRDefault="00766269" w:rsidP="00766269">
            <w:pPr>
              <w:spacing w:line="360" w:lineRule="auto"/>
              <w:ind w:firstLine="0"/>
              <w:jc w:val="center"/>
              <w:rPr>
                <w:sz w:val="18"/>
                <w:szCs w:val="16"/>
              </w:rPr>
            </w:pPr>
            <w:r w:rsidRPr="00B83D8B">
              <w:rPr>
                <w:sz w:val="18"/>
                <w:szCs w:val="16"/>
              </w:rPr>
              <w:t>95% CI</w:t>
            </w:r>
          </w:p>
        </w:tc>
      </w:tr>
      <w:tr w:rsidR="00766269" w:rsidRPr="00B83D8B" w14:paraId="27F6ED7F" w14:textId="77777777" w:rsidTr="00766269">
        <w:tc>
          <w:tcPr>
            <w:tcW w:w="988" w:type="dxa"/>
            <w:tcBorders>
              <w:bottom w:val="single" w:sz="4" w:space="0" w:color="auto"/>
            </w:tcBorders>
            <w:vAlign w:val="bottom"/>
          </w:tcPr>
          <w:p w14:paraId="16D1DECE" w14:textId="58B61FF5" w:rsidR="00766269" w:rsidRPr="00B83D8B" w:rsidRDefault="00766269" w:rsidP="00766269">
            <w:pPr>
              <w:spacing w:line="360" w:lineRule="auto"/>
              <w:ind w:firstLine="0"/>
              <w:jc w:val="center"/>
              <w:rPr>
                <w:sz w:val="18"/>
                <w:szCs w:val="16"/>
              </w:rPr>
            </w:pPr>
            <w:r w:rsidRPr="00B83D8B">
              <w:rPr>
                <w:sz w:val="18"/>
                <w:szCs w:val="16"/>
              </w:rPr>
              <w:t>Scenario</w:t>
            </w:r>
          </w:p>
        </w:tc>
        <w:tc>
          <w:tcPr>
            <w:tcW w:w="1278" w:type="dxa"/>
            <w:tcBorders>
              <w:bottom w:val="single" w:sz="4" w:space="0" w:color="auto"/>
            </w:tcBorders>
            <w:vAlign w:val="bottom"/>
          </w:tcPr>
          <w:p w14:paraId="0C5D4FEB" w14:textId="75096887" w:rsidR="00766269" w:rsidRPr="00B83D8B" w:rsidRDefault="00766269" w:rsidP="00766269">
            <w:pPr>
              <w:spacing w:line="360" w:lineRule="auto"/>
              <w:ind w:firstLine="0"/>
              <w:jc w:val="center"/>
              <w:rPr>
                <w:sz w:val="18"/>
                <w:szCs w:val="16"/>
              </w:rPr>
            </w:pPr>
            <w:r w:rsidRPr="00B83D8B">
              <w:rPr>
                <w:sz w:val="18"/>
                <w:szCs w:val="16"/>
              </w:rPr>
              <w:t>Comparison (A − B)</w:t>
            </w:r>
          </w:p>
        </w:tc>
        <w:tc>
          <w:tcPr>
            <w:tcW w:w="1131" w:type="dxa"/>
            <w:tcBorders>
              <w:bottom w:val="single" w:sz="4" w:space="0" w:color="auto"/>
            </w:tcBorders>
            <w:vAlign w:val="bottom"/>
          </w:tcPr>
          <w:p w14:paraId="72CF9DFE" w14:textId="04FBFB75" w:rsidR="00766269" w:rsidRPr="00B83D8B" w:rsidRDefault="00766269" w:rsidP="00766269">
            <w:pPr>
              <w:spacing w:line="360" w:lineRule="auto"/>
              <w:ind w:firstLine="0"/>
              <w:jc w:val="center"/>
              <w:rPr>
                <w:sz w:val="18"/>
                <w:szCs w:val="16"/>
              </w:rPr>
            </w:pPr>
            <w:r w:rsidRPr="00B83D8B">
              <w:rPr>
                <w:sz w:val="18"/>
                <w:szCs w:val="16"/>
              </w:rPr>
              <w:t>Relevant hypothesis</w:t>
            </w:r>
          </w:p>
        </w:tc>
        <w:tc>
          <w:tcPr>
            <w:tcW w:w="1488" w:type="dxa"/>
            <w:tcBorders>
              <w:top w:val="single" w:sz="4" w:space="0" w:color="auto"/>
              <w:bottom w:val="single" w:sz="4" w:space="0" w:color="auto"/>
            </w:tcBorders>
            <w:vAlign w:val="bottom"/>
          </w:tcPr>
          <w:p w14:paraId="21ED1F3F" w14:textId="2EAD9D38" w:rsidR="00766269" w:rsidRPr="00B83D8B" w:rsidRDefault="00766269" w:rsidP="00766269">
            <w:pPr>
              <w:spacing w:line="360" w:lineRule="auto"/>
              <w:ind w:firstLine="0"/>
              <w:jc w:val="center"/>
              <w:rPr>
                <w:sz w:val="18"/>
                <w:szCs w:val="16"/>
              </w:rPr>
            </w:pPr>
            <w:r w:rsidRPr="00B83D8B">
              <w:rPr>
                <w:sz w:val="18"/>
                <w:szCs w:val="16"/>
              </w:rPr>
              <w:t>Condition A</w:t>
            </w:r>
          </w:p>
        </w:tc>
        <w:tc>
          <w:tcPr>
            <w:tcW w:w="1489" w:type="dxa"/>
            <w:tcBorders>
              <w:top w:val="single" w:sz="4" w:space="0" w:color="auto"/>
              <w:bottom w:val="single" w:sz="4" w:space="0" w:color="auto"/>
            </w:tcBorders>
            <w:vAlign w:val="bottom"/>
          </w:tcPr>
          <w:p w14:paraId="20D48509" w14:textId="20D68C8C" w:rsidR="00766269" w:rsidRPr="00B83D8B" w:rsidRDefault="00766269" w:rsidP="00766269">
            <w:pPr>
              <w:spacing w:line="360" w:lineRule="auto"/>
              <w:ind w:firstLine="0"/>
              <w:jc w:val="center"/>
              <w:rPr>
                <w:sz w:val="18"/>
                <w:szCs w:val="16"/>
              </w:rPr>
            </w:pPr>
            <w:r w:rsidRPr="00B83D8B">
              <w:rPr>
                <w:sz w:val="18"/>
                <w:szCs w:val="16"/>
              </w:rPr>
              <w:t>Condition B</w:t>
            </w:r>
          </w:p>
        </w:tc>
        <w:tc>
          <w:tcPr>
            <w:tcW w:w="992" w:type="dxa"/>
            <w:vMerge/>
            <w:tcBorders>
              <w:bottom w:val="single" w:sz="4" w:space="0" w:color="auto"/>
            </w:tcBorders>
            <w:vAlign w:val="bottom"/>
          </w:tcPr>
          <w:p w14:paraId="1400793F" w14:textId="50F5EADC" w:rsidR="00766269" w:rsidRPr="00B83D8B" w:rsidRDefault="00766269" w:rsidP="00766269">
            <w:pPr>
              <w:spacing w:line="360" w:lineRule="auto"/>
              <w:ind w:firstLine="0"/>
              <w:jc w:val="center"/>
              <w:rPr>
                <w:sz w:val="18"/>
                <w:szCs w:val="16"/>
              </w:rPr>
            </w:pPr>
          </w:p>
        </w:tc>
        <w:tc>
          <w:tcPr>
            <w:tcW w:w="850" w:type="dxa"/>
            <w:tcBorders>
              <w:top w:val="single" w:sz="4" w:space="0" w:color="auto"/>
              <w:bottom w:val="single" w:sz="4" w:space="0" w:color="auto"/>
            </w:tcBorders>
            <w:vAlign w:val="bottom"/>
          </w:tcPr>
          <w:p w14:paraId="71382A98" w14:textId="3DFC26D1" w:rsidR="00766269" w:rsidRPr="00B83D8B" w:rsidRDefault="00766269" w:rsidP="00766269">
            <w:pPr>
              <w:spacing w:line="360" w:lineRule="auto"/>
              <w:ind w:firstLine="0"/>
              <w:jc w:val="center"/>
              <w:rPr>
                <w:sz w:val="18"/>
                <w:szCs w:val="16"/>
              </w:rPr>
            </w:pPr>
            <w:r w:rsidRPr="00B83D8B">
              <w:rPr>
                <w:sz w:val="18"/>
                <w:szCs w:val="16"/>
              </w:rPr>
              <w:t>LL</w:t>
            </w:r>
          </w:p>
        </w:tc>
        <w:tc>
          <w:tcPr>
            <w:tcW w:w="851" w:type="dxa"/>
            <w:tcBorders>
              <w:top w:val="single" w:sz="4" w:space="0" w:color="auto"/>
              <w:bottom w:val="single" w:sz="4" w:space="0" w:color="auto"/>
            </w:tcBorders>
            <w:vAlign w:val="bottom"/>
          </w:tcPr>
          <w:p w14:paraId="12C6F8B7" w14:textId="7535454D" w:rsidR="00766269" w:rsidRPr="00B83D8B" w:rsidRDefault="00766269" w:rsidP="00766269">
            <w:pPr>
              <w:spacing w:line="360" w:lineRule="auto"/>
              <w:ind w:firstLine="0"/>
              <w:jc w:val="center"/>
              <w:rPr>
                <w:sz w:val="18"/>
                <w:szCs w:val="16"/>
              </w:rPr>
            </w:pPr>
            <w:r w:rsidRPr="00B83D8B">
              <w:rPr>
                <w:sz w:val="18"/>
                <w:szCs w:val="16"/>
              </w:rPr>
              <w:t>UL</w:t>
            </w:r>
          </w:p>
        </w:tc>
      </w:tr>
      <w:tr w:rsidR="007F1DE7" w:rsidRPr="00B83D8B" w14:paraId="1288F69F" w14:textId="77777777" w:rsidTr="005F01E0">
        <w:tc>
          <w:tcPr>
            <w:tcW w:w="9067" w:type="dxa"/>
            <w:gridSpan w:val="8"/>
            <w:tcBorders>
              <w:top w:val="single" w:sz="4" w:space="0" w:color="auto"/>
            </w:tcBorders>
          </w:tcPr>
          <w:p w14:paraId="2D04984E" w14:textId="7F2F48C7" w:rsidR="007F1DE7" w:rsidRPr="00B83D8B" w:rsidRDefault="007F1DE7" w:rsidP="007F1DE7">
            <w:pPr>
              <w:spacing w:line="360" w:lineRule="auto"/>
              <w:ind w:firstLine="0"/>
              <w:rPr>
                <w:i/>
                <w:iCs/>
                <w:sz w:val="18"/>
                <w:szCs w:val="16"/>
              </w:rPr>
            </w:pPr>
            <w:r w:rsidRPr="00B83D8B">
              <w:rPr>
                <w:i/>
                <w:iCs/>
                <w:sz w:val="18"/>
                <w:szCs w:val="16"/>
              </w:rPr>
              <w:t>Including participants who did not choose the star applicant</w:t>
            </w:r>
          </w:p>
        </w:tc>
      </w:tr>
      <w:tr w:rsidR="0084523D" w:rsidRPr="00B83D8B" w14:paraId="6A1BBC13" w14:textId="77777777" w:rsidTr="005F01E0">
        <w:tc>
          <w:tcPr>
            <w:tcW w:w="988" w:type="dxa"/>
          </w:tcPr>
          <w:p w14:paraId="2B69E7F0" w14:textId="0D5A0F88" w:rsidR="00185E92" w:rsidRPr="00B83D8B" w:rsidRDefault="007F1DE7" w:rsidP="007F1DE7">
            <w:pPr>
              <w:spacing w:line="360" w:lineRule="auto"/>
              <w:ind w:firstLine="0"/>
              <w:rPr>
                <w:sz w:val="18"/>
                <w:szCs w:val="16"/>
              </w:rPr>
            </w:pPr>
            <w:r w:rsidRPr="00B83D8B">
              <w:rPr>
                <w:sz w:val="18"/>
                <w:szCs w:val="16"/>
              </w:rPr>
              <w:t>Ethnicity</w:t>
            </w:r>
          </w:p>
        </w:tc>
        <w:tc>
          <w:tcPr>
            <w:tcW w:w="1278" w:type="dxa"/>
          </w:tcPr>
          <w:p w14:paraId="18F3A22E" w14:textId="5F2F0144" w:rsidR="00185E92" w:rsidRPr="00B83D8B" w:rsidRDefault="007F1DE7" w:rsidP="007F1DE7">
            <w:pPr>
              <w:spacing w:line="360" w:lineRule="auto"/>
              <w:ind w:firstLine="0"/>
              <w:rPr>
                <w:sz w:val="18"/>
                <w:szCs w:val="16"/>
              </w:rPr>
            </w:pPr>
            <w:r w:rsidRPr="00B83D8B">
              <w:rPr>
                <w:sz w:val="18"/>
                <w:szCs w:val="16"/>
              </w:rPr>
              <w:t>R − N</w:t>
            </w:r>
          </w:p>
        </w:tc>
        <w:tc>
          <w:tcPr>
            <w:tcW w:w="1131" w:type="dxa"/>
          </w:tcPr>
          <w:p w14:paraId="55A176D5" w14:textId="32729E9B" w:rsidR="00185E92"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1</w:t>
            </w:r>
          </w:p>
        </w:tc>
        <w:tc>
          <w:tcPr>
            <w:tcW w:w="1488" w:type="dxa"/>
          </w:tcPr>
          <w:p w14:paraId="2E58A518" w14:textId="04A6BB86" w:rsidR="00185E92" w:rsidRPr="00B83D8B" w:rsidRDefault="0084523D" w:rsidP="007F1DE7">
            <w:pPr>
              <w:spacing w:line="360" w:lineRule="auto"/>
              <w:ind w:firstLine="0"/>
              <w:rPr>
                <w:sz w:val="18"/>
                <w:szCs w:val="16"/>
              </w:rPr>
            </w:pPr>
            <w:r w:rsidRPr="00B83D8B">
              <w:rPr>
                <w:sz w:val="18"/>
                <w:szCs w:val="16"/>
              </w:rPr>
              <w:t>1.00 (1.12) [138]</w:t>
            </w:r>
          </w:p>
        </w:tc>
        <w:tc>
          <w:tcPr>
            <w:tcW w:w="1489" w:type="dxa"/>
          </w:tcPr>
          <w:p w14:paraId="19C249C9" w14:textId="218DBABF" w:rsidR="00185E92" w:rsidRPr="00B83D8B" w:rsidRDefault="0084523D" w:rsidP="007F1DE7">
            <w:pPr>
              <w:spacing w:line="360" w:lineRule="auto"/>
              <w:ind w:firstLine="0"/>
              <w:rPr>
                <w:sz w:val="18"/>
                <w:szCs w:val="16"/>
              </w:rPr>
            </w:pPr>
            <w:r w:rsidRPr="00B83D8B">
              <w:rPr>
                <w:sz w:val="18"/>
                <w:szCs w:val="16"/>
              </w:rPr>
              <w:t>0.96 (1.05) [140]</w:t>
            </w:r>
          </w:p>
        </w:tc>
        <w:tc>
          <w:tcPr>
            <w:tcW w:w="992" w:type="dxa"/>
          </w:tcPr>
          <w:p w14:paraId="4D95631C" w14:textId="4E7A694A" w:rsidR="00185E92" w:rsidRPr="00B83D8B" w:rsidRDefault="0042633A" w:rsidP="0042633A">
            <w:pPr>
              <w:spacing w:line="360" w:lineRule="auto"/>
              <w:ind w:firstLine="0"/>
              <w:jc w:val="right"/>
              <w:rPr>
                <w:sz w:val="18"/>
                <w:szCs w:val="16"/>
              </w:rPr>
            </w:pPr>
            <w:r w:rsidRPr="00B83D8B">
              <w:rPr>
                <w:sz w:val="18"/>
                <w:szCs w:val="16"/>
              </w:rPr>
              <w:t>0.04</w:t>
            </w:r>
          </w:p>
        </w:tc>
        <w:tc>
          <w:tcPr>
            <w:tcW w:w="850" w:type="dxa"/>
          </w:tcPr>
          <w:p w14:paraId="770800C3" w14:textId="631E9EA2" w:rsidR="00185E92" w:rsidRPr="00B83D8B" w:rsidRDefault="0042633A" w:rsidP="0042633A">
            <w:pPr>
              <w:spacing w:line="360" w:lineRule="auto"/>
              <w:ind w:firstLine="0"/>
              <w:jc w:val="right"/>
              <w:rPr>
                <w:sz w:val="18"/>
                <w:szCs w:val="16"/>
              </w:rPr>
            </w:pPr>
            <w:r w:rsidRPr="00B83D8B">
              <w:rPr>
                <w:sz w:val="18"/>
                <w:szCs w:val="16"/>
              </w:rPr>
              <w:t>−0.</w:t>
            </w:r>
            <w:r w:rsidR="00103483" w:rsidRPr="00B83D8B">
              <w:rPr>
                <w:sz w:val="18"/>
                <w:szCs w:val="16"/>
              </w:rPr>
              <w:t>19</w:t>
            </w:r>
          </w:p>
        </w:tc>
        <w:tc>
          <w:tcPr>
            <w:tcW w:w="851" w:type="dxa"/>
          </w:tcPr>
          <w:p w14:paraId="09121FA5" w14:textId="4BF9D01E" w:rsidR="00185E92" w:rsidRPr="00B83D8B" w:rsidRDefault="0042633A" w:rsidP="0042633A">
            <w:pPr>
              <w:spacing w:line="360" w:lineRule="auto"/>
              <w:ind w:firstLine="0"/>
              <w:jc w:val="right"/>
              <w:rPr>
                <w:sz w:val="18"/>
                <w:szCs w:val="16"/>
              </w:rPr>
            </w:pPr>
            <w:r w:rsidRPr="00B83D8B">
              <w:rPr>
                <w:sz w:val="18"/>
                <w:szCs w:val="16"/>
              </w:rPr>
              <w:t>0.2</w:t>
            </w:r>
            <w:r w:rsidR="00103483" w:rsidRPr="00B83D8B">
              <w:rPr>
                <w:sz w:val="18"/>
                <w:szCs w:val="16"/>
              </w:rPr>
              <w:t>7</w:t>
            </w:r>
          </w:p>
        </w:tc>
      </w:tr>
      <w:tr w:rsidR="0084523D" w:rsidRPr="00B83D8B" w14:paraId="24FCFC22" w14:textId="77777777" w:rsidTr="005F01E0">
        <w:tc>
          <w:tcPr>
            <w:tcW w:w="988" w:type="dxa"/>
          </w:tcPr>
          <w:p w14:paraId="450B1B97" w14:textId="77777777" w:rsidR="00185E92" w:rsidRPr="00B83D8B" w:rsidRDefault="00185E92" w:rsidP="007F1DE7">
            <w:pPr>
              <w:spacing w:line="360" w:lineRule="auto"/>
              <w:ind w:firstLine="0"/>
              <w:rPr>
                <w:sz w:val="18"/>
                <w:szCs w:val="16"/>
              </w:rPr>
            </w:pPr>
          </w:p>
        </w:tc>
        <w:tc>
          <w:tcPr>
            <w:tcW w:w="1278" w:type="dxa"/>
          </w:tcPr>
          <w:p w14:paraId="562E3EE7" w14:textId="0EE5B70C" w:rsidR="00185E92" w:rsidRPr="00B83D8B" w:rsidRDefault="007F1DE7" w:rsidP="007F1DE7">
            <w:pPr>
              <w:spacing w:line="360" w:lineRule="auto"/>
              <w:ind w:firstLine="0"/>
              <w:rPr>
                <w:sz w:val="18"/>
                <w:szCs w:val="16"/>
              </w:rPr>
            </w:pPr>
            <w:r w:rsidRPr="00B83D8B">
              <w:rPr>
                <w:sz w:val="18"/>
                <w:szCs w:val="16"/>
              </w:rPr>
              <w:t>R − S</w:t>
            </w:r>
          </w:p>
        </w:tc>
        <w:tc>
          <w:tcPr>
            <w:tcW w:w="1131" w:type="dxa"/>
          </w:tcPr>
          <w:p w14:paraId="473015F5" w14:textId="3D55EB78" w:rsidR="00185E92" w:rsidRPr="00B83D8B" w:rsidRDefault="007F1DE7" w:rsidP="007F1DE7">
            <w:pPr>
              <w:spacing w:line="360" w:lineRule="auto"/>
              <w:ind w:firstLine="0"/>
              <w:rPr>
                <w:sz w:val="18"/>
                <w:szCs w:val="16"/>
                <w:vertAlign w:val="subscript"/>
              </w:rPr>
            </w:pPr>
            <w:r w:rsidRPr="00B83D8B">
              <w:rPr>
                <w:sz w:val="18"/>
                <w:szCs w:val="16"/>
              </w:rPr>
              <w:t>H</w:t>
            </w:r>
            <w:r w:rsidRPr="00B83D8B">
              <w:rPr>
                <w:sz w:val="18"/>
                <w:szCs w:val="16"/>
                <w:vertAlign w:val="subscript"/>
              </w:rPr>
              <w:t>2</w:t>
            </w:r>
          </w:p>
        </w:tc>
        <w:tc>
          <w:tcPr>
            <w:tcW w:w="1488" w:type="dxa"/>
          </w:tcPr>
          <w:p w14:paraId="1AC74361" w14:textId="60F32890" w:rsidR="00185E92" w:rsidRPr="00B83D8B" w:rsidRDefault="0014370B" w:rsidP="007F1DE7">
            <w:pPr>
              <w:spacing w:line="360" w:lineRule="auto"/>
              <w:ind w:firstLine="0"/>
              <w:rPr>
                <w:sz w:val="18"/>
                <w:szCs w:val="16"/>
              </w:rPr>
            </w:pPr>
            <w:r w:rsidRPr="00B83D8B">
              <w:rPr>
                <w:sz w:val="18"/>
                <w:szCs w:val="16"/>
              </w:rPr>
              <w:t>-</w:t>
            </w:r>
          </w:p>
        </w:tc>
        <w:tc>
          <w:tcPr>
            <w:tcW w:w="1489" w:type="dxa"/>
          </w:tcPr>
          <w:p w14:paraId="69709EE0" w14:textId="00D94CE3" w:rsidR="00185E92" w:rsidRPr="00B83D8B" w:rsidRDefault="0014370B" w:rsidP="007F1DE7">
            <w:pPr>
              <w:spacing w:line="360" w:lineRule="auto"/>
              <w:ind w:firstLine="0"/>
              <w:rPr>
                <w:sz w:val="18"/>
                <w:szCs w:val="16"/>
              </w:rPr>
            </w:pPr>
            <w:r w:rsidRPr="00B83D8B">
              <w:rPr>
                <w:sz w:val="18"/>
                <w:szCs w:val="16"/>
              </w:rPr>
              <w:t>0.82 (1.06) [144]</w:t>
            </w:r>
          </w:p>
        </w:tc>
        <w:tc>
          <w:tcPr>
            <w:tcW w:w="992" w:type="dxa"/>
          </w:tcPr>
          <w:p w14:paraId="208BF1E3" w14:textId="4A1D96CF" w:rsidR="00185E92" w:rsidRPr="00B83D8B" w:rsidRDefault="0042633A" w:rsidP="0042633A">
            <w:pPr>
              <w:spacing w:line="360" w:lineRule="auto"/>
              <w:ind w:firstLine="0"/>
              <w:jc w:val="right"/>
              <w:rPr>
                <w:sz w:val="18"/>
                <w:szCs w:val="16"/>
              </w:rPr>
            </w:pPr>
            <w:r w:rsidRPr="00B83D8B">
              <w:rPr>
                <w:sz w:val="18"/>
                <w:szCs w:val="16"/>
              </w:rPr>
              <w:t>0.17</w:t>
            </w:r>
          </w:p>
        </w:tc>
        <w:tc>
          <w:tcPr>
            <w:tcW w:w="850" w:type="dxa"/>
          </w:tcPr>
          <w:p w14:paraId="33CB4444" w14:textId="48461753" w:rsidR="00185E92" w:rsidRPr="00B83D8B" w:rsidRDefault="0042633A" w:rsidP="0042633A">
            <w:pPr>
              <w:spacing w:line="360" w:lineRule="auto"/>
              <w:ind w:firstLine="0"/>
              <w:jc w:val="right"/>
              <w:rPr>
                <w:sz w:val="18"/>
                <w:szCs w:val="16"/>
              </w:rPr>
            </w:pPr>
            <w:r w:rsidRPr="00B83D8B">
              <w:rPr>
                <w:sz w:val="18"/>
                <w:szCs w:val="16"/>
              </w:rPr>
              <w:t>−0.0</w:t>
            </w:r>
            <w:r w:rsidR="00103483" w:rsidRPr="00B83D8B">
              <w:rPr>
                <w:sz w:val="18"/>
                <w:szCs w:val="16"/>
              </w:rPr>
              <w:t>6</w:t>
            </w:r>
          </w:p>
        </w:tc>
        <w:tc>
          <w:tcPr>
            <w:tcW w:w="851" w:type="dxa"/>
          </w:tcPr>
          <w:p w14:paraId="1806C464" w14:textId="617D00EE" w:rsidR="00185E92" w:rsidRPr="00B83D8B" w:rsidRDefault="0042633A" w:rsidP="0042633A">
            <w:pPr>
              <w:spacing w:line="360" w:lineRule="auto"/>
              <w:ind w:firstLine="0"/>
              <w:jc w:val="right"/>
              <w:rPr>
                <w:sz w:val="18"/>
                <w:szCs w:val="16"/>
              </w:rPr>
            </w:pPr>
            <w:r w:rsidRPr="00B83D8B">
              <w:rPr>
                <w:sz w:val="18"/>
                <w:szCs w:val="16"/>
              </w:rPr>
              <w:t>0.</w:t>
            </w:r>
            <w:r w:rsidR="00103483" w:rsidRPr="00B83D8B">
              <w:rPr>
                <w:sz w:val="18"/>
                <w:szCs w:val="16"/>
              </w:rPr>
              <w:t>39</w:t>
            </w:r>
          </w:p>
        </w:tc>
      </w:tr>
      <w:tr w:rsidR="0084523D" w:rsidRPr="00B83D8B" w14:paraId="12B72AE7" w14:textId="77777777" w:rsidTr="005F01E0">
        <w:tc>
          <w:tcPr>
            <w:tcW w:w="988" w:type="dxa"/>
          </w:tcPr>
          <w:p w14:paraId="228D431F" w14:textId="77777777" w:rsidR="007F1DE7" w:rsidRPr="00B83D8B" w:rsidRDefault="007F1DE7" w:rsidP="007F1DE7">
            <w:pPr>
              <w:spacing w:line="360" w:lineRule="auto"/>
              <w:ind w:firstLine="0"/>
              <w:rPr>
                <w:sz w:val="18"/>
                <w:szCs w:val="16"/>
              </w:rPr>
            </w:pPr>
          </w:p>
        </w:tc>
        <w:tc>
          <w:tcPr>
            <w:tcW w:w="1278" w:type="dxa"/>
          </w:tcPr>
          <w:p w14:paraId="2054B8E2" w14:textId="7500AFDC" w:rsidR="007F1DE7" w:rsidRPr="00B83D8B" w:rsidRDefault="007F1DE7" w:rsidP="007F1DE7">
            <w:pPr>
              <w:spacing w:line="360" w:lineRule="auto"/>
              <w:ind w:firstLine="0"/>
              <w:rPr>
                <w:sz w:val="18"/>
                <w:szCs w:val="16"/>
              </w:rPr>
            </w:pPr>
            <w:r w:rsidRPr="00B83D8B">
              <w:rPr>
                <w:sz w:val="18"/>
                <w:szCs w:val="16"/>
              </w:rPr>
              <w:t>S − N</w:t>
            </w:r>
          </w:p>
        </w:tc>
        <w:tc>
          <w:tcPr>
            <w:tcW w:w="1131" w:type="dxa"/>
          </w:tcPr>
          <w:p w14:paraId="6D45678D" w14:textId="7CAF824A" w:rsidR="007F1DE7" w:rsidRPr="00B83D8B" w:rsidRDefault="007F1DE7" w:rsidP="007F1DE7">
            <w:pPr>
              <w:spacing w:line="360" w:lineRule="auto"/>
              <w:ind w:firstLine="0"/>
              <w:rPr>
                <w:sz w:val="18"/>
                <w:szCs w:val="16"/>
              </w:rPr>
            </w:pPr>
            <w:r w:rsidRPr="00B83D8B">
              <w:rPr>
                <w:sz w:val="18"/>
                <w:szCs w:val="16"/>
              </w:rPr>
              <w:t>Exploratory</w:t>
            </w:r>
          </w:p>
        </w:tc>
        <w:tc>
          <w:tcPr>
            <w:tcW w:w="1488" w:type="dxa"/>
          </w:tcPr>
          <w:p w14:paraId="1AA287EF" w14:textId="5D2266F6" w:rsidR="007F1DE7" w:rsidRPr="00B83D8B" w:rsidRDefault="0014370B" w:rsidP="007F1DE7">
            <w:pPr>
              <w:spacing w:line="360" w:lineRule="auto"/>
              <w:ind w:firstLine="0"/>
              <w:rPr>
                <w:sz w:val="18"/>
                <w:szCs w:val="16"/>
              </w:rPr>
            </w:pPr>
            <w:r w:rsidRPr="00B83D8B">
              <w:rPr>
                <w:sz w:val="18"/>
                <w:szCs w:val="16"/>
              </w:rPr>
              <w:t>-</w:t>
            </w:r>
          </w:p>
        </w:tc>
        <w:tc>
          <w:tcPr>
            <w:tcW w:w="1489" w:type="dxa"/>
          </w:tcPr>
          <w:p w14:paraId="68458B1A" w14:textId="507923CD" w:rsidR="007F1DE7" w:rsidRPr="00B83D8B" w:rsidRDefault="0014370B" w:rsidP="007F1DE7">
            <w:pPr>
              <w:spacing w:line="360" w:lineRule="auto"/>
              <w:ind w:firstLine="0"/>
              <w:rPr>
                <w:sz w:val="18"/>
                <w:szCs w:val="16"/>
              </w:rPr>
            </w:pPr>
            <w:r w:rsidRPr="00B83D8B">
              <w:rPr>
                <w:sz w:val="18"/>
                <w:szCs w:val="16"/>
              </w:rPr>
              <w:t>-</w:t>
            </w:r>
          </w:p>
        </w:tc>
        <w:tc>
          <w:tcPr>
            <w:tcW w:w="992" w:type="dxa"/>
          </w:tcPr>
          <w:p w14:paraId="4EF655E3" w14:textId="1896301E" w:rsidR="007F1DE7" w:rsidRPr="00B83D8B" w:rsidRDefault="0042633A" w:rsidP="0042633A">
            <w:pPr>
              <w:spacing w:line="360" w:lineRule="auto"/>
              <w:ind w:firstLine="0"/>
              <w:jc w:val="right"/>
              <w:rPr>
                <w:sz w:val="18"/>
                <w:szCs w:val="16"/>
              </w:rPr>
            </w:pPr>
            <w:r w:rsidRPr="00B83D8B">
              <w:rPr>
                <w:sz w:val="18"/>
                <w:szCs w:val="16"/>
              </w:rPr>
              <w:t>−0.13</w:t>
            </w:r>
          </w:p>
        </w:tc>
        <w:tc>
          <w:tcPr>
            <w:tcW w:w="850" w:type="dxa"/>
          </w:tcPr>
          <w:p w14:paraId="5B49BF74" w14:textId="03A62D73" w:rsidR="007F1DE7" w:rsidRPr="00B83D8B" w:rsidRDefault="0042633A" w:rsidP="0042633A">
            <w:pPr>
              <w:spacing w:line="360" w:lineRule="auto"/>
              <w:ind w:firstLine="0"/>
              <w:jc w:val="right"/>
              <w:rPr>
                <w:sz w:val="18"/>
                <w:szCs w:val="16"/>
              </w:rPr>
            </w:pPr>
            <w:r w:rsidRPr="00B83D8B">
              <w:rPr>
                <w:sz w:val="18"/>
                <w:szCs w:val="16"/>
              </w:rPr>
              <w:t>−0.3</w:t>
            </w:r>
            <w:r w:rsidR="00103483" w:rsidRPr="00B83D8B">
              <w:rPr>
                <w:sz w:val="18"/>
                <w:szCs w:val="16"/>
              </w:rPr>
              <w:t>5</w:t>
            </w:r>
          </w:p>
        </w:tc>
        <w:tc>
          <w:tcPr>
            <w:tcW w:w="851" w:type="dxa"/>
          </w:tcPr>
          <w:p w14:paraId="3742A4C0" w14:textId="07114C8E" w:rsidR="007F1DE7" w:rsidRPr="00B83D8B" w:rsidRDefault="0042633A" w:rsidP="0042633A">
            <w:pPr>
              <w:spacing w:line="360" w:lineRule="auto"/>
              <w:ind w:firstLine="0"/>
              <w:jc w:val="right"/>
              <w:rPr>
                <w:sz w:val="18"/>
                <w:szCs w:val="16"/>
              </w:rPr>
            </w:pPr>
            <w:r w:rsidRPr="00B83D8B">
              <w:rPr>
                <w:sz w:val="18"/>
                <w:szCs w:val="16"/>
              </w:rPr>
              <w:t>0.1</w:t>
            </w:r>
            <w:r w:rsidR="00103483" w:rsidRPr="00B83D8B">
              <w:rPr>
                <w:sz w:val="18"/>
                <w:szCs w:val="16"/>
              </w:rPr>
              <w:t>0</w:t>
            </w:r>
          </w:p>
        </w:tc>
      </w:tr>
      <w:tr w:rsidR="0084523D" w:rsidRPr="00B83D8B" w14:paraId="256A5A10" w14:textId="77777777" w:rsidTr="005F01E0">
        <w:tc>
          <w:tcPr>
            <w:tcW w:w="988" w:type="dxa"/>
          </w:tcPr>
          <w:p w14:paraId="17F58888" w14:textId="3962B3C5" w:rsidR="007F1DE7" w:rsidRPr="00B83D8B" w:rsidRDefault="007F1DE7" w:rsidP="007F1DE7">
            <w:pPr>
              <w:spacing w:line="360" w:lineRule="auto"/>
              <w:ind w:firstLine="0"/>
              <w:rPr>
                <w:sz w:val="18"/>
                <w:szCs w:val="16"/>
              </w:rPr>
            </w:pPr>
            <w:r w:rsidRPr="00B83D8B">
              <w:rPr>
                <w:sz w:val="18"/>
                <w:szCs w:val="16"/>
              </w:rPr>
              <w:t>Gender</w:t>
            </w:r>
          </w:p>
        </w:tc>
        <w:tc>
          <w:tcPr>
            <w:tcW w:w="1278" w:type="dxa"/>
          </w:tcPr>
          <w:p w14:paraId="41838E1E" w14:textId="54AE79A4" w:rsidR="007F1DE7" w:rsidRPr="00B83D8B" w:rsidRDefault="007F1DE7" w:rsidP="007F1DE7">
            <w:pPr>
              <w:spacing w:line="360" w:lineRule="auto"/>
              <w:ind w:firstLine="0"/>
              <w:rPr>
                <w:sz w:val="18"/>
                <w:szCs w:val="16"/>
              </w:rPr>
            </w:pPr>
            <w:r w:rsidRPr="00B83D8B">
              <w:rPr>
                <w:sz w:val="18"/>
                <w:szCs w:val="16"/>
              </w:rPr>
              <w:t>S − N</w:t>
            </w:r>
          </w:p>
        </w:tc>
        <w:tc>
          <w:tcPr>
            <w:tcW w:w="1131" w:type="dxa"/>
          </w:tcPr>
          <w:p w14:paraId="6EEFDE07" w14:textId="5F4D80CB"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1</w:t>
            </w:r>
          </w:p>
        </w:tc>
        <w:tc>
          <w:tcPr>
            <w:tcW w:w="1488" w:type="dxa"/>
          </w:tcPr>
          <w:p w14:paraId="0325972D" w14:textId="42B22A81" w:rsidR="007F1DE7" w:rsidRPr="00B83D8B" w:rsidRDefault="0014370B" w:rsidP="007F1DE7">
            <w:pPr>
              <w:spacing w:line="360" w:lineRule="auto"/>
              <w:ind w:firstLine="0"/>
              <w:rPr>
                <w:sz w:val="18"/>
                <w:szCs w:val="16"/>
              </w:rPr>
            </w:pPr>
            <w:r w:rsidRPr="00B83D8B">
              <w:rPr>
                <w:sz w:val="18"/>
                <w:szCs w:val="16"/>
              </w:rPr>
              <w:t>0.73 (0.87) [154]</w:t>
            </w:r>
          </w:p>
        </w:tc>
        <w:tc>
          <w:tcPr>
            <w:tcW w:w="1489" w:type="dxa"/>
          </w:tcPr>
          <w:p w14:paraId="54254AB9" w14:textId="5FE13F86" w:rsidR="007F1DE7" w:rsidRPr="00B83D8B" w:rsidRDefault="0014370B" w:rsidP="007F1DE7">
            <w:pPr>
              <w:spacing w:line="360" w:lineRule="auto"/>
              <w:ind w:firstLine="0"/>
              <w:rPr>
                <w:sz w:val="18"/>
                <w:szCs w:val="16"/>
              </w:rPr>
            </w:pPr>
            <w:r w:rsidRPr="00B83D8B">
              <w:rPr>
                <w:sz w:val="18"/>
                <w:szCs w:val="16"/>
              </w:rPr>
              <w:t>1.10 (1.01) [153]</w:t>
            </w:r>
          </w:p>
        </w:tc>
        <w:tc>
          <w:tcPr>
            <w:tcW w:w="992" w:type="dxa"/>
          </w:tcPr>
          <w:p w14:paraId="35B08FF3" w14:textId="73E98F27" w:rsidR="007F1DE7" w:rsidRPr="00B83D8B" w:rsidRDefault="0042633A" w:rsidP="0042633A">
            <w:pPr>
              <w:spacing w:line="360" w:lineRule="auto"/>
              <w:ind w:firstLine="0"/>
              <w:jc w:val="right"/>
              <w:rPr>
                <w:sz w:val="18"/>
                <w:szCs w:val="16"/>
              </w:rPr>
            </w:pPr>
            <w:r w:rsidRPr="00B83D8B">
              <w:rPr>
                <w:sz w:val="18"/>
                <w:szCs w:val="16"/>
              </w:rPr>
              <w:t>−0.39</w:t>
            </w:r>
          </w:p>
        </w:tc>
        <w:tc>
          <w:tcPr>
            <w:tcW w:w="850" w:type="dxa"/>
          </w:tcPr>
          <w:p w14:paraId="518F279B" w14:textId="6CDE834D" w:rsidR="007F1DE7" w:rsidRPr="00B83D8B" w:rsidRDefault="0042633A" w:rsidP="0042633A">
            <w:pPr>
              <w:spacing w:line="360" w:lineRule="auto"/>
              <w:ind w:firstLine="0"/>
              <w:jc w:val="right"/>
              <w:rPr>
                <w:sz w:val="18"/>
                <w:szCs w:val="16"/>
              </w:rPr>
            </w:pPr>
            <w:r w:rsidRPr="00B83D8B">
              <w:rPr>
                <w:sz w:val="18"/>
                <w:szCs w:val="16"/>
              </w:rPr>
              <w:t>−0.62</w:t>
            </w:r>
          </w:p>
        </w:tc>
        <w:tc>
          <w:tcPr>
            <w:tcW w:w="851" w:type="dxa"/>
          </w:tcPr>
          <w:p w14:paraId="7BEF4656" w14:textId="07C46DB4" w:rsidR="007F1DE7" w:rsidRPr="00B83D8B" w:rsidRDefault="0042633A" w:rsidP="0042633A">
            <w:pPr>
              <w:spacing w:line="360" w:lineRule="auto"/>
              <w:ind w:firstLine="0"/>
              <w:jc w:val="right"/>
              <w:rPr>
                <w:sz w:val="18"/>
                <w:szCs w:val="16"/>
              </w:rPr>
            </w:pPr>
            <w:r w:rsidRPr="00B83D8B">
              <w:rPr>
                <w:sz w:val="18"/>
                <w:szCs w:val="16"/>
              </w:rPr>
              <w:t>−0.1</w:t>
            </w:r>
            <w:r w:rsidR="00103483" w:rsidRPr="00B83D8B">
              <w:rPr>
                <w:sz w:val="18"/>
                <w:szCs w:val="16"/>
              </w:rPr>
              <w:t>6</w:t>
            </w:r>
          </w:p>
        </w:tc>
      </w:tr>
      <w:tr w:rsidR="0084523D" w:rsidRPr="00B83D8B" w14:paraId="4FDFC8BF" w14:textId="77777777" w:rsidTr="005F01E0">
        <w:tc>
          <w:tcPr>
            <w:tcW w:w="988" w:type="dxa"/>
          </w:tcPr>
          <w:p w14:paraId="2686A404" w14:textId="77777777" w:rsidR="007F1DE7" w:rsidRPr="00B83D8B" w:rsidRDefault="007F1DE7" w:rsidP="007F1DE7">
            <w:pPr>
              <w:spacing w:line="360" w:lineRule="auto"/>
              <w:ind w:firstLine="0"/>
              <w:rPr>
                <w:sz w:val="18"/>
                <w:szCs w:val="16"/>
              </w:rPr>
            </w:pPr>
          </w:p>
        </w:tc>
        <w:tc>
          <w:tcPr>
            <w:tcW w:w="1278" w:type="dxa"/>
          </w:tcPr>
          <w:p w14:paraId="164EE44E" w14:textId="2C1FA92A" w:rsidR="007F1DE7" w:rsidRPr="00B83D8B" w:rsidRDefault="007F1DE7" w:rsidP="007F1DE7">
            <w:pPr>
              <w:spacing w:line="360" w:lineRule="auto"/>
              <w:ind w:firstLine="0"/>
              <w:rPr>
                <w:sz w:val="18"/>
                <w:szCs w:val="16"/>
              </w:rPr>
            </w:pPr>
            <w:r w:rsidRPr="00B83D8B">
              <w:rPr>
                <w:sz w:val="18"/>
                <w:szCs w:val="16"/>
              </w:rPr>
              <w:t>S − R</w:t>
            </w:r>
          </w:p>
        </w:tc>
        <w:tc>
          <w:tcPr>
            <w:tcW w:w="1131" w:type="dxa"/>
          </w:tcPr>
          <w:p w14:paraId="6B993650" w14:textId="3B52E701"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2</w:t>
            </w:r>
          </w:p>
        </w:tc>
        <w:tc>
          <w:tcPr>
            <w:tcW w:w="1488" w:type="dxa"/>
          </w:tcPr>
          <w:p w14:paraId="6FC57AD1" w14:textId="5F4EEBD1" w:rsidR="007F1DE7" w:rsidRPr="00B83D8B" w:rsidRDefault="0014370B" w:rsidP="007F1DE7">
            <w:pPr>
              <w:spacing w:line="360" w:lineRule="auto"/>
              <w:ind w:firstLine="0"/>
              <w:rPr>
                <w:sz w:val="18"/>
                <w:szCs w:val="16"/>
              </w:rPr>
            </w:pPr>
            <w:r w:rsidRPr="00B83D8B">
              <w:rPr>
                <w:sz w:val="18"/>
                <w:szCs w:val="16"/>
              </w:rPr>
              <w:t>-</w:t>
            </w:r>
          </w:p>
        </w:tc>
        <w:tc>
          <w:tcPr>
            <w:tcW w:w="1489" w:type="dxa"/>
          </w:tcPr>
          <w:p w14:paraId="0605A960" w14:textId="0EBDBBBA" w:rsidR="007F1DE7" w:rsidRPr="00B83D8B" w:rsidRDefault="0014370B" w:rsidP="007F1DE7">
            <w:pPr>
              <w:spacing w:line="360" w:lineRule="auto"/>
              <w:ind w:firstLine="0"/>
              <w:rPr>
                <w:sz w:val="18"/>
                <w:szCs w:val="16"/>
              </w:rPr>
            </w:pPr>
            <w:r w:rsidRPr="00B83D8B">
              <w:rPr>
                <w:sz w:val="18"/>
                <w:szCs w:val="16"/>
              </w:rPr>
              <w:t>1.09 (1.03) [145]</w:t>
            </w:r>
          </w:p>
        </w:tc>
        <w:tc>
          <w:tcPr>
            <w:tcW w:w="992" w:type="dxa"/>
          </w:tcPr>
          <w:p w14:paraId="223F8EAF" w14:textId="7D106D2F" w:rsidR="007F1DE7" w:rsidRPr="00B83D8B" w:rsidRDefault="0042633A" w:rsidP="0042633A">
            <w:pPr>
              <w:spacing w:line="360" w:lineRule="auto"/>
              <w:ind w:firstLine="0"/>
              <w:jc w:val="right"/>
              <w:rPr>
                <w:sz w:val="18"/>
                <w:szCs w:val="16"/>
              </w:rPr>
            </w:pPr>
            <w:r w:rsidRPr="00B83D8B">
              <w:rPr>
                <w:sz w:val="18"/>
                <w:szCs w:val="16"/>
              </w:rPr>
              <w:t>−0.37</w:t>
            </w:r>
          </w:p>
        </w:tc>
        <w:tc>
          <w:tcPr>
            <w:tcW w:w="850" w:type="dxa"/>
          </w:tcPr>
          <w:p w14:paraId="7B519BFF" w14:textId="4CE6466A" w:rsidR="007F1DE7" w:rsidRPr="00B83D8B" w:rsidRDefault="0042633A" w:rsidP="0042633A">
            <w:pPr>
              <w:spacing w:line="360" w:lineRule="auto"/>
              <w:ind w:firstLine="0"/>
              <w:jc w:val="right"/>
              <w:rPr>
                <w:sz w:val="18"/>
                <w:szCs w:val="16"/>
              </w:rPr>
            </w:pPr>
            <w:r w:rsidRPr="00B83D8B">
              <w:rPr>
                <w:sz w:val="18"/>
                <w:szCs w:val="16"/>
              </w:rPr>
              <w:t>−0.6</w:t>
            </w:r>
            <w:r w:rsidR="00103483" w:rsidRPr="00B83D8B">
              <w:rPr>
                <w:sz w:val="18"/>
                <w:szCs w:val="16"/>
              </w:rPr>
              <w:t>1</w:t>
            </w:r>
          </w:p>
        </w:tc>
        <w:tc>
          <w:tcPr>
            <w:tcW w:w="851" w:type="dxa"/>
          </w:tcPr>
          <w:p w14:paraId="04DA9055" w14:textId="3DE279ED" w:rsidR="007F1DE7" w:rsidRPr="00B83D8B" w:rsidRDefault="0042633A" w:rsidP="0042633A">
            <w:pPr>
              <w:spacing w:line="360" w:lineRule="auto"/>
              <w:ind w:firstLine="0"/>
              <w:jc w:val="right"/>
              <w:rPr>
                <w:sz w:val="18"/>
                <w:szCs w:val="16"/>
              </w:rPr>
            </w:pPr>
            <w:r w:rsidRPr="00B83D8B">
              <w:rPr>
                <w:sz w:val="18"/>
                <w:szCs w:val="16"/>
              </w:rPr>
              <w:t>−0.14</w:t>
            </w:r>
          </w:p>
        </w:tc>
      </w:tr>
      <w:tr w:rsidR="0084523D" w:rsidRPr="00B83D8B" w14:paraId="0A8895BA" w14:textId="77777777" w:rsidTr="005F01E0">
        <w:tc>
          <w:tcPr>
            <w:tcW w:w="988" w:type="dxa"/>
            <w:tcBorders>
              <w:bottom w:val="single" w:sz="4" w:space="0" w:color="auto"/>
            </w:tcBorders>
          </w:tcPr>
          <w:p w14:paraId="5725263F" w14:textId="77777777" w:rsidR="007F1DE7" w:rsidRPr="00B83D8B" w:rsidRDefault="007F1DE7" w:rsidP="007F1DE7">
            <w:pPr>
              <w:spacing w:line="360" w:lineRule="auto"/>
              <w:ind w:firstLine="0"/>
              <w:rPr>
                <w:sz w:val="18"/>
                <w:szCs w:val="16"/>
              </w:rPr>
            </w:pPr>
          </w:p>
        </w:tc>
        <w:tc>
          <w:tcPr>
            <w:tcW w:w="1278" w:type="dxa"/>
            <w:tcBorders>
              <w:bottom w:val="single" w:sz="4" w:space="0" w:color="auto"/>
            </w:tcBorders>
          </w:tcPr>
          <w:p w14:paraId="47391714" w14:textId="7692573A" w:rsidR="007F1DE7" w:rsidRPr="00B83D8B" w:rsidRDefault="007F1DE7" w:rsidP="007F1DE7">
            <w:pPr>
              <w:spacing w:line="360" w:lineRule="auto"/>
              <w:ind w:firstLine="0"/>
              <w:rPr>
                <w:sz w:val="18"/>
                <w:szCs w:val="16"/>
              </w:rPr>
            </w:pPr>
            <w:r w:rsidRPr="00B83D8B">
              <w:rPr>
                <w:sz w:val="18"/>
                <w:szCs w:val="16"/>
              </w:rPr>
              <w:t>R − N</w:t>
            </w:r>
          </w:p>
        </w:tc>
        <w:tc>
          <w:tcPr>
            <w:tcW w:w="1131" w:type="dxa"/>
            <w:tcBorders>
              <w:bottom w:val="single" w:sz="4" w:space="0" w:color="auto"/>
            </w:tcBorders>
          </w:tcPr>
          <w:p w14:paraId="74372C16" w14:textId="7674E37B" w:rsidR="007F1DE7" w:rsidRPr="00B83D8B" w:rsidRDefault="007F1DE7" w:rsidP="007F1DE7">
            <w:pPr>
              <w:spacing w:line="360" w:lineRule="auto"/>
              <w:ind w:firstLine="0"/>
              <w:rPr>
                <w:sz w:val="18"/>
                <w:szCs w:val="16"/>
              </w:rPr>
            </w:pPr>
            <w:r w:rsidRPr="00B83D8B">
              <w:rPr>
                <w:sz w:val="18"/>
                <w:szCs w:val="16"/>
              </w:rPr>
              <w:t>Exploratory</w:t>
            </w:r>
          </w:p>
        </w:tc>
        <w:tc>
          <w:tcPr>
            <w:tcW w:w="1488" w:type="dxa"/>
            <w:tcBorders>
              <w:bottom w:val="single" w:sz="4" w:space="0" w:color="auto"/>
            </w:tcBorders>
          </w:tcPr>
          <w:p w14:paraId="03A32F53" w14:textId="71B99F98" w:rsidR="007F1DE7" w:rsidRPr="00B83D8B" w:rsidRDefault="0014370B" w:rsidP="007F1DE7">
            <w:pPr>
              <w:spacing w:line="360" w:lineRule="auto"/>
              <w:ind w:firstLine="0"/>
              <w:rPr>
                <w:sz w:val="18"/>
                <w:szCs w:val="16"/>
              </w:rPr>
            </w:pPr>
            <w:r w:rsidRPr="00B83D8B">
              <w:rPr>
                <w:sz w:val="18"/>
                <w:szCs w:val="16"/>
              </w:rPr>
              <w:t>-</w:t>
            </w:r>
          </w:p>
        </w:tc>
        <w:tc>
          <w:tcPr>
            <w:tcW w:w="1489" w:type="dxa"/>
            <w:tcBorders>
              <w:bottom w:val="single" w:sz="4" w:space="0" w:color="auto"/>
            </w:tcBorders>
          </w:tcPr>
          <w:p w14:paraId="265B22D9" w14:textId="792C6EEB" w:rsidR="007F1DE7" w:rsidRPr="00B83D8B" w:rsidRDefault="0014370B" w:rsidP="007F1DE7">
            <w:pPr>
              <w:spacing w:line="360" w:lineRule="auto"/>
              <w:ind w:firstLine="0"/>
              <w:rPr>
                <w:sz w:val="18"/>
                <w:szCs w:val="16"/>
              </w:rPr>
            </w:pPr>
            <w:r w:rsidRPr="00B83D8B">
              <w:rPr>
                <w:sz w:val="18"/>
                <w:szCs w:val="16"/>
              </w:rPr>
              <w:t>-</w:t>
            </w:r>
          </w:p>
        </w:tc>
        <w:tc>
          <w:tcPr>
            <w:tcW w:w="992" w:type="dxa"/>
            <w:tcBorders>
              <w:bottom w:val="single" w:sz="4" w:space="0" w:color="auto"/>
            </w:tcBorders>
          </w:tcPr>
          <w:p w14:paraId="1154B24E" w14:textId="1D38A41A" w:rsidR="007F1DE7" w:rsidRPr="00B83D8B" w:rsidRDefault="0042633A" w:rsidP="0042633A">
            <w:pPr>
              <w:spacing w:line="360" w:lineRule="auto"/>
              <w:ind w:firstLine="0"/>
              <w:jc w:val="right"/>
              <w:rPr>
                <w:sz w:val="18"/>
                <w:szCs w:val="16"/>
              </w:rPr>
            </w:pPr>
            <w:r w:rsidRPr="00B83D8B">
              <w:rPr>
                <w:sz w:val="18"/>
                <w:szCs w:val="16"/>
              </w:rPr>
              <w:t>−0.01</w:t>
            </w:r>
          </w:p>
        </w:tc>
        <w:tc>
          <w:tcPr>
            <w:tcW w:w="850" w:type="dxa"/>
            <w:tcBorders>
              <w:bottom w:val="single" w:sz="4" w:space="0" w:color="auto"/>
            </w:tcBorders>
          </w:tcPr>
          <w:p w14:paraId="79491B25" w14:textId="07C2D334" w:rsidR="007F1DE7" w:rsidRPr="00B83D8B" w:rsidRDefault="0042633A" w:rsidP="0042633A">
            <w:pPr>
              <w:spacing w:line="360" w:lineRule="auto"/>
              <w:ind w:firstLine="0"/>
              <w:jc w:val="right"/>
              <w:rPr>
                <w:sz w:val="18"/>
                <w:szCs w:val="16"/>
              </w:rPr>
            </w:pPr>
            <w:r w:rsidRPr="00B83D8B">
              <w:rPr>
                <w:sz w:val="18"/>
                <w:szCs w:val="16"/>
              </w:rPr>
              <w:t>−0.25</w:t>
            </w:r>
          </w:p>
        </w:tc>
        <w:tc>
          <w:tcPr>
            <w:tcW w:w="851" w:type="dxa"/>
            <w:tcBorders>
              <w:bottom w:val="single" w:sz="4" w:space="0" w:color="auto"/>
            </w:tcBorders>
          </w:tcPr>
          <w:p w14:paraId="04A35F38" w14:textId="51494AE5" w:rsidR="007F1DE7" w:rsidRPr="00B83D8B" w:rsidRDefault="0042633A" w:rsidP="0042633A">
            <w:pPr>
              <w:spacing w:line="360" w:lineRule="auto"/>
              <w:ind w:firstLine="0"/>
              <w:jc w:val="right"/>
              <w:rPr>
                <w:sz w:val="18"/>
                <w:szCs w:val="16"/>
              </w:rPr>
            </w:pPr>
            <w:r w:rsidRPr="00B83D8B">
              <w:rPr>
                <w:sz w:val="18"/>
                <w:szCs w:val="16"/>
              </w:rPr>
              <w:t>0.22</w:t>
            </w:r>
          </w:p>
        </w:tc>
      </w:tr>
      <w:tr w:rsidR="007F1DE7" w:rsidRPr="00B83D8B" w14:paraId="6EE24CF6" w14:textId="77777777" w:rsidTr="005F01E0">
        <w:tc>
          <w:tcPr>
            <w:tcW w:w="9067" w:type="dxa"/>
            <w:gridSpan w:val="8"/>
            <w:tcBorders>
              <w:top w:val="single" w:sz="4" w:space="0" w:color="auto"/>
            </w:tcBorders>
          </w:tcPr>
          <w:p w14:paraId="18EA483F" w14:textId="0D6EB8DD" w:rsidR="007F1DE7" w:rsidRPr="00B83D8B" w:rsidRDefault="007F1DE7" w:rsidP="007F1DE7">
            <w:pPr>
              <w:spacing w:line="360" w:lineRule="auto"/>
              <w:ind w:firstLine="0"/>
              <w:rPr>
                <w:i/>
                <w:iCs/>
                <w:sz w:val="18"/>
                <w:szCs w:val="16"/>
              </w:rPr>
            </w:pPr>
            <w:r w:rsidRPr="00B83D8B">
              <w:rPr>
                <w:i/>
                <w:iCs/>
                <w:sz w:val="18"/>
                <w:szCs w:val="16"/>
              </w:rPr>
              <w:t>Excluding participants who did not choose the star applicant</w:t>
            </w:r>
          </w:p>
        </w:tc>
      </w:tr>
      <w:tr w:rsidR="0084523D" w:rsidRPr="00B83D8B" w14:paraId="0CA7110D" w14:textId="77777777" w:rsidTr="005F01E0">
        <w:tc>
          <w:tcPr>
            <w:tcW w:w="988" w:type="dxa"/>
          </w:tcPr>
          <w:p w14:paraId="7AAF5C6B" w14:textId="2884FE95" w:rsidR="007F1DE7" w:rsidRPr="00B83D8B" w:rsidRDefault="007F1DE7" w:rsidP="007F1DE7">
            <w:pPr>
              <w:spacing w:line="360" w:lineRule="auto"/>
              <w:ind w:firstLine="0"/>
              <w:rPr>
                <w:sz w:val="18"/>
                <w:szCs w:val="16"/>
              </w:rPr>
            </w:pPr>
            <w:r w:rsidRPr="00B83D8B">
              <w:rPr>
                <w:sz w:val="18"/>
                <w:szCs w:val="16"/>
              </w:rPr>
              <w:t>Ethnicity</w:t>
            </w:r>
          </w:p>
        </w:tc>
        <w:tc>
          <w:tcPr>
            <w:tcW w:w="1278" w:type="dxa"/>
          </w:tcPr>
          <w:p w14:paraId="34797A05" w14:textId="57C64186" w:rsidR="007F1DE7" w:rsidRPr="00B83D8B" w:rsidRDefault="007F1DE7" w:rsidP="007F1DE7">
            <w:pPr>
              <w:spacing w:line="360" w:lineRule="auto"/>
              <w:ind w:firstLine="0"/>
              <w:rPr>
                <w:sz w:val="18"/>
                <w:szCs w:val="16"/>
              </w:rPr>
            </w:pPr>
            <w:r w:rsidRPr="00B83D8B">
              <w:rPr>
                <w:sz w:val="18"/>
                <w:szCs w:val="16"/>
              </w:rPr>
              <w:t>R − N</w:t>
            </w:r>
          </w:p>
        </w:tc>
        <w:tc>
          <w:tcPr>
            <w:tcW w:w="1131" w:type="dxa"/>
          </w:tcPr>
          <w:p w14:paraId="334AE31D" w14:textId="62F017FC"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1</w:t>
            </w:r>
          </w:p>
        </w:tc>
        <w:tc>
          <w:tcPr>
            <w:tcW w:w="1488" w:type="dxa"/>
          </w:tcPr>
          <w:p w14:paraId="5AF7AC72" w14:textId="0285978D" w:rsidR="007F1DE7" w:rsidRPr="00B83D8B" w:rsidRDefault="0014370B" w:rsidP="007F1DE7">
            <w:pPr>
              <w:spacing w:line="360" w:lineRule="auto"/>
              <w:ind w:firstLine="0"/>
              <w:rPr>
                <w:sz w:val="18"/>
                <w:szCs w:val="16"/>
              </w:rPr>
            </w:pPr>
            <w:r w:rsidRPr="00B83D8B">
              <w:rPr>
                <w:sz w:val="18"/>
                <w:szCs w:val="16"/>
              </w:rPr>
              <w:t>1.01 (1.11) [120]</w:t>
            </w:r>
          </w:p>
        </w:tc>
        <w:tc>
          <w:tcPr>
            <w:tcW w:w="1489" w:type="dxa"/>
          </w:tcPr>
          <w:p w14:paraId="6A9F743E" w14:textId="3E3711B6" w:rsidR="007F1DE7" w:rsidRPr="00B83D8B" w:rsidRDefault="0014370B" w:rsidP="007F1DE7">
            <w:pPr>
              <w:spacing w:line="360" w:lineRule="auto"/>
              <w:ind w:firstLine="0"/>
              <w:rPr>
                <w:sz w:val="18"/>
                <w:szCs w:val="16"/>
              </w:rPr>
            </w:pPr>
            <w:r w:rsidRPr="00B83D8B">
              <w:rPr>
                <w:sz w:val="18"/>
                <w:szCs w:val="16"/>
              </w:rPr>
              <w:t>0.99 (1.06) [106]</w:t>
            </w:r>
          </w:p>
        </w:tc>
        <w:tc>
          <w:tcPr>
            <w:tcW w:w="992" w:type="dxa"/>
          </w:tcPr>
          <w:p w14:paraId="023B5EC5" w14:textId="5B94FAB4" w:rsidR="007F1DE7" w:rsidRPr="00B83D8B" w:rsidRDefault="0042633A" w:rsidP="0042633A">
            <w:pPr>
              <w:spacing w:line="360" w:lineRule="auto"/>
              <w:ind w:firstLine="0"/>
              <w:jc w:val="right"/>
              <w:rPr>
                <w:sz w:val="18"/>
                <w:szCs w:val="16"/>
              </w:rPr>
            </w:pPr>
            <w:r w:rsidRPr="00B83D8B">
              <w:rPr>
                <w:sz w:val="18"/>
                <w:szCs w:val="16"/>
              </w:rPr>
              <w:t>0.02</w:t>
            </w:r>
          </w:p>
        </w:tc>
        <w:tc>
          <w:tcPr>
            <w:tcW w:w="850" w:type="dxa"/>
          </w:tcPr>
          <w:p w14:paraId="3AAF62CA" w14:textId="4974206E" w:rsidR="007F1DE7" w:rsidRPr="00B83D8B" w:rsidRDefault="0042633A" w:rsidP="0042633A">
            <w:pPr>
              <w:spacing w:line="360" w:lineRule="auto"/>
              <w:ind w:firstLine="0"/>
              <w:jc w:val="right"/>
              <w:rPr>
                <w:sz w:val="18"/>
                <w:szCs w:val="16"/>
              </w:rPr>
            </w:pPr>
            <w:r w:rsidRPr="00B83D8B">
              <w:rPr>
                <w:sz w:val="18"/>
                <w:szCs w:val="16"/>
              </w:rPr>
              <w:t>−0.24</w:t>
            </w:r>
          </w:p>
        </w:tc>
        <w:tc>
          <w:tcPr>
            <w:tcW w:w="851" w:type="dxa"/>
          </w:tcPr>
          <w:p w14:paraId="756DB433" w14:textId="7FD71B6A" w:rsidR="007F1DE7" w:rsidRPr="00B83D8B" w:rsidRDefault="0042633A" w:rsidP="0042633A">
            <w:pPr>
              <w:spacing w:line="360" w:lineRule="auto"/>
              <w:ind w:firstLine="0"/>
              <w:jc w:val="right"/>
              <w:rPr>
                <w:sz w:val="18"/>
                <w:szCs w:val="16"/>
              </w:rPr>
            </w:pPr>
            <w:r w:rsidRPr="00B83D8B">
              <w:rPr>
                <w:sz w:val="18"/>
                <w:szCs w:val="16"/>
              </w:rPr>
              <w:t>0.2</w:t>
            </w:r>
            <w:r w:rsidR="009C392C" w:rsidRPr="00B83D8B">
              <w:rPr>
                <w:sz w:val="18"/>
                <w:szCs w:val="16"/>
              </w:rPr>
              <w:t>9</w:t>
            </w:r>
          </w:p>
        </w:tc>
      </w:tr>
      <w:tr w:rsidR="0084523D" w:rsidRPr="00B83D8B" w14:paraId="49DAD53D" w14:textId="77777777" w:rsidTr="005F01E0">
        <w:tc>
          <w:tcPr>
            <w:tcW w:w="988" w:type="dxa"/>
          </w:tcPr>
          <w:p w14:paraId="5A134489" w14:textId="77777777" w:rsidR="007F1DE7" w:rsidRPr="00B83D8B" w:rsidRDefault="007F1DE7" w:rsidP="007F1DE7">
            <w:pPr>
              <w:spacing w:line="360" w:lineRule="auto"/>
              <w:ind w:firstLine="0"/>
              <w:rPr>
                <w:sz w:val="18"/>
                <w:szCs w:val="16"/>
              </w:rPr>
            </w:pPr>
          </w:p>
        </w:tc>
        <w:tc>
          <w:tcPr>
            <w:tcW w:w="1278" w:type="dxa"/>
          </w:tcPr>
          <w:p w14:paraId="303933A8" w14:textId="2192992C" w:rsidR="007F1DE7" w:rsidRPr="00B83D8B" w:rsidRDefault="007F1DE7" w:rsidP="007F1DE7">
            <w:pPr>
              <w:spacing w:line="360" w:lineRule="auto"/>
              <w:ind w:firstLine="0"/>
              <w:rPr>
                <w:sz w:val="18"/>
                <w:szCs w:val="16"/>
              </w:rPr>
            </w:pPr>
            <w:r w:rsidRPr="00B83D8B">
              <w:rPr>
                <w:sz w:val="18"/>
                <w:szCs w:val="16"/>
              </w:rPr>
              <w:t>R − S</w:t>
            </w:r>
          </w:p>
        </w:tc>
        <w:tc>
          <w:tcPr>
            <w:tcW w:w="1131" w:type="dxa"/>
          </w:tcPr>
          <w:p w14:paraId="1D7F7F7D" w14:textId="2FD50BDE"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2</w:t>
            </w:r>
          </w:p>
        </w:tc>
        <w:tc>
          <w:tcPr>
            <w:tcW w:w="1488" w:type="dxa"/>
          </w:tcPr>
          <w:p w14:paraId="3F4A8E84" w14:textId="5473DFC3" w:rsidR="007F1DE7" w:rsidRPr="00B83D8B" w:rsidRDefault="0014370B" w:rsidP="007F1DE7">
            <w:pPr>
              <w:spacing w:line="360" w:lineRule="auto"/>
              <w:ind w:firstLine="0"/>
              <w:rPr>
                <w:sz w:val="18"/>
                <w:szCs w:val="16"/>
              </w:rPr>
            </w:pPr>
            <w:r w:rsidRPr="00B83D8B">
              <w:rPr>
                <w:sz w:val="18"/>
                <w:szCs w:val="16"/>
              </w:rPr>
              <w:t>-</w:t>
            </w:r>
          </w:p>
        </w:tc>
        <w:tc>
          <w:tcPr>
            <w:tcW w:w="1489" w:type="dxa"/>
          </w:tcPr>
          <w:p w14:paraId="2A4A28F5" w14:textId="3581ED28" w:rsidR="007F1DE7" w:rsidRPr="00B83D8B" w:rsidRDefault="0014370B" w:rsidP="007F1DE7">
            <w:pPr>
              <w:spacing w:line="360" w:lineRule="auto"/>
              <w:ind w:firstLine="0"/>
              <w:rPr>
                <w:sz w:val="18"/>
                <w:szCs w:val="16"/>
              </w:rPr>
            </w:pPr>
            <w:r w:rsidRPr="00B83D8B">
              <w:rPr>
                <w:sz w:val="18"/>
                <w:szCs w:val="16"/>
              </w:rPr>
              <w:t>0.79 (1.04) [124]</w:t>
            </w:r>
          </w:p>
        </w:tc>
        <w:tc>
          <w:tcPr>
            <w:tcW w:w="992" w:type="dxa"/>
          </w:tcPr>
          <w:p w14:paraId="7A121205" w14:textId="2A0C9E89" w:rsidR="007F1DE7" w:rsidRPr="00B83D8B" w:rsidRDefault="0042633A" w:rsidP="0042633A">
            <w:pPr>
              <w:spacing w:line="360" w:lineRule="auto"/>
              <w:ind w:firstLine="0"/>
              <w:jc w:val="right"/>
              <w:rPr>
                <w:sz w:val="18"/>
                <w:szCs w:val="16"/>
              </w:rPr>
            </w:pPr>
            <w:r w:rsidRPr="00B83D8B">
              <w:rPr>
                <w:sz w:val="18"/>
                <w:szCs w:val="16"/>
              </w:rPr>
              <w:t>0.20</w:t>
            </w:r>
          </w:p>
        </w:tc>
        <w:tc>
          <w:tcPr>
            <w:tcW w:w="850" w:type="dxa"/>
          </w:tcPr>
          <w:p w14:paraId="224A53E9" w14:textId="12757FC0" w:rsidR="007F1DE7" w:rsidRPr="00B83D8B" w:rsidRDefault="0042633A" w:rsidP="0042633A">
            <w:pPr>
              <w:spacing w:line="360" w:lineRule="auto"/>
              <w:ind w:firstLine="0"/>
              <w:jc w:val="right"/>
              <w:rPr>
                <w:sz w:val="18"/>
                <w:szCs w:val="16"/>
              </w:rPr>
            </w:pPr>
            <w:r w:rsidRPr="00B83D8B">
              <w:rPr>
                <w:sz w:val="18"/>
                <w:szCs w:val="16"/>
              </w:rPr>
              <w:t>−0.0</w:t>
            </w:r>
            <w:r w:rsidR="009C392C" w:rsidRPr="00B83D8B">
              <w:rPr>
                <w:sz w:val="18"/>
                <w:szCs w:val="16"/>
              </w:rPr>
              <w:t>5</w:t>
            </w:r>
          </w:p>
        </w:tc>
        <w:tc>
          <w:tcPr>
            <w:tcW w:w="851" w:type="dxa"/>
          </w:tcPr>
          <w:p w14:paraId="1881E27F" w14:textId="6A877C96" w:rsidR="007F1DE7" w:rsidRPr="00B83D8B" w:rsidRDefault="0042633A" w:rsidP="0042633A">
            <w:pPr>
              <w:spacing w:line="360" w:lineRule="auto"/>
              <w:ind w:firstLine="0"/>
              <w:jc w:val="right"/>
              <w:rPr>
                <w:sz w:val="18"/>
                <w:szCs w:val="16"/>
              </w:rPr>
            </w:pPr>
            <w:r w:rsidRPr="00B83D8B">
              <w:rPr>
                <w:sz w:val="18"/>
                <w:szCs w:val="16"/>
              </w:rPr>
              <w:t>0.45</w:t>
            </w:r>
          </w:p>
        </w:tc>
      </w:tr>
      <w:tr w:rsidR="0084523D" w:rsidRPr="00B83D8B" w14:paraId="5201DBF5" w14:textId="77777777" w:rsidTr="005F01E0">
        <w:tc>
          <w:tcPr>
            <w:tcW w:w="988" w:type="dxa"/>
          </w:tcPr>
          <w:p w14:paraId="6B335A5A" w14:textId="77777777" w:rsidR="007F1DE7" w:rsidRPr="00B83D8B" w:rsidRDefault="007F1DE7" w:rsidP="007F1DE7">
            <w:pPr>
              <w:spacing w:line="360" w:lineRule="auto"/>
              <w:ind w:firstLine="0"/>
              <w:rPr>
                <w:sz w:val="18"/>
                <w:szCs w:val="16"/>
              </w:rPr>
            </w:pPr>
          </w:p>
        </w:tc>
        <w:tc>
          <w:tcPr>
            <w:tcW w:w="1278" w:type="dxa"/>
          </w:tcPr>
          <w:p w14:paraId="2C1E1CB1" w14:textId="0D37D632" w:rsidR="007F1DE7" w:rsidRPr="00B83D8B" w:rsidRDefault="007F1DE7" w:rsidP="007F1DE7">
            <w:pPr>
              <w:spacing w:line="360" w:lineRule="auto"/>
              <w:ind w:firstLine="0"/>
              <w:rPr>
                <w:sz w:val="18"/>
                <w:szCs w:val="16"/>
              </w:rPr>
            </w:pPr>
            <w:r w:rsidRPr="00B83D8B">
              <w:rPr>
                <w:sz w:val="18"/>
                <w:szCs w:val="16"/>
              </w:rPr>
              <w:t>S − N</w:t>
            </w:r>
          </w:p>
        </w:tc>
        <w:tc>
          <w:tcPr>
            <w:tcW w:w="1131" w:type="dxa"/>
          </w:tcPr>
          <w:p w14:paraId="1A3F7EA8" w14:textId="1B351E04" w:rsidR="007F1DE7" w:rsidRPr="00B83D8B" w:rsidRDefault="007F1DE7" w:rsidP="007F1DE7">
            <w:pPr>
              <w:spacing w:line="360" w:lineRule="auto"/>
              <w:ind w:firstLine="0"/>
              <w:rPr>
                <w:sz w:val="18"/>
                <w:szCs w:val="16"/>
              </w:rPr>
            </w:pPr>
            <w:r w:rsidRPr="00B83D8B">
              <w:rPr>
                <w:sz w:val="18"/>
                <w:szCs w:val="16"/>
              </w:rPr>
              <w:t>Exploratory</w:t>
            </w:r>
          </w:p>
        </w:tc>
        <w:tc>
          <w:tcPr>
            <w:tcW w:w="1488" w:type="dxa"/>
          </w:tcPr>
          <w:p w14:paraId="10EAAA08" w14:textId="7C5C1992" w:rsidR="007F1DE7" w:rsidRPr="00B83D8B" w:rsidRDefault="0014370B" w:rsidP="007F1DE7">
            <w:pPr>
              <w:spacing w:line="360" w:lineRule="auto"/>
              <w:ind w:firstLine="0"/>
              <w:rPr>
                <w:sz w:val="18"/>
                <w:szCs w:val="16"/>
              </w:rPr>
            </w:pPr>
            <w:r w:rsidRPr="00B83D8B">
              <w:rPr>
                <w:sz w:val="18"/>
                <w:szCs w:val="16"/>
              </w:rPr>
              <w:t>-</w:t>
            </w:r>
          </w:p>
        </w:tc>
        <w:tc>
          <w:tcPr>
            <w:tcW w:w="1489" w:type="dxa"/>
          </w:tcPr>
          <w:p w14:paraId="1589B4D3" w14:textId="744DFF28" w:rsidR="007F1DE7" w:rsidRPr="00B83D8B" w:rsidRDefault="0014370B" w:rsidP="007F1DE7">
            <w:pPr>
              <w:spacing w:line="360" w:lineRule="auto"/>
              <w:ind w:firstLine="0"/>
              <w:rPr>
                <w:sz w:val="18"/>
                <w:szCs w:val="16"/>
              </w:rPr>
            </w:pPr>
            <w:r w:rsidRPr="00B83D8B">
              <w:rPr>
                <w:sz w:val="18"/>
                <w:szCs w:val="16"/>
              </w:rPr>
              <w:t>-</w:t>
            </w:r>
          </w:p>
        </w:tc>
        <w:tc>
          <w:tcPr>
            <w:tcW w:w="992" w:type="dxa"/>
          </w:tcPr>
          <w:p w14:paraId="5EEAB3CE" w14:textId="5B5491C5" w:rsidR="007F1DE7" w:rsidRPr="00B83D8B" w:rsidRDefault="0042633A" w:rsidP="0042633A">
            <w:pPr>
              <w:spacing w:line="360" w:lineRule="auto"/>
              <w:ind w:firstLine="0"/>
              <w:jc w:val="right"/>
              <w:rPr>
                <w:sz w:val="18"/>
                <w:szCs w:val="16"/>
              </w:rPr>
            </w:pPr>
            <w:r w:rsidRPr="00B83D8B">
              <w:rPr>
                <w:sz w:val="18"/>
                <w:szCs w:val="16"/>
              </w:rPr>
              <w:t>−0.19</w:t>
            </w:r>
          </w:p>
        </w:tc>
        <w:tc>
          <w:tcPr>
            <w:tcW w:w="850" w:type="dxa"/>
          </w:tcPr>
          <w:p w14:paraId="6D00C5AB" w14:textId="1DFAFBF0" w:rsidR="007F1DE7" w:rsidRPr="00B83D8B" w:rsidRDefault="0042633A" w:rsidP="0042633A">
            <w:pPr>
              <w:spacing w:line="360" w:lineRule="auto"/>
              <w:ind w:firstLine="0"/>
              <w:jc w:val="right"/>
              <w:rPr>
                <w:sz w:val="18"/>
                <w:szCs w:val="16"/>
              </w:rPr>
            </w:pPr>
            <w:r w:rsidRPr="00B83D8B">
              <w:rPr>
                <w:sz w:val="18"/>
                <w:szCs w:val="16"/>
              </w:rPr>
              <w:t>−0.4</w:t>
            </w:r>
            <w:r w:rsidR="009C392C" w:rsidRPr="00B83D8B">
              <w:rPr>
                <w:sz w:val="18"/>
                <w:szCs w:val="16"/>
              </w:rPr>
              <w:t>5</w:t>
            </w:r>
          </w:p>
        </w:tc>
        <w:tc>
          <w:tcPr>
            <w:tcW w:w="851" w:type="dxa"/>
          </w:tcPr>
          <w:p w14:paraId="51AC172C" w14:textId="4F1DA40D" w:rsidR="007F1DE7" w:rsidRPr="00B83D8B" w:rsidRDefault="0042633A" w:rsidP="0042633A">
            <w:pPr>
              <w:spacing w:line="360" w:lineRule="auto"/>
              <w:ind w:firstLine="0"/>
              <w:jc w:val="right"/>
              <w:rPr>
                <w:sz w:val="18"/>
                <w:szCs w:val="16"/>
              </w:rPr>
            </w:pPr>
            <w:r w:rsidRPr="00B83D8B">
              <w:rPr>
                <w:sz w:val="18"/>
                <w:szCs w:val="16"/>
              </w:rPr>
              <w:t>0.0</w:t>
            </w:r>
            <w:r w:rsidR="009C392C" w:rsidRPr="00B83D8B">
              <w:rPr>
                <w:sz w:val="18"/>
                <w:szCs w:val="16"/>
              </w:rPr>
              <w:t>7</w:t>
            </w:r>
          </w:p>
        </w:tc>
      </w:tr>
      <w:tr w:rsidR="0084523D" w:rsidRPr="00B83D8B" w14:paraId="377442FB" w14:textId="77777777" w:rsidTr="005F01E0">
        <w:tc>
          <w:tcPr>
            <w:tcW w:w="988" w:type="dxa"/>
          </w:tcPr>
          <w:p w14:paraId="2C603234" w14:textId="11275D7E" w:rsidR="007F1DE7" w:rsidRPr="00B83D8B" w:rsidRDefault="007F1DE7" w:rsidP="007F1DE7">
            <w:pPr>
              <w:spacing w:line="360" w:lineRule="auto"/>
              <w:ind w:firstLine="0"/>
              <w:rPr>
                <w:sz w:val="18"/>
                <w:szCs w:val="16"/>
              </w:rPr>
            </w:pPr>
            <w:r w:rsidRPr="00B83D8B">
              <w:rPr>
                <w:sz w:val="18"/>
                <w:szCs w:val="16"/>
              </w:rPr>
              <w:t>Gender</w:t>
            </w:r>
          </w:p>
        </w:tc>
        <w:tc>
          <w:tcPr>
            <w:tcW w:w="1278" w:type="dxa"/>
          </w:tcPr>
          <w:p w14:paraId="0172B376" w14:textId="36DADE21" w:rsidR="007F1DE7" w:rsidRPr="00B83D8B" w:rsidRDefault="007F1DE7" w:rsidP="007F1DE7">
            <w:pPr>
              <w:spacing w:line="360" w:lineRule="auto"/>
              <w:ind w:firstLine="0"/>
              <w:rPr>
                <w:sz w:val="18"/>
                <w:szCs w:val="16"/>
              </w:rPr>
            </w:pPr>
            <w:r w:rsidRPr="00B83D8B">
              <w:rPr>
                <w:sz w:val="18"/>
                <w:szCs w:val="16"/>
              </w:rPr>
              <w:t>S − N</w:t>
            </w:r>
          </w:p>
        </w:tc>
        <w:tc>
          <w:tcPr>
            <w:tcW w:w="1131" w:type="dxa"/>
          </w:tcPr>
          <w:p w14:paraId="285B5CAF" w14:textId="477ABA89"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1</w:t>
            </w:r>
          </w:p>
        </w:tc>
        <w:tc>
          <w:tcPr>
            <w:tcW w:w="1488" w:type="dxa"/>
          </w:tcPr>
          <w:p w14:paraId="53FF5C7F" w14:textId="432F17F1" w:rsidR="007F1DE7" w:rsidRPr="00B83D8B" w:rsidRDefault="0042633A" w:rsidP="007F1DE7">
            <w:pPr>
              <w:spacing w:line="360" w:lineRule="auto"/>
              <w:ind w:firstLine="0"/>
              <w:rPr>
                <w:sz w:val="18"/>
                <w:szCs w:val="16"/>
              </w:rPr>
            </w:pPr>
            <w:r w:rsidRPr="00B83D8B">
              <w:rPr>
                <w:sz w:val="18"/>
                <w:szCs w:val="16"/>
              </w:rPr>
              <w:t>0.67 (0.85) [133]</w:t>
            </w:r>
          </w:p>
        </w:tc>
        <w:tc>
          <w:tcPr>
            <w:tcW w:w="1489" w:type="dxa"/>
          </w:tcPr>
          <w:p w14:paraId="068C5EF3" w14:textId="3A977ED1" w:rsidR="007F1DE7" w:rsidRPr="00B83D8B" w:rsidRDefault="0042633A" w:rsidP="007F1DE7">
            <w:pPr>
              <w:spacing w:line="360" w:lineRule="auto"/>
              <w:ind w:firstLine="0"/>
              <w:rPr>
                <w:sz w:val="18"/>
                <w:szCs w:val="16"/>
              </w:rPr>
            </w:pPr>
            <w:r w:rsidRPr="00B83D8B">
              <w:rPr>
                <w:sz w:val="18"/>
                <w:szCs w:val="16"/>
              </w:rPr>
              <w:t>1.13 (1.00) [119]</w:t>
            </w:r>
          </w:p>
        </w:tc>
        <w:tc>
          <w:tcPr>
            <w:tcW w:w="992" w:type="dxa"/>
          </w:tcPr>
          <w:p w14:paraId="5223543D" w14:textId="5F1A978C" w:rsidR="007F1DE7" w:rsidRPr="00B83D8B" w:rsidRDefault="0042633A" w:rsidP="0042633A">
            <w:pPr>
              <w:spacing w:line="360" w:lineRule="auto"/>
              <w:ind w:firstLine="0"/>
              <w:jc w:val="right"/>
              <w:rPr>
                <w:sz w:val="18"/>
                <w:szCs w:val="16"/>
              </w:rPr>
            </w:pPr>
            <w:r w:rsidRPr="00B83D8B">
              <w:rPr>
                <w:sz w:val="18"/>
                <w:szCs w:val="16"/>
              </w:rPr>
              <w:t>−0.49</w:t>
            </w:r>
          </w:p>
        </w:tc>
        <w:tc>
          <w:tcPr>
            <w:tcW w:w="850" w:type="dxa"/>
          </w:tcPr>
          <w:p w14:paraId="30637856" w14:textId="4CE8E9C2" w:rsidR="007F1DE7" w:rsidRPr="00B83D8B" w:rsidRDefault="0042633A" w:rsidP="0042633A">
            <w:pPr>
              <w:spacing w:line="360" w:lineRule="auto"/>
              <w:ind w:firstLine="0"/>
              <w:jc w:val="right"/>
              <w:rPr>
                <w:sz w:val="18"/>
                <w:szCs w:val="16"/>
              </w:rPr>
            </w:pPr>
            <w:r w:rsidRPr="00B83D8B">
              <w:rPr>
                <w:sz w:val="18"/>
                <w:szCs w:val="16"/>
              </w:rPr>
              <w:t>−0.75</w:t>
            </w:r>
          </w:p>
        </w:tc>
        <w:tc>
          <w:tcPr>
            <w:tcW w:w="851" w:type="dxa"/>
          </w:tcPr>
          <w:p w14:paraId="730C3C5A" w14:textId="163CFA01" w:rsidR="007F1DE7" w:rsidRPr="00B83D8B" w:rsidRDefault="0042633A" w:rsidP="0042633A">
            <w:pPr>
              <w:spacing w:line="360" w:lineRule="auto"/>
              <w:ind w:firstLine="0"/>
              <w:jc w:val="right"/>
              <w:rPr>
                <w:sz w:val="18"/>
                <w:szCs w:val="16"/>
              </w:rPr>
            </w:pPr>
            <w:r w:rsidRPr="00B83D8B">
              <w:rPr>
                <w:sz w:val="18"/>
                <w:szCs w:val="16"/>
              </w:rPr>
              <w:t>−0.23</w:t>
            </w:r>
          </w:p>
        </w:tc>
      </w:tr>
      <w:tr w:rsidR="0084523D" w:rsidRPr="00B83D8B" w14:paraId="135E9FB4" w14:textId="77777777" w:rsidTr="005F01E0">
        <w:tc>
          <w:tcPr>
            <w:tcW w:w="988" w:type="dxa"/>
          </w:tcPr>
          <w:p w14:paraId="023A5B73" w14:textId="77777777" w:rsidR="007F1DE7" w:rsidRPr="00B83D8B" w:rsidRDefault="007F1DE7" w:rsidP="007F1DE7">
            <w:pPr>
              <w:spacing w:line="360" w:lineRule="auto"/>
              <w:ind w:firstLine="0"/>
              <w:rPr>
                <w:sz w:val="18"/>
                <w:szCs w:val="16"/>
              </w:rPr>
            </w:pPr>
          </w:p>
        </w:tc>
        <w:tc>
          <w:tcPr>
            <w:tcW w:w="1278" w:type="dxa"/>
          </w:tcPr>
          <w:p w14:paraId="13D2EA1A" w14:textId="5A6D52C3" w:rsidR="007F1DE7" w:rsidRPr="00B83D8B" w:rsidRDefault="007F1DE7" w:rsidP="007F1DE7">
            <w:pPr>
              <w:spacing w:line="360" w:lineRule="auto"/>
              <w:ind w:firstLine="0"/>
              <w:rPr>
                <w:sz w:val="18"/>
                <w:szCs w:val="16"/>
              </w:rPr>
            </w:pPr>
            <w:r w:rsidRPr="00B83D8B">
              <w:rPr>
                <w:sz w:val="18"/>
                <w:szCs w:val="16"/>
              </w:rPr>
              <w:t>S − R</w:t>
            </w:r>
          </w:p>
        </w:tc>
        <w:tc>
          <w:tcPr>
            <w:tcW w:w="1131" w:type="dxa"/>
          </w:tcPr>
          <w:p w14:paraId="1D6B9814" w14:textId="4A52E61F" w:rsidR="007F1DE7" w:rsidRPr="00B83D8B" w:rsidRDefault="007F1DE7" w:rsidP="007F1DE7">
            <w:pPr>
              <w:spacing w:line="360" w:lineRule="auto"/>
              <w:ind w:firstLine="0"/>
              <w:rPr>
                <w:sz w:val="18"/>
                <w:szCs w:val="16"/>
              </w:rPr>
            </w:pPr>
            <w:r w:rsidRPr="00B83D8B">
              <w:rPr>
                <w:sz w:val="18"/>
                <w:szCs w:val="16"/>
              </w:rPr>
              <w:t>H</w:t>
            </w:r>
            <w:r w:rsidRPr="00B83D8B">
              <w:rPr>
                <w:sz w:val="18"/>
                <w:szCs w:val="16"/>
                <w:vertAlign w:val="subscript"/>
              </w:rPr>
              <w:t>2</w:t>
            </w:r>
          </w:p>
        </w:tc>
        <w:tc>
          <w:tcPr>
            <w:tcW w:w="1488" w:type="dxa"/>
          </w:tcPr>
          <w:p w14:paraId="43B5FD53" w14:textId="73C59A0D" w:rsidR="007F1DE7" w:rsidRPr="00B83D8B" w:rsidRDefault="0042633A" w:rsidP="007F1DE7">
            <w:pPr>
              <w:spacing w:line="360" w:lineRule="auto"/>
              <w:ind w:firstLine="0"/>
              <w:rPr>
                <w:sz w:val="18"/>
                <w:szCs w:val="16"/>
              </w:rPr>
            </w:pPr>
            <w:r w:rsidRPr="00B83D8B">
              <w:rPr>
                <w:sz w:val="18"/>
                <w:szCs w:val="16"/>
              </w:rPr>
              <w:t>-</w:t>
            </w:r>
          </w:p>
        </w:tc>
        <w:tc>
          <w:tcPr>
            <w:tcW w:w="1489" w:type="dxa"/>
          </w:tcPr>
          <w:p w14:paraId="37C42CA0" w14:textId="43E96E69" w:rsidR="007F1DE7" w:rsidRPr="00B83D8B" w:rsidRDefault="0042633A" w:rsidP="007F1DE7">
            <w:pPr>
              <w:spacing w:line="360" w:lineRule="auto"/>
              <w:ind w:firstLine="0"/>
              <w:rPr>
                <w:sz w:val="18"/>
                <w:szCs w:val="16"/>
              </w:rPr>
            </w:pPr>
            <w:r w:rsidRPr="00B83D8B">
              <w:rPr>
                <w:sz w:val="18"/>
                <w:szCs w:val="16"/>
              </w:rPr>
              <w:t>1.09 (1.04) [115]</w:t>
            </w:r>
          </w:p>
        </w:tc>
        <w:tc>
          <w:tcPr>
            <w:tcW w:w="992" w:type="dxa"/>
          </w:tcPr>
          <w:p w14:paraId="7BF0B6EF" w14:textId="1A24681A" w:rsidR="007F1DE7" w:rsidRPr="00B83D8B" w:rsidRDefault="0042633A" w:rsidP="0042633A">
            <w:pPr>
              <w:spacing w:line="360" w:lineRule="auto"/>
              <w:ind w:firstLine="0"/>
              <w:jc w:val="right"/>
              <w:rPr>
                <w:sz w:val="18"/>
                <w:szCs w:val="16"/>
              </w:rPr>
            </w:pPr>
            <w:r w:rsidRPr="00B83D8B">
              <w:rPr>
                <w:sz w:val="18"/>
                <w:szCs w:val="16"/>
              </w:rPr>
              <w:t>−0.44</w:t>
            </w:r>
          </w:p>
        </w:tc>
        <w:tc>
          <w:tcPr>
            <w:tcW w:w="850" w:type="dxa"/>
          </w:tcPr>
          <w:p w14:paraId="5CA6F399" w14:textId="42CADE44" w:rsidR="007F1DE7" w:rsidRPr="00B83D8B" w:rsidRDefault="0042633A" w:rsidP="0042633A">
            <w:pPr>
              <w:spacing w:line="360" w:lineRule="auto"/>
              <w:ind w:firstLine="0"/>
              <w:jc w:val="right"/>
              <w:rPr>
                <w:sz w:val="18"/>
                <w:szCs w:val="16"/>
              </w:rPr>
            </w:pPr>
            <w:r w:rsidRPr="00B83D8B">
              <w:rPr>
                <w:sz w:val="18"/>
                <w:szCs w:val="16"/>
              </w:rPr>
              <w:t>−0.</w:t>
            </w:r>
            <w:r w:rsidR="009C392C" w:rsidRPr="00B83D8B">
              <w:rPr>
                <w:sz w:val="18"/>
                <w:szCs w:val="16"/>
              </w:rPr>
              <w:t>70</w:t>
            </w:r>
          </w:p>
        </w:tc>
        <w:tc>
          <w:tcPr>
            <w:tcW w:w="851" w:type="dxa"/>
          </w:tcPr>
          <w:p w14:paraId="0BDC0954" w14:textId="6BF45693" w:rsidR="007F1DE7" w:rsidRPr="00B83D8B" w:rsidRDefault="0042633A" w:rsidP="0042633A">
            <w:pPr>
              <w:spacing w:line="360" w:lineRule="auto"/>
              <w:ind w:firstLine="0"/>
              <w:jc w:val="right"/>
              <w:rPr>
                <w:sz w:val="18"/>
                <w:szCs w:val="16"/>
              </w:rPr>
            </w:pPr>
            <w:r w:rsidRPr="00B83D8B">
              <w:rPr>
                <w:sz w:val="18"/>
                <w:szCs w:val="16"/>
              </w:rPr>
              <w:t>−0.18</w:t>
            </w:r>
          </w:p>
        </w:tc>
      </w:tr>
      <w:tr w:rsidR="0084523D" w:rsidRPr="00B83D8B" w14:paraId="67A4CECF" w14:textId="77777777" w:rsidTr="005F01E0">
        <w:tc>
          <w:tcPr>
            <w:tcW w:w="988" w:type="dxa"/>
            <w:tcBorders>
              <w:bottom w:val="single" w:sz="4" w:space="0" w:color="auto"/>
            </w:tcBorders>
          </w:tcPr>
          <w:p w14:paraId="30217B1B" w14:textId="77777777" w:rsidR="007F1DE7" w:rsidRPr="00B83D8B" w:rsidRDefault="007F1DE7" w:rsidP="007F1DE7">
            <w:pPr>
              <w:spacing w:line="360" w:lineRule="auto"/>
              <w:ind w:firstLine="0"/>
              <w:rPr>
                <w:sz w:val="18"/>
                <w:szCs w:val="16"/>
              </w:rPr>
            </w:pPr>
          </w:p>
        </w:tc>
        <w:tc>
          <w:tcPr>
            <w:tcW w:w="1278" w:type="dxa"/>
            <w:tcBorders>
              <w:bottom w:val="single" w:sz="4" w:space="0" w:color="auto"/>
            </w:tcBorders>
          </w:tcPr>
          <w:p w14:paraId="0F7C95ED" w14:textId="1BFF0AF0" w:rsidR="007F1DE7" w:rsidRPr="00B83D8B" w:rsidRDefault="007F1DE7" w:rsidP="007F1DE7">
            <w:pPr>
              <w:spacing w:line="360" w:lineRule="auto"/>
              <w:ind w:firstLine="0"/>
              <w:rPr>
                <w:sz w:val="18"/>
                <w:szCs w:val="16"/>
              </w:rPr>
            </w:pPr>
            <w:r w:rsidRPr="00B83D8B">
              <w:rPr>
                <w:sz w:val="18"/>
                <w:szCs w:val="16"/>
              </w:rPr>
              <w:t>R − N</w:t>
            </w:r>
          </w:p>
        </w:tc>
        <w:tc>
          <w:tcPr>
            <w:tcW w:w="1131" w:type="dxa"/>
            <w:tcBorders>
              <w:bottom w:val="single" w:sz="4" w:space="0" w:color="auto"/>
            </w:tcBorders>
          </w:tcPr>
          <w:p w14:paraId="399053C7" w14:textId="6953109F" w:rsidR="007F1DE7" w:rsidRPr="00B83D8B" w:rsidRDefault="007F1DE7" w:rsidP="007F1DE7">
            <w:pPr>
              <w:spacing w:line="360" w:lineRule="auto"/>
              <w:ind w:firstLine="0"/>
              <w:rPr>
                <w:sz w:val="18"/>
                <w:szCs w:val="16"/>
              </w:rPr>
            </w:pPr>
            <w:r w:rsidRPr="00B83D8B">
              <w:rPr>
                <w:sz w:val="18"/>
                <w:szCs w:val="16"/>
              </w:rPr>
              <w:t>Exploratory</w:t>
            </w:r>
          </w:p>
        </w:tc>
        <w:tc>
          <w:tcPr>
            <w:tcW w:w="1488" w:type="dxa"/>
            <w:tcBorders>
              <w:bottom w:val="single" w:sz="4" w:space="0" w:color="auto"/>
            </w:tcBorders>
          </w:tcPr>
          <w:p w14:paraId="70EAD959" w14:textId="7EB3C753" w:rsidR="007F1DE7" w:rsidRPr="00B83D8B" w:rsidRDefault="0042633A" w:rsidP="007F1DE7">
            <w:pPr>
              <w:spacing w:line="360" w:lineRule="auto"/>
              <w:ind w:firstLine="0"/>
              <w:rPr>
                <w:sz w:val="18"/>
                <w:szCs w:val="16"/>
              </w:rPr>
            </w:pPr>
            <w:r w:rsidRPr="00B83D8B">
              <w:rPr>
                <w:sz w:val="18"/>
                <w:szCs w:val="16"/>
              </w:rPr>
              <w:t>-</w:t>
            </w:r>
          </w:p>
        </w:tc>
        <w:tc>
          <w:tcPr>
            <w:tcW w:w="1489" w:type="dxa"/>
            <w:tcBorders>
              <w:bottom w:val="single" w:sz="4" w:space="0" w:color="auto"/>
            </w:tcBorders>
          </w:tcPr>
          <w:p w14:paraId="7CA12649" w14:textId="51F2BCDA" w:rsidR="007F1DE7" w:rsidRPr="00B83D8B" w:rsidRDefault="0042633A" w:rsidP="007F1DE7">
            <w:pPr>
              <w:spacing w:line="360" w:lineRule="auto"/>
              <w:ind w:firstLine="0"/>
              <w:rPr>
                <w:sz w:val="18"/>
                <w:szCs w:val="16"/>
              </w:rPr>
            </w:pPr>
            <w:r w:rsidRPr="00B83D8B">
              <w:rPr>
                <w:sz w:val="18"/>
                <w:szCs w:val="16"/>
              </w:rPr>
              <w:t>-</w:t>
            </w:r>
          </w:p>
        </w:tc>
        <w:tc>
          <w:tcPr>
            <w:tcW w:w="992" w:type="dxa"/>
            <w:tcBorders>
              <w:bottom w:val="single" w:sz="4" w:space="0" w:color="auto"/>
            </w:tcBorders>
          </w:tcPr>
          <w:p w14:paraId="4D46C192" w14:textId="5D64A353" w:rsidR="007F1DE7" w:rsidRPr="00B83D8B" w:rsidRDefault="0042633A" w:rsidP="0042633A">
            <w:pPr>
              <w:spacing w:line="360" w:lineRule="auto"/>
              <w:ind w:firstLine="0"/>
              <w:jc w:val="right"/>
              <w:rPr>
                <w:sz w:val="18"/>
                <w:szCs w:val="16"/>
              </w:rPr>
            </w:pPr>
            <w:r w:rsidRPr="00B83D8B">
              <w:rPr>
                <w:sz w:val="18"/>
                <w:szCs w:val="16"/>
              </w:rPr>
              <w:t>−0.04</w:t>
            </w:r>
          </w:p>
        </w:tc>
        <w:tc>
          <w:tcPr>
            <w:tcW w:w="850" w:type="dxa"/>
            <w:tcBorders>
              <w:bottom w:val="single" w:sz="4" w:space="0" w:color="auto"/>
            </w:tcBorders>
          </w:tcPr>
          <w:p w14:paraId="2E7CCC0A" w14:textId="14B42BF0" w:rsidR="007F1DE7" w:rsidRPr="00B83D8B" w:rsidRDefault="0042633A" w:rsidP="0042633A">
            <w:pPr>
              <w:spacing w:line="360" w:lineRule="auto"/>
              <w:ind w:firstLine="0"/>
              <w:jc w:val="right"/>
              <w:rPr>
                <w:sz w:val="18"/>
                <w:szCs w:val="16"/>
              </w:rPr>
            </w:pPr>
            <w:r w:rsidRPr="00B83D8B">
              <w:rPr>
                <w:sz w:val="18"/>
                <w:szCs w:val="16"/>
              </w:rPr>
              <w:t>−0.29</w:t>
            </w:r>
          </w:p>
        </w:tc>
        <w:tc>
          <w:tcPr>
            <w:tcW w:w="851" w:type="dxa"/>
            <w:tcBorders>
              <w:bottom w:val="single" w:sz="4" w:space="0" w:color="auto"/>
            </w:tcBorders>
          </w:tcPr>
          <w:p w14:paraId="04AC78D9" w14:textId="7E1E863D" w:rsidR="007F1DE7" w:rsidRPr="00B83D8B" w:rsidRDefault="0042633A" w:rsidP="0042633A">
            <w:pPr>
              <w:spacing w:line="360" w:lineRule="auto"/>
              <w:ind w:firstLine="0"/>
              <w:jc w:val="right"/>
              <w:rPr>
                <w:sz w:val="18"/>
                <w:szCs w:val="16"/>
              </w:rPr>
            </w:pPr>
            <w:r w:rsidRPr="00B83D8B">
              <w:rPr>
                <w:sz w:val="18"/>
                <w:szCs w:val="16"/>
              </w:rPr>
              <w:t>0.2</w:t>
            </w:r>
            <w:r w:rsidR="009C392C" w:rsidRPr="00B83D8B">
              <w:rPr>
                <w:sz w:val="18"/>
                <w:szCs w:val="16"/>
              </w:rPr>
              <w:t>3</w:t>
            </w:r>
          </w:p>
        </w:tc>
      </w:tr>
      <w:tr w:rsidR="007F1DE7" w:rsidRPr="00B83D8B" w14:paraId="1DBFF9BF" w14:textId="77777777" w:rsidTr="005F01E0">
        <w:tc>
          <w:tcPr>
            <w:tcW w:w="9067" w:type="dxa"/>
            <w:gridSpan w:val="8"/>
            <w:tcBorders>
              <w:top w:val="single" w:sz="4" w:space="0" w:color="auto"/>
            </w:tcBorders>
          </w:tcPr>
          <w:p w14:paraId="41A97A27" w14:textId="6207C8A3" w:rsidR="007F1DE7" w:rsidRPr="00B83D8B" w:rsidRDefault="007F1DE7" w:rsidP="007F1DE7">
            <w:pPr>
              <w:spacing w:line="360" w:lineRule="auto"/>
              <w:ind w:firstLine="0"/>
              <w:rPr>
                <w:sz w:val="18"/>
                <w:szCs w:val="16"/>
              </w:rPr>
            </w:pPr>
            <w:r w:rsidRPr="00B83D8B">
              <w:rPr>
                <w:i/>
                <w:iCs/>
                <w:sz w:val="18"/>
                <w:szCs w:val="16"/>
              </w:rPr>
              <w:t>Note</w:t>
            </w:r>
            <w:r w:rsidRPr="00B83D8B">
              <w:rPr>
                <w:sz w:val="18"/>
                <w:szCs w:val="16"/>
              </w:rPr>
              <w:t xml:space="preserve">. R = non-racist credential condition, S = non-sexist credential condition, N = no-credential condition. We expected positive </w:t>
            </w:r>
            <w:r w:rsidRPr="00B83D8B">
              <w:rPr>
                <w:i/>
                <w:iCs/>
                <w:sz w:val="18"/>
                <w:szCs w:val="16"/>
              </w:rPr>
              <w:t>d</w:t>
            </w:r>
            <w:r w:rsidRPr="00B83D8B">
              <w:rPr>
                <w:sz w:val="18"/>
                <w:szCs w:val="16"/>
              </w:rPr>
              <w:t>s with comparisons associated with H</w:t>
            </w:r>
            <w:r w:rsidRPr="00B83D8B">
              <w:rPr>
                <w:sz w:val="18"/>
                <w:szCs w:val="16"/>
                <w:vertAlign w:val="subscript"/>
              </w:rPr>
              <w:t>1</w:t>
            </w:r>
            <w:r w:rsidRPr="00B83D8B">
              <w:rPr>
                <w:sz w:val="18"/>
                <w:szCs w:val="16"/>
              </w:rPr>
              <w:t xml:space="preserve"> and H</w:t>
            </w:r>
            <w:r w:rsidRPr="00B83D8B">
              <w:rPr>
                <w:sz w:val="18"/>
                <w:szCs w:val="16"/>
                <w:vertAlign w:val="subscript"/>
              </w:rPr>
              <w:t>2</w:t>
            </w:r>
            <w:r w:rsidRPr="00B83D8B">
              <w:rPr>
                <w:sz w:val="18"/>
                <w:szCs w:val="16"/>
              </w:rPr>
              <w:t xml:space="preserve">, and non-negative </w:t>
            </w:r>
            <w:r w:rsidRPr="00B83D8B">
              <w:rPr>
                <w:i/>
                <w:iCs/>
                <w:sz w:val="18"/>
                <w:szCs w:val="16"/>
              </w:rPr>
              <w:t>d</w:t>
            </w:r>
            <w:r w:rsidRPr="00B83D8B">
              <w:rPr>
                <w:sz w:val="18"/>
                <w:szCs w:val="16"/>
              </w:rPr>
              <w:t>s for exploratory comparisons.</w:t>
            </w:r>
            <w:r w:rsidR="0014370B" w:rsidRPr="00B83D8B">
              <w:rPr>
                <w:sz w:val="18"/>
                <w:szCs w:val="16"/>
              </w:rPr>
              <w:t xml:space="preserve"> Repetitive descriptive statistics are omitted.</w:t>
            </w:r>
            <w:r w:rsidR="005F01E0" w:rsidRPr="00B83D8B">
              <w:rPr>
                <w:sz w:val="18"/>
                <w:szCs w:val="16"/>
              </w:rPr>
              <w:t xml:space="preserve"> Excluding participants who did not choose the star did not result in qualitatively different results.</w:t>
            </w:r>
            <w:r w:rsidR="00766269" w:rsidRPr="00B83D8B">
              <w:rPr>
                <w:sz w:val="18"/>
                <w:szCs w:val="16"/>
              </w:rPr>
              <w:t xml:space="preserve"> 95% confidence intervals are estimated with first-order normal approximation bootstrapping method.</w:t>
            </w:r>
          </w:p>
        </w:tc>
      </w:tr>
    </w:tbl>
    <w:p w14:paraId="4C71E437" w14:textId="26DB49AE" w:rsidR="00575B4E" w:rsidRPr="00B83D8B" w:rsidRDefault="00575B4E">
      <w:pPr>
        <w:spacing w:after="160" w:line="259" w:lineRule="auto"/>
        <w:ind w:firstLine="0"/>
      </w:pPr>
      <w:r w:rsidRPr="00B83D8B">
        <w:br w:type="page"/>
      </w:r>
    </w:p>
    <w:p w14:paraId="415C5A4A" w14:textId="1D239FB8" w:rsidR="00D71480" w:rsidRPr="00B83D8B" w:rsidRDefault="00A90493" w:rsidP="009D1284">
      <w:pPr>
        <w:spacing w:after="160" w:line="259" w:lineRule="auto"/>
        <w:ind w:firstLine="0"/>
        <w:jc w:val="center"/>
      </w:pPr>
      <w:r w:rsidRPr="00B83D8B">
        <w:rPr>
          <w:noProof/>
        </w:rPr>
        <w:lastRenderedPageBreak/>
        <w:drawing>
          <wp:inline distT="0" distB="0" distL="0" distR="0" wp14:anchorId="7AB314B5" wp14:editId="2BE77997">
            <wp:extent cx="5731510" cy="3275330"/>
            <wp:effectExtent l="0" t="0" r="0" b="1270"/>
            <wp:docPr id="467583282" name="Picture 2" descr="A group of people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3282" name="Picture 2" descr="A group of people with different colored dot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75330"/>
                    </a:xfrm>
                    <a:prstGeom prst="rect">
                      <a:avLst/>
                    </a:prstGeom>
                  </pic:spPr>
                </pic:pic>
              </a:graphicData>
            </a:graphic>
          </wp:inline>
        </w:drawing>
      </w:r>
    </w:p>
    <w:p w14:paraId="270C3E18" w14:textId="1A2FA0A8" w:rsidR="00D71480" w:rsidRPr="00B83D8B" w:rsidRDefault="00D71480" w:rsidP="00905EDC">
      <w:pPr>
        <w:pStyle w:val="Table"/>
      </w:pPr>
      <w:r w:rsidRPr="00B83D8B">
        <w:t xml:space="preserve">Figure </w:t>
      </w:r>
      <w:r w:rsidR="00F13F28" w:rsidRPr="00B83D8B">
        <w:t>2</w:t>
      </w:r>
      <w:r w:rsidRPr="00B83D8B">
        <w:t>. Hiring preferences by credential condition, scenario, and whether those who did not choose the star applicant were excluded. Error bars represent 95% confidence intervals.</w:t>
      </w:r>
    </w:p>
    <w:p w14:paraId="7BA83D4C" w14:textId="448870CE" w:rsidR="00D71480" w:rsidRPr="00B83D8B" w:rsidRDefault="00D71480">
      <w:pPr>
        <w:spacing w:after="160" w:line="259" w:lineRule="auto"/>
        <w:ind w:firstLine="0"/>
      </w:pPr>
      <w:r w:rsidRPr="00B83D8B">
        <w:br w:type="page"/>
      </w:r>
    </w:p>
    <w:p w14:paraId="27D7168B" w14:textId="497EA100" w:rsidR="00A62F1A" w:rsidRPr="00B83D8B" w:rsidRDefault="00A62F1A" w:rsidP="00A62F1A">
      <w:pPr>
        <w:pStyle w:val="Heading3"/>
      </w:pPr>
      <w:r w:rsidRPr="00B83D8B">
        <w:lastRenderedPageBreak/>
        <w:t xml:space="preserve">Moral credential effect: </w:t>
      </w:r>
      <w:r w:rsidR="00006224" w:rsidRPr="00B83D8B">
        <w:t>Replicating t</w:t>
      </w:r>
      <w:r w:rsidRPr="00B83D8B">
        <w:t>he original analyses</w:t>
      </w:r>
    </w:p>
    <w:p w14:paraId="52B45CD6" w14:textId="1053E033" w:rsidR="00A77CC9" w:rsidRPr="00B83D8B" w:rsidRDefault="009F47FB" w:rsidP="009F47FB">
      <w:r w:rsidRPr="00B83D8B">
        <w:t>We summarized</w:t>
      </w:r>
      <w:r w:rsidR="003A0567" w:rsidRPr="00B83D8B">
        <w:t xml:space="preserve"> the most </w:t>
      </w:r>
      <w:r w:rsidR="00582ADC" w:rsidRPr="00B83D8B">
        <w:t>critical</w:t>
      </w:r>
      <w:r w:rsidR="003A0567" w:rsidRPr="00B83D8B">
        <w:t xml:space="preserve"> descriptive statistics and effect sizes in Table 1</w:t>
      </w:r>
      <w:r w:rsidRPr="00B83D8B">
        <w:t>.</w:t>
      </w:r>
      <w:r w:rsidR="00D71480" w:rsidRPr="00B83D8B">
        <w:t xml:space="preserve"> See also Figure </w:t>
      </w:r>
      <w:r w:rsidR="00582ADC" w:rsidRPr="00B83D8B">
        <w:t>2</w:t>
      </w:r>
      <w:r w:rsidR="00D71480" w:rsidRPr="00B83D8B">
        <w:t xml:space="preserve"> for a visual presentation.</w:t>
      </w:r>
      <w:r w:rsidRPr="00B83D8B">
        <w:t xml:space="preserve"> </w:t>
      </w:r>
      <w:r w:rsidR="00E0358E" w:rsidRPr="00B83D8B">
        <w:t xml:space="preserve">We found no evidence </w:t>
      </w:r>
      <w:r w:rsidR="00331950" w:rsidRPr="00B83D8B">
        <w:t>for</w:t>
      </w:r>
      <w:r w:rsidR="00E0358E" w:rsidRPr="00B83D8B">
        <w:t xml:space="preserve"> a moral credential effect</w:t>
      </w:r>
      <w:r w:rsidR="005C065B" w:rsidRPr="00B83D8B">
        <w:t>—</w:t>
      </w:r>
      <w:del w:id="81" w:author="PCIRR S2 RNR" w:date="2024-03-29T10:52:00Z" w16du:dateUtc="2024-03-29T14:52:00Z">
        <w:r w:rsidR="005C065B" w:rsidRPr="005F5B0B">
          <w:delText>higher hiring preferences (</w:delText>
        </w:r>
      </w:del>
      <w:r w:rsidR="00446EE5" w:rsidRPr="00B83D8B">
        <w:t xml:space="preserve">that is, </w:t>
      </w:r>
      <w:r w:rsidR="005C065B" w:rsidRPr="00B83D8B">
        <w:t>stronger preferences for males</w:t>
      </w:r>
      <w:del w:id="82" w:author="PCIRR S2 RNR" w:date="2024-03-29T10:52:00Z" w16du:dateUtc="2024-03-29T14:52:00Z">
        <w:r w:rsidR="005C065B" w:rsidRPr="005F5B0B">
          <w:delText>/</w:delText>
        </w:r>
      </w:del>
      <w:ins w:id="83" w:author="PCIRR S2 RNR" w:date="2024-03-29T10:52:00Z" w16du:dateUtc="2024-03-29T14:52:00Z">
        <w:r w:rsidR="00CD443E" w:rsidRPr="00B83D8B">
          <w:t xml:space="preserve"> or </w:t>
        </w:r>
      </w:ins>
      <w:r w:rsidR="005C065B" w:rsidRPr="00B83D8B">
        <w:t>Whites</w:t>
      </w:r>
      <w:del w:id="84" w:author="PCIRR S2 RNR" w:date="2024-03-29T10:52:00Z" w16du:dateUtc="2024-03-29T14:52:00Z">
        <w:r w:rsidR="005C065B" w:rsidRPr="005F5B0B">
          <w:delText>)</w:delText>
        </w:r>
      </w:del>
      <w:r w:rsidR="005C065B" w:rsidRPr="00B83D8B">
        <w:t xml:space="preserve"> in conditions where participants had a non-sexist</w:t>
      </w:r>
      <w:del w:id="85" w:author="PCIRR S2 RNR" w:date="2024-03-29T10:52:00Z" w16du:dateUtc="2024-03-29T14:52:00Z">
        <w:r w:rsidR="005C065B" w:rsidRPr="005F5B0B">
          <w:delText>/</w:delText>
        </w:r>
      </w:del>
      <w:ins w:id="86" w:author="PCIRR S2 RNR" w:date="2024-03-29T10:52:00Z" w16du:dateUtc="2024-03-29T14:52:00Z">
        <w:r w:rsidR="00AF7777" w:rsidRPr="00B83D8B">
          <w:t xml:space="preserve"> or </w:t>
        </w:r>
      </w:ins>
      <w:r w:rsidR="005C065B" w:rsidRPr="00B83D8B">
        <w:t xml:space="preserve">non-racist moral credential </w:t>
      </w:r>
      <w:del w:id="87" w:author="PCIRR S2 RNR" w:date="2024-03-29T10:52:00Z" w16du:dateUtc="2024-03-29T14:52:00Z">
        <w:r w:rsidR="005C065B" w:rsidRPr="005F5B0B">
          <w:delText>compared with</w:delText>
        </w:r>
      </w:del>
      <w:ins w:id="88" w:author="PCIRR S2 RNR" w:date="2024-03-29T10:52:00Z" w16du:dateUtc="2024-03-29T14:52:00Z">
        <w:r w:rsidR="00F559CD" w:rsidRPr="00B83D8B">
          <w:t>(vs.</w:t>
        </w:r>
      </w:ins>
      <w:r w:rsidR="00F559CD" w:rsidRPr="00B83D8B">
        <w:t xml:space="preserve"> </w:t>
      </w:r>
      <w:r w:rsidR="005C065B" w:rsidRPr="00B83D8B">
        <w:t xml:space="preserve">conditions where they had no </w:t>
      </w:r>
      <w:ins w:id="89" w:author="PCIRR S2 RNR" w:date="2024-03-29T10:52:00Z" w16du:dateUtc="2024-03-29T14:52:00Z">
        <w:r w:rsidR="00F559CD" w:rsidRPr="00B83D8B">
          <w:t xml:space="preserve">such </w:t>
        </w:r>
      </w:ins>
      <w:r w:rsidR="005C065B" w:rsidRPr="00B83D8B">
        <w:t>credentials</w:t>
      </w:r>
      <w:del w:id="90" w:author="PCIRR S2 RNR" w:date="2024-03-29T10:52:00Z" w16du:dateUtc="2024-03-29T14:52:00Z">
        <w:r w:rsidR="005C065B" w:rsidRPr="005F5B0B">
          <w:delText>—</w:delText>
        </w:r>
      </w:del>
      <w:ins w:id="91" w:author="PCIRR S2 RNR" w:date="2024-03-29T10:52:00Z" w16du:dateUtc="2024-03-29T14:52:00Z">
        <w:r w:rsidR="00F559CD" w:rsidRPr="00B83D8B">
          <w:t>)</w:t>
        </w:r>
        <w:r w:rsidR="005C065B" w:rsidRPr="00B83D8B">
          <w:t>—</w:t>
        </w:r>
      </w:ins>
      <w:r w:rsidR="00E0358E" w:rsidRPr="00B83D8B">
        <w:t>when</w:t>
      </w:r>
      <w:r w:rsidR="00F559CD" w:rsidRPr="00B83D8B">
        <w:t xml:space="preserve"> </w:t>
      </w:r>
      <w:del w:id="92" w:author="PCIRR S2 RNR" w:date="2024-03-29T10:52:00Z" w16du:dateUtc="2024-03-29T14:52:00Z">
        <w:r w:rsidR="00AA5C95" w:rsidRPr="005F5B0B">
          <w:delText>analyzing</w:delText>
        </w:r>
      </w:del>
      <w:ins w:id="93" w:author="PCIRR S2 RNR" w:date="2024-03-29T10:52:00Z" w16du:dateUtc="2024-03-29T14:52:00Z">
        <w:r w:rsidR="00F559CD" w:rsidRPr="00B83D8B">
          <w:t>we</w:t>
        </w:r>
        <w:r w:rsidR="00E0358E" w:rsidRPr="00B83D8B">
          <w:t xml:space="preserve"> </w:t>
        </w:r>
        <w:r w:rsidR="00F559CD" w:rsidRPr="00B83D8B">
          <w:t>analyzed</w:t>
        </w:r>
      </w:ins>
      <w:r w:rsidR="00E0358E" w:rsidRPr="00B83D8B">
        <w:t xml:space="preserve"> </w:t>
      </w:r>
      <w:r w:rsidR="00AF07DB" w:rsidRPr="00B83D8B">
        <w:t>the</w:t>
      </w:r>
      <w:r w:rsidR="00E0358E" w:rsidRPr="00B83D8B">
        <w:t xml:space="preserve"> data in a way similar to the original. </w:t>
      </w:r>
      <w:r w:rsidR="004B6657" w:rsidRPr="00B83D8B">
        <w:t xml:space="preserve">A two-way </w:t>
      </w:r>
      <w:del w:id="94" w:author="PCIRR S2 RNR" w:date="2024-03-29T10:52:00Z" w16du:dateUtc="2024-03-29T14:52:00Z">
        <w:r w:rsidR="004B6657" w:rsidRPr="005F5B0B">
          <w:delText xml:space="preserve">factorial </w:delText>
        </w:r>
      </w:del>
      <w:r w:rsidR="004B6657" w:rsidRPr="00B83D8B">
        <w:t xml:space="preserve">ANOVA </w:t>
      </w:r>
      <w:r w:rsidR="00AA5C95" w:rsidRPr="00B83D8B">
        <w:t xml:space="preserve">crossing </w:t>
      </w:r>
      <w:r w:rsidR="004B6657" w:rsidRPr="00B83D8B">
        <w:t xml:space="preserve">whether participants had a moral credential </w:t>
      </w:r>
      <w:r w:rsidR="00AA5C95" w:rsidRPr="00B83D8B">
        <w:t>(</w:t>
      </w:r>
      <w:r w:rsidR="004B6657" w:rsidRPr="00B83D8B">
        <w:t xml:space="preserve">two levels: yes </w:t>
      </w:r>
      <w:del w:id="95" w:author="PCIRR S2 RNR" w:date="2024-03-29T10:52:00Z" w16du:dateUtc="2024-03-29T14:52:00Z">
        <w:r w:rsidR="004B6657" w:rsidRPr="005F5B0B">
          <w:delText>vs.</w:delText>
        </w:r>
      </w:del>
      <w:ins w:id="96" w:author="PCIRR S2 RNR" w:date="2024-03-29T10:52:00Z" w16du:dateUtc="2024-03-29T14:52:00Z">
        <w:r w:rsidR="00F559CD" w:rsidRPr="00B83D8B">
          <w:t>or</w:t>
        </w:r>
      </w:ins>
      <w:r w:rsidR="004B6657" w:rsidRPr="00B83D8B">
        <w:t xml:space="preserve"> no</w:t>
      </w:r>
      <w:r w:rsidR="00AA5C95" w:rsidRPr="00B83D8B">
        <w:t>)</w:t>
      </w:r>
      <w:r w:rsidR="004B6657" w:rsidRPr="00B83D8B">
        <w:t xml:space="preserve"> </w:t>
      </w:r>
      <w:r w:rsidR="00AA5C95" w:rsidRPr="00B83D8B">
        <w:t>and</w:t>
      </w:r>
      <w:r w:rsidR="004B6657" w:rsidRPr="00B83D8B">
        <w:t xml:space="preserve"> </w:t>
      </w:r>
      <w:r w:rsidR="00331950" w:rsidRPr="00B83D8B">
        <w:t xml:space="preserve">the </w:t>
      </w:r>
      <w:r w:rsidR="004B6657" w:rsidRPr="00B83D8B">
        <w:t xml:space="preserve">domain of </w:t>
      </w:r>
      <w:r w:rsidR="00203546" w:rsidRPr="00B83D8B">
        <w:t xml:space="preserve">the </w:t>
      </w:r>
      <w:r w:rsidR="004B6657" w:rsidRPr="00B83D8B">
        <w:t>credential</w:t>
      </w:r>
      <w:r w:rsidR="00331950" w:rsidRPr="00B83D8B">
        <w:t>/</w:t>
      </w:r>
      <w:r w:rsidR="004B6657" w:rsidRPr="00B83D8B">
        <w:t xml:space="preserve">scenario </w:t>
      </w:r>
      <w:r w:rsidR="00AA5C95" w:rsidRPr="00B83D8B">
        <w:t>(</w:t>
      </w:r>
      <w:r w:rsidR="004B6657" w:rsidRPr="00B83D8B">
        <w:t xml:space="preserve">two levels: </w:t>
      </w:r>
      <w:r w:rsidR="00E0358E" w:rsidRPr="00B83D8B">
        <w:t>non-sexist credential</w:t>
      </w:r>
      <w:r w:rsidR="00331950" w:rsidRPr="00B83D8B">
        <w:t>/</w:t>
      </w:r>
      <w:r w:rsidR="00E0358E" w:rsidRPr="00B83D8B">
        <w:t>gender scenario</w:t>
      </w:r>
      <w:r w:rsidR="004B6657" w:rsidRPr="00B83D8B">
        <w:t xml:space="preserve"> </w:t>
      </w:r>
      <w:r w:rsidR="00331950" w:rsidRPr="00B83D8B">
        <w:t>or</w:t>
      </w:r>
      <w:r w:rsidR="004B6657" w:rsidRPr="00B83D8B">
        <w:t xml:space="preserve"> </w:t>
      </w:r>
      <w:r w:rsidR="00E0358E" w:rsidRPr="00B83D8B">
        <w:t>non-racist credential</w:t>
      </w:r>
      <w:r w:rsidR="00331950" w:rsidRPr="00B83D8B">
        <w:t>/</w:t>
      </w:r>
      <w:r w:rsidR="00E0358E" w:rsidRPr="00B83D8B">
        <w:t>ethnicity scenario</w:t>
      </w:r>
      <w:r w:rsidR="004B6657" w:rsidRPr="00B83D8B">
        <w:t>) with hiring preferences as the dependent variable</w:t>
      </w:r>
      <w:r w:rsidR="00AF7777" w:rsidRPr="00B83D8B">
        <w:t xml:space="preserve"> </w:t>
      </w:r>
      <w:del w:id="97" w:author="PCIRR S2 RNR" w:date="2024-03-29T10:52:00Z" w16du:dateUtc="2024-03-29T14:52:00Z">
        <w:r w:rsidR="006A6C1B" w:rsidRPr="005F5B0B">
          <w:delText>revealed</w:delText>
        </w:r>
        <w:r w:rsidR="004B6657" w:rsidRPr="005F5B0B">
          <w:delText xml:space="preserve"> </w:delText>
        </w:r>
        <w:r w:rsidR="00D117B4" w:rsidRPr="005F5B0B">
          <w:delText>no support for</w:delText>
        </w:r>
      </w:del>
      <w:ins w:id="98" w:author="PCIRR S2 RNR" w:date="2024-03-29T10:52:00Z" w16du:dateUtc="2024-03-29T14:52:00Z">
        <w:r w:rsidR="00AF7777" w:rsidRPr="00B83D8B">
          <w:t>did not</w:t>
        </w:r>
        <w:r w:rsidR="004B6657" w:rsidRPr="00B83D8B">
          <w:t xml:space="preserve"> </w:t>
        </w:r>
        <w:r w:rsidR="006A6C1B" w:rsidRPr="00B83D8B">
          <w:t>reveal</w:t>
        </w:r>
      </w:ins>
      <w:r w:rsidR="004B6657" w:rsidRPr="00B83D8B">
        <w:t xml:space="preserve"> </w:t>
      </w:r>
      <w:r w:rsidR="00D117B4" w:rsidRPr="00B83D8B">
        <w:t xml:space="preserve">a </w:t>
      </w:r>
      <w:r w:rsidR="004B6657" w:rsidRPr="00B83D8B">
        <w:t xml:space="preserve">main effect of </w:t>
      </w:r>
      <w:r w:rsidR="00331950" w:rsidRPr="00B83D8B">
        <w:t xml:space="preserve">moral </w:t>
      </w:r>
      <w:r w:rsidR="004B6657" w:rsidRPr="00B83D8B">
        <w:t>credential</w:t>
      </w:r>
      <w:r w:rsidR="00E0358E" w:rsidRPr="00B83D8B">
        <w:t xml:space="preserve">, </w:t>
      </w:r>
      <w:r w:rsidR="00E0358E" w:rsidRPr="00B83D8B">
        <w:rPr>
          <w:i/>
          <w:iCs/>
        </w:rPr>
        <w:t>F</w:t>
      </w:r>
      <w:r w:rsidR="00E0358E" w:rsidRPr="00B83D8B">
        <w:t>(</w:t>
      </w:r>
      <w:r w:rsidR="00AA5C95" w:rsidRPr="00B83D8B">
        <w:t>1, 581</w:t>
      </w:r>
      <w:r w:rsidR="00E0358E" w:rsidRPr="00B83D8B">
        <w:t xml:space="preserve">) = </w:t>
      </w:r>
      <w:r w:rsidR="00AA5C95" w:rsidRPr="00B83D8B">
        <w:t>3.81</w:t>
      </w:r>
      <w:r w:rsidR="00E0358E" w:rsidRPr="00B83D8B">
        <w:t xml:space="preserve">, </w:t>
      </w:r>
      <w:r w:rsidR="00E0358E" w:rsidRPr="00B83D8B">
        <w:rPr>
          <w:i/>
          <w:iCs/>
        </w:rPr>
        <w:t>p</w:t>
      </w:r>
      <w:r w:rsidR="00E0358E" w:rsidRPr="00B83D8B">
        <w:t xml:space="preserve"> = </w:t>
      </w:r>
      <w:r w:rsidR="00AA5C95" w:rsidRPr="00B83D8B">
        <w:t>.051, η</w:t>
      </w:r>
      <w:r w:rsidR="00D25265" w:rsidRPr="00B83D8B">
        <w:rPr>
          <w:i/>
          <w:iCs/>
          <w:vertAlign w:val="subscript"/>
        </w:rPr>
        <w:t>p</w:t>
      </w:r>
      <w:r w:rsidR="00AA5C95" w:rsidRPr="00B83D8B">
        <w:rPr>
          <w:vertAlign w:val="superscript"/>
        </w:rPr>
        <w:t>2</w:t>
      </w:r>
      <w:r w:rsidR="00AA5C95" w:rsidRPr="00B83D8B">
        <w:t xml:space="preserve"> = .007</w:t>
      </w:r>
      <w:r w:rsidR="00E0358E" w:rsidRPr="00B83D8B">
        <w:t>,</w:t>
      </w:r>
      <w:r w:rsidR="004B6657" w:rsidRPr="00B83D8B">
        <w:t xml:space="preserve"> </w:t>
      </w:r>
      <w:del w:id="99" w:author="PCIRR S2 RNR" w:date="2024-03-29T10:52:00Z" w16du:dateUtc="2024-03-29T14:52:00Z">
        <w:r w:rsidR="004B6657" w:rsidRPr="005F5B0B">
          <w:delText>and</w:delText>
        </w:r>
        <w:r w:rsidR="005C065B" w:rsidRPr="005F5B0B">
          <w:delText>,</w:delText>
        </w:r>
      </w:del>
      <w:ins w:id="100" w:author="PCIRR S2 RNR" w:date="2024-03-29T10:52:00Z" w16du:dateUtc="2024-03-29T14:52:00Z">
        <w:r w:rsidR="00AF7777" w:rsidRPr="00B83D8B">
          <w:t>but</w:t>
        </w:r>
      </w:ins>
      <w:r w:rsidR="005C065B" w:rsidRPr="00B83D8B">
        <w:t xml:space="preserve"> unexpectedly,</w:t>
      </w:r>
      <w:r w:rsidR="004B6657" w:rsidRPr="00B83D8B">
        <w:t xml:space="preserve"> </w:t>
      </w:r>
      <w:del w:id="101" w:author="PCIRR S2 RNR" w:date="2024-03-29T10:52:00Z" w16du:dateUtc="2024-03-29T14:52:00Z">
        <w:r w:rsidR="00D117B4" w:rsidRPr="005F5B0B">
          <w:delText xml:space="preserve">support for </w:delText>
        </w:r>
      </w:del>
      <w:r w:rsidR="00D117B4" w:rsidRPr="00B83D8B">
        <w:t xml:space="preserve">an </w:t>
      </w:r>
      <w:r w:rsidR="004B6657" w:rsidRPr="00B83D8B">
        <w:t>interaction</w:t>
      </w:r>
      <w:r w:rsidR="00E0358E" w:rsidRPr="00B83D8B">
        <w:t xml:space="preserve">, </w:t>
      </w:r>
      <w:r w:rsidR="00E0358E" w:rsidRPr="00B83D8B">
        <w:rPr>
          <w:i/>
          <w:iCs/>
        </w:rPr>
        <w:t>F</w:t>
      </w:r>
      <w:r w:rsidR="00E0358E" w:rsidRPr="00B83D8B">
        <w:t>(</w:t>
      </w:r>
      <w:r w:rsidR="00AA5C95" w:rsidRPr="00B83D8B">
        <w:t>1, 581</w:t>
      </w:r>
      <w:r w:rsidR="00E0358E" w:rsidRPr="00B83D8B">
        <w:t xml:space="preserve">) = </w:t>
      </w:r>
      <w:r w:rsidR="00AA5C95" w:rsidRPr="00B83D8B">
        <w:t>6.06</w:t>
      </w:r>
      <w:r w:rsidR="00E0358E" w:rsidRPr="00B83D8B">
        <w:t xml:space="preserve">, </w:t>
      </w:r>
      <w:r w:rsidR="00E0358E" w:rsidRPr="00B83D8B">
        <w:rPr>
          <w:i/>
          <w:iCs/>
        </w:rPr>
        <w:t>p</w:t>
      </w:r>
      <w:r w:rsidR="00E0358E" w:rsidRPr="00B83D8B">
        <w:t xml:space="preserve"> = </w:t>
      </w:r>
      <w:r w:rsidR="00AA5C95" w:rsidRPr="00B83D8B">
        <w:t xml:space="preserve">.014, </w:t>
      </w:r>
      <w:r w:rsidR="00D25265" w:rsidRPr="00B83D8B">
        <w:t>η</w:t>
      </w:r>
      <w:r w:rsidR="00D25265" w:rsidRPr="00B83D8B">
        <w:rPr>
          <w:i/>
          <w:iCs/>
          <w:vertAlign w:val="subscript"/>
        </w:rPr>
        <w:t>p</w:t>
      </w:r>
      <w:r w:rsidR="00D25265" w:rsidRPr="00B83D8B">
        <w:rPr>
          <w:vertAlign w:val="superscript"/>
        </w:rPr>
        <w:t>2</w:t>
      </w:r>
      <w:r w:rsidR="00AA5C95" w:rsidRPr="00B83D8B">
        <w:t xml:space="preserve"> = .010</w:t>
      </w:r>
      <w:r w:rsidR="004B6657" w:rsidRPr="00B83D8B">
        <w:t xml:space="preserve">. </w:t>
      </w:r>
      <w:r w:rsidR="00D46E79" w:rsidRPr="00B83D8B">
        <w:t xml:space="preserve">Follow-up </w:t>
      </w:r>
      <w:r w:rsidR="005B2A57" w:rsidRPr="00B83D8B">
        <w:t>analysis</w:t>
      </w:r>
      <w:r w:rsidR="00D46E79" w:rsidRPr="00B83D8B">
        <w:t xml:space="preserve"> showed that (1) participants with a non-racist moral credential</w:t>
      </w:r>
      <w:r w:rsidR="00E0358E" w:rsidRPr="00B83D8B">
        <w:t xml:space="preserve"> (vs. those without)</w:t>
      </w:r>
      <w:r w:rsidR="00D46E79" w:rsidRPr="00B83D8B">
        <w:t xml:space="preserve"> did not prefer Whites more</w:t>
      </w:r>
      <w:r w:rsidR="00E0358E" w:rsidRPr="00B83D8B">
        <w:t xml:space="preserve">, </w:t>
      </w:r>
      <w:r w:rsidR="00E0358E" w:rsidRPr="00B83D8B">
        <w:rPr>
          <w:i/>
          <w:iCs/>
        </w:rPr>
        <w:t>t</w:t>
      </w:r>
      <w:r w:rsidR="00E0358E" w:rsidRPr="00B83D8B">
        <w:t>(</w:t>
      </w:r>
      <w:r w:rsidR="00D51865" w:rsidRPr="00B83D8B">
        <w:t>581</w:t>
      </w:r>
      <w:r w:rsidR="00E0358E" w:rsidRPr="00B83D8B">
        <w:t xml:space="preserve">) = </w:t>
      </w:r>
      <w:r w:rsidR="00D51865" w:rsidRPr="00B83D8B">
        <w:t>0.35</w:t>
      </w:r>
      <w:r w:rsidR="00E0358E" w:rsidRPr="00B83D8B">
        <w:t xml:space="preserve">, </w:t>
      </w:r>
      <w:r w:rsidR="00E0358E" w:rsidRPr="00B83D8B">
        <w:rPr>
          <w:i/>
          <w:iCs/>
        </w:rPr>
        <w:t>p</w:t>
      </w:r>
      <w:r w:rsidR="00E0358E" w:rsidRPr="00B83D8B">
        <w:t xml:space="preserve"> = </w:t>
      </w:r>
      <w:r w:rsidR="00D51865" w:rsidRPr="00B83D8B">
        <w:t>.725</w:t>
      </w:r>
      <w:r w:rsidR="00E0358E" w:rsidRPr="00B83D8B">
        <w:t>,</w:t>
      </w:r>
      <w:r w:rsidR="00D46E79" w:rsidRPr="00B83D8B">
        <w:t xml:space="preserve"> and (2) contrary to </w:t>
      </w:r>
      <w:r w:rsidR="005B2A57" w:rsidRPr="00B83D8B">
        <w:t>a</w:t>
      </w:r>
      <w:r w:rsidR="00D46E79" w:rsidRPr="00B83D8B">
        <w:t xml:space="preserve"> moral credential effect</w:t>
      </w:r>
      <w:r w:rsidRPr="00B83D8B">
        <w:t xml:space="preserve"> and consistent with a moral consistency effect</w:t>
      </w:r>
      <w:r w:rsidR="00D46E79" w:rsidRPr="00B83D8B">
        <w:t>, participants with a non-sexist moral credential</w:t>
      </w:r>
      <w:r w:rsidR="00E0358E" w:rsidRPr="00B83D8B">
        <w:t xml:space="preserve"> (vs. those without)</w:t>
      </w:r>
      <w:r w:rsidR="00D46E79" w:rsidRPr="00B83D8B">
        <w:t xml:space="preserve"> preferred males </w:t>
      </w:r>
      <w:r w:rsidR="00D46E79" w:rsidRPr="00B83D8B">
        <w:rPr>
          <w:i/>
          <w:iCs/>
        </w:rPr>
        <w:t>less</w:t>
      </w:r>
      <w:r w:rsidR="00E0358E" w:rsidRPr="00B83D8B">
        <w:t xml:space="preserve">, </w:t>
      </w:r>
      <w:r w:rsidR="00E0358E" w:rsidRPr="00B83D8B">
        <w:rPr>
          <w:i/>
          <w:iCs/>
        </w:rPr>
        <w:t>t</w:t>
      </w:r>
      <w:r w:rsidR="00E0358E" w:rsidRPr="00B83D8B">
        <w:t>(</w:t>
      </w:r>
      <w:r w:rsidR="00D51865" w:rsidRPr="00B83D8B">
        <w:t>581</w:t>
      </w:r>
      <w:r w:rsidR="00E0358E" w:rsidRPr="00B83D8B">
        <w:t xml:space="preserve">) = </w:t>
      </w:r>
      <w:r w:rsidR="00D51865" w:rsidRPr="00B83D8B">
        <w:t>−3.20</w:t>
      </w:r>
      <w:r w:rsidR="00E0358E" w:rsidRPr="00B83D8B">
        <w:t xml:space="preserve">, </w:t>
      </w:r>
      <w:r w:rsidR="00E0358E" w:rsidRPr="00B83D8B">
        <w:rPr>
          <w:i/>
          <w:iCs/>
        </w:rPr>
        <w:t>p</w:t>
      </w:r>
      <w:r w:rsidR="00E0358E" w:rsidRPr="00B83D8B">
        <w:t xml:space="preserve"> = </w:t>
      </w:r>
      <w:r w:rsidR="00D51865" w:rsidRPr="00B83D8B">
        <w:t>.001</w:t>
      </w:r>
      <w:r w:rsidR="00D46E79" w:rsidRPr="00B83D8B">
        <w:t xml:space="preserve">. </w:t>
      </w:r>
      <w:r w:rsidR="00A77CC9" w:rsidRPr="00B83D8B">
        <w:t xml:space="preserve">The same analysis excluding those who did not choose the star applicant </w:t>
      </w:r>
      <w:r w:rsidR="00294844" w:rsidRPr="00B83D8B">
        <w:t>found</w:t>
      </w:r>
      <w:r w:rsidR="00A77CC9" w:rsidRPr="00B83D8B">
        <w:t xml:space="preserve"> </w:t>
      </w:r>
      <w:r w:rsidR="00D51865" w:rsidRPr="00B83D8B">
        <w:t>the same</w:t>
      </w:r>
      <w:r w:rsidR="00A77CC9" w:rsidRPr="00B83D8B">
        <w:t xml:space="preserve"> pattern of results, with the only </w:t>
      </w:r>
      <w:r w:rsidR="00825262" w:rsidRPr="00B83D8B">
        <w:t xml:space="preserve">major </w:t>
      </w:r>
      <w:r w:rsidR="00A77CC9" w:rsidRPr="00B83D8B">
        <w:t xml:space="preserve">difference being </w:t>
      </w:r>
      <w:r w:rsidR="005C065B" w:rsidRPr="00B83D8B">
        <w:t xml:space="preserve">a change in the statistical significance of the </w:t>
      </w:r>
      <w:r w:rsidR="00A77CC9" w:rsidRPr="00B83D8B">
        <w:t>main effect of moral credentials</w:t>
      </w:r>
      <w:r w:rsidRPr="00B83D8B">
        <w:t xml:space="preserve"> </w:t>
      </w:r>
      <w:r w:rsidR="0019687C" w:rsidRPr="00B83D8B">
        <w:t>in</w:t>
      </w:r>
      <w:r w:rsidRPr="00B83D8B">
        <w:t xml:space="preserve"> the ANOVA model</w:t>
      </w:r>
      <w:r w:rsidR="00A77CC9" w:rsidRPr="00B83D8B">
        <w:t xml:space="preserve">, </w:t>
      </w:r>
      <w:r w:rsidR="00A77CC9" w:rsidRPr="00B83D8B">
        <w:rPr>
          <w:i/>
          <w:iCs/>
        </w:rPr>
        <w:t>F</w:t>
      </w:r>
      <w:r w:rsidR="00A77CC9" w:rsidRPr="00B83D8B">
        <w:t>(</w:t>
      </w:r>
      <w:r w:rsidR="00D51865" w:rsidRPr="00B83D8B">
        <w:t>1, 474</w:t>
      </w:r>
      <w:r w:rsidR="00A77CC9" w:rsidRPr="00B83D8B">
        <w:t xml:space="preserve">) = </w:t>
      </w:r>
      <w:r w:rsidR="00D51865" w:rsidRPr="00B83D8B">
        <w:t>5.69</w:t>
      </w:r>
      <w:r w:rsidR="00A77CC9" w:rsidRPr="00B83D8B">
        <w:t xml:space="preserve">, </w:t>
      </w:r>
      <w:r w:rsidR="00A77CC9" w:rsidRPr="00B83D8B">
        <w:rPr>
          <w:i/>
          <w:iCs/>
        </w:rPr>
        <w:t>p</w:t>
      </w:r>
      <w:r w:rsidR="00A77CC9" w:rsidRPr="00B83D8B">
        <w:t xml:space="preserve"> = </w:t>
      </w:r>
      <w:r w:rsidR="00D51865" w:rsidRPr="00B83D8B">
        <w:t>.017</w:t>
      </w:r>
      <w:r w:rsidR="00A77CC9" w:rsidRPr="00B83D8B">
        <w:t>.</w:t>
      </w:r>
      <w:r w:rsidR="004E7DF2" w:rsidRPr="00B83D8B">
        <w:rPr>
          <w:rStyle w:val="FootnoteReference"/>
        </w:rPr>
        <w:footnoteReference w:id="4"/>
      </w:r>
      <w:r w:rsidR="00A77CC9" w:rsidRPr="00B83D8B">
        <w:t xml:space="preserve"> Therefore, </w:t>
      </w:r>
      <w:r w:rsidR="0019687C" w:rsidRPr="00B83D8B">
        <w:t>this analysis</w:t>
      </w:r>
      <w:r w:rsidR="00F462A5" w:rsidRPr="00B83D8B">
        <w:t xml:space="preserve"> found overall no evidence in support of </w:t>
      </w:r>
      <w:r w:rsidR="00A77CC9" w:rsidRPr="00B83D8B">
        <w:t>H</w:t>
      </w:r>
      <w:r w:rsidR="00A77CC9" w:rsidRPr="00B83D8B">
        <w:rPr>
          <w:vertAlign w:val="subscript"/>
        </w:rPr>
        <w:t>1</w:t>
      </w:r>
      <w:r w:rsidR="00A77CC9" w:rsidRPr="00B83D8B">
        <w:t>.</w:t>
      </w:r>
    </w:p>
    <w:p w14:paraId="54E1E660" w14:textId="794FE3D0" w:rsidR="00BF638D" w:rsidRPr="00B83D8B" w:rsidRDefault="00BF638D">
      <w:pPr>
        <w:spacing w:after="160" w:line="259" w:lineRule="auto"/>
        <w:ind w:firstLine="0"/>
      </w:pPr>
      <w:r w:rsidRPr="00B83D8B">
        <w:br w:type="page"/>
      </w:r>
    </w:p>
    <w:p w14:paraId="7AFE6C75" w14:textId="07C291EC" w:rsidR="00E0358E" w:rsidRPr="00B83D8B" w:rsidRDefault="00A77CC9" w:rsidP="006D7EC0">
      <w:pPr>
        <w:pStyle w:val="Heading3"/>
      </w:pPr>
      <w:r w:rsidRPr="00B83D8B">
        <w:lastRenderedPageBreak/>
        <w:t xml:space="preserve">Joint test of </w:t>
      </w:r>
      <w:r w:rsidR="00A63CF2" w:rsidRPr="00B83D8B">
        <w:t>domain-consistent and -inconsistent</w:t>
      </w:r>
      <w:r w:rsidRPr="00B83D8B">
        <w:t xml:space="preserve"> credentials</w:t>
      </w:r>
    </w:p>
    <w:p w14:paraId="037A7BEC" w14:textId="57A16EAB" w:rsidR="002C07B8" w:rsidRPr="00B83D8B" w:rsidRDefault="0058401B" w:rsidP="002C07B8">
      <w:pPr>
        <w:rPr>
          <w:rFonts w:cs="Times New Roman"/>
        </w:rPr>
      </w:pPr>
      <w:r w:rsidRPr="00B83D8B">
        <w:t xml:space="preserve">We conducted a more inclusive analysis of </w:t>
      </w:r>
      <w:r w:rsidR="00157D59" w:rsidRPr="00B83D8B">
        <w:t>the</w:t>
      </w:r>
      <w:r w:rsidRPr="00B83D8B">
        <w:t xml:space="preserve"> experimental conditions to jointly test</w:t>
      </w:r>
      <w:r w:rsidR="00006224" w:rsidRPr="00B83D8B">
        <w:t xml:space="preserve"> and compare the effect</w:t>
      </w:r>
      <w:r w:rsidR="004C21DB" w:rsidRPr="00B83D8B">
        <w:t>s</w:t>
      </w:r>
      <w:r w:rsidR="00006224" w:rsidRPr="00B83D8B">
        <w:t xml:space="preserve"> of domain-consistent and -inconsistent moral credentials (</w:t>
      </w:r>
      <w:r w:rsidRPr="00B83D8B">
        <w:t>H</w:t>
      </w:r>
      <w:r w:rsidRPr="00B83D8B">
        <w:rPr>
          <w:vertAlign w:val="subscript"/>
        </w:rPr>
        <w:t>1</w:t>
      </w:r>
      <w:r w:rsidRPr="00B83D8B">
        <w:t xml:space="preserve"> and H</w:t>
      </w:r>
      <w:r w:rsidRPr="00B83D8B">
        <w:rPr>
          <w:vertAlign w:val="subscript"/>
        </w:rPr>
        <w:t>2</w:t>
      </w:r>
      <w:r w:rsidR="00006224" w:rsidRPr="00B83D8B">
        <w:t>)</w:t>
      </w:r>
      <w:r w:rsidRPr="00B83D8B">
        <w:t>.</w:t>
      </w:r>
      <w:r w:rsidR="00D22EAF" w:rsidRPr="00B83D8B">
        <w:t xml:space="preserve"> Specifically, we conducted a two-way ANOVA with credential type (three levels: no credential</w:t>
      </w:r>
      <w:r w:rsidR="004D2349" w:rsidRPr="00B83D8B">
        <w:t xml:space="preserve"> or control</w:t>
      </w:r>
      <w:r w:rsidR="00D22EAF" w:rsidRPr="00B83D8B">
        <w:t xml:space="preserve">, non-racist credential, </w:t>
      </w:r>
      <w:r w:rsidR="004D2349" w:rsidRPr="00B83D8B">
        <w:t>and</w:t>
      </w:r>
      <w:r w:rsidR="00294844" w:rsidRPr="00B83D8B">
        <w:t xml:space="preserve"> </w:t>
      </w:r>
      <w:r w:rsidR="00D22EAF" w:rsidRPr="00B83D8B">
        <w:t>non-sexist credential) and scenario (two levels) as between-participant factors and hiring preferences as the dependent variable.</w:t>
      </w:r>
      <w:r w:rsidR="00AD4BC2" w:rsidRPr="00B83D8B">
        <w:t xml:space="preserve"> Together,</w:t>
      </w:r>
      <w:r w:rsidR="00D22EAF" w:rsidRPr="00B83D8B">
        <w:t xml:space="preserve"> H</w:t>
      </w:r>
      <w:r w:rsidR="00D22EAF" w:rsidRPr="00B83D8B">
        <w:rPr>
          <w:vertAlign w:val="subscript"/>
        </w:rPr>
        <w:t>1</w:t>
      </w:r>
      <w:r w:rsidR="00D22EAF" w:rsidRPr="00B83D8B">
        <w:t xml:space="preserve"> and H</w:t>
      </w:r>
      <w:r w:rsidR="00D22EAF" w:rsidRPr="00B83D8B">
        <w:rPr>
          <w:vertAlign w:val="subscript"/>
        </w:rPr>
        <w:t>2</w:t>
      </w:r>
      <w:r w:rsidR="00D22EAF" w:rsidRPr="00B83D8B">
        <w:t xml:space="preserve"> predict an interaction between the</w:t>
      </w:r>
      <w:r w:rsidR="005B2A57" w:rsidRPr="00B83D8B">
        <w:t xml:space="preserve"> two</w:t>
      </w:r>
      <w:r w:rsidR="00D22EAF" w:rsidRPr="00B83D8B">
        <w:t xml:space="preserve"> factors, such that (</w:t>
      </w:r>
      <w:r w:rsidR="00E408AD" w:rsidRPr="00B83D8B">
        <w:t>1</w:t>
      </w:r>
      <w:r w:rsidR="00D22EAF" w:rsidRPr="00B83D8B">
        <w:t xml:space="preserve">) </w:t>
      </w:r>
      <w:r w:rsidR="00D22EAF" w:rsidRPr="00B83D8B">
        <w:rPr>
          <w:rFonts w:cs="Times New Roman"/>
        </w:rPr>
        <w:t xml:space="preserve">in the gender scenario, participants with a non-sexist credential would express stronger preferences for males than participants in the other two credential conditions, and (2) in the ethnicity scenario, participants with a non-racist credential would express stronger preferences for Whites than participants in the other two credential conditions. </w:t>
      </w:r>
      <w:r w:rsidR="002C07B8" w:rsidRPr="00B83D8B">
        <w:rPr>
          <w:rFonts w:cs="Times New Roman"/>
        </w:rPr>
        <w:t>As such</w:t>
      </w:r>
      <w:r w:rsidR="00294844" w:rsidRPr="00B83D8B">
        <w:rPr>
          <w:rFonts w:cs="Times New Roman"/>
        </w:rPr>
        <w:t xml:space="preserve">, there were four planned contrasts. </w:t>
      </w:r>
      <w:r w:rsidR="00D22EAF" w:rsidRPr="00B83D8B">
        <w:rPr>
          <w:rFonts w:cs="Times New Roman"/>
        </w:rPr>
        <w:t xml:space="preserve">We had no prediction regarding whether a </w:t>
      </w:r>
      <w:r w:rsidR="00A63CF2" w:rsidRPr="00B83D8B">
        <w:rPr>
          <w:rFonts w:cs="Times New Roman"/>
        </w:rPr>
        <w:t>domain-inconsistent</w:t>
      </w:r>
      <w:r w:rsidR="00E408AD" w:rsidRPr="00B83D8B">
        <w:rPr>
          <w:rFonts w:cs="Times New Roman"/>
        </w:rPr>
        <w:t xml:space="preserve"> credential</w:t>
      </w:r>
      <w:r w:rsidR="00D22EAF" w:rsidRPr="00B83D8B">
        <w:rPr>
          <w:rFonts w:cs="Times New Roman"/>
        </w:rPr>
        <w:t xml:space="preserve"> would</w:t>
      </w:r>
      <w:r w:rsidR="00006224" w:rsidRPr="00B83D8B">
        <w:rPr>
          <w:rFonts w:cs="Times New Roman"/>
        </w:rPr>
        <w:t xml:space="preserve"> still</w:t>
      </w:r>
      <w:r w:rsidR="00D22EAF" w:rsidRPr="00B83D8B">
        <w:rPr>
          <w:rFonts w:cs="Times New Roman"/>
        </w:rPr>
        <w:t xml:space="preserve"> </w:t>
      </w:r>
      <w:r w:rsidR="002C07B8" w:rsidRPr="00B83D8B">
        <w:rPr>
          <w:rFonts w:cs="Times New Roman"/>
        </w:rPr>
        <w:t>have a</w:t>
      </w:r>
      <w:r w:rsidR="00006224" w:rsidRPr="00B83D8B">
        <w:rPr>
          <w:rFonts w:cs="Times New Roman"/>
        </w:rPr>
        <w:t xml:space="preserve"> licensing</w:t>
      </w:r>
      <w:r w:rsidR="002C07B8" w:rsidRPr="00B83D8B">
        <w:rPr>
          <w:rFonts w:cs="Times New Roman"/>
        </w:rPr>
        <w:t xml:space="preserve"> effect</w:t>
      </w:r>
      <w:r w:rsidR="00D22EAF" w:rsidRPr="00B83D8B">
        <w:rPr>
          <w:rFonts w:cs="Times New Roman"/>
        </w:rPr>
        <w:t xml:space="preserve">, though </w:t>
      </w:r>
      <w:r w:rsidR="002C07B8" w:rsidRPr="00B83D8B">
        <w:rPr>
          <w:rFonts w:cs="Times New Roman"/>
        </w:rPr>
        <w:t xml:space="preserve">that </w:t>
      </w:r>
      <w:del w:id="104" w:author="PCIRR S2 RNR" w:date="2024-03-29T10:52:00Z" w16du:dateUtc="2024-03-29T14:52:00Z">
        <w:r w:rsidR="002C07B8" w:rsidRPr="005F5B0B">
          <w:rPr>
            <w:rFonts w:cs="Times New Roman"/>
          </w:rPr>
          <w:delText>is</w:delText>
        </w:r>
      </w:del>
      <w:ins w:id="105" w:author="PCIRR S2 RNR" w:date="2024-03-29T10:52:00Z" w16du:dateUtc="2024-03-29T14:52:00Z">
        <w:r w:rsidR="007904C2" w:rsidRPr="00B83D8B">
          <w:rPr>
            <w:rFonts w:cs="Times New Roman"/>
          </w:rPr>
          <w:t>could be</w:t>
        </w:r>
      </w:ins>
      <w:r w:rsidR="00E408AD" w:rsidRPr="00B83D8B">
        <w:rPr>
          <w:rFonts w:cs="Times New Roman"/>
        </w:rPr>
        <w:t xml:space="preserve"> possible. If participants </w:t>
      </w:r>
      <w:r w:rsidR="002C07B8" w:rsidRPr="00B83D8B">
        <w:rPr>
          <w:rFonts w:cs="Times New Roman"/>
        </w:rPr>
        <w:t>express</w:t>
      </w:r>
      <w:r w:rsidR="00E408AD" w:rsidRPr="00B83D8B">
        <w:rPr>
          <w:rFonts w:cs="Times New Roman"/>
        </w:rPr>
        <w:t xml:space="preserve"> </w:t>
      </w:r>
      <w:r w:rsidR="005B2A57" w:rsidRPr="00B83D8B">
        <w:rPr>
          <w:rFonts w:cs="Times New Roman"/>
        </w:rPr>
        <w:t>stronger</w:t>
      </w:r>
      <w:r w:rsidR="00E408AD" w:rsidRPr="00B83D8B">
        <w:rPr>
          <w:rFonts w:cs="Times New Roman"/>
        </w:rPr>
        <w:t xml:space="preserve"> preferences</w:t>
      </w:r>
      <w:r w:rsidR="005B2A57" w:rsidRPr="00B83D8B">
        <w:rPr>
          <w:rFonts w:cs="Times New Roman"/>
        </w:rPr>
        <w:t xml:space="preserve"> for men/Whites</w:t>
      </w:r>
      <w:r w:rsidR="00E408AD" w:rsidRPr="00B83D8B">
        <w:rPr>
          <w:rFonts w:cs="Times New Roman"/>
        </w:rPr>
        <w:t xml:space="preserve"> in the </w:t>
      </w:r>
      <w:r w:rsidR="002C07B8" w:rsidRPr="00B83D8B">
        <w:rPr>
          <w:rFonts w:cs="Times New Roman"/>
        </w:rPr>
        <w:t xml:space="preserve">domain-inconsistent credential conditions </w:t>
      </w:r>
      <w:r w:rsidR="00E408AD" w:rsidRPr="00B83D8B">
        <w:rPr>
          <w:rFonts w:cs="Times New Roman"/>
        </w:rPr>
        <w:t>than in the no-credential conditions, this would be evidence that credentials in a different domain also have a licensing effect</w:t>
      </w:r>
      <w:r w:rsidR="002C07B8" w:rsidRPr="00B83D8B">
        <w:rPr>
          <w:rFonts w:cs="Times New Roman"/>
        </w:rPr>
        <w:t>. This effect should be smaller than the effect of domain-consistent credentials if H</w:t>
      </w:r>
      <w:r w:rsidR="002C07B8" w:rsidRPr="00B83D8B">
        <w:rPr>
          <w:rFonts w:cs="Times New Roman"/>
          <w:vertAlign w:val="subscript"/>
        </w:rPr>
        <w:t>2</w:t>
      </w:r>
      <w:r w:rsidR="002C07B8" w:rsidRPr="00B83D8B">
        <w:rPr>
          <w:rFonts w:cs="Times New Roman"/>
        </w:rPr>
        <w:t xml:space="preserve"> </w:t>
      </w:r>
      <w:del w:id="106" w:author="PCIRR S2 RNR" w:date="2024-03-29T10:52:00Z" w16du:dateUtc="2024-03-29T14:52:00Z">
        <w:r w:rsidR="002C07B8" w:rsidRPr="005F5B0B">
          <w:rPr>
            <w:rFonts w:cs="Times New Roman"/>
          </w:rPr>
          <w:delText>turns out to be</w:delText>
        </w:r>
      </w:del>
      <w:ins w:id="107" w:author="PCIRR S2 RNR" w:date="2024-03-29T10:52:00Z" w16du:dateUtc="2024-03-29T14:52:00Z">
        <w:r w:rsidR="00E424DB" w:rsidRPr="00B83D8B">
          <w:rPr>
            <w:rFonts w:cs="Times New Roman"/>
          </w:rPr>
          <w:t>is</w:t>
        </w:r>
      </w:ins>
      <w:r w:rsidR="002C07B8" w:rsidRPr="00B83D8B">
        <w:rPr>
          <w:rFonts w:cs="Times New Roman"/>
        </w:rPr>
        <w:t xml:space="preserve"> supported.</w:t>
      </w:r>
    </w:p>
    <w:p w14:paraId="34E1BA73" w14:textId="0B8EF6AD" w:rsidR="000B346A" w:rsidRPr="00B83D8B" w:rsidRDefault="00EC07B5" w:rsidP="00317CF3">
      <w:r w:rsidRPr="00B83D8B">
        <w:t>The</w:t>
      </w:r>
      <w:r w:rsidR="009B38E7" w:rsidRPr="00B83D8B">
        <w:t xml:space="preserve"> </w:t>
      </w:r>
      <w:del w:id="108" w:author="PCIRR S2 RNR" w:date="2024-03-29T10:52:00Z" w16du:dateUtc="2024-03-29T14:52:00Z">
        <w:r w:rsidR="009B38E7" w:rsidRPr="005F5B0B">
          <w:delText>results of the</w:delText>
        </w:r>
        <w:r w:rsidRPr="005F5B0B">
          <w:delText xml:space="preserve"> </w:delText>
        </w:r>
      </w:del>
      <w:r w:rsidRPr="00B83D8B">
        <w:t xml:space="preserve">analysis </w:t>
      </w:r>
      <w:r w:rsidR="009B38E7" w:rsidRPr="00B83D8B">
        <w:t>supported</w:t>
      </w:r>
      <w:r w:rsidRPr="00B83D8B">
        <w:t xml:space="preserve"> </w:t>
      </w:r>
      <w:r w:rsidR="00633D1E" w:rsidRPr="00B83D8B">
        <w:t>n</w:t>
      </w:r>
      <w:r w:rsidRPr="00B83D8B">
        <w:t>either H</w:t>
      </w:r>
      <w:r w:rsidRPr="00B83D8B">
        <w:rPr>
          <w:vertAlign w:val="subscript"/>
        </w:rPr>
        <w:t>1</w:t>
      </w:r>
      <w:r w:rsidRPr="00B83D8B">
        <w:t xml:space="preserve"> </w:t>
      </w:r>
      <w:r w:rsidR="00633D1E" w:rsidRPr="00B83D8B">
        <w:t>n</w:t>
      </w:r>
      <w:r w:rsidRPr="00B83D8B">
        <w:t>or H</w:t>
      </w:r>
      <w:r w:rsidRPr="00B83D8B">
        <w:rPr>
          <w:vertAlign w:val="subscript"/>
        </w:rPr>
        <w:t>2</w:t>
      </w:r>
      <w:r w:rsidRPr="00B83D8B">
        <w:t xml:space="preserve">. </w:t>
      </w:r>
      <w:r w:rsidR="00C41629" w:rsidRPr="00B83D8B">
        <w:t xml:space="preserve">The ANOVA </w:t>
      </w:r>
      <w:r w:rsidR="004D2349" w:rsidRPr="00B83D8B">
        <w:t>revealed</w:t>
      </w:r>
      <w:r w:rsidR="00FE65AF" w:rsidRPr="00B83D8B">
        <w:t xml:space="preserve"> </w:t>
      </w:r>
      <w:del w:id="109" w:author="PCIRR S2 RNR" w:date="2024-03-29T10:52:00Z" w16du:dateUtc="2024-03-29T14:52:00Z">
        <w:r w:rsidR="00452CB2">
          <w:delText xml:space="preserve">support for </w:delText>
        </w:r>
      </w:del>
      <w:r w:rsidR="006242BE" w:rsidRPr="00B83D8B">
        <w:t>a</w:t>
      </w:r>
      <w:r w:rsidR="009B38E7" w:rsidRPr="00B83D8B">
        <w:t xml:space="preserve"> </w:t>
      </w:r>
      <w:r w:rsidR="00FE65AF" w:rsidRPr="00B83D8B">
        <w:t>main effect of credential</w:t>
      </w:r>
      <w:r w:rsidR="009B38E7" w:rsidRPr="00B83D8B">
        <w:t xml:space="preserve"> conditions</w:t>
      </w:r>
      <w:r w:rsidR="00FE65AF" w:rsidRPr="00B83D8B">
        <w:t xml:space="preserve">, </w:t>
      </w:r>
      <w:r w:rsidR="00FE65AF" w:rsidRPr="00B83D8B">
        <w:rPr>
          <w:i/>
          <w:iCs/>
        </w:rPr>
        <w:t>F</w:t>
      </w:r>
      <w:r w:rsidR="00FE65AF" w:rsidRPr="00B83D8B">
        <w:t xml:space="preserve">(2, 868) = 6.40, </w:t>
      </w:r>
      <w:r w:rsidR="00FE65AF" w:rsidRPr="00B83D8B">
        <w:rPr>
          <w:i/>
          <w:iCs/>
        </w:rPr>
        <w:t>p</w:t>
      </w:r>
      <w:r w:rsidR="00FE65AF" w:rsidRPr="00B83D8B">
        <w:t xml:space="preserve"> = .002, </w:t>
      </w:r>
      <w:r w:rsidR="00006224" w:rsidRPr="00B83D8B">
        <w:t>η</w:t>
      </w:r>
      <w:r w:rsidR="00006224" w:rsidRPr="00B83D8B">
        <w:rPr>
          <w:i/>
          <w:iCs/>
          <w:vertAlign w:val="subscript"/>
        </w:rPr>
        <w:t>p</w:t>
      </w:r>
      <w:r w:rsidR="00006224" w:rsidRPr="00B83D8B">
        <w:rPr>
          <w:vertAlign w:val="superscript"/>
        </w:rPr>
        <w:t>2</w:t>
      </w:r>
      <w:r w:rsidR="00FE65AF" w:rsidRPr="00B83D8B">
        <w:t xml:space="preserve"> = .015, </w:t>
      </w:r>
      <w:r w:rsidR="006242BE" w:rsidRPr="00B83D8B">
        <w:t xml:space="preserve">but </w:t>
      </w:r>
      <w:del w:id="110" w:author="PCIRR S2 RNR" w:date="2024-03-29T10:52:00Z" w16du:dateUtc="2024-03-29T14:52:00Z">
        <w:r w:rsidR="00452CB2">
          <w:delText>no support for</w:delText>
        </w:r>
      </w:del>
      <w:ins w:id="111" w:author="PCIRR S2 RNR" w:date="2024-03-29T10:52:00Z" w16du:dateUtc="2024-03-29T14:52:00Z">
        <w:r w:rsidR="00E424DB" w:rsidRPr="00B83D8B">
          <w:t>not</w:t>
        </w:r>
      </w:ins>
      <w:r w:rsidR="00452CB2" w:rsidRPr="00B83D8B">
        <w:t xml:space="preserve"> an</w:t>
      </w:r>
      <w:r w:rsidR="00C41629" w:rsidRPr="00B83D8B">
        <w:t xml:space="preserve"> interaction, </w:t>
      </w:r>
      <w:r w:rsidR="00C41629" w:rsidRPr="00B83D8B">
        <w:rPr>
          <w:i/>
          <w:iCs/>
        </w:rPr>
        <w:t>F</w:t>
      </w:r>
      <w:r w:rsidR="00C41629" w:rsidRPr="00B83D8B">
        <w:t>(</w:t>
      </w:r>
      <w:r w:rsidR="00FE65AF" w:rsidRPr="00B83D8B">
        <w:t>2, 868</w:t>
      </w:r>
      <w:r w:rsidR="00C41629" w:rsidRPr="00B83D8B">
        <w:t xml:space="preserve">) = </w:t>
      </w:r>
      <w:r w:rsidR="00FE65AF" w:rsidRPr="00B83D8B">
        <w:t>1.04</w:t>
      </w:r>
      <w:r w:rsidR="00C41629" w:rsidRPr="00B83D8B">
        <w:t xml:space="preserve">, </w:t>
      </w:r>
      <w:r w:rsidR="00C41629" w:rsidRPr="00B83D8B">
        <w:rPr>
          <w:i/>
          <w:iCs/>
        </w:rPr>
        <w:t>p</w:t>
      </w:r>
      <w:r w:rsidR="00C41629" w:rsidRPr="00B83D8B">
        <w:t xml:space="preserve"> = </w:t>
      </w:r>
      <w:r w:rsidR="00FE65AF" w:rsidRPr="00B83D8B">
        <w:t xml:space="preserve">.355, </w:t>
      </w:r>
      <w:r w:rsidR="00006224" w:rsidRPr="00B83D8B">
        <w:t>η</w:t>
      </w:r>
      <w:r w:rsidR="00006224" w:rsidRPr="00B83D8B">
        <w:rPr>
          <w:i/>
          <w:iCs/>
          <w:vertAlign w:val="subscript"/>
        </w:rPr>
        <w:t>p</w:t>
      </w:r>
      <w:r w:rsidR="00006224" w:rsidRPr="00B83D8B">
        <w:rPr>
          <w:vertAlign w:val="superscript"/>
        </w:rPr>
        <w:t>2</w:t>
      </w:r>
      <w:r w:rsidR="00FE65AF" w:rsidRPr="00B83D8B">
        <w:t xml:space="preserve"> = .002</w:t>
      </w:r>
      <w:r w:rsidR="00C41629" w:rsidRPr="00B83D8B">
        <w:t>.</w:t>
      </w:r>
      <w:r w:rsidR="00BF5594" w:rsidRPr="00B83D8B">
        <w:t xml:space="preserve"> The four planned contrasts (</w:t>
      </w:r>
      <w:r w:rsidR="004D2349" w:rsidRPr="00B83D8B">
        <w:t>Bonferroni-</w:t>
      </w:r>
      <w:r w:rsidR="00BF5594" w:rsidRPr="00B83D8B">
        <w:t>corrected within each scenario</w:t>
      </w:r>
      <w:r w:rsidR="00BF5594" w:rsidRPr="00B83D8B">
        <w:rPr>
          <w:rStyle w:val="FootnoteReference"/>
        </w:rPr>
        <w:footnoteReference w:id="5"/>
      </w:r>
      <w:r w:rsidR="00BF5594" w:rsidRPr="00B83D8B">
        <w:t>) showed that (1)</w:t>
      </w:r>
      <w:r w:rsidR="000B346A" w:rsidRPr="00B83D8B">
        <w:t xml:space="preserve"> </w:t>
      </w:r>
      <w:r w:rsidR="009B38E7" w:rsidRPr="00B83D8B">
        <w:t xml:space="preserve">consistent with the </w:t>
      </w:r>
      <w:del w:id="115" w:author="PCIRR S2 RNR" w:date="2024-03-29T10:52:00Z" w16du:dateUtc="2024-03-29T14:52:00Z">
        <w:r w:rsidR="009B38E7" w:rsidRPr="005F5B0B">
          <w:delText>analysis</w:delText>
        </w:r>
      </w:del>
      <w:ins w:id="116" w:author="PCIRR S2 RNR" w:date="2024-03-29T10:52:00Z" w16du:dateUtc="2024-03-29T14:52:00Z">
        <w:r w:rsidR="00F559CD" w:rsidRPr="00B83D8B">
          <w:t>results</w:t>
        </w:r>
      </w:ins>
      <w:r w:rsidR="009B38E7" w:rsidRPr="00B83D8B">
        <w:t xml:space="preserve"> above, </w:t>
      </w:r>
      <w:ins w:id="117" w:author="PCIRR S2 RNR" w:date="2024-03-29T10:52:00Z" w16du:dateUtc="2024-03-29T14:52:00Z">
        <w:r w:rsidR="00F559CD" w:rsidRPr="00B83D8B">
          <w:t xml:space="preserve">participants with </w:t>
        </w:r>
      </w:ins>
      <w:r w:rsidR="00F559CD" w:rsidRPr="00B83D8B">
        <w:t xml:space="preserve">domain-consistent moral credentials </w:t>
      </w:r>
      <w:ins w:id="118" w:author="PCIRR S2 RNR" w:date="2024-03-29T10:52:00Z" w16du:dateUtc="2024-03-29T14:52:00Z">
        <w:r w:rsidR="00F559CD" w:rsidRPr="00B83D8B">
          <w:t xml:space="preserve">(vs. those without credentials) </w:t>
        </w:r>
      </w:ins>
      <w:r w:rsidR="00F559CD" w:rsidRPr="00B83D8B">
        <w:t xml:space="preserve">did not have </w:t>
      </w:r>
      <w:del w:id="119" w:author="PCIRR S2 RNR" w:date="2024-03-29T10:52:00Z" w16du:dateUtc="2024-03-29T14:52:00Z">
        <w:r w:rsidR="00F63F0E" w:rsidRPr="005F5B0B">
          <w:delText>a</w:delText>
        </w:r>
        <w:r w:rsidR="004D2349" w:rsidRPr="005F5B0B">
          <w:delText xml:space="preserve"> licensing</w:delText>
        </w:r>
        <w:r w:rsidR="00F63F0E" w:rsidRPr="005F5B0B">
          <w:delText xml:space="preserve"> </w:delText>
        </w:r>
        <w:r w:rsidR="000B346A" w:rsidRPr="005F5B0B">
          <w:delText>effect</w:delText>
        </w:r>
        <w:r w:rsidR="004D2349" w:rsidRPr="005F5B0B">
          <w:delText xml:space="preserve"> compared with controls</w:delText>
        </w:r>
      </w:del>
      <w:ins w:id="120" w:author="PCIRR S2 RNR" w:date="2024-03-29T10:52:00Z" w16du:dateUtc="2024-03-29T14:52:00Z">
        <w:r w:rsidR="00F559CD" w:rsidRPr="00B83D8B">
          <w:t xml:space="preserve">higher preferences </w:t>
        </w:r>
        <w:r w:rsidR="00F559CD" w:rsidRPr="00B83D8B">
          <w:lastRenderedPageBreak/>
          <w:t>for Whites</w:t>
        </w:r>
      </w:ins>
      <w:r w:rsidR="00F559CD" w:rsidRPr="00B83D8B">
        <w:t>,</w:t>
      </w:r>
      <w:r w:rsidR="00F559CD" w:rsidRPr="00556285">
        <w:t xml:space="preserve"> </w:t>
      </w:r>
      <w:r w:rsidR="00F559CD" w:rsidRPr="00B83D8B">
        <w:rPr>
          <w:i/>
          <w:iCs/>
        </w:rPr>
        <w:t>t</w:t>
      </w:r>
      <w:r w:rsidR="00F559CD" w:rsidRPr="00B83D8B">
        <w:t xml:space="preserve">(868) = 0.35, </w:t>
      </w:r>
      <w:r w:rsidR="00F559CD" w:rsidRPr="00B83D8B">
        <w:rPr>
          <w:i/>
          <w:iCs/>
        </w:rPr>
        <w:t>p</w:t>
      </w:r>
      <w:r w:rsidR="00F559CD" w:rsidRPr="00B83D8B">
        <w:t xml:space="preserve"> &gt; .999</w:t>
      </w:r>
      <w:del w:id="121" w:author="PCIRR S2 RNR" w:date="2024-03-29T10:52:00Z" w16du:dateUtc="2024-03-29T14:52:00Z">
        <w:r w:rsidR="00FE65AF" w:rsidRPr="005F5B0B">
          <w:delText xml:space="preserve"> for the ethnicity scenario</w:delText>
        </w:r>
      </w:del>
      <w:ins w:id="122" w:author="PCIRR S2 RNR" w:date="2024-03-29T10:52:00Z" w16du:dateUtc="2024-03-29T14:52:00Z">
        <w:r w:rsidR="00F559CD" w:rsidRPr="00B83D8B">
          <w:t>,</w:t>
        </w:r>
      </w:ins>
      <w:r w:rsidR="00F559CD" w:rsidRPr="00B83D8B">
        <w:t xml:space="preserve"> and </w:t>
      </w:r>
      <w:ins w:id="123" w:author="PCIRR S2 RNR" w:date="2024-03-29T10:52:00Z" w16du:dateUtc="2024-03-29T14:52:00Z">
        <w:r w:rsidR="00F559CD" w:rsidRPr="00B83D8B">
          <w:t>even had lower preferences for males</w:t>
        </w:r>
        <w:r w:rsidR="00FE65AF" w:rsidRPr="00B83D8B">
          <w:t>,</w:t>
        </w:r>
        <w:r w:rsidR="00FE65AF" w:rsidRPr="00B83D8B">
          <w:rPr>
            <w:i/>
            <w:iCs/>
          </w:rPr>
          <w:t xml:space="preserve"> </w:t>
        </w:r>
      </w:ins>
      <w:r w:rsidR="00FE65AF" w:rsidRPr="00B83D8B">
        <w:rPr>
          <w:i/>
          <w:iCs/>
        </w:rPr>
        <w:t>t</w:t>
      </w:r>
      <w:r w:rsidR="00FE65AF" w:rsidRPr="00B83D8B">
        <w:t>(</w:t>
      </w:r>
      <w:r w:rsidR="00F63F0E" w:rsidRPr="00B83D8B">
        <w:t>868</w:t>
      </w:r>
      <w:r w:rsidR="00FE65AF" w:rsidRPr="00B83D8B">
        <w:t xml:space="preserve">) = </w:t>
      </w:r>
      <w:r w:rsidR="00F63F0E" w:rsidRPr="00B83D8B">
        <w:t>−3.17</w:t>
      </w:r>
      <w:r w:rsidR="00FE65AF" w:rsidRPr="00B83D8B">
        <w:t xml:space="preserve">, </w:t>
      </w:r>
      <w:r w:rsidR="00FE65AF" w:rsidRPr="00B83D8B">
        <w:rPr>
          <w:i/>
          <w:iCs/>
        </w:rPr>
        <w:t>p</w:t>
      </w:r>
      <w:r w:rsidR="00FE65AF" w:rsidRPr="00B83D8B">
        <w:t xml:space="preserve"> = </w:t>
      </w:r>
      <w:r w:rsidR="00F63F0E" w:rsidRPr="00B83D8B">
        <w:t>.003</w:t>
      </w:r>
      <w:r w:rsidR="00FE65AF" w:rsidRPr="00B83D8B">
        <w:t xml:space="preserve"> </w:t>
      </w:r>
      <w:del w:id="124" w:author="PCIRR S2 RNR" w:date="2024-03-29T10:52:00Z" w16du:dateUtc="2024-03-29T14:52:00Z">
        <w:r w:rsidR="00FE65AF" w:rsidRPr="005F5B0B">
          <w:delText>for the gender scenario</w:delText>
        </w:r>
        <w:r w:rsidR="00F63F0E" w:rsidRPr="005F5B0B">
          <w:delText xml:space="preserve"> </w:delText>
        </w:r>
      </w:del>
      <w:r w:rsidR="00F63F0E" w:rsidRPr="00B83D8B">
        <w:t xml:space="preserve">(i.e., </w:t>
      </w:r>
      <w:r w:rsidR="00006224" w:rsidRPr="00B83D8B">
        <w:t xml:space="preserve">evidence for </w:t>
      </w:r>
      <w:del w:id="125" w:author="PCIRR S2 RNR" w:date="2024-03-29T10:52:00Z" w16du:dateUtc="2024-03-29T14:52:00Z">
        <w:r w:rsidR="00F63F0E" w:rsidRPr="005F5B0B">
          <w:delText>a</w:delText>
        </w:r>
        <w:r w:rsidR="00006224" w:rsidRPr="005F5B0B">
          <w:delText>n</w:delText>
        </w:r>
      </w:del>
      <w:ins w:id="126" w:author="PCIRR S2 RNR" w:date="2024-03-29T10:52:00Z" w16du:dateUtc="2024-03-29T14:52:00Z">
        <w:r w:rsidR="00F559CD" w:rsidRPr="00B83D8B">
          <w:t>a moral consistency</w:t>
        </w:r>
      </w:ins>
      <w:r w:rsidR="00F559CD" w:rsidRPr="00B83D8B">
        <w:t xml:space="preserve"> effect</w:t>
      </w:r>
      <w:del w:id="127" w:author="PCIRR S2 RNR" w:date="2024-03-29T10:52:00Z" w16du:dateUtc="2024-03-29T14:52:00Z">
        <w:r w:rsidR="00F63F0E" w:rsidRPr="005F5B0B">
          <w:delText xml:space="preserve"> in the opposite direction</w:delText>
        </w:r>
      </w:del>
      <w:r w:rsidR="00F63F0E" w:rsidRPr="00B83D8B">
        <w:t>)</w:t>
      </w:r>
      <w:r w:rsidR="000B346A" w:rsidRPr="00B83D8B">
        <w:t>, and (2)</w:t>
      </w:r>
      <w:r w:rsidR="005F6B41" w:rsidRPr="00B83D8B">
        <w:t xml:space="preserve"> as domain-consistent moral credentials did not have a licensing effect</w:t>
      </w:r>
      <w:del w:id="128" w:author="PCIRR S2 RNR" w:date="2024-03-29T10:52:00Z" w16du:dateUtc="2024-03-29T14:52:00Z">
        <w:r w:rsidR="005F6B41" w:rsidRPr="005F5B0B">
          <w:delText xml:space="preserve"> </w:delText>
        </w:r>
        <w:r w:rsidR="00CF3885" w:rsidRPr="005F5B0B">
          <w:delText>to begin with</w:delText>
        </w:r>
      </w:del>
      <w:r w:rsidR="000B346A" w:rsidRPr="00B83D8B">
        <w:t xml:space="preserve">, they were </w:t>
      </w:r>
      <w:r w:rsidR="000B346A" w:rsidRPr="00556285">
        <w:t>not more effective</w:t>
      </w:r>
      <w:r w:rsidR="005F6B41" w:rsidRPr="00556285">
        <w:t xml:space="preserve"> in licensing</w:t>
      </w:r>
      <w:r w:rsidR="000B346A" w:rsidRPr="00B83D8B">
        <w:t xml:space="preserve"> than </w:t>
      </w:r>
      <w:r w:rsidR="00A63CF2" w:rsidRPr="00B83D8B">
        <w:t>domain-inconsistent</w:t>
      </w:r>
      <w:r w:rsidR="000B346A" w:rsidRPr="00B83D8B">
        <w:t xml:space="preserve"> moral credentials</w:t>
      </w:r>
      <w:ins w:id="129" w:author="PCIRR S2 RNR" w:date="2024-03-29T10:52:00Z" w16du:dateUtc="2024-03-29T14:52:00Z">
        <w:r w:rsidR="00317CF3" w:rsidRPr="00B83D8B">
          <w:t>. Specifically, participants with a non-racist credential did not prefer Whites more than those with a non-sexist credential</w:t>
        </w:r>
      </w:ins>
      <w:r w:rsidR="00317CF3" w:rsidRPr="00B83D8B">
        <w:t xml:space="preserve">, </w:t>
      </w:r>
      <w:r w:rsidR="00317CF3" w:rsidRPr="00B83D8B">
        <w:rPr>
          <w:i/>
          <w:iCs/>
        </w:rPr>
        <w:t>t</w:t>
      </w:r>
      <w:r w:rsidR="00317CF3" w:rsidRPr="00B83D8B">
        <w:t xml:space="preserve">(868) = 1.48, </w:t>
      </w:r>
      <w:r w:rsidR="00317CF3" w:rsidRPr="00B83D8B">
        <w:rPr>
          <w:i/>
          <w:iCs/>
        </w:rPr>
        <w:t>p</w:t>
      </w:r>
      <w:r w:rsidR="00317CF3" w:rsidRPr="00B83D8B">
        <w:t xml:space="preserve"> = .278</w:t>
      </w:r>
      <w:ins w:id="130" w:author="PCIRR S2 RNR" w:date="2024-03-29T10:52:00Z" w16du:dateUtc="2024-03-29T14:52:00Z">
        <w:r w:rsidR="00317CF3" w:rsidRPr="00B83D8B">
          <w:t>. However, contrary to H</w:t>
        </w:r>
        <w:r w:rsidR="00317CF3" w:rsidRPr="00B83D8B">
          <w:rPr>
            <w:vertAlign w:val="subscript"/>
          </w:rPr>
          <w:t>2</w:t>
        </w:r>
        <w:r w:rsidR="00317CF3" w:rsidRPr="00B83D8B">
          <w:t>, participants with a non-sexist credential had lower preferences</w:t>
        </w:r>
      </w:ins>
      <w:r w:rsidR="00317CF3" w:rsidRPr="00B83D8B">
        <w:t xml:space="preserve"> for </w:t>
      </w:r>
      <w:del w:id="131" w:author="PCIRR S2 RNR" w:date="2024-03-29T10:52:00Z" w16du:dateUtc="2024-03-29T14:52:00Z">
        <w:r w:rsidR="00FE65AF" w:rsidRPr="005F5B0B">
          <w:delText>the ethnicity scenario and</w:delText>
        </w:r>
      </w:del>
      <w:ins w:id="132" w:author="PCIRR S2 RNR" w:date="2024-03-29T10:52:00Z" w16du:dateUtc="2024-03-29T14:52:00Z">
        <w:r w:rsidR="00317CF3" w:rsidRPr="00B83D8B">
          <w:t>males than those with a non-racist credential,</w:t>
        </w:r>
      </w:ins>
      <w:r w:rsidR="00317CF3" w:rsidRPr="00B83D8B">
        <w:t xml:space="preserve"> </w:t>
      </w:r>
      <w:r w:rsidR="00317CF3" w:rsidRPr="00B83D8B">
        <w:rPr>
          <w:i/>
          <w:iCs/>
        </w:rPr>
        <w:t>t</w:t>
      </w:r>
      <w:r w:rsidR="00317CF3" w:rsidRPr="00B83D8B">
        <w:t xml:space="preserve">(868) = −3.01, </w:t>
      </w:r>
      <w:r w:rsidR="00317CF3" w:rsidRPr="00B83D8B">
        <w:rPr>
          <w:i/>
          <w:iCs/>
        </w:rPr>
        <w:t>p</w:t>
      </w:r>
      <w:r w:rsidR="00317CF3" w:rsidRPr="00B83D8B">
        <w:t xml:space="preserve"> = .006 </w:t>
      </w:r>
      <w:del w:id="133" w:author="PCIRR S2 RNR" w:date="2024-03-29T10:52:00Z" w16du:dateUtc="2024-03-29T14:52:00Z">
        <w:r w:rsidR="00FE65AF" w:rsidRPr="005F5B0B">
          <w:delText>for the gender scenario</w:delText>
        </w:r>
        <w:r w:rsidR="00B06E4E" w:rsidRPr="005F5B0B">
          <w:delText xml:space="preserve"> (that is, in terms</w:delText>
        </w:r>
      </w:del>
      <w:ins w:id="134" w:author="PCIRR S2 RNR" w:date="2024-03-29T10:52:00Z" w16du:dateUtc="2024-03-29T14:52:00Z">
        <w:r w:rsidR="00317CF3" w:rsidRPr="00B83D8B">
          <w:t>(that is, the non-racist credential had a stronger licensing effect than the non-sexist credential in the sexism domain). In addition</w:t>
        </w:r>
        <w:r w:rsidR="00AA757A" w:rsidRPr="00B83D8B">
          <w:t>, the hiring preferences</w:t>
        </w:r>
      </w:ins>
      <w:r w:rsidR="00AA757A" w:rsidRPr="00B83D8B">
        <w:t xml:space="preserve"> of </w:t>
      </w:r>
      <w:del w:id="135" w:author="PCIRR S2 RNR" w:date="2024-03-29T10:52:00Z" w16du:dateUtc="2024-03-29T14:52:00Z">
        <w:r w:rsidR="00B06E4E" w:rsidRPr="005F5B0B">
          <w:delText xml:space="preserve">the licensing effect, a domain-consistent credential was even less effective in the gender scenario compared with a </w:delText>
        </w:r>
      </w:del>
      <w:ins w:id="136" w:author="PCIRR S2 RNR" w:date="2024-03-29T10:52:00Z" w16du:dateUtc="2024-03-29T14:52:00Z">
        <w:r w:rsidR="00AA757A" w:rsidRPr="00B83D8B">
          <w:t xml:space="preserve">participants with </w:t>
        </w:r>
      </w:ins>
      <w:r w:rsidR="00AA757A" w:rsidRPr="00B83D8B">
        <w:t xml:space="preserve">domain-inconsistent </w:t>
      </w:r>
      <w:del w:id="137" w:author="PCIRR S2 RNR" w:date="2024-03-29T10:52:00Z" w16du:dateUtc="2024-03-29T14:52:00Z">
        <w:r w:rsidR="00B06E4E" w:rsidRPr="005F5B0B">
          <w:delText>credential)</w:delText>
        </w:r>
        <w:r w:rsidR="000B346A" w:rsidRPr="005F5B0B">
          <w:delText xml:space="preserve">. </w:delText>
        </w:r>
        <w:r w:rsidR="009B38E7" w:rsidRPr="005F5B0B">
          <w:delText>Also, d</w:delText>
        </w:r>
        <w:r w:rsidR="000B346A" w:rsidRPr="005F5B0B">
          <w:delText xml:space="preserve">omain-inconsistent </w:delText>
        </w:r>
      </w:del>
      <w:r w:rsidR="00AA757A" w:rsidRPr="00B83D8B">
        <w:t xml:space="preserve">credentials did not </w:t>
      </w:r>
      <w:del w:id="138" w:author="PCIRR S2 RNR" w:date="2024-03-29T10:52:00Z" w16du:dateUtc="2024-03-29T14:52:00Z">
        <w:r w:rsidR="00452CB2">
          <w:delText xml:space="preserve">show support for </w:delText>
        </w:r>
        <w:r w:rsidR="005F6B41" w:rsidRPr="005F5B0B">
          <w:delText>an effect</w:delText>
        </w:r>
        <w:r w:rsidR="000B346A" w:rsidRPr="005F5B0B">
          <w:delText xml:space="preserve"> compared with</w:delText>
        </w:r>
        <w:r w:rsidR="005F6B41" w:rsidRPr="005F5B0B">
          <w:delText xml:space="preserve"> controls</w:delText>
        </w:r>
      </w:del>
      <w:ins w:id="139" w:author="PCIRR S2 RNR" w:date="2024-03-29T10:52:00Z" w16du:dateUtc="2024-03-29T14:52:00Z">
        <w:r w:rsidR="00AA757A" w:rsidRPr="00B83D8B">
          <w:t>differ from the control participants</w:t>
        </w:r>
      </w:ins>
      <w:r w:rsidR="00AA757A" w:rsidRPr="00B83D8B">
        <w:t xml:space="preserve">, </w:t>
      </w:r>
      <w:r w:rsidR="00AA757A" w:rsidRPr="00B83D8B">
        <w:rPr>
          <w:i/>
          <w:iCs/>
        </w:rPr>
        <w:t>t</w:t>
      </w:r>
      <w:r w:rsidR="00AA757A" w:rsidRPr="00B83D8B">
        <w:t xml:space="preserve">(868) = −1.13, </w:t>
      </w:r>
      <w:r w:rsidR="00AA757A" w:rsidRPr="00B83D8B">
        <w:rPr>
          <w:i/>
          <w:iCs/>
        </w:rPr>
        <w:t>p</w:t>
      </w:r>
      <w:r w:rsidR="00AA757A" w:rsidRPr="00B83D8B">
        <w:t xml:space="preserve"> = .772 for the ethnicity scenario</w:t>
      </w:r>
      <w:del w:id="140" w:author="PCIRR S2 RNR" w:date="2024-03-29T10:52:00Z" w16du:dateUtc="2024-03-29T14:52:00Z">
        <w:r w:rsidR="00DF0E62" w:rsidRPr="005F5B0B">
          <w:delText>,</w:delText>
        </w:r>
      </w:del>
      <w:r w:rsidR="00AA757A" w:rsidRPr="00B83D8B">
        <w:t xml:space="preserve"> and </w:t>
      </w:r>
      <w:r w:rsidR="00AA757A" w:rsidRPr="00B83D8B">
        <w:rPr>
          <w:i/>
          <w:iCs/>
        </w:rPr>
        <w:t>t</w:t>
      </w:r>
      <w:r w:rsidR="00AA757A" w:rsidRPr="00B83D8B">
        <w:t xml:space="preserve">(868) = −0.13, </w:t>
      </w:r>
      <w:r w:rsidR="00AA757A" w:rsidRPr="00B83D8B">
        <w:rPr>
          <w:i/>
          <w:iCs/>
        </w:rPr>
        <w:t>p</w:t>
      </w:r>
      <w:r w:rsidR="00AA757A" w:rsidRPr="00B83D8B">
        <w:t xml:space="preserve"> &gt; .999 for the gender scenario. </w:t>
      </w:r>
      <w:del w:id="141" w:author="PCIRR S2 RNR" w:date="2024-03-29T10:52:00Z" w16du:dateUtc="2024-03-29T14:52:00Z">
        <w:r w:rsidR="000B346A" w:rsidRPr="005F5B0B">
          <w:delText>This</w:delText>
        </w:r>
      </w:del>
      <w:ins w:id="142" w:author="PCIRR S2 RNR" w:date="2024-03-29T10:52:00Z" w16du:dateUtc="2024-03-29T14:52:00Z">
        <w:r w:rsidR="00AA757A" w:rsidRPr="00B83D8B">
          <w:t>We found this</w:t>
        </w:r>
      </w:ins>
      <w:r w:rsidR="00AA757A" w:rsidRPr="00B83D8B">
        <w:t xml:space="preserve"> pattern of results also</w:t>
      </w:r>
      <w:del w:id="143" w:author="PCIRR S2 RNR" w:date="2024-03-29T10:52:00Z" w16du:dateUtc="2024-03-29T14:52:00Z">
        <w:r w:rsidR="005B2A57" w:rsidRPr="005F5B0B">
          <w:delText xml:space="preserve"> </w:delText>
        </w:r>
        <w:r w:rsidR="000B346A" w:rsidRPr="005F5B0B">
          <w:delText>emerged</w:delText>
        </w:r>
      </w:del>
      <w:r w:rsidR="00AA757A" w:rsidRPr="00B83D8B">
        <w:t xml:space="preserve"> when we analyzed only those who chose the star applicant.</w:t>
      </w:r>
    </w:p>
    <w:p w14:paraId="3D749B72" w14:textId="777C74FC" w:rsidR="006A1DD0" w:rsidRPr="00B83D8B" w:rsidRDefault="00C82A9E" w:rsidP="00C82A9E">
      <w:pPr>
        <w:pStyle w:val="Heading3"/>
      </w:pPr>
      <w:r w:rsidRPr="00B83D8B">
        <w:t>Reputational concern and moral credential effect</w:t>
      </w:r>
    </w:p>
    <w:p w14:paraId="4371A7B9" w14:textId="2DB1FD29" w:rsidR="00C82A9E" w:rsidRPr="00B83D8B" w:rsidRDefault="00774DC0" w:rsidP="00774DC0">
      <w:pPr>
        <w:rPr>
          <w:rFonts w:cs="Times New Roman"/>
        </w:rPr>
      </w:pPr>
      <w:r w:rsidRPr="00B83D8B">
        <w:rPr>
          <w:rFonts w:cs="Times New Roman"/>
        </w:rPr>
        <w:t>We hypothesized that trait-level reputational concern negatively predicts expressing potentially problematic hiring preferences (H</w:t>
      </w:r>
      <w:r w:rsidRPr="00B83D8B">
        <w:rPr>
          <w:rFonts w:cs="Times New Roman"/>
          <w:vertAlign w:val="subscript"/>
        </w:rPr>
        <w:t>3</w:t>
      </w:r>
      <w:r w:rsidRPr="00B83D8B">
        <w:rPr>
          <w:rFonts w:cs="Times New Roman"/>
        </w:rPr>
        <w:t>), and moral credentials attenuate this relationship (H</w:t>
      </w:r>
      <w:r w:rsidRPr="00B83D8B">
        <w:rPr>
          <w:rFonts w:cs="Times New Roman"/>
          <w:vertAlign w:val="subscript"/>
        </w:rPr>
        <w:t>4</w:t>
      </w:r>
      <w:r w:rsidRPr="00B83D8B">
        <w:rPr>
          <w:rFonts w:cs="Times New Roman"/>
        </w:rPr>
        <w:t xml:space="preserve">). </w:t>
      </w:r>
      <w:r w:rsidR="00C82A9E" w:rsidRPr="00B83D8B">
        <w:rPr>
          <w:rFonts w:cs="Times New Roman"/>
        </w:rPr>
        <w:t xml:space="preserve">To test </w:t>
      </w:r>
      <w:r w:rsidRPr="00B83D8B">
        <w:rPr>
          <w:rFonts w:cs="Times New Roman"/>
        </w:rPr>
        <w:t>these hypotheses</w:t>
      </w:r>
      <w:r w:rsidR="00C82A9E" w:rsidRPr="00B83D8B">
        <w:rPr>
          <w:rFonts w:cs="Times New Roman"/>
        </w:rPr>
        <w:t xml:space="preserve">, we built a multiple linear regression model with hiring preferences as the outcome variable. We excluded those </w:t>
      </w:r>
      <w:r w:rsidR="00573553" w:rsidRPr="00B83D8B">
        <w:rPr>
          <w:rFonts w:cs="Times New Roman"/>
        </w:rPr>
        <w:t xml:space="preserve">with domain-inconsistent moral credentials </w:t>
      </w:r>
      <w:r w:rsidR="00C82A9E" w:rsidRPr="00B83D8B">
        <w:rPr>
          <w:rFonts w:cs="Times New Roman"/>
        </w:rPr>
        <w:t xml:space="preserve">to simplify the model and facilitate the interpretation of results. The predictors included mean-centered reputational concern, whether one has a credential (effect-coded two-level factor: </w:t>
      </w:r>
      <w:r w:rsidR="002609D2" w:rsidRPr="00B83D8B">
        <w:rPr>
          <w:rFonts w:cs="Times New Roman"/>
          <w:i/>
          <w:iCs/>
        </w:rPr>
        <w:t>yes</w:t>
      </w:r>
      <w:r w:rsidR="002609D2" w:rsidRPr="00B83D8B">
        <w:rPr>
          <w:rFonts w:cs="Times New Roman"/>
        </w:rPr>
        <w:t xml:space="preserve"> = </w:t>
      </w:r>
      <w:r w:rsidR="00C82A9E" w:rsidRPr="00B83D8B">
        <w:rPr>
          <w:rFonts w:cs="Times New Roman"/>
        </w:rPr>
        <w:t>0.5,</w:t>
      </w:r>
      <w:r w:rsidR="002609D2" w:rsidRPr="00B83D8B">
        <w:rPr>
          <w:rFonts w:cs="Times New Roman"/>
        </w:rPr>
        <w:t xml:space="preserve"> </w:t>
      </w:r>
      <w:r w:rsidR="002609D2" w:rsidRPr="00B83D8B">
        <w:rPr>
          <w:rFonts w:cs="Times New Roman"/>
          <w:i/>
          <w:iCs/>
        </w:rPr>
        <w:t>no</w:t>
      </w:r>
      <w:r w:rsidR="002609D2" w:rsidRPr="00B83D8B">
        <w:rPr>
          <w:rFonts w:cs="Times New Roman"/>
        </w:rPr>
        <w:t xml:space="preserve"> =</w:t>
      </w:r>
      <w:r w:rsidR="00C82A9E" w:rsidRPr="00B83D8B">
        <w:rPr>
          <w:rFonts w:cs="Times New Roman"/>
        </w:rPr>
        <w:t xml:space="preserve"> −0.5), scenario (effect-coded two-level factor: </w:t>
      </w:r>
      <w:r w:rsidR="002609D2" w:rsidRPr="00B83D8B">
        <w:rPr>
          <w:rFonts w:cs="Times New Roman"/>
          <w:i/>
          <w:iCs/>
        </w:rPr>
        <w:t>gender</w:t>
      </w:r>
      <w:r w:rsidR="002609D2" w:rsidRPr="00B83D8B">
        <w:rPr>
          <w:rFonts w:cs="Times New Roman"/>
        </w:rPr>
        <w:t xml:space="preserve"> = </w:t>
      </w:r>
      <w:r w:rsidR="00C82A9E" w:rsidRPr="00B83D8B">
        <w:rPr>
          <w:rFonts w:cs="Times New Roman"/>
        </w:rPr>
        <w:t>0.5,</w:t>
      </w:r>
      <w:r w:rsidR="002609D2" w:rsidRPr="00B83D8B">
        <w:rPr>
          <w:rFonts w:cs="Times New Roman"/>
        </w:rPr>
        <w:t xml:space="preserve"> </w:t>
      </w:r>
      <w:r w:rsidR="002609D2" w:rsidRPr="00B83D8B">
        <w:rPr>
          <w:rFonts w:cs="Times New Roman"/>
          <w:i/>
          <w:iCs/>
        </w:rPr>
        <w:t>ethnicity</w:t>
      </w:r>
      <w:r w:rsidR="002609D2" w:rsidRPr="00B83D8B">
        <w:rPr>
          <w:rFonts w:cs="Times New Roman"/>
        </w:rPr>
        <w:t xml:space="preserve"> =</w:t>
      </w:r>
      <w:r w:rsidR="00C82A9E" w:rsidRPr="00B83D8B">
        <w:rPr>
          <w:rFonts w:cs="Times New Roman"/>
        </w:rPr>
        <w:t xml:space="preserve"> −0.5), and all</w:t>
      </w:r>
      <w:r w:rsidR="00573553" w:rsidRPr="00B83D8B">
        <w:rPr>
          <w:rFonts w:cs="Times New Roman"/>
        </w:rPr>
        <w:t xml:space="preserve"> their</w:t>
      </w:r>
      <w:r w:rsidR="00C82A9E" w:rsidRPr="00B83D8B">
        <w:rPr>
          <w:rFonts w:cs="Times New Roman"/>
        </w:rPr>
        <w:t xml:space="preserve"> interaction</w:t>
      </w:r>
      <w:r w:rsidR="00573553" w:rsidRPr="00B83D8B">
        <w:rPr>
          <w:rFonts w:cs="Times New Roman"/>
        </w:rPr>
        <w:t>s</w:t>
      </w:r>
      <w:r w:rsidR="00C82A9E" w:rsidRPr="00B83D8B">
        <w:rPr>
          <w:rFonts w:cs="Times New Roman"/>
        </w:rPr>
        <w:t>. It follows from H</w:t>
      </w:r>
      <w:r w:rsidR="00C82A9E" w:rsidRPr="00B83D8B">
        <w:rPr>
          <w:rFonts w:cs="Times New Roman"/>
          <w:vertAlign w:val="subscript"/>
        </w:rPr>
        <w:t>4</w:t>
      </w:r>
      <w:r w:rsidR="00C82A9E" w:rsidRPr="00B83D8B">
        <w:rPr>
          <w:rFonts w:cs="Times New Roman"/>
        </w:rPr>
        <w:t xml:space="preserve"> that the interaction</w:t>
      </w:r>
      <w:r w:rsidR="00573553" w:rsidRPr="00B83D8B">
        <w:rPr>
          <w:rFonts w:cs="Times New Roman"/>
        </w:rPr>
        <w:t xml:space="preserve"> term</w:t>
      </w:r>
      <w:r w:rsidR="00C82A9E" w:rsidRPr="00B83D8B">
        <w:rPr>
          <w:rFonts w:cs="Times New Roman"/>
        </w:rPr>
        <w:t xml:space="preserve"> </w:t>
      </w:r>
      <w:r w:rsidR="00573553" w:rsidRPr="00B83D8B">
        <w:rPr>
          <w:rFonts w:cs="Times New Roman"/>
        </w:rPr>
        <w:lastRenderedPageBreak/>
        <w:t>between</w:t>
      </w:r>
      <w:r w:rsidR="00C82A9E" w:rsidRPr="00B83D8B">
        <w:rPr>
          <w:rFonts w:cs="Times New Roman"/>
        </w:rPr>
        <w:t xml:space="preserve"> reputational concern and credential</w:t>
      </w:r>
      <w:r w:rsidR="00946E1D" w:rsidRPr="00B83D8B">
        <w:rPr>
          <w:rFonts w:cs="Times New Roman"/>
        </w:rPr>
        <w:t xml:space="preserve"> status</w:t>
      </w:r>
      <w:r w:rsidR="00C82A9E" w:rsidRPr="00B83D8B">
        <w:rPr>
          <w:rFonts w:cs="Times New Roman"/>
        </w:rPr>
        <w:t xml:space="preserve"> should </w:t>
      </w:r>
      <w:r w:rsidR="00573553" w:rsidRPr="00B83D8B">
        <w:rPr>
          <w:rFonts w:cs="Times New Roman"/>
        </w:rPr>
        <w:t>have a</w:t>
      </w:r>
      <w:r w:rsidR="00C82A9E" w:rsidRPr="00B83D8B">
        <w:rPr>
          <w:rFonts w:cs="Times New Roman"/>
        </w:rPr>
        <w:t xml:space="preserve"> positive</w:t>
      </w:r>
      <w:r w:rsidR="00573553" w:rsidRPr="00B83D8B">
        <w:rPr>
          <w:rFonts w:cs="Times New Roman"/>
        </w:rPr>
        <w:t xml:space="preserve"> coefficient</w:t>
      </w:r>
      <w:r w:rsidR="00C82A9E" w:rsidRPr="00B83D8B">
        <w:rPr>
          <w:rFonts w:cs="Times New Roman"/>
        </w:rPr>
        <w:t xml:space="preserve">. We did not expect that </w:t>
      </w:r>
      <w:r w:rsidRPr="00B83D8B">
        <w:rPr>
          <w:rFonts w:cs="Times New Roman"/>
        </w:rPr>
        <w:t xml:space="preserve">the </w:t>
      </w:r>
      <w:r w:rsidR="00C82A9E" w:rsidRPr="00B83D8B">
        <w:rPr>
          <w:rFonts w:cs="Times New Roman"/>
        </w:rPr>
        <w:t>scenario</w:t>
      </w:r>
      <w:r w:rsidRPr="00B83D8B">
        <w:rPr>
          <w:rFonts w:cs="Times New Roman"/>
        </w:rPr>
        <w:t xml:space="preserve"> factor</w:t>
      </w:r>
      <w:r w:rsidR="00C82A9E" w:rsidRPr="00B83D8B">
        <w:rPr>
          <w:rFonts w:cs="Times New Roman"/>
        </w:rPr>
        <w:t xml:space="preserve"> would interact with the other two </w:t>
      </w:r>
      <w:r w:rsidR="007A36BD" w:rsidRPr="00B83D8B">
        <w:rPr>
          <w:rFonts w:cs="Times New Roman"/>
        </w:rPr>
        <w:t>predictors or their interaction</w:t>
      </w:r>
      <w:r w:rsidR="00C82A9E" w:rsidRPr="00B83D8B">
        <w:rPr>
          <w:rFonts w:cs="Times New Roman"/>
        </w:rPr>
        <w:t>.</w:t>
      </w:r>
      <w:r w:rsidR="00A35418" w:rsidRPr="00B83D8B">
        <w:rPr>
          <w:rStyle w:val="FootnoteReference"/>
          <w:rFonts w:cs="Times New Roman"/>
        </w:rPr>
        <w:footnoteReference w:id="6"/>
      </w:r>
    </w:p>
    <w:p w14:paraId="27851D0C" w14:textId="1F74D8F9" w:rsidR="00605F8B" w:rsidRPr="00B83D8B" w:rsidRDefault="000B1729" w:rsidP="00D037C9">
      <w:pPr>
        <w:rPr>
          <w:rFonts w:cs="Times New Roman"/>
        </w:rPr>
      </w:pPr>
      <w:r w:rsidRPr="00B83D8B">
        <w:rPr>
          <w:rFonts w:cs="Times New Roman"/>
        </w:rPr>
        <w:t>Our results support</w:t>
      </w:r>
      <w:r w:rsidR="00774DC0" w:rsidRPr="00B83D8B">
        <w:rPr>
          <w:rFonts w:cs="Times New Roman"/>
        </w:rPr>
        <w:t>ed neither</w:t>
      </w:r>
      <w:r w:rsidRPr="00B83D8B">
        <w:rPr>
          <w:rFonts w:cs="Times New Roman"/>
        </w:rPr>
        <w:t xml:space="preserve"> H</w:t>
      </w:r>
      <w:r w:rsidRPr="00B83D8B">
        <w:rPr>
          <w:rFonts w:cs="Times New Roman"/>
          <w:vertAlign w:val="subscript"/>
        </w:rPr>
        <w:t>3</w:t>
      </w:r>
      <w:r w:rsidRPr="00B83D8B">
        <w:rPr>
          <w:rFonts w:cs="Times New Roman"/>
        </w:rPr>
        <w:t xml:space="preserve"> </w:t>
      </w:r>
      <w:r w:rsidR="00774DC0" w:rsidRPr="00B83D8B">
        <w:rPr>
          <w:rFonts w:cs="Times New Roman"/>
        </w:rPr>
        <w:t>n</w:t>
      </w:r>
      <w:r w:rsidRPr="00B83D8B">
        <w:rPr>
          <w:rFonts w:cs="Times New Roman"/>
        </w:rPr>
        <w:t>or H</w:t>
      </w:r>
      <w:r w:rsidRPr="00B83D8B">
        <w:rPr>
          <w:rFonts w:cs="Times New Roman"/>
          <w:vertAlign w:val="subscript"/>
        </w:rPr>
        <w:t>4</w:t>
      </w:r>
      <w:r w:rsidR="00A811D6" w:rsidRPr="00B83D8B">
        <w:rPr>
          <w:rFonts w:cs="Times New Roman"/>
        </w:rPr>
        <w:t xml:space="preserve"> (Figure </w:t>
      </w:r>
      <w:r w:rsidR="00EE7E3B" w:rsidRPr="00B83D8B">
        <w:rPr>
          <w:rFonts w:cs="Times New Roman"/>
        </w:rPr>
        <w:t>3</w:t>
      </w:r>
      <w:r w:rsidR="00A811D6" w:rsidRPr="00B83D8B">
        <w:rPr>
          <w:rFonts w:cs="Times New Roman"/>
        </w:rPr>
        <w:t>)</w:t>
      </w:r>
      <w:r w:rsidRPr="00B83D8B">
        <w:rPr>
          <w:rFonts w:cs="Times New Roman"/>
        </w:rPr>
        <w:t xml:space="preserve">. </w:t>
      </w:r>
      <w:r w:rsidR="00EE7E3B" w:rsidRPr="00B83D8B">
        <w:rPr>
          <w:rFonts w:cs="Times New Roman"/>
        </w:rPr>
        <w:t xml:space="preserve">We did not </w:t>
      </w:r>
      <w:r w:rsidR="00736779" w:rsidRPr="00B83D8B">
        <w:rPr>
          <w:rFonts w:cs="Times New Roman"/>
        </w:rPr>
        <w:t>observe</w:t>
      </w:r>
      <w:r w:rsidR="004C21DB" w:rsidRPr="00B83D8B">
        <w:rPr>
          <w:rFonts w:cs="Times New Roman"/>
        </w:rPr>
        <w:t xml:space="preserve"> an</w:t>
      </w:r>
      <w:r w:rsidR="007D3BD5" w:rsidRPr="00B83D8B">
        <w:rPr>
          <w:rFonts w:cs="Times New Roman"/>
        </w:rPr>
        <w:t xml:space="preserve"> interaction between </w:t>
      </w:r>
      <w:r w:rsidR="00EE7E3B" w:rsidRPr="00B83D8B">
        <w:rPr>
          <w:rFonts w:cs="Times New Roman"/>
        </w:rPr>
        <w:t xml:space="preserve">having a </w:t>
      </w:r>
      <w:r w:rsidR="007D3BD5" w:rsidRPr="00B83D8B">
        <w:rPr>
          <w:rFonts w:cs="Times New Roman"/>
        </w:rPr>
        <w:t>credential</w:t>
      </w:r>
      <w:r w:rsidR="00EE7E3B" w:rsidRPr="00B83D8B">
        <w:rPr>
          <w:rFonts w:cs="Times New Roman"/>
        </w:rPr>
        <w:t xml:space="preserve"> or not</w:t>
      </w:r>
      <w:r w:rsidR="007D3BD5" w:rsidRPr="00B83D8B">
        <w:rPr>
          <w:rFonts w:cs="Times New Roman"/>
        </w:rPr>
        <w:t xml:space="preserve"> and reputational </w:t>
      </w:r>
      <w:r w:rsidR="0077277D" w:rsidRPr="00B83D8B">
        <w:rPr>
          <w:rFonts w:cs="Times New Roman"/>
        </w:rPr>
        <w:t xml:space="preserve">concern, </w:t>
      </w:r>
      <w:r w:rsidR="0077277D" w:rsidRPr="00B83D8B">
        <w:rPr>
          <w:rFonts w:cs="Times New Roman"/>
          <w:i/>
          <w:iCs/>
        </w:rPr>
        <w:t>b</w:t>
      </w:r>
      <w:r w:rsidR="0077277D" w:rsidRPr="00B83D8B">
        <w:rPr>
          <w:rFonts w:cs="Times New Roman"/>
        </w:rPr>
        <w:t xml:space="preserve"> = 0.09,</w:t>
      </w:r>
      <w:r w:rsidR="00721CAC" w:rsidRPr="00B83D8B">
        <w:rPr>
          <w:rFonts w:cs="Times New Roman"/>
        </w:rPr>
        <w:t xml:space="preserve"> 95% CI [−0.11, 0.28],</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380</w:t>
      </w:r>
      <w:r w:rsidR="00736779" w:rsidRPr="00B83D8B">
        <w:rPr>
          <w:rFonts w:cs="Times New Roman"/>
        </w:rPr>
        <w:t>, thereby failing to find support for H</w:t>
      </w:r>
      <w:r w:rsidR="00736779" w:rsidRPr="00B83D8B">
        <w:rPr>
          <w:rFonts w:cs="Times New Roman"/>
          <w:vertAlign w:val="subscript"/>
        </w:rPr>
        <w:t>4</w:t>
      </w:r>
      <w:r w:rsidR="007D3BD5" w:rsidRPr="00B83D8B">
        <w:rPr>
          <w:rFonts w:cs="Times New Roman"/>
        </w:rPr>
        <w:t xml:space="preserve">. </w:t>
      </w:r>
      <w:r w:rsidR="00774DC0" w:rsidRPr="00B83D8B">
        <w:rPr>
          <w:rFonts w:cs="Times New Roman"/>
        </w:rPr>
        <w:t>Unexpectedly</w:t>
      </w:r>
      <w:r w:rsidR="007D3BD5" w:rsidRPr="00B83D8B">
        <w:rPr>
          <w:rFonts w:cs="Times New Roman"/>
        </w:rPr>
        <w:t>, scenario interacted with reputational concern</w:t>
      </w:r>
      <w:r w:rsidR="0077277D" w:rsidRPr="00B83D8B">
        <w:rPr>
          <w:rFonts w:cs="Times New Roman"/>
        </w:rPr>
        <w:t xml:space="preserve">, </w:t>
      </w:r>
      <w:r w:rsidR="0077277D" w:rsidRPr="00B83D8B">
        <w:rPr>
          <w:rFonts w:cs="Times New Roman"/>
          <w:i/>
          <w:iCs/>
        </w:rPr>
        <w:t>b</w:t>
      </w:r>
      <w:r w:rsidR="0077277D" w:rsidRPr="00B83D8B">
        <w:rPr>
          <w:rFonts w:cs="Times New Roman"/>
        </w:rPr>
        <w:t xml:space="preserve"> = −0.20,</w:t>
      </w:r>
      <w:r w:rsidR="00721CAC" w:rsidRPr="00B83D8B">
        <w:rPr>
          <w:rFonts w:cs="Times New Roman"/>
        </w:rPr>
        <w:t xml:space="preserve"> 95% CI [−0.39, 0.00],</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045</w:t>
      </w:r>
      <w:r w:rsidR="007D3BD5" w:rsidRPr="00B83D8B">
        <w:rPr>
          <w:rFonts w:cs="Times New Roman"/>
        </w:rPr>
        <w:t>.</w:t>
      </w:r>
      <w:r w:rsidR="00BA0EA8" w:rsidRPr="00B83D8B">
        <w:rPr>
          <w:rStyle w:val="FootnoteReference"/>
          <w:rFonts w:cs="Times New Roman"/>
        </w:rPr>
        <w:footnoteReference w:id="7"/>
      </w:r>
      <w:r w:rsidR="007D3BD5" w:rsidRPr="00B83D8B">
        <w:rPr>
          <w:rFonts w:cs="Times New Roman"/>
        </w:rPr>
        <w:t xml:space="preserve"> We therefore built </w:t>
      </w:r>
      <w:r w:rsidR="00271328" w:rsidRPr="00B83D8B">
        <w:rPr>
          <w:rFonts w:cs="Times New Roman"/>
        </w:rPr>
        <w:t xml:space="preserve">regression </w:t>
      </w:r>
      <w:r w:rsidR="007D3BD5" w:rsidRPr="00B83D8B">
        <w:rPr>
          <w:rFonts w:cs="Times New Roman"/>
        </w:rPr>
        <w:t xml:space="preserve">models </w:t>
      </w:r>
      <w:r w:rsidR="00736779" w:rsidRPr="00B83D8B">
        <w:rPr>
          <w:rFonts w:cs="Times New Roman"/>
        </w:rPr>
        <w:t xml:space="preserve">separately </w:t>
      </w:r>
      <w:r w:rsidR="007D3BD5" w:rsidRPr="00B83D8B">
        <w:rPr>
          <w:rFonts w:cs="Times New Roman"/>
        </w:rPr>
        <w:t>for the</w:t>
      </w:r>
      <w:r w:rsidR="00605F8B" w:rsidRPr="00B83D8B">
        <w:rPr>
          <w:rFonts w:cs="Times New Roman"/>
        </w:rPr>
        <w:t xml:space="preserve"> two</w:t>
      </w:r>
      <w:r w:rsidR="007D3BD5" w:rsidRPr="00B83D8B">
        <w:rPr>
          <w:rFonts w:cs="Times New Roman"/>
        </w:rPr>
        <w:t xml:space="preserve"> scenarios. </w:t>
      </w:r>
      <w:r w:rsidR="00271328" w:rsidRPr="00B83D8B">
        <w:rPr>
          <w:rFonts w:cs="Times New Roman"/>
        </w:rPr>
        <w:t>Contrary to H</w:t>
      </w:r>
      <w:r w:rsidR="00271328" w:rsidRPr="00B83D8B">
        <w:rPr>
          <w:rFonts w:cs="Times New Roman"/>
          <w:vertAlign w:val="subscript"/>
        </w:rPr>
        <w:t>3</w:t>
      </w:r>
      <w:r w:rsidR="00605F8B" w:rsidRPr="00B83D8B">
        <w:rPr>
          <w:rFonts w:cs="Times New Roman"/>
        </w:rPr>
        <w:t>,</w:t>
      </w:r>
      <w:r w:rsidR="007D3BD5" w:rsidRPr="00B83D8B">
        <w:rPr>
          <w:rFonts w:cs="Times New Roman"/>
        </w:rPr>
        <w:t xml:space="preserve"> reputational concern </w:t>
      </w:r>
      <w:r w:rsidR="007D3BD5" w:rsidRPr="00B83D8B">
        <w:rPr>
          <w:rFonts w:cs="Times New Roman"/>
          <w:i/>
          <w:iCs/>
        </w:rPr>
        <w:t>positively</w:t>
      </w:r>
      <w:r w:rsidR="007D3BD5" w:rsidRPr="00B83D8B">
        <w:rPr>
          <w:rFonts w:cs="Times New Roman"/>
        </w:rPr>
        <w:t xml:space="preserve"> predict</w:t>
      </w:r>
      <w:r w:rsidR="0077277D" w:rsidRPr="00B83D8B">
        <w:rPr>
          <w:rFonts w:cs="Times New Roman"/>
        </w:rPr>
        <w:t>ed</w:t>
      </w:r>
      <w:r w:rsidR="007D3BD5" w:rsidRPr="00B83D8B">
        <w:rPr>
          <w:rFonts w:cs="Times New Roman"/>
        </w:rPr>
        <w:t xml:space="preserve"> preferences for Whites</w:t>
      </w:r>
      <w:del w:id="151" w:author="PCIRR S2 RNR" w:date="2024-03-29T10:52:00Z" w16du:dateUtc="2024-03-29T14:52:00Z">
        <w:r w:rsidR="007D3BD5" w:rsidRPr="005F5B0B">
          <w:rPr>
            <w:rFonts w:cs="Times New Roman"/>
          </w:rPr>
          <w:delText xml:space="preserve"> in the ethnicity scenario</w:delText>
        </w:r>
      </w:del>
      <w:r w:rsidR="0077277D" w:rsidRPr="00B83D8B">
        <w:rPr>
          <w:rFonts w:cs="Times New Roman"/>
        </w:rPr>
        <w:t xml:space="preserve">, </w:t>
      </w:r>
      <w:r w:rsidR="0077277D" w:rsidRPr="00B83D8B">
        <w:rPr>
          <w:rFonts w:cs="Times New Roman"/>
          <w:i/>
          <w:iCs/>
        </w:rPr>
        <w:t>b</w:t>
      </w:r>
      <w:r w:rsidR="0077277D" w:rsidRPr="00B83D8B">
        <w:rPr>
          <w:rFonts w:cs="Times New Roman"/>
        </w:rPr>
        <w:t xml:space="preserve"> = 0.22,</w:t>
      </w:r>
      <w:r w:rsidR="00736779" w:rsidRPr="00B83D8B">
        <w:rPr>
          <w:rFonts w:cs="Times New Roman"/>
        </w:rPr>
        <w:t xml:space="preserve"> 95% CI [0.07, 0.36],</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004</w:t>
      </w:r>
      <w:r w:rsidR="007D3BD5" w:rsidRPr="00B83D8B">
        <w:rPr>
          <w:rFonts w:cs="Times New Roman"/>
        </w:rPr>
        <w:t xml:space="preserve">, regardless of whether </w:t>
      </w:r>
      <w:del w:id="152" w:author="PCIRR S2 RNR" w:date="2024-03-29T10:52:00Z" w16du:dateUtc="2024-03-29T14:52:00Z">
        <w:r w:rsidR="007D3BD5" w:rsidRPr="005F5B0B">
          <w:rPr>
            <w:rFonts w:cs="Times New Roman"/>
          </w:rPr>
          <w:delText>there was</w:delText>
        </w:r>
      </w:del>
      <w:ins w:id="153" w:author="PCIRR S2 RNR" w:date="2024-03-29T10:52:00Z" w16du:dateUtc="2024-03-29T14:52:00Z">
        <w:r w:rsidR="00C44B48" w:rsidRPr="00B83D8B">
          <w:rPr>
            <w:rFonts w:cs="Times New Roman"/>
          </w:rPr>
          <w:t>participants had</w:t>
        </w:r>
      </w:ins>
      <w:r w:rsidR="007D3BD5" w:rsidRPr="00B83D8B">
        <w:rPr>
          <w:rFonts w:cs="Times New Roman"/>
        </w:rPr>
        <w:t xml:space="preserve"> a non-racist </w:t>
      </w:r>
      <w:r w:rsidR="00271328" w:rsidRPr="00B83D8B">
        <w:rPr>
          <w:rFonts w:cs="Times New Roman"/>
        </w:rPr>
        <w:t xml:space="preserve">moral </w:t>
      </w:r>
      <w:r w:rsidR="007D3BD5" w:rsidRPr="00B83D8B">
        <w:rPr>
          <w:rFonts w:cs="Times New Roman"/>
        </w:rPr>
        <w:t>credential</w:t>
      </w:r>
      <w:r w:rsidR="00B52699" w:rsidRPr="00B83D8B">
        <w:rPr>
          <w:rFonts w:cs="Times New Roman"/>
        </w:rPr>
        <w:t xml:space="preserve"> (</w:t>
      </w:r>
      <w:r w:rsidR="0077277D" w:rsidRPr="00B83D8B">
        <w:rPr>
          <w:rFonts w:cs="Times New Roman"/>
        </w:rPr>
        <w:t xml:space="preserve">interaction </w:t>
      </w:r>
      <w:r w:rsidR="0077277D" w:rsidRPr="00B83D8B">
        <w:rPr>
          <w:rFonts w:cs="Times New Roman"/>
          <w:i/>
          <w:iCs/>
        </w:rPr>
        <w:t>b</w:t>
      </w:r>
      <w:r w:rsidR="0077277D" w:rsidRPr="00B83D8B">
        <w:rPr>
          <w:rFonts w:cs="Times New Roman"/>
        </w:rPr>
        <w:t xml:space="preserve"> = 0.09,</w:t>
      </w:r>
      <w:r w:rsidR="00736779" w:rsidRPr="00B83D8B">
        <w:rPr>
          <w:rFonts w:cs="Times New Roman"/>
        </w:rPr>
        <w:t xml:space="preserve"> 95% CI [−0.20, 0.38],</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535</w:t>
      </w:r>
      <w:r w:rsidR="00B52699" w:rsidRPr="00B83D8B">
        <w:rPr>
          <w:rFonts w:cs="Times New Roman"/>
        </w:rPr>
        <w:t>)</w:t>
      </w:r>
      <w:r w:rsidR="0077277D" w:rsidRPr="00B83D8B">
        <w:rPr>
          <w:rFonts w:cs="Times New Roman"/>
        </w:rPr>
        <w:t xml:space="preserve">. </w:t>
      </w:r>
      <w:r w:rsidR="00605F8B" w:rsidRPr="00B83D8B">
        <w:rPr>
          <w:rFonts w:cs="Times New Roman"/>
        </w:rPr>
        <w:t>Meanwhile</w:t>
      </w:r>
      <w:r w:rsidR="0077277D" w:rsidRPr="00B83D8B">
        <w:rPr>
          <w:rFonts w:cs="Times New Roman"/>
        </w:rPr>
        <w:t>, reputational concern did not predict preferences for males</w:t>
      </w:r>
      <w:del w:id="154" w:author="PCIRR S2 RNR" w:date="2024-03-29T10:52:00Z" w16du:dateUtc="2024-03-29T14:52:00Z">
        <w:r w:rsidR="0077277D" w:rsidRPr="005F5B0B">
          <w:rPr>
            <w:rFonts w:cs="Times New Roman"/>
          </w:rPr>
          <w:delText xml:space="preserve"> in the gender scenario</w:delText>
        </w:r>
      </w:del>
      <w:r w:rsidR="0077277D" w:rsidRPr="00B83D8B">
        <w:rPr>
          <w:rFonts w:cs="Times New Roman"/>
        </w:rPr>
        <w:t xml:space="preserve">, </w:t>
      </w:r>
      <w:r w:rsidR="0077277D" w:rsidRPr="00B83D8B">
        <w:rPr>
          <w:rFonts w:cs="Times New Roman"/>
          <w:i/>
          <w:iCs/>
        </w:rPr>
        <w:t>b</w:t>
      </w:r>
      <w:r w:rsidR="0077277D" w:rsidRPr="00B83D8B">
        <w:rPr>
          <w:rFonts w:cs="Times New Roman"/>
        </w:rPr>
        <w:t xml:space="preserve"> = 0.02,</w:t>
      </w:r>
      <w:r w:rsidR="00B52699" w:rsidRPr="00B83D8B">
        <w:rPr>
          <w:rFonts w:cs="Times New Roman"/>
        </w:rPr>
        <w:t xml:space="preserve"> 95% CI [−0.10, 0.15],</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740, regardless of whether </w:t>
      </w:r>
      <w:del w:id="155" w:author="PCIRR S2 RNR" w:date="2024-03-29T10:52:00Z" w16du:dateUtc="2024-03-29T14:52:00Z">
        <w:r w:rsidR="0077277D" w:rsidRPr="005F5B0B">
          <w:rPr>
            <w:rFonts w:cs="Times New Roman"/>
          </w:rPr>
          <w:delText>there was</w:delText>
        </w:r>
      </w:del>
      <w:ins w:id="156" w:author="PCIRR S2 RNR" w:date="2024-03-29T10:52:00Z" w16du:dateUtc="2024-03-29T14:52:00Z">
        <w:r w:rsidR="00C44B48" w:rsidRPr="00B83D8B">
          <w:rPr>
            <w:rFonts w:cs="Times New Roman"/>
          </w:rPr>
          <w:t>participants had</w:t>
        </w:r>
      </w:ins>
      <w:r w:rsidR="0077277D" w:rsidRPr="00B83D8B">
        <w:rPr>
          <w:rFonts w:cs="Times New Roman"/>
        </w:rPr>
        <w:t xml:space="preserve"> a non-sexist</w:t>
      </w:r>
      <w:r w:rsidR="00271328" w:rsidRPr="00B83D8B">
        <w:rPr>
          <w:rFonts w:cs="Times New Roman"/>
        </w:rPr>
        <w:t xml:space="preserve"> moral</w:t>
      </w:r>
      <w:r w:rsidR="0077277D" w:rsidRPr="00B83D8B">
        <w:rPr>
          <w:rFonts w:cs="Times New Roman"/>
        </w:rPr>
        <w:t xml:space="preserve"> credential (interaction </w:t>
      </w:r>
      <w:r w:rsidR="0077277D" w:rsidRPr="00B83D8B">
        <w:rPr>
          <w:rFonts w:cs="Times New Roman"/>
          <w:i/>
          <w:iCs/>
        </w:rPr>
        <w:t>b</w:t>
      </w:r>
      <w:r w:rsidR="0077277D" w:rsidRPr="00B83D8B">
        <w:rPr>
          <w:rFonts w:cs="Times New Roman"/>
        </w:rPr>
        <w:t xml:space="preserve"> = 0.08,</w:t>
      </w:r>
      <w:r w:rsidR="00B52699" w:rsidRPr="00B83D8B">
        <w:rPr>
          <w:rFonts w:cs="Times New Roman"/>
        </w:rPr>
        <w:t xml:space="preserve"> 95% CI [−0.17, 0.33],</w:t>
      </w:r>
      <w:r w:rsidR="0077277D" w:rsidRPr="00B83D8B">
        <w:rPr>
          <w:rFonts w:cs="Times New Roman"/>
        </w:rPr>
        <w:t xml:space="preserve"> </w:t>
      </w:r>
      <w:r w:rsidR="0077277D" w:rsidRPr="00B83D8B">
        <w:rPr>
          <w:rFonts w:cs="Times New Roman"/>
          <w:i/>
          <w:iCs/>
        </w:rPr>
        <w:t>p</w:t>
      </w:r>
      <w:r w:rsidR="0077277D" w:rsidRPr="00B83D8B">
        <w:rPr>
          <w:rFonts w:cs="Times New Roman"/>
        </w:rPr>
        <w:t xml:space="preserve"> = .537). We obtained a similar pattern of results after excluding those who did not choose the star applicant. Overall, </w:t>
      </w:r>
      <w:r w:rsidR="00605F8B" w:rsidRPr="00B83D8B">
        <w:rPr>
          <w:rFonts w:cs="Times New Roman"/>
        </w:rPr>
        <w:t xml:space="preserve">contrary to our expectation, </w:t>
      </w:r>
      <w:r w:rsidR="0077277D" w:rsidRPr="00B83D8B">
        <w:rPr>
          <w:rFonts w:cs="Times New Roman"/>
        </w:rPr>
        <w:t>higher reputational concern was not</w:t>
      </w:r>
      <w:r w:rsidR="00EE7E3B" w:rsidRPr="00B83D8B">
        <w:rPr>
          <w:rFonts w:cs="Times New Roman"/>
        </w:rPr>
        <w:t xml:space="preserve"> </w:t>
      </w:r>
      <w:r w:rsidR="00605F8B" w:rsidRPr="00B83D8B">
        <w:rPr>
          <w:rFonts w:cs="Times New Roman"/>
        </w:rPr>
        <w:t xml:space="preserve">or was even positively associated with </w:t>
      </w:r>
      <w:r w:rsidR="00271328" w:rsidRPr="00B83D8B">
        <w:rPr>
          <w:rFonts w:cs="Times New Roman"/>
        </w:rPr>
        <w:t>expressing</w:t>
      </w:r>
      <w:r w:rsidR="00605F8B" w:rsidRPr="00B83D8B">
        <w:rPr>
          <w:rFonts w:cs="Times New Roman"/>
        </w:rPr>
        <w:t xml:space="preserve"> potentially problematic </w:t>
      </w:r>
      <w:r w:rsidR="00EE7E3B" w:rsidRPr="00B83D8B">
        <w:rPr>
          <w:rFonts w:cs="Times New Roman"/>
        </w:rPr>
        <w:t xml:space="preserve">hiring </w:t>
      </w:r>
      <w:r w:rsidR="00605F8B" w:rsidRPr="00B83D8B">
        <w:rPr>
          <w:rFonts w:cs="Times New Roman"/>
        </w:rPr>
        <w:t xml:space="preserve">preferences, and there was </w:t>
      </w:r>
      <w:r w:rsidR="00EE7E3B" w:rsidRPr="00B83D8B">
        <w:rPr>
          <w:rFonts w:cs="Times New Roman"/>
        </w:rPr>
        <w:t>little</w:t>
      </w:r>
      <w:r w:rsidR="00605F8B" w:rsidRPr="00B83D8B">
        <w:rPr>
          <w:rFonts w:cs="Times New Roman"/>
        </w:rPr>
        <w:t xml:space="preserve"> evidence that</w:t>
      </w:r>
      <w:r w:rsidR="007449B8" w:rsidRPr="00B83D8B">
        <w:rPr>
          <w:rFonts w:cs="Times New Roman"/>
        </w:rPr>
        <w:t xml:space="preserve"> </w:t>
      </w:r>
      <w:r w:rsidR="00271328" w:rsidRPr="00B83D8B">
        <w:rPr>
          <w:rFonts w:cs="Times New Roman"/>
        </w:rPr>
        <w:t>moral credentials moderated the association</w:t>
      </w:r>
      <w:r w:rsidR="00605F8B" w:rsidRPr="00B83D8B">
        <w:rPr>
          <w:rFonts w:cs="Times New Roman" w:hint="eastAsia"/>
        </w:rPr>
        <w:t>.</w:t>
      </w:r>
    </w:p>
    <w:p w14:paraId="1CBE8BA5" w14:textId="55000392" w:rsidR="00B52699" w:rsidRPr="00B83D8B" w:rsidRDefault="00B52699">
      <w:pPr>
        <w:spacing w:after="160" w:line="259" w:lineRule="auto"/>
        <w:ind w:firstLine="0"/>
        <w:rPr>
          <w:rFonts w:cs="Times New Roman"/>
        </w:rPr>
      </w:pPr>
      <w:r w:rsidRPr="00B83D8B">
        <w:rPr>
          <w:rFonts w:cs="Times New Roman"/>
        </w:rPr>
        <w:br w:type="page"/>
      </w:r>
    </w:p>
    <w:p w14:paraId="7F2F05FC" w14:textId="0F17CC68" w:rsidR="009D3223" w:rsidRPr="00B83D8B" w:rsidRDefault="00A90493" w:rsidP="00271328">
      <w:pPr>
        <w:ind w:firstLine="0"/>
        <w:jc w:val="center"/>
        <w:rPr>
          <w:rFonts w:cs="Times New Roman"/>
        </w:rPr>
      </w:pPr>
      <w:r w:rsidRPr="00B83D8B">
        <w:rPr>
          <w:rFonts w:cs="Times New Roman"/>
          <w:noProof/>
        </w:rPr>
        <w:lastRenderedPageBreak/>
        <w:drawing>
          <wp:inline distT="0" distB="0" distL="0" distR="0" wp14:anchorId="1F096A6E" wp14:editId="1D06E0B6">
            <wp:extent cx="5731510" cy="2865755"/>
            <wp:effectExtent l="0" t="0" r="0" b="4445"/>
            <wp:docPr id="2034473113" name="Picture 3" descr="A comparison of a comparison of a certain ge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73113" name="Picture 3" descr="A comparison of a comparison of a certain gend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7A4841E" w14:textId="3F443248" w:rsidR="00184851" w:rsidRPr="00B83D8B" w:rsidRDefault="00184851" w:rsidP="00905EDC">
      <w:pPr>
        <w:pStyle w:val="Table"/>
      </w:pPr>
      <w:r w:rsidRPr="00B83D8B">
        <w:t xml:space="preserve">Figure </w:t>
      </w:r>
      <w:r w:rsidR="00F13F28" w:rsidRPr="00B83D8B">
        <w:t>3</w:t>
      </w:r>
      <w:r w:rsidRPr="00B83D8B">
        <w:t xml:space="preserve">. No evidence that </w:t>
      </w:r>
      <w:r w:rsidR="00271328" w:rsidRPr="00B83D8B">
        <w:t>moral credentials</w:t>
      </w:r>
      <w:r w:rsidRPr="00B83D8B">
        <w:t xml:space="preserve"> moderated </w:t>
      </w:r>
      <w:r w:rsidR="00271328" w:rsidRPr="00B83D8B">
        <w:t xml:space="preserve">the association between trait-level reputational concern and </w:t>
      </w:r>
      <w:r w:rsidR="00212286" w:rsidRPr="00B83D8B">
        <w:t>expressing</w:t>
      </w:r>
      <w:r w:rsidR="00271328" w:rsidRPr="00B83D8B">
        <w:t xml:space="preserve"> potentially problematic hiring preferences</w:t>
      </w:r>
      <w:r w:rsidRPr="00B83D8B">
        <w:t>.</w:t>
      </w:r>
      <w:r w:rsidR="007B6234" w:rsidRPr="00B83D8B">
        <w:t xml:space="preserve"> Those who did not choose the star applicant were included.</w:t>
      </w:r>
      <w:r w:rsidR="00F13F28" w:rsidRPr="00B83D8B">
        <w:t xml:space="preserve"> Dots jittered vertically.</w:t>
      </w:r>
    </w:p>
    <w:p w14:paraId="6B8E8F8B" w14:textId="1A22FC1A" w:rsidR="00B52699" w:rsidRPr="00B83D8B" w:rsidRDefault="00B52699">
      <w:pPr>
        <w:spacing w:after="160" w:line="259" w:lineRule="auto"/>
        <w:ind w:firstLine="0"/>
        <w:rPr>
          <w:rFonts w:cs="Times New Roman"/>
        </w:rPr>
      </w:pPr>
      <w:r w:rsidRPr="00B83D8B">
        <w:rPr>
          <w:rFonts w:cs="Times New Roman"/>
        </w:rPr>
        <w:br w:type="page"/>
      </w:r>
    </w:p>
    <w:p w14:paraId="2EC1AE33" w14:textId="17B3B28F" w:rsidR="0006644C" w:rsidRPr="00B83D8B" w:rsidRDefault="0006644C" w:rsidP="00FD1E1A">
      <w:pPr>
        <w:pStyle w:val="Heading2"/>
      </w:pPr>
      <w:r w:rsidRPr="00B83D8B">
        <w:lastRenderedPageBreak/>
        <w:t>Exploratory analyses</w:t>
      </w:r>
    </w:p>
    <w:p w14:paraId="2F867332" w14:textId="64720168" w:rsidR="006838CB" w:rsidRPr="00B83D8B" w:rsidRDefault="006838CB" w:rsidP="006838CB">
      <w:pPr>
        <w:pStyle w:val="Heading3"/>
      </w:pPr>
      <w:r w:rsidRPr="00B83D8B">
        <w:t>Gender and ethnicity attitudes</w:t>
      </w:r>
    </w:p>
    <w:p w14:paraId="74FED840" w14:textId="0C27D645" w:rsidR="006838CB" w:rsidRPr="00B83D8B" w:rsidRDefault="00D037C9" w:rsidP="00D037C9">
      <w:r w:rsidRPr="00B83D8B">
        <w:t>We conducted similar analyses</w:t>
      </w:r>
      <w:r w:rsidR="00271328" w:rsidRPr="00B83D8B">
        <w:t xml:space="preserve"> as above</w:t>
      </w:r>
      <w:r w:rsidRPr="00B83D8B">
        <w:t xml:space="preserve"> with the gender and ethnicity attitude measures</w:t>
      </w:r>
      <w:r w:rsidR="00271328" w:rsidRPr="00B83D8B">
        <w:t xml:space="preserve"> as the dependent variable to </w:t>
      </w:r>
      <w:r w:rsidR="0046478D" w:rsidRPr="00B83D8B">
        <w:t xml:space="preserve">examine whether there is evidence for a moral credential effect on </w:t>
      </w:r>
      <w:r w:rsidR="00B52699" w:rsidRPr="00B83D8B">
        <w:t>these measures</w:t>
      </w:r>
      <w:r w:rsidR="0046478D" w:rsidRPr="00B83D8B">
        <w:t>.</w:t>
      </w:r>
      <w:r w:rsidRPr="00B83D8B">
        <w:t xml:space="preserve"> </w:t>
      </w:r>
      <w:r w:rsidR="006838CB" w:rsidRPr="00B83D8B">
        <w:t xml:space="preserve">A three-by-two (credential condition × scenario) factorial ANOVA revealed only </w:t>
      </w:r>
      <w:r w:rsidR="002609D2" w:rsidRPr="00B83D8B">
        <w:t xml:space="preserve">a </w:t>
      </w:r>
      <w:r w:rsidR="006838CB" w:rsidRPr="00B83D8B">
        <w:t xml:space="preserve">main effect of scenario, </w:t>
      </w:r>
      <w:r w:rsidR="006838CB" w:rsidRPr="00B83D8B">
        <w:rPr>
          <w:i/>
          <w:iCs/>
        </w:rPr>
        <w:t>F</w:t>
      </w:r>
      <w:r w:rsidR="006838CB" w:rsidRPr="00B83D8B">
        <w:t xml:space="preserve">(1, 926) = 287.16, </w:t>
      </w:r>
      <w:r w:rsidR="006838CB" w:rsidRPr="00B83D8B">
        <w:rPr>
          <w:i/>
          <w:iCs/>
        </w:rPr>
        <w:t>p</w:t>
      </w:r>
      <w:r w:rsidR="006838CB" w:rsidRPr="00B83D8B">
        <w:t xml:space="preserve"> &lt; .001</w:t>
      </w:r>
      <w:r w:rsidR="00B06E61" w:rsidRPr="00B83D8B">
        <w:t>, η</w:t>
      </w:r>
      <w:r w:rsidR="00B06E61" w:rsidRPr="00B83D8B">
        <w:rPr>
          <w:i/>
          <w:iCs/>
          <w:vertAlign w:val="subscript"/>
        </w:rPr>
        <w:t>p</w:t>
      </w:r>
      <w:r w:rsidR="00B06E61" w:rsidRPr="00B83D8B">
        <w:rPr>
          <w:vertAlign w:val="superscript"/>
        </w:rPr>
        <w:t>2</w:t>
      </w:r>
      <w:r w:rsidR="00B06E61" w:rsidRPr="00B83D8B">
        <w:t xml:space="preserve"> = .237</w:t>
      </w:r>
      <w:r w:rsidR="006838CB" w:rsidRPr="00B83D8B">
        <w:t xml:space="preserve">, </w:t>
      </w:r>
      <w:r w:rsidR="004C21DB" w:rsidRPr="00B83D8B">
        <w:t>but no</w:t>
      </w:r>
      <w:r w:rsidR="002609D2" w:rsidRPr="00B83D8B">
        <w:t>t a</w:t>
      </w:r>
      <w:r w:rsidR="004C21DB" w:rsidRPr="00B83D8B">
        <w:t xml:space="preserve"> </w:t>
      </w:r>
      <w:r w:rsidR="006838CB" w:rsidRPr="00B83D8B">
        <w:t>main effect</w:t>
      </w:r>
      <w:r w:rsidR="002609D2" w:rsidRPr="00B83D8B">
        <w:t xml:space="preserve"> of credential conditions</w:t>
      </w:r>
      <w:del w:id="157" w:author="PCIRR S2 RNR" w:date="2024-03-29T10:52:00Z" w16du:dateUtc="2024-03-29T14:52:00Z">
        <w:r w:rsidR="006838CB" w:rsidRPr="005F5B0B">
          <w:delText xml:space="preserve"> </w:delText>
        </w:r>
        <w:r w:rsidR="002609D2" w:rsidRPr="005F5B0B">
          <w:delText xml:space="preserve">or </w:delText>
        </w:r>
        <w:r w:rsidR="006838CB" w:rsidRPr="005F5B0B">
          <w:delText>interaction,</w:delText>
        </w:r>
      </w:del>
      <w:ins w:id="158" w:author="PCIRR S2 RNR" w:date="2024-03-29T10:52:00Z" w16du:dateUtc="2024-03-29T14:52:00Z">
        <w:r w:rsidR="0071480F" w:rsidRPr="00B83D8B">
          <w:t>,</w:t>
        </w:r>
      </w:ins>
      <w:r w:rsidR="0071480F" w:rsidRPr="00B83D8B">
        <w:t xml:space="preserve"> </w:t>
      </w:r>
      <w:r w:rsidR="0071480F" w:rsidRPr="00B83D8B">
        <w:rPr>
          <w:i/>
          <w:iCs/>
        </w:rPr>
        <w:t>F</w:t>
      </w:r>
      <w:r w:rsidR="0071480F" w:rsidRPr="00B83D8B">
        <w:t xml:space="preserve">(2, 926) = 2.62, </w:t>
      </w:r>
      <w:r w:rsidR="0071480F" w:rsidRPr="00B83D8B">
        <w:rPr>
          <w:i/>
          <w:iCs/>
        </w:rPr>
        <w:t>p</w:t>
      </w:r>
      <w:r w:rsidR="0071480F" w:rsidRPr="00B83D8B">
        <w:t xml:space="preserve"> = .074</w:t>
      </w:r>
      <w:del w:id="159" w:author="PCIRR S2 RNR" w:date="2024-03-29T10:52:00Z" w16du:dateUtc="2024-03-29T14:52:00Z">
        <w:r w:rsidR="006838CB" w:rsidRPr="005F5B0B">
          <w:delText xml:space="preserve"> and</w:delText>
        </w:r>
      </w:del>
      <w:ins w:id="160" w:author="PCIRR S2 RNR" w:date="2024-03-29T10:52:00Z" w16du:dateUtc="2024-03-29T14:52:00Z">
        <w:r w:rsidR="0071480F" w:rsidRPr="00B83D8B">
          <w:t>,</w:t>
        </w:r>
        <w:r w:rsidR="006838CB" w:rsidRPr="00B83D8B">
          <w:t xml:space="preserve"> </w:t>
        </w:r>
        <w:r w:rsidR="002609D2" w:rsidRPr="00B83D8B">
          <w:t>or</w:t>
        </w:r>
        <w:r w:rsidR="0071480F" w:rsidRPr="00B83D8B">
          <w:t xml:space="preserve"> an</w:t>
        </w:r>
        <w:r w:rsidR="002609D2" w:rsidRPr="00B83D8B">
          <w:t xml:space="preserve"> </w:t>
        </w:r>
        <w:r w:rsidR="006838CB" w:rsidRPr="00B83D8B">
          <w:t>interaction,</w:t>
        </w:r>
      </w:ins>
      <w:r w:rsidR="006838CB" w:rsidRPr="00B83D8B">
        <w:t xml:space="preserve"> </w:t>
      </w:r>
      <w:r w:rsidR="006838CB" w:rsidRPr="00B83D8B">
        <w:rPr>
          <w:i/>
          <w:iCs/>
        </w:rPr>
        <w:t>F</w:t>
      </w:r>
      <w:r w:rsidR="006838CB" w:rsidRPr="00B83D8B">
        <w:t xml:space="preserve">(2, 926) = 2.26, </w:t>
      </w:r>
      <w:r w:rsidR="006838CB" w:rsidRPr="00B83D8B">
        <w:rPr>
          <w:i/>
          <w:iCs/>
        </w:rPr>
        <w:t>p</w:t>
      </w:r>
      <w:r w:rsidR="006838CB" w:rsidRPr="00B83D8B">
        <w:t xml:space="preserve"> = .105. </w:t>
      </w:r>
      <w:r w:rsidR="00CE1733" w:rsidRPr="00B83D8B">
        <w:t>Therefore</w:t>
      </w:r>
      <w:r w:rsidR="00E05E9A" w:rsidRPr="00B83D8B">
        <w:t>, there was insufficient evidence for a moral credential effect regardless of</w:t>
      </w:r>
      <w:ins w:id="161" w:author="PCIRR S2 RNR" w:date="2024-03-29T10:52:00Z" w16du:dateUtc="2024-03-29T14:52:00Z">
        <w:r w:rsidR="00E05E9A" w:rsidRPr="00B83D8B">
          <w:t xml:space="preserve"> </w:t>
        </w:r>
        <w:r w:rsidR="0071480F" w:rsidRPr="00B83D8B">
          <w:t>the</w:t>
        </w:r>
      </w:ins>
      <w:r w:rsidR="0071480F" w:rsidRPr="00B83D8B">
        <w:t xml:space="preserve"> </w:t>
      </w:r>
      <w:r w:rsidR="00E05E9A" w:rsidRPr="00B83D8B">
        <w:t>domain, and participants across conditions agreed that “Blacks are just as able as Whites to do any kind of job” (</w:t>
      </w:r>
      <w:r w:rsidR="00E05E9A" w:rsidRPr="00B83D8B">
        <w:rPr>
          <w:i/>
          <w:iCs/>
        </w:rPr>
        <w:t>M</w:t>
      </w:r>
      <w:r w:rsidR="00E05E9A" w:rsidRPr="00B83D8B">
        <w:t xml:space="preserve"> = </w:t>
      </w:r>
      <w:r w:rsidR="00C02BEC" w:rsidRPr="00B83D8B">
        <w:t xml:space="preserve">2.56, </w:t>
      </w:r>
      <w:r w:rsidR="00C02BEC" w:rsidRPr="00B83D8B">
        <w:rPr>
          <w:i/>
          <w:iCs/>
        </w:rPr>
        <w:t>SD</w:t>
      </w:r>
      <w:r w:rsidR="00C02BEC" w:rsidRPr="00B83D8B">
        <w:t xml:space="preserve"> = 1.03</w:t>
      </w:r>
      <w:r w:rsidR="00E05E9A" w:rsidRPr="00B83D8B">
        <w:t>) more strongly than “women are just as able as men to do any kind of job” (</w:t>
      </w:r>
      <w:r w:rsidR="00C02BEC" w:rsidRPr="00B83D8B">
        <w:rPr>
          <w:i/>
          <w:iCs/>
        </w:rPr>
        <w:t>M</w:t>
      </w:r>
      <w:r w:rsidR="00C02BEC" w:rsidRPr="00B83D8B">
        <w:t xml:space="preserve"> = 0.95, </w:t>
      </w:r>
      <w:r w:rsidR="00C02BEC" w:rsidRPr="00B83D8B">
        <w:rPr>
          <w:i/>
          <w:iCs/>
        </w:rPr>
        <w:t>SD</w:t>
      </w:r>
      <w:r w:rsidR="00C02BEC" w:rsidRPr="00B83D8B">
        <w:t xml:space="preserve"> = 1.80</w:t>
      </w:r>
      <w:r w:rsidR="00E05E9A" w:rsidRPr="00B83D8B">
        <w:t xml:space="preserve">), </w:t>
      </w:r>
      <w:r w:rsidR="00E05E9A" w:rsidRPr="00B83D8B">
        <w:rPr>
          <w:i/>
          <w:iCs/>
        </w:rPr>
        <w:t>t</w:t>
      </w:r>
      <w:r w:rsidR="00D256B5" w:rsidRPr="00B83D8B">
        <w:t>(926)</w:t>
      </w:r>
      <w:r w:rsidR="00E05E9A" w:rsidRPr="00B83D8B">
        <w:t xml:space="preserve"> = 16.95, </w:t>
      </w:r>
      <w:r w:rsidR="00E05E9A" w:rsidRPr="00B83D8B">
        <w:rPr>
          <w:i/>
          <w:iCs/>
        </w:rPr>
        <w:t>p</w:t>
      </w:r>
      <w:r w:rsidR="00E05E9A" w:rsidRPr="00B83D8B">
        <w:t xml:space="preserve"> &lt; .001. We obtained the same pattern of results when analyzing only those who chose the star applicant.</w:t>
      </w:r>
    </w:p>
    <w:p w14:paraId="11C4DDD1" w14:textId="6F53C073" w:rsidR="00177312" w:rsidRPr="00B83D8B" w:rsidRDefault="00177312" w:rsidP="006242BE">
      <w:r w:rsidRPr="00B83D8B">
        <w:t xml:space="preserve">Nonetheless, </w:t>
      </w:r>
      <w:r w:rsidR="00EA450B" w:rsidRPr="00B83D8B">
        <w:t>based on</w:t>
      </w:r>
      <w:r w:rsidRPr="00B83D8B">
        <w:t xml:space="preserve"> a multiple linear regression</w:t>
      </w:r>
      <w:r w:rsidR="00EA450B" w:rsidRPr="00B83D8B">
        <w:t xml:space="preserve"> model</w:t>
      </w:r>
      <w:r w:rsidRPr="00B83D8B">
        <w:t xml:space="preserve"> predicting gender/ethnicity attitudes with whether one has a credential (</w:t>
      </w:r>
      <w:r w:rsidR="002609D2" w:rsidRPr="00B83D8B">
        <w:t>effect-coded</w:t>
      </w:r>
      <w:r w:rsidRPr="00B83D8B">
        <w:t xml:space="preserve">: </w:t>
      </w:r>
      <w:r w:rsidR="002609D2" w:rsidRPr="00B83D8B">
        <w:rPr>
          <w:i/>
          <w:iCs/>
        </w:rPr>
        <w:t>yes</w:t>
      </w:r>
      <w:r w:rsidR="002609D2" w:rsidRPr="00B83D8B">
        <w:t xml:space="preserve"> = 0.5, </w:t>
      </w:r>
      <w:r w:rsidR="002609D2" w:rsidRPr="00B83D8B">
        <w:rPr>
          <w:i/>
          <w:iCs/>
        </w:rPr>
        <w:t>no</w:t>
      </w:r>
      <w:r w:rsidR="002609D2" w:rsidRPr="00B83D8B">
        <w:t xml:space="preserve"> = −0.5</w:t>
      </w:r>
      <w:r w:rsidRPr="00B83D8B">
        <w:t>), scenario (</w:t>
      </w:r>
      <w:r w:rsidRPr="00B83D8B">
        <w:rPr>
          <w:i/>
          <w:iCs/>
        </w:rPr>
        <w:t>gender</w:t>
      </w:r>
      <w:r w:rsidR="002609D2" w:rsidRPr="00B83D8B">
        <w:t xml:space="preserve"> = </w:t>
      </w:r>
      <w:r w:rsidR="00D6701A" w:rsidRPr="00B83D8B">
        <w:t>0.5,</w:t>
      </w:r>
      <w:r w:rsidRPr="00B83D8B">
        <w:t xml:space="preserve"> </w:t>
      </w:r>
      <w:r w:rsidRPr="00B83D8B">
        <w:rPr>
          <w:i/>
          <w:iCs/>
        </w:rPr>
        <w:t>ethnicity</w:t>
      </w:r>
      <w:r w:rsidR="00D6701A" w:rsidRPr="00B83D8B">
        <w:t xml:space="preserve"> = −0.5</w:t>
      </w:r>
      <w:r w:rsidRPr="00B83D8B">
        <w:t xml:space="preserve">; </w:t>
      </w:r>
      <w:r w:rsidR="002609D2" w:rsidRPr="00B83D8B">
        <w:t xml:space="preserve">as before, we excluded </w:t>
      </w:r>
      <w:r w:rsidRPr="00B83D8B">
        <w:t>participants with domain-inconsistent credentials), mean-centered reputational concern</w:t>
      </w:r>
      <w:r w:rsidR="00E07610" w:rsidRPr="00B83D8B">
        <w:t>, and their interactions</w:t>
      </w:r>
      <w:r w:rsidRPr="00B83D8B">
        <w:t xml:space="preserve">, we found </w:t>
      </w:r>
      <w:r w:rsidR="00BF6A2D" w:rsidRPr="00B83D8B">
        <w:t xml:space="preserve">that </w:t>
      </w:r>
      <w:r w:rsidR="004C21DB" w:rsidRPr="00B83D8B">
        <w:t xml:space="preserve">having </w:t>
      </w:r>
      <w:r w:rsidRPr="00B83D8B">
        <w:t>credential</w:t>
      </w:r>
      <w:r w:rsidR="004C21DB" w:rsidRPr="00B83D8B">
        <w:t>s predict</w:t>
      </w:r>
      <w:r w:rsidR="00BF6A2D" w:rsidRPr="00B83D8B">
        <w:t>s</w:t>
      </w:r>
      <w:r w:rsidR="004C21DB" w:rsidRPr="00B83D8B">
        <w:t xml:space="preserve"> more prejudiced attitudes</w:t>
      </w:r>
      <w:r w:rsidRPr="00B83D8B">
        <w:t xml:space="preserve">, </w:t>
      </w:r>
      <w:r w:rsidRPr="00B83D8B">
        <w:rPr>
          <w:i/>
          <w:iCs/>
        </w:rPr>
        <w:t>b</w:t>
      </w:r>
      <w:r w:rsidRPr="00B83D8B">
        <w:t xml:space="preserve"> = 0.23,</w:t>
      </w:r>
      <w:r w:rsidR="00BF6A2D" w:rsidRPr="00B83D8B">
        <w:t xml:space="preserve"> 95% CI [0.01, 0.46],</w:t>
      </w:r>
      <w:r w:rsidRPr="00B83D8B">
        <w:t xml:space="preserve"> </w:t>
      </w:r>
      <w:r w:rsidRPr="00B83D8B">
        <w:rPr>
          <w:i/>
          <w:iCs/>
        </w:rPr>
        <w:t>p</w:t>
      </w:r>
      <w:r w:rsidRPr="00B83D8B">
        <w:t xml:space="preserve"> = .04</w:t>
      </w:r>
      <w:r w:rsidR="00A0178C" w:rsidRPr="00B83D8B">
        <w:t>3</w:t>
      </w:r>
      <w:r w:rsidRPr="00B83D8B">
        <w:t xml:space="preserve"> (excluding those who did not choose the star: </w:t>
      </w:r>
      <w:r w:rsidRPr="00B83D8B">
        <w:rPr>
          <w:i/>
          <w:iCs/>
        </w:rPr>
        <w:t>b</w:t>
      </w:r>
      <w:r w:rsidRPr="00B83D8B">
        <w:t xml:space="preserve"> = 0.29,</w:t>
      </w:r>
      <w:r w:rsidR="00BF6A2D" w:rsidRPr="00B83D8B">
        <w:t xml:space="preserve"> 95% CI [0.05, 0.53],</w:t>
      </w:r>
      <w:r w:rsidRPr="00B83D8B">
        <w:t xml:space="preserve"> </w:t>
      </w:r>
      <w:r w:rsidRPr="00B83D8B">
        <w:rPr>
          <w:i/>
          <w:iCs/>
        </w:rPr>
        <w:t>p</w:t>
      </w:r>
      <w:r w:rsidRPr="00B83D8B">
        <w:t xml:space="preserve"> = .017). </w:t>
      </w:r>
      <w:r w:rsidR="004C21DB" w:rsidRPr="00B83D8B">
        <w:t xml:space="preserve">Again, </w:t>
      </w:r>
      <w:r w:rsidR="006242BE" w:rsidRPr="00B83D8B">
        <w:t xml:space="preserve">scenario was a strong predictor, </w:t>
      </w:r>
      <w:r w:rsidRPr="00B83D8B">
        <w:rPr>
          <w:i/>
          <w:iCs/>
        </w:rPr>
        <w:t>b</w:t>
      </w:r>
      <w:r w:rsidRPr="00B83D8B">
        <w:t xml:space="preserve"> = −1.52,</w:t>
      </w:r>
      <w:r w:rsidR="00BF6A2D" w:rsidRPr="00B83D8B">
        <w:t xml:space="preserve"> 95% CI [−1.74, −1.29],</w:t>
      </w:r>
      <w:r w:rsidRPr="00B83D8B">
        <w:t xml:space="preserve"> </w:t>
      </w:r>
      <w:r w:rsidRPr="00B83D8B">
        <w:rPr>
          <w:i/>
          <w:iCs/>
        </w:rPr>
        <w:t>p</w:t>
      </w:r>
      <w:r w:rsidRPr="00B83D8B">
        <w:t xml:space="preserve"> &lt; .001. </w:t>
      </w:r>
      <w:r w:rsidR="006242BE" w:rsidRPr="00B83D8B">
        <w:t>Other predictors did not have good predictive power</w:t>
      </w:r>
      <w:r w:rsidR="009B27AE" w:rsidRPr="00B83D8B">
        <w:t xml:space="preserve">, </w:t>
      </w:r>
      <w:r w:rsidR="009B27AE" w:rsidRPr="00B83D8B">
        <w:rPr>
          <w:i/>
          <w:iCs/>
        </w:rPr>
        <w:t>p</w:t>
      </w:r>
      <w:r w:rsidR="007615CD" w:rsidRPr="00B83D8B">
        <w:t>s</w:t>
      </w:r>
      <w:r w:rsidR="009B27AE" w:rsidRPr="00B83D8B">
        <w:t xml:space="preserve"> &gt; .231. Thus, there was some evidence for a moral credential effect</w:t>
      </w:r>
      <w:r w:rsidR="00E07610" w:rsidRPr="00B83D8B">
        <w:t xml:space="preserve"> on the gender and ethnicity attitude measures.</w:t>
      </w:r>
      <w:r w:rsidR="009C4106" w:rsidRPr="00B83D8B">
        <w:t xml:space="preserve"> However,</w:t>
      </w:r>
      <w:r w:rsidR="00E07610" w:rsidRPr="00B83D8B">
        <w:t xml:space="preserve"> </w:t>
      </w:r>
      <w:r w:rsidR="009C4106" w:rsidRPr="00B83D8B">
        <w:t>this</w:t>
      </w:r>
      <w:r w:rsidR="00E07610" w:rsidRPr="00B83D8B">
        <w:t xml:space="preserve"> effect did not </w:t>
      </w:r>
      <w:r w:rsidR="004E2305" w:rsidRPr="00B83D8B">
        <w:t>appear</w:t>
      </w:r>
      <w:r w:rsidR="00E07610" w:rsidRPr="00B83D8B">
        <w:t xml:space="preserve"> robust to different </w:t>
      </w:r>
      <w:r w:rsidR="00EA450B" w:rsidRPr="00B83D8B">
        <w:t>analytical strategies</w:t>
      </w:r>
      <w:del w:id="162" w:author="PCIRR S2 RNR" w:date="2024-03-29T10:52:00Z" w16du:dateUtc="2024-03-29T14:52:00Z">
        <w:r w:rsidR="00E07610" w:rsidRPr="005F5B0B">
          <w:delText>.</w:delText>
        </w:r>
      </w:del>
      <w:ins w:id="163" w:author="PCIRR S2 RNR" w:date="2024-03-29T10:52:00Z" w16du:dateUtc="2024-03-29T14:52:00Z">
        <w:r w:rsidR="00E352A5" w:rsidRPr="00B83D8B">
          <w:t>: it was statistically significant in the multiple linear regression, which included reputational concern, but not in the ANOVA (which included the two conditions where participants had domain-inconsistent moral credentials).</w:t>
        </w:r>
      </w:ins>
    </w:p>
    <w:p w14:paraId="558703A9" w14:textId="37A43B05" w:rsidR="005B77F1" w:rsidRPr="00B83D8B" w:rsidRDefault="005B77F1">
      <w:pPr>
        <w:spacing w:after="160" w:line="259" w:lineRule="auto"/>
        <w:ind w:firstLine="0"/>
      </w:pPr>
      <w:r w:rsidRPr="00B83D8B">
        <w:lastRenderedPageBreak/>
        <w:br w:type="page"/>
      </w:r>
    </w:p>
    <w:p w14:paraId="32821F1C" w14:textId="5207C266" w:rsidR="005B77F1" w:rsidRPr="00B83D8B" w:rsidRDefault="00A90493" w:rsidP="00680474">
      <w:pPr>
        <w:ind w:firstLine="0"/>
        <w:jc w:val="center"/>
      </w:pPr>
      <w:r w:rsidRPr="00B83D8B">
        <w:rPr>
          <w:noProof/>
        </w:rPr>
        <w:lastRenderedPageBreak/>
        <w:drawing>
          <wp:inline distT="0" distB="0" distL="0" distR="0" wp14:anchorId="0EB9B207" wp14:editId="5F24ACD2">
            <wp:extent cx="4908409" cy="7362613"/>
            <wp:effectExtent l="0" t="0" r="0" b="3810"/>
            <wp:docPr id="173600601"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0601" name="Picture 4"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20468" cy="7380702"/>
                    </a:xfrm>
                    <a:prstGeom prst="rect">
                      <a:avLst/>
                    </a:prstGeom>
                  </pic:spPr>
                </pic:pic>
              </a:graphicData>
            </a:graphic>
          </wp:inline>
        </w:drawing>
      </w:r>
    </w:p>
    <w:p w14:paraId="6318A735" w14:textId="10506865" w:rsidR="005D2910" w:rsidRPr="00B83D8B" w:rsidRDefault="005B77F1" w:rsidP="00905EDC">
      <w:pPr>
        <w:pStyle w:val="Table"/>
      </w:pPr>
      <w:r w:rsidRPr="00B83D8B">
        <w:t xml:space="preserve">Figure </w:t>
      </w:r>
      <w:r w:rsidR="00F13F28" w:rsidRPr="00B83D8B">
        <w:t>4</w:t>
      </w:r>
      <w:r w:rsidRPr="00B83D8B">
        <w:t>. Participants’ evaluations of different hiring decisions in the first scenario. Edwards was the star applicant in all conditions.</w:t>
      </w:r>
      <w:r w:rsidR="00014F80" w:rsidRPr="00B83D8B">
        <w:t xml:space="preserve"> Black dots represent mean values (error bars were not plotted as they were </w:t>
      </w:r>
      <w:r w:rsidR="0071570D" w:rsidRPr="00B83D8B">
        <w:t>too</w:t>
      </w:r>
      <w:r w:rsidR="00014F80" w:rsidRPr="00B83D8B">
        <w:t xml:space="preserve"> narrow to be visually informative).</w:t>
      </w:r>
    </w:p>
    <w:p w14:paraId="5E3BFCFF" w14:textId="734CC46E" w:rsidR="005B77F1" w:rsidRPr="00B83D8B" w:rsidRDefault="005B77F1" w:rsidP="005B77F1">
      <w:pPr>
        <w:ind w:firstLine="0"/>
      </w:pPr>
      <w:r w:rsidRPr="00B83D8B">
        <w:br w:type="page"/>
      </w:r>
    </w:p>
    <w:p w14:paraId="579DD65F" w14:textId="15C44BE4" w:rsidR="00C80832" w:rsidRPr="00B83D8B" w:rsidRDefault="00C80832" w:rsidP="00905EDC">
      <w:pPr>
        <w:pStyle w:val="Table"/>
      </w:pPr>
      <w:r w:rsidRPr="00B83D8B">
        <w:lastRenderedPageBreak/>
        <w:t xml:space="preserve">Table </w:t>
      </w:r>
      <w:r w:rsidR="001C26D9" w:rsidRPr="00B83D8B">
        <w:t>2</w:t>
      </w:r>
      <w:r w:rsidRPr="00B83D8B">
        <w:t xml:space="preserve">. Descriptive statistics for </w:t>
      </w:r>
      <w:r w:rsidR="00C448EC" w:rsidRPr="00B83D8B">
        <w:t>evaluations of hiring decisions</w:t>
      </w:r>
    </w:p>
    <w:tbl>
      <w:tblPr>
        <w:tblStyle w:val="TableGrid"/>
        <w:tblW w:w="7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993"/>
        <w:gridCol w:w="997"/>
        <w:gridCol w:w="992"/>
        <w:gridCol w:w="849"/>
        <w:gridCol w:w="636"/>
        <w:gridCol w:w="636"/>
        <w:gridCol w:w="709"/>
        <w:gridCol w:w="709"/>
      </w:tblGrid>
      <w:tr w:rsidR="00B526F2" w:rsidRPr="00B83D8B" w14:paraId="2C3D4389" w14:textId="3B3E30B6" w:rsidTr="00A029D1">
        <w:tc>
          <w:tcPr>
            <w:tcW w:w="1129" w:type="dxa"/>
            <w:vMerge w:val="restart"/>
            <w:tcBorders>
              <w:top w:val="single" w:sz="4" w:space="0" w:color="auto"/>
            </w:tcBorders>
            <w:vAlign w:val="bottom"/>
          </w:tcPr>
          <w:p w14:paraId="1073AEB0" w14:textId="49AE502F" w:rsidR="00B526F2" w:rsidRPr="00B83D8B" w:rsidRDefault="00B526F2" w:rsidP="00B526F2">
            <w:pPr>
              <w:spacing w:line="360" w:lineRule="auto"/>
              <w:ind w:firstLine="0"/>
              <w:jc w:val="right"/>
              <w:rPr>
                <w:b/>
                <w:bCs/>
                <w:sz w:val="16"/>
                <w:szCs w:val="16"/>
              </w:rPr>
            </w:pPr>
            <w:r w:rsidRPr="00B83D8B">
              <w:rPr>
                <w:b/>
                <w:bCs/>
                <w:sz w:val="16"/>
                <w:szCs w:val="16"/>
              </w:rPr>
              <w:t>Exploratory question</w:t>
            </w:r>
          </w:p>
        </w:tc>
        <w:tc>
          <w:tcPr>
            <w:tcW w:w="993" w:type="dxa"/>
            <w:vMerge w:val="restart"/>
            <w:tcBorders>
              <w:top w:val="single" w:sz="4" w:space="0" w:color="auto"/>
            </w:tcBorders>
            <w:vAlign w:val="bottom"/>
          </w:tcPr>
          <w:p w14:paraId="4101419F" w14:textId="06E66879" w:rsidR="00B526F2" w:rsidRPr="00B83D8B" w:rsidRDefault="00B526F2" w:rsidP="00B526F2">
            <w:pPr>
              <w:spacing w:line="360" w:lineRule="auto"/>
              <w:ind w:firstLine="0"/>
              <w:jc w:val="right"/>
              <w:rPr>
                <w:b/>
                <w:bCs/>
                <w:sz w:val="16"/>
                <w:szCs w:val="16"/>
              </w:rPr>
            </w:pPr>
            <w:r w:rsidRPr="00B83D8B">
              <w:rPr>
                <w:b/>
                <w:bCs/>
                <w:sz w:val="16"/>
                <w:szCs w:val="16"/>
              </w:rPr>
              <w:t>Credential condition</w:t>
            </w:r>
          </w:p>
        </w:tc>
        <w:tc>
          <w:tcPr>
            <w:tcW w:w="1989" w:type="dxa"/>
            <w:gridSpan w:val="2"/>
            <w:tcBorders>
              <w:top w:val="single" w:sz="4" w:space="0" w:color="auto"/>
              <w:bottom w:val="single" w:sz="4" w:space="0" w:color="auto"/>
            </w:tcBorders>
            <w:vAlign w:val="bottom"/>
          </w:tcPr>
          <w:p w14:paraId="5E856E78" w14:textId="24A163C3" w:rsidR="00B526F2" w:rsidRPr="00B83D8B" w:rsidRDefault="00B526F2" w:rsidP="00B526F2">
            <w:pPr>
              <w:spacing w:line="360" w:lineRule="auto"/>
              <w:ind w:firstLine="0"/>
              <w:jc w:val="center"/>
              <w:rPr>
                <w:b/>
                <w:bCs/>
                <w:sz w:val="16"/>
                <w:szCs w:val="16"/>
              </w:rPr>
            </w:pPr>
            <w:r w:rsidRPr="00B83D8B">
              <w:rPr>
                <w:b/>
                <w:bCs/>
                <w:sz w:val="16"/>
                <w:szCs w:val="16"/>
              </w:rPr>
              <w:t>Descriptives – Mean (SD)</w:t>
            </w:r>
          </w:p>
        </w:tc>
        <w:tc>
          <w:tcPr>
            <w:tcW w:w="2121" w:type="dxa"/>
            <w:gridSpan w:val="3"/>
            <w:tcBorders>
              <w:top w:val="single" w:sz="4" w:space="0" w:color="auto"/>
              <w:bottom w:val="single" w:sz="4" w:space="0" w:color="auto"/>
            </w:tcBorders>
            <w:vAlign w:val="bottom"/>
          </w:tcPr>
          <w:p w14:paraId="3FEBE595" w14:textId="12F95C9C" w:rsidR="00B526F2" w:rsidRPr="00B83D8B" w:rsidRDefault="00B526F2" w:rsidP="00B526F2">
            <w:pPr>
              <w:spacing w:line="360" w:lineRule="auto"/>
              <w:ind w:firstLine="0"/>
              <w:jc w:val="center"/>
              <w:rPr>
                <w:b/>
                <w:bCs/>
                <w:sz w:val="16"/>
                <w:szCs w:val="16"/>
              </w:rPr>
            </w:pPr>
            <w:r w:rsidRPr="00B83D8B">
              <w:rPr>
                <w:b/>
                <w:bCs/>
                <w:sz w:val="16"/>
                <w:szCs w:val="16"/>
              </w:rPr>
              <w:t>Condition × Candidate Status interaction</w:t>
            </w:r>
          </w:p>
        </w:tc>
        <w:tc>
          <w:tcPr>
            <w:tcW w:w="1418" w:type="dxa"/>
            <w:gridSpan w:val="2"/>
            <w:tcBorders>
              <w:top w:val="single" w:sz="4" w:space="0" w:color="auto"/>
              <w:bottom w:val="single" w:sz="4" w:space="0" w:color="auto"/>
            </w:tcBorders>
            <w:vAlign w:val="bottom"/>
          </w:tcPr>
          <w:p w14:paraId="5BDF9008" w14:textId="2C27FF07" w:rsidR="00B526F2" w:rsidRPr="00B83D8B" w:rsidRDefault="00B526F2" w:rsidP="00B526F2">
            <w:pPr>
              <w:spacing w:line="360" w:lineRule="auto"/>
              <w:ind w:firstLine="0"/>
              <w:jc w:val="center"/>
              <w:rPr>
                <w:b/>
                <w:bCs/>
                <w:sz w:val="16"/>
                <w:szCs w:val="16"/>
              </w:rPr>
            </w:pPr>
            <w:r w:rsidRPr="00B83D8B">
              <w:rPr>
                <w:b/>
                <w:bCs/>
                <w:sz w:val="16"/>
                <w:szCs w:val="16"/>
              </w:rPr>
              <w:t>Contrast</w:t>
            </w:r>
          </w:p>
        </w:tc>
      </w:tr>
      <w:tr w:rsidR="00A524FF" w:rsidRPr="00B83D8B" w14:paraId="41359047" w14:textId="2AA55B8C" w:rsidTr="00A029D1">
        <w:tc>
          <w:tcPr>
            <w:tcW w:w="1129" w:type="dxa"/>
            <w:vMerge/>
            <w:tcBorders>
              <w:bottom w:val="single" w:sz="4" w:space="0" w:color="auto"/>
            </w:tcBorders>
            <w:vAlign w:val="bottom"/>
          </w:tcPr>
          <w:p w14:paraId="2EDA5745" w14:textId="603F059D" w:rsidR="00B526F2" w:rsidRPr="00B83D8B" w:rsidRDefault="00B526F2" w:rsidP="00B526F2">
            <w:pPr>
              <w:spacing w:line="360" w:lineRule="auto"/>
              <w:ind w:firstLine="0"/>
              <w:jc w:val="right"/>
              <w:rPr>
                <w:sz w:val="16"/>
                <w:szCs w:val="16"/>
              </w:rPr>
            </w:pPr>
          </w:p>
        </w:tc>
        <w:tc>
          <w:tcPr>
            <w:tcW w:w="993" w:type="dxa"/>
            <w:vMerge/>
            <w:tcBorders>
              <w:bottom w:val="single" w:sz="4" w:space="0" w:color="auto"/>
            </w:tcBorders>
            <w:vAlign w:val="bottom"/>
          </w:tcPr>
          <w:p w14:paraId="0952C05F" w14:textId="7B26A6A2" w:rsidR="00B526F2" w:rsidRPr="00B83D8B" w:rsidRDefault="00B526F2" w:rsidP="00B526F2">
            <w:pPr>
              <w:spacing w:line="360" w:lineRule="auto"/>
              <w:ind w:firstLine="0"/>
              <w:jc w:val="right"/>
              <w:rPr>
                <w:sz w:val="16"/>
                <w:szCs w:val="16"/>
              </w:rPr>
            </w:pPr>
          </w:p>
        </w:tc>
        <w:tc>
          <w:tcPr>
            <w:tcW w:w="997" w:type="dxa"/>
            <w:tcBorders>
              <w:top w:val="single" w:sz="4" w:space="0" w:color="auto"/>
              <w:bottom w:val="single" w:sz="4" w:space="0" w:color="auto"/>
            </w:tcBorders>
            <w:vAlign w:val="bottom"/>
          </w:tcPr>
          <w:p w14:paraId="46AAA8DF" w14:textId="4158A841" w:rsidR="00B526F2" w:rsidRPr="00B83D8B" w:rsidRDefault="00B526F2" w:rsidP="00B526F2">
            <w:pPr>
              <w:spacing w:line="360" w:lineRule="auto"/>
              <w:ind w:firstLine="0"/>
              <w:jc w:val="center"/>
              <w:rPr>
                <w:sz w:val="16"/>
                <w:szCs w:val="16"/>
              </w:rPr>
            </w:pPr>
            <w:r w:rsidRPr="00B83D8B">
              <w:rPr>
                <w:sz w:val="16"/>
                <w:szCs w:val="16"/>
              </w:rPr>
              <w:t>Star</w:t>
            </w:r>
          </w:p>
        </w:tc>
        <w:tc>
          <w:tcPr>
            <w:tcW w:w="992" w:type="dxa"/>
            <w:tcBorders>
              <w:top w:val="single" w:sz="4" w:space="0" w:color="auto"/>
              <w:bottom w:val="single" w:sz="4" w:space="0" w:color="auto"/>
            </w:tcBorders>
            <w:vAlign w:val="bottom"/>
          </w:tcPr>
          <w:p w14:paraId="1C1D3ADF" w14:textId="563DD2AF" w:rsidR="00B526F2" w:rsidRPr="00B83D8B" w:rsidRDefault="00B526F2" w:rsidP="00B526F2">
            <w:pPr>
              <w:spacing w:line="360" w:lineRule="auto"/>
              <w:ind w:firstLine="0"/>
              <w:jc w:val="center"/>
              <w:rPr>
                <w:sz w:val="16"/>
                <w:szCs w:val="16"/>
              </w:rPr>
            </w:pPr>
            <w:r w:rsidRPr="00B83D8B">
              <w:rPr>
                <w:sz w:val="16"/>
                <w:szCs w:val="16"/>
              </w:rPr>
              <w:t>Non-stars aggregated</w:t>
            </w:r>
          </w:p>
        </w:tc>
        <w:tc>
          <w:tcPr>
            <w:tcW w:w="849" w:type="dxa"/>
            <w:tcBorders>
              <w:top w:val="single" w:sz="4" w:space="0" w:color="auto"/>
              <w:bottom w:val="single" w:sz="4" w:space="0" w:color="auto"/>
            </w:tcBorders>
            <w:vAlign w:val="bottom"/>
          </w:tcPr>
          <w:p w14:paraId="35B9578E" w14:textId="4E5C3EFF" w:rsidR="00B526F2" w:rsidRPr="00B83D8B" w:rsidRDefault="00B526F2" w:rsidP="00B526F2">
            <w:pPr>
              <w:spacing w:line="360" w:lineRule="auto"/>
              <w:ind w:firstLine="0"/>
              <w:jc w:val="center"/>
              <w:rPr>
                <w:sz w:val="16"/>
                <w:szCs w:val="16"/>
              </w:rPr>
            </w:pPr>
            <w:r w:rsidRPr="00B83D8B">
              <w:rPr>
                <w:i/>
                <w:iCs/>
                <w:sz w:val="16"/>
                <w:szCs w:val="16"/>
              </w:rPr>
              <w:t>F</w:t>
            </w:r>
            <w:r w:rsidRPr="00B83D8B">
              <w:rPr>
                <w:sz w:val="16"/>
                <w:szCs w:val="16"/>
              </w:rPr>
              <w:t>(2, 929)</w:t>
            </w:r>
          </w:p>
        </w:tc>
        <w:tc>
          <w:tcPr>
            <w:tcW w:w="636" w:type="dxa"/>
            <w:tcBorders>
              <w:top w:val="single" w:sz="4" w:space="0" w:color="auto"/>
              <w:bottom w:val="single" w:sz="4" w:space="0" w:color="auto"/>
            </w:tcBorders>
            <w:vAlign w:val="bottom"/>
          </w:tcPr>
          <w:p w14:paraId="2260A546" w14:textId="43E99BB9" w:rsidR="00B526F2" w:rsidRPr="00B83D8B" w:rsidRDefault="00B526F2" w:rsidP="00B526F2">
            <w:pPr>
              <w:spacing w:line="360" w:lineRule="auto"/>
              <w:ind w:firstLine="0"/>
              <w:jc w:val="center"/>
              <w:rPr>
                <w:sz w:val="16"/>
                <w:szCs w:val="16"/>
              </w:rPr>
            </w:pPr>
            <w:r w:rsidRPr="00B83D8B">
              <w:rPr>
                <w:i/>
                <w:iCs/>
                <w:sz w:val="16"/>
                <w:szCs w:val="16"/>
              </w:rPr>
              <w:t>p</w:t>
            </w:r>
          </w:p>
        </w:tc>
        <w:tc>
          <w:tcPr>
            <w:tcW w:w="636" w:type="dxa"/>
            <w:tcBorders>
              <w:top w:val="single" w:sz="4" w:space="0" w:color="auto"/>
              <w:bottom w:val="single" w:sz="4" w:space="0" w:color="auto"/>
            </w:tcBorders>
            <w:vAlign w:val="bottom"/>
          </w:tcPr>
          <w:p w14:paraId="286837E8" w14:textId="4CB86A40" w:rsidR="00B526F2" w:rsidRPr="00B83D8B" w:rsidRDefault="00B526F2" w:rsidP="00B526F2">
            <w:pPr>
              <w:spacing w:line="360" w:lineRule="auto"/>
              <w:ind w:firstLine="0"/>
              <w:jc w:val="center"/>
              <w:rPr>
                <w:sz w:val="16"/>
                <w:szCs w:val="16"/>
              </w:rPr>
            </w:pPr>
            <w:r w:rsidRPr="00B83D8B">
              <w:rPr>
                <w:sz w:val="16"/>
                <w:szCs w:val="16"/>
              </w:rPr>
              <w:t>η</w:t>
            </w:r>
            <w:r w:rsidRPr="00B83D8B">
              <w:rPr>
                <w:i/>
                <w:iCs/>
                <w:sz w:val="16"/>
                <w:szCs w:val="16"/>
                <w:vertAlign w:val="subscript"/>
              </w:rPr>
              <w:t>p</w:t>
            </w:r>
            <w:r w:rsidRPr="00B83D8B">
              <w:rPr>
                <w:sz w:val="16"/>
                <w:szCs w:val="16"/>
                <w:vertAlign w:val="superscript"/>
              </w:rPr>
              <w:t>2</w:t>
            </w:r>
          </w:p>
        </w:tc>
        <w:tc>
          <w:tcPr>
            <w:tcW w:w="709" w:type="dxa"/>
            <w:tcBorders>
              <w:top w:val="single" w:sz="4" w:space="0" w:color="auto"/>
              <w:bottom w:val="single" w:sz="4" w:space="0" w:color="auto"/>
            </w:tcBorders>
            <w:vAlign w:val="bottom"/>
          </w:tcPr>
          <w:p w14:paraId="1DDF2DFF" w14:textId="264870CF" w:rsidR="00B526F2" w:rsidRPr="00B83D8B" w:rsidRDefault="00B526F2" w:rsidP="00B526F2">
            <w:pPr>
              <w:spacing w:line="360" w:lineRule="auto"/>
              <w:ind w:firstLine="0"/>
              <w:jc w:val="center"/>
              <w:rPr>
                <w:sz w:val="16"/>
                <w:szCs w:val="16"/>
              </w:rPr>
            </w:pPr>
            <w:r w:rsidRPr="00B83D8B">
              <w:rPr>
                <w:i/>
                <w:iCs/>
                <w:sz w:val="16"/>
                <w:szCs w:val="16"/>
              </w:rPr>
              <w:t>t</w:t>
            </w:r>
          </w:p>
        </w:tc>
        <w:tc>
          <w:tcPr>
            <w:tcW w:w="709" w:type="dxa"/>
            <w:tcBorders>
              <w:top w:val="single" w:sz="4" w:space="0" w:color="auto"/>
              <w:bottom w:val="single" w:sz="4" w:space="0" w:color="auto"/>
            </w:tcBorders>
            <w:vAlign w:val="bottom"/>
          </w:tcPr>
          <w:p w14:paraId="24B5DF21" w14:textId="441C76B0" w:rsidR="00B526F2" w:rsidRPr="00B83D8B" w:rsidRDefault="00B526F2" w:rsidP="00B526F2">
            <w:pPr>
              <w:spacing w:line="360" w:lineRule="auto"/>
              <w:ind w:firstLine="0"/>
              <w:jc w:val="center"/>
              <w:rPr>
                <w:sz w:val="16"/>
                <w:szCs w:val="16"/>
              </w:rPr>
            </w:pPr>
            <w:r w:rsidRPr="00B83D8B">
              <w:rPr>
                <w:i/>
                <w:iCs/>
                <w:sz w:val="16"/>
                <w:szCs w:val="16"/>
              </w:rPr>
              <w:t>p</w:t>
            </w:r>
          </w:p>
        </w:tc>
      </w:tr>
      <w:tr w:rsidR="00A524FF" w:rsidRPr="00B83D8B" w14:paraId="4A7AF353" w14:textId="703DC396" w:rsidTr="00A029D1">
        <w:tc>
          <w:tcPr>
            <w:tcW w:w="1129" w:type="dxa"/>
            <w:vMerge w:val="restart"/>
            <w:tcBorders>
              <w:top w:val="single" w:sz="4" w:space="0" w:color="auto"/>
            </w:tcBorders>
          </w:tcPr>
          <w:p w14:paraId="4554A919" w14:textId="477F1F32" w:rsidR="00B526F2" w:rsidRPr="00B83D8B" w:rsidRDefault="00A524FF" w:rsidP="00B526F2">
            <w:pPr>
              <w:spacing w:line="360" w:lineRule="auto"/>
              <w:ind w:firstLine="0"/>
              <w:jc w:val="right"/>
              <w:rPr>
                <w:sz w:val="16"/>
                <w:szCs w:val="16"/>
              </w:rPr>
            </w:pPr>
            <w:r w:rsidRPr="00B83D8B">
              <w:rPr>
                <w:sz w:val="16"/>
                <w:szCs w:val="16"/>
              </w:rPr>
              <w:t>Racism</w:t>
            </w:r>
          </w:p>
        </w:tc>
        <w:tc>
          <w:tcPr>
            <w:tcW w:w="993" w:type="dxa"/>
            <w:tcBorders>
              <w:top w:val="single" w:sz="4" w:space="0" w:color="auto"/>
            </w:tcBorders>
          </w:tcPr>
          <w:p w14:paraId="5BE8051D" w14:textId="6712D7B8" w:rsidR="00B526F2" w:rsidRPr="00B83D8B" w:rsidRDefault="00B526F2" w:rsidP="00B526F2">
            <w:pPr>
              <w:spacing w:line="360" w:lineRule="auto"/>
              <w:ind w:firstLine="0"/>
              <w:jc w:val="right"/>
              <w:rPr>
                <w:sz w:val="16"/>
                <w:szCs w:val="16"/>
              </w:rPr>
            </w:pPr>
            <w:r w:rsidRPr="00B83D8B">
              <w:rPr>
                <w:sz w:val="16"/>
                <w:szCs w:val="16"/>
              </w:rPr>
              <w:t>No</w:t>
            </w:r>
          </w:p>
        </w:tc>
        <w:tc>
          <w:tcPr>
            <w:tcW w:w="997" w:type="dxa"/>
            <w:tcBorders>
              <w:top w:val="single" w:sz="4" w:space="0" w:color="auto"/>
            </w:tcBorders>
          </w:tcPr>
          <w:p w14:paraId="6F190BFD" w14:textId="6E8D8128" w:rsidR="00B526F2" w:rsidRPr="00B83D8B" w:rsidRDefault="00B526F2" w:rsidP="00B526F2">
            <w:pPr>
              <w:spacing w:line="360" w:lineRule="auto"/>
              <w:ind w:firstLine="0"/>
              <w:jc w:val="right"/>
              <w:rPr>
                <w:sz w:val="16"/>
                <w:szCs w:val="16"/>
              </w:rPr>
            </w:pPr>
            <w:r w:rsidRPr="00B83D8B">
              <w:rPr>
                <w:sz w:val="16"/>
                <w:szCs w:val="16"/>
              </w:rPr>
              <w:t>1.74 (0.76)</w:t>
            </w:r>
          </w:p>
        </w:tc>
        <w:tc>
          <w:tcPr>
            <w:tcW w:w="992" w:type="dxa"/>
            <w:tcBorders>
              <w:top w:val="single" w:sz="4" w:space="0" w:color="auto"/>
            </w:tcBorders>
          </w:tcPr>
          <w:p w14:paraId="2EEDDCAD" w14:textId="4C0B4D63" w:rsidR="00B526F2" w:rsidRPr="00B83D8B" w:rsidRDefault="00B526F2" w:rsidP="00B526F2">
            <w:pPr>
              <w:spacing w:line="360" w:lineRule="auto"/>
              <w:ind w:firstLine="0"/>
              <w:jc w:val="right"/>
              <w:rPr>
                <w:sz w:val="16"/>
                <w:szCs w:val="16"/>
              </w:rPr>
            </w:pPr>
            <w:r w:rsidRPr="00B83D8B">
              <w:rPr>
                <w:sz w:val="16"/>
                <w:szCs w:val="16"/>
              </w:rPr>
              <w:t>1.73 (0.68)</w:t>
            </w:r>
          </w:p>
        </w:tc>
        <w:tc>
          <w:tcPr>
            <w:tcW w:w="849" w:type="dxa"/>
            <w:vMerge w:val="restart"/>
            <w:tcBorders>
              <w:top w:val="single" w:sz="4" w:space="0" w:color="auto"/>
            </w:tcBorders>
          </w:tcPr>
          <w:p w14:paraId="5E6B0498" w14:textId="0376C05C" w:rsidR="00B526F2" w:rsidRPr="00B83D8B" w:rsidRDefault="00B526F2" w:rsidP="00B526F2">
            <w:pPr>
              <w:spacing w:line="360" w:lineRule="auto"/>
              <w:ind w:firstLine="0"/>
              <w:jc w:val="right"/>
              <w:rPr>
                <w:sz w:val="16"/>
                <w:szCs w:val="16"/>
              </w:rPr>
            </w:pPr>
            <w:r w:rsidRPr="00B83D8B">
              <w:rPr>
                <w:sz w:val="16"/>
                <w:szCs w:val="16"/>
              </w:rPr>
              <w:t>106.16</w:t>
            </w:r>
          </w:p>
        </w:tc>
        <w:tc>
          <w:tcPr>
            <w:tcW w:w="636" w:type="dxa"/>
            <w:vMerge w:val="restart"/>
            <w:tcBorders>
              <w:top w:val="single" w:sz="4" w:space="0" w:color="auto"/>
            </w:tcBorders>
          </w:tcPr>
          <w:p w14:paraId="4A9C27F1" w14:textId="03FCCEB5" w:rsidR="00B526F2" w:rsidRPr="00B83D8B" w:rsidRDefault="00B526F2" w:rsidP="00B526F2">
            <w:pPr>
              <w:spacing w:line="360" w:lineRule="auto"/>
              <w:ind w:firstLine="0"/>
              <w:jc w:val="right"/>
              <w:rPr>
                <w:sz w:val="16"/>
                <w:szCs w:val="16"/>
              </w:rPr>
            </w:pPr>
            <w:r w:rsidRPr="00B83D8B">
              <w:rPr>
                <w:sz w:val="16"/>
                <w:szCs w:val="16"/>
              </w:rPr>
              <w:t>&lt; .001</w:t>
            </w:r>
          </w:p>
        </w:tc>
        <w:tc>
          <w:tcPr>
            <w:tcW w:w="636" w:type="dxa"/>
            <w:vMerge w:val="restart"/>
            <w:tcBorders>
              <w:top w:val="single" w:sz="4" w:space="0" w:color="auto"/>
            </w:tcBorders>
          </w:tcPr>
          <w:p w14:paraId="7637A4BF" w14:textId="5A534404" w:rsidR="00B526F2" w:rsidRPr="00B83D8B" w:rsidRDefault="00B526F2" w:rsidP="00B526F2">
            <w:pPr>
              <w:spacing w:line="360" w:lineRule="auto"/>
              <w:ind w:firstLine="0"/>
              <w:jc w:val="right"/>
              <w:rPr>
                <w:sz w:val="16"/>
                <w:szCs w:val="16"/>
              </w:rPr>
            </w:pPr>
            <w:r w:rsidRPr="00B83D8B">
              <w:rPr>
                <w:sz w:val="16"/>
                <w:szCs w:val="16"/>
              </w:rPr>
              <w:t>.186</w:t>
            </w:r>
          </w:p>
        </w:tc>
        <w:tc>
          <w:tcPr>
            <w:tcW w:w="709" w:type="dxa"/>
            <w:tcBorders>
              <w:top w:val="single" w:sz="4" w:space="0" w:color="auto"/>
            </w:tcBorders>
          </w:tcPr>
          <w:p w14:paraId="5652461F" w14:textId="2841D503" w:rsidR="00B526F2" w:rsidRPr="00B83D8B" w:rsidRDefault="00B526F2" w:rsidP="00B526F2">
            <w:pPr>
              <w:spacing w:line="360" w:lineRule="auto"/>
              <w:ind w:firstLine="0"/>
              <w:jc w:val="right"/>
              <w:rPr>
                <w:sz w:val="16"/>
                <w:szCs w:val="16"/>
              </w:rPr>
            </w:pPr>
            <w:r w:rsidRPr="00B83D8B">
              <w:rPr>
                <w:sz w:val="16"/>
                <w:szCs w:val="16"/>
              </w:rPr>
              <w:t>0.20</w:t>
            </w:r>
          </w:p>
        </w:tc>
        <w:tc>
          <w:tcPr>
            <w:tcW w:w="709" w:type="dxa"/>
            <w:tcBorders>
              <w:top w:val="single" w:sz="4" w:space="0" w:color="auto"/>
            </w:tcBorders>
          </w:tcPr>
          <w:p w14:paraId="0C854017" w14:textId="6BE6A455" w:rsidR="00B526F2" w:rsidRPr="00B83D8B" w:rsidRDefault="00B526F2" w:rsidP="00B526F2">
            <w:pPr>
              <w:spacing w:line="360" w:lineRule="auto"/>
              <w:ind w:firstLine="0"/>
              <w:jc w:val="right"/>
              <w:rPr>
                <w:sz w:val="16"/>
                <w:szCs w:val="16"/>
              </w:rPr>
            </w:pPr>
            <w:r w:rsidRPr="00B83D8B">
              <w:rPr>
                <w:sz w:val="16"/>
                <w:szCs w:val="16"/>
              </w:rPr>
              <w:t>.841</w:t>
            </w:r>
          </w:p>
        </w:tc>
      </w:tr>
      <w:tr w:rsidR="00A524FF" w:rsidRPr="00B83D8B" w14:paraId="22042D3E" w14:textId="6EF869BA" w:rsidTr="00A029D1">
        <w:tc>
          <w:tcPr>
            <w:tcW w:w="1129" w:type="dxa"/>
            <w:vMerge/>
          </w:tcPr>
          <w:p w14:paraId="69D585C0" w14:textId="60C7D143" w:rsidR="00B526F2" w:rsidRPr="00B83D8B" w:rsidRDefault="00B526F2" w:rsidP="00B526F2">
            <w:pPr>
              <w:spacing w:line="360" w:lineRule="auto"/>
              <w:ind w:firstLine="0"/>
              <w:jc w:val="right"/>
              <w:rPr>
                <w:sz w:val="16"/>
                <w:szCs w:val="16"/>
              </w:rPr>
            </w:pPr>
          </w:p>
        </w:tc>
        <w:tc>
          <w:tcPr>
            <w:tcW w:w="993" w:type="dxa"/>
          </w:tcPr>
          <w:p w14:paraId="3F790558" w14:textId="66C860B9" w:rsidR="00B526F2" w:rsidRPr="00B83D8B" w:rsidRDefault="00B526F2" w:rsidP="00B526F2">
            <w:pPr>
              <w:spacing w:line="360" w:lineRule="auto"/>
              <w:ind w:firstLine="0"/>
              <w:jc w:val="right"/>
              <w:rPr>
                <w:sz w:val="16"/>
                <w:szCs w:val="16"/>
              </w:rPr>
            </w:pPr>
            <w:r w:rsidRPr="00B83D8B">
              <w:rPr>
                <w:sz w:val="16"/>
                <w:szCs w:val="16"/>
              </w:rPr>
              <w:t>Non-racist</w:t>
            </w:r>
          </w:p>
        </w:tc>
        <w:tc>
          <w:tcPr>
            <w:tcW w:w="997" w:type="dxa"/>
          </w:tcPr>
          <w:p w14:paraId="20CEDEB5" w14:textId="2D99178B" w:rsidR="00B526F2" w:rsidRPr="00B83D8B" w:rsidRDefault="00B526F2" w:rsidP="00B526F2">
            <w:pPr>
              <w:spacing w:line="360" w:lineRule="auto"/>
              <w:ind w:firstLine="0"/>
              <w:jc w:val="right"/>
              <w:rPr>
                <w:sz w:val="16"/>
                <w:szCs w:val="16"/>
              </w:rPr>
            </w:pPr>
            <w:r w:rsidRPr="00B83D8B">
              <w:rPr>
                <w:sz w:val="16"/>
                <w:szCs w:val="16"/>
              </w:rPr>
              <w:t>1.38 (0.63)</w:t>
            </w:r>
          </w:p>
        </w:tc>
        <w:tc>
          <w:tcPr>
            <w:tcW w:w="992" w:type="dxa"/>
          </w:tcPr>
          <w:p w14:paraId="3B428226" w14:textId="414BC34F" w:rsidR="00B526F2" w:rsidRPr="00B83D8B" w:rsidRDefault="00B526F2" w:rsidP="00B526F2">
            <w:pPr>
              <w:spacing w:line="360" w:lineRule="auto"/>
              <w:ind w:firstLine="0"/>
              <w:jc w:val="right"/>
              <w:rPr>
                <w:sz w:val="16"/>
                <w:szCs w:val="16"/>
              </w:rPr>
            </w:pPr>
            <w:r w:rsidRPr="00B83D8B">
              <w:rPr>
                <w:sz w:val="16"/>
                <w:szCs w:val="16"/>
              </w:rPr>
              <w:t>1.99 (0.74)</w:t>
            </w:r>
          </w:p>
        </w:tc>
        <w:tc>
          <w:tcPr>
            <w:tcW w:w="849" w:type="dxa"/>
            <w:vMerge/>
          </w:tcPr>
          <w:p w14:paraId="2922F086" w14:textId="77777777" w:rsidR="00B526F2" w:rsidRPr="00B83D8B" w:rsidRDefault="00B526F2" w:rsidP="00B526F2">
            <w:pPr>
              <w:spacing w:line="360" w:lineRule="auto"/>
              <w:ind w:firstLine="0"/>
              <w:jc w:val="right"/>
              <w:rPr>
                <w:sz w:val="16"/>
                <w:szCs w:val="16"/>
              </w:rPr>
            </w:pPr>
          </w:p>
        </w:tc>
        <w:tc>
          <w:tcPr>
            <w:tcW w:w="636" w:type="dxa"/>
            <w:vMerge/>
          </w:tcPr>
          <w:p w14:paraId="3C721CF2" w14:textId="77777777" w:rsidR="00B526F2" w:rsidRPr="00B83D8B" w:rsidRDefault="00B526F2" w:rsidP="00B526F2">
            <w:pPr>
              <w:spacing w:line="360" w:lineRule="auto"/>
              <w:ind w:firstLine="0"/>
              <w:jc w:val="right"/>
              <w:rPr>
                <w:sz w:val="16"/>
                <w:szCs w:val="16"/>
              </w:rPr>
            </w:pPr>
          </w:p>
        </w:tc>
        <w:tc>
          <w:tcPr>
            <w:tcW w:w="636" w:type="dxa"/>
            <w:vMerge/>
          </w:tcPr>
          <w:p w14:paraId="0187AEB8" w14:textId="4FF29AA1" w:rsidR="00B526F2" w:rsidRPr="00B83D8B" w:rsidRDefault="00B526F2" w:rsidP="00B526F2">
            <w:pPr>
              <w:spacing w:line="360" w:lineRule="auto"/>
              <w:ind w:firstLine="0"/>
              <w:jc w:val="right"/>
              <w:rPr>
                <w:sz w:val="16"/>
                <w:szCs w:val="16"/>
              </w:rPr>
            </w:pPr>
          </w:p>
        </w:tc>
        <w:tc>
          <w:tcPr>
            <w:tcW w:w="709" w:type="dxa"/>
          </w:tcPr>
          <w:p w14:paraId="47F44B76" w14:textId="015A0C8A" w:rsidR="00B526F2" w:rsidRPr="00B83D8B" w:rsidRDefault="00B526F2" w:rsidP="00B526F2">
            <w:pPr>
              <w:spacing w:line="360" w:lineRule="auto"/>
              <w:ind w:firstLine="0"/>
              <w:jc w:val="right"/>
              <w:rPr>
                <w:sz w:val="16"/>
                <w:szCs w:val="16"/>
              </w:rPr>
            </w:pPr>
            <w:r w:rsidRPr="00B83D8B">
              <w:rPr>
                <w:sz w:val="16"/>
                <w:szCs w:val="16"/>
              </w:rPr>
              <w:t>−19.12</w:t>
            </w:r>
          </w:p>
        </w:tc>
        <w:tc>
          <w:tcPr>
            <w:tcW w:w="709" w:type="dxa"/>
          </w:tcPr>
          <w:p w14:paraId="4AFCE753" w14:textId="5948811D"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08D2F730" w14:textId="6343446D" w:rsidTr="00A029D1">
        <w:tc>
          <w:tcPr>
            <w:tcW w:w="1129" w:type="dxa"/>
            <w:vMerge/>
          </w:tcPr>
          <w:p w14:paraId="15486AB5" w14:textId="77777777" w:rsidR="00B526F2" w:rsidRPr="00B83D8B" w:rsidRDefault="00B526F2" w:rsidP="00B526F2">
            <w:pPr>
              <w:spacing w:line="360" w:lineRule="auto"/>
              <w:ind w:firstLine="0"/>
              <w:jc w:val="right"/>
              <w:rPr>
                <w:sz w:val="16"/>
                <w:szCs w:val="16"/>
              </w:rPr>
            </w:pPr>
          </w:p>
        </w:tc>
        <w:tc>
          <w:tcPr>
            <w:tcW w:w="993" w:type="dxa"/>
          </w:tcPr>
          <w:p w14:paraId="16326AA9" w14:textId="1FFE4613" w:rsidR="00B526F2" w:rsidRPr="00B83D8B" w:rsidRDefault="00B526F2" w:rsidP="00B526F2">
            <w:pPr>
              <w:spacing w:line="360" w:lineRule="auto"/>
              <w:ind w:firstLine="0"/>
              <w:jc w:val="right"/>
              <w:rPr>
                <w:sz w:val="16"/>
                <w:szCs w:val="16"/>
              </w:rPr>
            </w:pPr>
            <w:r w:rsidRPr="00B83D8B">
              <w:rPr>
                <w:sz w:val="16"/>
                <w:szCs w:val="16"/>
              </w:rPr>
              <w:t>Non-sexist</w:t>
            </w:r>
          </w:p>
        </w:tc>
        <w:tc>
          <w:tcPr>
            <w:tcW w:w="997" w:type="dxa"/>
          </w:tcPr>
          <w:p w14:paraId="2732A51F" w14:textId="71C10F7F" w:rsidR="00B526F2" w:rsidRPr="00B83D8B" w:rsidRDefault="00B526F2" w:rsidP="00B526F2">
            <w:pPr>
              <w:spacing w:line="360" w:lineRule="auto"/>
              <w:ind w:firstLine="0"/>
              <w:jc w:val="right"/>
              <w:rPr>
                <w:sz w:val="16"/>
                <w:szCs w:val="16"/>
              </w:rPr>
            </w:pPr>
            <w:r w:rsidRPr="00B83D8B">
              <w:rPr>
                <w:sz w:val="16"/>
                <w:szCs w:val="16"/>
              </w:rPr>
              <w:t>1.57 (0.71)</w:t>
            </w:r>
          </w:p>
        </w:tc>
        <w:tc>
          <w:tcPr>
            <w:tcW w:w="992" w:type="dxa"/>
          </w:tcPr>
          <w:p w14:paraId="5CF553ED" w14:textId="5DC70DFB" w:rsidR="00B526F2" w:rsidRPr="00B83D8B" w:rsidRDefault="00B526F2" w:rsidP="00B526F2">
            <w:pPr>
              <w:spacing w:line="360" w:lineRule="auto"/>
              <w:ind w:firstLine="0"/>
              <w:jc w:val="right"/>
              <w:rPr>
                <w:sz w:val="16"/>
                <w:szCs w:val="16"/>
              </w:rPr>
            </w:pPr>
            <w:r w:rsidRPr="00B83D8B">
              <w:rPr>
                <w:sz w:val="16"/>
                <w:szCs w:val="16"/>
              </w:rPr>
              <w:t>1.69 (0.73)</w:t>
            </w:r>
          </w:p>
        </w:tc>
        <w:tc>
          <w:tcPr>
            <w:tcW w:w="849" w:type="dxa"/>
            <w:vMerge/>
          </w:tcPr>
          <w:p w14:paraId="5B267736" w14:textId="77777777" w:rsidR="00B526F2" w:rsidRPr="00B83D8B" w:rsidRDefault="00B526F2" w:rsidP="00B526F2">
            <w:pPr>
              <w:spacing w:line="360" w:lineRule="auto"/>
              <w:ind w:firstLine="0"/>
              <w:jc w:val="right"/>
              <w:rPr>
                <w:sz w:val="16"/>
                <w:szCs w:val="16"/>
              </w:rPr>
            </w:pPr>
          </w:p>
        </w:tc>
        <w:tc>
          <w:tcPr>
            <w:tcW w:w="636" w:type="dxa"/>
            <w:vMerge/>
          </w:tcPr>
          <w:p w14:paraId="6DB83C6A" w14:textId="77777777" w:rsidR="00B526F2" w:rsidRPr="00B83D8B" w:rsidRDefault="00B526F2" w:rsidP="00B526F2">
            <w:pPr>
              <w:spacing w:line="360" w:lineRule="auto"/>
              <w:ind w:firstLine="0"/>
              <w:jc w:val="right"/>
              <w:rPr>
                <w:sz w:val="16"/>
                <w:szCs w:val="16"/>
              </w:rPr>
            </w:pPr>
          </w:p>
        </w:tc>
        <w:tc>
          <w:tcPr>
            <w:tcW w:w="636" w:type="dxa"/>
            <w:vMerge/>
          </w:tcPr>
          <w:p w14:paraId="4AA197BE" w14:textId="4D9EAB82" w:rsidR="00B526F2" w:rsidRPr="00B83D8B" w:rsidRDefault="00B526F2" w:rsidP="00B526F2">
            <w:pPr>
              <w:spacing w:line="360" w:lineRule="auto"/>
              <w:ind w:firstLine="0"/>
              <w:jc w:val="right"/>
              <w:rPr>
                <w:sz w:val="16"/>
                <w:szCs w:val="16"/>
              </w:rPr>
            </w:pPr>
          </w:p>
        </w:tc>
        <w:tc>
          <w:tcPr>
            <w:tcW w:w="709" w:type="dxa"/>
          </w:tcPr>
          <w:p w14:paraId="4D4F7468" w14:textId="5C5ADD5B" w:rsidR="00B526F2" w:rsidRPr="00B83D8B" w:rsidRDefault="00B526F2" w:rsidP="00B526F2">
            <w:pPr>
              <w:spacing w:line="360" w:lineRule="auto"/>
              <w:ind w:firstLine="0"/>
              <w:jc w:val="right"/>
              <w:rPr>
                <w:sz w:val="16"/>
                <w:szCs w:val="16"/>
              </w:rPr>
            </w:pPr>
            <w:r w:rsidRPr="00B83D8B">
              <w:rPr>
                <w:sz w:val="16"/>
                <w:szCs w:val="16"/>
              </w:rPr>
              <w:t>−3.67</w:t>
            </w:r>
          </w:p>
        </w:tc>
        <w:tc>
          <w:tcPr>
            <w:tcW w:w="709" w:type="dxa"/>
          </w:tcPr>
          <w:p w14:paraId="26A4EB4E" w14:textId="02FEEC48"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497F54AC" w14:textId="1FE3E3C8" w:rsidTr="00A029D1">
        <w:tc>
          <w:tcPr>
            <w:tcW w:w="1129" w:type="dxa"/>
            <w:vMerge w:val="restart"/>
          </w:tcPr>
          <w:p w14:paraId="20619041" w14:textId="1BA745E7" w:rsidR="00B526F2" w:rsidRPr="00B83D8B" w:rsidRDefault="00A524FF" w:rsidP="00B526F2">
            <w:pPr>
              <w:spacing w:line="360" w:lineRule="auto"/>
              <w:ind w:firstLine="0"/>
              <w:jc w:val="right"/>
              <w:rPr>
                <w:sz w:val="16"/>
                <w:szCs w:val="16"/>
              </w:rPr>
            </w:pPr>
            <w:r w:rsidRPr="00B83D8B">
              <w:rPr>
                <w:sz w:val="16"/>
                <w:szCs w:val="16"/>
              </w:rPr>
              <w:t>Sexism</w:t>
            </w:r>
          </w:p>
        </w:tc>
        <w:tc>
          <w:tcPr>
            <w:tcW w:w="993" w:type="dxa"/>
          </w:tcPr>
          <w:p w14:paraId="59E7E0B5" w14:textId="78A7A683" w:rsidR="00B526F2" w:rsidRPr="00B83D8B" w:rsidRDefault="00B526F2" w:rsidP="00B526F2">
            <w:pPr>
              <w:spacing w:line="360" w:lineRule="auto"/>
              <w:ind w:firstLine="0"/>
              <w:jc w:val="right"/>
              <w:rPr>
                <w:sz w:val="16"/>
                <w:szCs w:val="16"/>
              </w:rPr>
            </w:pPr>
            <w:r w:rsidRPr="00B83D8B">
              <w:rPr>
                <w:sz w:val="16"/>
                <w:szCs w:val="16"/>
              </w:rPr>
              <w:t>No</w:t>
            </w:r>
          </w:p>
        </w:tc>
        <w:tc>
          <w:tcPr>
            <w:tcW w:w="997" w:type="dxa"/>
          </w:tcPr>
          <w:p w14:paraId="2FA46A74" w14:textId="2C4C7DA4" w:rsidR="00B526F2" w:rsidRPr="00B83D8B" w:rsidRDefault="00B526F2" w:rsidP="00B526F2">
            <w:pPr>
              <w:spacing w:line="360" w:lineRule="auto"/>
              <w:ind w:firstLine="0"/>
              <w:jc w:val="right"/>
              <w:rPr>
                <w:sz w:val="16"/>
                <w:szCs w:val="16"/>
              </w:rPr>
            </w:pPr>
            <w:r w:rsidRPr="00B83D8B">
              <w:rPr>
                <w:sz w:val="16"/>
                <w:szCs w:val="16"/>
              </w:rPr>
              <w:t>1.79 (0.83)</w:t>
            </w:r>
          </w:p>
        </w:tc>
        <w:tc>
          <w:tcPr>
            <w:tcW w:w="992" w:type="dxa"/>
          </w:tcPr>
          <w:p w14:paraId="5194B0CB" w14:textId="765AC025" w:rsidR="00B526F2" w:rsidRPr="00B83D8B" w:rsidRDefault="00B526F2" w:rsidP="00B526F2">
            <w:pPr>
              <w:spacing w:line="360" w:lineRule="auto"/>
              <w:ind w:firstLine="0"/>
              <w:jc w:val="right"/>
              <w:rPr>
                <w:sz w:val="16"/>
                <w:szCs w:val="16"/>
              </w:rPr>
            </w:pPr>
            <w:r w:rsidRPr="00B83D8B">
              <w:rPr>
                <w:sz w:val="16"/>
                <w:szCs w:val="16"/>
              </w:rPr>
              <w:t>1.78 (0.74)</w:t>
            </w:r>
          </w:p>
        </w:tc>
        <w:tc>
          <w:tcPr>
            <w:tcW w:w="849" w:type="dxa"/>
            <w:vMerge w:val="restart"/>
          </w:tcPr>
          <w:p w14:paraId="61956AB5" w14:textId="62BE7D2D" w:rsidR="00B526F2" w:rsidRPr="00B83D8B" w:rsidRDefault="00B526F2" w:rsidP="00B526F2">
            <w:pPr>
              <w:spacing w:line="360" w:lineRule="auto"/>
              <w:ind w:firstLine="0"/>
              <w:jc w:val="right"/>
              <w:rPr>
                <w:sz w:val="16"/>
                <w:szCs w:val="16"/>
              </w:rPr>
            </w:pPr>
            <w:r w:rsidRPr="00B83D8B">
              <w:rPr>
                <w:sz w:val="16"/>
                <w:szCs w:val="16"/>
              </w:rPr>
              <w:t>90.71</w:t>
            </w:r>
          </w:p>
        </w:tc>
        <w:tc>
          <w:tcPr>
            <w:tcW w:w="636" w:type="dxa"/>
            <w:vMerge w:val="restart"/>
          </w:tcPr>
          <w:p w14:paraId="3C2B9DB0" w14:textId="4A3EB635" w:rsidR="00B526F2" w:rsidRPr="00B83D8B" w:rsidRDefault="00B526F2" w:rsidP="00B526F2">
            <w:pPr>
              <w:spacing w:line="360" w:lineRule="auto"/>
              <w:ind w:firstLine="0"/>
              <w:jc w:val="right"/>
              <w:rPr>
                <w:sz w:val="16"/>
                <w:szCs w:val="16"/>
              </w:rPr>
            </w:pPr>
            <w:r w:rsidRPr="00B83D8B">
              <w:rPr>
                <w:sz w:val="16"/>
                <w:szCs w:val="16"/>
              </w:rPr>
              <w:t>&lt; .001</w:t>
            </w:r>
          </w:p>
        </w:tc>
        <w:tc>
          <w:tcPr>
            <w:tcW w:w="636" w:type="dxa"/>
            <w:vMerge w:val="restart"/>
          </w:tcPr>
          <w:p w14:paraId="504F2E9E" w14:textId="6A69433B" w:rsidR="00B526F2" w:rsidRPr="00B83D8B" w:rsidRDefault="00B526F2" w:rsidP="00B526F2">
            <w:pPr>
              <w:spacing w:line="360" w:lineRule="auto"/>
              <w:ind w:firstLine="0"/>
              <w:jc w:val="right"/>
              <w:rPr>
                <w:sz w:val="16"/>
                <w:szCs w:val="16"/>
              </w:rPr>
            </w:pPr>
            <w:r w:rsidRPr="00B83D8B">
              <w:rPr>
                <w:sz w:val="16"/>
                <w:szCs w:val="16"/>
              </w:rPr>
              <w:t>.163</w:t>
            </w:r>
          </w:p>
        </w:tc>
        <w:tc>
          <w:tcPr>
            <w:tcW w:w="709" w:type="dxa"/>
          </w:tcPr>
          <w:p w14:paraId="16DC0DB6" w14:textId="7F0AC6FB" w:rsidR="00B526F2" w:rsidRPr="00B83D8B" w:rsidRDefault="00B526F2" w:rsidP="00B526F2">
            <w:pPr>
              <w:spacing w:line="360" w:lineRule="auto"/>
              <w:ind w:firstLine="0"/>
              <w:jc w:val="right"/>
              <w:rPr>
                <w:sz w:val="16"/>
                <w:szCs w:val="16"/>
              </w:rPr>
            </w:pPr>
            <w:r w:rsidRPr="00B83D8B">
              <w:rPr>
                <w:sz w:val="16"/>
                <w:szCs w:val="16"/>
              </w:rPr>
              <w:t>0.32</w:t>
            </w:r>
          </w:p>
        </w:tc>
        <w:tc>
          <w:tcPr>
            <w:tcW w:w="709" w:type="dxa"/>
          </w:tcPr>
          <w:p w14:paraId="04A63E56" w14:textId="12927F59" w:rsidR="00B526F2" w:rsidRPr="00B83D8B" w:rsidRDefault="00B526F2" w:rsidP="00B526F2">
            <w:pPr>
              <w:spacing w:line="360" w:lineRule="auto"/>
              <w:ind w:firstLine="0"/>
              <w:jc w:val="right"/>
              <w:rPr>
                <w:sz w:val="16"/>
                <w:szCs w:val="16"/>
              </w:rPr>
            </w:pPr>
            <w:r w:rsidRPr="00B83D8B">
              <w:rPr>
                <w:sz w:val="16"/>
                <w:szCs w:val="16"/>
              </w:rPr>
              <w:t>.747</w:t>
            </w:r>
          </w:p>
        </w:tc>
      </w:tr>
      <w:tr w:rsidR="00A524FF" w:rsidRPr="00B83D8B" w14:paraId="525C8986" w14:textId="78B21213" w:rsidTr="00A029D1">
        <w:tc>
          <w:tcPr>
            <w:tcW w:w="1129" w:type="dxa"/>
            <w:vMerge/>
          </w:tcPr>
          <w:p w14:paraId="34E02AD8" w14:textId="77777777" w:rsidR="00B526F2" w:rsidRPr="00B83D8B" w:rsidRDefault="00B526F2" w:rsidP="00B526F2">
            <w:pPr>
              <w:spacing w:line="360" w:lineRule="auto"/>
              <w:ind w:firstLine="0"/>
              <w:jc w:val="right"/>
              <w:rPr>
                <w:sz w:val="16"/>
                <w:szCs w:val="16"/>
              </w:rPr>
            </w:pPr>
          </w:p>
        </w:tc>
        <w:tc>
          <w:tcPr>
            <w:tcW w:w="993" w:type="dxa"/>
          </w:tcPr>
          <w:p w14:paraId="16D86A93" w14:textId="285D5908" w:rsidR="00B526F2" w:rsidRPr="00B83D8B" w:rsidRDefault="00B526F2" w:rsidP="00B526F2">
            <w:pPr>
              <w:spacing w:line="360" w:lineRule="auto"/>
              <w:ind w:firstLine="0"/>
              <w:jc w:val="right"/>
              <w:rPr>
                <w:sz w:val="16"/>
                <w:szCs w:val="16"/>
              </w:rPr>
            </w:pPr>
            <w:r w:rsidRPr="00B83D8B">
              <w:rPr>
                <w:sz w:val="16"/>
                <w:szCs w:val="16"/>
              </w:rPr>
              <w:t>Non-racist</w:t>
            </w:r>
          </w:p>
        </w:tc>
        <w:tc>
          <w:tcPr>
            <w:tcW w:w="997" w:type="dxa"/>
          </w:tcPr>
          <w:p w14:paraId="077D5589" w14:textId="40E9FF5F" w:rsidR="00B526F2" w:rsidRPr="00B83D8B" w:rsidRDefault="00B526F2" w:rsidP="00B526F2">
            <w:pPr>
              <w:spacing w:line="360" w:lineRule="auto"/>
              <w:ind w:firstLine="0"/>
              <w:jc w:val="right"/>
              <w:rPr>
                <w:sz w:val="16"/>
                <w:szCs w:val="16"/>
              </w:rPr>
            </w:pPr>
            <w:r w:rsidRPr="00B83D8B">
              <w:rPr>
                <w:sz w:val="16"/>
                <w:szCs w:val="16"/>
              </w:rPr>
              <w:t>1.61 (0.73)</w:t>
            </w:r>
          </w:p>
        </w:tc>
        <w:tc>
          <w:tcPr>
            <w:tcW w:w="992" w:type="dxa"/>
          </w:tcPr>
          <w:p w14:paraId="6E470ADC" w14:textId="350DF81C" w:rsidR="00B526F2" w:rsidRPr="00B83D8B" w:rsidRDefault="00B526F2" w:rsidP="00B526F2">
            <w:pPr>
              <w:spacing w:line="360" w:lineRule="auto"/>
              <w:ind w:firstLine="0"/>
              <w:jc w:val="right"/>
              <w:rPr>
                <w:sz w:val="16"/>
                <w:szCs w:val="16"/>
              </w:rPr>
            </w:pPr>
            <w:r w:rsidRPr="00B83D8B">
              <w:rPr>
                <w:sz w:val="16"/>
                <w:szCs w:val="16"/>
              </w:rPr>
              <w:t>1.73 (0.79)</w:t>
            </w:r>
          </w:p>
        </w:tc>
        <w:tc>
          <w:tcPr>
            <w:tcW w:w="849" w:type="dxa"/>
            <w:vMerge/>
          </w:tcPr>
          <w:p w14:paraId="5D75FD46" w14:textId="77777777" w:rsidR="00B526F2" w:rsidRPr="00B83D8B" w:rsidRDefault="00B526F2" w:rsidP="00B526F2">
            <w:pPr>
              <w:spacing w:line="360" w:lineRule="auto"/>
              <w:ind w:firstLine="0"/>
              <w:jc w:val="right"/>
              <w:rPr>
                <w:sz w:val="16"/>
                <w:szCs w:val="16"/>
              </w:rPr>
            </w:pPr>
          </w:p>
        </w:tc>
        <w:tc>
          <w:tcPr>
            <w:tcW w:w="636" w:type="dxa"/>
            <w:vMerge/>
          </w:tcPr>
          <w:p w14:paraId="1282496A" w14:textId="77777777" w:rsidR="00B526F2" w:rsidRPr="00B83D8B" w:rsidRDefault="00B526F2" w:rsidP="00B526F2">
            <w:pPr>
              <w:spacing w:line="360" w:lineRule="auto"/>
              <w:ind w:firstLine="0"/>
              <w:jc w:val="right"/>
              <w:rPr>
                <w:sz w:val="16"/>
                <w:szCs w:val="16"/>
              </w:rPr>
            </w:pPr>
          </w:p>
        </w:tc>
        <w:tc>
          <w:tcPr>
            <w:tcW w:w="636" w:type="dxa"/>
            <w:vMerge/>
          </w:tcPr>
          <w:p w14:paraId="36788C90" w14:textId="2E9D23DF" w:rsidR="00B526F2" w:rsidRPr="00B83D8B" w:rsidRDefault="00B526F2" w:rsidP="00B526F2">
            <w:pPr>
              <w:spacing w:line="360" w:lineRule="auto"/>
              <w:ind w:firstLine="0"/>
              <w:jc w:val="right"/>
              <w:rPr>
                <w:sz w:val="16"/>
                <w:szCs w:val="16"/>
              </w:rPr>
            </w:pPr>
          </w:p>
        </w:tc>
        <w:tc>
          <w:tcPr>
            <w:tcW w:w="709" w:type="dxa"/>
          </w:tcPr>
          <w:p w14:paraId="070ED414" w14:textId="11A4658B" w:rsidR="00B526F2" w:rsidRPr="00B83D8B" w:rsidRDefault="00B526F2" w:rsidP="00B526F2">
            <w:pPr>
              <w:spacing w:line="360" w:lineRule="auto"/>
              <w:ind w:firstLine="0"/>
              <w:jc w:val="right"/>
              <w:rPr>
                <w:sz w:val="16"/>
                <w:szCs w:val="16"/>
              </w:rPr>
            </w:pPr>
            <w:r w:rsidRPr="00B83D8B">
              <w:rPr>
                <w:sz w:val="16"/>
                <w:szCs w:val="16"/>
              </w:rPr>
              <w:t>−3.31</w:t>
            </w:r>
          </w:p>
        </w:tc>
        <w:tc>
          <w:tcPr>
            <w:tcW w:w="709" w:type="dxa"/>
          </w:tcPr>
          <w:p w14:paraId="626C62E1" w14:textId="1DCB1ACA" w:rsidR="00B526F2" w:rsidRPr="00B83D8B" w:rsidRDefault="00B526F2" w:rsidP="00B526F2">
            <w:pPr>
              <w:spacing w:line="360" w:lineRule="auto"/>
              <w:ind w:firstLine="0"/>
              <w:jc w:val="right"/>
              <w:rPr>
                <w:sz w:val="16"/>
                <w:szCs w:val="16"/>
              </w:rPr>
            </w:pPr>
            <w:r w:rsidRPr="00B83D8B">
              <w:rPr>
                <w:sz w:val="16"/>
                <w:szCs w:val="16"/>
              </w:rPr>
              <w:t>.001</w:t>
            </w:r>
          </w:p>
        </w:tc>
      </w:tr>
      <w:tr w:rsidR="00A524FF" w:rsidRPr="00B83D8B" w14:paraId="0A4FBB8E" w14:textId="731A34DE" w:rsidTr="00A029D1">
        <w:tc>
          <w:tcPr>
            <w:tcW w:w="1129" w:type="dxa"/>
            <w:vMerge/>
          </w:tcPr>
          <w:p w14:paraId="4314BD09" w14:textId="77777777" w:rsidR="00B526F2" w:rsidRPr="00B83D8B" w:rsidRDefault="00B526F2" w:rsidP="00B526F2">
            <w:pPr>
              <w:spacing w:line="360" w:lineRule="auto"/>
              <w:ind w:firstLine="0"/>
              <w:jc w:val="right"/>
              <w:rPr>
                <w:sz w:val="16"/>
                <w:szCs w:val="16"/>
              </w:rPr>
            </w:pPr>
          </w:p>
        </w:tc>
        <w:tc>
          <w:tcPr>
            <w:tcW w:w="993" w:type="dxa"/>
          </w:tcPr>
          <w:p w14:paraId="0DA4D691" w14:textId="03CA3F14" w:rsidR="00B526F2" w:rsidRPr="00B83D8B" w:rsidRDefault="00B526F2" w:rsidP="00B526F2">
            <w:pPr>
              <w:spacing w:line="360" w:lineRule="auto"/>
              <w:ind w:firstLine="0"/>
              <w:jc w:val="right"/>
              <w:rPr>
                <w:sz w:val="16"/>
                <w:szCs w:val="16"/>
              </w:rPr>
            </w:pPr>
            <w:r w:rsidRPr="00B83D8B">
              <w:rPr>
                <w:sz w:val="16"/>
                <w:szCs w:val="16"/>
              </w:rPr>
              <w:t>Non-sexist</w:t>
            </w:r>
          </w:p>
        </w:tc>
        <w:tc>
          <w:tcPr>
            <w:tcW w:w="997" w:type="dxa"/>
          </w:tcPr>
          <w:p w14:paraId="07C8396B" w14:textId="6B9766C2" w:rsidR="00B526F2" w:rsidRPr="00B83D8B" w:rsidRDefault="00B526F2" w:rsidP="00B526F2">
            <w:pPr>
              <w:spacing w:line="360" w:lineRule="auto"/>
              <w:ind w:firstLine="0"/>
              <w:jc w:val="right"/>
              <w:rPr>
                <w:sz w:val="16"/>
                <w:szCs w:val="16"/>
              </w:rPr>
            </w:pPr>
            <w:r w:rsidRPr="00B83D8B">
              <w:rPr>
                <w:sz w:val="16"/>
                <w:szCs w:val="16"/>
              </w:rPr>
              <w:t>1.41 (0.66)</w:t>
            </w:r>
          </w:p>
        </w:tc>
        <w:tc>
          <w:tcPr>
            <w:tcW w:w="992" w:type="dxa"/>
          </w:tcPr>
          <w:p w14:paraId="274F6EF3" w14:textId="2A686C29" w:rsidR="00B526F2" w:rsidRPr="00B83D8B" w:rsidRDefault="00B526F2" w:rsidP="00B526F2">
            <w:pPr>
              <w:spacing w:line="360" w:lineRule="auto"/>
              <w:ind w:firstLine="0"/>
              <w:jc w:val="right"/>
              <w:rPr>
                <w:sz w:val="16"/>
                <w:szCs w:val="16"/>
              </w:rPr>
            </w:pPr>
            <w:r w:rsidRPr="00B83D8B">
              <w:rPr>
                <w:sz w:val="16"/>
                <w:szCs w:val="16"/>
              </w:rPr>
              <w:t>2.07 (0.80)</w:t>
            </w:r>
          </w:p>
        </w:tc>
        <w:tc>
          <w:tcPr>
            <w:tcW w:w="849" w:type="dxa"/>
            <w:vMerge/>
          </w:tcPr>
          <w:p w14:paraId="049298E5" w14:textId="77777777" w:rsidR="00B526F2" w:rsidRPr="00B83D8B" w:rsidRDefault="00B526F2" w:rsidP="00B526F2">
            <w:pPr>
              <w:spacing w:line="360" w:lineRule="auto"/>
              <w:ind w:firstLine="0"/>
              <w:jc w:val="right"/>
              <w:rPr>
                <w:sz w:val="16"/>
                <w:szCs w:val="16"/>
              </w:rPr>
            </w:pPr>
          </w:p>
        </w:tc>
        <w:tc>
          <w:tcPr>
            <w:tcW w:w="636" w:type="dxa"/>
            <w:vMerge/>
          </w:tcPr>
          <w:p w14:paraId="07003926" w14:textId="77777777" w:rsidR="00B526F2" w:rsidRPr="00B83D8B" w:rsidRDefault="00B526F2" w:rsidP="00B526F2">
            <w:pPr>
              <w:spacing w:line="360" w:lineRule="auto"/>
              <w:ind w:firstLine="0"/>
              <w:jc w:val="right"/>
              <w:rPr>
                <w:sz w:val="16"/>
                <w:szCs w:val="16"/>
              </w:rPr>
            </w:pPr>
          </w:p>
        </w:tc>
        <w:tc>
          <w:tcPr>
            <w:tcW w:w="636" w:type="dxa"/>
            <w:vMerge/>
          </w:tcPr>
          <w:p w14:paraId="2D603925" w14:textId="18836A52" w:rsidR="00B526F2" w:rsidRPr="00B83D8B" w:rsidRDefault="00B526F2" w:rsidP="00B526F2">
            <w:pPr>
              <w:spacing w:line="360" w:lineRule="auto"/>
              <w:ind w:firstLine="0"/>
              <w:jc w:val="right"/>
              <w:rPr>
                <w:sz w:val="16"/>
                <w:szCs w:val="16"/>
              </w:rPr>
            </w:pPr>
          </w:p>
        </w:tc>
        <w:tc>
          <w:tcPr>
            <w:tcW w:w="709" w:type="dxa"/>
          </w:tcPr>
          <w:p w14:paraId="6E06E1F8" w14:textId="5F8D3F17" w:rsidR="00B526F2" w:rsidRPr="00B83D8B" w:rsidRDefault="00B526F2" w:rsidP="00B526F2">
            <w:pPr>
              <w:spacing w:line="360" w:lineRule="auto"/>
              <w:ind w:firstLine="0"/>
              <w:jc w:val="right"/>
              <w:rPr>
                <w:sz w:val="16"/>
                <w:szCs w:val="16"/>
              </w:rPr>
            </w:pPr>
            <w:r w:rsidRPr="00B83D8B">
              <w:rPr>
                <w:sz w:val="16"/>
                <w:szCs w:val="16"/>
              </w:rPr>
              <w:t>−17.70</w:t>
            </w:r>
          </w:p>
        </w:tc>
        <w:tc>
          <w:tcPr>
            <w:tcW w:w="709" w:type="dxa"/>
          </w:tcPr>
          <w:p w14:paraId="4F6B0E67" w14:textId="6B78F9C9"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2EE68C1C" w14:textId="59145285" w:rsidTr="00A029D1">
        <w:tc>
          <w:tcPr>
            <w:tcW w:w="1129" w:type="dxa"/>
            <w:vMerge w:val="restart"/>
          </w:tcPr>
          <w:p w14:paraId="68D825F7" w14:textId="58BEDC48" w:rsidR="00B526F2" w:rsidRPr="00B83D8B" w:rsidRDefault="00A524FF" w:rsidP="00B526F2">
            <w:pPr>
              <w:spacing w:line="360" w:lineRule="auto"/>
              <w:ind w:firstLine="0"/>
              <w:jc w:val="right"/>
              <w:rPr>
                <w:sz w:val="16"/>
                <w:szCs w:val="16"/>
              </w:rPr>
            </w:pPr>
            <w:r w:rsidRPr="00B83D8B">
              <w:rPr>
                <w:sz w:val="16"/>
                <w:szCs w:val="16"/>
              </w:rPr>
              <w:t>Morality</w:t>
            </w:r>
          </w:p>
        </w:tc>
        <w:tc>
          <w:tcPr>
            <w:tcW w:w="993" w:type="dxa"/>
          </w:tcPr>
          <w:p w14:paraId="4735698B" w14:textId="71527C4F" w:rsidR="00B526F2" w:rsidRPr="00B83D8B" w:rsidRDefault="00B526F2" w:rsidP="00B526F2">
            <w:pPr>
              <w:spacing w:line="360" w:lineRule="auto"/>
              <w:ind w:firstLine="0"/>
              <w:jc w:val="right"/>
              <w:rPr>
                <w:sz w:val="16"/>
                <w:szCs w:val="16"/>
              </w:rPr>
            </w:pPr>
            <w:r w:rsidRPr="00B83D8B">
              <w:rPr>
                <w:sz w:val="16"/>
                <w:szCs w:val="16"/>
              </w:rPr>
              <w:t>No</w:t>
            </w:r>
          </w:p>
        </w:tc>
        <w:tc>
          <w:tcPr>
            <w:tcW w:w="997" w:type="dxa"/>
          </w:tcPr>
          <w:p w14:paraId="671EDA27" w14:textId="52F8AACB" w:rsidR="00B526F2" w:rsidRPr="00B83D8B" w:rsidRDefault="00B526F2" w:rsidP="00B526F2">
            <w:pPr>
              <w:spacing w:line="360" w:lineRule="auto"/>
              <w:ind w:firstLine="0"/>
              <w:jc w:val="right"/>
              <w:rPr>
                <w:sz w:val="16"/>
                <w:szCs w:val="16"/>
              </w:rPr>
            </w:pPr>
            <w:r w:rsidRPr="00B83D8B">
              <w:rPr>
                <w:sz w:val="16"/>
                <w:szCs w:val="16"/>
              </w:rPr>
              <w:t>3.40 (0.96)</w:t>
            </w:r>
          </w:p>
        </w:tc>
        <w:tc>
          <w:tcPr>
            <w:tcW w:w="992" w:type="dxa"/>
          </w:tcPr>
          <w:p w14:paraId="25A3F026" w14:textId="4A091330" w:rsidR="00B526F2" w:rsidRPr="00B83D8B" w:rsidRDefault="00B526F2" w:rsidP="00B526F2">
            <w:pPr>
              <w:spacing w:line="360" w:lineRule="auto"/>
              <w:ind w:firstLine="0"/>
              <w:jc w:val="right"/>
              <w:rPr>
                <w:sz w:val="16"/>
                <w:szCs w:val="16"/>
              </w:rPr>
            </w:pPr>
            <w:r w:rsidRPr="00B83D8B">
              <w:rPr>
                <w:sz w:val="16"/>
                <w:szCs w:val="16"/>
              </w:rPr>
              <w:t>3.20 (0.84)</w:t>
            </w:r>
          </w:p>
        </w:tc>
        <w:tc>
          <w:tcPr>
            <w:tcW w:w="849" w:type="dxa"/>
            <w:vMerge w:val="restart"/>
          </w:tcPr>
          <w:p w14:paraId="3C913679" w14:textId="2608FD0B" w:rsidR="00B526F2" w:rsidRPr="00B83D8B" w:rsidRDefault="00B526F2" w:rsidP="00B526F2">
            <w:pPr>
              <w:spacing w:line="360" w:lineRule="auto"/>
              <w:ind w:firstLine="0"/>
              <w:jc w:val="right"/>
              <w:rPr>
                <w:sz w:val="16"/>
                <w:szCs w:val="16"/>
              </w:rPr>
            </w:pPr>
            <w:r w:rsidRPr="00B83D8B">
              <w:rPr>
                <w:sz w:val="16"/>
                <w:szCs w:val="16"/>
              </w:rPr>
              <w:t>10.92</w:t>
            </w:r>
          </w:p>
        </w:tc>
        <w:tc>
          <w:tcPr>
            <w:tcW w:w="636" w:type="dxa"/>
            <w:vMerge w:val="restart"/>
          </w:tcPr>
          <w:p w14:paraId="29E3A57D" w14:textId="67E0DB68" w:rsidR="00B526F2" w:rsidRPr="00B83D8B" w:rsidRDefault="00B526F2" w:rsidP="00B526F2">
            <w:pPr>
              <w:spacing w:line="360" w:lineRule="auto"/>
              <w:ind w:firstLine="0"/>
              <w:jc w:val="right"/>
              <w:rPr>
                <w:sz w:val="16"/>
                <w:szCs w:val="16"/>
              </w:rPr>
            </w:pPr>
            <w:r w:rsidRPr="00B83D8B">
              <w:rPr>
                <w:sz w:val="16"/>
                <w:szCs w:val="16"/>
              </w:rPr>
              <w:t>&lt; .001</w:t>
            </w:r>
          </w:p>
        </w:tc>
        <w:tc>
          <w:tcPr>
            <w:tcW w:w="636" w:type="dxa"/>
            <w:vMerge w:val="restart"/>
          </w:tcPr>
          <w:p w14:paraId="1D409D73" w14:textId="25710AC6" w:rsidR="00B526F2" w:rsidRPr="00B83D8B" w:rsidRDefault="00B526F2" w:rsidP="00B526F2">
            <w:pPr>
              <w:spacing w:line="360" w:lineRule="auto"/>
              <w:ind w:firstLine="0"/>
              <w:jc w:val="right"/>
              <w:rPr>
                <w:sz w:val="16"/>
                <w:szCs w:val="16"/>
              </w:rPr>
            </w:pPr>
            <w:r w:rsidRPr="00B83D8B">
              <w:rPr>
                <w:sz w:val="16"/>
                <w:szCs w:val="16"/>
              </w:rPr>
              <w:t>.023</w:t>
            </w:r>
          </w:p>
        </w:tc>
        <w:tc>
          <w:tcPr>
            <w:tcW w:w="709" w:type="dxa"/>
          </w:tcPr>
          <w:p w14:paraId="41A187EE" w14:textId="4F88C573" w:rsidR="00B526F2" w:rsidRPr="00B83D8B" w:rsidRDefault="00B526F2" w:rsidP="00B526F2">
            <w:pPr>
              <w:spacing w:line="360" w:lineRule="auto"/>
              <w:ind w:firstLine="0"/>
              <w:jc w:val="right"/>
              <w:rPr>
                <w:sz w:val="16"/>
                <w:szCs w:val="16"/>
              </w:rPr>
            </w:pPr>
            <w:r w:rsidRPr="00B83D8B">
              <w:rPr>
                <w:sz w:val="16"/>
                <w:szCs w:val="16"/>
              </w:rPr>
              <w:t>4.41</w:t>
            </w:r>
          </w:p>
        </w:tc>
        <w:tc>
          <w:tcPr>
            <w:tcW w:w="709" w:type="dxa"/>
          </w:tcPr>
          <w:p w14:paraId="7BAE8EA1" w14:textId="3141CBA3"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01F71E58" w14:textId="72A2C047" w:rsidTr="00A029D1">
        <w:tc>
          <w:tcPr>
            <w:tcW w:w="1129" w:type="dxa"/>
            <w:vMerge/>
          </w:tcPr>
          <w:p w14:paraId="5D99D9B3" w14:textId="77777777" w:rsidR="00B526F2" w:rsidRPr="00B83D8B" w:rsidRDefault="00B526F2" w:rsidP="00B526F2">
            <w:pPr>
              <w:spacing w:line="360" w:lineRule="auto"/>
              <w:ind w:firstLine="0"/>
              <w:jc w:val="right"/>
              <w:rPr>
                <w:sz w:val="16"/>
                <w:szCs w:val="16"/>
              </w:rPr>
            </w:pPr>
          </w:p>
        </w:tc>
        <w:tc>
          <w:tcPr>
            <w:tcW w:w="993" w:type="dxa"/>
          </w:tcPr>
          <w:p w14:paraId="72418576" w14:textId="0756BD83" w:rsidR="00B526F2" w:rsidRPr="00B83D8B" w:rsidRDefault="00B526F2" w:rsidP="00B526F2">
            <w:pPr>
              <w:spacing w:line="360" w:lineRule="auto"/>
              <w:ind w:firstLine="0"/>
              <w:jc w:val="right"/>
              <w:rPr>
                <w:sz w:val="16"/>
                <w:szCs w:val="16"/>
              </w:rPr>
            </w:pPr>
            <w:r w:rsidRPr="00B83D8B">
              <w:rPr>
                <w:sz w:val="16"/>
                <w:szCs w:val="16"/>
              </w:rPr>
              <w:t>Non-racist</w:t>
            </w:r>
          </w:p>
        </w:tc>
        <w:tc>
          <w:tcPr>
            <w:tcW w:w="997" w:type="dxa"/>
          </w:tcPr>
          <w:p w14:paraId="56A9ED1D" w14:textId="6357D3A3" w:rsidR="00B526F2" w:rsidRPr="00B83D8B" w:rsidRDefault="00B526F2" w:rsidP="00B526F2">
            <w:pPr>
              <w:spacing w:line="360" w:lineRule="auto"/>
              <w:ind w:firstLine="0"/>
              <w:jc w:val="right"/>
              <w:rPr>
                <w:sz w:val="16"/>
                <w:szCs w:val="16"/>
              </w:rPr>
            </w:pPr>
            <w:r w:rsidRPr="00B83D8B">
              <w:rPr>
                <w:sz w:val="16"/>
                <w:szCs w:val="16"/>
              </w:rPr>
              <w:t>3.66 (0.92)</w:t>
            </w:r>
          </w:p>
        </w:tc>
        <w:tc>
          <w:tcPr>
            <w:tcW w:w="992" w:type="dxa"/>
          </w:tcPr>
          <w:p w14:paraId="4FFA44EE" w14:textId="48474DF3" w:rsidR="00B526F2" w:rsidRPr="00B83D8B" w:rsidRDefault="00B526F2" w:rsidP="00B526F2">
            <w:pPr>
              <w:spacing w:line="360" w:lineRule="auto"/>
              <w:ind w:firstLine="0"/>
              <w:jc w:val="right"/>
              <w:rPr>
                <w:sz w:val="16"/>
                <w:szCs w:val="16"/>
              </w:rPr>
            </w:pPr>
            <w:r w:rsidRPr="00B83D8B">
              <w:rPr>
                <w:sz w:val="16"/>
                <w:szCs w:val="16"/>
              </w:rPr>
              <w:t>3.20 (0.80)</w:t>
            </w:r>
          </w:p>
        </w:tc>
        <w:tc>
          <w:tcPr>
            <w:tcW w:w="849" w:type="dxa"/>
            <w:vMerge/>
          </w:tcPr>
          <w:p w14:paraId="7593DFDD" w14:textId="77777777" w:rsidR="00B526F2" w:rsidRPr="00B83D8B" w:rsidRDefault="00B526F2" w:rsidP="00B526F2">
            <w:pPr>
              <w:spacing w:line="360" w:lineRule="auto"/>
              <w:ind w:firstLine="0"/>
              <w:jc w:val="right"/>
              <w:rPr>
                <w:sz w:val="16"/>
                <w:szCs w:val="16"/>
              </w:rPr>
            </w:pPr>
          </w:p>
        </w:tc>
        <w:tc>
          <w:tcPr>
            <w:tcW w:w="636" w:type="dxa"/>
            <w:vMerge/>
          </w:tcPr>
          <w:p w14:paraId="45000FF4" w14:textId="77777777" w:rsidR="00B526F2" w:rsidRPr="00B83D8B" w:rsidRDefault="00B526F2" w:rsidP="00B526F2">
            <w:pPr>
              <w:spacing w:line="360" w:lineRule="auto"/>
              <w:ind w:firstLine="0"/>
              <w:jc w:val="right"/>
              <w:rPr>
                <w:sz w:val="16"/>
                <w:szCs w:val="16"/>
              </w:rPr>
            </w:pPr>
          </w:p>
        </w:tc>
        <w:tc>
          <w:tcPr>
            <w:tcW w:w="636" w:type="dxa"/>
            <w:vMerge/>
          </w:tcPr>
          <w:p w14:paraId="4F333EAB" w14:textId="75EF3A13" w:rsidR="00B526F2" w:rsidRPr="00B83D8B" w:rsidRDefault="00B526F2" w:rsidP="00B526F2">
            <w:pPr>
              <w:spacing w:line="360" w:lineRule="auto"/>
              <w:ind w:firstLine="0"/>
              <w:jc w:val="right"/>
              <w:rPr>
                <w:sz w:val="16"/>
                <w:szCs w:val="16"/>
              </w:rPr>
            </w:pPr>
          </w:p>
        </w:tc>
        <w:tc>
          <w:tcPr>
            <w:tcW w:w="709" w:type="dxa"/>
          </w:tcPr>
          <w:p w14:paraId="310AABEE" w14:textId="685DDCD9" w:rsidR="00B526F2" w:rsidRPr="00B83D8B" w:rsidRDefault="00B526F2" w:rsidP="00B526F2">
            <w:pPr>
              <w:spacing w:line="360" w:lineRule="auto"/>
              <w:ind w:firstLine="0"/>
              <w:jc w:val="right"/>
              <w:rPr>
                <w:sz w:val="16"/>
                <w:szCs w:val="16"/>
              </w:rPr>
            </w:pPr>
            <w:r w:rsidRPr="00B83D8B">
              <w:rPr>
                <w:sz w:val="16"/>
                <w:szCs w:val="16"/>
              </w:rPr>
              <w:t>10.15</w:t>
            </w:r>
          </w:p>
        </w:tc>
        <w:tc>
          <w:tcPr>
            <w:tcW w:w="709" w:type="dxa"/>
          </w:tcPr>
          <w:p w14:paraId="68B7657E" w14:textId="6F5BAC7F"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7252BAA6" w14:textId="5EBD7CCC" w:rsidTr="00A029D1">
        <w:tc>
          <w:tcPr>
            <w:tcW w:w="1129" w:type="dxa"/>
            <w:vMerge/>
          </w:tcPr>
          <w:p w14:paraId="0053C301" w14:textId="77777777" w:rsidR="00B526F2" w:rsidRPr="00B83D8B" w:rsidRDefault="00B526F2" w:rsidP="00B526F2">
            <w:pPr>
              <w:spacing w:line="360" w:lineRule="auto"/>
              <w:ind w:firstLine="0"/>
              <w:jc w:val="right"/>
              <w:rPr>
                <w:sz w:val="16"/>
                <w:szCs w:val="16"/>
              </w:rPr>
            </w:pPr>
          </w:p>
        </w:tc>
        <w:tc>
          <w:tcPr>
            <w:tcW w:w="993" w:type="dxa"/>
          </w:tcPr>
          <w:p w14:paraId="286CB736" w14:textId="1279FF11" w:rsidR="00B526F2" w:rsidRPr="00B83D8B" w:rsidRDefault="00B526F2" w:rsidP="00B526F2">
            <w:pPr>
              <w:spacing w:line="360" w:lineRule="auto"/>
              <w:ind w:firstLine="0"/>
              <w:jc w:val="right"/>
              <w:rPr>
                <w:sz w:val="16"/>
                <w:szCs w:val="16"/>
              </w:rPr>
            </w:pPr>
            <w:r w:rsidRPr="00B83D8B">
              <w:rPr>
                <w:sz w:val="16"/>
                <w:szCs w:val="16"/>
              </w:rPr>
              <w:t>Non-sexist</w:t>
            </w:r>
          </w:p>
        </w:tc>
        <w:tc>
          <w:tcPr>
            <w:tcW w:w="997" w:type="dxa"/>
          </w:tcPr>
          <w:p w14:paraId="6DBD65C8" w14:textId="60BFF61C" w:rsidR="00B526F2" w:rsidRPr="00B83D8B" w:rsidRDefault="00B526F2" w:rsidP="00B526F2">
            <w:pPr>
              <w:spacing w:line="360" w:lineRule="auto"/>
              <w:ind w:firstLine="0"/>
              <w:jc w:val="right"/>
              <w:rPr>
                <w:sz w:val="16"/>
                <w:szCs w:val="16"/>
              </w:rPr>
            </w:pPr>
            <w:r w:rsidRPr="00B83D8B">
              <w:rPr>
                <w:sz w:val="16"/>
                <w:szCs w:val="16"/>
              </w:rPr>
              <w:t>3.67 (0.91)</w:t>
            </w:r>
          </w:p>
        </w:tc>
        <w:tc>
          <w:tcPr>
            <w:tcW w:w="992" w:type="dxa"/>
          </w:tcPr>
          <w:p w14:paraId="15F68B11" w14:textId="79A73A3B" w:rsidR="00B526F2" w:rsidRPr="00B83D8B" w:rsidRDefault="00B526F2" w:rsidP="00B526F2">
            <w:pPr>
              <w:spacing w:line="360" w:lineRule="auto"/>
              <w:ind w:firstLine="0"/>
              <w:jc w:val="right"/>
              <w:rPr>
                <w:sz w:val="16"/>
                <w:szCs w:val="16"/>
              </w:rPr>
            </w:pPr>
            <w:r w:rsidRPr="00B83D8B">
              <w:rPr>
                <w:sz w:val="16"/>
                <w:szCs w:val="16"/>
              </w:rPr>
              <w:t>3.23 (0.81)</w:t>
            </w:r>
          </w:p>
        </w:tc>
        <w:tc>
          <w:tcPr>
            <w:tcW w:w="849" w:type="dxa"/>
            <w:vMerge/>
          </w:tcPr>
          <w:p w14:paraId="418190E3" w14:textId="77777777" w:rsidR="00B526F2" w:rsidRPr="00B83D8B" w:rsidRDefault="00B526F2" w:rsidP="00B526F2">
            <w:pPr>
              <w:spacing w:line="360" w:lineRule="auto"/>
              <w:ind w:firstLine="0"/>
              <w:jc w:val="right"/>
              <w:rPr>
                <w:sz w:val="16"/>
                <w:szCs w:val="16"/>
              </w:rPr>
            </w:pPr>
          </w:p>
        </w:tc>
        <w:tc>
          <w:tcPr>
            <w:tcW w:w="636" w:type="dxa"/>
            <w:vMerge/>
          </w:tcPr>
          <w:p w14:paraId="22A02D1B" w14:textId="77777777" w:rsidR="00B526F2" w:rsidRPr="00B83D8B" w:rsidRDefault="00B526F2" w:rsidP="00B526F2">
            <w:pPr>
              <w:spacing w:line="360" w:lineRule="auto"/>
              <w:ind w:firstLine="0"/>
              <w:jc w:val="right"/>
              <w:rPr>
                <w:sz w:val="16"/>
                <w:szCs w:val="16"/>
              </w:rPr>
            </w:pPr>
          </w:p>
        </w:tc>
        <w:tc>
          <w:tcPr>
            <w:tcW w:w="636" w:type="dxa"/>
            <w:vMerge/>
          </w:tcPr>
          <w:p w14:paraId="2E41C3C0" w14:textId="7857205D" w:rsidR="00B526F2" w:rsidRPr="00B83D8B" w:rsidRDefault="00B526F2" w:rsidP="00B526F2">
            <w:pPr>
              <w:spacing w:line="360" w:lineRule="auto"/>
              <w:ind w:firstLine="0"/>
              <w:jc w:val="right"/>
              <w:rPr>
                <w:sz w:val="16"/>
                <w:szCs w:val="16"/>
              </w:rPr>
            </w:pPr>
          </w:p>
        </w:tc>
        <w:tc>
          <w:tcPr>
            <w:tcW w:w="709" w:type="dxa"/>
          </w:tcPr>
          <w:p w14:paraId="2468A43C" w14:textId="4CA09FB0" w:rsidR="00B526F2" w:rsidRPr="00B83D8B" w:rsidRDefault="00B526F2" w:rsidP="00B526F2">
            <w:pPr>
              <w:spacing w:line="360" w:lineRule="auto"/>
              <w:ind w:firstLine="0"/>
              <w:jc w:val="right"/>
              <w:rPr>
                <w:sz w:val="16"/>
                <w:szCs w:val="16"/>
              </w:rPr>
            </w:pPr>
            <w:r w:rsidRPr="00B83D8B">
              <w:rPr>
                <w:sz w:val="16"/>
                <w:szCs w:val="16"/>
              </w:rPr>
              <w:t>9.88</w:t>
            </w:r>
          </w:p>
        </w:tc>
        <w:tc>
          <w:tcPr>
            <w:tcW w:w="709" w:type="dxa"/>
          </w:tcPr>
          <w:p w14:paraId="266978C6" w14:textId="475F2358"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5365CAED" w14:textId="374B1587" w:rsidTr="00A029D1">
        <w:tc>
          <w:tcPr>
            <w:tcW w:w="1129" w:type="dxa"/>
            <w:vMerge w:val="restart"/>
          </w:tcPr>
          <w:p w14:paraId="7CAAF31F" w14:textId="7D96A8B7" w:rsidR="00B526F2" w:rsidRPr="00B83D8B" w:rsidRDefault="00A524FF" w:rsidP="00B526F2">
            <w:pPr>
              <w:spacing w:line="360" w:lineRule="auto"/>
              <w:ind w:firstLine="0"/>
              <w:jc w:val="right"/>
              <w:rPr>
                <w:sz w:val="16"/>
                <w:szCs w:val="16"/>
              </w:rPr>
            </w:pPr>
            <w:r w:rsidRPr="00B83D8B">
              <w:rPr>
                <w:sz w:val="16"/>
                <w:szCs w:val="16"/>
              </w:rPr>
              <w:t>Immorality</w:t>
            </w:r>
          </w:p>
        </w:tc>
        <w:tc>
          <w:tcPr>
            <w:tcW w:w="993" w:type="dxa"/>
          </w:tcPr>
          <w:p w14:paraId="453DD456" w14:textId="67AFF301" w:rsidR="00B526F2" w:rsidRPr="00B83D8B" w:rsidRDefault="00B526F2" w:rsidP="00B526F2">
            <w:pPr>
              <w:spacing w:line="360" w:lineRule="auto"/>
              <w:ind w:firstLine="0"/>
              <w:jc w:val="right"/>
              <w:rPr>
                <w:sz w:val="16"/>
                <w:szCs w:val="16"/>
              </w:rPr>
            </w:pPr>
            <w:r w:rsidRPr="00B83D8B">
              <w:rPr>
                <w:sz w:val="16"/>
                <w:szCs w:val="16"/>
              </w:rPr>
              <w:t>No</w:t>
            </w:r>
          </w:p>
        </w:tc>
        <w:tc>
          <w:tcPr>
            <w:tcW w:w="997" w:type="dxa"/>
          </w:tcPr>
          <w:p w14:paraId="7007CC9E" w14:textId="536D3688" w:rsidR="00B526F2" w:rsidRPr="00B83D8B" w:rsidRDefault="00B526F2" w:rsidP="00B526F2">
            <w:pPr>
              <w:spacing w:line="360" w:lineRule="auto"/>
              <w:ind w:firstLine="0"/>
              <w:jc w:val="right"/>
              <w:rPr>
                <w:sz w:val="16"/>
                <w:szCs w:val="16"/>
              </w:rPr>
            </w:pPr>
            <w:r w:rsidRPr="00B83D8B">
              <w:rPr>
                <w:sz w:val="16"/>
                <w:szCs w:val="16"/>
              </w:rPr>
              <w:t>2.35 (1.13)</w:t>
            </w:r>
          </w:p>
        </w:tc>
        <w:tc>
          <w:tcPr>
            <w:tcW w:w="992" w:type="dxa"/>
          </w:tcPr>
          <w:p w14:paraId="7641C062" w14:textId="195DC06B" w:rsidR="00B526F2" w:rsidRPr="00B83D8B" w:rsidRDefault="00B526F2" w:rsidP="00B526F2">
            <w:pPr>
              <w:spacing w:line="360" w:lineRule="auto"/>
              <w:ind w:firstLine="0"/>
              <w:jc w:val="right"/>
              <w:rPr>
                <w:sz w:val="16"/>
                <w:szCs w:val="16"/>
              </w:rPr>
            </w:pPr>
            <w:r w:rsidRPr="00B83D8B">
              <w:rPr>
                <w:sz w:val="16"/>
                <w:szCs w:val="16"/>
              </w:rPr>
              <w:t>2.22 (0.92)</w:t>
            </w:r>
          </w:p>
        </w:tc>
        <w:tc>
          <w:tcPr>
            <w:tcW w:w="849" w:type="dxa"/>
            <w:vMerge w:val="restart"/>
          </w:tcPr>
          <w:p w14:paraId="66673573" w14:textId="7E311079" w:rsidR="00B526F2" w:rsidRPr="00B83D8B" w:rsidRDefault="00B526F2" w:rsidP="00B526F2">
            <w:pPr>
              <w:spacing w:line="360" w:lineRule="auto"/>
              <w:ind w:firstLine="0"/>
              <w:jc w:val="right"/>
              <w:rPr>
                <w:sz w:val="16"/>
                <w:szCs w:val="16"/>
              </w:rPr>
            </w:pPr>
            <w:r w:rsidRPr="00B83D8B">
              <w:rPr>
                <w:sz w:val="16"/>
                <w:szCs w:val="16"/>
              </w:rPr>
              <w:t>14.13</w:t>
            </w:r>
          </w:p>
        </w:tc>
        <w:tc>
          <w:tcPr>
            <w:tcW w:w="636" w:type="dxa"/>
            <w:vMerge w:val="restart"/>
          </w:tcPr>
          <w:p w14:paraId="207A5DF6" w14:textId="79F2F9C3" w:rsidR="00B526F2" w:rsidRPr="00B83D8B" w:rsidRDefault="00B526F2" w:rsidP="00B526F2">
            <w:pPr>
              <w:spacing w:line="360" w:lineRule="auto"/>
              <w:ind w:firstLine="0"/>
              <w:jc w:val="right"/>
              <w:rPr>
                <w:sz w:val="16"/>
                <w:szCs w:val="16"/>
              </w:rPr>
            </w:pPr>
            <w:r w:rsidRPr="00B83D8B">
              <w:rPr>
                <w:sz w:val="16"/>
                <w:szCs w:val="16"/>
              </w:rPr>
              <w:t>&lt; .001</w:t>
            </w:r>
          </w:p>
        </w:tc>
        <w:tc>
          <w:tcPr>
            <w:tcW w:w="636" w:type="dxa"/>
            <w:vMerge w:val="restart"/>
          </w:tcPr>
          <w:p w14:paraId="537E5A86" w14:textId="5D370274" w:rsidR="00B526F2" w:rsidRPr="00B83D8B" w:rsidRDefault="00B526F2" w:rsidP="00B526F2">
            <w:pPr>
              <w:spacing w:line="360" w:lineRule="auto"/>
              <w:ind w:firstLine="0"/>
              <w:jc w:val="right"/>
              <w:rPr>
                <w:sz w:val="16"/>
                <w:szCs w:val="16"/>
              </w:rPr>
            </w:pPr>
            <w:r w:rsidRPr="00B83D8B">
              <w:rPr>
                <w:sz w:val="16"/>
                <w:szCs w:val="16"/>
              </w:rPr>
              <w:t>.030</w:t>
            </w:r>
          </w:p>
        </w:tc>
        <w:tc>
          <w:tcPr>
            <w:tcW w:w="709" w:type="dxa"/>
          </w:tcPr>
          <w:p w14:paraId="60EB0407" w14:textId="2E008D64" w:rsidR="00B526F2" w:rsidRPr="00B83D8B" w:rsidRDefault="00B526F2" w:rsidP="00B526F2">
            <w:pPr>
              <w:spacing w:line="360" w:lineRule="auto"/>
              <w:ind w:firstLine="0"/>
              <w:jc w:val="right"/>
              <w:rPr>
                <w:sz w:val="16"/>
                <w:szCs w:val="16"/>
              </w:rPr>
            </w:pPr>
            <w:r w:rsidRPr="00B83D8B">
              <w:rPr>
                <w:sz w:val="16"/>
                <w:szCs w:val="16"/>
              </w:rPr>
              <w:t>2.54</w:t>
            </w:r>
          </w:p>
        </w:tc>
        <w:tc>
          <w:tcPr>
            <w:tcW w:w="709" w:type="dxa"/>
          </w:tcPr>
          <w:p w14:paraId="5685AE77" w14:textId="74DD7EF5" w:rsidR="00B526F2" w:rsidRPr="00B83D8B" w:rsidRDefault="00B526F2" w:rsidP="00B526F2">
            <w:pPr>
              <w:spacing w:line="360" w:lineRule="auto"/>
              <w:ind w:firstLine="0"/>
              <w:jc w:val="right"/>
              <w:rPr>
                <w:sz w:val="16"/>
                <w:szCs w:val="16"/>
              </w:rPr>
            </w:pPr>
            <w:r w:rsidRPr="00B83D8B">
              <w:rPr>
                <w:sz w:val="16"/>
                <w:szCs w:val="16"/>
              </w:rPr>
              <w:t>.011</w:t>
            </w:r>
          </w:p>
        </w:tc>
      </w:tr>
      <w:tr w:rsidR="00A524FF" w:rsidRPr="00B83D8B" w14:paraId="0DCDEC64" w14:textId="6182DD93" w:rsidTr="00A029D1">
        <w:tc>
          <w:tcPr>
            <w:tcW w:w="1129" w:type="dxa"/>
            <w:vMerge/>
          </w:tcPr>
          <w:p w14:paraId="0326DB4A" w14:textId="77777777" w:rsidR="00B526F2" w:rsidRPr="00B83D8B" w:rsidRDefault="00B526F2" w:rsidP="00B526F2">
            <w:pPr>
              <w:spacing w:line="360" w:lineRule="auto"/>
              <w:ind w:firstLine="0"/>
              <w:jc w:val="right"/>
              <w:rPr>
                <w:sz w:val="16"/>
                <w:szCs w:val="16"/>
              </w:rPr>
            </w:pPr>
          </w:p>
        </w:tc>
        <w:tc>
          <w:tcPr>
            <w:tcW w:w="993" w:type="dxa"/>
          </w:tcPr>
          <w:p w14:paraId="04B75CA9" w14:textId="79FE4030" w:rsidR="00B526F2" w:rsidRPr="00B83D8B" w:rsidRDefault="00B526F2" w:rsidP="00B526F2">
            <w:pPr>
              <w:spacing w:line="360" w:lineRule="auto"/>
              <w:ind w:firstLine="0"/>
              <w:jc w:val="right"/>
              <w:rPr>
                <w:sz w:val="16"/>
                <w:szCs w:val="16"/>
              </w:rPr>
            </w:pPr>
            <w:r w:rsidRPr="00B83D8B">
              <w:rPr>
                <w:sz w:val="16"/>
                <w:szCs w:val="16"/>
              </w:rPr>
              <w:t>Non-racist</w:t>
            </w:r>
          </w:p>
        </w:tc>
        <w:tc>
          <w:tcPr>
            <w:tcW w:w="997" w:type="dxa"/>
          </w:tcPr>
          <w:p w14:paraId="096A6A69" w14:textId="1BA6A440" w:rsidR="00B526F2" w:rsidRPr="00B83D8B" w:rsidRDefault="00B526F2" w:rsidP="00B526F2">
            <w:pPr>
              <w:spacing w:line="360" w:lineRule="auto"/>
              <w:ind w:firstLine="0"/>
              <w:jc w:val="right"/>
              <w:rPr>
                <w:sz w:val="16"/>
                <w:szCs w:val="16"/>
              </w:rPr>
            </w:pPr>
            <w:r w:rsidRPr="00B83D8B">
              <w:rPr>
                <w:sz w:val="16"/>
                <w:szCs w:val="16"/>
              </w:rPr>
              <w:t>2.87 (1.26)</w:t>
            </w:r>
          </w:p>
        </w:tc>
        <w:tc>
          <w:tcPr>
            <w:tcW w:w="992" w:type="dxa"/>
          </w:tcPr>
          <w:p w14:paraId="5280EC4B" w14:textId="65EB8890" w:rsidR="00B526F2" w:rsidRPr="00B83D8B" w:rsidRDefault="00B526F2" w:rsidP="00B526F2">
            <w:pPr>
              <w:spacing w:line="360" w:lineRule="auto"/>
              <w:ind w:firstLine="0"/>
              <w:jc w:val="right"/>
              <w:rPr>
                <w:sz w:val="16"/>
                <w:szCs w:val="16"/>
              </w:rPr>
            </w:pPr>
            <w:r w:rsidRPr="00B83D8B">
              <w:rPr>
                <w:sz w:val="16"/>
                <w:szCs w:val="16"/>
              </w:rPr>
              <w:t>2.34 (0.90)</w:t>
            </w:r>
          </w:p>
        </w:tc>
        <w:tc>
          <w:tcPr>
            <w:tcW w:w="849" w:type="dxa"/>
            <w:vMerge/>
          </w:tcPr>
          <w:p w14:paraId="1E644078" w14:textId="77777777" w:rsidR="00B526F2" w:rsidRPr="00B83D8B" w:rsidRDefault="00B526F2" w:rsidP="00B526F2">
            <w:pPr>
              <w:spacing w:line="360" w:lineRule="auto"/>
              <w:ind w:firstLine="0"/>
              <w:jc w:val="right"/>
              <w:rPr>
                <w:sz w:val="16"/>
                <w:szCs w:val="16"/>
              </w:rPr>
            </w:pPr>
          </w:p>
        </w:tc>
        <w:tc>
          <w:tcPr>
            <w:tcW w:w="636" w:type="dxa"/>
            <w:vMerge/>
          </w:tcPr>
          <w:p w14:paraId="0709FF56" w14:textId="77777777" w:rsidR="00B526F2" w:rsidRPr="00B83D8B" w:rsidRDefault="00B526F2" w:rsidP="00B526F2">
            <w:pPr>
              <w:spacing w:line="360" w:lineRule="auto"/>
              <w:ind w:firstLine="0"/>
              <w:jc w:val="right"/>
              <w:rPr>
                <w:sz w:val="16"/>
                <w:szCs w:val="16"/>
              </w:rPr>
            </w:pPr>
          </w:p>
        </w:tc>
        <w:tc>
          <w:tcPr>
            <w:tcW w:w="636" w:type="dxa"/>
            <w:vMerge/>
          </w:tcPr>
          <w:p w14:paraId="36F5EDA1" w14:textId="00462774" w:rsidR="00B526F2" w:rsidRPr="00B83D8B" w:rsidRDefault="00B526F2" w:rsidP="00B526F2">
            <w:pPr>
              <w:spacing w:line="360" w:lineRule="auto"/>
              <w:ind w:firstLine="0"/>
              <w:jc w:val="right"/>
              <w:rPr>
                <w:sz w:val="16"/>
                <w:szCs w:val="16"/>
              </w:rPr>
            </w:pPr>
          </w:p>
        </w:tc>
        <w:tc>
          <w:tcPr>
            <w:tcW w:w="709" w:type="dxa"/>
          </w:tcPr>
          <w:p w14:paraId="18A6122B" w14:textId="1CA9A302" w:rsidR="00B526F2" w:rsidRPr="00B83D8B" w:rsidRDefault="00B526F2" w:rsidP="00B526F2">
            <w:pPr>
              <w:spacing w:line="360" w:lineRule="auto"/>
              <w:ind w:firstLine="0"/>
              <w:jc w:val="right"/>
              <w:rPr>
                <w:sz w:val="16"/>
                <w:szCs w:val="16"/>
              </w:rPr>
            </w:pPr>
            <w:r w:rsidRPr="00B83D8B">
              <w:rPr>
                <w:sz w:val="16"/>
                <w:szCs w:val="16"/>
              </w:rPr>
              <w:t>9.62</w:t>
            </w:r>
          </w:p>
        </w:tc>
        <w:tc>
          <w:tcPr>
            <w:tcW w:w="709" w:type="dxa"/>
          </w:tcPr>
          <w:p w14:paraId="747B4224" w14:textId="11593774" w:rsidR="00B526F2" w:rsidRPr="00B83D8B" w:rsidRDefault="00B526F2" w:rsidP="00B526F2">
            <w:pPr>
              <w:spacing w:line="360" w:lineRule="auto"/>
              <w:ind w:firstLine="0"/>
              <w:jc w:val="right"/>
              <w:rPr>
                <w:sz w:val="16"/>
                <w:szCs w:val="16"/>
              </w:rPr>
            </w:pPr>
            <w:r w:rsidRPr="00B83D8B">
              <w:rPr>
                <w:sz w:val="16"/>
                <w:szCs w:val="16"/>
              </w:rPr>
              <w:t>&lt; .001</w:t>
            </w:r>
          </w:p>
        </w:tc>
      </w:tr>
      <w:tr w:rsidR="00A524FF" w:rsidRPr="00B83D8B" w14:paraId="732BD2F6" w14:textId="37A554F1" w:rsidTr="00A029D1">
        <w:tc>
          <w:tcPr>
            <w:tcW w:w="1129" w:type="dxa"/>
            <w:vMerge/>
            <w:tcBorders>
              <w:bottom w:val="single" w:sz="4" w:space="0" w:color="auto"/>
            </w:tcBorders>
          </w:tcPr>
          <w:p w14:paraId="2FF27027" w14:textId="77777777" w:rsidR="00B526F2" w:rsidRPr="00B83D8B" w:rsidRDefault="00B526F2" w:rsidP="00B526F2">
            <w:pPr>
              <w:spacing w:line="360" w:lineRule="auto"/>
              <w:ind w:firstLine="0"/>
              <w:jc w:val="right"/>
              <w:rPr>
                <w:sz w:val="16"/>
                <w:szCs w:val="16"/>
              </w:rPr>
            </w:pPr>
          </w:p>
        </w:tc>
        <w:tc>
          <w:tcPr>
            <w:tcW w:w="993" w:type="dxa"/>
            <w:tcBorders>
              <w:bottom w:val="single" w:sz="4" w:space="0" w:color="auto"/>
            </w:tcBorders>
          </w:tcPr>
          <w:p w14:paraId="02C54803" w14:textId="2DDB1B2D" w:rsidR="00B526F2" w:rsidRPr="00B83D8B" w:rsidRDefault="00B526F2" w:rsidP="00B526F2">
            <w:pPr>
              <w:spacing w:line="360" w:lineRule="auto"/>
              <w:ind w:firstLine="0"/>
              <w:jc w:val="right"/>
              <w:rPr>
                <w:sz w:val="16"/>
                <w:szCs w:val="16"/>
              </w:rPr>
            </w:pPr>
            <w:r w:rsidRPr="00B83D8B">
              <w:rPr>
                <w:sz w:val="16"/>
                <w:szCs w:val="16"/>
              </w:rPr>
              <w:t>Non-sexist</w:t>
            </w:r>
          </w:p>
        </w:tc>
        <w:tc>
          <w:tcPr>
            <w:tcW w:w="997" w:type="dxa"/>
            <w:tcBorders>
              <w:bottom w:val="single" w:sz="4" w:space="0" w:color="auto"/>
            </w:tcBorders>
          </w:tcPr>
          <w:p w14:paraId="65684546" w14:textId="426ACAD3" w:rsidR="00B526F2" w:rsidRPr="00B83D8B" w:rsidRDefault="00B526F2" w:rsidP="00B526F2">
            <w:pPr>
              <w:spacing w:line="360" w:lineRule="auto"/>
              <w:ind w:firstLine="0"/>
              <w:jc w:val="right"/>
              <w:rPr>
                <w:sz w:val="16"/>
                <w:szCs w:val="16"/>
              </w:rPr>
            </w:pPr>
            <w:r w:rsidRPr="00B83D8B">
              <w:rPr>
                <w:sz w:val="16"/>
                <w:szCs w:val="16"/>
              </w:rPr>
              <w:t>2.70 (1.19)</w:t>
            </w:r>
          </w:p>
        </w:tc>
        <w:tc>
          <w:tcPr>
            <w:tcW w:w="992" w:type="dxa"/>
            <w:tcBorders>
              <w:bottom w:val="single" w:sz="4" w:space="0" w:color="auto"/>
            </w:tcBorders>
          </w:tcPr>
          <w:p w14:paraId="6C367262" w14:textId="22173FBB" w:rsidR="00B526F2" w:rsidRPr="00B83D8B" w:rsidRDefault="00B526F2" w:rsidP="00B526F2">
            <w:pPr>
              <w:spacing w:line="360" w:lineRule="auto"/>
              <w:ind w:firstLine="0"/>
              <w:jc w:val="right"/>
              <w:rPr>
                <w:sz w:val="16"/>
                <w:szCs w:val="16"/>
              </w:rPr>
            </w:pPr>
            <w:r w:rsidRPr="00B83D8B">
              <w:rPr>
                <w:sz w:val="16"/>
                <w:szCs w:val="16"/>
              </w:rPr>
              <w:t>2.27 (0.90)</w:t>
            </w:r>
          </w:p>
        </w:tc>
        <w:tc>
          <w:tcPr>
            <w:tcW w:w="849" w:type="dxa"/>
            <w:vMerge/>
            <w:tcBorders>
              <w:bottom w:val="single" w:sz="4" w:space="0" w:color="auto"/>
            </w:tcBorders>
          </w:tcPr>
          <w:p w14:paraId="559F1F25" w14:textId="77777777" w:rsidR="00B526F2" w:rsidRPr="00B83D8B" w:rsidRDefault="00B526F2" w:rsidP="00B526F2">
            <w:pPr>
              <w:spacing w:line="360" w:lineRule="auto"/>
              <w:ind w:firstLine="0"/>
              <w:jc w:val="right"/>
              <w:rPr>
                <w:sz w:val="16"/>
                <w:szCs w:val="16"/>
              </w:rPr>
            </w:pPr>
          </w:p>
        </w:tc>
        <w:tc>
          <w:tcPr>
            <w:tcW w:w="636" w:type="dxa"/>
            <w:vMerge/>
            <w:tcBorders>
              <w:bottom w:val="single" w:sz="4" w:space="0" w:color="auto"/>
            </w:tcBorders>
          </w:tcPr>
          <w:p w14:paraId="547AA62E" w14:textId="77777777" w:rsidR="00B526F2" w:rsidRPr="00B83D8B" w:rsidRDefault="00B526F2" w:rsidP="00B526F2">
            <w:pPr>
              <w:spacing w:line="360" w:lineRule="auto"/>
              <w:ind w:firstLine="0"/>
              <w:jc w:val="right"/>
              <w:rPr>
                <w:sz w:val="16"/>
                <w:szCs w:val="16"/>
              </w:rPr>
            </w:pPr>
          </w:p>
        </w:tc>
        <w:tc>
          <w:tcPr>
            <w:tcW w:w="636" w:type="dxa"/>
            <w:vMerge/>
            <w:tcBorders>
              <w:bottom w:val="single" w:sz="4" w:space="0" w:color="auto"/>
            </w:tcBorders>
          </w:tcPr>
          <w:p w14:paraId="7FCF1647" w14:textId="27A3E544" w:rsidR="00B526F2" w:rsidRPr="00B83D8B" w:rsidRDefault="00B526F2" w:rsidP="00B526F2">
            <w:pPr>
              <w:spacing w:line="360" w:lineRule="auto"/>
              <w:ind w:firstLine="0"/>
              <w:jc w:val="right"/>
              <w:rPr>
                <w:sz w:val="16"/>
                <w:szCs w:val="16"/>
              </w:rPr>
            </w:pPr>
          </w:p>
        </w:tc>
        <w:tc>
          <w:tcPr>
            <w:tcW w:w="709" w:type="dxa"/>
            <w:tcBorders>
              <w:bottom w:val="single" w:sz="4" w:space="0" w:color="auto"/>
            </w:tcBorders>
          </w:tcPr>
          <w:p w14:paraId="2EFFC36C" w14:textId="59E34821" w:rsidR="00B526F2" w:rsidRPr="00B83D8B" w:rsidRDefault="00B526F2" w:rsidP="00B526F2">
            <w:pPr>
              <w:spacing w:line="360" w:lineRule="auto"/>
              <w:ind w:firstLine="0"/>
              <w:jc w:val="right"/>
              <w:rPr>
                <w:sz w:val="16"/>
                <w:szCs w:val="16"/>
              </w:rPr>
            </w:pPr>
            <w:r w:rsidRPr="00B83D8B">
              <w:rPr>
                <w:sz w:val="16"/>
                <w:szCs w:val="16"/>
              </w:rPr>
              <w:t>7.91</w:t>
            </w:r>
          </w:p>
        </w:tc>
        <w:tc>
          <w:tcPr>
            <w:tcW w:w="709" w:type="dxa"/>
            <w:tcBorders>
              <w:bottom w:val="single" w:sz="4" w:space="0" w:color="auto"/>
            </w:tcBorders>
          </w:tcPr>
          <w:p w14:paraId="5CB870C0" w14:textId="0E25C835" w:rsidR="00B526F2" w:rsidRPr="00B83D8B" w:rsidRDefault="00B526F2" w:rsidP="00B526F2">
            <w:pPr>
              <w:spacing w:line="360" w:lineRule="auto"/>
              <w:ind w:firstLine="0"/>
              <w:jc w:val="right"/>
              <w:rPr>
                <w:sz w:val="16"/>
                <w:szCs w:val="16"/>
              </w:rPr>
            </w:pPr>
            <w:r w:rsidRPr="00B83D8B">
              <w:rPr>
                <w:sz w:val="16"/>
                <w:szCs w:val="16"/>
              </w:rPr>
              <w:t>&lt; .001</w:t>
            </w:r>
          </w:p>
        </w:tc>
      </w:tr>
    </w:tbl>
    <w:p w14:paraId="249B75CD" w14:textId="6B1D2192" w:rsidR="00C80832" w:rsidRPr="00B83D8B" w:rsidRDefault="00C80832">
      <w:pPr>
        <w:spacing w:after="160" w:line="259" w:lineRule="auto"/>
        <w:ind w:firstLine="0"/>
      </w:pPr>
      <w:r w:rsidRPr="00B83D8B">
        <w:br w:type="page"/>
      </w:r>
    </w:p>
    <w:p w14:paraId="4C2FC803" w14:textId="025A9EE1" w:rsidR="00CD634C" w:rsidRPr="00B83D8B" w:rsidRDefault="00DE1125" w:rsidP="00BC5611">
      <w:pPr>
        <w:pStyle w:val="Heading3"/>
      </w:pPr>
      <w:r w:rsidRPr="00B83D8B">
        <w:lastRenderedPageBreak/>
        <w:t>Evaluation of</w:t>
      </w:r>
      <w:r w:rsidR="00BC5611" w:rsidRPr="00B83D8B">
        <w:t xml:space="preserve"> hiring decisions</w:t>
      </w:r>
    </w:p>
    <w:p w14:paraId="305A7869" w14:textId="3A016FA7" w:rsidR="00CF280A" w:rsidRPr="00B83D8B" w:rsidRDefault="001237CD" w:rsidP="009B2532">
      <w:pPr>
        <w:rPr>
          <w:ins w:id="164" w:author="PCIRR S2 RNR" w:date="2024-03-29T10:52:00Z" w16du:dateUtc="2024-03-29T14:52:00Z"/>
        </w:rPr>
      </w:pPr>
      <w:r w:rsidRPr="00B83D8B">
        <w:t>Recall that in the end, participants evaluated how likely a person was to be racist and sexist if they hired each of the five candidates as well as how moral</w:t>
      </w:r>
      <w:r w:rsidR="004C21DB" w:rsidRPr="00B83D8B">
        <w:t xml:space="preserve"> it would be to hire each of them and how immoral it would be to </w:t>
      </w:r>
      <w:r w:rsidR="00BA47EA" w:rsidRPr="00B83D8B">
        <w:t xml:space="preserve">just not </w:t>
      </w:r>
      <w:r w:rsidR="004C21DB" w:rsidRPr="00B83D8B">
        <w:t xml:space="preserve">hire each of them. </w:t>
      </w:r>
      <w:r w:rsidRPr="00B83D8B">
        <w:t>These evaluations were in</w:t>
      </w:r>
      <w:r w:rsidR="00CB6B29" w:rsidRPr="00B83D8B">
        <w:t xml:space="preserve"> line with expectations (Figure </w:t>
      </w:r>
      <w:r w:rsidR="001C26D9" w:rsidRPr="00B83D8B">
        <w:t>4</w:t>
      </w:r>
      <w:r w:rsidR="00CB6B29" w:rsidRPr="00B83D8B">
        <w:t xml:space="preserve">). </w:t>
      </w:r>
      <w:r w:rsidR="00BA47EA" w:rsidRPr="00B83D8B">
        <w:t>A</w:t>
      </w:r>
      <w:r w:rsidR="00CB6B29" w:rsidRPr="00B83D8B">
        <w:t xml:space="preserve"> two-way mixed ANOVA (credential condition [3] × candidate status [2]; </w:t>
      </w:r>
      <w:ins w:id="165" w:author="PCIRR S2 RNR" w:date="2024-03-29T10:52:00Z" w16du:dateUtc="2024-03-29T14:52:00Z">
        <w:r w:rsidR="00D46221" w:rsidRPr="00B83D8B">
          <w:t xml:space="preserve">we averaged </w:t>
        </w:r>
      </w:ins>
      <w:r w:rsidR="00CB6B29" w:rsidRPr="00B83D8B">
        <w:t>the evaluations concerning the four non-stars</w:t>
      </w:r>
      <w:del w:id="166" w:author="PCIRR S2 RNR" w:date="2024-03-29T10:52:00Z" w16du:dateUtc="2024-03-29T14:52:00Z">
        <w:r w:rsidR="00CB6B29" w:rsidRPr="005F5B0B">
          <w:delText xml:space="preserve"> were </w:delText>
        </w:r>
        <w:r w:rsidR="00764360" w:rsidRPr="005F5B0B">
          <w:delText>averaged</w:delText>
        </w:r>
        <w:r w:rsidR="00CB6B29" w:rsidRPr="005F5B0B">
          <w:delText xml:space="preserve"> and contrasted with that concerning the star applicant</w:delText>
        </w:r>
      </w:del>
      <w:r w:rsidR="00CB6B29" w:rsidRPr="00B83D8B">
        <w:t xml:space="preserve">, and </w:t>
      </w:r>
      <w:r w:rsidR="00BA47EA" w:rsidRPr="00B83D8B">
        <w:t>therefore</w:t>
      </w:r>
      <w:r w:rsidR="00CB6B29" w:rsidRPr="00B83D8B">
        <w:t xml:space="preserve">, the </w:t>
      </w:r>
      <w:r w:rsidR="004C21DB" w:rsidRPr="00B83D8B">
        <w:t xml:space="preserve">within-participants </w:t>
      </w:r>
      <w:r w:rsidR="00CB6B29" w:rsidRPr="00B83D8B">
        <w:t>candidate status factor</w:t>
      </w:r>
      <w:r w:rsidR="0040695E" w:rsidRPr="00B83D8B">
        <w:t xml:space="preserve"> had two levels</w:t>
      </w:r>
      <w:r w:rsidR="00CB6B29" w:rsidRPr="00B83D8B">
        <w:t>)</w:t>
      </w:r>
      <w:r w:rsidR="0040695E" w:rsidRPr="00B83D8B">
        <w:t xml:space="preserve"> </w:t>
      </w:r>
      <w:del w:id="167" w:author="PCIRR S2 RNR" w:date="2024-03-29T10:52:00Z" w16du:dateUtc="2024-03-29T14:52:00Z">
        <w:r w:rsidR="0040695E" w:rsidRPr="005F5B0B">
          <w:delText>with the</w:delText>
        </w:r>
      </w:del>
      <w:ins w:id="168" w:author="PCIRR S2 RNR" w:date="2024-03-29T10:52:00Z" w16du:dateUtc="2024-03-29T14:52:00Z">
        <w:r w:rsidR="00D46221" w:rsidRPr="00B83D8B">
          <w:t>on</w:t>
        </w:r>
      </w:ins>
      <w:r w:rsidR="00D46221" w:rsidRPr="00B83D8B">
        <w:t xml:space="preserve"> perceived </w:t>
      </w:r>
      <w:del w:id="169" w:author="PCIRR S2 RNR" w:date="2024-03-29T10:52:00Z" w16du:dateUtc="2024-03-29T14:52:00Z">
        <w:r w:rsidR="0040695E" w:rsidRPr="005F5B0B">
          <w:delText>likelihood of the hirer being racist</w:delText>
        </w:r>
      </w:del>
      <w:ins w:id="170" w:author="PCIRR S2 RNR" w:date="2024-03-29T10:52:00Z" w16du:dateUtc="2024-03-29T14:52:00Z">
        <w:r w:rsidR="00D46221" w:rsidRPr="00B83D8B">
          <w:t>racism</w:t>
        </w:r>
      </w:ins>
      <w:r w:rsidR="0040695E" w:rsidRPr="00B83D8B">
        <w:t xml:space="preserve"> (4-point scale) found </w:t>
      </w:r>
      <w:r w:rsidR="005741A6" w:rsidRPr="00B83D8B">
        <w:t>a</w:t>
      </w:r>
      <w:r w:rsidR="00BA47EA" w:rsidRPr="00B83D8B">
        <w:t xml:space="preserve"> strong</w:t>
      </w:r>
      <w:r w:rsidR="005741A6" w:rsidRPr="00B83D8B">
        <w:t xml:space="preserve"> </w:t>
      </w:r>
      <w:r w:rsidR="0040695E" w:rsidRPr="00B83D8B">
        <w:t xml:space="preserve">interaction, </w:t>
      </w:r>
      <w:r w:rsidR="0040695E" w:rsidRPr="00B83D8B">
        <w:rPr>
          <w:i/>
          <w:iCs/>
        </w:rPr>
        <w:t>F</w:t>
      </w:r>
      <w:r w:rsidR="0040695E" w:rsidRPr="00B83D8B">
        <w:t xml:space="preserve">(2, 929) = 106.16, </w:t>
      </w:r>
      <w:r w:rsidR="0040695E" w:rsidRPr="00B83D8B">
        <w:rPr>
          <w:i/>
          <w:iCs/>
        </w:rPr>
        <w:t>p</w:t>
      </w:r>
      <w:r w:rsidR="0040695E" w:rsidRPr="00B83D8B">
        <w:t xml:space="preserve"> &lt; .001</w:t>
      </w:r>
      <w:r w:rsidR="00906C30" w:rsidRPr="00B83D8B">
        <w:t xml:space="preserve">, </w:t>
      </w:r>
      <w:r w:rsidR="005741A6" w:rsidRPr="00B83D8B">
        <w:t>η</w:t>
      </w:r>
      <w:r w:rsidR="005741A6" w:rsidRPr="00B83D8B">
        <w:rPr>
          <w:i/>
          <w:iCs/>
          <w:vertAlign w:val="subscript"/>
        </w:rPr>
        <w:t>p</w:t>
      </w:r>
      <w:r w:rsidR="005741A6" w:rsidRPr="00B83D8B">
        <w:rPr>
          <w:vertAlign w:val="superscript"/>
        </w:rPr>
        <w:t>2</w:t>
      </w:r>
      <w:r w:rsidR="00906C30" w:rsidRPr="00B83D8B">
        <w:t xml:space="preserve"> = .186</w:t>
      </w:r>
      <w:r w:rsidR="0040695E" w:rsidRPr="00B83D8B">
        <w:t xml:space="preserve">. </w:t>
      </w:r>
      <w:del w:id="171" w:author="PCIRR S2 RNR" w:date="2024-03-29T10:52:00Z" w16du:dateUtc="2024-03-29T14:52:00Z">
        <w:r w:rsidR="00C648EC" w:rsidRPr="005F5B0B">
          <w:delText>Those</w:delText>
        </w:r>
      </w:del>
      <w:ins w:id="172" w:author="PCIRR S2 RNR" w:date="2024-03-29T10:52:00Z" w16du:dateUtc="2024-03-29T14:52:00Z">
        <w:r w:rsidR="00CF280A" w:rsidRPr="00B83D8B">
          <w:t>Participants</w:t>
        </w:r>
      </w:ins>
      <w:r w:rsidR="00C648EC" w:rsidRPr="00B83D8B">
        <w:t xml:space="preserve"> in the non-racist-credential condition considered </w:t>
      </w:r>
      <w:del w:id="173" w:author="PCIRR S2 RNR" w:date="2024-03-29T10:52:00Z" w16du:dateUtc="2024-03-29T14:52:00Z">
        <w:r w:rsidR="00C648EC" w:rsidRPr="005F5B0B">
          <w:delText>a person</w:delText>
        </w:r>
      </w:del>
      <w:ins w:id="174" w:author="PCIRR S2 RNR" w:date="2024-03-29T10:52:00Z" w16du:dateUtc="2024-03-29T14:52:00Z">
        <w:r w:rsidR="00CF280A" w:rsidRPr="00B83D8B">
          <w:t>people</w:t>
        </w:r>
      </w:ins>
      <w:r w:rsidR="00C648EC" w:rsidRPr="00B83D8B">
        <w:t xml:space="preserve"> who </w:t>
      </w:r>
      <w:del w:id="175" w:author="PCIRR S2 RNR" w:date="2024-03-29T10:52:00Z" w16du:dateUtc="2024-03-29T14:52:00Z">
        <w:r w:rsidR="00C648EC" w:rsidRPr="005F5B0B">
          <w:delText>hires</w:delText>
        </w:r>
      </w:del>
      <w:ins w:id="176" w:author="PCIRR S2 RNR" w:date="2024-03-29T10:52:00Z" w16du:dateUtc="2024-03-29T14:52:00Z">
        <w:r w:rsidR="00C648EC" w:rsidRPr="00B83D8B">
          <w:t>hire</w:t>
        </w:r>
      </w:ins>
      <w:r w:rsidR="00C648EC" w:rsidRPr="00B83D8B">
        <w:t xml:space="preserve"> the</w:t>
      </w:r>
      <w:r w:rsidR="00CF280A" w:rsidRPr="00B83D8B">
        <w:t xml:space="preserve"> </w:t>
      </w:r>
      <w:del w:id="177" w:author="PCIRR S2 RNR" w:date="2024-03-29T10:52:00Z" w16du:dateUtc="2024-03-29T14:52:00Z">
        <w:r w:rsidR="00C648EC" w:rsidRPr="005F5B0B">
          <w:delText xml:space="preserve">star applicant—a </w:delText>
        </w:r>
      </w:del>
      <w:r w:rsidR="00CF280A" w:rsidRPr="00B83D8B">
        <w:t>Black male</w:t>
      </w:r>
      <w:del w:id="178" w:author="PCIRR S2 RNR" w:date="2024-03-29T10:52:00Z" w16du:dateUtc="2024-03-29T14:52:00Z">
        <w:r w:rsidR="00C648EC" w:rsidRPr="005F5B0B">
          <w:delText>—</w:delText>
        </w:r>
      </w:del>
      <w:ins w:id="179" w:author="PCIRR S2 RNR" w:date="2024-03-29T10:52:00Z" w16du:dateUtc="2024-03-29T14:52:00Z">
        <w:r w:rsidR="00C648EC" w:rsidRPr="00B83D8B">
          <w:t xml:space="preserve"> star applicant</w:t>
        </w:r>
        <w:r w:rsidR="00CF280A" w:rsidRPr="00B83D8B">
          <w:t xml:space="preserve"> </w:t>
        </w:r>
      </w:ins>
      <w:r w:rsidR="00C648EC" w:rsidRPr="00B83D8B">
        <w:t xml:space="preserve">less likely to be racist compared with </w:t>
      </w:r>
      <w:del w:id="180" w:author="PCIRR S2 RNR" w:date="2024-03-29T10:52:00Z" w16du:dateUtc="2024-03-29T14:52:00Z">
        <w:r w:rsidR="00C648EC" w:rsidRPr="005F5B0B">
          <w:delText>a person</w:delText>
        </w:r>
      </w:del>
      <w:ins w:id="181" w:author="PCIRR S2 RNR" w:date="2024-03-29T10:52:00Z" w16du:dateUtc="2024-03-29T14:52:00Z">
        <w:r w:rsidR="00CF280A" w:rsidRPr="00B83D8B">
          <w:t>people</w:t>
        </w:r>
      </w:ins>
      <w:r w:rsidR="00C648EC" w:rsidRPr="00B83D8B">
        <w:t xml:space="preserve"> who </w:t>
      </w:r>
      <w:del w:id="182" w:author="PCIRR S2 RNR" w:date="2024-03-29T10:52:00Z" w16du:dateUtc="2024-03-29T14:52:00Z">
        <w:r w:rsidR="00C648EC" w:rsidRPr="005F5B0B">
          <w:delText>hires</w:delText>
        </w:r>
      </w:del>
      <w:ins w:id="183" w:author="PCIRR S2 RNR" w:date="2024-03-29T10:52:00Z" w16du:dateUtc="2024-03-29T14:52:00Z">
        <w:r w:rsidR="00C648EC" w:rsidRPr="00B83D8B">
          <w:t>hire</w:t>
        </w:r>
      </w:ins>
      <w:r w:rsidR="00C648EC" w:rsidRPr="00B83D8B">
        <w:t xml:space="preserve"> </w:t>
      </w:r>
      <w:r w:rsidR="00BA47EA" w:rsidRPr="00B83D8B">
        <w:t xml:space="preserve">the </w:t>
      </w:r>
      <w:r w:rsidR="00C648EC" w:rsidRPr="00B83D8B">
        <w:t xml:space="preserve">other candidates, </w:t>
      </w:r>
      <w:r w:rsidR="00C648EC" w:rsidRPr="00B83D8B">
        <w:rPr>
          <w:i/>
          <w:iCs/>
        </w:rPr>
        <w:t>t</w:t>
      </w:r>
      <w:r w:rsidR="007F7100" w:rsidRPr="00B83D8B">
        <w:t>(929)</w:t>
      </w:r>
      <w:r w:rsidR="00C648EC" w:rsidRPr="00B83D8B">
        <w:t xml:space="preserve"> = −19.12, </w:t>
      </w:r>
      <w:r w:rsidR="00C648EC" w:rsidRPr="00B83D8B">
        <w:rPr>
          <w:i/>
          <w:iCs/>
        </w:rPr>
        <w:t>p</w:t>
      </w:r>
      <w:r w:rsidR="00C648EC" w:rsidRPr="00B83D8B">
        <w:t xml:space="preserve"> &lt; .001</w:t>
      </w:r>
      <w:r w:rsidR="00BA47EA" w:rsidRPr="00B83D8B">
        <w:t xml:space="preserve"> (see Table </w:t>
      </w:r>
      <w:r w:rsidR="001C26D9" w:rsidRPr="00B83D8B">
        <w:t>2</w:t>
      </w:r>
      <w:r w:rsidR="00BA47EA" w:rsidRPr="00B83D8B">
        <w:t xml:space="preserve"> for an overview of descriptive statistics and </w:t>
      </w:r>
      <w:r w:rsidR="00764360" w:rsidRPr="00B83D8B">
        <w:t>analysis results</w:t>
      </w:r>
      <w:r w:rsidR="00BA47EA" w:rsidRPr="00B83D8B">
        <w:t xml:space="preserve"> for this section)</w:t>
      </w:r>
      <w:r w:rsidR="00C648EC" w:rsidRPr="00B83D8B">
        <w:t xml:space="preserve">. </w:t>
      </w:r>
      <w:del w:id="184" w:author="PCIRR S2 RNR" w:date="2024-03-29T10:52:00Z" w16du:dateUtc="2024-03-29T14:52:00Z">
        <w:r w:rsidR="00C648EC" w:rsidRPr="005F5B0B">
          <w:delText>This was also the case for those</w:delText>
        </w:r>
      </w:del>
      <w:ins w:id="185" w:author="PCIRR S2 RNR" w:date="2024-03-29T10:52:00Z" w16du:dateUtc="2024-03-29T14:52:00Z">
        <w:r w:rsidR="00CF280A" w:rsidRPr="00B83D8B">
          <w:t>Participants</w:t>
        </w:r>
      </w:ins>
      <w:r w:rsidR="00CF280A" w:rsidRPr="00B83D8B">
        <w:t xml:space="preserve"> in the non-sexist-credential condition</w:t>
      </w:r>
      <w:del w:id="186" w:author="PCIRR S2 RNR" w:date="2024-03-29T10:52:00Z" w16du:dateUtc="2024-03-29T14:52:00Z">
        <w:r w:rsidR="00C648EC" w:rsidRPr="005F5B0B">
          <w:delText xml:space="preserve">, </w:delText>
        </w:r>
        <w:r w:rsidR="00BA47EA" w:rsidRPr="005F5B0B">
          <w:delText>for whom</w:delText>
        </w:r>
      </w:del>
      <w:ins w:id="187" w:author="PCIRR S2 RNR" w:date="2024-03-29T10:52:00Z" w16du:dateUtc="2024-03-29T14:52:00Z">
        <w:r w:rsidR="00CF280A" w:rsidRPr="00B83D8B">
          <w:t xml:space="preserve"> also indicated that hiring</w:t>
        </w:r>
      </w:ins>
      <w:r w:rsidR="00CF280A" w:rsidRPr="00B83D8B">
        <w:t xml:space="preserve"> the </w:t>
      </w:r>
      <w:del w:id="188" w:author="PCIRR S2 RNR" w:date="2024-03-29T10:52:00Z" w16du:dateUtc="2024-03-29T14:52:00Z">
        <w:r w:rsidR="00BA47EA" w:rsidRPr="005F5B0B">
          <w:delText>star was a</w:delText>
        </w:r>
        <w:r w:rsidR="00C648EC" w:rsidRPr="005F5B0B">
          <w:delText xml:space="preserve"> </w:delText>
        </w:r>
      </w:del>
      <w:ins w:id="189" w:author="PCIRR S2 RNR" w:date="2024-03-29T10:52:00Z" w16du:dateUtc="2024-03-29T14:52:00Z">
        <w:r w:rsidR="00CB2455" w:rsidRPr="00B83D8B">
          <w:t>(</w:t>
        </w:r>
      </w:ins>
      <w:r w:rsidR="00CF280A" w:rsidRPr="00B83D8B">
        <w:t>White female</w:t>
      </w:r>
      <w:ins w:id="190" w:author="PCIRR S2 RNR" w:date="2024-03-29T10:52:00Z" w16du:dateUtc="2024-03-29T14:52:00Z">
        <w:r w:rsidR="00CB2455" w:rsidRPr="00B83D8B">
          <w:t>)</w:t>
        </w:r>
        <w:r w:rsidR="00CF280A" w:rsidRPr="00B83D8B">
          <w:t xml:space="preserve"> star applicant </w:t>
        </w:r>
        <w:r w:rsidR="00CB2455" w:rsidRPr="00B83D8B">
          <w:t>implied</w:t>
        </w:r>
        <w:r w:rsidR="00CF280A" w:rsidRPr="00B83D8B">
          <w:t xml:space="preserve"> less </w:t>
        </w:r>
        <w:r w:rsidR="00CF280A" w:rsidRPr="00B83D8B">
          <w:rPr>
            <w:i/>
            <w:iCs/>
          </w:rPr>
          <w:t>racism</w:t>
        </w:r>
        <w:r w:rsidR="00CF280A" w:rsidRPr="00B83D8B">
          <w:t xml:space="preserve"> than hiring the non-stars</w:t>
        </w:r>
      </w:ins>
      <w:r w:rsidR="00CB2455" w:rsidRPr="00B83D8B">
        <w:t xml:space="preserve">, but </w:t>
      </w:r>
      <w:del w:id="191" w:author="PCIRR S2 RNR" w:date="2024-03-29T10:52:00Z" w16du:dateUtc="2024-03-29T14:52:00Z">
        <w:r w:rsidR="00C648EC" w:rsidRPr="005F5B0B">
          <w:delText>the</w:delText>
        </w:r>
      </w:del>
      <w:ins w:id="192" w:author="PCIRR S2 RNR" w:date="2024-03-29T10:52:00Z" w16du:dateUtc="2024-03-29T14:52:00Z">
        <w:r w:rsidR="00CB2455" w:rsidRPr="00B83D8B">
          <w:t>this</w:t>
        </w:r>
      </w:ins>
      <w:r w:rsidR="00CB2455" w:rsidRPr="00B83D8B">
        <w:t xml:space="preserve"> difference was </w:t>
      </w:r>
      <w:del w:id="193" w:author="PCIRR S2 RNR" w:date="2024-03-29T10:52:00Z" w16du:dateUtc="2024-03-29T14:52:00Z">
        <w:r w:rsidR="00C648EC" w:rsidRPr="005F5B0B">
          <w:delText>smaller</w:delText>
        </w:r>
      </w:del>
      <w:ins w:id="194" w:author="PCIRR S2 RNR" w:date="2024-03-29T10:52:00Z" w16du:dateUtc="2024-03-29T14:52:00Z">
        <w:r w:rsidR="00CB2455" w:rsidRPr="00B83D8B">
          <w:t>less prominent</w:t>
        </w:r>
      </w:ins>
      <w:r w:rsidR="00CB2455" w:rsidRPr="00B83D8B">
        <w:t xml:space="preserve">, </w:t>
      </w:r>
      <w:r w:rsidR="00CB2455" w:rsidRPr="00B83D8B">
        <w:rPr>
          <w:i/>
          <w:iCs/>
        </w:rPr>
        <w:t>t</w:t>
      </w:r>
      <w:r w:rsidR="00CB2455" w:rsidRPr="00B83D8B">
        <w:t xml:space="preserve">(929) = −3.67, </w:t>
      </w:r>
      <w:r w:rsidR="00CB2455" w:rsidRPr="00B83D8B">
        <w:rPr>
          <w:i/>
          <w:iCs/>
        </w:rPr>
        <w:t>p</w:t>
      </w:r>
      <w:r w:rsidR="00CB2455" w:rsidRPr="00B83D8B">
        <w:t xml:space="preserve"> &lt; .001. </w:t>
      </w:r>
      <w:del w:id="195" w:author="PCIRR S2 RNR" w:date="2024-03-29T10:52:00Z" w16du:dateUtc="2024-03-29T14:52:00Z">
        <w:r w:rsidR="00C648EC" w:rsidRPr="005F5B0B">
          <w:delText xml:space="preserve">The difference was negligible for </w:delText>
        </w:r>
        <w:r w:rsidR="00BA47EA" w:rsidRPr="005F5B0B">
          <w:delText>participants</w:delText>
        </w:r>
      </w:del>
      <w:ins w:id="196" w:author="PCIRR S2 RNR" w:date="2024-03-29T10:52:00Z" w16du:dateUtc="2024-03-29T14:52:00Z">
        <w:r w:rsidR="00CB2455" w:rsidRPr="00B83D8B">
          <w:t>Participants</w:t>
        </w:r>
      </w:ins>
      <w:r w:rsidR="00CB2455" w:rsidRPr="00B83D8B">
        <w:t xml:space="preserve"> in the no-credential condition</w:t>
      </w:r>
      <w:ins w:id="197" w:author="PCIRR S2 RNR" w:date="2024-03-29T10:52:00Z" w16du:dateUtc="2024-03-29T14:52:00Z">
        <w:r w:rsidR="00CB2455" w:rsidRPr="00B83D8B">
          <w:t xml:space="preserve"> did not differentiate between hiring the star applicant and hiring the non-stars in terms of the extent the decision signals racism</w:t>
        </w:r>
      </w:ins>
      <w:r w:rsidR="00CB2455" w:rsidRPr="00B83D8B">
        <w:t xml:space="preserve">, </w:t>
      </w:r>
      <w:r w:rsidR="00CB2455" w:rsidRPr="00B83D8B">
        <w:rPr>
          <w:i/>
          <w:iCs/>
        </w:rPr>
        <w:t>t</w:t>
      </w:r>
      <w:r w:rsidR="00CB2455" w:rsidRPr="00B83D8B">
        <w:t xml:space="preserve">(929) = 0.20, </w:t>
      </w:r>
      <w:r w:rsidR="00CB2455" w:rsidRPr="00B83D8B">
        <w:rPr>
          <w:i/>
          <w:iCs/>
        </w:rPr>
        <w:t>p</w:t>
      </w:r>
      <w:r w:rsidR="00CB2455" w:rsidRPr="00B83D8B">
        <w:t xml:space="preserve"> = .841.</w:t>
      </w:r>
      <w:del w:id="198" w:author="PCIRR S2 RNR" w:date="2024-03-29T10:52:00Z" w16du:dateUtc="2024-03-29T14:52:00Z">
        <w:r w:rsidR="009B2532" w:rsidRPr="005F5B0B">
          <w:delText xml:space="preserve"> </w:delText>
        </w:r>
      </w:del>
    </w:p>
    <w:p w14:paraId="32641914" w14:textId="594CB299" w:rsidR="00EB5CA7" w:rsidRPr="00B83D8B" w:rsidRDefault="00CB2455" w:rsidP="00CB2455">
      <w:r w:rsidRPr="00B83D8B">
        <w:t xml:space="preserve">We found the same pattern with </w:t>
      </w:r>
      <w:del w:id="199" w:author="PCIRR S2 RNR" w:date="2024-03-29T10:52:00Z" w16du:dateUtc="2024-03-29T14:52:00Z">
        <w:r w:rsidR="005741A6" w:rsidRPr="005F5B0B">
          <w:delText>the</w:delText>
        </w:r>
        <w:r w:rsidR="004B0656" w:rsidRPr="005F5B0B">
          <w:rPr>
            <w:rFonts w:hint="eastAsia"/>
          </w:rPr>
          <w:delText xml:space="preserve"> </w:delText>
        </w:r>
      </w:del>
      <w:r w:rsidRPr="00B83D8B">
        <w:t xml:space="preserve">perceived </w:t>
      </w:r>
      <w:del w:id="200" w:author="PCIRR S2 RNR" w:date="2024-03-29T10:52:00Z" w16du:dateUtc="2024-03-29T14:52:00Z">
        <w:r w:rsidR="004B0656" w:rsidRPr="005F5B0B">
          <w:delText>likelihood of the hirer being sexist</w:delText>
        </w:r>
      </w:del>
      <w:ins w:id="201" w:author="PCIRR S2 RNR" w:date="2024-03-29T10:52:00Z" w16du:dateUtc="2024-03-29T14:52:00Z">
        <w:r w:rsidRPr="00B83D8B">
          <w:t>sexism</w:t>
        </w:r>
      </w:ins>
      <w:r w:rsidRPr="00B83D8B">
        <w:t xml:space="preserve">. </w:t>
      </w:r>
      <w:r w:rsidR="00E15E42" w:rsidRPr="00B83D8B">
        <w:t>Again, a</w:t>
      </w:r>
      <w:r w:rsidR="00E82C1A" w:rsidRPr="00B83D8B">
        <w:t xml:space="preserve"> mixed ANOVA </w:t>
      </w:r>
      <w:r w:rsidR="00E15E42" w:rsidRPr="00B83D8B">
        <w:t>found</w:t>
      </w:r>
      <w:r w:rsidR="005741A6" w:rsidRPr="00B83D8B">
        <w:t xml:space="preserve"> a</w:t>
      </w:r>
      <w:r w:rsidR="00E15E42" w:rsidRPr="00B83D8B">
        <w:t>n</w:t>
      </w:r>
      <w:r w:rsidR="00E82C1A" w:rsidRPr="00B83D8B">
        <w:t xml:space="preserve"> interaction, </w:t>
      </w:r>
      <w:r w:rsidR="00E82C1A" w:rsidRPr="00B83D8B">
        <w:rPr>
          <w:i/>
          <w:iCs/>
        </w:rPr>
        <w:t>F</w:t>
      </w:r>
      <w:r w:rsidR="00E82C1A" w:rsidRPr="00B83D8B">
        <w:t xml:space="preserve">(2, 929) = 90.71, </w:t>
      </w:r>
      <w:r w:rsidR="00E82C1A" w:rsidRPr="00B83D8B">
        <w:rPr>
          <w:i/>
          <w:iCs/>
        </w:rPr>
        <w:t>p</w:t>
      </w:r>
      <w:r w:rsidR="00E82C1A" w:rsidRPr="00B83D8B">
        <w:t xml:space="preserve"> &lt; .001</w:t>
      </w:r>
      <w:r w:rsidR="00906C30" w:rsidRPr="00B83D8B">
        <w:t xml:space="preserve">, </w:t>
      </w:r>
      <w:r w:rsidR="005741A6" w:rsidRPr="00B83D8B">
        <w:t>η</w:t>
      </w:r>
      <w:r w:rsidR="005741A6" w:rsidRPr="00B83D8B">
        <w:rPr>
          <w:i/>
          <w:iCs/>
          <w:vertAlign w:val="subscript"/>
        </w:rPr>
        <w:t>p</w:t>
      </w:r>
      <w:r w:rsidR="005741A6" w:rsidRPr="00B83D8B">
        <w:rPr>
          <w:vertAlign w:val="superscript"/>
        </w:rPr>
        <w:t>2</w:t>
      </w:r>
      <w:r w:rsidR="00906C30" w:rsidRPr="00B83D8B">
        <w:t xml:space="preserve"> = .163</w:t>
      </w:r>
      <w:r w:rsidR="00E82C1A" w:rsidRPr="00B83D8B">
        <w:t xml:space="preserve">. </w:t>
      </w:r>
      <w:r w:rsidRPr="00B83D8B">
        <w:t xml:space="preserve">Participants in the non-sexist-credential condition </w:t>
      </w:r>
      <w:del w:id="202" w:author="PCIRR S2 RNR" w:date="2024-03-29T10:52:00Z" w16du:dateUtc="2024-03-29T14:52:00Z">
        <w:r w:rsidR="00E82C1A" w:rsidRPr="005F5B0B">
          <w:delText>considered a person who hires</w:delText>
        </w:r>
      </w:del>
      <w:ins w:id="203" w:author="PCIRR S2 RNR" w:date="2024-03-29T10:52:00Z" w16du:dateUtc="2024-03-29T14:52:00Z">
        <w:r w:rsidRPr="00B83D8B">
          <w:t>found less sexism in hiring</w:t>
        </w:r>
      </w:ins>
      <w:r w:rsidRPr="00B83D8B">
        <w:t xml:space="preserve"> the </w:t>
      </w:r>
      <w:del w:id="204" w:author="PCIRR S2 RNR" w:date="2024-03-29T10:52:00Z" w16du:dateUtc="2024-03-29T14:52:00Z">
        <w:r w:rsidR="00E82C1A" w:rsidRPr="005F5B0B">
          <w:delText xml:space="preserve">star—a </w:delText>
        </w:r>
      </w:del>
      <w:ins w:id="205" w:author="PCIRR S2 RNR" w:date="2024-03-29T10:52:00Z" w16du:dateUtc="2024-03-29T14:52:00Z">
        <w:r w:rsidRPr="00B83D8B">
          <w:t>(</w:t>
        </w:r>
      </w:ins>
      <w:r w:rsidRPr="00B83D8B">
        <w:t>White female</w:t>
      </w:r>
      <w:del w:id="206" w:author="PCIRR S2 RNR" w:date="2024-03-29T10:52:00Z" w16du:dateUtc="2024-03-29T14:52:00Z">
        <w:r w:rsidR="00E82C1A" w:rsidRPr="005F5B0B">
          <w:delText>—less likely to be sexist</w:delText>
        </w:r>
      </w:del>
      <w:ins w:id="207" w:author="PCIRR S2 RNR" w:date="2024-03-29T10:52:00Z" w16du:dateUtc="2024-03-29T14:52:00Z">
        <w:r w:rsidRPr="00B83D8B">
          <w:t>) star</w:t>
        </w:r>
      </w:ins>
      <w:r w:rsidRPr="00B83D8B">
        <w:t xml:space="preserve"> than </w:t>
      </w:r>
      <w:del w:id="208" w:author="PCIRR S2 RNR" w:date="2024-03-29T10:52:00Z" w16du:dateUtc="2024-03-29T14:52:00Z">
        <w:r w:rsidR="00E82C1A" w:rsidRPr="005F5B0B">
          <w:delText>a person who hires</w:delText>
        </w:r>
      </w:del>
      <w:ins w:id="209" w:author="PCIRR S2 RNR" w:date="2024-03-29T10:52:00Z" w16du:dateUtc="2024-03-29T14:52:00Z">
        <w:r w:rsidRPr="00B83D8B">
          <w:t>in hiring</w:t>
        </w:r>
      </w:ins>
      <w:r w:rsidRPr="00B83D8B">
        <w:t xml:space="preserve"> the </w:t>
      </w:r>
      <w:del w:id="210" w:author="PCIRR S2 RNR" w:date="2024-03-29T10:52:00Z" w16du:dateUtc="2024-03-29T14:52:00Z">
        <w:r w:rsidR="00E82C1A" w:rsidRPr="005F5B0B">
          <w:delText>other candidates</w:delText>
        </w:r>
      </w:del>
      <w:ins w:id="211" w:author="PCIRR S2 RNR" w:date="2024-03-29T10:52:00Z" w16du:dateUtc="2024-03-29T14:52:00Z">
        <w:r w:rsidRPr="00B83D8B">
          <w:t>non-stars</w:t>
        </w:r>
      </w:ins>
      <w:r w:rsidRPr="00B83D8B">
        <w:t xml:space="preserve">, </w:t>
      </w:r>
      <w:r w:rsidRPr="00B83D8B">
        <w:rPr>
          <w:i/>
          <w:iCs/>
        </w:rPr>
        <w:t>t</w:t>
      </w:r>
      <w:r w:rsidRPr="00B83D8B">
        <w:t xml:space="preserve">(929) = −17.70, </w:t>
      </w:r>
      <w:r w:rsidRPr="00B83D8B">
        <w:rPr>
          <w:i/>
          <w:iCs/>
        </w:rPr>
        <w:t>p</w:t>
      </w:r>
      <w:r w:rsidRPr="00B83D8B">
        <w:t xml:space="preserve"> &lt; .001. </w:t>
      </w:r>
      <w:del w:id="212" w:author="PCIRR S2 RNR" w:date="2024-03-29T10:52:00Z" w16du:dateUtc="2024-03-29T14:52:00Z">
        <w:r w:rsidR="00E82C1A" w:rsidRPr="005F5B0B">
          <w:delText xml:space="preserve">There was again a smaller difference </w:delText>
        </w:r>
        <w:r w:rsidR="009B2532" w:rsidRPr="005F5B0B">
          <w:delText>for</w:delText>
        </w:r>
      </w:del>
      <w:ins w:id="213" w:author="PCIRR S2 RNR" w:date="2024-03-29T10:52:00Z" w16du:dateUtc="2024-03-29T14:52:00Z">
        <w:r w:rsidRPr="00B83D8B">
          <w:t>Again,</w:t>
        </w:r>
      </w:ins>
      <w:r w:rsidRPr="00B83D8B">
        <w:t xml:space="preserve"> those in the non-racist-credential condition</w:t>
      </w:r>
      <w:ins w:id="214" w:author="PCIRR S2 RNR" w:date="2024-03-29T10:52:00Z" w16du:dateUtc="2024-03-29T14:52:00Z">
        <w:r w:rsidRPr="00B83D8B">
          <w:t xml:space="preserve"> also </w:t>
        </w:r>
        <w:r w:rsidRPr="00B83D8B">
          <w:lastRenderedPageBreak/>
          <w:t>found less sexism in hiring the (Black male) star but to a lesser extent</w:t>
        </w:r>
      </w:ins>
      <w:r w:rsidRPr="00B83D8B">
        <w:t xml:space="preserve">, </w:t>
      </w:r>
      <w:r w:rsidRPr="00B83D8B">
        <w:rPr>
          <w:i/>
          <w:iCs/>
        </w:rPr>
        <w:t>t</w:t>
      </w:r>
      <w:r w:rsidRPr="00B83D8B">
        <w:t xml:space="preserve">(929) = −3.31, </w:t>
      </w:r>
      <w:r w:rsidRPr="00B83D8B">
        <w:rPr>
          <w:i/>
          <w:iCs/>
        </w:rPr>
        <w:t>p</w:t>
      </w:r>
      <w:r w:rsidRPr="00B83D8B">
        <w:t xml:space="preserve"> = .001, and </w:t>
      </w:r>
      <w:del w:id="215" w:author="PCIRR S2 RNR" w:date="2024-03-29T10:52:00Z" w16du:dateUtc="2024-03-29T14:52:00Z">
        <w:r w:rsidR="00E82C1A" w:rsidRPr="005F5B0B">
          <w:delText>a negligible difference</w:delText>
        </w:r>
      </w:del>
      <w:ins w:id="216" w:author="PCIRR S2 RNR" w:date="2024-03-29T10:52:00Z" w16du:dateUtc="2024-03-29T14:52:00Z">
        <w:r w:rsidRPr="00B83D8B">
          <w:t>those</w:t>
        </w:r>
      </w:ins>
      <w:r w:rsidRPr="00B83D8B">
        <w:t xml:space="preserve"> in the no-credential condition</w:t>
      </w:r>
      <w:ins w:id="217" w:author="PCIRR S2 RNR" w:date="2024-03-29T10:52:00Z" w16du:dateUtc="2024-03-29T14:52:00Z">
        <w:r w:rsidRPr="00B83D8B">
          <w:t xml:space="preserve"> did not differentiate the hiring decisions in terms of sexism</w:t>
        </w:r>
      </w:ins>
      <w:r w:rsidRPr="00B83D8B">
        <w:t xml:space="preserve">, </w:t>
      </w:r>
      <w:r w:rsidRPr="00B83D8B">
        <w:rPr>
          <w:i/>
          <w:iCs/>
        </w:rPr>
        <w:t>t</w:t>
      </w:r>
      <w:r w:rsidRPr="00B83D8B">
        <w:t xml:space="preserve">(929) = 0.32, </w:t>
      </w:r>
      <w:r w:rsidRPr="00B83D8B">
        <w:rPr>
          <w:i/>
          <w:iCs/>
        </w:rPr>
        <w:t>p</w:t>
      </w:r>
      <w:r w:rsidRPr="00B83D8B">
        <w:t xml:space="preserve"> = .747. </w:t>
      </w:r>
      <w:r w:rsidR="00736FAF" w:rsidRPr="00B83D8B">
        <w:t xml:space="preserve">Overall, participants perceived not hiring the star as indicative of racism or sexism specifically in the conditions </w:t>
      </w:r>
      <w:r w:rsidR="00E82C1A" w:rsidRPr="00B83D8B">
        <w:t>meant to</w:t>
      </w:r>
      <w:r w:rsidR="00736FAF" w:rsidRPr="00B83D8B">
        <w:t xml:space="preserve"> provide non-racist or non-sexist moral credentials. </w:t>
      </w:r>
      <w:r w:rsidR="00E82C1A" w:rsidRPr="00B83D8B">
        <w:t>There wa</w:t>
      </w:r>
      <w:r w:rsidR="00FD0E8E" w:rsidRPr="00B83D8B">
        <w:t xml:space="preserve">s, however, evidence of spillover of the manipulation effect, such that </w:t>
      </w:r>
      <w:r w:rsidR="00736FAF" w:rsidRPr="00B83D8B">
        <w:t xml:space="preserve">hiring a </w:t>
      </w:r>
      <w:del w:id="218" w:author="PCIRR S2 RNR" w:date="2024-03-29T10:52:00Z" w16du:dateUtc="2024-03-29T14:52:00Z">
        <w:r w:rsidR="00736FAF" w:rsidRPr="005F5B0B">
          <w:delText>woman</w:delText>
        </w:r>
      </w:del>
      <w:ins w:id="219" w:author="PCIRR S2 RNR" w:date="2024-03-29T10:52:00Z" w16du:dateUtc="2024-03-29T14:52:00Z">
        <w:r w:rsidR="00F54D40" w:rsidRPr="00B83D8B">
          <w:t>female</w:t>
        </w:r>
      </w:ins>
      <w:r w:rsidR="00736FAF" w:rsidRPr="00B83D8B">
        <w:t xml:space="preserve"> (or </w:t>
      </w:r>
      <w:r w:rsidR="007B2551" w:rsidRPr="00B83D8B">
        <w:t xml:space="preserve">a </w:t>
      </w:r>
      <w:r w:rsidR="00736FAF" w:rsidRPr="00B83D8B">
        <w:t xml:space="preserve">Black person) could also </w:t>
      </w:r>
      <w:r w:rsidR="00FD0E8E" w:rsidRPr="00B83D8B">
        <w:t xml:space="preserve">make one less likely to be considered racist (or sexist). This may imply </w:t>
      </w:r>
      <w:r w:rsidR="007B2551" w:rsidRPr="00B83D8B">
        <w:t xml:space="preserve">a </w:t>
      </w:r>
      <w:ins w:id="220" w:author="PCIRR S2 RNR" w:date="2024-03-29T10:52:00Z" w16du:dateUtc="2024-03-29T14:52:00Z">
        <w:r w:rsidR="00F54D40" w:rsidRPr="00B83D8B">
          <w:t xml:space="preserve">generalized </w:t>
        </w:r>
      </w:ins>
      <w:r w:rsidR="00FD0E8E" w:rsidRPr="00B83D8B">
        <w:t xml:space="preserve">perception of </w:t>
      </w:r>
      <w:ins w:id="221" w:author="PCIRR S2 RNR" w:date="2024-03-29T10:52:00Z" w16du:dateUtc="2024-03-29T14:52:00Z">
        <w:r w:rsidR="0046308A" w:rsidRPr="00B83D8B">
          <w:t xml:space="preserve">a </w:t>
        </w:r>
      </w:ins>
      <w:r w:rsidR="00333EFF" w:rsidRPr="00B83D8B">
        <w:t>lack of</w:t>
      </w:r>
      <w:del w:id="222" w:author="PCIRR S2 RNR" w:date="2024-03-29T10:52:00Z" w16du:dateUtc="2024-03-29T14:52:00Z">
        <w:r w:rsidR="00333EFF" w:rsidRPr="005F5B0B">
          <w:delText xml:space="preserve"> </w:delText>
        </w:r>
        <w:r w:rsidR="00FD0E8E" w:rsidRPr="005F5B0B">
          <w:delText>generalized</w:delText>
        </w:r>
      </w:del>
      <w:r w:rsidR="00333EFF" w:rsidRPr="00B83D8B">
        <w:t xml:space="preserve"> </w:t>
      </w:r>
      <w:r w:rsidR="00FD0E8E" w:rsidRPr="00B83D8B">
        <w:t>prejudice.</w:t>
      </w:r>
    </w:p>
    <w:p w14:paraId="2E8DB6A2" w14:textId="288B9C3D" w:rsidR="007B2551" w:rsidRPr="00B83D8B" w:rsidRDefault="005741A6" w:rsidP="00031C90">
      <w:r w:rsidRPr="00B83D8B">
        <w:t>The morality and immorality evaluations also</w:t>
      </w:r>
      <w:r w:rsidR="00ED1F07" w:rsidRPr="00B83D8B">
        <w:rPr>
          <w:rFonts w:hint="eastAsia"/>
        </w:rPr>
        <w:t xml:space="preserve"> </w:t>
      </w:r>
      <w:r w:rsidR="00ED1F07" w:rsidRPr="00B83D8B">
        <w:t xml:space="preserve">aligned with expectations (Figure </w:t>
      </w:r>
      <w:r w:rsidR="00B27CC1" w:rsidRPr="00B83D8B">
        <w:t>2</w:t>
      </w:r>
      <w:r w:rsidR="00ED1F07" w:rsidRPr="00B83D8B">
        <w:t xml:space="preserve">). The same analysis as above on morality evaluations revealed </w:t>
      </w:r>
      <w:r w:rsidRPr="00B83D8B">
        <w:t>a</w:t>
      </w:r>
      <w:r w:rsidR="008F670C" w:rsidRPr="00B83D8B">
        <w:t xml:space="preserve">n </w:t>
      </w:r>
      <w:r w:rsidR="00ED1F07" w:rsidRPr="00B83D8B">
        <w:t xml:space="preserve">interaction between credential condition and candidate status, </w:t>
      </w:r>
      <w:r w:rsidR="00ED1F07" w:rsidRPr="00B83D8B">
        <w:rPr>
          <w:i/>
          <w:iCs/>
        </w:rPr>
        <w:t>F</w:t>
      </w:r>
      <w:r w:rsidR="00ED1F07" w:rsidRPr="00B83D8B">
        <w:t xml:space="preserve">(2, 929) = 10.92, </w:t>
      </w:r>
      <w:r w:rsidR="00ED1F07" w:rsidRPr="00B83D8B">
        <w:rPr>
          <w:i/>
          <w:iCs/>
        </w:rPr>
        <w:t>p</w:t>
      </w:r>
      <w:r w:rsidR="00ED1F07" w:rsidRPr="00B83D8B">
        <w:t xml:space="preserve"> &lt; .001</w:t>
      </w:r>
      <w:r w:rsidR="000F7BA9" w:rsidRPr="00B83D8B">
        <w:t xml:space="preserve">, </w:t>
      </w:r>
      <w:r w:rsidRPr="00B83D8B">
        <w:t>η</w:t>
      </w:r>
      <w:r w:rsidRPr="00B83D8B">
        <w:rPr>
          <w:i/>
          <w:iCs/>
          <w:vertAlign w:val="subscript"/>
        </w:rPr>
        <w:t>p</w:t>
      </w:r>
      <w:r w:rsidRPr="00B83D8B">
        <w:rPr>
          <w:vertAlign w:val="superscript"/>
        </w:rPr>
        <w:t>2</w:t>
      </w:r>
      <w:r w:rsidR="000F7BA9" w:rsidRPr="00B83D8B">
        <w:t xml:space="preserve"> = .023</w:t>
      </w:r>
      <w:r w:rsidR="00ED1F07" w:rsidRPr="00B83D8B">
        <w:t>.</w:t>
      </w:r>
      <w:r w:rsidR="00E02890" w:rsidRPr="00B83D8B">
        <w:t xml:space="preserve"> Participants in all three conditions indicated that hiring the star would be a morally better decision than hiring one of the non-stars, but the difference w</w:t>
      </w:r>
      <w:r w:rsidR="00031C90" w:rsidRPr="00B83D8B">
        <w:t>as</w:t>
      </w:r>
      <w:r w:rsidR="00E02890" w:rsidRPr="00B83D8B">
        <w:t xml:space="preserve"> larger in the two conditions</w:t>
      </w:r>
      <w:r w:rsidR="008F670C" w:rsidRPr="00B83D8B">
        <w:t xml:space="preserve"> providing moral credentials—</w:t>
      </w:r>
      <w:r w:rsidR="008F670C" w:rsidRPr="00B83D8B">
        <w:rPr>
          <w:i/>
          <w:iCs/>
        </w:rPr>
        <w:t>t</w:t>
      </w:r>
      <w:r w:rsidR="008F670C" w:rsidRPr="00B83D8B">
        <w:t xml:space="preserve">(929) = 10.15, </w:t>
      </w:r>
      <w:r w:rsidR="008F670C" w:rsidRPr="00B83D8B">
        <w:rPr>
          <w:i/>
          <w:iCs/>
        </w:rPr>
        <w:t>p</w:t>
      </w:r>
      <w:r w:rsidR="008F670C" w:rsidRPr="00B83D8B">
        <w:t xml:space="preserve"> &lt; .001 in the non-racist credential condition and </w:t>
      </w:r>
      <w:r w:rsidR="008F670C" w:rsidRPr="00B83D8B">
        <w:rPr>
          <w:i/>
          <w:iCs/>
        </w:rPr>
        <w:t>t</w:t>
      </w:r>
      <w:r w:rsidR="008F670C" w:rsidRPr="00B83D8B">
        <w:t xml:space="preserve">(929) = 9.88, </w:t>
      </w:r>
      <w:r w:rsidR="008F670C" w:rsidRPr="00B83D8B">
        <w:rPr>
          <w:i/>
          <w:iCs/>
        </w:rPr>
        <w:t>p</w:t>
      </w:r>
      <w:r w:rsidR="008F670C" w:rsidRPr="00B83D8B">
        <w:t xml:space="preserve"> &lt; .001 in the non-sexist credential condition—</w:t>
      </w:r>
      <w:r w:rsidR="00A11253" w:rsidRPr="00B83D8B">
        <w:t xml:space="preserve">and relatively smaller in the no-credential condition, </w:t>
      </w:r>
      <w:r w:rsidR="00A11253" w:rsidRPr="00B83D8B">
        <w:rPr>
          <w:i/>
          <w:iCs/>
        </w:rPr>
        <w:t>t</w:t>
      </w:r>
      <w:r w:rsidR="000F7BA9" w:rsidRPr="00B83D8B">
        <w:t>(929)</w:t>
      </w:r>
      <w:r w:rsidR="00A11253" w:rsidRPr="00B83D8B">
        <w:t xml:space="preserve"> = </w:t>
      </w:r>
      <w:r w:rsidR="006642AD" w:rsidRPr="00B83D8B">
        <w:t>4.41</w:t>
      </w:r>
      <w:r w:rsidR="00A11253" w:rsidRPr="00B83D8B">
        <w:t xml:space="preserve">, </w:t>
      </w:r>
      <w:r w:rsidR="00A11253" w:rsidRPr="00B83D8B">
        <w:rPr>
          <w:i/>
          <w:iCs/>
        </w:rPr>
        <w:t>p</w:t>
      </w:r>
      <w:r w:rsidR="00A11253" w:rsidRPr="00B83D8B">
        <w:t xml:space="preserve"> &lt; .001. Similarly, for immorality evaluations, there was </w:t>
      </w:r>
      <w:r w:rsidRPr="00B83D8B">
        <w:t>an</w:t>
      </w:r>
      <w:r w:rsidR="00A11253" w:rsidRPr="00B83D8B">
        <w:t xml:space="preserve"> interaction between condition and candidate status, </w:t>
      </w:r>
      <w:r w:rsidR="00A11253" w:rsidRPr="00B83D8B">
        <w:rPr>
          <w:i/>
          <w:iCs/>
        </w:rPr>
        <w:t>F</w:t>
      </w:r>
      <w:r w:rsidR="00A11253" w:rsidRPr="00B83D8B">
        <w:t xml:space="preserve">(2, 929) = </w:t>
      </w:r>
      <w:r w:rsidR="006642AD" w:rsidRPr="00B83D8B">
        <w:t>14.13</w:t>
      </w:r>
      <w:r w:rsidR="00A11253" w:rsidRPr="00B83D8B">
        <w:t xml:space="preserve">, </w:t>
      </w:r>
      <w:r w:rsidR="00A11253" w:rsidRPr="00B83D8B">
        <w:rPr>
          <w:i/>
          <w:iCs/>
        </w:rPr>
        <w:t>p</w:t>
      </w:r>
      <w:r w:rsidR="00A11253" w:rsidRPr="00B83D8B">
        <w:t xml:space="preserve"> &lt; .001</w:t>
      </w:r>
      <w:r w:rsidR="000F7BA9" w:rsidRPr="00B83D8B">
        <w:t xml:space="preserve">, </w:t>
      </w:r>
      <w:r w:rsidRPr="00B83D8B">
        <w:t>η</w:t>
      </w:r>
      <w:r w:rsidRPr="00B83D8B">
        <w:rPr>
          <w:i/>
          <w:iCs/>
          <w:vertAlign w:val="subscript"/>
        </w:rPr>
        <w:t>p</w:t>
      </w:r>
      <w:r w:rsidRPr="00B83D8B">
        <w:rPr>
          <w:vertAlign w:val="superscript"/>
        </w:rPr>
        <w:t>2</w:t>
      </w:r>
      <w:r w:rsidR="000F7BA9" w:rsidRPr="00B83D8B">
        <w:t xml:space="preserve"> = .030</w:t>
      </w:r>
      <w:r w:rsidR="00A11253" w:rsidRPr="00B83D8B">
        <w:t xml:space="preserve">, such that across all conditions, </w:t>
      </w:r>
      <w:r w:rsidR="00080803" w:rsidRPr="00B83D8B">
        <w:t xml:space="preserve">hiring </w:t>
      </w:r>
      <w:r w:rsidR="00031C90" w:rsidRPr="00B83D8B">
        <w:t>just not the</w:t>
      </w:r>
      <w:r w:rsidR="00080803" w:rsidRPr="00B83D8B">
        <w:t xml:space="preserve"> star was considered a morally worse decision than hiring </w:t>
      </w:r>
      <w:r w:rsidR="00031C90" w:rsidRPr="00B83D8B">
        <w:t>just not</w:t>
      </w:r>
      <w:r w:rsidR="00080803" w:rsidRPr="00B83D8B">
        <w:t xml:space="preserve"> one of the </w:t>
      </w:r>
      <w:r w:rsidR="001A2493" w:rsidRPr="00B83D8B">
        <w:t>non-stars. Again, the difference was more prominent in the two credential conditions</w:t>
      </w:r>
      <w:r w:rsidR="00031C90" w:rsidRPr="00B83D8B">
        <w:t>—</w:t>
      </w:r>
      <w:r w:rsidR="00031C90" w:rsidRPr="00B83D8B">
        <w:rPr>
          <w:i/>
          <w:iCs/>
        </w:rPr>
        <w:t>t</w:t>
      </w:r>
      <w:r w:rsidR="00031C90" w:rsidRPr="00B83D8B">
        <w:t xml:space="preserve">(929) = 9.62, </w:t>
      </w:r>
      <w:r w:rsidR="00031C90" w:rsidRPr="00B83D8B">
        <w:rPr>
          <w:i/>
          <w:iCs/>
        </w:rPr>
        <w:t>p</w:t>
      </w:r>
      <w:r w:rsidR="00031C90" w:rsidRPr="00B83D8B">
        <w:t xml:space="preserve"> &lt; .001 in the non-racist credential condition and </w:t>
      </w:r>
      <w:r w:rsidR="00031C90" w:rsidRPr="00B83D8B">
        <w:rPr>
          <w:i/>
          <w:iCs/>
        </w:rPr>
        <w:t>t</w:t>
      </w:r>
      <w:r w:rsidR="00031C90" w:rsidRPr="00B83D8B">
        <w:t xml:space="preserve">(929) = 7.91, </w:t>
      </w:r>
      <w:r w:rsidR="00031C90" w:rsidRPr="00B83D8B">
        <w:rPr>
          <w:i/>
          <w:iCs/>
        </w:rPr>
        <w:t>p</w:t>
      </w:r>
      <w:r w:rsidR="00031C90" w:rsidRPr="00B83D8B">
        <w:t xml:space="preserve"> &lt; .001 in the non-sexist credential condition—and smaller in the no-credential condition, </w:t>
      </w:r>
      <w:r w:rsidR="00031C90" w:rsidRPr="00B83D8B">
        <w:rPr>
          <w:i/>
          <w:iCs/>
        </w:rPr>
        <w:t>t</w:t>
      </w:r>
      <w:r w:rsidR="00031C90" w:rsidRPr="00B83D8B">
        <w:t xml:space="preserve">(929) = 2.54, </w:t>
      </w:r>
      <w:r w:rsidR="00031C90" w:rsidRPr="00B83D8B">
        <w:rPr>
          <w:i/>
          <w:iCs/>
        </w:rPr>
        <w:t>p</w:t>
      </w:r>
      <w:r w:rsidR="00031C90" w:rsidRPr="00B83D8B">
        <w:t xml:space="preserve"> = .011. </w:t>
      </w:r>
      <w:r w:rsidR="001A2493" w:rsidRPr="00B83D8B">
        <w:t>Overall, hiring the star (vs. others) was perceived as a moral decision, and not hiring them (vs. others) was perceived as an immoral decision</w:t>
      </w:r>
      <w:r w:rsidR="003A3D9D" w:rsidRPr="00B83D8B">
        <w:t>. The difference observed in the no-credential condition suggest</w:t>
      </w:r>
      <w:r w:rsidR="00031C90" w:rsidRPr="00B83D8B">
        <w:t>s</w:t>
      </w:r>
      <w:r w:rsidR="003A3D9D" w:rsidRPr="00B83D8B">
        <w:t xml:space="preserve"> that participants </w:t>
      </w:r>
      <w:r w:rsidR="003A3D9D" w:rsidRPr="00B83D8B">
        <w:lastRenderedPageBreak/>
        <w:t>might have also had meritocratic concerns while making evaluations</w:t>
      </w:r>
      <w:r w:rsidR="0080669B" w:rsidRPr="00B83D8B">
        <w:t>, i.e., it is just morally better/worse to hire/not hire more competent candidates relative to others.</w:t>
      </w:r>
    </w:p>
    <w:p w14:paraId="2BEB6B4D" w14:textId="4A0167EE" w:rsidR="00BC5611" w:rsidRPr="00B83D8B" w:rsidRDefault="00056932" w:rsidP="00BC5611">
      <w:pPr>
        <w:pStyle w:val="Heading3"/>
      </w:pPr>
      <w:r w:rsidRPr="00B83D8B">
        <w:t>Evaluation</w:t>
      </w:r>
      <w:r w:rsidR="00BC5611" w:rsidRPr="00B83D8B">
        <w:t xml:space="preserve"> of hiring preferences</w:t>
      </w:r>
    </w:p>
    <w:p w14:paraId="6FF4BB25" w14:textId="6E6C6A4D" w:rsidR="00056932" w:rsidRPr="00B83D8B" w:rsidRDefault="00EE7716" w:rsidP="00990AE0">
      <w:r w:rsidRPr="00B83D8B">
        <w:t xml:space="preserve">Participants reported </w:t>
      </w:r>
      <w:r w:rsidR="00DF50F1" w:rsidRPr="00B83D8B">
        <w:t>how much</w:t>
      </w:r>
      <w:r w:rsidRPr="00B83D8B">
        <w:t xml:space="preserve"> they felt different</w:t>
      </w:r>
      <w:r w:rsidR="0080297F" w:rsidRPr="00B83D8B">
        <w:t xml:space="preserve"> </w:t>
      </w:r>
      <w:ins w:id="223" w:author="PCIRR S2 RNR" w:date="2024-03-29T10:52:00Z" w16du:dateUtc="2024-03-29T14:52:00Z">
        <w:r w:rsidR="0080297F" w:rsidRPr="00B83D8B">
          <w:t>hiring</w:t>
        </w:r>
        <w:r w:rsidRPr="00B83D8B">
          <w:t xml:space="preserve"> </w:t>
        </w:r>
      </w:ins>
      <w:r w:rsidRPr="00B83D8B">
        <w:t>preferences in the gender and ethnicity scenarios were prejudiced</w:t>
      </w:r>
      <w:r w:rsidR="00DF50F1" w:rsidRPr="00B83D8B">
        <w:t xml:space="preserve">. As shown in Figure </w:t>
      </w:r>
      <w:r w:rsidR="001C26D9" w:rsidRPr="00B83D8B">
        <w:t>5</w:t>
      </w:r>
      <w:r w:rsidR="00DF50F1" w:rsidRPr="00B83D8B">
        <w:t>, they found neutral preferences the least prejudiced for both scenarios.</w:t>
      </w:r>
      <w:r w:rsidR="002A0143" w:rsidRPr="00B83D8B">
        <w:t xml:space="preserve"> They also found preferences for disadvantaged groups (i.e., women in the gender scenario and Blacks in the ethnicity scenario) more prejudiced than neural preferences</w:t>
      </w:r>
      <w:r w:rsidR="00CF3156" w:rsidRPr="00B83D8B">
        <w:t>.</w:t>
      </w:r>
      <w:r w:rsidR="002A0143" w:rsidRPr="00B83D8B">
        <w:t xml:space="preserve"> </w:t>
      </w:r>
      <w:r w:rsidR="00CF3156" w:rsidRPr="00B83D8B">
        <w:t xml:space="preserve">This </w:t>
      </w:r>
      <w:r w:rsidR="002A0143" w:rsidRPr="00B83D8B">
        <w:t xml:space="preserve">speaks to the necessity of removing </w:t>
      </w:r>
      <w:r w:rsidR="00990AE0" w:rsidRPr="00B83D8B">
        <w:t>participants</w:t>
      </w:r>
      <w:r w:rsidR="00BA6902" w:rsidRPr="00B83D8B">
        <w:t xml:space="preserve"> </w:t>
      </w:r>
      <w:del w:id="224" w:author="PCIRR S2 RNR" w:date="2024-03-29T10:52:00Z" w16du:dateUtc="2024-03-29T14:52:00Z">
        <w:r w:rsidR="00BA6902" w:rsidRPr="005F5B0B">
          <w:delText>with the former ones</w:delText>
        </w:r>
      </w:del>
      <w:ins w:id="225" w:author="PCIRR S2 RNR" w:date="2024-03-29T10:52:00Z" w16du:dateUtc="2024-03-29T14:52:00Z">
        <w:r w:rsidR="00BA6902" w:rsidRPr="00B83D8B">
          <w:t>w</w:t>
        </w:r>
        <w:r w:rsidR="0080297F" w:rsidRPr="00B83D8B">
          <w:t>ho preferred females or Black people</w:t>
        </w:r>
      </w:ins>
      <w:r w:rsidR="0080297F" w:rsidRPr="00B83D8B">
        <w:t xml:space="preserve"> </w:t>
      </w:r>
      <w:r w:rsidR="00990AE0" w:rsidRPr="00B83D8B">
        <w:t>from the confirmatory analyses</w:t>
      </w:r>
      <w:r w:rsidR="002A0143" w:rsidRPr="00B83D8B">
        <w:t xml:space="preserve">. </w:t>
      </w:r>
      <w:r w:rsidR="00CA11B2" w:rsidRPr="00B83D8B">
        <w:t xml:space="preserve">For both scenarios, </w:t>
      </w:r>
      <w:r w:rsidR="00EC3423" w:rsidRPr="00B83D8B">
        <w:t>stronger</w:t>
      </w:r>
      <w:r w:rsidR="00CA11B2" w:rsidRPr="00B83D8B">
        <w:t xml:space="preserve"> preferences for advantaged groups (vs. neutral preferences) were associated with higher perceived prejudice</w:t>
      </w:r>
      <w:r w:rsidR="00F802C0" w:rsidRPr="00B83D8B">
        <w:t>. Linear mixed-effects models predicting perceived prejudice with preference (ordinal, four levels</w:t>
      </w:r>
      <w:r w:rsidR="00990AE0" w:rsidRPr="00B83D8B">
        <w:t>, successive differences contrast coding</w:t>
      </w:r>
      <w:r w:rsidR="00F802C0" w:rsidRPr="00B83D8B">
        <w:t xml:space="preserve">) and random intercepts for participants </w:t>
      </w:r>
      <w:r w:rsidR="00990AE0" w:rsidRPr="00B83D8B">
        <w:t>revealed differences</w:t>
      </w:r>
      <w:r w:rsidR="00F802C0" w:rsidRPr="00B83D8B">
        <w:t xml:space="preserve"> (all </w:t>
      </w:r>
      <w:r w:rsidR="00F802C0" w:rsidRPr="00B83D8B">
        <w:rPr>
          <w:i/>
          <w:iCs/>
        </w:rPr>
        <w:t>p</w:t>
      </w:r>
      <w:r w:rsidR="00F802C0" w:rsidRPr="00B83D8B">
        <w:t xml:space="preserve">s &lt; .001) between each pair of adjacent preference levels. </w:t>
      </w:r>
      <w:r w:rsidR="00CA11B2" w:rsidRPr="00B83D8B">
        <w:t>Therefore, participants did find preferences for males and Whites prejudiced</w:t>
      </w:r>
      <w:r w:rsidR="00F802C0" w:rsidRPr="00B83D8B">
        <w:t>, and the stronger the preference was, the more prejudiced it was perceived to be.</w:t>
      </w:r>
    </w:p>
    <w:p w14:paraId="335C226C" w14:textId="1C254295" w:rsidR="00266428" w:rsidRPr="00B83D8B" w:rsidRDefault="00266428">
      <w:pPr>
        <w:spacing w:after="160" w:line="259" w:lineRule="auto"/>
        <w:ind w:firstLine="0"/>
      </w:pPr>
      <w:r w:rsidRPr="00B83D8B">
        <w:br w:type="page"/>
      </w:r>
    </w:p>
    <w:p w14:paraId="5C780CC4" w14:textId="5B34F234" w:rsidR="003E5670" w:rsidRPr="00B83D8B" w:rsidRDefault="00A90493" w:rsidP="003E5670">
      <w:pPr>
        <w:ind w:firstLine="0"/>
      </w:pPr>
      <w:r w:rsidRPr="00B83D8B">
        <w:rPr>
          <w:noProof/>
        </w:rPr>
        <w:lastRenderedPageBreak/>
        <w:drawing>
          <wp:inline distT="0" distB="0" distL="0" distR="0" wp14:anchorId="193CA00A" wp14:editId="1507967B">
            <wp:extent cx="5731510" cy="4093845"/>
            <wp:effectExtent l="0" t="0" r="0" b="0"/>
            <wp:docPr id="441408455" name="Picture 5"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8455" name="Picture 5" descr="A close-up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CA320F2" w14:textId="10CE94A6" w:rsidR="00266428" w:rsidRPr="00B83D8B" w:rsidRDefault="00266428" w:rsidP="00905EDC">
      <w:pPr>
        <w:pStyle w:val="Table"/>
      </w:pPr>
      <w:r w:rsidRPr="00B83D8B">
        <w:t xml:space="preserve">Figure </w:t>
      </w:r>
      <w:r w:rsidR="00F13F28" w:rsidRPr="00B83D8B">
        <w:t>5</w:t>
      </w:r>
      <w:r w:rsidRPr="00B83D8B">
        <w:t>. Participants’ evaluations of different hiring preferences (A) in the gender scenario and (B) in the ethnicity scenario. Own scenario is the scenario that they went through themselves.</w:t>
      </w:r>
      <w:r w:rsidR="00E223B8" w:rsidRPr="00B83D8B">
        <w:t xml:space="preserve"> Dots and lines represent mean values and 95% CI.</w:t>
      </w:r>
    </w:p>
    <w:p w14:paraId="51A0D29C" w14:textId="21BC8BEE" w:rsidR="00266428" w:rsidRPr="00B83D8B" w:rsidRDefault="00266428">
      <w:pPr>
        <w:spacing w:after="160" w:line="259" w:lineRule="auto"/>
        <w:ind w:firstLine="0"/>
      </w:pPr>
      <w:r w:rsidRPr="00B83D8B">
        <w:br w:type="page"/>
      </w:r>
    </w:p>
    <w:p w14:paraId="06F4A9A8" w14:textId="77777777" w:rsidR="00FD1E1A" w:rsidRPr="00B83D8B" w:rsidRDefault="00FD1E1A" w:rsidP="00FD1E1A">
      <w:pPr>
        <w:pStyle w:val="Heading2"/>
      </w:pPr>
      <w:r w:rsidRPr="00B83D8B">
        <w:lastRenderedPageBreak/>
        <w:t>Evaluating replication outcomes</w:t>
      </w:r>
    </w:p>
    <w:p w14:paraId="3DA817DF" w14:textId="68290B21" w:rsidR="00BC5611" w:rsidRPr="00B83D8B" w:rsidRDefault="00BC5611" w:rsidP="00FD1E1A">
      <w:pPr>
        <w:rPr>
          <w:rFonts w:cs="Times New Roman"/>
        </w:rPr>
      </w:pPr>
      <w:r w:rsidRPr="00B83D8B">
        <w:rPr>
          <w:rFonts w:cs="Times New Roman"/>
        </w:rPr>
        <w:t xml:space="preserve">We evaluated the replication outcomes </w:t>
      </w:r>
      <w:r w:rsidR="00C57C9E" w:rsidRPr="00B83D8B">
        <w:rPr>
          <w:rFonts w:cs="Times New Roman"/>
        </w:rPr>
        <w:t>according</w:t>
      </w:r>
      <w:r w:rsidRPr="00B83D8B">
        <w:rPr>
          <w:rFonts w:cs="Times New Roman"/>
        </w:rPr>
        <w:t xml:space="preserve"> to LeBel et al.’s (2019) criteria</w:t>
      </w:r>
      <w:r w:rsidR="004F243B" w:rsidRPr="00B83D8B">
        <w:rPr>
          <w:rFonts w:cs="Times New Roman"/>
        </w:rPr>
        <w:t xml:space="preserve"> and concluded </w:t>
      </w:r>
      <w:r w:rsidR="00635CC2" w:rsidRPr="00B83D8B">
        <w:rPr>
          <w:rFonts w:cs="Times New Roman"/>
        </w:rPr>
        <w:t>that we failed to replicate the original results</w:t>
      </w:r>
      <w:r w:rsidR="004F243B" w:rsidRPr="00B83D8B">
        <w:rPr>
          <w:rFonts w:cs="Times New Roman"/>
        </w:rPr>
        <w:t xml:space="preserve">. </w:t>
      </w:r>
      <w:r w:rsidR="00134CBA" w:rsidRPr="00B83D8B">
        <w:rPr>
          <w:rFonts w:cs="Times New Roman"/>
        </w:rPr>
        <w:t xml:space="preserve">The original study reported an overall moral credential effect of </w:t>
      </w:r>
      <w:r w:rsidR="00134CBA" w:rsidRPr="00B83D8B">
        <w:rPr>
          <w:rFonts w:cs="Times New Roman"/>
          <w:i/>
          <w:iCs/>
        </w:rPr>
        <w:t>d</w:t>
      </w:r>
      <w:r w:rsidR="00134CBA" w:rsidRPr="00B83D8B">
        <w:rPr>
          <w:rFonts w:cs="Times New Roman"/>
        </w:rPr>
        <w:t xml:space="preserve"> = 0.44</w:t>
      </w:r>
      <w:r w:rsidR="007004BB" w:rsidRPr="00B83D8B">
        <w:rPr>
          <w:rFonts w:cs="Times New Roman"/>
        </w:rPr>
        <w:t xml:space="preserve">, </w:t>
      </w:r>
      <w:r w:rsidR="00134CBA" w:rsidRPr="00B83D8B">
        <w:rPr>
          <w:rFonts w:cs="Times New Roman"/>
        </w:rPr>
        <w:t>95% CI [</w:t>
      </w:r>
      <w:r w:rsidR="00C57C9E" w:rsidRPr="00B83D8B">
        <w:rPr>
          <w:rFonts w:cs="Times New Roman"/>
        </w:rPr>
        <w:t>0.09, 0.79</w:t>
      </w:r>
      <w:del w:id="226" w:author="PCIRR S2 RNR" w:date="2024-03-29T10:52:00Z" w16du:dateUtc="2024-03-29T14:52:00Z">
        <w:r w:rsidR="00134CBA" w:rsidRPr="005F5B0B">
          <w:rPr>
            <w:rFonts w:cs="Times New Roman"/>
          </w:rPr>
          <w:delText>]</w:delText>
        </w:r>
        <w:r w:rsidR="007004BB" w:rsidRPr="005F5B0B">
          <w:rPr>
            <w:rFonts w:cs="Times New Roman"/>
          </w:rPr>
          <w:delText>,</w:delText>
        </w:r>
      </w:del>
      <w:ins w:id="227" w:author="PCIRR S2 RNR" w:date="2024-03-29T10:52:00Z" w16du:dateUtc="2024-03-29T14:52:00Z">
        <w:r w:rsidR="00134CBA" w:rsidRPr="00B83D8B">
          <w:rPr>
            <w:rFonts w:cs="Times New Roman"/>
          </w:rPr>
          <w:t>]</w:t>
        </w:r>
      </w:ins>
      <w:r w:rsidR="00C57C9E" w:rsidRPr="00B83D8B">
        <w:rPr>
          <w:rFonts w:cs="Times New Roman"/>
        </w:rPr>
        <w:t xml:space="preserve"> without excluding those who did not choose the star applicant</w:t>
      </w:r>
      <w:r w:rsidR="00635CC2" w:rsidRPr="00B83D8B">
        <w:rPr>
          <w:rFonts w:cs="Times New Roman"/>
        </w:rPr>
        <w:t>,</w:t>
      </w:r>
      <w:r w:rsidR="00C57C9E" w:rsidRPr="00B83D8B">
        <w:rPr>
          <w:rFonts w:cs="Times New Roman"/>
        </w:rPr>
        <w:t xml:space="preserve"> and </w:t>
      </w:r>
      <w:r w:rsidR="00C57C9E" w:rsidRPr="00B83D8B">
        <w:rPr>
          <w:rFonts w:cs="Times New Roman"/>
          <w:i/>
          <w:iCs/>
        </w:rPr>
        <w:t>d</w:t>
      </w:r>
      <w:r w:rsidR="00C57C9E" w:rsidRPr="00B83D8B">
        <w:rPr>
          <w:rFonts w:cs="Times New Roman"/>
        </w:rPr>
        <w:t xml:space="preserve"> = 0.59</w:t>
      </w:r>
      <w:r w:rsidR="007004BB" w:rsidRPr="00B83D8B">
        <w:rPr>
          <w:rFonts w:cs="Times New Roman"/>
        </w:rPr>
        <w:t xml:space="preserve">, </w:t>
      </w:r>
      <w:r w:rsidR="00C57C9E" w:rsidRPr="00B83D8B">
        <w:rPr>
          <w:rFonts w:cs="Times New Roman"/>
        </w:rPr>
        <w:t>95% CI [0.20, 0.98</w:t>
      </w:r>
      <w:del w:id="228" w:author="PCIRR S2 RNR" w:date="2024-03-29T10:52:00Z" w16du:dateUtc="2024-03-29T14:52:00Z">
        <w:r w:rsidR="00C57C9E" w:rsidRPr="005F5B0B">
          <w:rPr>
            <w:rFonts w:cs="Times New Roman"/>
          </w:rPr>
          <w:delText>]</w:delText>
        </w:r>
        <w:r w:rsidR="007004BB" w:rsidRPr="005F5B0B">
          <w:rPr>
            <w:rFonts w:cs="Times New Roman"/>
          </w:rPr>
          <w:delText>,</w:delText>
        </w:r>
      </w:del>
      <w:ins w:id="229" w:author="PCIRR S2 RNR" w:date="2024-03-29T10:52:00Z" w16du:dateUtc="2024-03-29T14:52:00Z">
        <w:r w:rsidR="00C57C9E" w:rsidRPr="00B83D8B">
          <w:rPr>
            <w:rFonts w:cs="Times New Roman"/>
          </w:rPr>
          <w:t>]</w:t>
        </w:r>
      </w:ins>
      <w:r w:rsidR="00C57C9E" w:rsidRPr="00B83D8B">
        <w:rPr>
          <w:rFonts w:cs="Times New Roman"/>
        </w:rPr>
        <w:t xml:space="preserve"> after excluding them (</w:t>
      </w:r>
      <w:r w:rsidR="00B11E96" w:rsidRPr="00B83D8B">
        <w:rPr>
          <w:rFonts w:cs="Times New Roman"/>
        </w:rPr>
        <w:t xml:space="preserve">our calculation; </w:t>
      </w:r>
      <w:r w:rsidR="00C57C9E" w:rsidRPr="00B83D8B">
        <w:rPr>
          <w:rFonts w:cs="Times New Roman"/>
        </w:rPr>
        <w:t>see the supplemental materials</w:t>
      </w:r>
      <w:r w:rsidR="00B11E96" w:rsidRPr="00B83D8B">
        <w:rPr>
          <w:rFonts w:cs="Times New Roman"/>
        </w:rPr>
        <w:t xml:space="preserve"> for details</w:t>
      </w:r>
      <w:r w:rsidR="00C57C9E" w:rsidRPr="00B83D8B">
        <w:rPr>
          <w:rFonts w:cs="Times New Roman"/>
        </w:rPr>
        <w:t>). While the original study found no evidence that the moral credential effect differed between the scenarios, we found the contrary. Therefore, we compared the effects of each scenario against the original.</w:t>
      </w:r>
      <w:r w:rsidR="004F243B" w:rsidRPr="00B83D8B">
        <w:rPr>
          <w:rFonts w:cs="Times New Roman"/>
        </w:rPr>
        <w:t xml:space="preserve"> We observed an opposite signal for the gender scenario and an inconsistent absence of signal for the </w:t>
      </w:r>
      <w:r w:rsidR="00635CC2" w:rsidRPr="00B83D8B">
        <w:rPr>
          <w:rFonts w:cs="Times New Roman"/>
        </w:rPr>
        <w:t>ethnicity</w:t>
      </w:r>
      <w:r w:rsidR="004F243B" w:rsidRPr="00B83D8B">
        <w:rPr>
          <w:rFonts w:cs="Times New Roman"/>
        </w:rPr>
        <w:t xml:space="preserve"> scenario. As such, </w:t>
      </w:r>
      <w:r w:rsidR="00B11E96" w:rsidRPr="00B83D8B">
        <w:rPr>
          <w:rFonts w:cs="Times New Roman"/>
        </w:rPr>
        <w:t>we found</w:t>
      </w:r>
      <w:r w:rsidR="004F243B" w:rsidRPr="00B83D8B">
        <w:rPr>
          <w:rFonts w:cs="Times New Roman"/>
        </w:rPr>
        <w:t xml:space="preserve"> no support for the original findings.</w:t>
      </w:r>
    </w:p>
    <w:p w14:paraId="179EFCA5" w14:textId="5C553AD6" w:rsidR="006C4CD9" w:rsidRPr="00B83D8B" w:rsidRDefault="006C4CD9">
      <w:pPr>
        <w:spacing w:after="160" w:line="259" w:lineRule="auto"/>
        <w:ind w:firstLine="0"/>
        <w:rPr>
          <w:rFonts w:cs="Times New Roman"/>
        </w:rPr>
      </w:pPr>
      <w:r w:rsidRPr="00B83D8B">
        <w:rPr>
          <w:rFonts w:cs="Times New Roman"/>
        </w:rPr>
        <w:br w:type="page"/>
      </w:r>
    </w:p>
    <w:p w14:paraId="0BF9CB34" w14:textId="72485751" w:rsidR="006C4CD9" w:rsidRPr="00B83D8B" w:rsidRDefault="006C4CD9" w:rsidP="00905EDC">
      <w:pPr>
        <w:pStyle w:val="Table"/>
      </w:pPr>
      <w:r w:rsidRPr="00B83D8B">
        <w:lastRenderedPageBreak/>
        <w:t>Table 3. Evaluating replication out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276"/>
        <w:gridCol w:w="1418"/>
        <w:gridCol w:w="850"/>
        <w:gridCol w:w="1418"/>
        <w:gridCol w:w="2925"/>
      </w:tblGrid>
      <w:tr w:rsidR="00BA68A6" w:rsidRPr="00B83D8B" w14:paraId="7AAB971F" w14:textId="77777777" w:rsidTr="000A1AB4">
        <w:tc>
          <w:tcPr>
            <w:tcW w:w="1129" w:type="dxa"/>
            <w:tcBorders>
              <w:top w:val="single" w:sz="4" w:space="0" w:color="auto"/>
              <w:bottom w:val="single" w:sz="4" w:space="0" w:color="auto"/>
            </w:tcBorders>
          </w:tcPr>
          <w:p w14:paraId="6227C0F2" w14:textId="1A9824D8" w:rsidR="00BA68A6" w:rsidRPr="00B83D8B" w:rsidRDefault="00BA68A6" w:rsidP="000A1AB4">
            <w:pPr>
              <w:spacing w:line="360" w:lineRule="auto"/>
              <w:ind w:firstLine="0"/>
              <w:rPr>
                <w:rFonts w:cs="Times New Roman"/>
                <w:b/>
                <w:bCs/>
                <w:sz w:val="20"/>
                <w:szCs w:val="18"/>
              </w:rPr>
            </w:pPr>
            <w:r w:rsidRPr="00B83D8B">
              <w:rPr>
                <w:rFonts w:cs="Times New Roman"/>
                <w:b/>
                <w:bCs/>
                <w:sz w:val="20"/>
                <w:szCs w:val="18"/>
              </w:rPr>
              <w:t>Original</w:t>
            </w:r>
          </w:p>
        </w:tc>
        <w:tc>
          <w:tcPr>
            <w:tcW w:w="1276" w:type="dxa"/>
            <w:tcBorders>
              <w:top w:val="single" w:sz="4" w:space="0" w:color="auto"/>
              <w:bottom w:val="single" w:sz="4" w:space="0" w:color="auto"/>
            </w:tcBorders>
          </w:tcPr>
          <w:p w14:paraId="2A21F3A2" w14:textId="77777777" w:rsidR="00BA68A6" w:rsidRPr="00B83D8B" w:rsidRDefault="00BA68A6" w:rsidP="000A1AB4">
            <w:pPr>
              <w:spacing w:line="360" w:lineRule="auto"/>
              <w:ind w:firstLine="0"/>
              <w:rPr>
                <w:rFonts w:cs="Times New Roman"/>
                <w:b/>
                <w:bCs/>
                <w:sz w:val="20"/>
                <w:szCs w:val="18"/>
              </w:rPr>
            </w:pPr>
          </w:p>
        </w:tc>
        <w:tc>
          <w:tcPr>
            <w:tcW w:w="1418" w:type="dxa"/>
            <w:tcBorders>
              <w:top w:val="single" w:sz="4" w:space="0" w:color="auto"/>
              <w:bottom w:val="single" w:sz="4" w:space="0" w:color="auto"/>
            </w:tcBorders>
          </w:tcPr>
          <w:p w14:paraId="738C6105" w14:textId="25ABDC4D" w:rsidR="00BA68A6" w:rsidRPr="00B83D8B" w:rsidRDefault="00BA68A6" w:rsidP="000A1AB4">
            <w:pPr>
              <w:spacing w:line="360" w:lineRule="auto"/>
              <w:ind w:firstLine="0"/>
              <w:rPr>
                <w:rFonts w:cs="Times New Roman"/>
                <w:b/>
                <w:bCs/>
                <w:sz w:val="20"/>
                <w:szCs w:val="18"/>
              </w:rPr>
            </w:pPr>
            <w:r w:rsidRPr="00B83D8B">
              <w:rPr>
                <w:rFonts w:cs="Times New Roman"/>
                <w:b/>
                <w:bCs/>
                <w:sz w:val="20"/>
                <w:szCs w:val="18"/>
              </w:rPr>
              <w:t>Replication</w:t>
            </w:r>
          </w:p>
        </w:tc>
        <w:tc>
          <w:tcPr>
            <w:tcW w:w="850" w:type="dxa"/>
            <w:tcBorders>
              <w:top w:val="single" w:sz="4" w:space="0" w:color="auto"/>
              <w:bottom w:val="single" w:sz="4" w:space="0" w:color="auto"/>
            </w:tcBorders>
          </w:tcPr>
          <w:p w14:paraId="6B72EE7B" w14:textId="77777777" w:rsidR="00BA68A6" w:rsidRPr="00B83D8B" w:rsidRDefault="00BA68A6" w:rsidP="000A1AB4">
            <w:pPr>
              <w:spacing w:line="360" w:lineRule="auto"/>
              <w:ind w:firstLine="0"/>
              <w:rPr>
                <w:rFonts w:cs="Times New Roman"/>
                <w:b/>
                <w:bCs/>
                <w:sz w:val="20"/>
                <w:szCs w:val="18"/>
              </w:rPr>
            </w:pPr>
          </w:p>
        </w:tc>
        <w:tc>
          <w:tcPr>
            <w:tcW w:w="1418" w:type="dxa"/>
            <w:tcBorders>
              <w:top w:val="single" w:sz="4" w:space="0" w:color="auto"/>
              <w:bottom w:val="single" w:sz="4" w:space="0" w:color="auto"/>
            </w:tcBorders>
          </w:tcPr>
          <w:p w14:paraId="3333D3A7" w14:textId="1F88705A" w:rsidR="00BA68A6" w:rsidRPr="00B83D8B" w:rsidRDefault="00BA68A6" w:rsidP="000A1AB4">
            <w:pPr>
              <w:spacing w:line="360" w:lineRule="auto"/>
              <w:ind w:firstLine="0"/>
              <w:rPr>
                <w:rFonts w:cs="Times New Roman"/>
                <w:b/>
                <w:bCs/>
                <w:sz w:val="20"/>
                <w:szCs w:val="18"/>
              </w:rPr>
            </w:pPr>
          </w:p>
        </w:tc>
        <w:tc>
          <w:tcPr>
            <w:tcW w:w="2925" w:type="dxa"/>
            <w:vMerge w:val="restart"/>
            <w:tcBorders>
              <w:top w:val="single" w:sz="4" w:space="0" w:color="auto"/>
            </w:tcBorders>
          </w:tcPr>
          <w:p w14:paraId="664B87F4" w14:textId="7181E704" w:rsidR="00BA68A6" w:rsidRPr="00B83D8B" w:rsidRDefault="00BA68A6" w:rsidP="000A1AB4">
            <w:pPr>
              <w:spacing w:line="360" w:lineRule="auto"/>
              <w:ind w:firstLine="0"/>
              <w:rPr>
                <w:rFonts w:cs="Times New Roman"/>
                <w:b/>
                <w:bCs/>
                <w:sz w:val="20"/>
                <w:szCs w:val="18"/>
              </w:rPr>
            </w:pPr>
            <w:r w:rsidRPr="00B83D8B">
              <w:rPr>
                <w:rFonts w:cs="Times New Roman"/>
                <w:b/>
                <w:bCs/>
                <w:sz w:val="20"/>
                <w:szCs w:val="18"/>
              </w:rPr>
              <w:t>Evaluation</w:t>
            </w:r>
          </w:p>
        </w:tc>
      </w:tr>
      <w:tr w:rsidR="00BA68A6" w:rsidRPr="00B83D8B" w14:paraId="31C91A08" w14:textId="77777777" w:rsidTr="000A1AB4">
        <w:tc>
          <w:tcPr>
            <w:tcW w:w="1129" w:type="dxa"/>
            <w:tcBorders>
              <w:top w:val="single" w:sz="4" w:space="0" w:color="auto"/>
              <w:bottom w:val="single" w:sz="4" w:space="0" w:color="auto"/>
            </w:tcBorders>
          </w:tcPr>
          <w:p w14:paraId="3374526F" w14:textId="4D1D71EF" w:rsidR="00BA68A6" w:rsidRPr="00B83D8B" w:rsidRDefault="00BA68A6" w:rsidP="000A1AB4">
            <w:pPr>
              <w:spacing w:line="360" w:lineRule="auto"/>
              <w:ind w:firstLine="0"/>
              <w:rPr>
                <w:rFonts w:cs="Times New Roman"/>
                <w:sz w:val="20"/>
                <w:szCs w:val="18"/>
              </w:rPr>
            </w:pPr>
            <w:r w:rsidRPr="00B83D8B">
              <w:rPr>
                <w:rFonts w:cs="Times New Roman"/>
                <w:i/>
                <w:iCs/>
                <w:sz w:val="20"/>
                <w:szCs w:val="18"/>
              </w:rPr>
              <w:t>d</w:t>
            </w:r>
          </w:p>
        </w:tc>
        <w:tc>
          <w:tcPr>
            <w:tcW w:w="1276" w:type="dxa"/>
            <w:tcBorders>
              <w:top w:val="single" w:sz="4" w:space="0" w:color="auto"/>
              <w:bottom w:val="single" w:sz="4" w:space="0" w:color="auto"/>
            </w:tcBorders>
          </w:tcPr>
          <w:p w14:paraId="108B29EB" w14:textId="75BA138D" w:rsidR="00BA68A6" w:rsidRPr="00B83D8B" w:rsidRDefault="00BA68A6" w:rsidP="000A1AB4">
            <w:pPr>
              <w:spacing w:line="360" w:lineRule="auto"/>
              <w:ind w:firstLine="0"/>
              <w:rPr>
                <w:rFonts w:cs="Times New Roman"/>
                <w:sz w:val="20"/>
                <w:szCs w:val="18"/>
              </w:rPr>
            </w:pPr>
            <w:r w:rsidRPr="00B83D8B">
              <w:rPr>
                <w:rFonts w:cs="Times New Roman"/>
                <w:sz w:val="20"/>
                <w:szCs w:val="18"/>
              </w:rPr>
              <w:t>95% CI</w:t>
            </w:r>
          </w:p>
        </w:tc>
        <w:tc>
          <w:tcPr>
            <w:tcW w:w="1418" w:type="dxa"/>
            <w:tcBorders>
              <w:top w:val="single" w:sz="4" w:space="0" w:color="auto"/>
              <w:bottom w:val="single" w:sz="4" w:space="0" w:color="auto"/>
            </w:tcBorders>
          </w:tcPr>
          <w:p w14:paraId="45D3DBAF" w14:textId="252CC814" w:rsidR="00BA68A6" w:rsidRPr="00B83D8B" w:rsidRDefault="00BA68A6" w:rsidP="000A1AB4">
            <w:pPr>
              <w:spacing w:line="360" w:lineRule="auto"/>
              <w:ind w:firstLine="0"/>
              <w:rPr>
                <w:rFonts w:cs="Times New Roman"/>
                <w:sz w:val="20"/>
                <w:szCs w:val="18"/>
              </w:rPr>
            </w:pPr>
            <w:r w:rsidRPr="00B83D8B">
              <w:rPr>
                <w:rFonts w:cs="Times New Roman"/>
                <w:sz w:val="20"/>
                <w:szCs w:val="18"/>
              </w:rPr>
              <w:t>Scenario</w:t>
            </w:r>
          </w:p>
        </w:tc>
        <w:tc>
          <w:tcPr>
            <w:tcW w:w="850" w:type="dxa"/>
            <w:tcBorders>
              <w:top w:val="single" w:sz="4" w:space="0" w:color="auto"/>
              <w:bottom w:val="single" w:sz="4" w:space="0" w:color="auto"/>
            </w:tcBorders>
          </w:tcPr>
          <w:p w14:paraId="6B9FB511" w14:textId="42046947" w:rsidR="00BA68A6" w:rsidRPr="00B83D8B" w:rsidRDefault="00BA68A6" w:rsidP="000A1AB4">
            <w:pPr>
              <w:spacing w:line="360" w:lineRule="auto"/>
              <w:ind w:firstLine="0"/>
              <w:rPr>
                <w:rFonts w:cs="Times New Roman"/>
                <w:sz w:val="20"/>
                <w:szCs w:val="18"/>
              </w:rPr>
            </w:pPr>
            <w:r w:rsidRPr="00B83D8B">
              <w:rPr>
                <w:rFonts w:cs="Times New Roman"/>
                <w:i/>
                <w:iCs/>
                <w:sz w:val="20"/>
                <w:szCs w:val="18"/>
              </w:rPr>
              <w:t>d</w:t>
            </w:r>
          </w:p>
        </w:tc>
        <w:tc>
          <w:tcPr>
            <w:tcW w:w="1418" w:type="dxa"/>
            <w:tcBorders>
              <w:top w:val="single" w:sz="4" w:space="0" w:color="auto"/>
              <w:bottom w:val="single" w:sz="4" w:space="0" w:color="auto"/>
            </w:tcBorders>
          </w:tcPr>
          <w:p w14:paraId="68F24DFA" w14:textId="6BDB0A0C" w:rsidR="00BA68A6" w:rsidRPr="00B83D8B" w:rsidRDefault="00BA68A6" w:rsidP="000A1AB4">
            <w:pPr>
              <w:spacing w:line="360" w:lineRule="auto"/>
              <w:ind w:firstLine="0"/>
              <w:rPr>
                <w:rFonts w:cs="Times New Roman"/>
                <w:sz w:val="20"/>
                <w:szCs w:val="18"/>
              </w:rPr>
            </w:pPr>
            <w:r w:rsidRPr="00B83D8B">
              <w:rPr>
                <w:rFonts w:cs="Times New Roman"/>
                <w:sz w:val="20"/>
                <w:szCs w:val="18"/>
              </w:rPr>
              <w:t>95% CI</w:t>
            </w:r>
          </w:p>
        </w:tc>
        <w:tc>
          <w:tcPr>
            <w:tcW w:w="2925" w:type="dxa"/>
            <w:vMerge/>
            <w:tcBorders>
              <w:bottom w:val="single" w:sz="4" w:space="0" w:color="auto"/>
            </w:tcBorders>
          </w:tcPr>
          <w:p w14:paraId="32A652F4" w14:textId="77777777" w:rsidR="00BA68A6" w:rsidRPr="00B83D8B" w:rsidRDefault="00BA68A6" w:rsidP="000A1AB4">
            <w:pPr>
              <w:spacing w:line="360" w:lineRule="auto"/>
              <w:ind w:firstLine="0"/>
              <w:rPr>
                <w:rFonts w:cs="Times New Roman"/>
                <w:sz w:val="20"/>
                <w:szCs w:val="18"/>
              </w:rPr>
            </w:pPr>
          </w:p>
        </w:tc>
      </w:tr>
      <w:tr w:rsidR="004F243B" w:rsidRPr="00B83D8B" w14:paraId="05BA409D" w14:textId="77777777" w:rsidTr="000A1AB4">
        <w:tc>
          <w:tcPr>
            <w:tcW w:w="9016" w:type="dxa"/>
            <w:gridSpan w:val="6"/>
            <w:tcBorders>
              <w:top w:val="single" w:sz="4" w:space="0" w:color="auto"/>
            </w:tcBorders>
          </w:tcPr>
          <w:p w14:paraId="681B989A" w14:textId="4D9BF6BC" w:rsidR="004F243B" w:rsidRPr="00B83D8B" w:rsidRDefault="004F243B" w:rsidP="000A1AB4">
            <w:pPr>
              <w:spacing w:line="360" w:lineRule="auto"/>
              <w:ind w:firstLine="0"/>
              <w:rPr>
                <w:rFonts w:cs="Times New Roman"/>
                <w:i/>
                <w:iCs/>
                <w:sz w:val="20"/>
                <w:szCs w:val="18"/>
              </w:rPr>
            </w:pPr>
            <w:r w:rsidRPr="00B83D8B">
              <w:rPr>
                <w:rFonts w:cs="Times New Roman"/>
                <w:i/>
                <w:iCs/>
                <w:sz w:val="20"/>
                <w:szCs w:val="18"/>
              </w:rPr>
              <w:t>Including those who did not choose the star</w:t>
            </w:r>
          </w:p>
        </w:tc>
      </w:tr>
      <w:tr w:rsidR="000A1AB4" w:rsidRPr="00B83D8B" w14:paraId="2794DADA" w14:textId="77777777" w:rsidTr="000A1AB4">
        <w:tc>
          <w:tcPr>
            <w:tcW w:w="1129" w:type="dxa"/>
          </w:tcPr>
          <w:p w14:paraId="1AC329D9" w14:textId="4A03E2DD" w:rsidR="000A1AB4" w:rsidRPr="00B83D8B" w:rsidRDefault="000A1AB4" w:rsidP="000A1AB4">
            <w:pPr>
              <w:spacing w:line="360" w:lineRule="auto"/>
              <w:ind w:firstLine="0"/>
              <w:rPr>
                <w:rFonts w:cs="Times New Roman"/>
                <w:sz w:val="20"/>
                <w:szCs w:val="18"/>
              </w:rPr>
            </w:pPr>
            <w:r w:rsidRPr="00B83D8B">
              <w:rPr>
                <w:rFonts w:cs="Times New Roman"/>
                <w:sz w:val="20"/>
                <w:szCs w:val="18"/>
              </w:rPr>
              <w:t>0.44</w:t>
            </w:r>
          </w:p>
        </w:tc>
        <w:tc>
          <w:tcPr>
            <w:tcW w:w="1276" w:type="dxa"/>
          </w:tcPr>
          <w:p w14:paraId="4C29258D" w14:textId="3D80A1CC" w:rsidR="000A1AB4" w:rsidRPr="00B83D8B" w:rsidRDefault="000A1AB4" w:rsidP="000A1AB4">
            <w:pPr>
              <w:spacing w:line="360" w:lineRule="auto"/>
              <w:ind w:firstLine="0"/>
              <w:rPr>
                <w:rFonts w:cs="Times New Roman"/>
                <w:sz w:val="20"/>
                <w:szCs w:val="18"/>
              </w:rPr>
            </w:pPr>
            <w:r w:rsidRPr="00B83D8B">
              <w:rPr>
                <w:rFonts w:cs="Times New Roman"/>
                <w:sz w:val="20"/>
                <w:szCs w:val="18"/>
              </w:rPr>
              <w:t>[0.09, 0.79]</w:t>
            </w:r>
          </w:p>
        </w:tc>
        <w:tc>
          <w:tcPr>
            <w:tcW w:w="1418" w:type="dxa"/>
          </w:tcPr>
          <w:p w14:paraId="61926325" w14:textId="341B9359" w:rsidR="000A1AB4" w:rsidRPr="00B83D8B" w:rsidRDefault="000A1AB4" w:rsidP="000A1AB4">
            <w:pPr>
              <w:spacing w:line="360" w:lineRule="auto"/>
              <w:ind w:firstLine="0"/>
              <w:rPr>
                <w:rFonts w:cs="Times New Roman"/>
                <w:sz w:val="20"/>
                <w:szCs w:val="18"/>
              </w:rPr>
            </w:pPr>
            <w:r w:rsidRPr="00B83D8B">
              <w:rPr>
                <w:rFonts w:cs="Times New Roman"/>
                <w:sz w:val="20"/>
                <w:szCs w:val="18"/>
              </w:rPr>
              <w:t>Gender</w:t>
            </w:r>
          </w:p>
        </w:tc>
        <w:tc>
          <w:tcPr>
            <w:tcW w:w="850" w:type="dxa"/>
          </w:tcPr>
          <w:p w14:paraId="47F262E0" w14:textId="13362DBF" w:rsidR="000A1AB4" w:rsidRPr="00B83D8B" w:rsidRDefault="000A1AB4" w:rsidP="000A1AB4">
            <w:pPr>
              <w:spacing w:line="360" w:lineRule="auto"/>
              <w:ind w:firstLine="0"/>
              <w:rPr>
                <w:rFonts w:cs="Times New Roman"/>
                <w:sz w:val="20"/>
                <w:szCs w:val="18"/>
              </w:rPr>
            </w:pPr>
            <w:r w:rsidRPr="00B83D8B">
              <w:rPr>
                <w:rFonts w:cs="Times New Roman"/>
                <w:sz w:val="20"/>
                <w:szCs w:val="18"/>
              </w:rPr>
              <w:t>−0.38</w:t>
            </w:r>
          </w:p>
        </w:tc>
        <w:tc>
          <w:tcPr>
            <w:tcW w:w="1418" w:type="dxa"/>
          </w:tcPr>
          <w:p w14:paraId="38C7FC73" w14:textId="4412438D" w:rsidR="000A1AB4" w:rsidRPr="00B83D8B" w:rsidRDefault="000A1AB4" w:rsidP="000A1AB4">
            <w:pPr>
              <w:spacing w:line="360" w:lineRule="auto"/>
              <w:ind w:firstLine="0"/>
              <w:rPr>
                <w:rFonts w:cs="Times New Roman"/>
                <w:sz w:val="20"/>
                <w:szCs w:val="18"/>
              </w:rPr>
            </w:pPr>
            <w:r w:rsidRPr="00B83D8B">
              <w:rPr>
                <w:rFonts w:cs="Times New Roman"/>
                <w:sz w:val="20"/>
                <w:szCs w:val="18"/>
              </w:rPr>
              <w:t>[−0.6</w:t>
            </w:r>
            <w:r w:rsidR="001F16EA" w:rsidRPr="00B83D8B">
              <w:rPr>
                <w:rFonts w:cs="Times New Roman"/>
                <w:sz w:val="20"/>
                <w:szCs w:val="18"/>
              </w:rPr>
              <w:t>1</w:t>
            </w:r>
            <w:r w:rsidRPr="00B83D8B">
              <w:rPr>
                <w:rFonts w:cs="Times New Roman"/>
                <w:sz w:val="20"/>
                <w:szCs w:val="18"/>
              </w:rPr>
              <w:t>, −0.14]</w:t>
            </w:r>
          </w:p>
        </w:tc>
        <w:tc>
          <w:tcPr>
            <w:tcW w:w="2925" w:type="dxa"/>
          </w:tcPr>
          <w:p w14:paraId="6B2C8FC8" w14:textId="5500FC79" w:rsidR="000A1AB4" w:rsidRPr="00B83D8B" w:rsidRDefault="000A1AB4" w:rsidP="000A1AB4">
            <w:pPr>
              <w:spacing w:line="360" w:lineRule="auto"/>
              <w:ind w:firstLine="0"/>
              <w:rPr>
                <w:rFonts w:cs="Times New Roman"/>
                <w:sz w:val="20"/>
                <w:szCs w:val="18"/>
              </w:rPr>
            </w:pPr>
            <w:r w:rsidRPr="00B83D8B">
              <w:rPr>
                <w:rFonts w:cs="Times New Roman"/>
                <w:sz w:val="20"/>
                <w:szCs w:val="18"/>
              </w:rPr>
              <w:t>Signal – inconsistent, opposite</w:t>
            </w:r>
          </w:p>
        </w:tc>
      </w:tr>
      <w:tr w:rsidR="000A1AB4" w:rsidRPr="00B83D8B" w14:paraId="02D0F5AE" w14:textId="77777777" w:rsidTr="000A1AB4">
        <w:tc>
          <w:tcPr>
            <w:tcW w:w="1129" w:type="dxa"/>
            <w:tcBorders>
              <w:bottom w:val="single" w:sz="4" w:space="0" w:color="auto"/>
            </w:tcBorders>
          </w:tcPr>
          <w:p w14:paraId="5897436D" w14:textId="77777777" w:rsidR="000A1AB4" w:rsidRPr="00B83D8B" w:rsidRDefault="000A1AB4" w:rsidP="000A1AB4">
            <w:pPr>
              <w:spacing w:line="360" w:lineRule="auto"/>
              <w:ind w:firstLine="0"/>
              <w:rPr>
                <w:rFonts w:cs="Times New Roman"/>
                <w:sz w:val="20"/>
                <w:szCs w:val="18"/>
              </w:rPr>
            </w:pPr>
          </w:p>
        </w:tc>
        <w:tc>
          <w:tcPr>
            <w:tcW w:w="1276" w:type="dxa"/>
            <w:tcBorders>
              <w:bottom w:val="single" w:sz="4" w:space="0" w:color="auto"/>
            </w:tcBorders>
          </w:tcPr>
          <w:p w14:paraId="3E0298DF" w14:textId="77777777" w:rsidR="000A1AB4" w:rsidRPr="00B83D8B" w:rsidRDefault="000A1AB4" w:rsidP="000A1AB4">
            <w:pPr>
              <w:spacing w:line="360" w:lineRule="auto"/>
              <w:ind w:firstLine="0"/>
              <w:rPr>
                <w:rFonts w:cs="Times New Roman"/>
                <w:sz w:val="20"/>
                <w:szCs w:val="18"/>
              </w:rPr>
            </w:pPr>
          </w:p>
        </w:tc>
        <w:tc>
          <w:tcPr>
            <w:tcW w:w="1418" w:type="dxa"/>
            <w:tcBorders>
              <w:bottom w:val="single" w:sz="4" w:space="0" w:color="auto"/>
            </w:tcBorders>
          </w:tcPr>
          <w:p w14:paraId="04AF688D" w14:textId="2B6C9956" w:rsidR="000A1AB4" w:rsidRPr="00B83D8B" w:rsidRDefault="000A1AB4" w:rsidP="000A1AB4">
            <w:pPr>
              <w:spacing w:line="360" w:lineRule="auto"/>
              <w:ind w:firstLine="0"/>
              <w:rPr>
                <w:rFonts w:cs="Times New Roman"/>
                <w:sz w:val="20"/>
                <w:szCs w:val="18"/>
              </w:rPr>
            </w:pPr>
            <w:r w:rsidRPr="00B83D8B">
              <w:rPr>
                <w:rFonts w:cs="Times New Roman"/>
                <w:sz w:val="20"/>
                <w:szCs w:val="18"/>
              </w:rPr>
              <w:t>Ethnicity</w:t>
            </w:r>
          </w:p>
        </w:tc>
        <w:tc>
          <w:tcPr>
            <w:tcW w:w="850" w:type="dxa"/>
            <w:tcBorders>
              <w:bottom w:val="single" w:sz="4" w:space="0" w:color="auto"/>
            </w:tcBorders>
          </w:tcPr>
          <w:p w14:paraId="584A8BEA" w14:textId="6C813FBE" w:rsidR="000A1AB4" w:rsidRPr="00B83D8B" w:rsidRDefault="000A1AB4" w:rsidP="000A1AB4">
            <w:pPr>
              <w:spacing w:line="360" w:lineRule="auto"/>
              <w:ind w:firstLine="0"/>
              <w:rPr>
                <w:rFonts w:cs="Times New Roman"/>
                <w:sz w:val="20"/>
                <w:szCs w:val="18"/>
              </w:rPr>
            </w:pPr>
            <w:r w:rsidRPr="00B83D8B">
              <w:rPr>
                <w:rFonts w:cs="Times New Roman"/>
                <w:sz w:val="20"/>
                <w:szCs w:val="18"/>
              </w:rPr>
              <w:t>0.08</w:t>
            </w:r>
          </w:p>
        </w:tc>
        <w:tc>
          <w:tcPr>
            <w:tcW w:w="1418" w:type="dxa"/>
            <w:tcBorders>
              <w:bottom w:val="single" w:sz="4" w:space="0" w:color="auto"/>
            </w:tcBorders>
          </w:tcPr>
          <w:p w14:paraId="3EE66DAB" w14:textId="6E628B5E" w:rsidR="000A1AB4" w:rsidRPr="00B83D8B" w:rsidRDefault="000A1AB4" w:rsidP="000A1AB4">
            <w:pPr>
              <w:spacing w:line="360" w:lineRule="auto"/>
              <w:ind w:firstLine="0"/>
              <w:rPr>
                <w:rFonts w:cs="Times New Roman"/>
                <w:sz w:val="20"/>
                <w:szCs w:val="18"/>
              </w:rPr>
            </w:pPr>
            <w:r w:rsidRPr="00B83D8B">
              <w:rPr>
                <w:rFonts w:cs="Times New Roman"/>
                <w:sz w:val="20"/>
                <w:szCs w:val="18"/>
              </w:rPr>
              <w:t>[−0.1</w:t>
            </w:r>
            <w:r w:rsidR="001F16EA" w:rsidRPr="00B83D8B">
              <w:rPr>
                <w:rFonts w:cs="Times New Roman"/>
                <w:sz w:val="20"/>
                <w:szCs w:val="18"/>
              </w:rPr>
              <w:t>4</w:t>
            </w:r>
            <w:r w:rsidRPr="00B83D8B">
              <w:rPr>
                <w:rFonts w:cs="Times New Roman"/>
                <w:sz w:val="20"/>
                <w:szCs w:val="18"/>
              </w:rPr>
              <w:t>, 0.30]</w:t>
            </w:r>
          </w:p>
        </w:tc>
        <w:tc>
          <w:tcPr>
            <w:tcW w:w="2925" w:type="dxa"/>
            <w:tcBorders>
              <w:bottom w:val="single" w:sz="4" w:space="0" w:color="auto"/>
            </w:tcBorders>
          </w:tcPr>
          <w:p w14:paraId="290A14E9" w14:textId="3EA077D1" w:rsidR="000A1AB4" w:rsidRPr="00B83D8B" w:rsidRDefault="000A1AB4" w:rsidP="000A1AB4">
            <w:pPr>
              <w:spacing w:line="360" w:lineRule="auto"/>
              <w:ind w:firstLine="0"/>
              <w:rPr>
                <w:rFonts w:cs="Times New Roman"/>
                <w:sz w:val="20"/>
                <w:szCs w:val="18"/>
              </w:rPr>
            </w:pPr>
            <w:r w:rsidRPr="00B83D8B">
              <w:rPr>
                <w:rFonts w:cs="Times New Roman"/>
                <w:sz w:val="20"/>
                <w:szCs w:val="18"/>
              </w:rPr>
              <w:t>No signal – inconsistent</w:t>
            </w:r>
          </w:p>
        </w:tc>
      </w:tr>
      <w:tr w:rsidR="004F243B" w:rsidRPr="00B83D8B" w14:paraId="29D2952A" w14:textId="77777777" w:rsidTr="000A1AB4">
        <w:tc>
          <w:tcPr>
            <w:tcW w:w="9016" w:type="dxa"/>
            <w:gridSpan w:val="6"/>
            <w:tcBorders>
              <w:top w:val="single" w:sz="4" w:space="0" w:color="auto"/>
            </w:tcBorders>
          </w:tcPr>
          <w:p w14:paraId="156DA152" w14:textId="4615117D" w:rsidR="004F243B" w:rsidRPr="00B83D8B" w:rsidRDefault="004F243B" w:rsidP="000A1AB4">
            <w:pPr>
              <w:spacing w:line="360" w:lineRule="auto"/>
              <w:ind w:firstLine="0"/>
              <w:rPr>
                <w:rFonts w:cs="Times New Roman"/>
                <w:i/>
                <w:iCs/>
                <w:sz w:val="20"/>
                <w:szCs w:val="18"/>
              </w:rPr>
            </w:pPr>
            <w:r w:rsidRPr="00B83D8B">
              <w:rPr>
                <w:rFonts w:cs="Times New Roman"/>
                <w:i/>
                <w:iCs/>
                <w:sz w:val="20"/>
                <w:szCs w:val="18"/>
              </w:rPr>
              <w:t>Excluding those who did not choose the star</w:t>
            </w:r>
          </w:p>
        </w:tc>
      </w:tr>
      <w:tr w:rsidR="000A1AB4" w:rsidRPr="00B83D8B" w14:paraId="723C25F0" w14:textId="77777777" w:rsidTr="000A1AB4">
        <w:tc>
          <w:tcPr>
            <w:tcW w:w="1129" w:type="dxa"/>
          </w:tcPr>
          <w:p w14:paraId="73A4268C" w14:textId="50F911BF" w:rsidR="000A1AB4" w:rsidRPr="00B83D8B" w:rsidRDefault="000A1AB4" w:rsidP="000A1AB4">
            <w:pPr>
              <w:spacing w:line="360" w:lineRule="auto"/>
              <w:ind w:firstLine="0"/>
              <w:rPr>
                <w:rFonts w:cs="Times New Roman"/>
                <w:sz w:val="20"/>
                <w:szCs w:val="18"/>
              </w:rPr>
            </w:pPr>
            <w:r w:rsidRPr="00B83D8B">
              <w:rPr>
                <w:rFonts w:cs="Times New Roman"/>
                <w:sz w:val="20"/>
                <w:szCs w:val="18"/>
              </w:rPr>
              <w:t>0.59</w:t>
            </w:r>
          </w:p>
        </w:tc>
        <w:tc>
          <w:tcPr>
            <w:tcW w:w="1276" w:type="dxa"/>
          </w:tcPr>
          <w:p w14:paraId="7B67CDEE" w14:textId="6252AB3A" w:rsidR="000A1AB4" w:rsidRPr="00B83D8B" w:rsidRDefault="000A1AB4" w:rsidP="000A1AB4">
            <w:pPr>
              <w:spacing w:line="360" w:lineRule="auto"/>
              <w:ind w:firstLine="0"/>
              <w:rPr>
                <w:rFonts w:cs="Times New Roman"/>
                <w:sz w:val="20"/>
                <w:szCs w:val="18"/>
              </w:rPr>
            </w:pPr>
            <w:r w:rsidRPr="00B83D8B">
              <w:rPr>
                <w:rFonts w:cs="Times New Roman"/>
                <w:sz w:val="20"/>
                <w:szCs w:val="18"/>
              </w:rPr>
              <w:t>[0.20, 0.98]</w:t>
            </w:r>
          </w:p>
        </w:tc>
        <w:tc>
          <w:tcPr>
            <w:tcW w:w="1418" w:type="dxa"/>
          </w:tcPr>
          <w:p w14:paraId="58541414" w14:textId="5C018747" w:rsidR="000A1AB4" w:rsidRPr="00B83D8B" w:rsidRDefault="000A1AB4" w:rsidP="000A1AB4">
            <w:pPr>
              <w:spacing w:line="360" w:lineRule="auto"/>
              <w:ind w:firstLine="0"/>
              <w:rPr>
                <w:rFonts w:cs="Times New Roman"/>
                <w:sz w:val="20"/>
                <w:szCs w:val="18"/>
              </w:rPr>
            </w:pPr>
            <w:r w:rsidRPr="00B83D8B">
              <w:rPr>
                <w:rFonts w:cs="Times New Roman"/>
                <w:sz w:val="20"/>
                <w:szCs w:val="18"/>
              </w:rPr>
              <w:t>Gender</w:t>
            </w:r>
          </w:p>
        </w:tc>
        <w:tc>
          <w:tcPr>
            <w:tcW w:w="850" w:type="dxa"/>
          </w:tcPr>
          <w:p w14:paraId="2C931D68" w14:textId="144F4A14" w:rsidR="000A1AB4" w:rsidRPr="00B83D8B" w:rsidRDefault="000A1AB4" w:rsidP="000A1AB4">
            <w:pPr>
              <w:spacing w:line="360" w:lineRule="auto"/>
              <w:ind w:firstLine="0"/>
              <w:rPr>
                <w:rFonts w:cs="Times New Roman"/>
                <w:sz w:val="20"/>
                <w:szCs w:val="18"/>
              </w:rPr>
            </w:pPr>
            <w:r w:rsidRPr="00B83D8B">
              <w:rPr>
                <w:rFonts w:cs="Times New Roman"/>
                <w:sz w:val="20"/>
                <w:szCs w:val="18"/>
              </w:rPr>
              <w:t>−0.50</w:t>
            </w:r>
          </w:p>
        </w:tc>
        <w:tc>
          <w:tcPr>
            <w:tcW w:w="1418" w:type="dxa"/>
          </w:tcPr>
          <w:p w14:paraId="22DBE5F7" w14:textId="4C985ED1" w:rsidR="000A1AB4" w:rsidRPr="00B83D8B" w:rsidRDefault="000A1AB4" w:rsidP="000A1AB4">
            <w:pPr>
              <w:spacing w:line="360" w:lineRule="auto"/>
              <w:ind w:firstLine="0"/>
              <w:rPr>
                <w:rFonts w:cs="Times New Roman"/>
                <w:sz w:val="20"/>
                <w:szCs w:val="18"/>
              </w:rPr>
            </w:pPr>
            <w:r w:rsidRPr="00B83D8B">
              <w:rPr>
                <w:rFonts w:cs="Times New Roman"/>
                <w:sz w:val="20"/>
                <w:szCs w:val="18"/>
              </w:rPr>
              <w:t>[−0.7</w:t>
            </w:r>
            <w:r w:rsidR="001F16EA" w:rsidRPr="00B83D8B">
              <w:rPr>
                <w:rFonts w:cs="Times New Roman"/>
                <w:sz w:val="20"/>
                <w:szCs w:val="18"/>
              </w:rPr>
              <w:t>5</w:t>
            </w:r>
            <w:r w:rsidRPr="00B83D8B">
              <w:rPr>
                <w:rFonts w:cs="Times New Roman"/>
                <w:sz w:val="20"/>
                <w:szCs w:val="18"/>
              </w:rPr>
              <w:t>, −0.24]</w:t>
            </w:r>
          </w:p>
        </w:tc>
        <w:tc>
          <w:tcPr>
            <w:tcW w:w="2925" w:type="dxa"/>
          </w:tcPr>
          <w:p w14:paraId="6911FDA2" w14:textId="13C13B44" w:rsidR="000A1AB4" w:rsidRPr="00B83D8B" w:rsidRDefault="000A1AB4" w:rsidP="000A1AB4">
            <w:pPr>
              <w:spacing w:line="360" w:lineRule="auto"/>
              <w:ind w:firstLine="0"/>
              <w:rPr>
                <w:rFonts w:cs="Times New Roman"/>
                <w:sz w:val="20"/>
                <w:szCs w:val="18"/>
              </w:rPr>
            </w:pPr>
            <w:r w:rsidRPr="00B83D8B">
              <w:rPr>
                <w:rFonts w:cs="Times New Roman"/>
                <w:sz w:val="20"/>
                <w:szCs w:val="18"/>
              </w:rPr>
              <w:t>Signal – inconsistent, opposite</w:t>
            </w:r>
          </w:p>
        </w:tc>
      </w:tr>
      <w:tr w:rsidR="000A1AB4" w:rsidRPr="00B83D8B" w14:paraId="17665EAE" w14:textId="77777777" w:rsidTr="000A1AB4">
        <w:tc>
          <w:tcPr>
            <w:tcW w:w="1129" w:type="dxa"/>
            <w:tcBorders>
              <w:bottom w:val="single" w:sz="4" w:space="0" w:color="auto"/>
            </w:tcBorders>
          </w:tcPr>
          <w:p w14:paraId="6FE0C6B3" w14:textId="77777777" w:rsidR="000A1AB4" w:rsidRPr="00B83D8B" w:rsidRDefault="000A1AB4" w:rsidP="000A1AB4">
            <w:pPr>
              <w:spacing w:line="360" w:lineRule="auto"/>
              <w:ind w:firstLine="0"/>
              <w:rPr>
                <w:rFonts w:cs="Times New Roman"/>
                <w:sz w:val="20"/>
                <w:szCs w:val="18"/>
              </w:rPr>
            </w:pPr>
          </w:p>
        </w:tc>
        <w:tc>
          <w:tcPr>
            <w:tcW w:w="1276" w:type="dxa"/>
            <w:tcBorders>
              <w:bottom w:val="single" w:sz="4" w:space="0" w:color="auto"/>
            </w:tcBorders>
          </w:tcPr>
          <w:p w14:paraId="1D33B060" w14:textId="77777777" w:rsidR="000A1AB4" w:rsidRPr="00B83D8B" w:rsidRDefault="000A1AB4" w:rsidP="000A1AB4">
            <w:pPr>
              <w:spacing w:line="360" w:lineRule="auto"/>
              <w:ind w:firstLine="0"/>
              <w:rPr>
                <w:rFonts w:cs="Times New Roman"/>
                <w:sz w:val="20"/>
                <w:szCs w:val="18"/>
              </w:rPr>
            </w:pPr>
          </w:p>
        </w:tc>
        <w:tc>
          <w:tcPr>
            <w:tcW w:w="1418" w:type="dxa"/>
            <w:tcBorders>
              <w:bottom w:val="single" w:sz="4" w:space="0" w:color="auto"/>
            </w:tcBorders>
          </w:tcPr>
          <w:p w14:paraId="63020334" w14:textId="41AF9DE9" w:rsidR="000A1AB4" w:rsidRPr="00B83D8B" w:rsidRDefault="000A1AB4" w:rsidP="000A1AB4">
            <w:pPr>
              <w:spacing w:line="360" w:lineRule="auto"/>
              <w:ind w:firstLine="0"/>
              <w:rPr>
                <w:rFonts w:cs="Times New Roman"/>
                <w:sz w:val="20"/>
                <w:szCs w:val="18"/>
              </w:rPr>
            </w:pPr>
            <w:r w:rsidRPr="00B83D8B">
              <w:rPr>
                <w:rFonts w:cs="Times New Roman"/>
                <w:sz w:val="20"/>
                <w:szCs w:val="18"/>
              </w:rPr>
              <w:t>Ethnicity</w:t>
            </w:r>
          </w:p>
        </w:tc>
        <w:tc>
          <w:tcPr>
            <w:tcW w:w="850" w:type="dxa"/>
            <w:tcBorders>
              <w:bottom w:val="single" w:sz="4" w:space="0" w:color="auto"/>
            </w:tcBorders>
          </w:tcPr>
          <w:p w14:paraId="5F41C1CC" w14:textId="7D4DBB89" w:rsidR="000A1AB4" w:rsidRPr="00B83D8B" w:rsidRDefault="000A1AB4" w:rsidP="000A1AB4">
            <w:pPr>
              <w:spacing w:line="360" w:lineRule="auto"/>
              <w:ind w:firstLine="0"/>
              <w:rPr>
                <w:rFonts w:cs="Times New Roman"/>
                <w:sz w:val="20"/>
                <w:szCs w:val="18"/>
              </w:rPr>
            </w:pPr>
            <w:r w:rsidRPr="00B83D8B">
              <w:rPr>
                <w:rFonts w:cs="Times New Roman"/>
                <w:sz w:val="20"/>
                <w:szCs w:val="18"/>
              </w:rPr>
              <w:t>0.03</w:t>
            </w:r>
          </w:p>
        </w:tc>
        <w:tc>
          <w:tcPr>
            <w:tcW w:w="1418" w:type="dxa"/>
            <w:tcBorders>
              <w:bottom w:val="single" w:sz="4" w:space="0" w:color="auto"/>
            </w:tcBorders>
          </w:tcPr>
          <w:p w14:paraId="78B49C20" w14:textId="1802E897" w:rsidR="000A1AB4" w:rsidRPr="00B83D8B" w:rsidRDefault="000A1AB4" w:rsidP="000A1AB4">
            <w:pPr>
              <w:spacing w:line="360" w:lineRule="auto"/>
              <w:ind w:firstLine="0"/>
              <w:rPr>
                <w:rFonts w:cs="Times New Roman"/>
                <w:sz w:val="20"/>
                <w:szCs w:val="18"/>
              </w:rPr>
            </w:pPr>
            <w:r w:rsidRPr="00B83D8B">
              <w:rPr>
                <w:rFonts w:cs="Times New Roman"/>
                <w:sz w:val="20"/>
                <w:szCs w:val="18"/>
              </w:rPr>
              <w:t>[−0.2</w:t>
            </w:r>
            <w:r w:rsidR="001F16EA" w:rsidRPr="00B83D8B">
              <w:rPr>
                <w:rFonts w:cs="Times New Roman"/>
                <w:sz w:val="20"/>
                <w:szCs w:val="18"/>
              </w:rPr>
              <w:t>3</w:t>
            </w:r>
            <w:r w:rsidRPr="00B83D8B">
              <w:rPr>
                <w:rFonts w:cs="Times New Roman"/>
                <w:sz w:val="20"/>
                <w:szCs w:val="18"/>
              </w:rPr>
              <w:t>, 0.27]</w:t>
            </w:r>
          </w:p>
        </w:tc>
        <w:tc>
          <w:tcPr>
            <w:tcW w:w="2925" w:type="dxa"/>
            <w:tcBorders>
              <w:bottom w:val="single" w:sz="4" w:space="0" w:color="auto"/>
            </w:tcBorders>
          </w:tcPr>
          <w:p w14:paraId="43D682D8" w14:textId="11E55B55" w:rsidR="000A1AB4" w:rsidRPr="00B83D8B" w:rsidRDefault="000A1AB4" w:rsidP="000A1AB4">
            <w:pPr>
              <w:spacing w:line="360" w:lineRule="auto"/>
              <w:ind w:firstLine="0"/>
              <w:rPr>
                <w:rFonts w:cs="Times New Roman"/>
                <w:sz w:val="20"/>
                <w:szCs w:val="18"/>
              </w:rPr>
            </w:pPr>
            <w:r w:rsidRPr="00B83D8B">
              <w:rPr>
                <w:rFonts w:cs="Times New Roman"/>
                <w:sz w:val="20"/>
                <w:szCs w:val="18"/>
              </w:rPr>
              <w:t>No signal – inconsistent</w:t>
            </w:r>
          </w:p>
        </w:tc>
      </w:tr>
      <w:tr w:rsidR="000A1AB4" w:rsidRPr="00B83D8B" w14:paraId="561EF806" w14:textId="77777777" w:rsidTr="000A1AB4">
        <w:tc>
          <w:tcPr>
            <w:tcW w:w="9016" w:type="dxa"/>
            <w:gridSpan w:val="6"/>
            <w:tcBorders>
              <w:top w:val="single" w:sz="4" w:space="0" w:color="auto"/>
            </w:tcBorders>
          </w:tcPr>
          <w:p w14:paraId="4A8E74AD" w14:textId="496505EC" w:rsidR="000A1AB4" w:rsidRPr="00B83D8B" w:rsidRDefault="000A1AB4" w:rsidP="000A1AB4">
            <w:pPr>
              <w:spacing w:line="360" w:lineRule="auto"/>
              <w:ind w:firstLine="0"/>
              <w:rPr>
                <w:rFonts w:cs="Times New Roman"/>
                <w:sz w:val="20"/>
                <w:szCs w:val="18"/>
              </w:rPr>
            </w:pPr>
            <w:r w:rsidRPr="00B83D8B">
              <w:rPr>
                <w:rFonts w:cs="Times New Roman"/>
                <w:i/>
                <w:iCs/>
                <w:sz w:val="20"/>
                <w:szCs w:val="18"/>
              </w:rPr>
              <w:t>Note</w:t>
            </w:r>
            <w:r w:rsidRPr="00B83D8B">
              <w:rPr>
                <w:rFonts w:cs="Times New Roman"/>
                <w:sz w:val="20"/>
                <w:szCs w:val="18"/>
              </w:rPr>
              <w:t>. For</w:t>
            </w:r>
            <w:r w:rsidR="00BA68A6" w:rsidRPr="00B83D8B">
              <w:rPr>
                <w:rFonts w:cs="Times New Roman"/>
                <w:sz w:val="20"/>
                <w:szCs w:val="18"/>
              </w:rPr>
              <w:t xml:space="preserve"> </w:t>
            </w:r>
            <w:r w:rsidR="00BA68A6" w:rsidRPr="00B83D8B">
              <w:rPr>
                <w:rFonts w:cs="Times New Roman" w:hint="eastAsia"/>
                <w:sz w:val="20"/>
                <w:szCs w:val="18"/>
              </w:rPr>
              <w:t>direct</w:t>
            </w:r>
            <w:r w:rsidRPr="00B83D8B">
              <w:rPr>
                <w:rFonts w:cs="Times New Roman"/>
                <w:sz w:val="20"/>
                <w:szCs w:val="18"/>
              </w:rPr>
              <w:t xml:space="preserve"> comparison, </w:t>
            </w:r>
            <w:r w:rsidR="00BA68A6" w:rsidRPr="00B83D8B">
              <w:rPr>
                <w:rFonts w:cs="Times New Roman" w:hint="eastAsia"/>
                <w:sz w:val="20"/>
                <w:szCs w:val="18"/>
              </w:rPr>
              <w:t>here</w:t>
            </w:r>
            <w:r w:rsidR="00BA68A6" w:rsidRPr="00B83D8B">
              <w:rPr>
                <w:rFonts w:cs="Times New Roman"/>
                <w:sz w:val="20"/>
                <w:szCs w:val="18"/>
              </w:rPr>
              <w:t xml:space="preserve"> </w:t>
            </w:r>
            <w:r w:rsidRPr="00B83D8B">
              <w:rPr>
                <w:rFonts w:cs="Times New Roman"/>
                <w:sz w:val="20"/>
                <w:szCs w:val="18"/>
              </w:rPr>
              <w:t xml:space="preserve">we included those who indicated preferences towards women/Blacks </w:t>
            </w:r>
            <w:r w:rsidR="00D56E8E" w:rsidRPr="00B83D8B">
              <w:rPr>
                <w:rFonts w:cs="Times New Roman"/>
                <w:sz w:val="20"/>
                <w:szCs w:val="18"/>
              </w:rPr>
              <w:t>when</w:t>
            </w:r>
            <w:r w:rsidRPr="00B83D8B">
              <w:rPr>
                <w:rFonts w:cs="Times New Roman"/>
                <w:sz w:val="20"/>
                <w:szCs w:val="18"/>
              </w:rPr>
              <w:t xml:space="preserve"> </w:t>
            </w:r>
            <w:r w:rsidR="00D56E8E" w:rsidRPr="00B83D8B">
              <w:rPr>
                <w:rFonts w:cs="Times New Roman"/>
                <w:sz w:val="20"/>
                <w:szCs w:val="18"/>
              </w:rPr>
              <w:t xml:space="preserve">calculating </w:t>
            </w:r>
            <w:r w:rsidR="00BA68A6" w:rsidRPr="00B83D8B">
              <w:rPr>
                <w:rFonts w:cs="Times New Roman"/>
                <w:sz w:val="20"/>
                <w:szCs w:val="18"/>
              </w:rPr>
              <w:t>the</w:t>
            </w:r>
            <w:r w:rsidRPr="00B83D8B">
              <w:rPr>
                <w:rFonts w:cs="Times New Roman"/>
                <w:sz w:val="20"/>
                <w:szCs w:val="18"/>
              </w:rPr>
              <w:t xml:space="preserve"> replication effect sizes, as </w:t>
            </w:r>
            <w:r w:rsidR="00D56E8E" w:rsidRPr="00B83D8B">
              <w:rPr>
                <w:rFonts w:cs="Times New Roman"/>
                <w:sz w:val="20"/>
                <w:szCs w:val="18"/>
              </w:rPr>
              <w:t>these participants</w:t>
            </w:r>
            <w:r w:rsidRPr="00B83D8B">
              <w:rPr>
                <w:rFonts w:cs="Times New Roman"/>
                <w:sz w:val="20"/>
                <w:szCs w:val="18"/>
              </w:rPr>
              <w:t xml:space="preserve"> were</w:t>
            </w:r>
            <w:r w:rsidR="00B11E96" w:rsidRPr="00B83D8B">
              <w:rPr>
                <w:rFonts w:cs="Times New Roman"/>
                <w:sz w:val="20"/>
                <w:szCs w:val="18"/>
              </w:rPr>
              <w:t xml:space="preserve"> included in analysis</w:t>
            </w:r>
            <w:r w:rsidRPr="00B83D8B">
              <w:rPr>
                <w:rFonts w:cs="Times New Roman"/>
                <w:sz w:val="20"/>
                <w:szCs w:val="18"/>
              </w:rPr>
              <w:t xml:space="preserve"> in the original study.</w:t>
            </w:r>
          </w:p>
        </w:tc>
      </w:tr>
    </w:tbl>
    <w:p w14:paraId="4CBF0D64" w14:textId="41B9B24B" w:rsidR="006C4CD9" w:rsidRPr="00B83D8B" w:rsidRDefault="006C4CD9">
      <w:pPr>
        <w:spacing w:after="160" w:line="259" w:lineRule="auto"/>
        <w:ind w:firstLine="0"/>
        <w:rPr>
          <w:rFonts w:cs="Times New Roman"/>
        </w:rPr>
      </w:pPr>
      <w:r w:rsidRPr="00B83D8B">
        <w:rPr>
          <w:rFonts w:cs="Times New Roman"/>
        </w:rPr>
        <w:br w:type="page"/>
      </w:r>
    </w:p>
    <w:p w14:paraId="6E414C84" w14:textId="2C22CDEA" w:rsidR="004D758E" w:rsidRPr="00B83D8B" w:rsidRDefault="006162F1" w:rsidP="00EC5658">
      <w:pPr>
        <w:pStyle w:val="Heading1"/>
      </w:pPr>
      <w:r w:rsidRPr="00B83D8B">
        <w:lastRenderedPageBreak/>
        <w:t>Discussion</w:t>
      </w:r>
    </w:p>
    <w:p w14:paraId="517F7581" w14:textId="099CEF52" w:rsidR="00382318" w:rsidRPr="00B83D8B" w:rsidRDefault="009B23D0" w:rsidP="00BD41B7">
      <w:r w:rsidRPr="00B83D8B">
        <w:t xml:space="preserve">We conducted a direct replication of Study 2 in Monin and Miller (2001), one of the first articles </w:t>
      </w:r>
      <w:r w:rsidR="00804BCA" w:rsidRPr="00B83D8B">
        <w:t>studying the</w:t>
      </w:r>
      <w:r w:rsidRPr="00B83D8B">
        <w:t xml:space="preserve"> moral credential effect. We could not replicate the original findings. First, the effect was not consistent across </w:t>
      </w:r>
      <w:r w:rsidR="001F15C9" w:rsidRPr="00B83D8B">
        <w:t>the two</w:t>
      </w:r>
      <w:r w:rsidRPr="00B83D8B">
        <w:t xml:space="preserve"> domains</w:t>
      </w:r>
      <w:r w:rsidR="00D63021" w:rsidRPr="00B83D8B">
        <w:t>—</w:t>
      </w:r>
      <w:r w:rsidR="00804BCA" w:rsidRPr="00B83D8B">
        <w:t>racism and sexism</w:t>
      </w:r>
      <w:r w:rsidR="00D63021" w:rsidRPr="00B83D8B">
        <w:t>—</w:t>
      </w:r>
      <w:r w:rsidR="001F15C9" w:rsidRPr="00B83D8B">
        <w:t>under investigation</w:t>
      </w:r>
      <w:r w:rsidRPr="00B83D8B">
        <w:t xml:space="preserve">. In the </w:t>
      </w:r>
      <w:r w:rsidR="00804BCA" w:rsidRPr="00B83D8B">
        <w:t>racism</w:t>
      </w:r>
      <w:r w:rsidRPr="00B83D8B">
        <w:t xml:space="preserve"> domain, we found a tiny</w:t>
      </w:r>
      <w:r w:rsidR="00BD41B7" w:rsidRPr="00B83D8B">
        <w:t xml:space="preserve"> </w:t>
      </w:r>
      <w:r w:rsidRPr="00B83D8B">
        <w:t xml:space="preserve">effect; in the </w:t>
      </w:r>
      <w:r w:rsidR="00804BCA" w:rsidRPr="00B83D8B">
        <w:t>sexism</w:t>
      </w:r>
      <w:r w:rsidRPr="00B83D8B">
        <w:t xml:space="preserve"> domain, we found a moderate</w:t>
      </w:r>
      <w:r w:rsidR="00804BCA" w:rsidRPr="00B83D8B">
        <w:t>-sized</w:t>
      </w:r>
      <w:r w:rsidRPr="00B83D8B">
        <w:t xml:space="preserve"> effect in the opposite direction.</w:t>
      </w:r>
      <w:r w:rsidR="001F15C9" w:rsidRPr="00B83D8B">
        <w:t xml:space="preserve"> Unexpectedly, we found some evidence for </w:t>
      </w:r>
      <w:r w:rsidR="00D63021" w:rsidRPr="00B83D8B">
        <w:t>a</w:t>
      </w:r>
      <w:r w:rsidR="001F15C9" w:rsidRPr="00B83D8B">
        <w:t xml:space="preserve"> moral credential effect with the gender and ethnicity attitudes measures. These measures were included in the original study but </w:t>
      </w:r>
      <w:r w:rsidR="00D63021" w:rsidRPr="00B83D8B">
        <w:t xml:space="preserve">relevant results </w:t>
      </w:r>
      <w:r w:rsidR="001F15C9" w:rsidRPr="00B83D8B">
        <w:t xml:space="preserve">were not reported, and a later large-scale replication found no effect </w:t>
      </w:r>
      <w:r w:rsidR="00DF7FA0" w:rsidRPr="00B83D8B">
        <w:t>with</w:t>
      </w:r>
      <w:r w:rsidR="001F15C9" w:rsidRPr="00B83D8B">
        <w:t xml:space="preserve"> </w:t>
      </w:r>
      <w:r w:rsidR="00D63021" w:rsidRPr="00B83D8B">
        <w:t>the gender attitude</w:t>
      </w:r>
      <w:r w:rsidR="001F15C9" w:rsidRPr="00B83D8B">
        <w:t xml:space="preserve"> measure (Eb</w:t>
      </w:r>
      <w:r w:rsidR="00DF7FA0" w:rsidRPr="00B83D8B">
        <w:t>ersole et al., 2016). Th</w:t>
      </w:r>
      <w:r w:rsidR="00635CC2" w:rsidRPr="00B83D8B">
        <w:t>is</w:t>
      </w:r>
      <w:r w:rsidR="00DF7FA0" w:rsidRPr="00B83D8B">
        <w:t xml:space="preserve"> </w:t>
      </w:r>
      <w:r w:rsidR="00635CC2" w:rsidRPr="00B83D8B">
        <w:t xml:space="preserve">unexpected </w:t>
      </w:r>
      <w:r w:rsidR="00804BCA" w:rsidRPr="00B83D8B">
        <w:t>result</w:t>
      </w:r>
      <w:r w:rsidR="00DF7FA0" w:rsidRPr="00B83D8B">
        <w:t xml:space="preserve">, however, was not robust to different </w:t>
      </w:r>
      <w:del w:id="230" w:author="PCIRR S2 RNR" w:date="2024-03-29T10:52:00Z" w16du:dateUtc="2024-03-29T14:52:00Z">
        <w:r w:rsidR="00DF7FA0" w:rsidRPr="005F5B0B">
          <w:delText>analyses and should therefore</w:delText>
        </w:r>
      </w:del>
      <w:ins w:id="231" w:author="PCIRR S2 RNR" w:date="2024-03-29T10:52:00Z" w16du:dateUtc="2024-03-29T14:52:00Z">
        <w:r w:rsidR="003561A7" w:rsidRPr="00B83D8B">
          <w:t>analytical strategies</w:t>
        </w:r>
        <w:r w:rsidR="00382318" w:rsidRPr="00B83D8B">
          <w:t>. We observed a statistically significant credential effect only when reputational concern—which nonetheless did not predict gender or ethnicity attitudes itself—was included in the model. Therefore, this evidence should</w:t>
        </w:r>
      </w:ins>
      <w:r w:rsidR="00382318" w:rsidRPr="00B83D8B">
        <w:t xml:space="preserve"> be interpreted with caution.</w:t>
      </w:r>
    </w:p>
    <w:p w14:paraId="3F8F1288" w14:textId="76EDD767" w:rsidR="00BD41B7" w:rsidRPr="00B83D8B" w:rsidRDefault="009B23D0" w:rsidP="00FE3AD3">
      <w:r w:rsidRPr="00B83D8B">
        <w:t>Extending the original study, we examined whether domain-consistent moral credentials are more effective in licensing than domain-inconsistent moral credentials</w:t>
      </w:r>
      <w:r w:rsidR="001F15C9" w:rsidRPr="00B83D8B">
        <w:t xml:space="preserve">. </w:t>
      </w:r>
      <w:r w:rsidR="00766915" w:rsidRPr="00B83D8B">
        <w:t>S</w:t>
      </w:r>
      <w:r w:rsidR="001F15C9" w:rsidRPr="00B83D8B">
        <w:t>ince</w:t>
      </w:r>
      <w:r w:rsidRPr="00B83D8B">
        <w:t xml:space="preserve"> the former was not effective</w:t>
      </w:r>
      <w:r w:rsidR="00766915" w:rsidRPr="00B83D8B">
        <w:t xml:space="preserve"> in the expected direction</w:t>
      </w:r>
      <w:r w:rsidRPr="00B83D8B">
        <w:t xml:space="preserve"> to begin with, this </w:t>
      </w:r>
      <w:r w:rsidR="001F15C9" w:rsidRPr="00B83D8B">
        <w:t>hypothesis</w:t>
      </w:r>
      <w:r w:rsidR="00280064" w:rsidRPr="00B83D8B">
        <w:t xml:space="preserve"> was not supported</w:t>
      </w:r>
      <w:r w:rsidRPr="00B83D8B">
        <w:t xml:space="preserve">. </w:t>
      </w:r>
      <w:r w:rsidR="00766915" w:rsidRPr="00B83D8B">
        <w:t>Additionally</w:t>
      </w:r>
      <w:r w:rsidR="001F15C9" w:rsidRPr="00B83D8B">
        <w:t>, w</w:t>
      </w:r>
      <w:r w:rsidRPr="00B83D8B">
        <w:t xml:space="preserve">e hypothesized that </w:t>
      </w:r>
      <w:r w:rsidR="00FE3AD3" w:rsidRPr="00B83D8B">
        <w:t>moral credentials would moderate the presumably negative association between trait-level reputational concern and the expression of potentially problematic hiring preferences. We did not find evidence for this negative association as well as any evidence for moderation.</w:t>
      </w:r>
    </w:p>
    <w:p w14:paraId="2970D673" w14:textId="48EAC830" w:rsidR="00804718" w:rsidRPr="00B83D8B" w:rsidRDefault="00804718" w:rsidP="00804718">
      <w:pPr>
        <w:pStyle w:val="Heading2"/>
      </w:pPr>
      <w:r w:rsidRPr="00B83D8B">
        <w:t>Explaining replication outcomes</w:t>
      </w:r>
    </w:p>
    <w:p w14:paraId="3C77386E" w14:textId="679B647C" w:rsidR="00572C6A" w:rsidRPr="00B83D8B" w:rsidRDefault="00804718" w:rsidP="00804718">
      <w:r w:rsidRPr="00B83D8B">
        <w:t xml:space="preserve">While </w:t>
      </w:r>
      <w:r w:rsidR="00DF7FA0" w:rsidRPr="00B83D8B">
        <w:t>the</w:t>
      </w:r>
      <w:r w:rsidRPr="00B83D8B">
        <w:t xml:space="preserve"> overall failure to replicate the original findings could be due to multiple reasons</w:t>
      </w:r>
      <w:r w:rsidR="00791110" w:rsidRPr="00B83D8B">
        <w:t xml:space="preserve">—such as </w:t>
      </w:r>
      <w:del w:id="232" w:author="PCIRR S2 RNR" w:date="2024-03-29T10:52:00Z" w16du:dateUtc="2024-03-29T14:52:00Z">
        <w:r w:rsidR="00791110" w:rsidRPr="005F5B0B">
          <w:delText>sampling error</w:delText>
        </w:r>
      </w:del>
      <w:ins w:id="233" w:author="PCIRR S2 RNR" w:date="2024-03-29T10:52:00Z" w16du:dateUtc="2024-03-29T14:52:00Z">
        <w:r w:rsidR="00D03571" w:rsidRPr="00B83D8B">
          <w:t>characteristics specific to our sample</w:t>
        </w:r>
      </w:ins>
      <w:r w:rsidR="00D03571" w:rsidRPr="00B83D8B">
        <w:t>—</w:t>
      </w:r>
      <w:r w:rsidRPr="00B83D8B">
        <w:t xml:space="preserve">we discuss two that are likely to be raised </w:t>
      </w:r>
      <w:del w:id="234" w:author="PCIRR S2 RNR" w:date="2024-03-29T10:52:00Z" w16du:dateUtc="2024-03-29T14:52:00Z">
        <w:r w:rsidRPr="005F5B0B">
          <w:delText>and are nonetheless</w:delText>
        </w:r>
      </w:del>
      <w:ins w:id="235" w:author="PCIRR S2 RNR" w:date="2024-03-29T10:52:00Z" w16du:dateUtc="2024-03-29T14:52:00Z">
        <w:r w:rsidR="003561A7" w:rsidRPr="00B83D8B">
          <w:t>but</w:t>
        </w:r>
      </w:ins>
      <w:r w:rsidRPr="00B83D8B">
        <w:t xml:space="preserve"> unlikely to be able to explain the failure </w:t>
      </w:r>
      <w:r w:rsidR="00104118" w:rsidRPr="00B83D8B">
        <w:t xml:space="preserve">on their </w:t>
      </w:r>
      <w:r w:rsidR="00104118" w:rsidRPr="00B83D8B">
        <w:lastRenderedPageBreak/>
        <w:t>own</w:t>
      </w:r>
      <w:r w:rsidRPr="00B83D8B">
        <w:t>. First, o</w:t>
      </w:r>
      <w:r w:rsidR="002A7249" w:rsidRPr="00B83D8B">
        <w:t xml:space="preserve">ne may attribute the absence of evidence for </w:t>
      </w:r>
      <w:r w:rsidR="004614E7" w:rsidRPr="00B83D8B">
        <w:t>the</w:t>
      </w:r>
      <w:r w:rsidR="000A1CC7" w:rsidRPr="00B83D8B">
        <w:t xml:space="preserve"> moral credential</w:t>
      </w:r>
      <w:r w:rsidR="002A7249" w:rsidRPr="00B83D8B">
        <w:t xml:space="preserve"> effect to</w:t>
      </w:r>
      <w:r w:rsidR="004614E7" w:rsidRPr="00B83D8B">
        <w:t xml:space="preserve"> </w:t>
      </w:r>
      <w:r w:rsidR="002A7249" w:rsidRPr="00B83D8B">
        <w:t>lower levels of sexism and racism in the U</w:t>
      </w:r>
      <w:r w:rsidRPr="00B83D8B">
        <w:t>.</w:t>
      </w:r>
      <w:r w:rsidR="002A7249" w:rsidRPr="00B83D8B">
        <w:t>S</w:t>
      </w:r>
      <w:r w:rsidRPr="00B83D8B">
        <w:t>.</w:t>
      </w:r>
      <w:r w:rsidR="002A7249" w:rsidRPr="00B83D8B">
        <w:t xml:space="preserve"> general population</w:t>
      </w:r>
      <w:r w:rsidR="00923BE4" w:rsidRPr="00B83D8B">
        <w:t xml:space="preserve"> at the moment</w:t>
      </w:r>
      <w:r w:rsidR="002A7249" w:rsidRPr="00B83D8B">
        <w:t xml:space="preserve"> compared with more than two decades ago</w:t>
      </w:r>
      <w:r w:rsidR="007861A1" w:rsidRPr="00B83D8B">
        <w:t xml:space="preserve"> (Charlesworth &amp; Banaji, 2019, 2021)</w:t>
      </w:r>
      <w:r w:rsidR="00DA1031" w:rsidRPr="00B83D8B">
        <w:t>,</w:t>
      </w:r>
      <w:r w:rsidR="002A7249" w:rsidRPr="00B83D8B">
        <w:t xml:space="preserve"> when the original study was conducted</w:t>
      </w:r>
      <w:r w:rsidR="00923BE4" w:rsidRPr="00B83D8B">
        <w:t xml:space="preserve"> (Van Bavel et al., 2016a; see Inbar, 2016; Van Bavel et al., 2016b for further discussion)</w:t>
      </w:r>
      <w:r w:rsidR="002A7249" w:rsidRPr="00B83D8B">
        <w:t xml:space="preserve">. </w:t>
      </w:r>
      <w:r w:rsidR="00DA1031" w:rsidRPr="00B83D8B">
        <w:t xml:space="preserve">If </w:t>
      </w:r>
      <w:r w:rsidR="00045702" w:rsidRPr="00B83D8B">
        <w:t xml:space="preserve">people </w:t>
      </w:r>
      <w:r w:rsidR="004614E7" w:rsidRPr="00B83D8B">
        <w:t xml:space="preserve">now </w:t>
      </w:r>
      <w:r w:rsidR="00045702" w:rsidRPr="00B83D8B">
        <w:t>have no potentially problematic preferences</w:t>
      </w:r>
      <w:r w:rsidR="004614E7" w:rsidRPr="00B83D8B">
        <w:t xml:space="preserve">, </w:t>
      </w:r>
      <w:r w:rsidR="006654B2" w:rsidRPr="00B83D8B">
        <w:t xml:space="preserve">we will not see </w:t>
      </w:r>
      <w:r w:rsidR="004614E7" w:rsidRPr="00B83D8B">
        <w:t>the</w:t>
      </w:r>
      <w:r w:rsidR="006654B2" w:rsidRPr="00B83D8B">
        <w:t>m</w:t>
      </w:r>
      <w:r w:rsidR="004614E7" w:rsidRPr="00B83D8B">
        <w:t xml:space="preserve"> express</w:t>
      </w:r>
      <w:r w:rsidR="006654B2" w:rsidRPr="00B83D8B">
        <w:t>ing</w:t>
      </w:r>
      <w:r w:rsidR="004614E7" w:rsidRPr="00B83D8B">
        <w:t xml:space="preserve"> th</w:t>
      </w:r>
      <w:r w:rsidR="006654B2" w:rsidRPr="00B83D8B">
        <w:t>ose preferences</w:t>
      </w:r>
      <w:r w:rsidR="004614E7" w:rsidRPr="00B83D8B">
        <w:t xml:space="preserve"> regardless of whether they</w:t>
      </w:r>
      <w:r w:rsidR="00045702" w:rsidRPr="00B83D8B">
        <w:t xml:space="preserve"> have moral credentials</w:t>
      </w:r>
      <w:r w:rsidR="00923BE4" w:rsidRPr="00B83D8B">
        <w:t xml:space="preserve"> or not. Directly r</w:t>
      </w:r>
      <w:r w:rsidR="00DA1031" w:rsidRPr="00B83D8B">
        <w:t xml:space="preserve">eplicating the moral credential effect would </w:t>
      </w:r>
      <w:r w:rsidR="00923BE4" w:rsidRPr="00B83D8B">
        <w:t xml:space="preserve">then </w:t>
      </w:r>
      <w:r w:rsidR="00DA1031" w:rsidRPr="00B83D8B">
        <w:t xml:space="preserve">be </w:t>
      </w:r>
      <w:r w:rsidR="004614E7" w:rsidRPr="00B83D8B">
        <w:t>challenging</w:t>
      </w:r>
      <w:r w:rsidR="00045702" w:rsidRPr="00B83D8B">
        <w:t>. This explanation faces two difficulties. First, it alone could not explain the moderate</w:t>
      </w:r>
      <w:r w:rsidR="000A4D60" w:rsidRPr="00B83D8B">
        <w:t>-sized</w:t>
      </w:r>
      <w:r w:rsidR="00045702" w:rsidRPr="00B83D8B">
        <w:t xml:space="preserve"> effect</w:t>
      </w:r>
      <w:r w:rsidR="00DA1031" w:rsidRPr="00B83D8B">
        <w:t xml:space="preserve"> in the opposite direction</w:t>
      </w:r>
      <w:r w:rsidR="00045702" w:rsidRPr="00B83D8B">
        <w:t xml:space="preserve"> observed in the </w:t>
      </w:r>
      <w:r w:rsidR="000A4D60" w:rsidRPr="00B83D8B">
        <w:t>sexism</w:t>
      </w:r>
      <w:r w:rsidR="00045702" w:rsidRPr="00B83D8B">
        <w:t xml:space="preserve"> domain. Second, </w:t>
      </w:r>
      <w:r w:rsidR="004614E7" w:rsidRPr="00B83D8B">
        <w:t>as evidence against</w:t>
      </w:r>
      <w:r w:rsidR="00D94D7A" w:rsidRPr="00B83D8B">
        <w:t xml:space="preserve"> </w:t>
      </w:r>
      <w:r w:rsidR="00637EFE" w:rsidRPr="00B83D8B">
        <w:t>it</w:t>
      </w:r>
      <w:r w:rsidR="00D94D7A" w:rsidRPr="00B83D8B">
        <w:t xml:space="preserve">, </w:t>
      </w:r>
      <w:r w:rsidR="00045702" w:rsidRPr="00B83D8B">
        <w:t>our participants in the no-credential condition</w:t>
      </w:r>
      <w:del w:id="236" w:author="PCIRR S2 RNR" w:date="2024-03-29T10:52:00Z" w16du:dateUtc="2024-03-29T14:52:00Z">
        <w:r w:rsidR="004614E7" w:rsidRPr="005F5B0B">
          <w:delText xml:space="preserve"> in fact</w:delText>
        </w:r>
      </w:del>
      <w:r w:rsidR="004614E7" w:rsidRPr="00B83D8B">
        <w:t xml:space="preserve"> </w:t>
      </w:r>
      <w:r w:rsidR="00DA1031" w:rsidRPr="00B83D8B">
        <w:t>expressed</w:t>
      </w:r>
      <w:r w:rsidR="00045702" w:rsidRPr="00B83D8B">
        <w:t xml:space="preserve"> greater preferences </w:t>
      </w:r>
      <w:r w:rsidR="004614E7" w:rsidRPr="00B83D8B">
        <w:t>for</w:t>
      </w:r>
      <w:r w:rsidR="00045702" w:rsidRPr="00B83D8B">
        <w:t xml:space="preserve"> men and Whites</w:t>
      </w:r>
      <w:r w:rsidR="004614E7" w:rsidRPr="00B83D8B">
        <w:t xml:space="preserve"> compared with those in previous studies</w:t>
      </w:r>
      <w:r w:rsidR="00045702" w:rsidRPr="00B83D8B">
        <w:t>.</w:t>
      </w:r>
      <w:r w:rsidR="00085B9D" w:rsidRPr="00B83D8B">
        <w:t xml:space="preserve"> In Study 1 of </w:t>
      </w:r>
      <w:r w:rsidR="000A4D60" w:rsidRPr="00B83D8B">
        <w:t>Monin and Miller (2001)</w:t>
      </w:r>
      <w:r w:rsidR="00085B9D" w:rsidRPr="00B83D8B">
        <w:t>—where the same gender scenario was used—the mean preferences for men were 4.3 and 4.5 for the no-credential and no-manipulation conditions, respectively (4 was the neutrality point). In Study 2, the aggregated mean preference for Whites and men was 4.4 in the no-credential conditions (a visual inspection of Figure 2 in the</w:t>
      </w:r>
      <w:r w:rsidR="004614E7" w:rsidRPr="00B83D8B">
        <w:t xml:space="preserve"> original</w:t>
      </w:r>
      <w:r w:rsidR="00085B9D" w:rsidRPr="00B83D8B">
        <w:t xml:space="preserve"> article suggests that the mean preference for Whites was around 4.2 and for men </w:t>
      </w:r>
      <w:r w:rsidR="004614E7" w:rsidRPr="00B83D8B">
        <w:t xml:space="preserve">around </w:t>
      </w:r>
      <w:r w:rsidR="00085B9D" w:rsidRPr="00B83D8B">
        <w:t xml:space="preserve">4.5). </w:t>
      </w:r>
      <w:r w:rsidR="0007596D" w:rsidRPr="00B83D8B">
        <w:t xml:space="preserve">In Ebersole et al.’s (2016) replication of Study 1, the mean preference for men was 4.31. </w:t>
      </w:r>
      <w:r w:rsidR="00085B9D" w:rsidRPr="00B83D8B">
        <w:t xml:space="preserve">In contrast, in our replication, the mean preference for Whites when there were no credentials was 4.59 and the mean preference for men was 5.06 (for easy comparison, we </w:t>
      </w:r>
      <w:r w:rsidR="0007596D" w:rsidRPr="00B83D8B">
        <w:t xml:space="preserve">also </w:t>
      </w:r>
      <w:r w:rsidR="00085B9D" w:rsidRPr="00B83D8B">
        <w:t>moved the neutrality point to 4)</w:t>
      </w:r>
      <w:r w:rsidR="0007596D" w:rsidRPr="00B83D8B">
        <w:t>.</w:t>
      </w:r>
      <w:r w:rsidR="00C6400B" w:rsidRPr="00B83D8B">
        <w:t xml:space="preserve"> Even if the current U.S. population</w:t>
      </w:r>
      <w:r w:rsidR="00C7422F" w:rsidRPr="00B83D8B">
        <w:t xml:space="preserve"> indeed</w:t>
      </w:r>
      <w:r w:rsidR="00C6400B" w:rsidRPr="00B83D8B">
        <w:t xml:space="preserve"> </w:t>
      </w:r>
      <w:r w:rsidR="00B327F2" w:rsidRPr="00B83D8B">
        <w:t>is less sexist and racist</w:t>
      </w:r>
      <w:r w:rsidR="00C6400B" w:rsidRPr="00B83D8B">
        <w:t xml:space="preserve">, </w:t>
      </w:r>
      <w:r w:rsidR="00F12904" w:rsidRPr="00B83D8B">
        <w:t>our data could not support this explanation for replication failure</w:t>
      </w:r>
      <w:r w:rsidR="00C6400B" w:rsidRPr="00B83D8B">
        <w:t>.</w:t>
      </w:r>
    </w:p>
    <w:p w14:paraId="37F74544" w14:textId="758CA22B" w:rsidR="00F9591A" w:rsidRPr="00B83D8B" w:rsidRDefault="00C6400B" w:rsidP="007757F8">
      <w:pPr>
        <w:rPr>
          <w:ins w:id="237" w:author="PCIRR S2 RNR" w:date="2024-03-29T10:52:00Z" w16du:dateUtc="2024-03-29T14:52:00Z"/>
        </w:rPr>
      </w:pPr>
      <w:r w:rsidRPr="00B83D8B">
        <w:t xml:space="preserve">Second, one may appeal to the lack of observation—and </w:t>
      </w:r>
      <w:r w:rsidR="00332CE4" w:rsidRPr="00B83D8B">
        <w:t>in turn, lack</w:t>
      </w:r>
      <w:r w:rsidRPr="00B83D8B">
        <w:t xml:space="preserve"> of situational reputational concern in participants—to explain the replication outcomes. </w:t>
      </w:r>
      <w:r w:rsidR="0004672E" w:rsidRPr="00B83D8B">
        <w:t xml:space="preserve">This explanation also appears insufficient </w:t>
      </w:r>
      <w:r w:rsidRPr="00B83D8B">
        <w:t>given that</w:t>
      </w:r>
      <w:r w:rsidR="0004672E" w:rsidRPr="00B83D8B">
        <w:t xml:space="preserve"> we observed </w:t>
      </w:r>
      <w:r w:rsidRPr="00B83D8B">
        <w:t>a large difference in effects</w:t>
      </w:r>
      <w:r w:rsidR="0004672E" w:rsidRPr="00B83D8B">
        <w:t xml:space="preserve"> between the </w:t>
      </w:r>
      <w:r w:rsidR="00804718" w:rsidRPr="00B83D8B">
        <w:t xml:space="preserve">two </w:t>
      </w:r>
      <w:r w:rsidR="0004672E" w:rsidRPr="00B83D8B">
        <w:t xml:space="preserve">domains. </w:t>
      </w:r>
      <w:r w:rsidRPr="00B83D8B">
        <w:t>If moral credentials—or more precisely, the manipulations—were not effective</w:t>
      </w:r>
      <w:r w:rsidR="00122C63" w:rsidRPr="00B83D8B">
        <w:t xml:space="preserve"> due </w:t>
      </w:r>
      <w:r w:rsidR="00122C63" w:rsidRPr="00B83D8B">
        <w:lastRenderedPageBreak/>
        <w:t>to an unfavorable setting</w:t>
      </w:r>
      <w:r w:rsidRPr="00B83D8B">
        <w:t xml:space="preserve">, one can expect either no effect or an effect in the opposite direction (that is, people display a </w:t>
      </w:r>
      <w:del w:id="238" w:author="PCIRR S2 RNR" w:date="2024-03-29T10:52:00Z" w16du:dateUtc="2024-03-29T14:52:00Z">
        <w:r w:rsidRPr="005F5B0B">
          <w:delText>“</w:delText>
        </w:r>
      </w:del>
      <w:r w:rsidRPr="00B83D8B">
        <w:t>moral consistency</w:t>
      </w:r>
      <w:del w:id="239" w:author="PCIRR S2 RNR" w:date="2024-03-29T10:52:00Z" w16du:dateUtc="2024-03-29T14:52:00Z">
        <w:r w:rsidRPr="005F5B0B">
          <w:delText>”</w:delText>
        </w:r>
      </w:del>
      <w:r w:rsidRPr="00B83D8B">
        <w:t xml:space="preserve"> effect; Monin &amp; Miller, 2016). </w:t>
      </w:r>
      <w:r w:rsidR="00122C63" w:rsidRPr="00B83D8B">
        <w:t xml:space="preserve">Observing both </w:t>
      </w:r>
      <w:r w:rsidR="007757F8" w:rsidRPr="00B83D8B">
        <w:t>cannot be explained simply with ineffective manipulation but instead invites</w:t>
      </w:r>
      <w:r w:rsidR="00122C63" w:rsidRPr="00B83D8B">
        <w:t xml:space="preserve"> explanations of domain heterogeneity</w:t>
      </w:r>
      <w:r w:rsidR="00332CE4" w:rsidRPr="00B83D8B">
        <w:t xml:space="preserve"> or heterogeneity of the scenarios used in the study</w:t>
      </w:r>
      <w:r w:rsidRPr="00B83D8B">
        <w:t>.</w:t>
      </w:r>
      <w:del w:id="240" w:author="PCIRR S2 RNR" w:date="2024-03-29T10:52:00Z" w16du:dateUtc="2024-03-29T14:52:00Z">
        <w:r w:rsidRPr="005F5B0B">
          <w:delText xml:space="preserve"> </w:delText>
        </w:r>
        <w:r w:rsidR="007757F8" w:rsidRPr="005F5B0B">
          <w:delText>Note</w:delText>
        </w:r>
      </w:del>
    </w:p>
    <w:p w14:paraId="4C95D6C8" w14:textId="2F363259" w:rsidR="00F9591A" w:rsidRPr="00B83D8B" w:rsidRDefault="00F9591A" w:rsidP="000E51D8">
      <w:ins w:id="241" w:author="PCIRR S2 RNR" w:date="2024-03-29T10:52:00Z" w16du:dateUtc="2024-03-29T14:52:00Z">
        <w:r w:rsidRPr="00B83D8B">
          <w:t>One</w:t>
        </w:r>
        <w:r w:rsidR="003561A7" w:rsidRPr="00B83D8B">
          <w:t xml:space="preserve"> Stage 2</w:t>
        </w:r>
        <w:r w:rsidRPr="00B83D8B">
          <w:t xml:space="preserve"> reviewer offered </w:t>
        </w:r>
        <w:r w:rsidR="003561A7" w:rsidRPr="00B83D8B">
          <w:t xml:space="preserve">us </w:t>
        </w:r>
        <w:r w:rsidR="000E51D8" w:rsidRPr="00B83D8B">
          <w:t>one such</w:t>
        </w:r>
        <w:r w:rsidRPr="00B83D8B">
          <w:t xml:space="preserve"> plausible explanation</w:t>
        </w:r>
        <w:r w:rsidR="000E51D8" w:rsidRPr="00B83D8B">
          <w:t>. It starts from</w:t>
        </w:r>
        <w:r w:rsidR="008B20AF" w:rsidRPr="00B83D8B">
          <w:t xml:space="preserve"> the observation</w:t>
        </w:r>
      </w:ins>
      <w:r w:rsidR="008B20AF" w:rsidRPr="00B83D8B">
        <w:t xml:space="preserve"> that</w:t>
      </w:r>
      <w:r w:rsidRPr="00B83D8B">
        <w:t xml:space="preserve"> participants agreed</w:t>
      </w:r>
      <w:ins w:id="242" w:author="PCIRR S2 RNR" w:date="2024-03-29T10:52:00Z" w16du:dateUtc="2024-03-29T14:52:00Z">
        <w:r w:rsidRPr="00B83D8B">
          <w:t xml:space="preserve"> much</w:t>
        </w:r>
      </w:ins>
      <w:r w:rsidRPr="00B83D8B">
        <w:t xml:space="preserve"> more strongly that Black people are as able as White people to do any kind of job than they did with the two genders. </w:t>
      </w:r>
      <w:del w:id="243" w:author="PCIRR S2 RNR" w:date="2024-03-29T10:52:00Z" w16du:dateUtc="2024-03-29T14:52:00Z">
        <w:r w:rsidR="00C6400B" w:rsidRPr="005F5B0B">
          <w:delText xml:space="preserve">In this case, it </w:delText>
        </w:r>
        <w:r w:rsidR="00122C63" w:rsidRPr="005F5B0B">
          <w:delText>appears</w:delText>
        </w:r>
        <w:r w:rsidR="00C6400B" w:rsidRPr="005F5B0B">
          <w:delText xml:space="preserve"> reasonable to predict </w:delText>
        </w:r>
        <w:r w:rsidR="00122C63" w:rsidRPr="005F5B0B">
          <w:delText xml:space="preserve">that if one were to observe a moral consistency effect, the effect is more likely to be larger in the </w:delText>
        </w:r>
        <w:r w:rsidR="00332CE4" w:rsidRPr="005F5B0B">
          <w:delText>racism</w:delText>
        </w:r>
        <w:r w:rsidR="00122C63" w:rsidRPr="005F5B0B">
          <w:delText xml:space="preserve"> domain as there </w:delText>
        </w:r>
        <w:r w:rsidR="00EC5C8A" w:rsidRPr="005F5B0B">
          <w:delText>appears to be</w:delText>
        </w:r>
        <w:r w:rsidR="00122C63" w:rsidRPr="005F5B0B">
          <w:delText xml:space="preserve"> a stronger conviction about ethnicity equality in job performance. Our data showing the opposite is therefore </w:delText>
        </w:r>
        <w:r w:rsidR="007757F8" w:rsidRPr="005F5B0B">
          <w:delText xml:space="preserve">puzzling and hard to explain with </w:delText>
        </w:r>
        <w:r w:rsidR="00A43A02" w:rsidRPr="005F5B0B">
          <w:delText xml:space="preserve">the </w:delText>
        </w:r>
        <w:r w:rsidR="00250240" w:rsidRPr="005F5B0B">
          <w:delText>information available to us</w:delText>
        </w:r>
      </w:del>
      <w:ins w:id="244" w:author="PCIRR S2 RNR" w:date="2024-03-29T10:52:00Z" w16du:dateUtc="2024-03-29T14:52:00Z">
        <w:r w:rsidRPr="00B83D8B">
          <w:t xml:space="preserve">Given this difference, one can reasonably speculate that (1) </w:t>
        </w:r>
        <w:r w:rsidR="008B20AF" w:rsidRPr="00B83D8B">
          <w:t xml:space="preserve">because Black people were perceived as equally able as White people, </w:t>
        </w:r>
        <w:r w:rsidRPr="00B83D8B">
          <w:t xml:space="preserve">choosing the Black candidate </w:t>
        </w:r>
        <w:r w:rsidR="008B20AF" w:rsidRPr="00B83D8B">
          <w:t>was</w:t>
        </w:r>
        <w:r w:rsidRPr="00B83D8B">
          <w:t xml:space="preserve"> unremarkable and </w:t>
        </w:r>
        <w:r w:rsidR="008B20AF" w:rsidRPr="00B83D8B">
          <w:t xml:space="preserve">(from the perspective of the </w:t>
        </w:r>
        <w:r w:rsidR="000E51D8" w:rsidRPr="00B83D8B">
          <w:t>recruiter</w:t>
        </w:r>
        <w:r w:rsidR="008B20AF" w:rsidRPr="00B83D8B">
          <w:t xml:space="preserve">) would not necessarily make themselves appear moral, and (2) selecting a female candidate could have made </w:t>
        </w:r>
        <w:r w:rsidR="000E51D8" w:rsidRPr="00B83D8B">
          <w:t>“</w:t>
        </w:r>
        <w:r w:rsidR="008B20AF" w:rsidRPr="00B83D8B">
          <w:t>positive discrimination</w:t>
        </w:r>
        <w:r w:rsidR="000E51D8" w:rsidRPr="00B83D8B">
          <w:t>”</w:t>
        </w:r>
        <w:r w:rsidR="008B20AF" w:rsidRPr="00B83D8B">
          <w:t xml:space="preserve"> salient</w:t>
        </w:r>
        <w:r w:rsidR="00F740C6" w:rsidRPr="00B83D8B">
          <w:t xml:space="preserve"> to participants, and due to its controversy (Noon, 2010), participants went on to endorse</w:t>
        </w:r>
        <w:r w:rsidR="005E5B87" w:rsidRPr="00B83D8B">
          <w:t xml:space="preserve"> more strongly</w:t>
        </w:r>
        <w:r w:rsidR="00F740C6" w:rsidRPr="00B83D8B">
          <w:t xml:space="preserve"> that they would not consider gender and even ethnicity identities (for those who saw the ethnicity scenario following the non-sexist credential manipulation) in hiring</w:t>
        </w:r>
        <w:r w:rsidR="00B23BBB" w:rsidRPr="00B83D8B">
          <w:t xml:space="preserve">. Unfortunately, </w:t>
        </w:r>
        <w:r w:rsidR="000E51D8" w:rsidRPr="00B83D8B">
          <w:t>we do not have other data that</w:t>
        </w:r>
        <w:r w:rsidR="00B23BBB" w:rsidRPr="00B83D8B">
          <w:t xml:space="preserve"> could not speak directly for or against this explanation</w:t>
        </w:r>
      </w:ins>
      <w:r w:rsidR="00B23BBB" w:rsidRPr="00B83D8B">
        <w:t>.</w:t>
      </w:r>
    </w:p>
    <w:p w14:paraId="12EDF727" w14:textId="1D4E73AC" w:rsidR="00D74C7E" w:rsidRPr="00B83D8B" w:rsidRDefault="004B165D" w:rsidP="00EC77D1">
      <w:del w:id="245" w:author="PCIRR S2 RNR" w:date="2024-03-29T10:52:00Z" w16du:dateUtc="2024-03-29T14:52:00Z">
        <w:r w:rsidRPr="005F5B0B">
          <w:delText>W</w:delText>
        </w:r>
        <w:r w:rsidR="007757F8" w:rsidRPr="005F5B0B">
          <w:delText xml:space="preserve">e do not suggest that the manipulation was </w:delText>
        </w:r>
        <w:r w:rsidR="00E70B76" w:rsidRPr="005F5B0B">
          <w:delText>certainly</w:delText>
        </w:r>
        <w:r w:rsidR="00BB02B9" w:rsidRPr="005F5B0B">
          <w:delText xml:space="preserve"> </w:delText>
        </w:r>
        <w:r w:rsidR="007757F8" w:rsidRPr="005F5B0B">
          <w:delText>effective.</w:delText>
        </w:r>
      </w:del>
      <w:ins w:id="246" w:author="PCIRR S2 RNR" w:date="2024-03-29T10:52:00Z" w16du:dateUtc="2024-03-29T14:52:00Z">
        <w:r w:rsidR="00B025A5" w:rsidRPr="00B83D8B">
          <w:t>If true, t</w:t>
        </w:r>
        <w:r w:rsidR="005E5B87" w:rsidRPr="00B83D8B">
          <w:t>h</w:t>
        </w:r>
        <w:r w:rsidR="00B025A5" w:rsidRPr="00B83D8B">
          <w:t>e</w:t>
        </w:r>
        <w:r w:rsidR="005E5B87" w:rsidRPr="00B83D8B">
          <w:t xml:space="preserve"> above explanation implies that the manipulation did not work </w:t>
        </w:r>
        <w:r w:rsidR="00934807" w:rsidRPr="00B83D8B">
          <w:t>to provide moral credentials and thus had low validity.</w:t>
        </w:r>
        <w:r w:rsidR="00B025A5" w:rsidRPr="00B83D8B">
          <w:t xml:space="preserve"> </w:t>
        </w:r>
        <w:r w:rsidR="00EC77D1" w:rsidRPr="00B83D8B">
          <w:t>Nonetheless, e</w:t>
        </w:r>
        <w:r w:rsidR="00B025A5" w:rsidRPr="00B83D8B">
          <w:t xml:space="preserve">ven if </w:t>
        </w:r>
        <w:r w:rsidR="00EC77D1" w:rsidRPr="00B83D8B">
          <w:t>the explanation</w:t>
        </w:r>
        <w:r w:rsidR="00B025A5" w:rsidRPr="00B83D8B">
          <w:t xml:space="preserve"> is not true, </w:t>
        </w:r>
        <w:r w:rsidR="00EC77D1" w:rsidRPr="00B83D8B">
          <w:t xml:space="preserve">we </w:t>
        </w:r>
        <w:r w:rsidR="000E51D8" w:rsidRPr="00B83D8B">
          <w:t>may still not be able to</w:t>
        </w:r>
        <w:r w:rsidR="00EC77D1" w:rsidRPr="00B83D8B">
          <w:t xml:space="preserve"> conclude that </w:t>
        </w:r>
        <w:r w:rsidR="00B025A5" w:rsidRPr="00B83D8B">
          <w:t xml:space="preserve">the manipulation </w:t>
        </w:r>
        <w:r w:rsidR="00EC77D1" w:rsidRPr="00B83D8B">
          <w:t>worked as intended</w:t>
        </w:r>
        <w:r w:rsidR="00B025A5" w:rsidRPr="00B83D8B">
          <w:t>.</w:t>
        </w:r>
      </w:ins>
      <w:r w:rsidR="00B025A5" w:rsidRPr="00B83D8B">
        <w:t xml:space="preserve"> </w:t>
      </w:r>
      <w:r w:rsidR="007757F8" w:rsidRPr="00B83D8B">
        <w:t xml:space="preserve">We can conclude based on the </w:t>
      </w:r>
      <w:r w:rsidR="00114542" w:rsidRPr="00B83D8B">
        <w:t>exploratory questions that participants’ perceptions of different hiring decisions and preferences are consistent with a priori expectations</w:t>
      </w:r>
      <w:del w:id="247" w:author="PCIRR S2 RNR" w:date="2024-03-29T10:52:00Z" w16du:dateUtc="2024-03-29T14:52:00Z">
        <w:r w:rsidR="00114542" w:rsidRPr="005F5B0B">
          <w:delText>.</w:delText>
        </w:r>
      </w:del>
      <w:ins w:id="248" w:author="PCIRR S2 RNR" w:date="2024-03-29T10:52:00Z" w16du:dateUtc="2024-03-29T14:52:00Z">
        <w:r w:rsidR="00B025A5" w:rsidRPr="00B83D8B">
          <w:t xml:space="preserve"> (e.g., choosing the Black outstanding </w:t>
        </w:r>
        <w:r w:rsidR="00B025A5" w:rsidRPr="00B83D8B">
          <w:lastRenderedPageBreak/>
          <w:t>candidate is moral; not choosing him implies racism; hiring preferences neutral to candidates’ gender is perceived to be the least prejudiced)</w:t>
        </w:r>
        <w:r w:rsidR="00114542" w:rsidRPr="00B83D8B">
          <w:t>.</w:t>
        </w:r>
      </w:ins>
      <w:r w:rsidR="00114542" w:rsidRPr="00B83D8B">
        <w:t xml:space="preserve"> It was </w:t>
      </w:r>
      <w:r w:rsidR="007757F8" w:rsidRPr="00B83D8B">
        <w:t xml:space="preserve">however </w:t>
      </w:r>
      <w:r w:rsidR="00114542" w:rsidRPr="00B83D8B">
        <w:t xml:space="preserve">possible that this pattern of perceptions only emerged when participants actively reflected on </w:t>
      </w:r>
      <w:r w:rsidR="00FC70D4" w:rsidRPr="00B83D8B">
        <w:t>those decisions and preferences</w:t>
      </w:r>
      <w:r w:rsidR="00114542" w:rsidRPr="00B83D8B">
        <w:t xml:space="preserve">. </w:t>
      </w:r>
      <w:r w:rsidR="00FC70D4" w:rsidRPr="00B83D8B">
        <w:t>In other words, m</w:t>
      </w:r>
      <w:r w:rsidR="00114542" w:rsidRPr="00B83D8B">
        <w:t>erely making a particular hiring decision may not be sufficient to prompt participants to think about what the decision implies and hence unable to create a moral credential that has an appreciable downstream effect</w:t>
      </w:r>
      <w:del w:id="249" w:author="PCIRR S2 RNR" w:date="2024-03-29T10:52:00Z" w16du:dateUtc="2024-03-29T14:52:00Z">
        <w:r w:rsidR="00114542" w:rsidRPr="005F5B0B">
          <w:delText>.</w:delText>
        </w:r>
      </w:del>
      <w:ins w:id="250" w:author="PCIRR S2 RNR" w:date="2024-03-29T10:52:00Z" w16du:dateUtc="2024-03-29T14:52:00Z">
        <w:r w:rsidR="000E51D8" w:rsidRPr="00B83D8B">
          <w:t>, at least in our setting where situational reputational concern is low</w:t>
        </w:r>
        <w:r w:rsidR="00114542" w:rsidRPr="00B83D8B">
          <w:t>.</w:t>
        </w:r>
      </w:ins>
      <w:r w:rsidR="007757F8" w:rsidRPr="00B83D8B">
        <w:t xml:space="preserve"> Similarly, even if the hiring preference dependent measure can afford a moral credential effect in principle, participants might not be reflecting what those preferences</w:t>
      </w:r>
      <w:r w:rsidR="00DB52DB" w:rsidRPr="00B83D8B">
        <w:t xml:space="preserve"> mean for their self-images or</w:t>
      </w:r>
      <w:r w:rsidR="007757F8" w:rsidRPr="00B83D8B">
        <w:t xml:space="preserve"> appear to others when expressing them, making moral credentials less relevant.</w:t>
      </w:r>
      <w:r w:rsidR="00FC70D4" w:rsidRPr="00B83D8B">
        <w:t xml:space="preserve"> To what extent the manipulation creates moral credentials and makes participants believe that others would consider them non-sexist or non-racist is an important open question that our data could not address.</w:t>
      </w:r>
    </w:p>
    <w:p w14:paraId="1BFC6669" w14:textId="1FB7B837" w:rsidR="00EC77D1" w:rsidRPr="00B83D8B" w:rsidRDefault="00EC77D1" w:rsidP="000E51D8">
      <w:pPr>
        <w:rPr>
          <w:ins w:id="251" w:author="PCIRR S2 RNR" w:date="2024-03-29T10:52:00Z" w16du:dateUtc="2024-03-29T14:52:00Z"/>
        </w:rPr>
      </w:pPr>
      <w:ins w:id="252" w:author="PCIRR S2 RNR" w:date="2024-03-29T10:52:00Z" w16du:dateUtc="2024-03-29T14:52:00Z">
        <w:r w:rsidRPr="00B83D8B">
          <w:t xml:space="preserve">Assuming </w:t>
        </w:r>
        <w:r w:rsidR="00091642" w:rsidRPr="00B83D8B">
          <w:t>our</w:t>
        </w:r>
        <w:r w:rsidRPr="00B83D8B">
          <w:t xml:space="preserve"> manipulation was ineffective, we are faced with two possibilities: either the manipulation was </w:t>
        </w:r>
        <w:r w:rsidR="00091642" w:rsidRPr="00B83D8B">
          <w:t>similarly</w:t>
        </w:r>
        <w:r w:rsidRPr="00B83D8B">
          <w:t xml:space="preserve"> ineffective in the original study, and</w:t>
        </w:r>
        <w:r w:rsidR="00091642" w:rsidRPr="00B83D8B">
          <w:t xml:space="preserve"> as such,</w:t>
        </w:r>
        <w:r w:rsidRPr="00B83D8B">
          <w:t xml:space="preserve"> the original results were </w:t>
        </w:r>
        <w:r w:rsidR="00091642" w:rsidRPr="00B83D8B">
          <w:t xml:space="preserve">likely </w:t>
        </w:r>
        <w:r w:rsidRPr="00B83D8B">
          <w:t xml:space="preserve">false positives, or </w:t>
        </w:r>
        <w:r w:rsidR="00091642" w:rsidRPr="00B83D8B">
          <w:t>its effectiveness has diminished over time</w:t>
        </w:r>
        <w:r w:rsidRPr="00B83D8B">
          <w:t xml:space="preserve">. </w:t>
        </w:r>
        <w:r w:rsidR="000E51D8" w:rsidRPr="00B83D8B">
          <w:t xml:space="preserve">In other words, it could be the case that the manipulation just cannot provide moral credentials for those in experimental conditions, or it could be that the manipulation provided moral credentials before but not in our study. </w:t>
        </w:r>
        <w:r w:rsidRPr="00B83D8B">
          <w:t xml:space="preserve">Regarding </w:t>
        </w:r>
        <w:r w:rsidR="00F022D3" w:rsidRPr="00B83D8B">
          <w:t>the latter</w:t>
        </w:r>
        <w:r w:rsidR="00091642" w:rsidRPr="00B83D8B">
          <w:t xml:space="preserve"> possibility</w:t>
        </w:r>
        <w:r w:rsidRPr="00B83D8B">
          <w:t xml:space="preserve">, </w:t>
        </w:r>
        <w:r w:rsidR="00091642" w:rsidRPr="00B83D8B">
          <w:t>another</w:t>
        </w:r>
        <w:r w:rsidR="000E51D8" w:rsidRPr="00B83D8B">
          <w:t xml:space="preserve"> Stage 2</w:t>
        </w:r>
        <w:r w:rsidRPr="00B83D8B">
          <w:t xml:space="preserve"> reviewer raised a</w:t>
        </w:r>
        <w:r w:rsidR="00F022D3" w:rsidRPr="00B83D8B">
          <w:t xml:space="preserve"> point</w:t>
        </w:r>
        <w:r w:rsidR="00091642" w:rsidRPr="00B83D8B">
          <w:t xml:space="preserve">—echoing the insight of the aforementioned reviewer—that is </w:t>
        </w:r>
        <w:r w:rsidR="00F022D3" w:rsidRPr="00B83D8B">
          <w:t>worthy of further exploration</w:t>
        </w:r>
        <w:r w:rsidR="00091642" w:rsidRPr="00B83D8B">
          <w:t>:</w:t>
        </w:r>
        <w:r w:rsidR="00F022D3" w:rsidRPr="00B83D8B">
          <w:t xml:space="preserve"> participants in the original study could have felt that they were choosing the star applicant </w:t>
        </w:r>
        <w:r w:rsidR="00F022D3" w:rsidRPr="00B83D8B">
          <w:rPr>
            <w:i/>
            <w:iCs/>
          </w:rPr>
          <w:t>despite</w:t>
        </w:r>
        <w:r w:rsidR="00F022D3" w:rsidRPr="00B83D8B">
          <w:t xml:space="preserve"> ethnic or gender identities, whereas in comparison, </w:t>
        </w:r>
        <w:r w:rsidR="00091642" w:rsidRPr="00B83D8B">
          <w:t>those</w:t>
        </w:r>
        <w:r w:rsidR="00F022D3" w:rsidRPr="00B83D8B">
          <w:t xml:space="preserve"> in the current study might have felt that they </w:t>
        </w:r>
        <w:r w:rsidR="00091642" w:rsidRPr="00B83D8B">
          <w:t>were choosing</w:t>
        </w:r>
        <w:r w:rsidR="00F022D3" w:rsidRPr="00B83D8B">
          <w:t xml:space="preserve"> the star </w:t>
        </w:r>
        <w:r w:rsidR="00F022D3" w:rsidRPr="00B83D8B">
          <w:rPr>
            <w:i/>
            <w:iCs/>
          </w:rPr>
          <w:t>because</w:t>
        </w:r>
        <w:r w:rsidR="00F022D3" w:rsidRPr="00B83D8B">
          <w:t xml:space="preserve"> of </w:t>
        </w:r>
        <w:r w:rsidR="000E51D8" w:rsidRPr="00B83D8B">
          <w:t>these</w:t>
        </w:r>
        <w:r w:rsidR="00F022D3" w:rsidRPr="00B83D8B">
          <w:t xml:space="preserve"> identities.</w:t>
        </w:r>
        <w:r w:rsidR="0084661A" w:rsidRPr="00B83D8B">
          <w:t xml:space="preserve"> This </w:t>
        </w:r>
        <w:r w:rsidR="000E51D8" w:rsidRPr="00B83D8B">
          <w:t>change</w:t>
        </w:r>
        <w:r w:rsidR="0084661A" w:rsidRPr="00B83D8B">
          <w:t xml:space="preserve"> likely </w:t>
        </w:r>
        <w:r w:rsidR="00091642" w:rsidRPr="00B83D8B">
          <w:t xml:space="preserve">mirrors broader social, cultural, and institutional </w:t>
        </w:r>
        <w:r w:rsidR="000E51D8" w:rsidRPr="00B83D8B">
          <w:t>changes</w:t>
        </w:r>
        <w:r w:rsidR="0084661A" w:rsidRPr="00B83D8B">
          <w:t xml:space="preserve"> </w:t>
        </w:r>
        <w:r w:rsidR="00091642" w:rsidRPr="00B83D8B">
          <w:t xml:space="preserve">within </w:t>
        </w:r>
        <w:r w:rsidR="00F82ECC" w:rsidRPr="00B83D8B">
          <w:t>U.S.</w:t>
        </w:r>
        <w:r w:rsidR="00DF4759" w:rsidRPr="00B83D8B">
          <w:t xml:space="preserve"> society. </w:t>
        </w:r>
        <w:r w:rsidR="00091642" w:rsidRPr="00B83D8B">
          <w:t>Nonetheless</w:t>
        </w:r>
        <w:r w:rsidR="00DF4759" w:rsidRPr="00B83D8B">
          <w:t xml:space="preserve">, while </w:t>
        </w:r>
        <w:r w:rsidR="00091642" w:rsidRPr="00B83D8B">
          <w:t>selecting candidates without bias</w:t>
        </w:r>
        <w:r w:rsidR="008412D9" w:rsidRPr="00B83D8B">
          <w:t xml:space="preserve"> against</w:t>
        </w:r>
        <w:r w:rsidR="00DF4759" w:rsidRPr="00B83D8B">
          <w:t xml:space="preserve"> historically </w:t>
        </w:r>
        <w:r w:rsidR="008412D9" w:rsidRPr="00B83D8B">
          <w:t>marginalized</w:t>
        </w:r>
        <w:r w:rsidR="00DF4759" w:rsidRPr="00B83D8B">
          <w:t xml:space="preserve"> identities </w:t>
        </w:r>
        <w:r w:rsidR="000E51D8" w:rsidRPr="00B83D8B">
          <w:t>may</w:t>
        </w:r>
        <w:r w:rsidR="008412D9" w:rsidRPr="00B83D8B">
          <w:t xml:space="preserve"> generally</w:t>
        </w:r>
        <w:r w:rsidR="000E51D8" w:rsidRPr="00B83D8B">
          <w:t xml:space="preserve"> be</w:t>
        </w:r>
        <w:r w:rsidR="008412D9" w:rsidRPr="00B83D8B">
          <w:t xml:space="preserve"> viewed as </w:t>
        </w:r>
        <w:r w:rsidR="000E51D8" w:rsidRPr="00B83D8B">
          <w:t xml:space="preserve">morally </w:t>
        </w:r>
        <w:r w:rsidR="008412D9" w:rsidRPr="00B83D8B">
          <w:t>commendable</w:t>
        </w:r>
        <w:r w:rsidR="00DF4759" w:rsidRPr="00B83D8B">
          <w:t xml:space="preserve">, actively </w:t>
        </w:r>
        <w:r w:rsidR="008412D9" w:rsidRPr="00B83D8B">
          <w:t>favoring</w:t>
        </w:r>
        <w:r w:rsidR="00DF4759" w:rsidRPr="00B83D8B">
          <w:t xml:space="preserve"> </w:t>
        </w:r>
        <w:r w:rsidR="00DF4759" w:rsidRPr="00B83D8B">
          <w:lastRenderedPageBreak/>
          <w:t xml:space="preserve">candidates </w:t>
        </w:r>
        <w:r w:rsidR="008412D9" w:rsidRPr="00B83D8B">
          <w:t>based on these identities can spark controversy</w:t>
        </w:r>
        <w:r w:rsidR="00DF4759" w:rsidRPr="00B83D8B">
          <w:t xml:space="preserve">, as </w:t>
        </w:r>
        <w:r w:rsidR="008412D9" w:rsidRPr="00B83D8B">
          <w:t>seen</w:t>
        </w:r>
        <w:r w:rsidR="00DF4759" w:rsidRPr="00B83D8B">
          <w:t xml:space="preserve"> </w:t>
        </w:r>
        <w:r w:rsidR="008412D9" w:rsidRPr="00B83D8B">
          <w:t>in</w:t>
        </w:r>
        <w:r w:rsidR="00DF4759" w:rsidRPr="00B83D8B">
          <w:t xml:space="preserve"> recent backlashes </w:t>
        </w:r>
        <w:r w:rsidR="008412D9" w:rsidRPr="00B83D8B">
          <w:t>against</w:t>
        </w:r>
        <w:r w:rsidR="00DF4759" w:rsidRPr="00B83D8B">
          <w:t xml:space="preserve"> Affirmative Action programs (</w:t>
        </w:r>
        <w:r w:rsidR="003454BE" w:rsidRPr="00B83D8B">
          <w:t>Liptak, 2023</w:t>
        </w:r>
        <w:r w:rsidR="00DF4759" w:rsidRPr="00B83D8B">
          <w:t xml:space="preserve">). </w:t>
        </w:r>
        <w:r w:rsidR="008412D9" w:rsidRPr="00B83D8B">
          <w:t xml:space="preserve">Consequently, in our study, participants—especially those who went through the non-sexist credential manipulation—might have felt choosing a candidate </w:t>
        </w:r>
        <w:r w:rsidR="008412D9" w:rsidRPr="00B83D8B">
          <w:rPr>
            <w:i/>
            <w:iCs/>
          </w:rPr>
          <w:t>for</w:t>
        </w:r>
        <w:r w:rsidR="008412D9" w:rsidRPr="00B83D8B">
          <w:t xml:space="preserve"> </w:t>
        </w:r>
        <w:r w:rsidR="000E51D8" w:rsidRPr="00B83D8B">
          <w:t>a</w:t>
        </w:r>
        <w:r w:rsidR="008412D9" w:rsidRPr="00B83D8B">
          <w:t xml:space="preserve"> disadvantaged identity could be seen as contentious even when the choice had little to do with identity</w:t>
        </w:r>
        <w:r w:rsidR="000E51D8" w:rsidRPr="00B83D8B">
          <w:t>. They were thus</w:t>
        </w:r>
        <w:r w:rsidR="008412D9" w:rsidRPr="00B83D8B">
          <w:t xml:space="preserve"> prompted to explicitly affirm gender or ethnicity equality in later scenarios. It is important to note that </w:t>
        </w:r>
        <w:r w:rsidR="00531D94" w:rsidRPr="00B83D8B">
          <w:t xml:space="preserve">this speculation can be true </w:t>
        </w:r>
        <w:r w:rsidR="000E51D8" w:rsidRPr="00B83D8B">
          <w:t>despite that</w:t>
        </w:r>
        <w:r w:rsidR="00531D94" w:rsidRPr="00B83D8B">
          <w:t xml:space="preserve"> we observed little difference between participants’ evaluations of selecting the Black star candidate and </w:t>
        </w:r>
        <w:r w:rsidR="000E51D8" w:rsidRPr="00B83D8B">
          <w:t xml:space="preserve">of </w:t>
        </w:r>
        <w:r w:rsidR="00531D94" w:rsidRPr="00B83D8B">
          <w:t>selecting the female star candidate. Participants can hold certain personal norms and at the same time worry whether the personal norms diverge from social norms (</w:t>
        </w:r>
        <w:r w:rsidR="003454BE" w:rsidRPr="00B83D8B">
          <w:t>Bicchieri et al., 2014</w:t>
        </w:r>
        <w:r w:rsidR="00531D94" w:rsidRPr="00B83D8B">
          <w:t>).</w:t>
        </w:r>
      </w:ins>
    </w:p>
    <w:p w14:paraId="2031027D" w14:textId="1CD5B417" w:rsidR="0097646C" w:rsidRPr="00B83D8B" w:rsidRDefault="0097646C" w:rsidP="0097646C">
      <w:pPr>
        <w:pStyle w:val="Heading2"/>
      </w:pPr>
      <w:r w:rsidRPr="00B83D8B">
        <w:t>Limitations</w:t>
      </w:r>
      <w:r w:rsidR="004D758E" w:rsidRPr="00B83D8B">
        <w:t xml:space="preserve"> and future directions</w:t>
      </w:r>
    </w:p>
    <w:p w14:paraId="6D1871C1" w14:textId="39C87D9B" w:rsidR="00567DBE" w:rsidRPr="00B83D8B" w:rsidRDefault="009B23D0" w:rsidP="009B23D0">
      <w:r w:rsidRPr="00B83D8B">
        <w:t xml:space="preserve">We note </w:t>
      </w:r>
      <w:r w:rsidR="00114542" w:rsidRPr="00B83D8B">
        <w:t>the critical</w:t>
      </w:r>
      <w:r w:rsidRPr="00B83D8B">
        <w:t xml:space="preserve"> limitations of </w:t>
      </w:r>
      <w:r w:rsidR="00EC4986" w:rsidRPr="00B83D8B">
        <w:t>this</w:t>
      </w:r>
      <w:r w:rsidRPr="00B83D8B">
        <w:t xml:space="preserve"> </w:t>
      </w:r>
      <w:r w:rsidR="00114542" w:rsidRPr="00B83D8B">
        <w:t>replication effort</w:t>
      </w:r>
      <w:r w:rsidRPr="00B83D8B">
        <w:t xml:space="preserve">. </w:t>
      </w:r>
      <w:r w:rsidR="00E6133D" w:rsidRPr="00B83D8B">
        <w:t>First, one big difference between our study and the original was that the original was conducted in person whereas ours was online. Given evidence showing that moral licensing effects are larger when explicit observation—which presumably leads to</w:t>
      </w:r>
      <w:r w:rsidR="00E70B76" w:rsidRPr="00B83D8B">
        <w:t xml:space="preserve"> strong</w:t>
      </w:r>
      <w:r w:rsidR="00E6133D" w:rsidRPr="00B83D8B">
        <w:t xml:space="preserve"> situational reputational concern—is possible, it </w:t>
      </w:r>
      <w:r w:rsidR="00114542" w:rsidRPr="00B83D8B">
        <w:t>is</w:t>
      </w:r>
      <w:r w:rsidR="00E6133D" w:rsidRPr="00B83D8B">
        <w:t xml:space="preserve"> ideal to study moral licensing effects under that condition</w:t>
      </w:r>
      <w:r w:rsidR="00567DBE" w:rsidRPr="00B83D8B">
        <w:t xml:space="preserve"> (Rotella et al., 2023)</w:t>
      </w:r>
      <w:r w:rsidR="00E6133D" w:rsidRPr="00B83D8B">
        <w:t xml:space="preserve">. However, offline studies are more </w:t>
      </w:r>
      <w:r w:rsidR="00AC008F" w:rsidRPr="00B83D8B">
        <w:t>resource-intensive</w:t>
      </w:r>
      <w:r w:rsidR="00E6133D" w:rsidRPr="00B83D8B">
        <w:t xml:space="preserve">. Given our budget and our aim for high statistical power, we see conducting a replication online as </w:t>
      </w:r>
      <w:r w:rsidR="00114542" w:rsidRPr="00B83D8B">
        <w:t>the</w:t>
      </w:r>
      <w:r w:rsidR="00E6133D" w:rsidRPr="00B83D8B">
        <w:t xml:space="preserve"> necessary first step in examining the robustness of moral licensing effects. </w:t>
      </w:r>
      <w:r w:rsidR="00567DBE" w:rsidRPr="00B83D8B">
        <w:t>If online studies in general tend not to produce reliable effects, it is</w:t>
      </w:r>
      <w:r w:rsidR="00114542" w:rsidRPr="00B83D8B">
        <w:t xml:space="preserve"> then</w:t>
      </w:r>
      <w:r w:rsidR="00567DBE" w:rsidRPr="00B83D8B">
        <w:t xml:space="preserve"> wise to invest resources </w:t>
      </w:r>
      <w:r w:rsidR="00114542" w:rsidRPr="00B83D8B">
        <w:t>in</w:t>
      </w:r>
      <w:r w:rsidR="00567DBE" w:rsidRPr="00B83D8B">
        <w:t xml:space="preserve"> high-power in-person studies</w:t>
      </w:r>
      <w:r w:rsidR="00114542" w:rsidRPr="00B83D8B">
        <w:t>. O</w:t>
      </w:r>
      <w:r w:rsidR="00567DBE" w:rsidRPr="00B83D8B">
        <w:t xml:space="preserve">ur </w:t>
      </w:r>
      <w:r w:rsidR="00114542" w:rsidRPr="00B83D8B">
        <w:t>failure to replicate the moral credential effect</w:t>
      </w:r>
      <w:r w:rsidR="00567DBE" w:rsidRPr="00B83D8B">
        <w:t xml:space="preserve"> suggest</w:t>
      </w:r>
      <w:r w:rsidR="00114542" w:rsidRPr="00B83D8B">
        <w:t>s</w:t>
      </w:r>
      <w:r w:rsidR="00567DBE" w:rsidRPr="00B83D8B">
        <w:t xml:space="preserve"> that such investment might indeed be necessary.</w:t>
      </w:r>
    </w:p>
    <w:p w14:paraId="1FCA76AE" w14:textId="6D891685" w:rsidR="009B23D0" w:rsidRPr="00B83D8B" w:rsidRDefault="000B7F04" w:rsidP="00D228A3">
      <w:r w:rsidRPr="00B83D8B">
        <w:t xml:space="preserve">Second, we measured </w:t>
      </w:r>
      <w:r w:rsidR="00BA3D46" w:rsidRPr="00B83D8B">
        <w:t>the individual difference predictor</w:t>
      </w:r>
      <w:r w:rsidR="004F27C7" w:rsidRPr="00B83D8B">
        <w:t>—trait</w:t>
      </w:r>
      <w:r w:rsidR="00BA3D46" w:rsidRPr="00B83D8B">
        <w:t>-level</w:t>
      </w:r>
      <w:r w:rsidR="004F27C7" w:rsidRPr="00B83D8B">
        <w:t xml:space="preserve"> reputational concern—after the manipulation, which can create a bias in the estimates of the moderation effect (see Montgomery et al., 2018). We decided to accept this limitation to keep the </w:t>
      </w:r>
      <w:r w:rsidR="004F27C7" w:rsidRPr="00B83D8B">
        <w:lastRenderedPageBreak/>
        <w:t>replication part of the study intact. To address this limitation, future studies should measure control variables at</w:t>
      </w:r>
      <w:r w:rsidR="002C63FA" w:rsidRPr="00B83D8B">
        <w:t xml:space="preserve"> a</w:t>
      </w:r>
      <w:r w:rsidR="004F27C7" w:rsidRPr="00B83D8B">
        <w:t xml:space="preserve"> different </w:t>
      </w:r>
      <w:del w:id="253" w:author="PCIRR S2 RNR" w:date="2024-03-29T10:52:00Z" w16du:dateUtc="2024-03-29T14:52:00Z">
        <w:r w:rsidR="004F27C7" w:rsidRPr="005F5B0B">
          <w:delText>time</w:delText>
        </w:r>
      </w:del>
      <w:ins w:id="254" w:author="PCIRR S2 RNR" w:date="2024-03-29T10:52:00Z" w16du:dateUtc="2024-03-29T14:52:00Z">
        <w:r w:rsidR="002C63FA" w:rsidRPr="00B83D8B">
          <w:t>timepoint</w:t>
        </w:r>
      </w:ins>
      <w:r w:rsidR="004F27C7" w:rsidRPr="00B83D8B">
        <w:t xml:space="preserve"> or use filler tasks to separate the measurement </w:t>
      </w:r>
      <w:del w:id="255" w:author="PCIRR S2 RNR" w:date="2024-03-29T10:52:00Z" w16du:dateUtc="2024-03-29T14:52:00Z">
        <w:r w:rsidR="004F27C7" w:rsidRPr="005F5B0B">
          <w:delText xml:space="preserve">of them </w:delText>
        </w:r>
      </w:del>
      <w:r w:rsidR="004F27C7" w:rsidRPr="00B83D8B">
        <w:t xml:space="preserve">and </w:t>
      </w:r>
      <w:r w:rsidR="00E70B76" w:rsidRPr="00B83D8B">
        <w:t>the manipulation</w:t>
      </w:r>
      <w:r w:rsidR="004F27C7" w:rsidRPr="00B83D8B">
        <w:t xml:space="preserve">. </w:t>
      </w:r>
      <w:r w:rsidR="00D228A3" w:rsidRPr="00B83D8B">
        <w:t>Also, we reiterate that we did not plan our sample size to have adequate power for hypotheses related to our extensions. All relevant findings should thus be considered exploratory</w:t>
      </w:r>
      <w:r w:rsidR="004E18F2" w:rsidRPr="00B83D8B">
        <w:t>.</w:t>
      </w:r>
      <w:r w:rsidR="00CD6C9B" w:rsidRPr="00B83D8B">
        <w:t xml:space="preserve"> If these are replicable findings, it would be interesting to examine why trait-level reputational concern is not or is even positively associated with the expression of potentially problematic </w:t>
      </w:r>
      <w:r w:rsidR="00C63A23" w:rsidRPr="00B83D8B">
        <w:t>preferences</w:t>
      </w:r>
      <w:r w:rsidR="00CD6C9B" w:rsidRPr="00B83D8B">
        <w:t>.</w:t>
      </w:r>
    </w:p>
    <w:p w14:paraId="3F31EE3E" w14:textId="77777777" w:rsidR="00EC5658" w:rsidRDefault="00EC5658">
      <w:pPr>
        <w:spacing w:after="160" w:line="259" w:lineRule="auto"/>
        <w:ind w:firstLine="0"/>
        <w:rPr>
          <w:del w:id="256" w:author="PCIRR S2 RNR" w:date="2024-03-29T10:52:00Z" w16du:dateUtc="2024-03-29T14:52:00Z"/>
          <w:rFonts w:eastAsiaTheme="majorEastAsia" w:cstheme="majorBidi"/>
          <w:b/>
          <w:color w:val="000000" w:themeColor="text1"/>
          <w:szCs w:val="26"/>
        </w:rPr>
      </w:pPr>
      <w:del w:id="257" w:author="PCIRR S2 RNR" w:date="2024-03-29T10:52:00Z" w16du:dateUtc="2024-03-29T14:52:00Z">
        <w:r>
          <w:br w:type="page"/>
        </w:r>
      </w:del>
    </w:p>
    <w:p w14:paraId="7375FD56" w14:textId="39F7CE24" w:rsidR="00567DBE" w:rsidRPr="00B83D8B" w:rsidRDefault="00567DBE" w:rsidP="00EC5658">
      <w:pPr>
        <w:pStyle w:val="Heading1"/>
      </w:pPr>
      <w:r w:rsidRPr="00B83D8B">
        <w:lastRenderedPageBreak/>
        <w:t>Conclusion</w:t>
      </w:r>
    </w:p>
    <w:p w14:paraId="653F5D35" w14:textId="629E19E8" w:rsidR="00B05DAA" w:rsidRPr="00B83D8B" w:rsidRDefault="00B05DAA" w:rsidP="00567DBE">
      <w:r w:rsidRPr="00B83D8B">
        <w:t>We failed to replicate the findings of Study 2 in Monin and Miller (2001) about the moral credential effect with a</w:t>
      </w:r>
      <w:r w:rsidR="00B35450" w:rsidRPr="00B83D8B">
        <w:t xml:space="preserve"> highly powered online experiment</w:t>
      </w:r>
      <w:r w:rsidRPr="00B83D8B">
        <w:t xml:space="preserve">. </w:t>
      </w:r>
      <w:r w:rsidR="00F00AD3" w:rsidRPr="00B83D8B">
        <w:t xml:space="preserve">We also could not find evidence that (1) higher trait reputational concern predicts the expression of potentially problematic preferences and (2) </w:t>
      </w:r>
      <w:r w:rsidR="00E70B76" w:rsidRPr="00B83D8B">
        <w:t>moral credentials</w:t>
      </w:r>
      <w:r w:rsidR="00F00AD3" w:rsidRPr="00B83D8B">
        <w:t xml:space="preserve"> moderate </w:t>
      </w:r>
      <w:r w:rsidR="00E70B76" w:rsidRPr="00B83D8B">
        <w:t>this association</w:t>
      </w:r>
      <w:r w:rsidR="00F00AD3" w:rsidRPr="00B83D8B">
        <w:t>. Based on our results</w:t>
      </w:r>
      <w:r w:rsidR="00D228A3" w:rsidRPr="00B83D8B">
        <w:t xml:space="preserve"> and given the prominence of the moral licensing literature</w:t>
      </w:r>
      <w:r w:rsidR="00F00AD3" w:rsidRPr="00B83D8B">
        <w:t>, we call for further replication attempts—ideally in a setting where participants have high</w:t>
      </w:r>
      <w:r w:rsidR="00D228A3" w:rsidRPr="00B83D8B">
        <w:t xml:space="preserve"> situational</w:t>
      </w:r>
      <w:r w:rsidR="00F00AD3" w:rsidRPr="00B83D8B">
        <w:t xml:space="preserve"> reputational concern—targeting </w:t>
      </w:r>
      <w:r w:rsidR="00D228A3" w:rsidRPr="00B83D8B">
        <w:t>these effects</w:t>
      </w:r>
      <w:r w:rsidR="00F00AD3" w:rsidRPr="00B83D8B">
        <w:t xml:space="preserve"> as well as investigations on the effectiveness of existing manipulations of moral license.</w:t>
      </w:r>
    </w:p>
    <w:p w14:paraId="1E543F55" w14:textId="30DA320E" w:rsidR="00346123" w:rsidRPr="00B83D8B" w:rsidRDefault="00346123" w:rsidP="00E26A96">
      <w:pPr>
        <w:ind w:firstLine="0"/>
      </w:pPr>
      <w:r w:rsidRPr="00B83D8B">
        <w:rPr>
          <w:rFonts w:cs="Times New Roman"/>
        </w:rPr>
        <w:br w:type="page"/>
      </w:r>
    </w:p>
    <w:p w14:paraId="008226C9" w14:textId="2EE20193" w:rsidR="00D2606E" w:rsidRPr="00B83D8B" w:rsidRDefault="00D2606E" w:rsidP="00D2606E">
      <w:pPr>
        <w:pStyle w:val="Heading1"/>
      </w:pPr>
      <w:r w:rsidRPr="00B83D8B">
        <w:lastRenderedPageBreak/>
        <w:t>References</w:t>
      </w:r>
    </w:p>
    <w:p w14:paraId="1178FC64" w14:textId="6C7180C3" w:rsidR="00693618" w:rsidRPr="00B83D8B" w:rsidRDefault="00693618" w:rsidP="00693618">
      <w:pPr>
        <w:pStyle w:val="Bibliography"/>
        <w:ind w:left="720" w:hanging="720"/>
        <w:rPr>
          <w:rFonts w:cs="Times New Roman"/>
        </w:rPr>
      </w:pPr>
      <w:r w:rsidRPr="00B83D8B">
        <w:rPr>
          <w:rFonts w:cs="Times New Roman"/>
        </w:rPr>
        <w:t xml:space="preserve">Bates, D., Mächler, M., Bolker, B., &amp; Walker, S. (2015). Fitting linear mixed-effects models using lme4. </w:t>
      </w:r>
      <w:r w:rsidRPr="00B83D8B">
        <w:rPr>
          <w:rFonts w:cs="Times New Roman"/>
          <w:i/>
          <w:iCs/>
        </w:rPr>
        <w:t>Journal of Statistical Software</w:t>
      </w:r>
      <w:r w:rsidRPr="00B83D8B">
        <w:rPr>
          <w:rFonts w:cs="Times New Roman"/>
        </w:rPr>
        <w:t xml:space="preserve">, </w:t>
      </w:r>
      <w:r w:rsidRPr="00B83D8B">
        <w:rPr>
          <w:rFonts w:cs="Times New Roman"/>
          <w:i/>
          <w:iCs/>
        </w:rPr>
        <w:t>67</w:t>
      </w:r>
      <w:r w:rsidRPr="00B83D8B">
        <w:rPr>
          <w:rFonts w:cs="Times New Roman"/>
        </w:rPr>
        <w:t xml:space="preserve">(1), 1–48. </w:t>
      </w:r>
      <w:hyperlink r:id="rId33" w:history="1">
        <w:r w:rsidRPr="00B83D8B">
          <w:rPr>
            <w:rStyle w:val="Hyperlink"/>
            <w:rFonts w:cs="Times New Roman"/>
          </w:rPr>
          <w:t>https://doi.org/10.18637/jss.v067.i01</w:t>
        </w:r>
      </w:hyperlink>
    </w:p>
    <w:p w14:paraId="19832573" w14:textId="77777777" w:rsidR="003454BE" w:rsidRPr="00B83D8B" w:rsidRDefault="003454BE" w:rsidP="003454BE">
      <w:pPr>
        <w:pStyle w:val="Bibliography"/>
        <w:ind w:left="720" w:hanging="720"/>
        <w:rPr>
          <w:ins w:id="258" w:author="PCIRR S2 RNR" w:date="2024-03-29T10:52:00Z" w16du:dateUtc="2024-03-29T14:52:00Z"/>
          <w:lang/>
        </w:rPr>
      </w:pPr>
      <w:ins w:id="259" w:author="PCIRR S2 RNR" w:date="2024-03-29T10:52:00Z" w16du:dateUtc="2024-03-29T14:52:00Z">
        <w:r w:rsidRPr="00B83D8B">
          <w:rPr>
            <w:lang/>
          </w:rPr>
          <w:t xml:space="preserve">Bicchieri, C., Lindemans, J. W., &amp; Jiang, T. (2014). A structured approach to a diagnostic of collective practices. </w:t>
        </w:r>
        <w:r w:rsidRPr="00B83D8B">
          <w:rPr>
            <w:i/>
            <w:iCs/>
            <w:lang/>
          </w:rPr>
          <w:t>Frontiers in Psychology</w:t>
        </w:r>
        <w:r w:rsidRPr="00B83D8B">
          <w:rPr>
            <w:lang/>
          </w:rPr>
          <w:t xml:space="preserve">, </w:t>
        </w:r>
        <w:r w:rsidRPr="00B83D8B">
          <w:rPr>
            <w:i/>
            <w:iCs/>
            <w:lang/>
          </w:rPr>
          <w:t>5</w:t>
        </w:r>
        <w:r w:rsidRPr="00B83D8B">
          <w:rPr>
            <w:lang/>
          </w:rPr>
          <w:t xml:space="preserve">, Article 1418. </w:t>
        </w:r>
        <w:r w:rsidR="00000000">
          <w:fldChar w:fldCharType="begin"/>
        </w:r>
        <w:r w:rsidR="00000000">
          <w:instrText>HYPERLINK "https://doi.org/10.3389/fpsyg.2014.01418"</w:instrText>
        </w:r>
        <w:r w:rsidR="00000000">
          <w:fldChar w:fldCharType="separate"/>
        </w:r>
        <w:r w:rsidRPr="00B83D8B">
          <w:rPr>
            <w:rStyle w:val="Hyperlink"/>
            <w:lang/>
          </w:rPr>
          <w:t>https://doi.org/10.3389/fpsyg.2014.01418</w:t>
        </w:r>
        <w:r w:rsidR="00000000">
          <w:rPr>
            <w:rStyle w:val="Hyperlink"/>
            <w:lang/>
          </w:rPr>
          <w:fldChar w:fldCharType="end"/>
        </w:r>
      </w:ins>
    </w:p>
    <w:p w14:paraId="1765E5BF" w14:textId="4FB0063F" w:rsidR="00272091" w:rsidRPr="00B83D8B" w:rsidRDefault="00272091" w:rsidP="00861911">
      <w:pPr>
        <w:pStyle w:val="Bibliography"/>
        <w:ind w:left="720" w:hanging="720"/>
      </w:pPr>
      <w:r w:rsidRPr="00556285">
        <w:rPr>
          <w:lang w:val="de-DE"/>
        </w:rPr>
        <w:t xml:space="preserve">Blanken, I., van de Ven, N., &amp; Zeelenberg, M. (2015). </w:t>
      </w:r>
      <w:r w:rsidRPr="00B83D8B">
        <w:t xml:space="preserve">A meta-analytic review of moral licensing. </w:t>
      </w:r>
      <w:r w:rsidRPr="00B83D8B">
        <w:rPr>
          <w:i/>
        </w:rPr>
        <w:t>Personality and Social Psychology Bulletin</w:t>
      </w:r>
      <w:r w:rsidRPr="00B83D8B">
        <w:t xml:space="preserve">, </w:t>
      </w:r>
      <w:r w:rsidRPr="00B83D8B">
        <w:rPr>
          <w:i/>
        </w:rPr>
        <w:t>41</w:t>
      </w:r>
      <w:r w:rsidRPr="00B83D8B">
        <w:t xml:space="preserve">(4), 540–558. </w:t>
      </w:r>
      <w:hyperlink r:id="rId34" w:history="1">
        <w:r w:rsidR="002F4CFB" w:rsidRPr="00B83D8B">
          <w:rPr>
            <w:rStyle w:val="Hyperlink"/>
            <w:rFonts w:cs="Times New Roman"/>
          </w:rPr>
          <w:t>https://doi.org/10.1177/0146167215572134</w:t>
        </w:r>
      </w:hyperlink>
    </w:p>
    <w:p w14:paraId="3B2B8DFA" w14:textId="2BABB795" w:rsidR="00272091" w:rsidRPr="00B83D8B" w:rsidRDefault="00272091" w:rsidP="00861911">
      <w:pPr>
        <w:pStyle w:val="Bibliography"/>
        <w:ind w:left="720" w:hanging="720"/>
      </w:pPr>
      <w:r w:rsidRPr="00B83D8B">
        <w:t xml:space="preserve">Blanken, I., van de Ven, N., Zeelenberg, M., &amp; Meijers, M. H. C. (2014). Three attempts to replicate the moral licensing effect. </w:t>
      </w:r>
      <w:r w:rsidRPr="00B83D8B">
        <w:rPr>
          <w:i/>
        </w:rPr>
        <w:t>Social Psychology</w:t>
      </w:r>
      <w:r w:rsidRPr="00B83D8B">
        <w:t xml:space="preserve">, </w:t>
      </w:r>
      <w:r w:rsidRPr="00B83D8B">
        <w:rPr>
          <w:i/>
        </w:rPr>
        <w:t>45</w:t>
      </w:r>
      <w:r w:rsidRPr="00B83D8B">
        <w:t xml:space="preserve">(3), 232–238. </w:t>
      </w:r>
      <w:hyperlink r:id="rId35" w:history="1">
        <w:r w:rsidR="002F4CFB" w:rsidRPr="00B83D8B">
          <w:rPr>
            <w:rStyle w:val="Hyperlink"/>
            <w:rFonts w:cs="Times New Roman"/>
          </w:rPr>
          <w:t>https://doi.org/10.1027/1864-9335/a000189</w:t>
        </w:r>
      </w:hyperlink>
    </w:p>
    <w:p w14:paraId="10F29580" w14:textId="75AE8E24" w:rsidR="00272091" w:rsidRPr="00B83D8B" w:rsidRDefault="00272091" w:rsidP="00861911">
      <w:pPr>
        <w:pStyle w:val="Bibliography"/>
        <w:ind w:left="720" w:hanging="720"/>
      </w:pPr>
      <w:r w:rsidRPr="00B83D8B">
        <w:t xml:space="preserve">Bradley-Geist, J. C., King, E. B., Skorinko, J., Hebl, M. R., &amp; McKenna, C. (2010). Moral credentialing by association: The importance of choice and relationship closeness. </w:t>
      </w:r>
      <w:r w:rsidRPr="00B83D8B">
        <w:rPr>
          <w:i/>
        </w:rPr>
        <w:t>Personality and Social Psychology Bulletin</w:t>
      </w:r>
      <w:r w:rsidRPr="00B83D8B">
        <w:t xml:space="preserve">, </w:t>
      </w:r>
      <w:r w:rsidRPr="00B83D8B">
        <w:rPr>
          <w:i/>
        </w:rPr>
        <w:t>36</w:t>
      </w:r>
      <w:r w:rsidRPr="00B83D8B">
        <w:t xml:space="preserve">(11), 1564–1575. </w:t>
      </w:r>
      <w:hyperlink r:id="rId36" w:history="1">
        <w:r w:rsidR="002F4CFB" w:rsidRPr="00B83D8B">
          <w:rPr>
            <w:rStyle w:val="Hyperlink"/>
            <w:rFonts w:cs="Times New Roman"/>
          </w:rPr>
          <w:t>https://doi.org/10.1177/0146167210385920</w:t>
        </w:r>
      </w:hyperlink>
    </w:p>
    <w:p w14:paraId="4570C24A" w14:textId="03C2ECC6" w:rsidR="00272091" w:rsidRPr="00B83D8B" w:rsidRDefault="00272091" w:rsidP="00272091">
      <w:pPr>
        <w:pStyle w:val="Bibliography"/>
        <w:ind w:left="720" w:hanging="720"/>
        <w:rPr>
          <w:rFonts w:cs="Times New Roman"/>
        </w:rPr>
      </w:pPr>
      <w:r w:rsidRPr="00B83D8B">
        <w:rPr>
          <w:rFonts w:cs="Times New Roman"/>
        </w:rPr>
        <w:t>Chambers, C</w:t>
      </w:r>
      <w:r w:rsidRPr="00B83D8B">
        <w:t xml:space="preserve">. D., </w:t>
      </w:r>
      <w:r w:rsidRPr="00B83D8B">
        <w:rPr>
          <w:rFonts w:cs="Times New Roman"/>
        </w:rPr>
        <w:t xml:space="preserve">&amp; Tzavella, L. (2022). The past, present and future of Registered Reports. </w:t>
      </w:r>
      <w:r w:rsidRPr="00B83D8B">
        <w:rPr>
          <w:rFonts w:cs="Times New Roman"/>
          <w:i/>
          <w:iCs/>
        </w:rPr>
        <w:t>Nature Human Behaviour</w:t>
      </w:r>
      <w:r w:rsidRPr="00B83D8B">
        <w:rPr>
          <w:rFonts w:cs="Times New Roman"/>
        </w:rPr>
        <w:t xml:space="preserve">, </w:t>
      </w:r>
      <w:r w:rsidRPr="00B83D8B">
        <w:rPr>
          <w:rFonts w:cs="Times New Roman"/>
          <w:i/>
          <w:iCs/>
        </w:rPr>
        <w:t>6</w:t>
      </w:r>
      <w:r w:rsidRPr="00B83D8B">
        <w:rPr>
          <w:rFonts w:cs="Times New Roman"/>
        </w:rPr>
        <w:t xml:space="preserve">, 29–42. </w:t>
      </w:r>
      <w:hyperlink r:id="rId37" w:history="1">
        <w:r w:rsidR="00601EC2" w:rsidRPr="00B83D8B">
          <w:rPr>
            <w:rStyle w:val="Hyperlink"/>
            <w:rFonts w:cs="Times New Roman"/>
          </w:rPr>
          <w:t>https://doi.org/10.1038/s41562-021-01193-7</w:t>
        </w:r>
      </w:hyperlink>
    </w:p>
    <w:p w14:paraId="2CA3DB28" w14:textId="77777777" w:rsidR="00515391" w:rsidRPr="00B83D8B" w:rsidRDefault="00515391" w:rsidP="00515391">
      <w:pPr>
        <w:pStyle w:val="Bibliography"/>
        <w:ind w:left="720" w:hanging="720"/>
      </w:pPr>
      <w:r w:rsidRPr="00B83D8B">
        <w:t xml:space="preserve">Charlesworth, T. E. S., &amp; Banaji, M. R. (2019). Patterns of implicit and explicit attitudes: I. Long-term change and stability from 2007 to 2016. </w:t>
      </w:r>
      <w:r w:rsidRPr="00B83D8B">
        <w:rPr>
          <w:i/>
          <w:iCs/>
        </w:rPr>
        <w:t>Psychological Science</w:t>
      </w:r>
      <w:r w:rsidRPr="00B83D8B">
        <w:t xml:space="preserve">, </w:t>
      </w:r>
      <w:r w:rsidRPr="00B83D8B">
        <w:rPr>
          <w:i/>
          <w:iCs/>
        </w:rPr>
        <w:t>30</w:t>
      </w:r>
      <w:r w:rsidRPr="00B83D8B">
        <w:t xml:space="preserve">(2), 174–192. </w:t>
      </w:r>
      <w:hyperlink r:id="rId38" w:history="1">
        <w:r w:rsidRPr="00B83D8B">
          <w:rPr>
            <w:rStyle w:val="Hyperlink"/>
          </w:rPr>
          <w:t>https://doi.org/10.1177/0956797618813087</w:t>
        </w:r>
      </w:hyperlink>
    </w:p>
    <w:p w14:paraId="251B5012" w14:textId="77777777" w:rsidR="00515391" w:rsidRPr="00B83D8B" w:rsidRDefault="00515391" w:rsidP="00515391">
      <w:pPr>
        <w:pStyle w:val="Bibliography"/>
        <w:ind w:left="720" w:hanging="720"/>
      </w:pPr>
      <w:r w:rsidRPr="00B83D8B">
        <w:t xml:space="preserve">Charlesworth, T. E. S., &amp; Banaji, M. R. (2021). Patterns of implicit and explicit attitudes II. Long-term change and stability, regardless of group membership. </w:t>
      </w:r>
      <w:r w:rsidRPr="00B83D8B">
        <w:rPr>
          <w:i/>
          <w:iCs/>
        </w:rPr>
        <w:t>American Psychologist</w:t>
      </w:r>
      <w:r w:rsidRPr="00B83D8B">
        <w:t xml:space="preserve">, </w:t>
      </w:r>
      <w:r w:rsidRPr="00B83D8B">
        <w:rPr>
          <w:i/>
          <w:iCs/>
        </w:rPr>
        <w:t>76</w:t>
      </w:r>
      <w:r w:rsidRPr="00B83D8B">
        <w:t xml:space="preserve">(6), 851–869. </w:t>
      </w:r>
      <w:hyperlink r:id="rId39" w:history="1">
        <w:r w:rsidRPr="00B83D8B">
          <w:rPr>
            <w:rStyle w:val="Hyperlink"/>
          </w:rPr>
          <w:t>https://doi.org/10.1037/amp0000810</w:t>
        </w:r>
      </w:hyperlink>
    </w:p>
    <w:p w14:paraId="11DA73F1" w14:textId="351B885C" w:rsidR="00272091" w:rsidRPr="00B83D8B" w:rsidRDefault="00272091" w:rsidP="00861911">
      <w:pPr>
        <w:pStyle w:val="Bibliography"/>
        <w:ind w:left="720" w:hanging="720"/>
      </w:pPr>
      <w:r w:rsidRPr="00B83D8B">
        <w:lastRenderedPageBreak/>
        <w:t xml:space="preserve">Coles, N. A., Tiokhin, L., Scheel, A. M., Isager, P. M., &amp; Lakens, D. (2018). The costs and benefits of replication studies. </w:t>
      </w:r>
      <w:r w:rsidRPr="00B83D8B">
        <w:rPr>
          <w:i/>
        </w:rPr>
        <w:t>Behavioral and Brain Sciences</w:t>
      </w:r>
      <w:r w:rsidRPr="00B83D8B">
        <w:t xml:space="preserve">, </w:t>
      </w:r>
      <w:r w:rsidRPr="00B83D8B">
        <w:rPr>
          <w:i/>
        </w:rPr>
        <w:t>41</w:t>
      </w:r>
      <w:r w:rsidRPr="00B83D8B">
        <w:t xml:space="preserve">, </w:t>
      </w:r>
      <w:r w:rsidR="00653761" w:rsidRPr="00B83D8B">
        <w:t>e</w:t>
      </w:r>
      <w:r w:rsidRPr="00B83D8B">
        <w:t xml:space="preserve">124. </w:t>
      </w:r>
      <w:hyperlink r:id="rId40" w:history="1">
        <w:r w:rsidR="002F4CFB" w:rsidRPr="00B83D8B">
          <w:rPr>
            <w:rStyle w:val="Hyperlink"/>
            <w:rFonts w:cs="Times New Roman"/>
          </w:rPr>
          <w:t>https://doi.org/10.1017/S0140525X18000596</w:t>
        </w:r>
      </w:hyperlink>
    </w:p>
    <w:p w14:paraId="049E9CFA" w14:textId="7C4AEF9C" w:rsidR="00272091" w:rsidRPr="00B83D8B" w:rsidRDefault="00272091" w:rsidP="00861911">
      <w:pPr>
        <w:pStyle w:val="Bibliography"/>
        <w:ind w:left="720" w:hanging="720"/>
      </w:pPr>
      <w:r w:rsidRPr="00B83D8B">
        <w:t xml:space="preserve">Conway, P., &amp; Peetz, J. (2012). When does feeling moral actually make you a better person? Conceptual abstraction moderates whether past moral deeds motivate consistency or compensatory behavior. </w:t>
      </w:r>
      <w:r w:rsidRPr="00B83D8B">
        <w:rPr>
          <w:i/>
        </w:rPr>
        <w:t>Personality and Social Psychology Bulletin</w:t>
      </w:r>
      <w:r w:rsidRPr="00B83D8B">
        <w:t xml:space="preserve">, </w:t>
      </w:r>
      <w:r w:rsidRPr="00B83D8B">
        <w:rPr>
          <w:i/>
        </w:rPr>
        <w:t>38</w:t>
      </w:r>
      <w:r w:rsidRPr="00B83D8B">
        <w:t xml:space="preserve">(7), 907–919. </w:t>
      </w:r>
      <w:hyperlink r:id="rId41" w:history="1">
        <w:r w:rsidR="002F4CFB" w:rsidRPr="00B83D8B">
          <w:rPr>
            <w:rStyle w:val="Hyperlink"/>
            <w:rFonts w:cs="Times New Roman"/>
          </w:rPr>
          <w:t>https://doi.org/10.1177/0146167212442394</w:t>
        </w:r>
      </w:hyperlink>
    </w:p>
    <w:p w14:paraId="53F8CDAE" w14:textId="61D72ABB" w:rsidR="00272091" w:rsidRPr="00B83D8B" w:rsidRDefault="00272091" w:rsidP="00272091">
      <w:pPr>
        <w:pStyle w:val="Bibliography"/>
        <w:ind w:left="720" w:hanging="720"/>
        <w:rPr>
          <w:rFonts w:cs="Times New Roman"/>
        </w:rPr>
      </w:pPr>
      <w:r w:rsidRPr="00B83D8B">
        <w:rPr>
          <w:rFonts w:cs="Times New Roman"/>
        </w:rPr>
        <w:t>Crandall, C. S., &amp; Eshleman, A</w:t>
      </w:r>
      <w:r w:rsidRPr="00B83D8B">
        <w:t xml:space="preserve">. (2003). </w:t>
      </w:r>
      <w:r w:rsidRPr="00B83D8B">
        <w:rPr>
          <w:rFonts w:cs="Times New Roman"/>
        </w:rPr>
        <w:t xml:space="preserve">A justification-suppression model of the expression and experience of prejudice. </w:t>
      </w:r>
      <w:r w:rsidRPr="00B83D8B">
        <w:rPr>
          <w:rFonts w:cs="Times New Roman"/>
          <w:i/>
          <w:iCs/>
        </w:rPr>
        <w:t>Psychological Bulletin</w:t>
      </w:r>
      <w:r w:rsidRPr="00B83D8B">
        <w:rPr>
          <w:rFonts w:cs="Times New Roman"/>
        </w:rPr>
        <w:t xml:space="preserve">, </w:t>
      </w:r>
      <w:r w:rsidRPr="00B83D8B">
        <w:rPr>
          <w:rFonts w:cs="Times New Roman"/>
          <w:i/>
          <w:iCs/>
        </w:rPr>
        <w:t>129</w:t>
      </w:r>
      <w:r w:rsidRPr="00B83D8B">
        <w:rPr>
          <w:rFonts w:cs="Times New Roman"/>
        </w:rPr>
        <w:t xml:space="preserve">(3), 414–446. </w:t>
      </w:r>
      <w:hyperlink r:id="rId42" w:history="1">
        <w:r w:rsidR="002F4CFB" w:rsidRPr="00B83D8B">
          <w:rPr>
            <w:rStyle w:val="Hyperlink"/>
            <w:rFonts w:cs="Times New Roman"/>
          </w:rPr>
          <w:t>https://doi.org/10.1037/0033-2909.129.3.414</w:t>
        </w:r>
      </w:hyperlink>
    </w:p>
    <w:p w14:paraId="0AF76228" w14:textId="168F39E7" w:rsidR="00272091" w:rsidRPr="00B83D8B" w:rsidRDefault="00272091" w:rsidP="00861911">
      <w:pPr>
        <w:pStyle w:val="Bibliography"/>
        <w:ind w:left="720" w:hanging="720"/>
      </w:pPr>
      <w:r w:rsidRPr="00B83D8B">
        <w:t xml:space="preserve">de Cremer, D., &amp; Tyler, T. R. (2005). Am I respected or not?: Inclusion and reputation as issues in group membership. </w:t>
      </w:r>
      <w:r w:rsidRPr="00B83D8B">
        <w:rPr>
          <w:i/>
        </w:rPr>
        <w:t>Social Justice Research</w:t>
      </w:r>
      <w:r w:rsidRPr="00B83D8B">
        <w:t xml:space="preserve">, </w:t>
      </w:r>
      <w:r w:rsidRPr="00B83D8B">
        <w:rPr>
          <w:i/>
        </w:rPr>
        <w:t>18</w:t>
      </w:r>
      <w:r w:rsidRPr="00B83D8B">
        <w:t xml:space="preserve">, 121–153. </w:t>
      </w:r>
      <w:hyperlink r:id="rId43" w:history="1">
        <w:r w:rsidR="002F4CFB" w:rsidRPr="00B83D8B">
          <w:rPr>
            <w:rStyle w:val="Hyperlink"/>
            <w:rFonts w:cs="Times New Roman"/>
          </w:rPr>
          <w:t>https://doi.org/10.1007/s11211-005-7366-3</w:t>
        </w:r>
      </w:hyperlink>
    </w:p>
    <w:p w14:paraId="4F7D591E" w14:textId="0FAD10F6" w:rsidR="00272091" w:rsidRPr="00B83D8B" w:rsidRDefault="00272091" w:rsidP="00861911">
      <w:pPr>
        <w:pStyle w:val="Bibliography"/>
        <w:ind w:left="720" w:hanging="720"/>
      </w:pPr>
      <w:r w:rsidRPr="00B83D8B">
        <w:t xml:space="preserve">Dutton, D. G. (1971). Reactions of restaurateurs to blacks and whites violating restaurant dress requirements. </w:t>
      </w:r>
      <w:r w:rsidRPr="00B83D8B">
        <w:rPr>
          <w:i/>
        </w:rPr>
        <w:t>Canadian Journal of Behavioural Science / Revue Canadienne Des Sciences Du Comportement</w:t>
      </w:r>
      <w:r w:rsidRPr="00B83D8B">
        <w:t xml:space="preserve">, </w:t>
      </w:r>
      <w:r w:rsidRPr="00B83D8B">
        <w:rPr>
          <w:i/>
        </w:rPr>
        <w:t>3</w:t>
      </w:r>
      <w:r w:rsidRPr="00B83D8B">
        <w:t xml:space="preserve">(3), 298–302. </w:t>
      </w:r>
      <w:hyperlink r:id="rId44" w:history="1">
        <w:r w:rsidR="002F4CFB" w:rsidRPr="00B83D8B">
          <w:rPr>
            <w:rStyle w:val="Hyperlink"/>
            <w:rFonts w:cs="Times New Roman"/>
          </w:rPr>
          <w:t>https://doi.org/10.1037/h0082272</w:t>
        </w:r>
      </w:hyperlink>
    </w:p>
    <w:p w14:paraId="16D0C3C5" w14:textId="7D707020" w:rsidR="00272091" w:rsidRPr="00B83D8B" w:rsidRDefault="00272091" w:rsidP="00861911">
      <w:pPr>
        <w:pStyle w:val="Bibliography"/>
        <w:ind w:left="720" w:hanging="720"/>
      </w:pPr>
      <w:r w:rsidRPr="00B83D8B">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sidRPr="00B83D8B">
        <w:rPr>
          <w:i/>
        </w:rPr>
        <w:t>Journal of Experimental Social Psychology</w:t>
      </w:r>
      <w:r w:rsidRPr="00B83D8B">
        <w:t xml:space="preserve">, </w:t>
      </w:r>
      <w:r w:rsidRPr="00B83D8B">
        <w:rPr>
          <w:i/>
        </w:rPr>
        <w:t>67</w:t>
      </w:r>
      <w:r w:rsidRPr="00B83D8B">
        <w:t xml:space="preserve">, 68–82. </w:t>
      </w:r>
      <w:hyperlink r:id="rId45" w:history="1">
        <w:r w:rsidR="002F4CFB" w:rsidRPr="00B83D8B">
          <w:rPr>
            <w:rStyle w:val="Hyperlink"/>
            <w:rFonts w:cs="Times New Roman"/>
          </w:rPr>
          <w:t>https://doi.org/10.1016/j.jesp.2015.10.012</w:t>
        </w:r>
      </w:hyperlink>
    </w:p>
    <w:p w14:paraId="61F3174F" w14:textId="5D8A75C2" w:rsidR="00272091" w:rsidRPr="00B83D8B" w:rsidRDefault="00272091" w:rsidP="00861911">
      <w:pPr>
        <w:pStyle w:val="Bibliography"/>
        <w:ind w:left="720" w:hanging="720"/>
      </w:pPr>
      <w:r w:rsidRPr="00B83D8B">
        <w:lastRenderedPageBreak/>
        <w:t xml:space="preserve">Effron, D. A. (2014). Making mountains of morality from molehills of virtue: Threat causes people to overestimate their moral credentials. </w:t>
      </w:r>
      <w:r w:rsidRPr="00B83D8B">
        <w:rPr>
          <w:i/>
        </w:rPr>
        <w:t>Personality and Social Psychology Bulletin</w:t>
      </w:r>
      <w:r w:rsidRPr="00B83D8B">
        <w:t xml:space="preserve">, </w:t>
      </w:r>
      <w:r w:rsidRPr="00B83D8B">
        <w:rPr>
          <w:i/>
        </w:rPr>
        <w:t>40</w:t>
      </w:r>
      <w:r w:rsidRPr="00B83D8B">
        <w:t xml:space="preserve">(8), 972–985. </w:t>
      </w:r>
      <w:hyperlink r:id="rId46" w:history="1">
        <w:r w:rsidR="002F4CFB" w:rsidRPr="00B83D8B">
          <w:rPr>
            <w:rStyle w:val="Hyperlink"/>
            <w:rFonts w:cs="Times New Roman"/>
          </w:rPr>
          <w:t>https://doi.org/10.1177/0146167214533131</w:t>
        </w:r>
      </w:hyperlink>
    </w:p>
    <w:p w14:paraId="45D21B20" w14:textId="23D47051" w:rsidR="00272091" w:rsidRPr="00B83D8B" w:rsidRDefault="00272091" w:rsidP="00861911">
      <w:pPr>
        <w:pStyle w:val="Bibliography"/>
        <w:ind w:left="720" w:hanging="720"/>
      </w:pPr>
      <w:r w:rsidRPr="00B83D8B">
        <w:t xml:space="preserve">Effron, D. A., Cameron, J. S., &amp; Monin, B. (2009). Endorsing Obama licenses favoring Whites. </w:t>
      </w:r>
      <w:r w:rsidRPr="00B83D8B">
        <w:rPr>
          <w:i/>
        </w:rPr>
        <w:t>Journal of Experimental Social Psychology</w:t>
      </w:r>
      <w:r w:rsidRPr="00B83D8B">
        <w:t xml:space="preserve">, </w:t>
      </w:r>
      <w:r w:rsidRPr="00B83D8B">
        <w:rPr>
          <w:i/>
        </w:rPr>
        <w:t>45</w:t>
      </w:r>
      <w:r w:rsidRPr="00B83D8B">
        <w:t xml:space="preserve">(3), 590–593. </w:t>
      </w:r>
      <w:hyperlink r:id="rId47" w:history="1">
        <w:r w:rsidR="002F4CFB" w:rsidRPr="00B83D8B">
          <w:rPr>
            <w:rStyle w:val="Hyperlink"/>
            <w:rFonts w:cs="Times New Roman"/>
          </w:rPr>
          <w:t>https://doi.org/10.1016/j.jesp.2009.02.001</w:t>
        </w:r>
      </w:hyperlink>
    </w:p>
    <w:p w14:paraId="62F3C241" w14:textId="27E588ED" w:rsidR="00167D2C" w:rsidRPr="00B83D8B" w:rsidRDefault="00272091" w:rsidP="00861911">
      <w:pPr>
        <w:pStyle w:val="Bibliography"/>
        <w:ind w:left="720" w:hanging="720"/>
        <w:rPr>
          <w:rStyle w:val="Hyperlink"/>
        </w:rPr>
      </w:pPr>
      <w:r w:rsidRPr="00B83D8B">
        <w:t xml:space="preserve">Effron, D. A., &amp; Monin, B. (2010). Letting people off the hook: When do good deeds excuse transgressions? </w:t>
      </w:r>
      <w:r w:rsidRPr="00B83D8B">
        <w:rPr>
          <w:i/>
        </w:rPr>
        <w:t>Personality and Social Psychology Bulletin</w:t>
      </w:r>
      <w:r w:rsidRPr="00B83D8B">
        <w:t xml:space="preserve">, </w:t>
      </w:r>
      <w:r w:rsidRPr="00B83D8B">
        <w:rPr>
          <w:i/>
        </w:rPr>
        <w:t>36</w:t>
      </w:r>
      <w:r w:rsidRPr="00B83D8B">
        <w:t xml:space="preserve">(12), 1618–1634. </w:t>
      </w:r>
      <w:hyperlink r:id="rId48" w:history="1">
        <w:r w:rsidR="002F4CFB" w:rsidRPr="00B83D8B">
          <w:rPr>
            <w:rStyle w:val="Hyperlink"/>
            <w:rFonts w:cs="Times New Roman"/>
          </w:rPr>
          <w:t>https://doi.org/10.1177/0146167210385922</w:t>
        </w:r>
      </w:hyperlink>
    </w:p>
    <w:p w14:paraId="286763E8" w14:textId="63944610" w:rsidR="00272091" w:rsidRPr="00B83D8B" w:rsidRDefault="00167D2C" w:rsidP="00167D2C">
      <w:pPr>
        <w:pStyle w:val="Bibliography"/>
        <w:ind w:left="720" w:hanging="720"/>
      </w:pPr>
      <w:r w:rsidRPr="00B83D8B">
        <w:rPr>
          <w:rFonts w:cs="Times New Roman"/>
        </w:rPr>
        <w:t xml:space="preserve">Feldman, G. (2023). Registered Report Stage 1 manuscript template. </w:t>
      </w:r>
      <w:hyperlink r:id="rId49" w:history="1">
        <w:r w:rsidRPr="00B83D8B">
          <w:rPr>
            <w:rStyle w:val="Hyperlink"/>
            <w:rFonts w:cs="Times New Roman"/>
          </w:rPr>
          <w:t>https://doi.org/10.17605/OSF.IO/YQXTP</w:t>
        </w:r>
      </w:hyperlink>
    </w:p>
    <w:p w14:paraId="4E890148" w14:textId="79DC4604" w:rsidR="00BD0053" w:rsidRPr="00B83D8B" w:rsidRDefault="00BD0053" w:rsidP="00BD0053">
      <w:pPr>
        <w:pStyle w:val="Bibliography"/>
        <w:ind w:left="720" w:hanging="720"/>
      </w:pPr>
      <w:r w:rsidRPr="00B83D8B">
        <w:t xml:space="preserve">Firke, S. (2023). </w:t>
      </w:r>
      <w:r w:rsidRPr="00B83D8B">
        <w:rPr>
          <w:i/>
          <w:iCs/>
        </w:rPr>
        <w:t>janitor: Simple tools for examining and cleaning dirty data</w:t>
      </w:r>
      <w:r w:rsidRPr="00B83D8B">
        <w:t xml:space="preserve"> (Version 2.2.0). </w:t>
      </w:r>
      <w:hyperlink r:id="rId50" w:history="1">
        <w:r w:rsidRPr="00B83D8B">
          <w:rPr>
            <w:rStyle w:val="Hyperlink"/>
          </w:rPr>
          <w:t>https://CRAN.R-project.org/package=janitor</w:t>
        </w:r>
      </w:hyperlink>
    </w:p>
    <w:p w14:paraId="0C18A886" w14:textId="156E964F" w:rsidR="00051E59" w:rsidRPr="00B83D8B" w:rsidRDefault="00051E59" w:rsidP="00051E59">
      <w:pPr>
        <w:pStyle w:val="Bibliography"/>
        <w:ind w:left="720" w:hanging="720"/>
      </w:pPr>
      <w:r w:rsidRPr="00B83D8B">
        <w:t xml:space="preserve">Flora, D. B. (2020). Your coefficient alpha is probably wrong, but which coefficient omega is right? A tutorial on using R to obtain better reliability estimates. </w:t>
      </w:r>
      <w:r w:rsidRPr="00B83D8B">
        <w:rPr>
          <w:i/>
          <w:iCs/>
        </w:rPr>
        <w:t>Advances in Methods and Practices in Psychological Science</w:t>
      </w:r>
      <w:r w:rsidRPr="00B83D8B">
        <w:t xml:space="preserve">, </w:t>
      </w:r>
      <w:r w:rsidRPr="00B83D8B">
        <w:rPr>
          <w:i/>
          <w:iCs/>
        </w:rPr>
        <w:t>3</w:t>
      </w:r>
      <w:r w:rsidRPr="00B83D8B">
        <w:t xml:space="preserve">(4), 484–501. </w:t>
      </w:r>
      <w:hyperlink r:id="rId51" w:history="1">
        <w:r w:rsidRPr="00B83D8B">
          <w:rPr>
            <w:rStyle w:val="Hyperlink"/>
          </w:rPr>
          <w:t>https://doi.org/10.1177/2515245920951747</w:t>
        </w:r>
      </w:hyperlink>
    </w:p>
    <w:p w14:paraId="3396BE90" w14:textId="55439854" w:rsidR="00E07CA2" w:rsidRPr="00B83D8B" w:rsidRDefault="00E07CA2" w:rsidP="00E07CA2">
      <w:pPr>
        <w:pStyle w:val="Bibliography"/>
        <w:ind w:left="720" w:hanging="720"/>
      </w:pPr>
      <w:r w:rsidRPr="00B83D8B">
        <w:t xml:space="preserve">Garnier, Simon, Ross, Noam, Rudis, Robert, Camargo, Pedro, A., Sciaini, Marco, Scherer, &amp; Cédric. (2023). </w:t>
      </w:r>
      <w:r w:rsidRPr="00B83D8B">
        <w:rPr>
          <w:i/>
          <w:iCs/>
        </w:rPr>
        <w:t>viridis(Lite)—Colorblind-friendly color maps for R</w:t>
      </w:r>
      <w:r w:rsidRPr="00B83D8B">
        <w:t xml:space="preserve"> (Version 0.6.4). </w:t>
      </w:r>
      <w:hyperlink r:id="rId52" w:history="1">
        <w:r w:rsidRPr="00B83D8B">
          <w:rPr>
            <w:rStyle w:val="Hyperlink"/>
          </w:rPr>
          <w:t>https://doi.org/10.5281/zenodo.4679423</w:t>
        </w:r>
      </w:hyperlink>
    </w:p>
    <w:p w14:paraId="2170877C" w14:textId="2BC2BA19" w:rsidR="00272091" w:rsidRPr="00B83D8B" w:rsidRDefault="00272091" w:rsidP="00861911">
      <w:pPr>
        <w:pStyle w:val="Bibliography"/>
        <w:ind w:left="720" w:hanging="720"/>
      </w:pPr>
      <w:r w:rsidRPr="00B83D8B">
        <w:t xml:space="preserve">Geng, L., Cheng, X., Tang, Z., Zhou, K., &amp; Ye, L. (2016). Can previous pro-environmental behaviours influence subsequent environmental behaviours? The licensing effect of pro-environmental behaviours. </w:t>
      </w:r>
      <w:r w:rsidRPr="00B83D8B">
        <w:rPr>
          <w:i/>
        </w:rPr>
        <w:t>Journal of Pacific Rim Psychology</w:t>
      </w:r>
      <w:r w:rsidRPr="00B83D8B">
        <w:t xml:space="preserve">, </w:t>
      </w:r>
      <w:r w:rsidRPr="00B83D8B">
        <w:rPr>
          <w:i/>
        </w:rPr>
        <w:t>10</w:t>
      </w:r>
      <w:r w:rsidRPr="00B83D8B">
        <w:t xml:space="preserve">, e9. </w:t>
      </w:r>
      <w:hyperlink r:id="rId53" w:history="1">
        <w:r w:rsidR="002F4CFB" w:rsidRPr="00B83D8B">
          <w:rPr>
            <w:rStyle w:val="Hyperlink"/>
            <w:rFonts w:cs="Times New Roman"/>
          </w:rPr>
          <w:t>https://doi.org/10.1017/prp.2016.6</w:t>
        </w:r>
      </w:hyperlink>
    </w:p>
    <w:p w14:paraId="750A6F78" w14:textId="686A2E4A" w:rsidR="00272091" w:rsidRPr="00B83D8B" w:rsidRDefault="00272091" w:rsidP="00861911">
      <w:pPr>
        <w:pStyle w:val="Bibliography"/>
        <w:ind w:left="720" w:hanging="720"/>
      </w:pPr>
      <w:r w:rsidRPr="00B83D8B">
        <w:lastRenderedPageBreak/>
        <w:t xml:space="preserve">Giurge, L. M., Lin, E. H.-L., &amp; Effron, D. A. (2021). Moral credentials and the 2020 democratic presidential primary: No evidence that endorsing female candidates licenses people to favor men. </w:t>
      </w:r>
      <w:r w:rsidRPr="00B83D8B">
        <w:rPr>
          <w:i/>
        </w:rPr>
        <w:t>Journal of Experimental Social Psychology</w:t>
      </w:r>
      <w:r w:rsidRPr="00B83D8B">
        <w:t xml:space="preserve">, </w:t>
      </w:r>
      <w:r w:rsidRPr="00B83D8B">
        <w:rPr>
          <w:i/>
        </w:rPr>
        <w:t>95</w:t>
      </w:r>
      <w:r w:rsidRPr="00B83D8B">
        <w:t xml:space="preserve">, 104144. </w:t>
      </w:r>
      <w:hyperlink r:id="rId54" w:history="1">
        <w:r w:rsidR="006A4291" w:rsidRPr="00B83D8B">
          <w:rPr>
            <w:rStyle w:val="Hyperlink"/>
            <w:rFonts w:cs="Times New Roman"/>
          </w:rPr>
          <w:t>https://doi.org/10.1016/j.jesp.2021.104144</w:t>
        </w:r>
      </w:hyperlink>
    </w:p>
    <w:p w14:paraId="077EE53D" w14:textId="198A9904" w:rsidR="00601EC2" w:rsidRPr="00556285" w:rsidRDefault="00601EC2" w:rsidP="00601EC2">
      <w:pPr>
        <w:pStyle w:val="Bibliography"/>
        <w:ind w:left="720" w:hanging="720"/>
        <w:rPr>
          <w:lang w:val="de-DE"/>
        </w:rPr>
      </w:pPr>
      <w:r w:rsidRPr="00B83D8B">
        <w:rPr>
          <w:rFonts w:cs="Times New Roman"/>
        </w:rPr>
        <w:t xml:space="preserve">Hartman, R., Moss, A. J., Jaffe, S. N., Rosenzweig, C., Litman, L., &amp; Robinson, J. (2023). </w:t>
      </w:r>
      <w:r w:rsidRPr="00B83D8B">
        <w:rPr>
          <w:rFonts w:cs="Times New Roman"/>
          <w:i/>
          <w:iCs/>
        </w:rPr>
        <w:t>Introducing Connect by CloudResearch: Advancing online participant recruitment in the digital age</w:t>
      </w:r>
      <w:r w:rsidRPr="00B83D8B">
        <w:rPr>
          <w:rFonts w:cs="Times New Roman"/>
        </w:rPr>
        <w:t xml:space="preserve">. </w:t>
      </w:r>
      <w:hyperlink r:id="rId55" w:history="1">
        <w:r w:rsidRPr="00556285">
          <w:rPr>
            <w:rStyle w:val="Hyperlink"/>
            <w:lang w:val="de-DE"/>
          </w:rPr>
          <w:t>https://doi.org/10.31234/osf.io/ksgyr</w:t>
        </w:r>
      </w:hyperlink>
    </w:p>
    <w:p w14:paraId="2C633D1D" w14:textId="4C7ECB96" w:rsidR="00272091" w:rsidRPr="00B83D8B" w:rsidRDefault="00272091" w:rsidP="00861911">
      <w:pPr>
        <w:pStyle w:val="Bibliography"/>
        <w:ind w:left="720" w:hanging="720"/>
      </w:pPr>
      <w:r w:rsidRPr="00556285">
        <w:rPr>
          <w:lang w:val="de-DE"/>
        </w:rPr>
        <w:t xml:space="preserve">Hofmann, W., Wisneski, D. C., Brandt, M. J., &amp; Skitka, L. J. (2014). </w:t>
      </w:r>
      <w:r w:rsidRPr="00B83D8B">
        <w:t xml:space="preserve">Morality in everyday life. </w:t>
      </w:r>
      <w:r w:rsidRPr="00B83D8B">
        <w:rPr>
          <w:i/>
        </w:rPr>
        <w:t>Science</w:t>
      </w:r>
      <w:r w:rsidRPr="00B83D8B">
        <w:t xml:space="preserve">, </w:t>
      </w:r>
      <w:r w:rsidRPr="00B83D8B">
        <w:rPr>
          <w:i/>
        </w:rPr>
        <w:t>345</w:t>
      </w:r>
      <w:r w:rsidRPr="00B83D8B">
        <w:t xml:space="preserve">(6202), 1340–1343. </w:t>
      </w:r>
      <w:hyperlink r:id="rId56" w:history="1">
        <w:r w:rsidR="00FF2BC0" w:rsidRPr="00B83D8B">
          <w:rPr>
            <w:rStyle w:val="Hyperlink"/>
          </w:rPr>
          <w:t>https://doi.org/10.1126/science.1251560</w:t>
        </w:r>
      </w:hyperlink>
    </w:p>
    <w:p w14:paraId="53399385" w14:textId="77777777" w:rsidR="00923BE4" w:rsidRPr="00B83D8B" w:rsidRDefault="00923BE4" w:rsidP="00923BE4">
      <w:pPr>
        <w:pStyle w:val="Bibliography"/>
        <w:ind w:left="720" w:hanging="720"/>
      </w:pPr>
      <w:r w:rsidRPr="00B83D8B">
        <w:t xml:space="preserve">Inbar, Y. (2016). Association between contextual dependence and replicability in psychology may be spurious. </w:t>
      </w:r>
      <w:r w:rsidRPr="00B83D8B">
        <w:rPr>
          <w:i/>
          <w:iCs/>
        </w:rPr>
        <w:t>Proceedings of the National Academy of Sciences</w:t>
      </w:r>
      <w:r w:rsidRPr="00B83D8B">
        <w:t xml:space="preserve">, </w:t>
      </w:r>
      <w:r w:rsidRPr="00B83D8B">
        <w:rPr>
          <w:i/>
          <w:iCs/>
        </w:rPr>
        <w:t>113</w:t>
      </w:r>
      <w:r w:rsidRPr="00B83D8B">
        <w:t xml:space="preserve">(34), E4933–E4934. </w:t>
      </w:r>
      <w:hyperlink r:id="rId57" w:history="1">
        <w:r w:rsidRPr="00B83D8B">
          <w:rPr>
            <w:rStyle w:val="Hyperlink"/>
          </w:rPr>
          <w:t>https://doi.org/10.1073/pnas.1608676113</w:t>
        </w:r>
      </w:hyperlink>
    </w:p>
    <w:p w14:paraId="762C5860" w14:textId="37551940" w:rsidR="00272091" w:rsidRPr="00B83D8B" w:rsidRDefault="00272091" w:rsidP="00861911">
      <w:pPr>
        <w:pStyle w:val="Bibliography"/>
        <w:ind w:left="720" w:hanging="720"/>
      </w:pPr>
      <w:r w:rsidRPr="00B83D8B">
        <w:t xml:space="preserve">Isager, P. M. (2018). </w:t>
      </w:r>
      <w:r w:rsidRPr="00B83D8B">
        <w:rPr>
          <w:i/>
        </w:rPr>
        <w:t>What to replicate? Justifications of study choice from 85 replication studies</w:t>
      </w:r>
      <w:r w:rsidRPr="00B83D8B">
        <w:t xml:space="preserve">. </w:t>
      </w:r>
      <w:hyperlink r:id="rId58" w:history="1">
        <w:r w:rsidR="006A4291" w:rsidRPr="00B83D8B">
          <w:rPr>
            <w:rStyle w:val="Hyperlink"/>
            <w:rFonts w:cs="Times New Roman"/>
          </w:rPr>
          <w:t>https://doi.org/10.5281/zenodo.1286715</w:t>
        </w:r>
      </w:hyperlink>
    </w:p>
    <w:p w14:paraId="1E4748B9" w14:textId="56B68B55" w:rsidR="00272091" w:rsidRPr="00B83D8B" w:rsidRDefault="00272091" w:rsidP="00861911">
      <w:pPr>
        <w:pStyle w:val="Bibliography"/>
        <w:ind w:left="720" w:hanging="720"/>
      </w:pPr>
      <w:r w:rsidRPr="00B83D8B">
        <w:t xml:space="preserve">Iyengar, S., &amp; Greenhouse, J. B. (1988). Selection models and the file drawer problem. </w:t>
      </w:r>
      <w:r w:rsidRPr="00B83D8B">
        <w:rPr>
          <w:i/>
        </w:rPr>
        <w:t>Statistical Science</w:t>
      </w:r>
      <w:r w:rsidRPr="00B83D8B">
        <w:t xml:space="preserve">, </w:t>
      </w:r>
      <w:r w:rsidRPr="00B83D8B">
        <w:rPr>
          <w:i/>
        </w:rPr>
        <w:t>3</w:t>
      </w:r>
      <w:r w:rsidRPr="00B83D8B">
        <w:t xml:space="preserve">(1), 109–117. </w:t>
      </w:r>
      <w:hyperlink r:id="rId59" w:history="1">
        <w:r w:rsidR="006A4291" w:rsidRPr="00B83D8B">
          <w:rPr>
            <w:rStyle w:val="Hyperlink"/>
            <w:rFonts w:cs="Times New Roman"/>
          </w:rPr>
          <w:t>https://doi.org/10.1214/ss/1177013012</w:t>
        </w:r>
      </w:hyperlink>
    </w:p>
    <w:p w14:paraId="41BAA6F7" w14:textId="1224AFF5" w:rsidR="00693618" w:rsidRPr="00B83D8B" w:rsidRDefault="00693618" w:rsidP="00693618">
      <w:pPr>
        <w:pStyle w:val="Bibliography"/>
        <w:ind w:left="720" w:hanging="720"/>
      </w:pPr>
      <w:r w:rsidRPr="00B83D8B">
        <w:t xml:space="preserve">Kassambara, A. (2023). </w:t>
      </w:r>
      <w:r w:rsidRPr="00B83D8B">
        <w:rPr>
          <w:i/>
          <w:iCs/>
        </w:rPr>
        <w:t>rstatix: Pipe-friendly framework for basic statistical tests</w:t>
      </w:r>
      <w:r w:rsidRPr="00B83D8B">
        <w:t xml:space="preserve"> (Version 0.7.2). </w:t>
      </w:r>
      <w:hyperlink r:id="rId60" w:history="1">
        <w:r w:rsidRPr="00B83D8B">
          <w:rPr>
            <w:rStyle w:val="Hyperlink"/>
          </w:rPr>
          <w:t>https://CRAN.R-project.org/package=rstatix</w:t>
        </w:r>
      </w:hyperlink>
    </w:p>
    <w:p w14:paraId="4CA2BFD5" w14:textId="2C25D073" w:rsidR="00693618" w:rsidRPr="00B83D8B" w:rsidRDefault="00693618" w:rsidP="00693618">
      <w:pPr>
        <w:pStyle w:val="Bibliography"/>
        <w:ind w:left="720" w:hanging="720"/>
      </w:pPr>
      <w:r w:rsidRPr="00B83D8B">
        <w:t xml:space="preserve">Kelley, K. (2007). Methods for the Behavioral, Educational, and Social Sciences: An R package. </w:t>
      </w:r>
      <w:r w:rsidRPr="00B83D8B">
        <w:rPr>
          <w:i/>
          <w:iCs/>
        </w:rPr>
        <w:t>Behavior Research Methods</w:t>
      </w:r>
      <w:r w:rsidRPr="00B83D8B">
        <w:t xml:space="preserve">, </w:t>
      </w:r>
      <w:r w:rsidRPr="00B83D8B">
        <w:rPr>
          <w:i/>
          <w:iCs/>
        </w:rPr>
        <w:t>39</w:t>
      </w:r>
      <w:r w:rsidRPr="00B83D8B">
        <w:t xml:space="preserve">, 979–984. </w:t>
      </w:r>
      <w:hyperlink r:id="rId61" w:history="1">
        <w:r w:rsidRPr="00B83D8B">
          <w:rPr>
            <w:rStyle w:val="Hyperlink"/>
          </w:rPr>
          <w:t>https://doi.org/10.3758/BF03192993</w:t>
        </w:r>
      </w:hyperlink>
    </w:p>
    <w:p w14:paraId="2FBD9FC6" w14:textId="340C28FA" w:rsidR="00272091" w:rsidRPr="00B83D8B" w:rsidRDefault="00272091" w:rsidP="00861911">
      <w:pPr>
        <w:pStyle w:val="Bibliography"/>
        <w:ind w:left="720" w:hanging="720"/>
      </w:pPr>
      <w:r w:rsidRPr="00B83D8B">
        <w:t xml:space="preserve">Kouchaki, M. (2011). Vicarious moral licensing: The influence of others’ past moral actions on moral behavior. </w:t>
      </w:r>
      <w:r w:rsidRPr="00B83D8B">
        <w:rPr>
          <w:i/>
        </w:rPr>
        <w:t>Journal of Personality and Social Psychology</w:t>
      </w:r>
      <w:r w:rsidRPr="00B83D8B">
        <w:t xml:space="preserve">, </w:t>
      </w:r>
      <w:r w:rsidRPr="00B83D8B">
        <w:rPr>
          <w:i/>
        </w:rPr>
        <w:t>101</w:t>
      </w:r>
      <w:r w:rsidRPr="00B83D8B">
        <w:t xml:space="preserve">(4), 702–715. </w:t>
      </w:r>
      <w:hyperlink r:id="rId62" w:history="1">
        <w:r w:rsidR="006A4291" w:rsidRPr="00B83D8B">
          <w:rPr>
            <w:rStyle w:val="Hyperlink"/>
            <w:rFonts w:cs="Times New Roman"/>
          </w:rPr>
          <w:t>https://doi.org/10.1037/a0024552</w:t>
        </w:r>
      </w:hyperlink>
    </w:p>
    <w:p w14:paraId="18A73C1C" w14:textId="518CC447" w:rsidR="00272091" w:rsidRPr="00B83D8B" w:rsidRDefault="00272091" w:rsidP="00861911">
      <w:pPr>
        <w:pStyle w:val="Bibliography"/>
        <w:ind w:left="720" w:hanging="720"/>
      </w:pPr>
      <w:r w:rsidRPr="00B83D8B">
        <w:lastRenderedPageBreak/>
        <w:t xml:space="preserve">Kuper, N., &amp; Bott, A. (2019). Has the evidence for moral licensing been inflated by publication bias? </w:t>
      </w:r>
      <w:r w:rsidRPr="00B83D8B">
        <w:rPr>
          <w:i/>
        </w:rPr>
        <w:t>Meta-Psychology</w:t>
      </w:r>
      <w:r w:rsidRPr="00B83D8B">
        <w:t xml:space="preserve">, </w:t>
      </w:r>
      <w:r w:rsidRPr="00B83D8B">
        <w:rPr>
          <w:i/>
        </w:rPr>
        <w:t>3</w:t>
      </w:r>
      <w:r w:rsidRPr="00B83D8B">
        <w:t xml:space="preserve">. </w:t>
      </w:r>
      <w:hyperlink r:id="rId63" w:history="1">
        <w:r w:rsidR="006A4291" w:rsidRPr="00B83D8B">
          <w:rPr>
            <w:rStyle w:val="Hyperlink"/>
            <w:rFonts w:cs="Times New Roman"/>
          </w:rPr>
          <w:t>https://doi.org/10.15626/MP.2018.878</w:t>
        </w:r>
      </w:hyperlink>
    </w:p>
    <w:p w14:paraId="62B9B518" w14:textId="2052C03F" w:rsidR="00272091" w:rsidRPr="00B83D8B" w:rsidRDefault="00272091" w:rsidP="00861911">
      <w:pPr>
        <w:pStyle w:val="Bibliography"/>
        <w:ind w:left="720" w:hanging="720"/>
      </w:pPr>
      <w:r w:rsidRPr="00B83D8B">
        <w:t xml:space="preserve">Lacasse, K. (2019). Can’t hurt, might help: Examining the spillover effects from purposefully adopting a new pro-environmental behavior. </w:t>
      </w:r>
      <w:r w:rsidRPr="00B83D8B">
        <w:rPr>
          <w:i/>
        </w:rPr>
        <w:t>Environment and Behavior</w:t>
      </w:r>
      <w:r w:rsidRPr="00B83D8B">
        <w:t xml:space="preserve">, </w:t>
      </w:r>
      <w:r w:rsidRPr="00B83D8B">
        <w:rPr>
          <w:i/>
        </w:rPr>
        <w:t>51</w:t>
      </w:r>
      <w:r w:rsidRPr="00B83D8B">
        <w:t xml:space="preserve">(3), 259–287. </w:t>
      </w:r>
      <w:hyperlink r:id="rId64" w:history="1">
        <w:r w:rsidR="006A4291" w:rsidRPr="00B83D8B">
          <w:rPr>
            <w:rStyle w:val="Hyperlink"/>
            <w:rFonts w:cs="Times New Roman"/>
          </w:rPr>
          <w:t>https://doi.org/10.1177/0013916517748164</w:t>
        </w:r>
      </w:hyperlink>
    </w:p>
    <w:p w14:paraId="09653908" w14:textId="21A5EC4F" w:rsidR="00272091" w:rsidRPr="00B83D8B" w:rsidRDefault="00272091" w:rsidP="00272091">
      <w:pPr>
        <w:pStyle w:val="Bibliography"/>
        <w:ind w:left="720" w:hanging="720"/>
        <w:rPr>
          <w:rFonts w:cs="Times New Roman"/>
        </w:rPr>
      </w:pPr>
      <w:r w:rsidRPr="00B83D8B">
        <w:rPr>
          <w:rFonts w:cs="Times New Roman"/>
        </w:rPr>
        <w:t xml:space="preserve">Lakens, D. (2022). Sample size justification. </w:t>
      </w:r>
      <w:r w:rsidRPr="00B83D8B">
        <w:rPr>
          <w:rFonts w:cs="Times New Roman"/>
          <w:i/>
          <w:iCs/>
        </w:rPr>
        <w:t>Collabra: Psychology</w:t>
      </w:r>
      <w:r w:rsidRPr="00B83D8B">
        <w:rPr>
          <w:rFonts w:cs="Times New Roman"/>
        </w:rPr>
        <w:t xml:space="preserve">, </w:t>
      </w:r>
      <w:r w:rsidRPr="00B83D8B">
        <w:rPr>
          <w:rFonts w:cs="Times New Roman"/>
          <w:i/>
          <w:iCs/>
        </w:rPr>
        <w:t>8</w:t>
      </w:r>
      <w:r w:rsidRPr="00B83D8B">
        <w:rPr>
          <w:rFonts w:cs="Times New Roman"/>
        </w:rPr>
        <w:t xml:space="preserve">(1), Article 33267. </w:t>
      </w:r>
      <w:hyperlink r:id="rId65" w:history="1">
        <w:r w:rsidR="006A4291" w:rsidRPr="00B83D8B">
          <w:rPr>
            <w:rStyle w:val="Hyperlink"/>
            <w:rFonts w:cs="Times New Roman"/>
          </w:rPr>
          <w:t>https://doi.org/10.1525/collabra.33267</w:t>
        </w:r>
      </w:hyperlink>
    </w:p>
    <w:p w14:paraId="0B499D2F" w14:textId="756747BF" w:rsidR="00272091" w:rsidRPr="00B83D8B" w:rsidRDefault="00272091" w:rsidP="00861911">
      <w:pPr>
        <w:pStyle w:val="Bibliography"/>
        <w:ind w:left="720" w:hanging="720"/>
      </w:pPr>
      <w:r w:rsidRPr="00B83D8B">
        <w:t xml:space="preserve">Lalot, F., Falomir-Pichastor, J. M., &amp; Quiamzade, A. (2018). Compensation and consistency effects in proenvironmental behaviour: The moderating role of majority and minority support for proenvironmental values. </w:t>
      </w:r>
      <w:r w:rsidRPr="00B83D8B">
        <w:rPr>
          <w:i/>
        </w:rPr>
        <w:t>Group Processes &amp; Intergroup Relations</w:t>
      </w:r>
      <w:r w:rsidRPr="00B83D8B">
        <w:t xml:space="preserve">, </w:t>
      </w:r>
      <w:r w:rsidRPr="00B83D8B">
        <w:rPr>
          <w:i/>
        </w:rPr>
        <w:t>21</w:t>
      </w:r>
      <w:r w:rsidRPr="00B83D8B">
        <w:t xml:space="preserve">(3), 403–421. </w:t>
      </w:r>
      <w:hyperlink r:id="rId66" w:history="1">
        <w:r w:rsidR="006A4291" w:rsidRPr="00B83D8B">
          <w:rPr>
            <w:rStyle w:val="Hyperlink"/>
            <w:rFonts w:cs="Times New Roman"/>
          </w:rPr>
          <w:t>https://doi.org/10.1177/1368430217733117</w:t>
        </w:r>
      </w:hyperlink>
    </w:p>
    <w:p w14:paraId="66CBCDEC" w14:textId="5F58823F" w:rsidR="00BF3898" w:rsidRPr="00B83D8B" w:rsidRDefault="00BF3898" w:rsidP="00646A21">
      <w:pPr>
        <w:pStyle w:val="Bibliography"/>
        <w:ind w:left="720" w:hanging="720"/>
      </w:pPr>
      <w:r w:rsidRPr="00B83D8B">
        <w:t xml:space="preserve">LeBel, E. P., Vanpaemel, W., Cheung, I., &amp; Campbell, L. (2019). A brief guide to evaluate replications. </w:t>
      </w:r>
      <w:r w:rsidRPr="00B83D8B">
        <w:rPr>
          <w:i/>
          <w:iCs/>
        </w:rPr>
        <w:t>Meta-Psychology</w:t>
      </w:r>
      <w:r w:rsidRPr="00B83D8B">
        <w:t xml:space="preserve">, </w:t>
      </w:r>
      <w:r w:rsidRPr="00B83D8B">
        <w:rPr>
          <w:i/>
          <w:iCs/>
        </w:rPr>
        <w:t>3</w:t>
      </w:r>
      <w:r w:rsidRPr="00B83D8B">
        <w:t xml:space="preserve">. </w:t>
      </w:r>
      <w:hyperlink r:id="rId67" w:history="1">
        <w:r w:rsidRPr="00B83D8B">
          <w:rPr>
            <w:rStyle w:val="Hyperlink"/>
          </w:rPr>
          <w:t>https://doi.org/10.15626/MP.2018.843</w:t>
        </w:r>
      </w:hyperlink>
    </w:p>
    <w:p w14:paraId="3429AFAB" w14:textId="0E9C18C2" w:rsidR="00BD0053" w:rsidRPr="00B83D8B" w:rsidRDefault="00BD0053" w:rsidP="00BD0053">
      <w:pPr>
        <w:pStyle w:val="Bibliography"/>
        <w:ind w:left="720" w:hanging="720"/>
      </w:pPr>
      <w:r w:rsidRPr="00B83D8B">
        <w:t xml:space="preserve">Lenth, R. V. (2023). </w:t>
      </w:r>
      <w:r w:rsidRPr="00B83D8B">
        <w:rPr>
          <w:i/>
          <w:iCs/>
        </w:rPr>
        <w:t>emmeans: Estimated marginal means, aka least-squares means</w:t>
      </w:r>
      <w:r w:rsidRPr="00B83D8B">
        <w:t xml:space="preserve"> (Version 1.1.0). </w:t>
      </w:r>
      <w:hyperlink r:id="rId68" w:history="1">
        <w:r w:rsidRPr="00B83D8B">
          <w:rPr>
            <w:rStyle w:val="Hyperlink"/>
          </w:rPr>
          <w:t>https://CRAN.R-project.org/package=emmeans</w:t>
        </w:r>
      </w:hyperlink>
    </w:p>
    <w:p w14:paraId="5333CE39" w14:textId="77777777" w:rsidR="003454BE" w:rsidRPr="00B83D8B" w:rsidRDefault="003454BE" w:rsidP="003454BE">
      <w:pPr>
        <w:pStyle w:val="Bibliography"/>
        <w:ind w:left="720" w:hanging="720"/>
        <w:rPr>
          <w:ins w:id="260" w:author="PCIRR S2 RNR" w:date="2024-03-29T10:52:00Z" w16du:dateUtc="2024-03-29T14:52:00Z"/>
          <w:lang/>
        </w:rPr>
      </w:pPr>
      <w:ins w:id="261" w:author="PCIRR S2 RNR" w:date="2024-03-29T10:52:00Z" w16du:dateUtc="2024-03-29T14:52:00Z">
        <w:r w:rsidRPr="00B83D8B">
          <w:rPr>
            <w:lang/>
          </w:rPr>
          <w:t xml:space="preserve">Liptak, A. (2023, June 29). Supreme Court rejects affirmative action programs at Harvard and U.N.C. </w:t>
        </w:r>
        <w:r w:rsidRPr="00B83D8B">
          <w:rPr>
            <w:i/>
            <w:iCs/>
            <w:lang/>
          </w:rPr>
          <w:t>The New York Times</w:t>
        </w:r>
        <w:r w:rsidRPr="00B83D8B">
          <w:rPr>
            <w:lang/>
          </w:rPr>
          <w:t xml:space="preserve">. </w:t>
        </w:r>
        <w:r w:rsidR="00000000">
          <w:fldChar w:fldCharType="begin"/>
        </w:r>
        <w:r w:rsidR="00000000">
          <w:instrText>HYPERLINK "https://www.nytimes.com/2023/06/29/us/politics/supreme-court-admissions-affirmative-action-harvard-unc.html"</w:instrText>
        </w:r>
        <w:r w:rsidR="00000000">
          <w:fldChar w:fldCharType="separate"/>
        </w:r>
        <w:r w:rsidRPr="00B83D8B">
          <w:rPr>
            <w:rStyle w:val="Hyperlink"/>
            <w:lang/>
          </w:rPr>
          <w:t>https://www.nytimes.com/2023/06/29/us/politics/supreme-court-admissions-affirmative-action-harvard-unc.html</w:t>
        </w:r>
        <w:r w:rsidR="00000000">
          <w:rPr>
            <w:rStyle w:val="Hyperlink"/>
            <w:lang/>
          </w:rPr>
          <w:fldChar w:fldCharType="end"/>
        </w:r>
      </w:ins>
    </w:p>
    <w:p w14:paraId="221FCD2C" w14:textId="1DB061AF" w:rsidR="00272091" w:rsidRPr="00B83D8B" w:rsidRDefault="00272091" w:rsidP="00861911">
      <w:pPr>
        <w:pStyle w:val="Bibliography"/>
        <w:ind w:left="720" w:hanging="720"/>
      </w:pPr>
      <w:r w:rsidRPr="00B83D8B">
        <w:t>Litman, L., Robinson, J., &amp; Abberbock, T. (2017). TurkPrime.com: A versatile crowdsourcing data acquisition platform for the behavioral sciences.</w:t>
      </w:r>
      <w:r w:rsidRPr="00B83D8B">
        <w:rPr>
          <w:rFonts w:cs="Times New Roman"/>
        </w:rPr>
        <w:t xml:space="preserve"> </w:t>
      </w:r>
      <w:r w:rsidRPr="00B83D8B">
        <w:rPr>
          <w:i/>
        </w:rPr>
        <w:t xml:space="preserve">Behavior </w:t>
      </w:r>
      <w:r w:rsidRPr="00B83D8B">
        <w:rPr>
          <w:rFonts w:cs="Times New Roman"/>
          <w:i/>
          <w:iCs/>
        </w:rPr>
        <w:t>Research Methods</w:t>
      </w:r>
      <w:r w:rsidRPr="00B83D8B">
        <w:rPr>
          <w:rFonts w:cs="Times New Roman"/>
        </w:rPr>
        <w:t xml:space="preserve">, </w:t>
      </w:r>
      <w:r w:rsidRPr="00B83D8B">
        <w:rPr>
          <w:i/>
        </w:rPr>
        <w:t>49</w:t>
      </w:r>
      <w:r w:rsidRPr="00B83D8B">
        <w:rPr>
          <w:rFonts w:cs="Times New Roman"/>
        </w:rPr>
        <w:t>,</w:t>
      </w:r>
      <w:r w:rsidRPr="00B83D8B">
        <w:t xml:space="preserve"> 433</w:t>
      </w:r>
      <w:r w:rsidRPr="00B83D8B">
        <w:rPr>
          <w:rFonts w:cs="Times New Roman"/>
        </w:rPr>
        <w:t>–</w:t>
      </w:r>
      <w:r w:rsidRPr="00B83D8B">
        <w:t>442.</w:t>
      </w:r>
      <w:r w:rsidRPr="00B83D8B">
        <w:rPr>
          <w:rFonts w:cs="Times New Roman"/>
        </w:rPr>
        <w:t xml:space="preserve"> </w:t>
      </w:r>
      <w:hyperlink r:id="rId69" w:history="1">
        <w:r w:rsidR="006A4291" w:rsidRPr="00B83D8B">
          <w:rPr>
            <w:rStyle w:val="Hyperlink"/>
            <w:rFonts w:cs="Times New Roman"/>
          </w:rPr>
          <w:t>https://doi.org/10.3758/s13428-016-0727-z</w:t>
        </w:r>
      </w:hyperlink>
    </w:p>
    <w:p w14:paraId="6A7CC4B3" w14:textId="501625A8" w:rsidR="00693618" w:rsidRPr="00B83D8B" w:rsidRDefault="00693618" w:rsidP="00693618">
      <w:pPr>
        <w:pStyle w:val="Bibliography"/>
        <w:ind w:left="720" w:hanging="720"/>
      </w:pPr>
      <w:r w:rsidRPr="00B83D8B">
        <w:t xml:space="preserve">Lüdecke, D., Ben-Shachar, M. S., Patil, I., &amp; Makowski, D. (2020). Extracting, computing and exploring the parameters of statistical models using R. </w:t>
      </w:r>
      <w:r w:rsidRPr="00B83D8B">
        <w:rPr>
          <w:i/>
          <w:iCs/>
        </w:rPr>
        <w:t>Journal of Open Source Software</w:t>
      </w:r>
      <w:r w:rsidRPr="00B83D8B">
        <w:t xml:space="preserve">, </w:t>
      </w:r>
      <w:r w:rsidRPr="00B83D8B">
        <w:rPr>
          <w:i/>
          <w:iCs/>
        </w:rPr>
        <w:t>5</w:t>
      </w:r>
      <w:r w:rsidRPr="00B83D8B">
        <w:t xml:space="preserve">(53), 2445. </w:t>
      </w:r>
      <w:hyperlink r:id="rId70" w:history="1">
        <w:r w:rsidRPr="00B83D8B">
          <w:rPr>
            <w:rStyle w:val="Hyperlink"/>
          </w:rPr>
          <w:t>https://doi.org/10.21105/joss.02445</w:t>
        </w:r>
      </w:hyperlink>
    </w:p>
    <w:p w14:paraId="390ED432" w14:textId="78C6C5E6" w:rsidR="00272091" w:rsidRPr="00B83D8B" w:rsidRDefault="00272091" w:rsidP="00861911">
      <w:pPr>
        <w:pStyle w:val="Bibliography"/>
        <w:ind w:left="720" w:hanging="720"/>
      </w:pPr>
      <w:r w:rsidRPr="00B83D8B">
        <w:lastRenderedPageBreak/>
        <w:t xml:space="preserve">Ma, D. S., Correll, J., &amp; Wittenbrink, B. (2015). The Chicago face database: A free stimulus set of faces and norming data. </w:t>
      </w:r>
      <w:r w:rsidRPr="00B83D8B">
        <w:rPr>
          <w:i/>
        </w:rPr>
        <w:t>Behavior Research Methods</w:t>
      </w:r>
      <w:r w:rsidRPr="00B83D8B">
        <w:t xml:space="preserve">, </w:t>
      </w:r>
      <w:r w:rsidRPr="00B83D8B">
        <w:rPr>
          <w:i/>
        </w:rPr>
        <w:t>47</w:t>
      </w:r>
      <w:r w:rsidRPr="00B83D8B">
        <w:t xml:space="preserve">(4), 1122–1135. </w:t>
      </w:r>
      <w:hyperlink r:id="rId71" w:history="1">
        <w:r w:rsidR="006A4291" w:rsidRPr="00B83D8B">
          <w:rPr>
            <w:rStyle w:val="Hyperlink"/>
            <w:rFonts w:cs="Times New Roman"/>
          </w:rPr>
          <w:t>https://doi.org/10.3758/s13428-014-0532-5</w:t>
        </w:r>
      </w:hyperlink>
    </w:p>
    <w:p w14:paraId="1FDBD9B6" w14:textId="7CA30D40" w:rsidR="0049732E" w:rsidRPr="00B83D8B" w:rsidRDefault="0049732E" w:rsidP="0049732E">
      <w:pPr>
        <w:pStyle w:val="Bibliography"/>
        <w:ind w:left="720" w:hanging="720"/>
        <w:rPr>
          <w:rFonts w:cs="Times New Roman"/>
        </w:rPr>
      </w:pPr>
      <w:r w:rsidRPr="00B83D8B">
        <w:rPr>
          <w:rFonts w:cs="Times New Roman"/>
        </w:rPr>
        <w:t xml:space="preserve">Mazar, N., &amp; Zhong, C.-B. (2010). Do green products make us better people? </w:t>
      </w:r>
      <w:r w:rsidRPr="00B83D8B">
        <w:rPr>
          <w:rFonts w:cs="Times New Roman"/>
          <w:i/>
          <w:iCs/>
        </w:rPr>
        <w:t>Psychological Science</w:t>
      </w:r>
      <w:r w:rsidRPr="00B83D8B">
        <w:rPr>
          <w:rFonts w:cs="Times New Roman"/>
        </w:rPr>
        <w:t xml:space="preserve">, </w:t>
      </w:r>
      <w:r w:rsidRPr="00B83D8B">
        <w:rPr>
          <w:rFonts w:cs="Times New Roman"/>
          <w:i/>
          <w:iCs/>
        </w:rPr>
        <w:t>21</w:t>
      </w:r>
      <w:r w:rsidRPr="00B83D8B">
        <w:rPr>
          <w:rFonts w:cs="Times New Roman"/>
        </w:rPr>
        <w:t xml:space="preserve">(4), 494–498. </w:t>
      </w:r>
      <w:hyperlink r:id="rId72" w:history="1">
        <w:r w:rsidR="006A4291" w:rsidRPr="00B83D8B">
          <w:rPr>
            <w:rStyle w:val="Hyperlink"/>
          </w:rPr>
          <w:t>https://doi.org/10.1177/0956797610363538</w:t>
        </w:r>
      </w:hyperlink>
    </w:p>
    <w:p w14:paraId="08EF5962" w14:textId="16404477" w:rsidR="00272091" w:rsidRPr="00B83D8B" w:rsidRDefault="00272091" w:rsidP="00861911">
      <w:pPr>
        <w:pStyle w:val="Bibliography"/>
        <w:ind w:left="720" w:hanging="720"/>
      </w:pPr>
      <w:r w:rsidRPr="00B83D8B">
        <w:t xml:space="preserve">Meijers, M. H. C., Verlegh, P. W. J., Noordewier, M. K., &amp; Smit, E. G. (2015). The dark side of donating: How donating may license environmentally unfriendly behavior. </w:t>
      </w:r>
      <w:r w:rsidRPr="00B83D8B">
        <w:rPr>
          <w:i/>
        </w:rPr>
        <w:t>Social Influence</w:t>
      </w:r>
      <w:r w:rsidRPr="00B83D8B">
        <w:t xml:space="preserve">, </w:t>
      </w:r>
      <w:r w:rsidRPr="00B83D8B">
        <w:rPr>
          <w:i/>
        </w:rPr>
        <w:t>10</w:t>
      </w:r>
      <w:r w:rsidRPr="00B83D8B">
        <w:t xml:space="preserve">(4), 250–263. </w:t>
      </w:r>
      <w:hyperlink r:id="rId73" w:history="1">
        <w:r w:rsidR="006A4291" w:rsidRPr="00B83D8B">
          <w:rPr>
            <w:rStyle w:val="Hyperlink"/>
            <w:rFonts w:cs="Times New Roman"/>
          </w:rPr>
          <w:t>https://doi.org/10.1080/15534510.2015.1092468</w:t>
        </w:r>
      </w:hyperlink>
    </w:p>
    <w:p w14:paraId="6144C88F" w14:textId="3A8F5895" w:rsidR="00272091" w:rsidRPr="00B83D8B" w:rsidRDefault="00272091" w:rsidP="00861911">
      <w:pPr>
        <w:pStyle w:val="Bibliography"/>
        <w:ind w:left="720" w:hanging="720"/>
      </w:pPr>
      <w:r w:rsidRPr="00B83D8B">
        <w:t xml:space="preserve">Merritt, A. C., Effron, D. A., Fein, S., Savitsky, K. K., Tuller, D. M., &amp; Monin, B. (2012). The strategic pursuit of moral credentials. </w:t>
      </w:r>
      <w:r w:rsidRPr="00B83D8B">
        <w:rPr>
          <w:i/>
        </w:rPr>
        <w:t>Journal of Experimental Social Psychology</w:t>
      </w:r>
      <w:r w:rsidRPr="00B83D8B">
        <w:t xml:space="preserve">, </w:t>
      </w:r>
      <w:r w:rsidRPr="00B83D8B">
        <w:rPr>
          <w:i/>
        </w:rPr>
        <w:t>48</w:t>
      </w:r>
      <w:r w:rsidRPr="00B83D8B">
        <w:t xml:space="preserve">(3), 774–777. </w:t>
      </w:r>
      <w:hyperlink r:id="rId74" w:history="1">
        <w:r w:rsidR="006A4291" w:rsidRPr="00B83D8B">
          <w:rPr>
            <w:rStyle w:val="Hyperlink"/>
            <w:rFonts w:cs="Times New Roman"/>
          </w:rPr>
          <w:t>https://doi.org/10.1016/j.jesp.2011.12.017</w:t>
        </w:r>
      </w:hyperlink>
    </w:p>
    <w:p w14:paraId="26CF0C7D" w14:textId="28460D51" w:rsidR="00272091" w:rsidRPr="00B83D8B" w:rsidRDefault="00272091" w:rsidP="00861911">
      <w:pPr>
        <w:pStyle w:val="Bibliography"/>
        <w:ind w:left="720" w:hanging="720"/>
      </w:pPr>
      <w:r w:rsidRPr="00B83D8B">
        <w:t xml:space="preserve">Merritt, A. C., Effron, D. A., &amp; Monin, B. (2010). Moral self-licensing: When being good frees us to be bad. </w:t>
      </w:r>
      <w:r w:rsidRPr="00B83D8B">
        <w:rPr>
          <w:i/>
        </w:rPr>
        <w:t>Social and Personality Psychology Compass</w:t>
      </w:r>
      <w:r w:rsidRPr="00B83D8B">
        <w:t xml:space="preserve">, </w:t>
      </w:r>
      <w:r w:rsidRPr="00B83D8B">
        <w:rPr>
          <w:i/>
        </w:rPr>
        <w:t>4</w:t>
      </w:r>
      <w:r w:rsidRPr="00B83D8B">
        <w:t xml:space="preserve">(5), 344–357. </w:t>
      </w:r>
      <w:hyperlink r:id="rId75" w:history="1">
        <w:r w:rsidR="006A4291" w:rsidRPr="00B83D8B">
          <w:rPr>
            <w:rStyle w:val="Hyperlink"/>
            <w:rFonts w:cs="Times New Roman"/>
          </w:rPr>
          <w:t>https://doi.org/10.1111/j.1751-9004.2010.00263.x</w:t>
        </w:r>
      </w:hyperlink>
    </w:p>
    <w:p w14:paraId="361A1181" w14:textId="0A152CD2" w:rsidR="00693618" w:rsidRPr="00B83D8B" w:rsidRDefault="00693618" w:rsidP="00693618">
      <w:pPr>
        <w:pStyle w:val="Bibliography"/>
        <w:ind w:left="720" w:hanging="720"/>
      </w:pPr>
      <w:r w:rsidRPr="00556285">
        <w:rPr>
          <w:lang w:val="de-DE"/>
        </w:rPr>
        <w:t xml:space="preserve">Wickham, H., Averick, M., Bryan, J., Chang, W., McGowan, L. D., François, R., Grolemund, G., Hayes, A., Henry, L., Hester, J., Kuhn, M., Pedersen, T. L., Miller, E., Bache, S. M., Müller, K., Ooms, J., Robinson, D., Seidel, D. P., Spinu, V., … </w:t>
      </w:r>
      <w:r w:rsidRPr="00B83D8B">
        <w:t xml:space="preserve">Yutani, H. (2019). Welcome to the tidyverse. </w:t>
      </w:r>
      <w:r w:rsidRPr="00B83D8B">
        <w:rPr>
          <w:i/>
          <w:iCs/>
        </w:rPr>
        <w:t>Journal of Open Source Software</w:t>
      </w:r>
      <w:r w:rsidRPr="00B83D8B">
        <w:t xml:space="preserve">, </w:t>
      </w:r>
      <w:r w:rsidRPr="00B83D8B">
        <w:rPr>
          <w:i/>
          <w:iCs/>
        </w:rPr>
        <w:t>4</w:t>
      </w:r>
      <w:r w:rsidRPr="00B83D8B">
        <w:t xml:space="preserve">(43), 1686. </w:t>
      </w:r>
      <w:hyperlink r:id="rId76" w:history="1">
        <w:r w:rsidRPr="00B83D8B">
          <w:rPr>
            <w:rStyle w:val="Hyperlink"/>
          </w:rPr>
          <w:t>https://doi.org/10.21105/joss.01686</w:t>
        </w:r>
      </w:hyperlink>
    </w:p>
    <w:p w14:paraId="701ED885" w14:textId="2279B751" w:rsidR="00272091" w:rsidRPr="00B83D8B" w:rsidRDefault="00272091" w:rsidP="00861911">
      <w:pPr>
        <w:pStyle w:val="Bibliography"/>
        <w:ind w:left="720" w:hanging="720"/>
      </w:pPr>
      <w:r w:rsidRPr="00B83D8B">
        <w:t xml:space="preserve">Miller, D. T., &amp; Effron, D. A. (2010). Psychological license: When it is needed and how it functions. In M. P. Zanna &amp; J. M. Olson (Eds.), </w:t>
      </w:r>
      <w:r w:rsidRPr="00B83D8B">
        <w:rPr>
          <w:i/>
        </w:rPr>
        <w:t>Advances in Experimental Social Psychology</w:t>
      </w:r>
      <w:r w:rsidRPr="00B83D8B">
        <w:t xml:space="preserve"> (Vol. 43, pp. 115–155). Academic Press. </w:t>
      </w:r>
      <w:hyperlink r:id="rId77" w:history="1">
        <w:r w:rsidR="006A4291" w:rsidRPr="00B83D8B">
          <w:rPr>
            <w:rStyle w:val="Hyperlink"/>
            <w:rFonts w:cs="Times New Roman"/>
          </w:rPr>
          <w:t>https://doi.org/10.1016/S0065-2601(10)43003-8</w:t>
        </w:r>
      </w:hyperlink>
    </w:p>
    <w:p w14:paraId="0609B64F" w14:textId="3E227DF8" w:rsidR="00BE3BDA" w:rsidRPr="00B83D8B" w:rsidRDefault="00BE3BDA" w:rsidP="00BE3BDA">
      <w:pPr>
        <w:pStyle w:val="Bibliography"/>
        <w:ind w:left="720" w:hanging="720"/>
      </w:pPr>
      <w:r w:rsidRPr="00B83D8B">
        <w:lastRenderedPageBreak/>
        <w:t xml:space="preserve">Monin, B. (2016). Be careful what you wish for: Commentary on Ebersole et al. (2016). </w:t>
      </w:r>
      <w:r w:rsidRPr="00B83D8B">
        <w:rPr>
          <w:i/>
          <w:iCs/>
        </w:rPr>
        <w:t>Journal of Experimental Social Psychology</w:t>
      </w:r>
      <w:r w:rsidRPr="00B83D8B">
        <w:t xml:space="preserve">, </w:t>
      </w:r>
      <w:r w:rsidRPr="00B83D8B">
        <w:rPr>
          <w:i/>
          <w:iCs/>
        </w:rPr>
        <w:t>67</w:t>
      </w:r>
      <w:r w:rsidRPr="00B83D8B">
        <w:t xml:space="preserve">, 95–96. </w:t>
      </w:r>
      <w:hyperlink r:id="rId78" w:history="1">
        <w:r w:rsidRPr="00B83D8B">
          <w:rPr>
            <w:rStyle w:val="Hyperlink"/>
          </w:rPr>
          <w:t>https://doi.org/10.1016/j.jesp.2016.01.007</w:t>
        </w:r>
      </w:hyperlink>
    </w:p>
    <w:p w14:paraId="6A656099" w14:textId="327A5E91" w:rsidR="00272091" w:rsidRPr="00B83D8B" w:rsidRDefault="00272091" w:rsidP="00861911">
      <w:pPr>
        <w:pStyle w:val="Bibliography"/>
        <w:ind w:left="720" w:hanging="720"/>
      </w:pPr>
      <w:r w:rsidRPr="00B83D8B">
        <w:t xml:space="preserve">Monin, B., &amp; Miller, D. T. (2001). Moral credentials and the expression of prejudice. </w:t>
      </w:r>
      <w:r w:rsidRPr="00B83D8B">
        <w:rPr>
          <w:i/>
        </w:rPr>
        <w:t>Journal of Personality and Social Psychology</w:t>
      </w:r>
      <w:r w:rsidRPr="00B83D8B">
        <w:t xml:space="preserve">, </w:t>
      </w:r>
      <w:r w:rsidRPr="00B83D8B">
        <w:rPr>
          <w:i/>
        </w:rPr>
        <w:t>81</w:t>
      </w:r>
      <w:r w:rsidRPr="00B83D8B">
        <w:t xml:space="preserve">(1), 33–43. </w:t>
      </w:r>
      <w:hyperlink r:id="rId79" w:history="1">
        <w:r w:rsidR="006A4291" w:rsidRPr="00B83D8B">
          <w:rPr>
            <w:rStyle w:val="Hyperlink"/>
            <w:rFonts w:cs="Times New Roman"/>
          </w:rPr>
          <w:t>https://doi.org/10.1037/0022-3514.81.1.33</w:t>
        </w:r>
      </w:hyperlink>
    </w:p>
    <w:p w14:paraId="4E37B834" w14:textId="1B8AA6BC" w:rsidR="00272091" w:rsidRPr="00B83D8B" w:rsidRDefault="00272091" w:rsidP="00272091">
      <w:pPr>
        <w:pStyle w:val="Bibliography"/>
        <w:ind w:left="720" w:hanging="720"/>
        <w:rPr>
          <w:rFonts w:cs="Times New Roman"/>
        </w:rPr>
      </w:pPr>
      <w:r w:rsidRPr="00B83D8B">
        <w:rPr>
          <w:rFonts w:cs="Times New Roman"/>
        </w:rPr>
        <w:t xml:space="preserve">Montgomery, J. </w:t>
      </w:r>
      <w:r w:rsidRPr="00B83D8B">
        <w:t xml:space="preserve">M., </w:t>
      </w:r>
      <w:r w:rsidRPr="00B83D8B">
        <w:rPr>
          <w:rFonts w:cs="Times New Roman"/>
        </w:rPr>
        <w:t xml:space="preserve">Nyhan, B., &amp; Torres, M. (2018). How conditioning on posttreatment variables can ruin your experiment and what to do about it. </w:t>
      </w:r>
      <w:r w:rsidRPr="00B83D8B">
        <w:rPr>
          <w:rFonts w:cs="Times New Roman"/>
          <w:i/>
          <w:iCs/>
        </w:rPr>
        <w:t>American Journal of Political Science</w:t>
      </w:r>
      <w:r w:rsidRPr="00B83D8B">
        <w:rPr>
          <w:rFonts w:cs="Times New Roman"/>
        </w:rPr>
        <w:t xml:space="preserve">, </w:t>
      </w:r>
      <w:r w:rsidRPr="00B83D8B">
        <w:rPr>
          <w:rFonts w:cs="Times New Roman"/>
          <w:i/>
          <w:iCs/>
        </w:rPr>
        <w:t>62</w:t>
      </w:r>
      <w:r w:rsidRPr="00B83D8B">
        <w:rPr>
          <w:rFonts w:cs="Times New Roman"/>
        </w:rPr>
        <w:t xml:space="preserve">(3), 760–775. </w:t>
      </w:r>
      <w:hyperlink r:id="rId80" w:history="1">
        <w:r w:rsidR="006A4291" w:rsidRPr="00B83D8B">
          <w:rPr>
            <w:rStyle w:val="Hyperlink"/>
            <w:rFonts w:cs="Times New Roman"/>
          </w:rPr>
          <w:t>https://doi.org/10.1111/ajps.12357</w:t>
        </w:r>
      </w:hyperlink>
    </w:p>
    <w:p w14:paraId="4AA28EF0" w14:textId="312B4DC5" w:rsidR="00272091" w:rsidRPr="00B83D8B" w:rsidRDefault="00272091" w:rsidP="00861911">
      <w:pPr>
        <w:pStyle w:val="Bibliography"/>
        <w:ind w:left="720" w:hanging="720"/>
      </w:pPr>
      <w:r w:rsidRPr="00B83D8B">
        <w:t xml:space="preserve">Mullen, E., &amp; Monin, B. (2016). Consistency versus licensing effects of past moral behavior. </w:t>
      </w:r>
      <w:r w:rsidRPr="00B83D8B">
        <w:rPr>
          <w:i/>
        </w:rPr>
        <w:t>Annual Review of Psychology</w:t>
      </w:r>
      <w:r w:rsidRPr="00B83D8B">
        <w:t xml:space="preserve">, </w:t>
      </w:r>
      <w:r w:rsidRPr="00B83D8B">
        <w:rPr>
          <w:i/>
        </w:rPr>
        <w:t>67</w:t>
      </w:r>
      <w:r w:rsidRPr="00B83D8B">
        <w:t xml:space="preserve">, 363–385. </w:t>
      </w:r>
      <w:hyperlink r:id="rId81" w:history="1">
        <w:r w:rsidR="006A4291" w:rsidRPr="00B83D8B">
          <w:rPr>
            <w:rStyle w:val="Hyperlink"/>
            <w:rFonts w:cs="Times New Roman"/>
          </w:rPr>
          <w:t>https://doi.org/10.1146/annurev-psych-010213-115120</w:t>
        </w:r>
      </w:hyperlink>
    </w:p>
    <w:p w14:paraId="7CB920FC" w14:textId="77777777" w:rsidR="00F740C6" w:rsidRPr="00B83D8B" w:rsidRDefault="00F740C6" w:rsidP="00F740C6">
      <w:pPr>
        <w:pStyle w:val="Bibliography"/>
        <w:ind w:left="720" w:hanging="720"/>
        <w:rPr>
          <w:ins w:id="262" w:author="PCIRR S2 RNR" w:date="2024-03-29T10:52:00Z" w16du:dateUtc="2024-03-29T14:52:00Z"/>
          <w:lang/>
        </w:rPr>
      </w:pPr>
      <w:ins w:id="263" w:author="PCIRR S2 RNR" w:date="2024-03-29T10:52:00Z" w16du:dateUtc="2024-03-29T14:52:00Z">
        <w:r w:rsidRPr="00B83D8B">
          <w:rPr>
            <w:lang/>
          </w:rPr>
          <w:t xml:space="preserve">Noon, M. (2010). The shackled runner: Time to rethink positive discrimination? </w:t>
        </w:r>
        <w:r w:rsidRPr="00B83D8B">
          <w:rPr>
            <w:i/>
            <w:iCs/>
            <w:lang/>
          </w:rPr>
          <w:t>Work, Employment and Society</w:t>
        </w:r>
        <w:r w:rsidRPr="00B83D8B">
          <w:rPr>
            <w:lang/>
          </w:rPr>
          <w:t xml:space="preserve">, </w:t>
        </w:r>
        <w:r w:rsidRPr="00B83D8B">
          <w:rPr>
            <w:i/>
            <w:iCs/>
            <w:lang/>
          </w:rPr>
          <w:t>24</w:t>
        </w:r>
        <w:r w:rsidRPr="00B83D8B">
          <w:rPr>
            <w:lang/>
          </w:rPr>
          <w:t xml:space="preserve">(4), 728–739. </w:t>
        </w:r>
        <w:r w:rsidR="00000000">
          <w:fldChar w:fldCharType="begin"/>
        </w:r>
        <w:r w:rsidR="00000000">
          <w:instrText>HYPERLINK "https://doi.org/10.1177/0950017010380648"</w:instrText>
        </w:r>
        <w:r w:rsidR="00000000">
          <w:fldChar w:fldCharType="separate"/>
        </w:r>
        <w:r w:rsidRPr="00B83D8B">
          <w:rPr>
            <w:rStyle w:val="Hyperlink"/>
            <w:lang/>
          </w:rPr>
          <w:t>https://doi.org/10.1177/0950017010380648</w:t>
        </w:r>
        <w:r w:rsidR="00000000">
          <w:rPr>
            <w:rStyle w:val="Hyperlink"/>
            <w:lang/>
          </w:rPr>
          <w:fldChar w:fldCharType="end"/>
        </w:r>
      </w:ins>
    </w:p>
    <w:p w14:paraId="48DA0E21" w14:textId="6FB7118C" w:rsidR="00272091" w:rsidRPr="00B83D8B" w:rsidRDefault="00272091" w:rsidP="00621E8F">
      <w:pPr>
        <w:pStyle w:val="Bibliography"/>
        <w:ind w:left="720" w:hanging="720"/>
      </w:pPr>
      <w:r w:rsidRPr="00B83D8B">
        <w:t xml:space="preserve">Nosek, B. A., &amp; Lakens, D. (2014). Registered Reports: A method to increase the credibility of published results. </w:t>
      </w:r>
      <w:r w:rsidRPr="00B83D8B">
        <w:rPr>
          <w:i/>
        </w:rPr>
        <w:t>Social Psychology</w:t>
      </w:r>
      <w:r w:rsidRPr="00B83D8B">
        <w:t xml:space="preserve">, </w:t>
      </w:r>
      <w:r w:rsidRPr="00B83D8B">
        <w:rPr>
          <w:i/>
        </w:rPr>
        <w:t>45</w:t>
      </w:r>
      <w:r w:rsidRPr="00B83D8B">
        <w:t xml:space="preserve">(3), 137–141. </w:t>
      </w:r>
      <w:hyperlink r:id="rId82" w:history="1">
        <w:r w:rsidR="006A4291" w:rsidRPr="00B83D8B">
          <w:rPr>
            <w:rStyle w:val="Hyperlink"/>
            <w:rFonts w:cs="Times New Roman"/>
          </w:rPr>
          <w:t>https://doi.org/10.1027/1864-9335/a000192</w:t>
        </w:r>
      </w:hyperlink>
    </w:p>
    <w:p w14:paraId="3CF08FCD" w14:textId="48D41D85" w:rsidR="00B57F7F" w:rsidRPr="00B83D8B" w:rsidRDefault="00B57F7F" w:rsidP="00B57F7F">
      <w:pPr>
        <w:pStyle w:val="Bibliography"/>
        <w:ind w:left="720" w:hanging="720"/>
        <w:rPr>
          <w:rFonts w:cs="Times New Roman"/>
        </w:rPr>
      </w:pPr>
      <w:r w:rsidRPr="00B83D8B">
        <w:rPr>
          <w:rFonts w:cs="Times New Roman"/>
        </w:rPr>
        <w:t xml:space="preserve">R Core Team. (2023). </w:t>
      </w:r>
      <w:r w:rsidRPr="00B83D8B">
        <w:rPr>
          <w:rFonts w:cs="Times New Roman"/>
          <w:i/>
          <w:iCs/>
        </w:rPr>
        <w:t>R: A language and environment for statistical computing</w:t>
      </w:r>
      <w:r w:rsidRPr="00B83D8B">
        <w:rPr>
          <w:rFonts w:cs="Times New Roman"/>
        </w:rPr>
        <w:t xml:space="preserve"> (Version 4.3.2). R Foundation for Statistical Computing. </w:t>
      </w:r>
      <w:hyperlink r:id="rId83" w:history="1">
        <w:r w:rsidRPr="00B83D8B">
          <w:rPr>
            <w:rStyle w:val="Hyperlink"/>
            <w:rFonts w:cs="Times New Roman"/>
          </w:rPr>
          <w:t>http://www.R-project.org/</w:t>
        </w:r>
      </w:hyperlink>
    </w:p>
    <w:p w14:paraId="04977DA6" w14:textId="04D5E950" w:rsidR="00BD0053" w:rsidRPr="00B83D8B" w:rsidRDefault="00BD0053" w:rsidP="00BD0053">
      <w:pPr>
        <w:pStyle w:val="Bibliography"/>
        <w:ind w:left="720" w:hanging="720"/>
        <w:rPr>
          <w:rFonts w:cs="Times New Roman"/>
        </w:rPr>
      </w:pPr>
      <w:r w:rsidRPr="00B83D8B">
        <w:rPr>
          <w:rFonts w:cs="Times New Roman"/>
        </w:rPr>
        <w:t xml:space="preserve">Patil, I., Makowski, D., Ben-Shachar, M. S., Wiernik, B. M., Bacher, E., &amp; Lüdecke, D. (2022). datawizard: An R package for easy data preparation and statistical transformations. </w:t>
      </w:r>
      <w:r w:rsidRPr="00B83D8B">
        <w:rPr>
          <w:rFonts w:cs="Times New Roman"/>
          <w:i/>
          <w:iCs/>
        </w:rPr>
        <w:t>Journal of Open Source Software</w:t>
      </w:r>
      <w:r w:rsidRPr="00B83D8B">
        <w:rPr>
          <w:rFonts w:cs="Times New Roman"/>
        </w:rPr>
        <w:t xml:space="preserve">, </w:t>
      </w:r>
      <w:r w:rsidRPr="00B83D8B">
        <w:rPr>
          <w:rFonts w:cs="Times New Roman"/>
          <w:i/>
          <w:iCs/>
        </w:rPr>
        <w:t>7</w:t>
      </w:r>
      <w:r w:rsidRPr="00B83D8B">
        <w:rPr>
          <w:rFonts w:cs="Times New Roman"/>
        </w:rPr>
        <w:t xml:space="preserve">(78), 4684. </w:t>
      </w:r>
      <w:hyperlink r:id="rId84" w:history="1">
        <w:r w:rsidRPr="00B83D8B">
          <w:rPr>
            <w:rStyle w:val="Hyperlink"/>
            <w:rFonts w:cs="Times New Roman"/>
          </w:rPr>
          <w:t>https://doi.org/10.21105/joss.04684</w:t>
        </w:r>
      </w:hyperlink>
    </w:p>
    <w:p w14:paraId="705CE486" w14:textId="05014D5D" w:rsidR="00272091" w:rsidRPr="00B83D8B" w:rsidRDefault="00272091" w:rsidP="00272091">
      <w:pPr>
        <w:pStyle w:val="Bibliography"/>
        <w:ind w:left="720" w:hanging="720"/>
        <w:rPr>
          <w:rFonts w:cs="Times New Roman"/>
        </w:rPr>
      </w:pPr>
      <w:r w:rsidRPr="00B83D8B">
        <w:rPr>
          <w:rFonts w:cs="Times New Roman"/>
        </w:rPr>
        <w:lastRenderedPageBreak/>
        <w:t xml:space="preserve">Ross, L., Greene, D., &amp; House, P. (1977). The “false consensus effect”: An egocentric bias in social perception and attribution processes. </w:t>
      </w:r>
      <w:r w:rsidRPr="00B83D8B">
        <w:rPr>
          <w:rFonts w:cs="Times New Roman"/>
          <w:i/>
          <w:iCs/>
        </w:rPr>
        <w:t>Journal of Experimental Social Psychology</w:t>
      </w:r>
      <w:r w:rsidRPr="00B83D8B">
        <w:rPr>
          <w:rFonts w:cs="Times New Roman"/>
        </w:rPr>
        <w:t xml:space="preserve">, </w:t>
      </w:r>
      <w:r w:rsidRPr="00B83D8B">
        <w:rPr>
          <w:rFonts w:cs="Times New Roman"/>
          <w:i/>
          <w:iCs/>
        </w:rPr>
        <w:t>13</w:t>
      </w:r>
      <w:r w:rsidRPr="00B83D8B">
        <w:rPr>
          <w:rFonts w:cs="Times New Roman"/>
        </w:rPr>
        <w:t xml:space="preserve">(3), 279–301. </w:t>
      </w:r>
      <w:hyperlink r:id="rId85" w:history="1">
        <w:r w:rsidR="006A4291" w:rsidRPr="00B83D8B">
          <w:rPr>
            <w:rStyle w:val="Hyperlink"/>
            <w:rFonts w:cs="Times New Roman"/>
          </w:rPr>
          <w:t>https://doi.org/10.1016/0022-1031(77)90049-X</w:t>
        </w:r>
      </w:hyperlink>
    </w:p>
    <w:p w14:paraId="36B7CF08" w14:textId="1E018FAD" w:rsidR="00272091" w:rsidRPr="00B83D8B" w:rsidRDefault="00272091" w:rsidP="00861911">
      <w:pPr>
        <w:pStyle w:val="Bibliography"/>
        <w:ind w:left="720" w:hanging="720"/>
      </w:pPr>
      <w:r w:rsidRPr="00B83D8B">
        <w:t xml:space="preserve">Rotella, A., &amp; Barclay, P. (2020). Failure to replicate moral licensing and moral cleansing in an online experiment. </w:t>
      </w:r>
      <w:r w:rsidRPr="00B83D8B">
        <w:rPr>
          <w:i/>
        </w:rPr>
        <w:t>Personality and Individual Differences</w:t>
      </w:r>
      <w:r w:rsidRPr="00B83D8B">
        <w:t xml:space="preserve">, </w:t>
      </w:r>
      <w:r w:rsidRPr="00B83D8B">
        <w:rPr>
          <w:i/>
        </w:rPr>
        <w:t>161</w:t>
      </w:r>
      <w:r w:rsidRPr="00B83D8B">
        <w:t xml:space="preserve">, 109967. </w:t>
      </w:r>
      <w:hyperlink r:id="rId86" w:history="1">
        <w:r w:rsidR="006A4291" w:rsidRPr="00B83D8B">
          <w:rPr>
            <w:rStyle w:val="Hyperlink"/>
            <w:rFonts w:cs="Times New Roman"/>
          </w:rPr>
          <w:t>https://doi.org/10.1016/j.paid.2020.109967</w:t>
        </w:r>
      </w:hyperlink>
    </w:p>
    <w:p w14:paraId="1CBBE973" w14:textId="0908EAD4" w:rsidR="00247CA1" w:rsidRPr="00B83D8B" w:rsidRDefault="00247CA1" w:rsidP="00247CA1">
      <w:pPr>
        <w:pStyle w:val="Bibliography"/>
        <w:ind w:left="720" w:hanging="720"/>
      </w:pPr>
      <w:r w:rsidRPr="00B83D8B">
        <w:t xml:space="preserve">Rotella, A., Jung, J., Chinn, C., &amp; Barclay, P. (2023, March 28). </w:t>
      </w:r>
      <w:r w:rsidRPr="00B83D8B">
        <w:rPr>
          <w:i/>
          <w:iCs/>
        </w:rPr>
        <w:t>Observation moderates the moral licensing</w:t>
      </w:r>
      <w:r w:rsidRPr="00B83D8B">
        <w:rPr>
          <w:i/>
        </w:rPr>
        <w:t xml:space="preserve"> </w:t>
      </w:r>
      <w:r w:rsidRPr="00B83D8B">
        <w:rPr>
          <w:i/>
          <w:iCs/>
        </w:rPr>
        <w:t>effect: A meta-analytic test of interpersonal and intrapsychic mechanisms</w:t>
      </w:r>
      <w:r w:rsidRPr="00B83D8B">
        <w:t xml:space="preserve">. </w:t>
      </w:r>
      <w:hyperlink r:id="rId87" w:history="1">
        <w:r w:rsidRPr="00B83D8B">
          <w:rPr>
            <w:rStyle w:val="Hyperlink"/>
          </w:rPr>
          <w:t>https://doi.org/10.31234/osf.io/tmhe9</w:t>
        </w:r>
      </w:hyperlink>
    </w:p>
    <w:p w14:paraId="20E84BC9" w14:textId="362580B6" w:rsidR="00272091" w:rsidRPr="00B83D8B" w:rsidRDefault="00272091" w:rsidP="00861911">
      <w:pPr>
        <w:pStyle w:val="Bibliography"/>
        <w:ind w:left="720" w:hanging="720"/>
      </w:pPr>
      <w:r w:rsidRPr="00B83D8B">
        <w:t xml:space="preserve">Sachdeva, S., Iliev, R., &amp; Medin, D. L. (2009). Sinning saints and saintly sinners: The paradox of moral self-regulation. </w:t>
      </w:r>
      <w:r w:rsidRPr="00B83D8B">
        <w:rPr>
          <w:i/>
        </w:rPr>
        <w:t>Psychological Science</w:t>
      </w:r>
      <w:r w:rsidRPr="00B83D8B">
        <w:t xml:space="preserve">, </w:t>
      </w:r>
      <w:r w:rsidRPr="00B83D8B">
        <w:rPr>
          <w:i/>
        </w:rPr>
        <w:t>20</w:t>
      </w:r>
      <w:r w:rsidRPr="00B83D8B">
        <w:t xml:space="preserve">(4), 523–528. </w:t>
      </w:r>
      <w:hyperlink r:id="rId88" w:history="1">
        <w:r w:rsidR="006A4291" w:rsidRPr="00B83D8B">
          <w:rPr>
            <w:rStyle w:val="Hyperlink"/>
            <w:rFonts w:cs="Times New Roman"/>
          </w:rPr>
          <w:t>https://doi.org/10.1111/j.1467-9280.2009.02326.x</w:t>
        </w:r>
      </w:hyperlink>
    </w:p>
    <w:p w14:paraId="5B0FAF7F" w14:textId="1C3310E5" w:rsidR="00247CA1" w:rsidRPr="00B83D8B" w:rsidRDefault="00247CA1" w:rsidP="00247CA1">
      <w:pPr>
        <w:pStyle w:val="Bibliography"/>
        <w:ind w:left="720" w:hanging="720"/>
      </w:pPr>
      <w:r w:rsidRPr="00B83D8B">
        <w:t xml:space="preserve">Scheel, A. M., Schijen, M., &amp; Lakens, D. (2021). An excess of positive results: Comparing the standard psychology literature with Registered Reports. </w:t>
      </w:r>
      <w:r w:rsidRPr="00B83D8B">
        <w:rPr>
          <w:i/>
        </w:rPr>
        <w:t>Advances in Methods and Practices in Psychological Science</w:t>
      </w:r>
      <w:r w:rsidRPr="00B83D8B">
        <w:t xml:space="preserve">, </w:t>
      </w:r>
      <w:r w:rsidRPr="00B83D8B">
        <w:rPr>
          <w:i/>
        </w:rPr>
        <w:t>4</w:t>
      </w:r>
      <w:r w:rsidRPr="00B83D8B">
        <w:t xml:space="preserve">(2). </w:t>
      </w:r>
      <w:hyperlink r:id="rId89" w:history="1">
        <w:r w:rsidRPr="00B83D8B">
          <w:rPr>
            <w:rStyle w:val="Hyperlink"/>
          </w:rPr>
          <w:t>https://doi.org/10.1177/25152459211007467</w:t>
        </w:r>
      </w:hyperlink>
    </w:p>
    <w:p w14:paraId="2042BF4F" w14:textId="6E1BD530" w:rsidR="00272091" w:rsidRPr="00B83D8B" w:rsidRDefault="00272091" w:rsidP="00861911">
      <w:pPr>
        <w:pStyle w:val="Bibliography"/>
        <w:ind w:left="720" w:hanging="720"/>
      </w:pPr>
      <w:r w:rsidRPr="00556285">
        <w:rPr>
          <w:lang w:val="de-DE"/>
        </w:rPr>
        <w:t xml:space="preserve">Simbrunner, P., &amp; Schlegelmilch, B. B. (2017). </w:t>
      </w:r>
      <w:r w:rsidRPr="00B83D8B">
        <w:t xml:space="preserve">Moral licensing: A culture-moderated meta-analysis. </w:t>
      </w:r>
      <w:r w:rsidRPr="00B83D8B">
        <w:rPr>
          <w:i/>
        </w:rPr>
        <w:t>Management Review Quarterly</w:t>
      </w:r>
      <w:r w:rsidRPr="00B83D8B">
        <w:t xml:space="preserve">, </w:t>
      </w:r>
      <w:r w:rsidRPr="00B83D8B">
        <w:rPr>
          <w:i/>
        </w:rPr>
        <w:t>67</w:t>
      </w:r>
      <w:r w:rsidRPr="00B83D8B">
        <w:t xml:space="preserve">, 201–225. </w:t>
      </w:r>
      <w:hyperlink r:id="rId90" w:history="1">
        <w:r w:rsidR="006A4291" w:rsidRPr="00B83D8B">
          <w:rPr>
            <w:rStyle w:val="Hyperlink"/>
            <w:rFonts w:cs="Times New Roman"/>
          </w:rPr>
          <w:t>https://doi.org/10.1007/s11301-017-0128-0</w:t>
        </w:r>
      </w:hyperlink>
    </w:p>
    <w:p w14:paraId="7920E7CA" w14:textId="2117DE07" w:rsidR="008E7034" w:rsidRPr="00B83D8B" w:rsidRDefault="008E7034" w:rsidP="008E7034">
      <w:pPr>
        <w:pStyle w:val="Bibliography"/>
        <w:ind w:left="720" w:hanging="720"/>
      </w:pPr>
      <w:r w:rsidRPr="00B83D8B">
        <w:t xml:space="preserve">Singmann, H., Bolker, B., Westfall, J., Aust, F., &amp; Ben-Shachar, M. S. (2023). </w:t>
      </w:r>
      <w:r w:rsidRPr="00B83D8B">
        <w:rPr>
          <w:i/>
          <w:iCs/>
        </w:rPr>
        <w:t>afex: Analysis of factorial experiments</w:t>
      </w:r>
      <w:r w:rsidRPr="00B83D8B">
        <w:t xml:space="preserve"> (Version 1.3-0). </w:t>
      </w:r>
      <w:hyperlink r:id="rId91" w:history="1">
        <w:r w:rsidRPr="00B83D8B">
          <w:rPr>
            <w:rStyle w:val="Hyperlink"/>
          </w:rPr>
          <w:t>https://CRAN.R-project.org/package=afex</w:t>
        </w:r>
      </w:hyperlink>
    </w:p>
    <w:p w14:paraId="3BB20A3F" w14:textId="3CCE94E3" w:rsidR="00272091" w:rsidRPr="00B83D8B" w:rsidRDefault="00272091" w:rsidP="00861911">
      <w:pPr>
        <w:pStyle w:val="Bibliography"/>
        <w:ind w:left="720" w:hanging="720"/>
      </w:pPr>
      <w:r w:rsidRPr="00B83D8B">
        <w:t xml:space="preserve">Stanley, T. D., &amp; Doucouliagos, H. (2014). Meta-regression approximations to reduce publication selection bias. </w:t>
      </w:r>
      <w:r w:rsidRPr="00B83D8B">
        <w:rPr>
          <w:i/>
        </w:rPr>
        <w:t>Research Synthesis Methods</w:t>
      </w:r>
      <w:r w:rsidRPr="00B83D8B">
        <w:t xml:space="preserve">, </w:t>
      </w:r>
      <w:r w:rsidRPr="00B83D8B">
        <w:rPr>
          <w:i/>
        </w:rPr>
        <w:t>5</w:t>
      </w:r>
      <w:r w:rsidRPr="00B83D8B">
        <w:t xml:space="preserve">(1), 60–78. </w:t>
      </w:r>
      <w:hyperlink r:id="rId92" w:history="1">
        <w:r w:rsidR="006A4291" w:rsidRPr="00B83D8B">
          <w:rPr>
            <w:rStyle w:val="Hyperlink"/>
            <w:rFonts w:cs="Times New Roman"/>
          </w:rPr>
          <w:t>https://doi.org/10.1002/jrsm.1095</w:t>
        </w:r>
      </w:hyperlink>
    </w:p>
    <w:p w14:paraId="08ED7BC9" w14:textId="5C32AB72" w:rsidR="00272091" w:rsidRPr="00B83D8B" w:rsidRDefault="00272091" w:rsidP="00621E8F">
      <w:pPr>
        <w:pStyle w:val="Bibliography"/>
        <w:ind w:left="720" w:hanging="720"/>
      </w:pPr>
      <w:r w:rsidRPr="00B83D8B">
        <w:lastRenderedPageBreak/>
        <w:t xml:space="preserve">Thai, M., Hornsey, M. J., &amp; Barlow, F. K. (2016). Friends with moral credentials: Minority friendships reduce attributions of racism for majority group members who make conceivably racist comments. </w:t>
      </w:r>
      <w:r w:rsidRPr="00B83D8B">
        <w:rPr>
          <w:i/>
        </w:rPr>
        <w:t>Social Psychological and Personality Science</w:t>
      </w:r>
      <w:r w:rsidRPr="00B83D8B">
        <w:t xml:space="preserve">, </w:t>
      </w:r>
      <w:r w:rsidRPr="00B83D8B">
        <w:rPr>
          <w:i/>
        </w:rPr>
        <w:t>7</w:t>
      </w:r>
      <w:r w:rsidRPr="00B83D8B">
        <w:t xml:space="preserve">(3), 272–280. </w:t>
      </w:r>
      <w:hyperlink r:id="rId93" w:history="1">
        <w:r w:rsidR="006A4291" w:rsidRPr="00B83D8B">
          <w:rPr>
            <w:rStyle w:val="Hyperlink"/>
            <w:rFonts w:cs="Times New Roman"/>
          </w:rPr>
          <w:t>https://doi.org/10.1177/1948550615624140</w:t>
        </w:r>
      </w:hyperlink>
    </w:p>
    <w:p w14:paraId="19B29428" w14:textId="1E382AF7" w:rsidR="00272091" w:rsidRPr="00B83D8B" w:rsidRDefault="00272091" w:rsidP="00861911">
      <w:pPr>
        <w:pStyle w:val="Bibliography"/>
        <w:ind w:left="720" w:hanging="720"/>
      </w:pPr>
      <w:r w:rsidRPr="00B83D8B">
        <w:t xml:space="preserve">Urban, J., Bahník, Š., &amp; Kohlová, M. B. (2019). Green consumption does not make people cheat: Three attempts to replicate moral licensing effect due to pro-environmental behavior. </w:t>
      </w:r>
      <w:r w:rsidRPr="00B83D8B">
        <w:rPr>
          <w:i/>
        </w:rPr>
        <w:t>Journal of Environmental Psychology</w:t>
      </w:r>
      <w:r w:rsidRPr="00B83D8B">
        <w:t xml:space="preserve">, </w:t>
      </w:r>
      <w:r w:rsidRPr="00B83D8B">
        <w:rPr>
          <w:i/>
        </w:rPr>
        <w:t>63</w:t>
      </w:r>
      <w:r w:rsidRPr="00B83D8B">
        <w:t xml:space="preserve">, 139–147. </w:t>
      </w:r>
      <w:hyperlink r:id="rId94" w:history="1">
        <w:r w:rsidR="006A4291" w:rsidRPr="00B83D8B">
          <w:rPr>
            <w:rStyle w:val="Hyperlink"/>
            <w:rFonts w:cs="Times New Roman"/>
          </w:rPr>
          <w:t>https://doi.org/10.1016/j.jenvp.2019.01.011</w:t>
        </w:r>
      </w:hyperlink>
    </w:p>
    <w:p w14:paraId="4B73227E" w14:textId="0F657DC8" w:rsidR="00247CA1" w:rsidRPr="00B83D8B" w:rsidRDefault="00247CA1" w:rsidP="00247CA1">
      <w:pPr>
        <w:pStyle w:val="Bibliography"/>
        <w:ind w:left="720" w:hanging="720"/>
      </w:pPr>
      <w:r w:rsidRPr="00B83D8B">
        <w:t xml:space="preserve">Urban, J., Kohlová, M. B., &amp; Bahník, Š. (2021). No evidence of within-domain moral licensing in the environmental domain. </w:t>
      </w:r>
      <w:r w:rsidRPr="00B83D8B">
        <w:rPr>
          <w:i/>
        </w:rPr>
        <w:t>Environment and Behavior</w:t>
      </w:r>
      <w:r w:rsidRPr="00B83D8B">
        <w:t xml:space="preserve">, </w:t>
      </w:r>
      <w:r w:rsidRPr="00B83D8B">
        <w:rPr>
          <w:i/>
          <w:iCs/>
        </w:rPr>
        <w:t>53</w:t>
      </w:r>
      <w:r w:rsidRPr="00B83D8B">
        <w:t xml:space="preserve">(10), 1070–1094. </w:t>
      </w:r>
      <w:hyperlink r:id="rId95" w:history="1">
        <w:r w:rsidRPr="00B83D8B">
          <w:rPr>
            <w:rStyle w:val="Hyperlink"/>
          </w:rPr>
          <w:t>https://doi.org/10.1177/0013916520942604</w:t>
        </w:r>
      </w:hyperlink>
    </w:p>
    <w:p w14:paraId="1F7D14C9" w14:textId="77777777" w:rsidR="00923BE4" w:rsidRPr="00556285" w:rsidRDefault="00923BE4" w:rsidP="00923BE4">
      <w:pPr>
        <w:pStyle w:val="Bibliography"/>
        <w:ind w:left="720" w:hanging="720"/>
        <w:rPr>
          <w:lang w:val="de-DE"/>
        </w:rPr>
      </w:pPr>
      <w:r w:rsidRPr="00B83D8B">
        <w:t xml:space="preserve">Van Bavel, J. J., Mende-Siedlecki, P., Brady, W. J., &amp; Reinero, D. A. (2016a). Contextual sensitivity in scientific reproducibility. </w:t>
      </w:r>
      <w:r w:rsidRPr="00B83D8B">
        <w:rPr>
          <w:i/>
          <w:iCs/>
        </w:rPr>
        <w:t>Proceedings of the National Academy of Sciences</w:t>
      </w:r>
      <w:r w:rsidRPr="00B83D8B">
        <w:t xml:space="preserve">, </w:t>
      </w:r>
      <w:r w:rsidRPr="00B83D8B">
        <w:rPr>
          <w:i/>
          <w:iCs/>
        </w:rPr>
        <w:t>113</w:t>
      </w:r>
      <w:r w:rsidRPr="00B83D8B">
        <w:t xml:space="preserve">(23), 6454–6459. </w:t>
      </w:r>
      <w:hyperlink r:id="rId96" w:history="1">
        <w:r w:rsidRPr="00556285">
          <w:rPr>
            <w:rStyle w:val="Hyperlink"/>
            <w:lang w:val="de-DE"/>
          </w:rPr>
          <w:t>https://doi.org/10.1073/pnas.1521897113</w:t>
        </w:r>
      </w:hyperlink>
    </w:p>
    <w:p w14:paraId="1C9328A1" w14:textId="77777777" w:rsidR="00923BE4" w:rsidRPr="00B83D8B" w:rsidRDefault="00923BE4" w:rsidP="00923BE4">
      <w:pPr>
        <w:pStyle w:val="Bibliography"/>
        <w:ind w:left="720" w:hanging="720"/>
      </w:pPr>
      <w:r w:rsidRPr="00556285">
        <w:rPr>
          <w:lang w:val="de-DE"/>
        </w:rPr>
        <w:t xml:space="preserve">Van Bavel, J. J., Mende-Siedlecki, P., Brady, W. J., &amp; Reinero, D. A. (2016b). </w:t>
      </w:r>
      <w:r w:rsidRPr="00B83D8B">
        <w:t xml:space="preserve">Reply to Inbar: Contextual sensitivity helps explain the reproducibility gap between social and cognitive psychology. </w:t>
      </w:r>
      <w:r w:rsidRPr="00B83D8B">
        <w:rPr>
          <w:i/>
          <w:iCs/>
        </w:rPr>
        <w:t>Proceedings of the National Academy of Sciences</w:t>
      </w:r>
      <w:r w:rsidRPr="00B83D8B">
        <w:t xml:space="preserve">, </w:t>
      </w:r>
      <w:r w:rsidRPr="00B83D8B">
        <w:rPr>
          <w:i/>
          <w:iCs/>
        </w:rPr>
        <w:t>113</w:t>
      </w:r>
      <w:r w:rsidRPr="00B83D8B">
        <w:t xml:space="preserve">(34), E4935–E4936. </w:t>
      </w:r>
      <w:hyperlink r:id="rId97" w:history="1">
        <w:r w:rsidRPr="00B83D8B">
          <w:rPr>
            <w:rStyle w:val="Hyperlink"/>
          </w:rPr>
          <w:t>https://doi.org/10.1073/pnas.1609700113</w:t>
        </w:r>
      </w:hyperlink>
    </w:p>
    <w:p w14:paraId="27D4FB5E" w14:textId="439710DC" w:rsidR="00272091" w:rsidRPr="00B83D8B" w:rsidRDefault="00272091" w:rsidP="00861911">
      <w:pPr>
        <w:pStyle w:val="Bibliography"/>
        <w:ind w:left="720" w:hanging="720"/>
      </w:pPr>
      <w:r w:rsidRPr="00B83D8B">
        <w:t xml:space="preserve">Vevea, J. L., &amp; Hedges, L. V. (1995). A general linear model for estimating effect size in the presence of publication bias. </w:t>
      </w:r>
      <w:r w:rsidRPr="00B83D8B">
        <w:rPr>
          <w:i/>
        </w:rPr>
        <w:t>Psychometrika</w:t>
      </w:r>
      <w:r w:rsidRPr="00B83D8B">
        <w:t xml:space="preserve">, </w:t>
      </w:r>
      <w:r w:rsidRPr="00B83D8B">
        <w:rPr>
          <w:i/>
        </w:rPr>
        <w:t>60</w:t>
      </w:r>
      <w:r w:rsidRPr="00B83D8B">
        <w:t xml:space="preserve">, 419–435. </w:t>
      </w:r>
      <w:hyperlink r:id="rId98" w:history="1">
        <w:r w:rsidR="006A4291" w:rsidRPr="00B83D8B">
          <w:rPr>
            <w:rStyle w:val="Hyperlink"/>
          </w:rPr>
          <w:t>https://doi.org/10.1007/BF02294384</w:t>
        </w:r>
      </w:hyperlink>
    </w:p>
    <w:p w14:paraId="37A54EAD" w14:textId="7B8E1C80" w:rsidR="008E7034" w:rsidRPr="00556285" w:rsidRDefault="008E7034" w:rsidP="008E7034">
      <w:pPr>
        <w:pStyle w:val="Bibliography"/>
        <w:ind w:left="720" w:hanging="720"/>
        <w:rPr>
          <w:lang w:val="de-DE"/>
        </w:rPr>
      </w:pPr>
      <w:r w:rsidRPr="00B83D8B">
        <w:rPr>
          <w:rFonts w:cs="Times New Roman"/>
        </w:rPr>
        <w:t xml:space="preserve">Wilke, C. O. (2023). </w:t>
      </w:r>
      <w:r w:rsidRPr="00B83D8B">
        <w:rPr>
          <w:rFonts w:cs="Times New Roman"/>
          <w:i/>
          <w:iCs/>
        </w:rPr>
        <w:t>cowplot: Streamlined plot theme and plot annotations for ‘ggplot2’</w:t>
      </w:r>
      <w:r w:rsidRPr="00B83D8B">
        <w:rPr>
          <w:rFonts w:cs="Times New Roman"/>
        </w:rPr>
        <w:t xml:space="preserve"> (Version 1.1.3). </w:t>
      </w:r>
      <w:hyperlink r:id="rId99" w:history="1">
        <w:r w:rsidRPr="00556285">
          <w:rPr>
            <w:rStyle w:val="Hyperlink"/>
            <w:lang w:val="de-DE"/>
          </w:rPr>
          <w:t>https://CRAN.R-project.org/package=cowplot</w:t>
        </w:r>
      </w:hyperlink>
    </w:p>
    <w:p w14:paraId="4F5DB6F9" w14:textId="2BAD6FC3" w:rsidR="00923769" w:rsidRPr="005F5B0B" w:rsidRDefault="00272091" w:rsidP="001A3F9F">
      <w:pPr>
        <w:pStyle w:val="Bibliography"/>
        <w:ind w:left="720" w:hanging="720"/>
      </w:pPr>
      <w:r w:rsidRPr="00556285">
        <w:rPr>
          <w:lang w:val="de-DE"/>
        </w:rPr>
        <w:t xml:space="preserve">Wiseman, R., Watt, C., &amp; Kornbrot, D. (2019). </w:t>
      </w:r>
      <w:r w:rsidRPr="00B83D8B">
        <w:t xml:space="preserve">Registered reports: An early example and analysis. </w:t>
      </w:r>
      <w:r w:rsidRPr="00B83D8B">
        <w:rPr>
          <w:i/>
        </w:rPr>
        <w:t>PeerJ</w:t>
      </w:r>
      <w:r w:rsidRPr="00B83D8B">
        <w:t xml:space="preserve">, </w:t>
      </w:r>
      <w:r w:rsidRPr="00B83D8B">
        <w:rPr>
          <w:i/>
        </w:rPr>
        <w:t>7</w:t>
      </w:r>
      <w:r w:rsidRPr="00B83D8B">
        <w:t xml:space="preserve">, e6232. </w:t>
      </w:r>
      <w:hyperlink r:id="rId100" w:history="1">
        <w:r w:rsidR="006A4291" w:rsidRPr="00B83D8B">
          <w:rPr>
            <w:rStyle w:val="Hyperlink"/>
            <w:rFonts w:cs="Times New Roman"/>
          </w:rPr>
          <w:t>https://doi.org/10.7717/peerj.6232</w:t>
        </w:r>
      </w:hyperlink>
    </w:p>
    <w:sectPr w:rsidR="00923769" w:rsidRPr="005F5B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EC897" w14:textId="77777777" w:rsidR="00D34A8D" w:rsidRPr="005F5B0B" w:rsidRDefault="00D34A8D" w:rsidP="00CD694F">
      <w:pPr>
        <w:spacing w:line="240" w:lineRule="auto"/>
      </w:pPr>
      <w:r w:rsidRPr="005F5B0B">
        <w:separator/>
      </w:r>
    </w:p>
  </w:endnote>
  <w:endnote w:type="continuationSeparator" w:id="0">
    <w:p w14:paraId="1AF84E66" w14:textId="77777777" w:rsidR="00D34A8D" w:rsidRPr="005F5B0B" w:rsidRDefault="00D34A8D" w:rsidP="00CD694F">
      <w:pPr>
        <w:spacing w:line="240" w:lineRule="auto"/>
      </w:pPr>
      <w:r w:rsidRPr="005F5B0B">
        <w:continuationSeparator/>
      </w:r>
    </w:p>
  </w:endnote>
  <w:endnote w:type="continuationNotice" w:id="1">
    <w:p w14:paraId="4B9E0452" w14:textId="77777777" w:rsidR="00D34A8D" w:rsidRPr="005F5B0B" w:rsidRDefault="00D34A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9B587" w14:textId="77777777" w:rsidR="00556285" w:rsidRDefault="00556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7BBA4" w14:textId="77777777" w:rsidR="00D34A8D" w:rsidRPr="005F5B0B" w:rsidRDefault="00D34A8D" w:rsidP="006D2CA8">
      <w:pPr>
        <w:spacing w:line="240" w:lineRule="auto"/>
        <w:ind w:firstLine="0"/>
      </w:pPr>
      <w:r w:rsidRPr="005F5B0B">
        <w:separator/>
      </w:r>
    </w:p>
  </w:footnote>
  <w:footnote w:type="continuationSeparator" w:id="0">
    <w:p w14:paraId="3D387631" w14:textId="77777777" w:rsidR="00D34A8D" w:rsidRPr="005F5B0B" w:rsidRDefault="00D34A8D" w:rsidP="00CD694F">
      <w:pPr>
        <w:spacing w:line="240" w:lineRule="auto"/>
      </w:pPr>
      <w:r w:rsidRPr="005F5B0B">
        <w:continuationSeparator/>
      </w:r>
    </w:p>
  </w:footnote>
  <w:footnote w:type="continuationNotice" w:id="1">
    <w:p w14:paraId="3B229907" w14:textId="77777777" w:rsidR="00D34A8D" w:rsidRPr="005F5B0B" w:rsidRDefault="00D34A8D">
      <w:pPr>
        <w:spacing w:line="240" w:lineRule="auto"/>
      </w:pPr>
    </w:p>
  </w:footnote>
  <w:footnote w:id="2">
    <w:p w14:paraId="254FF571" w14:textId="2BF8A9FC" w:rsidR="0036407D" w:rsidRPr="005F5B0B" w:rsidRDefault="0036407D" w:rsidP="0036407D">
      <w:pPr>
        <w:pStyle w:val="FootnoteText"/>
        <w:ind w:firstLine="0"/>
      </w:pPr>
      <w:r w:rsidRPr="005F5B0B">
        <w:rPr>
          <w:rStyle w:val="FootnoteReference"/>
        </w:rPr>
        <w:footnoteRef/>
      </w:r>
      <w:r w:rsidRPr="005F5B0B">
        <w:t xml:space="preserve"> </w:t>
      </w:r>
      <w:del w:id="23" w:author="PCIRR S2 RNR" w:date="2024-03-29T10:52:00Z" w16du:dateUtc="2024-03-29T14:52:00Z">
        <w:r w:rsidRPr="005F5B0B">
          <w:delText xml:space="preserve">This was calculated </w:delText>
        </w:r>
      </w:del>
      <w:ins w:id="24" w:author="PCIRR S2 RNR" w:date="2024-03-29T10:52:00Z" w16du:dateUtc="2024-03-29T14:52:00Z">
        <w:r w:rsidR="00014F36">
          <w:t>We obtained this number</w:t>
        </w:r>
        <w:r w:rsidRPr="005F5B0B">
          <w:t xml:space="preserve"> </w:t>
        </w:r>
      </w:ins>
      <w:r w:rsidRPr="005F5B0B">
        <w:t>by dividing the total number of participants</w:t>
      </w:r>
      <w:r w:rsidR="00014F36">
        <w:t xml:space="preserve"> </w:t>
      </w:r>
      <w:del w:id="25" w:author="PCIRR S2 RNR" w:date="2024-03-29T10:52:00Z" w16du:dateUtc="2024-03-29T14:52:00Z">
        <w:r w:rsidRPr="005F5B0B">
          <w:delText>with</w:delText>
        </w:r>
      </w:del>
      <w:ins w:id="26" w:author="PCIRR S2 RNR" w:date="2024-03-29T10:52:00Z" w16du:dateUtc="2024-03-29T14:52:00Z">
        <w:r w:rsidR="00014F36">
          <w:t>(19,335)</w:t>
        </w:r>
        <w:r w:rsidRPr="005F5B0B">
          <w:t xml:space="preserve"> </w:t>
        </w:r>
        <w:r w:rsidR="00014F36">
          <w:t>by</w:t>
        </w:r>
      </w:ins>
      <w:r w:rsidRPr="005F5B0B">
        <w:t xml:space="preserve"> the total number of effect sizes</w:t>
      </w:r>
      <w:ins w:id="27" w:author="PCIRR S2 RNR" w:date="2024-03-29T10:52:00Z" w16du:dateUtc="2024-03-29T14:52:00Z">
        <w:r w:rsidRPr="005F5B0B">
          <w:t xml:space="preserve"> </w:t>
        </w:r>
        <w:r w:rsidR="00014F36">
          <w:t>(148 effect sizes from 111 studies)</w:t>
        </w:r>
      </w:ins>
      <w:r w:rsidR="00014F36">
        <w:t xml:space="preserve"> </w:t>
      </w:r>
      <w:r w:rsidRPr="005F5B0B">
        <w:t>included in Rotella et al’s (202</w:t>
      </w:r>
      <w:r w:rsidR="00A13579" w:rsidRPr="005F5B0B">
        <w:t>3</w:t>
      </w:r>
      <w:r w:rsidRPr="005F5B0B">
        <w:t xml:space="preserve">) meta-analysis. These effect sizes are typically derived </w:t>
      </w:r>
      <w:r w:rsidR="00481813" w:rsidRPr="005F5B0B">
        <w:t>from</w:t>
      </w:r>
      <w:r w:rsidRPr="005F5B0B">
        <w:t xml:space="preserve"> a comparison between two independent groups. Therefore, the average sample size per group </w:t>
      </w:r>
      <w:r w:rsidR="00481813" w:rsidRPr="005F5B0B">
        <w:t>was estimated to be</w:t>
      </w:r>
      <w:r w:rsidRPr="005F5B0B">
        <w:t xml:space="preserve"> 65.3.</w:t>
      </w:r>
      <w:ins w:id="28" w:author="PCIRR S2 RNR" w:date="2024-03-29T10:52:00Z" w16du:dateUtc="2024-03-29T14:52:00Z">
        <w:r w:rsidR="00014F36">
          <w:t xml:space="preserve"> Certainly, this is an underestimate because in some studies the same control group was compared with multiple experimental groups, leading to multiple effect sizes.</w:t>
        </w:r>
      </w:ins>
    </w:p>
  </w:footnote>
  <w:footnote w:id="3">
    <w:p w14:paraId="4F1A7F7E" w14:textId="4AAD5A2F" w:rsidR="001342C6" w:rsidRPr="005F5B0B" w:rsidRDefault="001342C6" w:rsidP="001342C6">
      <w:pPr>
        <w:pStyle w:val="FootnoteText"/>
        <w:ind w:firstLine="0"/>
      </w:pPr>
      <w:r w:rsidRPr="005F5B0B">
        <w:rPr>
          <w:rStyle w:val="FootnoteReference"/>
        </w:rPr>
        <w:footnoteRef/>
      </w:r>
      <w:r w:rsidRPr="005F5B0B">
        <w:t xml:space="preserve"> The original study had an additional base-rate condition where participants did not read any statement. This base-rate condition was not included in Ebersole et al.’s (2016) replication.</w:t>
      </w:r>
    </w:p>
  </w:footnote>
  <w:footnote w:id="4">
    <w:p w14:paraId="1310EFD1" w14:textId="73956A8D" w:rsidR="004E7DF2" w:rsidRPr="005F5B0B" w:rsidRDefault="004E7DF2" w:rsidP="004E7DF2">
      <w:pPr>
        <w:pStyle w:val="FootnoteText"/>
        <w:ind w:firstLine="0"/>
      </w:pPr>
      <w:r w:rsidRPr="005F5B0B">
        <w:rPr>
          <w:rStyle w:val="FootnoteReference"/>
        </w:rPr>
        <w:footnoteRef/>
      </w:r>
      <w:r w:rsidRPr="005F5B0B">
        <w:t xml:space="preserve"> Analyzing the full sample before exclusion and excluding those who did not choose the star applicant revealed a main effect of moral credential, </w:t>
      </w:r>
      <w:r w:rsidRPr="005F5B0B">
        <w:rPr>
          <w:i/>
          <w:iCs/>
        </w:rPr>
        <w:t>F</w:t>
      </w:r>
      <w:r w:rsidRPr="005F5B0B">
        <w:t xml:space="preserve">(1, 533) = 5.68, </w:t>
      </w:r>
      <w:r w:rsidRPr="005F5B0B">
        <w:rPr>
          <w:i/>
          <w:iCs/>
        </w:rPr>
        <w:t>p</w:t>
      </w:r>
      <w:r w:rsidRPr="005F5B0B">
        <w:t xml:space="preserve"> = .017, η</w:t>
      </w:r>
      <w:r w:rsidRPr="005F5B0B">
        <w:rPr>
          <w:i/>
          <w:iCs/>
          <w:vertAlign w:val="subscript"/>
        </w:rPr>
        <w:t>p</w:t>
      </w:r>
      <w:r w:rsidRPr="005F5B0B">
        <w:rPr>
          <w:vertAlign w:val="superscript"/>
        </w:rPr>
        <w:t>2</w:t>
      </w:r>
      <w:r w:rsidRPr="005F5B0B">
        <w:t xml:space="preserve"> = .011, </w:t>
      </w:r>
      <w:del w:id="102" w:author="PCIRR S2 RNR" w:date="2024-03-29T10:52:00Z" w16du:dateUtc="2024-03-29T14:52:00Z">
        <w:r w:rsidRPr="005F5B0B">
          <w:delText xml:space="preserve">and </w:delText>
        </w:r>
        <w:r w:rsidR="007F50AF">
          <w:delText>no support for</w:delText>
        </w:r>
      </w:del>
      <w:ins w:id="103" w:author="PCIRR S2 RNR" w:date="2024-03-29T10:52:00Z" w16du:dateUtc="2024-03-29T14:52:00Z">
        <w:r w:rsidR="00AF7777">
          <w:t>but not an</w:t>
        </w:r>
      </w:ins>
      <w:r w:rsidR="007F50AF">
        <w:t xml:space="preserve"> </w:t>
      </w:r>
      <w:r w:rsidRPr="005F5B0B">
        <w:t xml:space="preserve">interaction, </w:t>
      </w:r>
      <w:r w:rsidRPr="005F5B0B">
        <w:rPr>
          <w:i/>
          <w:iCs/>
        </w:rPr>
        <w:t>F</w:t>
      </w:r>
      <w:r w:rsidRPr="005F5B0B">
        <w:t xml:space="preserve">(1, 533) = 3.78, </w:t>
      </w:r>
      <w:r w:rsidRPr="005F5B0B">
        <w:rPr>
          <w:i/>
          <w:iCs/>
        </w:rPr>
        <w:t>p</w:t>
      </w:r>
      <w:r w:rsidRPr="005F5B0B">
        <w:t xml:space="preserve"> = .052, η</w:t>
      </w:r>
      <w:r w:rsidRPr="005F5B0B">
        <w:rPr>
          <w:i/>
          <w:iCs/>
          <w:vertAlign w:val="subscript"/>
        </w:rPr>
        <w:t>p</w:t>
      </w:r>
      <w:r w:rsidRPr="005F5B0B">
        <w:rPr>
          <w:vertAlign w:val="superscript"/>
        </w:rPr>
        <w:t>2</w:t>
      </w:r>
      <w:r w:rsidRPr="005F5B0B">
        <w:t xml:space="preserve"> = .007. However, it was still the case that participants with a non-racist moral credential (vs. without) did not prefer Whites more, </w:t>
      </w:r>
      <w:r w:rsidRPr="005F5B0B">
        <w:rPr>
          <w:i/>
          <w:iCs/>
        </w:rPr>
        <w:t>t</w:t>
      </w:r>
      <w:r w:rsidRPr="005F5B0B">
        <w:t xml:space="preserve">(533) = </w:t>
      </w:r>
      <w:r w:rsidR="00DF0E62" w:rsidRPr="005F5B0B">
        <w:t xml:space="preserve">−0.30, </w:t>
      </w:r>
      <w:r w:rsidR="00DF0E62" w:rsidRPr="005F5B0B">
        <w:rPr>
          <w:i/>
          <w:iCs/>
        </w:rPr>
        <w:t>p</w:t>
      </w:r>
      <w:r w:rsidR="00DF0E62" w:rsidRPr="005F5B0B">
        <w:t xml:space="preserve"> = .762, and participants with a non-racist moral credential (vs. without) preferred males </w:t>
      </w:r>
      <w:r w:rsidR="00DF0E62" w:rsidRPr="005F5B0B">
        <w:rPr>
          <w:i/>
          <w:iCs/>
        </w:rPr>
        <w:t>less</w:t>
      </w:r>
      <w:r w:rsidR="00DF0E62" w:rsidRPr="005F5B0B">
        <w:t xml:space="preserve">, </w:t>
      </w:r>
      <w:r w:rsidR="00DF0E62" w:rsidRPr="005F5B0B">
        <w:rPr>
          <w:i/>
          <w:iCs/>
        </w:rPr>
        <w:t>t</w:t>
      </w:r>
      <w:r w:rsidR="00DF0E62" w:rsidRPr="005F5B0B">
        <w:t xml:space="preserve">(533) = −3.15, </w:t>
      </w:r>
      <w:r w:rsidR="00DF0E62" w:rsidRPr="005F5B0B">
        <w:rPr>
          <w:i/>
          <w:iCs/>
        </w:rPr>
        <w:t>p</w:t>
      </w:r>
      <w:r w:rsidR="00DF0E62" w:rsidRPr="005F5B0B">
        <w:t xml:space="preserve"> = .002. Therefore, the results were not qualitatively different in this analysis.</w:t>
      </w:r>
    </w:p>
  </w:footnote>
  <w:footnote w:id="5">
    <w:p w14:paraId="35F89AFD" w14:textId="41945BE0" w:rsidR="00BF5594" w:rsidRPr="005F5B0B" w:rsidRDefault="00BF5594" w:rsidP="00BF5594">
      <w:pPr>
        <w:pStyle w:val="FootnoteText"/>
        <w:ind w:firstLine="0"/>
      </w:pPr>
      <w:r w:rsidRPr="005F5B0B">
        <w:rPr>
          <w:rStyle w:val="FootnoteReference"/>
        </w:rPr>
        <w:footnoteRef/>
      </w:r>
      <w:r w:rsidRPr="005F5B0B">
        <w:t xml:space="preserve"> </w:t>
      </w:r>
      <w:del w:id="112" w:author="PCIRR S2 RNR" w:date="2024-03-29T10:52:00Z" w16du:dateUtc="2024-03-29T14:52:00Z">
        <w:r w:rsidRPr="005F5B0B">
          <w:delText>In</w:delText>
        </w:r>
      </w:del>
      <w:ins w:id="113" w:author="PCIRR S2 RNR" w:date="2024-03-29T10:52:00Z" w16du:dateUtc="2024-03-29T14:52:00Z">
        <w:r w:rsidR="00AA757A">
          <w:t>At</w:t>
        </w:r>
      </w:ins>
      <w:r w:rsidRPr="005F5B0B">
        <w:t xml:space="preserve"> Stage 1</w:t>
      </w:r>
      <w:ins w:id="114" w:author="PCIRR S2 RNR" w:date="2024-03-29T10:52:00Z" w16du:dateUtc="2024-03-29T14:52:00Z">
        <w:r w:rsidR="00AA757A">
          <w:t>,</w:t>
        </w:r>
      </w:ins>
      <w:r w:rsidRPr="005F5B0B">
        <w:t xml:space="preserve"> we suggested using the Tukey method to correct the </w:t>
      </w:r>
      <w:r w:rsidRPr="005F5B0B">
        <w:rPr>
          <w:i/>
          <w:iCs/>
        </w:rPr>
        <w:t>p</w:t>
      </w:r>
      <w:r w:rsidRPr="005F5B0B">
        <w:t>-values of these planned contrasts, ignoring that the method only applies to pair</w:t>
      </w:r>
      <w:r w:rsidR="000B346A" w:rsidRPr="005F5B0B">
        <w:t>wise comparisons. We thus opted to correct these planned contrasts with Bonferroni correction.</w:t>
      </w:r>
    </w:p>
  </w:footnote>
  <w:footnote w:id="6">
    <w:p w14:paraId="359415D5" w14:textId="2F9458E3" w:rsidR="00A35418" w:rsidRPr="005F5B0B" w:rsidRDefault="00A35418" w:rsidP="00A35418">
      <w:pPr>
        <w:pStyle w:val="FootnoteText"/>
        <w:ind w:firstLine="0"/>
      </w:pPr>
      <w:r w:rsidRPr="005F5B0B">
        <w:rPr>
          <w:rStyle w:val="FootnoteReference"/>
        </w:rPr>
        <w:footnoteRef/>
      </w:r>
      <w:r w:rsidRPr="005F5B0B">
        <w:t xml:space="preserve"> In Stage 1</w:t>
      </w:r>
      <w:r w:rsidR="00212286" w:rsidRPr="005F5B0B">
        <w:t>,</w:t>
      </w:r>
      <w:r w:rsidRPr="005F5B0B">
        <w:t xml:space="preserve"> we wrote that we did not expect “an effect of scenario” and as such, “the coefficients for scenario and terms involving it should not be different from zero.” This was misguided</w:t>
      </w:r>
      <w:r w:rsidR="00212286" w:rsidRPr="005F5B0B">
        <w:t xml:space="preserve"> and not what we actually meant</w:t>
      </w:r>
      <w:r w:rsidRPr="005F5B0B">
        <w:t xml:space="preserve">. One can reasonably expect a main effect of scenario (e.g., participants in general preferred </w:t>
      </w:r>
      <w:r w:rsidR="007A36BD" w:rsidRPr="005F5B0B">
        <w:t>Whites</w:t>
      </w:r>
      <w:r w:rsidRPr="005F5B0B">
        <w:t xml:space="preserve"> in the ethnicity preference scenario more than </w:t>
      </w:r>
      <w:r w:rsidR="007A36BD" w:rsidRPr="005F5B0B">
        <w:t>they preferred males in the gender preference scenario) even though the original study did not find one. We hence revised it into the current text.</w:t>
      </w:r>
    </w:p>
  </w:footnote>
  <w:footnote w:id="7">
    <w:p w14:paraId="55AA1E3A" w14:textId="53781A43" w:rsidR="00BA0EA8" w:rsidRPr="00D5763A" w:rsidRDefault="00BA0EA8" w:rsidP="00BA0EA8">
      <w:pPr>
        <w:pStyle w:val="FootnoteText"/>
        <w:ind w:firstLine="0"/>
      </w:pPr>
      <w:r w:rsidRPr="005F5B0B">
        <w:rPr>
          <w:rStyle w:val="FootnoteReference"/>
        </w:rPr>
        <w:footnoteRef/>
      </w:r>
      <w:r w:rsidRPr="005F5B0B">
        <w:t xml:space="preserve"> The same analysis with the full sample did not reveal</w:t>
      </w:r>
      <w:del w:id="144" w:author="PCIRR S2 RNR" w:date="2024-03-29T10:52:00Z" w16du:dateUtc="2024-03-29T14:52:00Z">
        <w:r w:rsidRPr="005F5B0B">
          <w:delText xml:space="preserve"> </w:delText>
        </w:r>
        <w:r w:rsidR="00EC5658">
          <w:delText>support for</w:delText>
        </w:r>
      </w:del>
      <w:r w:rsidRPr="005F5B0B">
        <w:t xml:space="preserve"> </w:t>
      </w:r>
      <w:r w:rsidR="00EC5658">
        <w:t xml:space="preserve">an </w:t>
      </w:r>
      <w:r w:rsidRPr="005F5B0B">
        <w:t xml:space="preserve">interaction between scenario and reputational concern, </w:t>
      </w:r>
      <w:r w:rsidRPr="005F5B0B">
        <w:rPr>
          <w:i/>
          <w:iCs/>
        </w:rPr>
        <w:t>b</w:t>
      </w:r>
      <w:r w:rsidRPr="005F5B0B">
        <w:t xml:space="preserve"> = −0.13, </w:t>
      </w:r>
      <w:r w:rsidRPr="005F5B0B">
        <w:rPr>
          <w:i/>
          <w:iCs/>
        </w:rPr>
        <w:t>p</w:t>
      </w:r>
      <w:r w:rsidRPr="005F5B0B">
        <w:t xml:space="preserve"> = .158</w:t>
      </w:r>
      <w:r w:rsidR="00D5763A" w:rsidRPr="005F5B0B">
        <w:t xml:space="preserve">, but reputational concern was a—and the only—predictor of the expression of potentially prejudiced preferences, </w:t>
      </w:r>
      <w:r w:rsidR="00D5763A" w:rsidRPr="005F5B0B">
        <w:rPr>
          <w:i/>
          <w:iCs/>
        </w:rPr>
        <w:t>b</w:t>
      </w:r>
      <w:r w:rsidR="00D5763A" w:rsidRPr="005F5B0B">
        <w:t xml:space="preserve"> = 0.13, </w:t>
      </w:r>
      <w:r w:rsidR="00D5763A" w:rsidRPr="005F5B0B">
        <w:rPr>
          <w:i/>
          <w:iCs/>
        </w:rPr>
        <w:t>p</w:t>
      </w:r>
      <w:r w:rsidR="00D5763A" w:rsidRPr="005F5B0B">
        <w:t xml:space="preserve"> = .006. This suggests that</w:t>
      </w:r>
      <w:del w:id="145" w:author="PCIRR S2 RNR" w:date="2024-03-29T10:52:00Z" w16du:dateUtc="2024-03-29T14:52:00Z">
        <w:r w:rsidR="00D5763A" w:rsidRPr="005F5B0B">
          <w:delText>,</w:delText>
        </w:r>
      </w:del>
      <w:r w:rsidR="00D5763A" w:rsidRPr="005F5B0B">
        <w:t xml:space="preserve"> contrary to our expectation, participants with higher concern for reputation </w:t>
      </w:r>
      <w:del w:id="146" w:author="PCIRR S2 RNR" w:date="2024-03-29T10:52:00Z" w16du:dateUtc="2024-03-29T14:52:00Z">
        <w:r w:rsidR="00D5763A" w:rsidRPr="005F5B0B">
          <w:delText>are</w:delText>
        </w:r>
      </w:del>
      <w:ins w:id="147" w:author="PCIRR S2 RNR" w:date="2024-03-29T10:52:00Z" w16du:dateUtc="2024-03-29T14:52:00Z">
        <w:r w:rsidR="00C44B48">
          <w:t>were</w:t>
        </w:r>
      </w:ins>
      <w:r w:rsidR="00D5763A" w:rsidRPr="005F5B0B">
        <w:t xml:space="preserve"> more likely to express potentially prejudiced preferences across the </w:t>
      </w:r>
      <w:del w:id="148" w:author="PCIRR S2 RNR" w:date="2024-03-29T10:52:00Z" w16du:dateUtc="2024-03-29T14:52:00Z">
        <w:r w:rsidR="00D5763A" w:rsidRPr="005F5B0B">
          <w:delText>two</w:delText>
        </w:r>
      </w:del>
      <w:ins w:id="149" w:author="PCIRR S2 RNR" w:date="2024-03-29T10:52:00Z" w16du:dateUtc="2024-03-29T14:52:00Z">
        <w:r w:rsidR="00C44B48">
          <w:t>credential</w:t>
        </w:r>
      </w:ins>
      <w:r w:rsidR="00C44B48">
        <w:t xml:space="preserve"> conditions</w:t>
      </w:r>
      <w:ins w:id="150" w:author="PCIRR S2 RNR" w:date="2024-03-29T10:52:00Z" w16du:dateUtc="2024-03-29T14:52:00Z">
        <w:r w:rsidR="00C44B48">
          <w:t xml:space="preserve"> and scenarios</w:t>
        </w:r>
      </w:ins>
      <w:r w:rsidR="00D5763A" w:rsidRPr="005F5B0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47EFD" w14:textId="3A3CC091" w:rsidR="00756162" w:rsidRPr="005F5B0B" w:rsidRDefault="00756162" w:rsidP="00DE11BD">
    <w:pPr>
      <w:pStyle w:val="Header"/>
      <w:ind w:firstLine="0"/>
    </w:pPr>
    <w:r w:rsidRPr="005F5B0B">
      <w:t xml:space="preserve">Monin </w:t>
    </w:r>
    <w:r w:rsidR="009F6B36" w:rsidRPr="005F5B0B">
      <w:t>and</w:t>
    </w:r>
    <w:r w:rsidRPr="005F5B0B">
      <w:t xml:space="preserve"> Miller (2001)</w:t>
    </w:r>
    <w:r w:rsidRPr="005F5B0B">
      <w:rPr>
        <w:rFonts w:hint="eastAsia"/>
      </w:rPr>
      <w:t>:</w:t>
    </w:r>
    <w:r w:rsidRPr="005F5B0B">
      <w:t xml:space="preserve"> Replication and extension [Registered Report Stage </w:t>
    </w:r>
    <w:r w:rsidR="00EE7716" w:rsidRPr="005F5B0B">
      <w:t>2</w:t>
    </w:r>
    <w:r w:rsidRPr="005F5B0B">
      <w:t>]</w:t>
    </w:r>
    <w:r w:rsidRPr="005F5B0B">
      <w:ptab w:relativeTo="margin" w:alignment="right" w:leader="none"/>
    </w:r>
    <w:r w:rsidRPr="005F5B0B">
      <w:fldChar w:fldCharType="begin"/>
    </w:r>
    <w:r w:rsidRPr="005F5B0B">
      <w:instrText xml:space="preserve"> PAGE   \* MERGEFORMAT </w:instrText>
    </w:r>
    <w:r w:rsidRPr="005F5B0B">
      <w:fldChar w:fldCharType="separate"/>
    </w:r>
    <w:r w:rsidRPr="005F5B0B">
      <w:t>1</w:t>
    </w:r>
    <w:r w:rsidRPr="005F5B0B">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FFFFFFFF"/>
    <w:lvl w:ilvl="0">
      <w:start w:val="1"/>
      <w:numFmt w:val="decimal"/>
      <w:lvlText w:val="%1."/>
      <w:lvlJc w:val="left"/>
      <w:pPr>
        <w:tabs>
          <w:tab w:val="num" w:pos="360"/>
        </w:tabs>
        <w:ind w:left="720" w:hanging="360"/>
      </w:pPr>
      <w:rPr>
        <w:rFonts w:ascii="Arial" w:eastAsia="Times New Roman" w:hAnsi="Arial" w:cs="Arial"/>
        <w:b/>
        <w:bCs/>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1" w15:restartNumberingAfterBreak="0">
    <w:nsid w:val="056D65F0"/>
    <w:multiLevelType w:val="hybridMultilevel"/>
    <w:tmpl w:val="1C5E85B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9187C7E"/>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97267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B5700EA"/>
    <w:multiLevelType w:val="hybridMultilevel"/>
    <w:tmpl w:val="FE1C0D8A"/>
    <w:lvl w:ilvl="0" w:tplc="049C30D0">
      <w:start w:val="10"/>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E2C28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7D141D3"/>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80A4B18"/>
    <w:multiLevelType w:val="hybridMultilevel"/>
    <w:tmpl w:val="BA8AD136"/>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8F07E1F"/>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73BF3653"/>
    <w:multiLevelType w:val="hybridMultilevel"/>
    <w:tmpl w:val="801C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5596A"/>
    <w:multiLevelType w:val="hybridMultilevel"/>
    <w:tmpl w:val="08785348"/>
    <w:lvl w:ilvl="0" w:tplc="774AD6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308173133">
    <w:abstractNumId w:val="3"/>
  </w:num>
  <w:num w:numId="2" w16cid:durableId="1162699273">
    <w:abstractNumId w:val="7"/>
  </w:num>
  <w:num w:numId="3" w16cid:durableId="2128770572">
    <w:abstractNumId w:val="1"/>
  </w:num>
  <w:num w:numId="4" w16cid:durableId="979579384">
    <w:abstractNumId w:val="5"/>
  </w:num>
  <w:num w:numId="5" w16cid:durableId="1567182191">
    <w:abstractNumId w:val="4"/>
  </w:num>
  <w:num w:numId="6" w16cid:durableId="242377928">
    <w:abstractNumId w:val="6"/>
  </w:num>
  <w:num w:numId="7" w16cid:durableId="74398668">
    <w:abstractNumId w:val="2"/>
  </w:num>
  <w:num w:numId="8" w16cid:durableId="534149717">
    <w:abstractNumId w:val="8"/>
  </w:num>
  <w:num w:numId="9" w16cid:durableId="599413341">
    <w:abstractNumId w:val="0"/>
  </w:num>
  <w:num w:numId="10" w16cid:durableId="582108594">
    <w:abstractNumId w:val="9"/>
  </w:num>
  <w:num w:numId="11" w16cid:durableId="21090414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fullPage" w:percent="56"/>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rY0NTA1MjE0NDJU0lEKTi0uzszPAykwtKwFAGLWAdAtAAAA"/>
  </w:docVars>
  <w:rsids>
    <w:rsidRoot w:val="00692687"/>
    <w:rsid w:val="0000089C"/>
    <w:rsid w:val="00000DD5"/>
    <w:rsid w:val="0000168F"/>
    <w:rsid w:val="000029AB"/>
    <w:rsid w:val="000034C8"/>
    <w:rsid w:val="0000371C"/>
    <w:rsid w:val="000041E8"/>
    <w:rsid w:val="000056A1"/>
    <w:rsid w:val="00005CD1"/>
    <w:rsid w:val="000060A9"/>
    <w:rsid w:val="00006224"/>
    <w:rsid w:val="000065CB"/>
    <w:rsid w:val="000107CB"/>
    <w:rsid w:val="00010B80"/>
    <w:rsid w:val="00010FED"/>
    <w:rsid w:val="00011320"/>
    <w:rsid w:val="00012230"/>
    <w:rsid w:val="000123BF"/>
    <w:rsid w:val="00012E68"/>
    <w:rsid w:val="000136DC"/>
    <w:rsid w:val="0001443F"/>
    <w:rsid w:val="000148E9"/>
    <w:rsid w:val="00014B77"/>
    <w:rsid w:val="00014F36"/>
    <w:rsid w:val="00014F80"/>
    <w:rsid w:val="00015634"/>
    <w:rsid w:val="00015BA0"/>
    <w:rsid w:val="00015C4D"/>
    <w:rsid w:val="00015D9A"/>
    <w:rsid w:val="0002042C"/>
    <w:rsid w:val="000205B9"/>
    <w:rsid w:val="00021117"/>
    <w:rsid w:val="00021D75"/>
    <w:rsid w:val="00021E8A"/>
    <w:rsid w:val="00022406"/>
    <w:rsid w:val="00023169"/>
    <w:rsid w:val="00023421"/>
    <w:rsid w:val="00024182"/>
    <w:rsid w:val="000246F4"/>
    <w:rsid w:val="00024A58"/>
    <w:rsid w:val="00025A37"/>
    <w:rsid w:val="00025C49"/>
    <w:rsid w:val="00026B7F"/>
    <w:rsid w:val="00026C3C"/>
    <w:rsid w:val="00027AD3"/>
    <w:rsid w:val="000303D8"/>
    <w:rsid w:val="00030CC3"/>
    <w:rsid w:val="000313A5"/>
    <w:rsid w:val="00031C90"/>
    <w:rsid w:val="00031C93"/>
    <w:rsid w:val="0003316A"/>
    <w:rsid w:val="00033E8B"/>
    <w:rsid w:val="00035393"/>
    <w:rsid w:val="0003554D"/>
    <w:rsid w:val="00036D54"/>
    <w:rsid w:val="00037320"/>
    <w:rsid w:val="000374DE"/>
    <w:rsid w:val="000379FA"/>
    <w:rsid w:val="00040ADA"/>
    <w:rsid w:val="000436C5"/>
    <w:rsid w:val="00043BAA"/>
    <w:rsid w:val="00045702"/>
    <w:rsid w:val="00045994"/>
    <w:rsid w:val="00045CFE"/>
    <w:rsid w:val="0004672E"/>
    <w:rsid w:val="00046879"/>
    <w:rsid w:val="0005097D"/>
    <w:rsid w:val="00050F09"/>
    <w:rsid w:val="000515D9"/>
    <w:rsid w:val="00051E59"/>
    <w:rsid w:val="00053384"/>
    <w:rsid w:val="000543B5"/>
    <w:rsid w:val="000546BC"/>
    <w:rsid w:val="00055589"/>
    <w:rsid w:val="000562D0"/>
    <w:rsid w:val="000568C8"/>
    <w:rsid w:val="00056932"/>
    <w:rsid w:val="00056D5C"/>
    <w:rsid w:val="00057626"/>
    <w:rsid w:val="00057929"/>
    <w:rsid w:val="000631B9"/>
    <w:rsid w:val="00063203"/>
    <w:rsid w:val="000649E2"/>
    <w:rsid w:val="00064CAD"/>
    <w:rsid w:val="000652F3"/>
    <w:rsid w:val="00065635"/>
    <w:rsid w:val="00065E02"/>
    <w:rsid w:val="0006644C"/>
    <w:rsid w:val="00066944"/>
    <w:rsid w:val="0006717A"/>
    <w:rsid w:val="000672C4"/>
    <w:rsid w:val="00067504"/>
    <w:rsid w:val="0006770D"/>
    <w:rsid w:val="00067A5F"/>
    <w:rsid w:val="00070726"/>
    <w:rsid w:val="00070D70"/>
    <w:rsid w:val="00070ED1"/>
    <w:rsid w:val="00072854"/>
    <w:rsid w:val="00073905"/>
    <w:rsid w:val="00075081"/>
    <w:rsid w:val="0007596D"/>
    <w:rsid w:val="00075D68"/>
    <w:rsid w:val="00080803"/>
    <w:rsid w:val="00080C4C"/>
    <w:rsid w:val="00081CA7"/>
    <w:rsid w:val="00083673"/>
    <w:rsid w:val="000847AA"/>
    <w:rsid w:val="00084949"/>
    <w:rsid w:val="00085141"/>
    <w:rsid w:val="000851B0"/>
    <w:rsid w:val="00085B9D"/>
    <w:rsid w:val="0008656F"/>
    <w:rsid w:val="00086594"/>
    <w:rsid w:val="00087952"/>
    <w:rsid w:val="000911AC"/>
    <w:rsid w:val="00091642"/>
    <w:rsid w:val="00091E5D"/>
    <w:rsid w:val="000933B6"/>
    <w:rsid w:val="00093A51"/>
    <w:rsid w:val="00093E4D"/>
    <w:rsid w:val="00093EE3"/>
    <w:rsid w:val="00093FDD"/>
    <w:rsid w:val="000940AC"/>
    <w:rsid w:val="00094237"/>
    <w:rsid w:val="0009594F"/>
    <w:rsid w:val="00095F7C"/>
    <w:rsid w:val="00096494"/>
    <w:rsid w:val="000964D0"/>
    <w:rsid w:val="00097ABE"/>
    <w:rsid w:val="00097CC7"/>
    <w:rsid w:val="00097D97"/>
    <w:rsid w:val="000A1414"/>
    <w:rsid w:val="000A1761"/>
    <w:rsid w:val="000A1AB4"/>
    <w:rsid w:val="000A1CC7"/>
    <w:rsid w:val="000A21D6"/>
    <w:rsid w:val="000A2BA1"/>
    <w:rsid w:val="000A2C27"/>
    <w:rsid w:val="000A2F56"/>
    <w:rsid w:val="000A32A0"/>
    <w:rsid w:val="000A372E"/>
    <w:rsid w:val="000A3859"/>
    <w:rsid w:val="000A39D0"/>
    <w:rsid w:val="000A4100"/>
    <w:rsid w:val="000A41CC"/>
    <w:rsid w:val="000A42C7"/>
    <w:rsid w:val="000A4D60"/>
    <w:rsid w:val="000A4F65"/>
    <w:rsid w:val="000A5829"/>
    <w:rsid w:val="000A5B75"/>
    <w:rsid w:val="000A606D"/>
    <w:rsid w:val="000A62A1"/>
    <w:rsid w:val="000A63D8"/>
    <w:rsid w:val="000A7195"/>
    <w:rsid w:val="000A7E59"/>
    <w:rsid w:val="000B00B0"/>
    <w:rsid w:val="000B0331"/>
    <w:rsid w:val="000B0C9C"/>
    <w:rsid w:val="000B1729"/>
    <w:rsid w:val="000B17B0"/>
    <w:rsid w:val="000B1BFE"/>
    <w:rsid w:val="000B1D4A"/>
    <w:rsid w:val="000B1DB5"/>
    <w:rsid w:val="000B30BB"/>
    <w:rsid w:val="000B3401"/>
    <w:rsid w:val="000B346A"/>
    <w:rsid w:val="000B38B0"/>
    <w:rsid w:val="000B3AA5"/>
    <w:rsid w:val="000B5033"/>
    <w:rsid w:val="000B5441"/>
    <w:rsid w:val="000B61D8"/>
    <w:rsid w:val="000B78D3"/>
    <w:rsid w:val="000B7947"/>
    <w:rsid w:val="000B7E29"/>
    <w:rsid w:val="000B7F04"/>
    <w:rsid w:val="000C1A61"/>
    <w:rsid w:val="000C2212"/>
    <w:rsid w:val="000C226E"/>
    <w:rsid w:val="000C2EDF"/>
    <w:rsid w:val="000C4343"/>
    <w:rsid w:val="000C4357"/>
    <w:rsid w:val="000C5B9C"/>
    <w:rsid w:val="000C5BBF"/>
    <w:rsid w:val="000C5D76"/>
    <w:rsid w:val="000C6239"/>
    <w:rsid w:val="000C66DA"/>
    <w:rsid w:val="000C6724"/>
    <w:rsid w:val="000C6CFE"/>
    <w:rsid w:val="000C6E8D"/>
    <w:rsid w:val="000D1D24"/>
    <w:rsid w:val="000D2A60"/>
    <w:rsid w:val="000D2ED3"/>
    <w:rsid w:val="000D48AF"/>
    <w:rsid w:val="000D4DCF"/>
    <w:rsid w:val="000D5855"/>
    <w:rsid w:val="000D766F"/>
    <w:rsid w:val="000E1C9F"/>
    <w:rsid w:val="000E2345"/>
    <w:rsid w:val="000E2EED"/>
    <w:rsid w:val="000E35E7"/>
    <w:rsid w:val="000E39E8"/>
    <w:rsid w:val="000E3FCF"/>
    <w:rsid w:val="000E43CF"/>
    <w:rsid w:val="000E51D8"/>
    <w:rsid w:val="000E5ECF"/>
    <w:rsid w:val="000E7379"/>
    <w:rsid w:val="000F02B9"/>
    <w:rsid w:val="000F0C43"/>
    <w:rsid w:val="000F0FDB"/>
    <w:rsid w:val="000F13E1"/>
    <w:rsid w:val="000F1B41"/>
    <w:rsid w:val="000F28DE"/>
    <w:rsid w:val="000F32DF"/>
    <w:rsid w:val="000F424A"/>
    <w:rsid w:val="000F55D4"/>
    <w:rsid w:val="000F6E8D"/>
    <w:rsid w:val="000F70CA"/>
    <w:rsid w:val="000F7926"/>
    <w:rsid w:val="000F7BA9"/>
    <w:rsid w:val="000F7C93"/>
    <w:rsid w:val="00100B93"/>
    <w:rsid w:val="00100F75"/>
    <w:rsid w:val="00101F9B"/>
    <w:rsid w:val="00103483"/>
    <w:rsid w:val="00103FC2"/>
    <w:rsid w:val="00104118"/>
    <w:rsid w:val="00105085"/>
    <w:rsid w:val="00105384"/>
    <w:rsid w:val="001056F0"/>
    <w:rsid w:val="00105C8A"/>
    <w:rsid w:val="001073EC"/>
    <w:rsid w:val="0010786B"/>
    <w:rsid w:val="00110559"/>
    <w:rsid w:val="00110BE3"/>
    <w:rsid w:val="001112BA"/>
    <w:rsid w:val="00111B56"/>
    <w:rsid w:val="00112327"/>
    <w:rsid w:val="00113191"/>
    <w:rsid w:val="001136D3"/>
    <w:rsid w:val="00113A46"/>
    <w:rsid w:val="00114542"/>
    <w:rsid w:val="00114A4E"/>
    <w:rsid w:val="00115B52"/>
    <w:rsid w:val="00116080"/>
    <w:rsid w:val="00116882"/>
    <w:rsid w:val="00117170"/>
    <w:rsid w:val="0012035A"/>
    <w:rsid w:val="0012042A"/>
    <w:rsid w:val="00121159"/>
    <w:rsid w:val="001219E4"/>
    <w:rsid w:val="00121CFB"/>
    <w:rsid w:val="00122739"/>
    <w:rsid w:val="00122C63"/>
    <w:rsid w:val="001237CD"/>
    <w:rsid w:val="00123B7A"/>
    <w:rsid w:val="00123D5C"/>
    <w:rsid w:val="001253A3"/>
    <w:rsid w:val="001263E2"/>
    <w:rsid w:val="00126A00"/>
    <w:rsid w:val="0012739D"/>
    <w:rsid w:val="0013011F"/>
    <w:rsid w:val="00131646"/>
    <w:rsid w:val="00131FF1"/>
    <w:rsid w:val="00132149"/>
    <w:rsid w:val="0013262E"/>
    <w:rsid w:val="001326FF"/>
    <w:rsid w:val="00132CAD"/>
    <w:rsid w:val="00133ED3"/>
    <w:rsid w:val="001342C6"/>
    <w:rsid w:val="001349FA"/>
    <w:rsid w:val="00134CBA"/>
    <w:rsid w:val="001360FE"/>
    <w:rsid w:val="00136121"/>
    <w:rsid w:val="001363A0"/>
    <w:rsid w:val="00136DB8"/>
    <w:rsid w:val="001375C5"/>
    <w:rsid w:val="001378B7"/>
    <w:rsid w:val="00137AD7"/>
    <w:rsid w:val="00137C65"/>
    <w:rsid w:val="00140B7B"/>
    <w:rsid w:val="00141E60"/>
    <w:rsid w:val="001420C9"/>
    <w:rsid w:val="00142A2B"/>
    <w:rsid w:val="00143595"/>
    <w:rsid w:val="0014370B"/>
    <w:rsid w:val="001437B3"/>
    <w:rsid w:val="00143F4C"/>
    <w:rsid w:val="00144862"/>
    <w:rsid w:val="00145068"/>
    <w:rsid w:val="0014620B"/>
    <w:rsid w:val="001465AE"/>
    <w:rsid w:val="00146796"/>
    <w:rsid w:val="00146B1E"/>
    <w:rsid w:val="00146BE5"/>
    <w:rsid w:val="00147781"/>
    <w:rsid w:val="00147BDF"/>
    <w:rsid w:val="001501F2"/>
    <w:rsid w:val="001512C9"/>
    <w:rsid w:val="0015185C"/>
    <w:rsid w:val="001528B8"/>
    <w:rsid w:val="0015308A"/>
    <w:rsid w:val="00153602"/>
    <w:rsid w:val="001546E4"/>
    <w:rsid w:val="0015531B"/>
    <w:rsid w:val="00155F29"/>
    <w:rsid w:val="00156183"/>
    <w:rsid w:val="001569D9"/>
    <w:rsid w:val="00156BAA"/>
    <w:rsid w:val="00156CDA"/>
    <w:rsid w:val="001572F8"/>
    <w:rsid w:val="001578AA"/>
    <w:rsid w:val="00157D59"/>
    <w:rsid w:val="001601FB"/>
    <w:rsid w:val="001615C6"/>
    <w:rsid w:val="00161ABD"/>
    <w:rsid w:val="00161B69"/>
    <w:rsid w:val="00161BD1"/>
    <w:rsid w:val="00161F26"/>
    <w:rsid w:val="00163B23"/>
    <w:rsid w:val="00164613"/>
    <w:rsid w:val="0016521B"/>
    <w:rsid w:val="001669D4"/>
    <w:rsid w:val="00166CAA"/>
    <w:rsid w:val="00166CDE"/>
    <w:rsid w:val="00166F22"/>
    <w:rsid w:val="00167191"/>
    <w:rsid w:val="00167D2C"/>
    <w:rsid w:val="0017087E"/>
    <w:rsid w:val="00170EAE"/>
    <w:rsid w:val="00170F0E"/>
    <w:rsid w:val="00172DED"/>
    <w:rsid w:val="00173461"/>
    <w:rsid w:val="00175411"/>
    <w:rsid w:val="0017673B"/>
    <w:rsid w:val="00176E0D"/>
    <w:rsid w:val="00177312"/>
    <w:rsid w:val="00177CA4"/>
    <w:rsid w:val="00177DF4"/>
    <w:rsid w:val="00180AB6"/>
    <w:rsid w:val="00180E7A"/>
    <w:rsid w:val="0018117B"/>
    <w:rsid w:val="00181935"/>
    <w:rsid w:val="00182091"/>
    <w:rsid w:val="001825EF"/>
    <w:rsid w:val="001826A2"/>
    <w:rsid w:val="001826E5"/>
    <w:rsid w:val="00182B55"/>
    <w:rsid w:val="00183982"/>
    <w:rsid w:val="00183C8D"/>
    <w:rsid w:val="00183D3F"/>
    <w:rsid w:val="00183F85"/>
    <w:rsid w:val="00184851"/>
    <w:rsid w:val="00184C48"/>
    <w:rsid w:val="00185E67"/>
    <w:rsid w:val="00185E92"/>
    <w:rsid w:val="00186633"/>
    <w:rsid w:val="0018668F"/>
    <w:rsid w:val="001872A9"/>
    <w:rsid w:val="00190004"/>
    <w:rsid w:val="001903C2"/>
    <w:rsid w:val="001906E6"/>
    <w:rsid w:val="00191D2D"/>
    <w:rsid w:val="001936B2"/>
    <w:rsid w:val="001939B6"/>
    <w:rsid w:val="001948D4"/>
    <w:rsid w:val="00194D00"/>
    <w:rsid w:val="001956BB"/>
    <w:rsid w:val="0019687C"/>
    <w:rsid w:val="00196AF4"/>
    <w:rsid w:val="00196EC1"/>
    <w:rsid w:val="00197E7C"/>
    <w:rsid w:val="001A04FF"/>
    <w:rsid w:val="001A2493"/>
    <w:rsid w:val="001A2C08"/>
    <w:rsid w:val="001A3A95"/>
    <w:rsid w:val="001A3F9F"/>
    <w:rsid w:val="001A46BF"/>
    <w:rsid w:val="001A4CF1"/>
    <w:rsid w:val="001A507B"/>
    <w:rsid w:val="001A5322"/>
    <w:rsid w:val="001A5847"/>
    <w:rsid w:val="001A684E"/>
    <w:rsid w:val="001A6AB1"/>
    <w:rsid w:val="001A6DD8"/>
    <w:rsid w:val="001A7128"/>
    <w:rsid w:val="001B0C20"/>
    <w:rsid w:val="001B0F3D"/>
    <w:rsid w:val="001B2736"/>
    <w:rsid w:val="001B35BB"/>
    <w:rsid w:val="001B38E3"/>
    <w:rsid w:val="001B3905"/>
    <w:rsid w:val="001B5213"/>
    <w:rsid w:val="001B533C"/>
    <w:rsid w:val="001B6651"/>
    <w:rsid w:val="001B708E"/>
    <w:rsid w:val="001B7962"/>
    <w:rsid w:val="001C0984"/>
    <w:rsid w:val="001C1EB5"/>
    <w:rsid w:val="001C26D9"/>
    <w:rsid w:val="001C2D70"/>
    <w:rsid w:val="001C2F1C"/>
    <w:rsid w:val="001C4C0A"/>
    <w:rsid w:val="001C4C61"/>
    <w:rsid w:val="001C68D1"/>
    <w:rsid w:val="001D12A1"/>
    <w:rsid w:val="001D1E97"/>
    <w:rsid w:val="001D21CE"/>
    <w:rsid w:val="001D28D1"/>
    <w:rsid w:val="001D2C56"/>
    <w:rsid w:val="001D3EB9"/>
    <w:rsid w:val="001D44A8"/>
    <w:rsid w:val="001D70D3"/>
    <w:rsid w:val="001E0639"/>
    <w:rsid w:val="001E08E4"/>
    <w:rsid w:val="001E0987"/>
    <w:rsid w:val="001E0ECA"/>
    <w:rsid w:val="001E0F1E"/>
    <w:rsid w:val="001E136D"/>
    <w:rsid w:val="001E209A"/>
    <w:rsid w:val="001E212E"/>
    <w:rsid w:val="001E2380"/>
    <w:rsid w:val="001E2508"/>
    <w:rsid w:val="001E2C08"/>
    <w:rsid w:val="001E300A"/>
    <w:rsid w:val="001E3176"/>
    <w:rsid w:val="001E34BA"/>
    <w:rsid w:val="001E3ACC"/>
    <w:rsid w:val="001E4DE3"/>
    <w:rsid w:val="001E4F78"/>
    <w:rsid w:val="001E5171"/>
    <w:rsid w:val="001E5FEA"/>
    <w:rsid w:val="001E6B9D"/>
    <w:rsid w:val="001E79AB"/>
    <w:rsid w:val="001F02BB"/>
    <w:rsid w:val="001F04CA"/>
    <w:rsid w:val="001F0A8F"/>
    <w:rsid w:val="001F0C57"/>
    <w:rsid w:val="001F15C9"/>
    <w:rsid w:val="001F16EA"/>
    <w:rsid w:val="001F1764"/>
    <w:rsid w:val="001F1A17"/>
    <w:rsid w:val="001F1B3A"/>
    <w:rsid w:val="001F2593"/>
    <w:rsid w:val="001F31B6"/>
    <w:rsid w:val="001F37D0"/>
    <w:rsid w:val="001F41A0"/>
    <w:rsid w:val="001F4672"/>
    <w:rsid w:val="001F5139"/>
    <w:rsid w:val="001F5307"/>
    <w:rsid w:val="001F704F"/>
    <w:rsid w:val="001F741E"/>
    <w:rsid w:val="001F7539"/>
    <w:rsid w:val="001F76C2"/>
    <w:rsid w:val="002003B9"/>
    <w:rsid w:val="00200C7E"/>
    <w:rsid w:val="00201874"/>
    <w:rsid w:val="002018CC"/>
    <w:rsid w:val="0020272E"/>
    <w:rsid w:val="00203546"/>
    <w:rsid w:val="00203985"/>
    <w:rsid w:val="002048C3"/>
    <w:rsid w:val="0020556E"/>
    <w:rsid w:val="00206673"/>
    <w:rsid w:val="00210AE7"/>
    <w:rsid w:val="00210E89"/>
    <w:rsid w:val="00210EF3"/>
    <w:rsid w:val="00211027"/>
    <w:rsid w:val="00211A49"/>
    <w:rsid w:val="00211C7A"/>
    <w:rsid w:val="00212286"/>
    <w:rsid w:val="002122B4"/>
    <w:rsid w:val="002129E9"/>
    <w:rsid w:val="002139A6"/>
    <w:rsid w:val="00215453"/>
    <w:rsid w:val="00215CD2"/>
    <w:rsid w:val="0021663E"/>
    <w:rsid w:val="0021677D"/>
    <w:rsid w:val="00216F3D"/>
    <w:rsid w:val="00217862"/>
    <w:rsid w:val="00217B31"/>
    <w:rsid w:val="00221711"/>
    <w:rsid w:val="00221AA7"/>
    <w:rsid w:val="00223197"/>
    <w:rsid w:val="002231F0"/>
    <w:rsid w:val="002258BB"/>
    <w:rsid w:val="00225FC2"/>
    <w:rsid w:val="00226AAA"/>
    <w:rsid w:val="00226B2E"/>
    <w:rsid w:val="00226BD0"/>
    <w:rsid w:val="00226EF7"/>
    <w:rsid w:val="00230A08"/>
    <w:rsid w:val="00230BC9"/>
    <w:rsid w:val="00231743"/>
    <w:rsid w:val="002330B5"/>
    <w:rsid w:val="00233110"/>
    <w:rsid w:val="00233289"/>
    <w:rsid w:val="00233C02"/>
    <w:rsid w:val="002341D2"/>
    <w:rsid w:val="00234647"/>
    <w:rsid w:val="0023546B"/>
    <w:rsid w:val="0023567D"/>
    <w:rsid w:val="00236222"/>
    <w:rsid w:val="0023632B"/>
    <w:rsid w:val="002363E9"/>
    <w:rsid w:val="00240717"/>
    <w:rsid w:val="002409BA"/>
    <w:rsid w:val="00240B4E"/>
    <w:rsid w:val="00241490"/>
    <w:rsid w:val="0024234E"/>
    <w:rsid w:val="00242B8F"/>
    <w:rsid w:val="002432B6"/>
    <w:rsid w:val="00245D6E"/>
    <w:rsid w:val="00246671"/>
    <w:rsid w:val="00246761"/>
    <w:rsid w:val="00246ED1"/>
    <w:rsid w:val="00247718"/>
    <w:rsid w:val="00247B5F"/>
    <w:rsid w:val="00247CA1"/>
    <w:rsid w:val="00250240"/>
    <w:rsid w:val="00250498"/>
    <w:rsid w:val="00250B27"/>
    <w:rsid w:val="002516B3"/>
    <w:rsid w:val="00251FEC"/>
    <w:rsid w:val="002522A9"/>
    <w:rsid w:val="002534A1"/>
    <w:rsid w:val="002537A3"/>
    <w:rsid w:val="00253D6F"/>
    <w:rsid w:val="002548F9"/>
    <w:rsid w:val="0025504A"/>
    <w:rsid w:val="002561A5"/>
    <w:rsid w:val="00257D80"/>
    <w:rsid w:val="00257EBB"/>
    <w:rsid w:val="0026038F"/>
    <w:rsid w:val="002609B9"/>
    <w:rsid w:val="002609D2"/>
    <w:rsid w:val="00260DA2"/>
    <w:rsid w:val="0026186C"/>
    <w:rsid w:val="00261CCD"/>
    <w:rsid w:val="00262D9D"/>
    <w:rsid w:val="00262FD4"/>
    <w:rsid w:val="00266428"/>
    <w:rsid w:val="002679A6"/>
    <w:rsid w:val="00270011"/>
    <w:rsid w:val="0027064C"/>
    <w:rsid w:val="00271328"/>
    <w:rsid w:val="00271401"/>
    <w:rsid w:val="00272091"/>
    <w:rsid w:val="002733ED"/>
    <w:rsid w:val="00273878"/>
    <w:rsid w:val="002739F3"/>
    <w:rsid w:val="0027443D"/>
    <w:rsid w:val="002749BB"/>
    <w:rsid w:val="00275664"/>
    <w:rsid w:val="002758C0"/>
    <w:rsid w:val="002761D5"/>
    <w:rsid w:val="00276910"/>
    <w:rsid w:val="002769FA"/>
    <w:rsid w:val="00277718"/>
    <w:rsid w:val="00277D68"/>
    <w:rsid w:val="00280004"/>
    <w:rsid w:val="00280064"/>
    <w:rsid w:val="00280415"/>
    <w:rsid w:val="00280B79"/>
    <w:rsid w:val="00281033"/>
    <w:rsid w:val="00281944"/>
    <w:rsid w:val="002823CE"/>
    <w:rsid w:val="00282AED"/>
    <w:rsid w:val="00282AF8"/>
    <w:rsid w:val="00282CAE"/>
    <w:rsid w:val="00282F72"/>
    <w:rsid w:val="00283202"/>
    <w:rsid w:val="00283936"/>
    <w:rsid w:val="00283A4D"/>
    <w:rsid w:val="00283AAB"/>
    <w:rsid w:val="00283B76"/>
    <w:rsid w:val="00283F32"/>
    <w:rsid w:val="0028677A"/>
    <w:rsid w:val="002868A9"/>
    <w:rsid w:val="00287A3F"/>
    <w:rsid w:val="00287CDB"/>
    <w:rsid w:val="00290CD2"/>
    <w:rsid w:val="002922D1"/>
    <w:rsid w:val="002924A7"/>
    <w:rsid w:val="00292964"/>
    <w:rsid w:val="00293215"/>
    <w:rsid w:val="00294835"/>
    <w:rsid w:val="00294844"/>
    <w:rsid w:val="002959D6"/>
    <w:rsid w:val="00296DB9"/>
    <w:rsid w:val="0029706B"/>
    <w:rsid w:val="002976AE"/>
    <w:rsid w:val="002A0143"/>
    <w:rsid w:val="002A0F1D"/>
    <w:rsid w:val="002A14FD"/>
    <w:rsid w:val="002A176F"/>
    <w:rsid w:val="002A1D8C"/>
    <w:rsid w:val="002A2158"/>
    <w:rsid w:val="002A2B63"/>
    <w:rsid w:val="002A332A"/>
    <w:rsid w:val="002A3611"/>
    <w:rsid w:val="002A3D3F"/>
    <w:rsid w:val="002A3EF3"/>
    <w:rsid w:val="002A52FC"/>
    <w:rsid w:val="002A5358"/>
    <w:rsid w:val="002A5B4A"/>
    <w:rsid w:val="002A6E0C"/>
    <w:rsid w:val="002A7249"/>
    <w:rsid w:val="002A7B86"/>
    <w:rsid w:val="002A7ED4"/>
    <w:rsid w:val="002B04FA"/>
    <w:rsid w:val="002B1489"/>
    <w:rsid w:val="002B1880"/>
    <w:rsid w:val="002B1FA1"/>
    <w:rsid w:val="002B2D64"/>
    <w:rsid w:val="002B3384"/>
    <w:rsid w:val="002B45DB"/>
    <w:rsid w:val="002B45F5"/>
    <w:rsid w:val="002B61F6"/>
    <w:rsid w:val="002B65DF"/>
    <w:rsid w:val="002B6FA5"/>
    <w:rsid w:val="002B708B"/>
    <w:rsid w:val="002B78DC"/>
    <w:rsid w:val="002B7BC6"/>
    <w:rsid w:val="002B7DDC"/>
    <w:rsid w:val="002C0095"/>
    <w:rsid w:val="002C07B8"/>
    <w:rsid w:val="002C194F"/>
    <w:rsid w:val="002C2223"/>
    <w:rsid w:val="002C3679"/>
    <w:rsid w:val="002C36D1"/>
    <w:rsid w:val="002C537A"/>
    <w:rsid w:val="002C5DE7"/>
    <w:rsid w:val="002C63FA"/>
    <w:rsid w:val="002C69C1"/>
    <w:rsid w:val="002C7ADE"/>
    <w:rsid w:val="002C7B26"/>
    <w:rsid w:val="002C7EA0"/>
    <w:rsid w:val="002D11F8"/>
    <w:rsid w:val="002D194D"/>
    <w:rsid w:val="002D264D"/>
    <w:rsid w:val="002D271A"/>
    <w:rsid w:val="002D2BFB"/>
    <w:rsid w:val="002D3437"/>
    <w:rsid w:val="002D36C3"/>
    <w:rsid w:val="002D5A7C"/>
    <w:rsid w:val="002D779E"/>
    <w:rsid w:val="002E2510"/>
    <w:rsid w:val="002E37FA"/>
    <w:rsid w:val="002E3B5B"/>
    <w:rsid w:val="002E51AD"/>
    <w:rsid w:val="002E5B69"/>
    <w:rsid w:val="002E6A41"/>
    <w:rsid w:val="002E6BA2"/>
    <w:rsid w:val="002E7CE8"/>
    <w:rsid w:val="002F13AD"/>
    <w:rsid w:val="002F1459"/>
    <w:rsid w:val="002F1B6F"/>
    <w:rsid w:val="002F233D"/>
    <w:rsid w:val="002F35A7"/>
    <w:rsid w:val="002F3B26"/>
    <w:rsid w:val="002F3BFC"/>
    <w:rsid w:val="002F3F49"/>
    <w:rsid w:val="002F3FBC"/>
    <w:rsid w:val="002F4571"/>
    <w:rsid w:val="002F4CFB"/>
    <w:rsid w:val="002F627B"/>
    <w:rsid w:val="002F6546"/>
    <w:rsid w:val="002F6D38"/>
    <w:rsid w:val="002F6D87"/>
    <w:rsid w:val="002F7161"/>
    <w:rsid w:val="002F746F"/>
    <w:rsid w:val="002F7992"/>
    <w:rsid w:val="002F7C19"/>
    <w:rsid w:val="002F7E1A"/>
    <w:rsid w:val="00300F68"/>
    <w:rsid w:val="00301079"/>
    <w:rsid w:val="00301C74"/>
    <w:rsid w:val="00302980"/>
    <w:rsid w:val="00302ED0"/>
    <w:rsid w:val="00303C3B"/>
    <w:rsid w:val="00304718"/>
    <w:rsid w:val="003049F8"/>
    <w:rsid w:val="00305A96"/>
    <w:rsid w:val="00306287"/>
    <w:rsid w:val="003065EB"/>
    <w:rsid w:val="00306CAF"/>
    <w:rsid w:val="003070FD"/>
    <w:rsid w:val="003071C8"/>
    <w:rsid w:val="00307632"/>
    <w:rsid w:val="00310E17"/>
    <w:rsid w:val="00311334"/>
    <w:rsid w:val="00311380"/>
    <w:rsid w:val="00312678"/>
    <w:rsid w:val="00312A03"/>
    <w:rsid w:val="00312FF2"/>
    <w:rsid w:val="00313136"/>
    <w:rsid w:val="0031367B"/>
    <w:rsid w:val="003147DF"/>
    <w:rsid w:val="00317CF3"/>
    <w:rsid w:val="00320471"/>
    <w:rsid w:val="003211CE"/>
    <w:rsid w:val="00321342"/>
    <w:rsid w:val="003230D6"/>
    <w:rsid w:val="003230E4"/>
    <w:rsid w:val="0032357A"/>
    <w:rsid w:val="003236DD"/>
    <w:rsid w:val="00323B5B"/>
    <w:rsid w:val="00325DD7"/>
    <w:rsid w:val="003268C9"/>
    <w:rsid w:val="003270B4"/>
    <w:rsid w:val="003271EB"/>
    <w:rsid w:val="003271F2"/>
    <w:rsid w:val="0032766B"/>
    <w:rsid w:val="00327E41"/>
    <w:rsid w:val="00327EEA"/>
    <w:rsid w:val="00330F4C"/>
    <w:rsid w:val="0033135A"/>
    <w:rsid w:val="00331950"/>
    <w:rsid w:val="00332638"/>
    <w:rsid w:val="00332CE4"/>
    <w:rsid w:val="00333298"/>
    <w:rsid w:val="00333849"/>
    <w:rsid w:val="00333EFF"/>
    <w:rsid w:val="00336535"/>
    <w:rsid w:val="00337311"/>
    <w:rsid w:val="00337882"/>
    <w:rsid w:val="00340492"/>
    <w:rsid w:val="003407B3"/>
    <w:rsid w:val="00340C60"/>
    <w:rsid w:val="00340E5F"/>
    <w:rsid w:val="003421FD"/>
    <w:rsid w:val="003422C7"/>
    <w:rsid w:val="00342EDD"/>
    <w:rsid w:val="00343432"/>
    <w:rsid w:val="0034401B"/>
    <w:rsid w:val="00345088"/>
    <w:rsid w:val="003454BE"/>
    <w:rsid w:val="00346123"/>
    <w:rsid w:val="0034673F"/>
    <w:rsid w:val="00347461"/>
    <w:rsid w:val="003506B4"/>
    <w:rsid w:val="00350972"/>
    <w:rsid w:val="0035193F"/>
    <w:rsid w:val="00351C60"/>
    <w:rsid w:val="00352079"/>
    <w:rsid w:val="003525E8"/>
    <w:rsid w:val="003526D3"/>
    <w:rsid w:val="003527F7"/>
    <w:rsid w:val="0035346A"/>
    <w:rsid w:val="0035399A"/>
    <w:rsid w:val="00355874"/>
    <w:rsid w:val="00355E3C"/>
    <w:rsid w:val="00355E60"/>
    <w:rsid w:val="003561A7"/>
    <w:rsid w:val="00357003"/>
    <w:rsid w:val="00360244"/>
    <w:rsid w:val="003612F0"/>
    <w:rsid w:val="0036234F"/>
    <w:rsid w:val="00362BB3"/>
    <w:rsid w:val="00363F47"/>
    <w:rsid w:val="0036407D"/>
    <w:rsid w:val="003640A4"/>
    <w:rsid w:val="0036451A"/>
    <w:rsid w:val="00364D6F"/>
    <w:rsid w:val="00364F04"/>
    <w:rsid w:val="003668D6"/>
    <w:rsid w:val="003673A9"/>
    <w:rsid w:val="003717DA"/>
    <w:rsid w:val="003721CA"/>
    <w:rsid w:val="003727F9"/>
    <w:rsid w:val="0037375A"/>
    <w:rsid w:val="00373B95"/>
    <w:rsid w:val="00374BB1"/>
    <w:rsid w:val="00374BFD"/>
    <w:rsid w:val="00374ECD"/>
    <w:rsid w:val="00375548"/>
    <w:rsid w:val="00376D43"/>
    <w:rsid w:val="003777D7"/>
    <w:rsid w:val="00377EBC"/>
    <w:rsid w:val="00381613"/>
    <w:rsid w:val="00381E74"/>
    <w:rsid w:val="00382318"/>
    <w:rsid w:val="00385D0E"/>
    <w:rsid w:val="00385D28"/>
    <w:rsid w:val="00386EE9"/>
    <w:rsid w:val="00387D04"/>
    <w:rsid w:val="00391ACD"/>
    <w:rsid w:val="00391B57"/>
    <w:rsid w:val="00391BE6"/>
    <w:rsid w:val="0039229D"/>
    <w:rsid w:val="003925DA"/>
    <w:rsid w:val="00392C81"/>
    <w:rsid w:val="00393AFD"/>
    <w:rsid w:val="0039417C"/>
    <w:rsid w:val="0039544C"/>
    <w:rsid w:val="0039577D"/>
    <w:rsid w:val="003958A9"/>
    <w:rsid w:val="003978AE"/>
    <w:rsid w:val="00397DEC"/>
    <w:rsid w:val="003A0567"/>
    <w:rsid w:val="003A063A"/>
    <w:rsid w:val="003A08C3"/>
    <w:rsid w:val="003A0B74"/>
    <w:rsid w:val="003A10EA"/>
    <w:rsid w:val="003A273D"/>
    <w:rsid w:val="003A3966"/>
    <w:rsid w:val="003A3D9D"/>
    <w:rsid w:val="003A430D"/>
    <w:rsid w:val="003A435A"/>
    <w:rsid w:val="003A59D8"/>
    <w:rsid w:val="003A618D"/>
    <w:rsid w:val="003A667A"/>
    <w:rsid w:val="003A6FB8"/>
    <w:rsid w:val="003A7574"/>
    <w:rsid w:val="003B00D6"/>
    <w:rsid w:val="003B1642"/>
    <w:rsid w:val="003B1B7E"/>
    <w:rsid w:val="003B1D40"/>
    <w:rsid w:val="003B1DFC"/>
    <w:rsid w:val="003B2E66"/>
    <w:rsid w:val="003B3191"/>
    <w:rsid w:val="003B3974"/>
    <w:rsid w:val="003B3E61"/>
    <w:rsid w:val="003B6A2D"/>
    <w:rsid w:val="003B6BD1"/>
    <w:rsid w:val="003B776D"/>
    <w:rsid w:val="003B7A0A"/>
    <w:rsid w:val="003C05E1"/>
    <w:rsid w:val="003C12FC"/>
    <w:rsid w:val="003C149F"/>
    <w:rsid w:val="003C287D"/>
    <w:rsid w:val="003C2C04"/>
    <w:rsid w:val="003C2FC4"/>
    <w:rsid w:val="003C318E"/>
    <w:rsid w:val="003C3268"/>
    <w:rsid w:val="003C349B"/>
    <w:rsid w:val="003C3E0C"/>
    <w:rsid w:val="003C434E"/>
    <w:rsid w:val="003C4A76"/>
    <w:rsid w:val="003C4EB8"/>
    <w:rsid w:val="003C511E"/>
    <w:rsid w:val="003C6E47"/>
    <w:rsid w:val="003C79AA"/>
    <w:rsid w:val="003C7D22"/>
    <w:rsid w:val="003D0163"/>
    <w:rsid w:val="003D0720"/>
    <w:rsid w:val="003D145A"/>
    <w:rsid w:val="003D2330"/>
    <w:rsid w:val="003D28DC"/>
    <w:rsid w:val="003D33B2"/>
    <w:rsid w:val="003D3B34"/>
    <w:rsid w:val="003D3DE8"/>
    <w:rsid w:val="003D505E"/>
    <w:rsid w:val="003D5CAB"/>
    <w:rsid w:val="003D5E60"/>
    <w:rsid w:val="003E0851"/>
    <w:rsid w:val="003E08A3"/>
    <w:rsid w:val="003E0BF5"/>
    <w:rsid w:val="003E0D62"/>
    <w:rsid w:val="003E1B37"/>
    <w:rsid w:val="003E2F7E"/>
    <w:rsid w:val="003E34C6"/>
    <w:rsid w:val="003E373D"/>
    <w:rsid w:val="003E4043"/>
    <w:rsid w:val="003E4336"/>
    <w:rsid w:val="003E4376"/>
    <w:rsid w:val="003E4406"/>
    <w:rsid w:val="003E5670"/>
    <w:rsid w:val="003E5B73"/>
    <w:rsid w:val="003E5E9A"/>
    <w:rsid w:val="003E6254"/>
    <w:rsid w:val="003E69A2"/>
    <w:rsid w:val="003E78BC"/>
    <w:rsid w:val="003F20DE"/>
    <w:rsid w:val="003F3363"/>
    <w:rsid w:val="003F349A"/>
    <w:rsid w:val="003F4551"/>
    <w:rsid w:val="003F4767"/>
    <w:rsid w:val="003F4FDE"/>
    <w:rsid w:val="003F5125"/>
    <w:rsid w:val="003F5595"/>
    <w:rsid w:val="003F5FD4"/>
    <w:rsid w:val="003F606F"/>
    <w:rsid w:val="003F67AD"/>
    <w:rsid w:val="00400573"/>
    <w:rsid w:val="00401FC7"/>
    <w:rsid w:val="004023B7"/>
    <w:rsid w:val="004032DB"/>
    <w:rsid w:val="004032E9"/>
    <w:rsid w:val="004041FA"/>
    <w:rsid w:val="00404663"/>
    <w:rsid w:val="00404DD9"/>
    <w:rsid w:val="004052FB"/>
    <w:rsid w:val="00405637"/>
    <w:rsid w:val="00405CB3"/>
    <w:rsid w:val="0040673C"/>
    <w:rsid w:val="0040691C"/>
    <w:rsid w:val="0040695E"/>
    <w:rsid w:val="00407589"/>
    <w:rsid w:val="0041005A"/>
    <w:rsid w:val="00410F5D"/>
    <w:rsid w:val="00410FC6"/>
    <w:rsid w:val="00412205"/>
    <w:rsid w:val="00412D19"/>
    <w:rsid w:val="00413040"/>
    <w:rsid w:val="00413994"/>
    <w:rsid w:val="00414082"/>
    <w:rsid w:val="00414EBD"/>
    <w:rsid w:val="00415132"/>
    <w:rsid w:val="004154F9"/>
    <w:rsid w:val="00415810"/>
    <w:rsid w:val="004164AE"/>
    <w:rsid w:val="004170E9"/>
    <w:rsid w:val="00420106"/>
    <w:rsid w:val="004201D2"/>
    <w:rsid w:val="004206FB"/>
    <w:rsid w:val="0042278D"/>
    <w:rsid w:val="00423E25"/>
    <w:rsid w:val="00424048"/>
    <w:rsid w:val="00424243"/>
    <w:rsid w:val="0042478C"/>
    <w:rsid w:val="00424A71"/>
    <w:rsid w:val="00424BD5"/>
    <w:rsid w:val="00424C53"/>
    <w:rsid w:val="004250CB"/>
    <w:rsid w:val="00425232"/>
    <w:rsid w:val="0042590C"/>
    <w:rsid w:val="0042633A"/>
    <w:rsid w:val="00426A50"/>
    <w:rsid w:val="0042732B"/>
    <w:rsid w:val="00430206"/>
    <w:rsid w:val="00430A03"/>
    <w:rsid w:val="00430AD0"/>
    <w:rsid w:val="004316D8"/>
    <w:rsid w:val="0043171F"/>
    <w:rsid w:val="00431978"/>
    <w:rsid w:val="00432154"/>
    <w:rsid w:val="004322DE"/>
    <w:rsid w:val="0043289E"/>
    <w:rsid w:val="00432C8A"/>
    <w:rsid w:val="00434676"/>
    <w:rsid w:val="00434ACE"/>
    <w:rsid w:val="004358D8"/>
    <w:rsid w:val="00437BCF"/>
    <w:rsid w:val="00442530"/>
    <w:rsid w:val="0044356D"/>
    <w:rsid w:val="004438FC"/>
    <w:rsid w:val="00443BB3"/>
    <w:rsid w:val="00445734"/>
    <w:rsid w:val="00445AC9"/>
    <w:rsid w:val="00446608"/>
    <w:rsid w:val="00446B6E"/>
    <w:rsid w:val="00446EE5"/>
    <w:rsid w:val="0044760B"/>
    <w:rsid w:val="004476ED"/>
    <w:rsid w:val="00447F27"/>
    <w:rsid w:val="00450213"/>
    <w:rsid w:val="004505DD"/>
    <w:rsid w:val="004506DB"/>
    <w:rsid w:val="00452513"/>
    <w:rsid w:val="00452663"/>
    <w:rsid w:val="0045299E"/>
    <w:rsid w:val="00452CB2"/>
    <w:rsid w:val="004531E6"/>
    <w:rsid w:val="00455EE3"/>
    <w:rsid w:val="0045694B"/>
    <w:rsid w:val="00457614"/>
    <w:rsid w:val="00457B6F"/>
    <w:rsid w:val="00457C8E"/>
    <w:rsid w:val="00460A0D"/>
    <w:rsid w:val="00461012"/>
    <w:rsid w:val="00461356"/>
    <w:rsid w:val="00461363"/>
    <w:rsid w:val="004614E7"/>
    <w:rsid w:val="00462354"/>
    <w:rsid w:val="00462BEC"/>
    <w:rsid w:val="00462BED"/>
    <w:rsid w:val="0046308A"/>
    <w:rsid w:val="00463198"/>
    <w:rsid w:val="004639B4"/>
    <w:rsid w:val="00463DA2"/>
    <w:rsid w:val="0046478D"/>
    <w:rsid w:val="004648A5"/>
    <w:rsid w:val="0046518B"/>
    <w:rsid w:val="004662BC"/>
    <w:rsid w:val="0046666E"/>
    <w:rsid w:val="00466F71"/>
    <w:rsid w:val="00467161"/>
    <w:rsid w:val="00472403"/>
    <w:rsid w:val="00472C6C"/>
    <w:rsid w:val="00472D73"/>
    <w:rsid w:val="00473D35"/>
    <w:rsid w:val="00474C0E"/>
    <w:rsid w:val="004755EB"/>
    <w:rsid w:val="00475CFE"/>
    <w:rsid w:val="00476426"/>
    <w:rsid w:val="0047643D"/>
    <w:rsid w:val="00476ACF"/>
    <w:rsid w:val="00476B14"/>
    <w:rsid w:val="00477DA6"/>
    <w:rsid w:val="004800E5"/>
    <w:rsid w:val="00480395"/>
    <w:rsid w:val="00481813"/>
    <w:rsid w:val="00481BF7"/>
    <w:rsid w:val="00481F7D"/>
    <w:rsid w:val="00482497"/>
    <w:rsid w:val="004831B5"/>
    <w:rsid w:val="0048374A"/>
    <w:rsid w:val="004837D1"/>
    <w:rsid w:val="00484B78"/>
    <w:rsid w:val="00484CC8"/>
    <w:rsid w:val="00485527"/>
    <w:rsid w:val="00485582"/>
    <w:rsid w:val="00485634"/>
    <w:rsid w:val="004858F1"/>
    <w:rsid w:val="00487BFC"/>
    <w:rsid w:val="00487C42"/>
    <w:rsid w:val="0049010C"/>
    <w:rsid w:val="00490812"/>
    <w:rsid w:val="00490B3D"/>
    <w:rsid w:val="00491A7E"/>
    <w:rsid w:val="00491C81"/>
    <w:rsid w:val="00491FB4"/>
    <w:rsid w:val="00492265"/>
    <w:rsid w:val="004925EC"/>
    <w:rsid w:val="00492654"/>
    <w:rsid w:val="00492B8D"/>
    <w:rsid w:val="004930C5"/>
    <w:rsid w:val="004939E7"/>
    <w:rsid w:val="00493C77"/>
    <w:rsid w:val="0049484A"/>
    <w:rsid w:val="00496C14"/>
    <w:rsid w:val="0049732E"/>
    <w:rsid w:val="00497336"/>
    <w:rsid w:val="00497D12"/>
    <w:rsid w:val="00497F6E"/>
    <w:rsid w:val="004A05AA"/>
    <w:rsid w:val="004A08C2"/>
    <w:rsid w:val="004A0B4E"/>
    <w:rsid w:val="004A22B9"/>
    <w:rsid w:val="004A28D8"/>
    <w:rsid w:val="004A2A52"/>
    <w:rsid w:val="004A3115"/>
    <w:rsid w:val="004A40C0"/>
    <w:rsid w:val="004A4D95"/>
    <w:rsid w:val="004A582E"/>
    <w:rsid w:val="004A5EA3"/>
    <w:rsid w:val="004A6537"/>
    <w:rsid w:val="004A670B"/>
    <w:rsid w:val="004A7274"/>
    <w:rsid w:val="004A755B"/>
    <w:rsid w:val="004B038D"/>
    <w:rsid w:val="004B0656"/>
    <w:rsid w:val="004B165D"/>
    <w:rsid w:val="004B1F99"/>
    <w:rsid w:val="004B2A85"/>
    <w:rsid w:val="004B3761"/>
    <w:rsid w:val="004B3DB4"/>
    <w:rsid w:val="004B4574"/>
    <w:rsid w:val="004B49CF"/>
    <w:rsid w:val="004B5336"/>
    <w:rsid w:val="004B6657"/>
    <w:rsid w:val="004B7269"/>
    <w:rsid w:val="004B7B3D"/>
    <w:rsid w:val="004C062F"/>
    <w:rsid w:val="004C1826"/>
    <w:rsid w:val="004C1A8F"/>
    <w:rsid w:val="004C21DB"/>
    <w:rsid w:val="004C472B"/>
    <w:rsid w:val="004C5E79"/>
    <w:rsid w:val="004C7F26"/>
    <w:rsid w:val="004D168F"/>
    <w:rsid w:val="004D1A41"/>
    <w:rsid w:val="004D2349"/>
    <w:rsid w:val="004D3139"/>
    <w:rsid w:val="004D347B"/>
    <w:rsid w:val="004D3AD0"/>
    <w:rsid w:val="004D4452"/>
    <w:rsid w:val="004D46CD"/>
    <w:rsid w:val="004D4953"/>
    <w:rsid w:val="004D5716"/>
    <w:rsid w:val="004D5734"/>
    <w:rsid w:val="004D6A0F"/>
    <w:rsid w:val="004D758E"/>
    <w:rsid w:val="004E042A"/>
    <w:rsid w:val="004E05F2"/>
    <w:rsid w:val="004E0B4A"/>
    <w:rsid w:val="004E18F2"/>
    <w:rsid w:val="004E2305"/>
    <w:rsid w:val="004E27D7"/>
    <w:rsid w:val="004E3537"/>
    <w:rsid w:val="004E36ED"/>
    <w:rsid w:val="004E43B2"/>
    <w:rsid w:val="004E56FC"/>
    <w:rsid w:val="004E6361"/>
    <w:rsid w:val="004E66A8"/>
    <w:rsid w:val="004E7595"/>
    <w:rsid w:val="004E7DF2"/>
    <w:rsid w:val="004F07C0"/>
    <w:rsid w:val="004F0B2F"/>
    <w:rsid w:val="004F0E9E"/>
    <w:rsid w:val="004F1A89"/>
    <w:rsid w:val="004F243B"/>
    <w:rsid w:val="004F27C7"/>
    <w:rsid w:val="004F29E9"/>
    <w:rsid w:val="004F376E"/>
    <w:rsid w:val="004F3844"/>
    <w:rsid w:val="004F4B17"/>
    <w:rsid w:val="004F4E51"/>
    <w:rsid w:val="004F5016"/>
    <w:rsid w:val="004F5316"/>
    <w:rsid w:val="004F5E91"/>
    <w:rsid w:val="004F707E"/>
    <w:rsid w:val="005011E8"/>
    <w:rsid w:val="00501ADC"/>
    <w:rsid w:val="00502B29"/>
    <w:rsid w:val="005034CC"/>
    <w:rsid w:val="005035C2"/>
    <w:rsid w:val="00504322"/>
    <w:rsid w:val="00505322"/>
    <w:rsid w:val="00505C3A"/>
    <w:rsid w:val="00506BCD"/>
    <w:rsid w:val="00507157"/>
    <w:rsid w:val="005076ED"/>
    <w:rsid w:val="00507D59"/>
    <w:rsid w:val="00510177"/>
    <w:rsid w:val="00510D37"/>
    <w:rsid w:val="00511C9E"/>
    <w:rsid w:val="0051215A"/>
    <w:rsid w:val="00512CE5"/>
    <w:rsid w:val="00512F2E"/>
    <w:rsid w:val="00513273"/>
    <w:rsid w:val="00513673"/>
    <w:rsid w:val="0051387B"/>
    <w:rsid w:val="00513FEA"/>
    <w:rsid w:val="005141E1"/>
    <w:rsid w:val="00514535"/>
    <w:rsid w:val="0051498D"/>
    <w:rsid w:val="00514EC2"/>
    <w:rsid w:val="00514F3A"/>
    <w:rsid w:val="0051535D"/>
    <w:rsid w:val="00515391"/>
    <w:rsid w:val="005153D4"/>
    <w:rsid w:val="0051550F"/>
    <w:rsid w:val="00515F7A"/>
    <w:rsid w:val="005160D1"/>
    <w:rsid w:val="00516BA4"/>
    <w:rsid w:val="00516D01"/>
    <w:rsid w:val="00517259"/>
    <w:rsid w:val="0052005A"/>
    <w:rsid w:val="00520374"/>
    <w:rsid w:val="0052058F"/>
    <w:rsid w:val="005205E0"/>
    <w:rsid w:val="00520EE3"/>
    <w:rsid w:val="00521A37"/>
    <w:rsid w:val="0052243C"/>
    <w:rsid w:val="0052254C"/>
    <w:rsid w:val="005235C2"/>
    <w:rsid w:val="005246B8"/>
    <w:rsid w:val="00524F78"/>
    <w:rsid w:val="005257E2"/>
    <w:rsid w:val="00525D38"/>
    <w:rsid w:val="00526274"/>
    <w:rsid w:val="00527A65"/>
    <w:rsid w:val="005308D3"/>
    <w:rsid w:val="00531D94"/>
    <w:rsid w:val="005328DA"/>
    <w:rsid w:val="00532BF9"/>
    <w:rsid w:val="005333A3"/>
    <w:rsid w:val="00533443"/>
    <w:rsid w:val="00534053"/>
    <w:rsid w:val="00534925"/>
    <w:rsid w:val="00535A61"/>
    <w:rsid w:val="00535E93"/>
    <w:rsid w:val="005366B6"/>
    <w:rsid w:val="00540FA7"/>
    <w:rsid w:val="00541CEC"/>
    <w:rsid w:val="00542257"/>
    <w:rsid w:val="005424D0"/>
    <w:rsid w:val="005428C0"/>
    <w:rsid w:val="005436D2"/>
    <w:rsid w:val="00543B7A"/>
    <w:rsid w:val="00543D53"/>
    <w:rsid w:val="00544B37"/>
    <w:rsid w:val="00545E61"/>
    <w:rsid w:val="00545EB4"/>
    <w:rsid w:val="00545FF1"/>
    <w:rsid w:val="0055088B"/>
    <w:rsid w:val="00550C0B"/>
    <w:rsid w:val="00550D3B"/>
    <w:rsid w:val="0055177F"/>
    <w:rsid w:val="005529A1"/>
    <w:rsid w:val="005539EE"/>
    <w:rsid w:val="00554890"/>
    <w:rsid w:val="005548DF"/>
    <w:rsid w:val="00554CE4"/>
    <w:rsid w:val="0055608F"/>
    <w:rsid w:val="00556285"/>
    <w:rsid w:val="00556A82"/>
    <w:rsid w:val="0055710B"/>
    <w:rsid w:val="0055791E"/>
    <w:rsid w:val="00561DFF"/>
    <w:rsid w:val="00562DFE"/>
    <w:rsid w:val="00562EA0"/>
    <w:rsid w:val="0056309C"/>
    <w:rsid w:val="005635A2"/>
    <w:rsid w:val="005638B3"/>
    <w:rsid w:val="00563F90"/>
    <w:rsid w:val="005644E0"/>
    <w:rsid w:val="00564C16"/>
    <w:rsid w:val="005654AA"/>
    <w:rsid w:val="00567297"/>
    <w:rsid w:val="005674F9"/>
    <w:rsid w:val="00567763"/>
    <w:rsid w:val="00567DBE"/>
    <w:rsid w:val="00570439"/>
    <w:rsid w:val="0057101D"/>
    <w:rsid w:val="005712C0"/>
    <w:rsid w:val="00571D5C"/>
    <w:rsid w:val="00572C6A"/>
    <w:rsid w:val="00573197"/>
    <w:rsid w:val="00573553"/>
    <w:rsid w:val="00574073"/>
    <w:rsid w:val="005740B2"/>
    <w:rsid w:val="005741A6"/>
    <w:rsid w:val="00574276"/>
    <w:rsid w:val="00574300"/>
    <w:rsid w:val="00574B62"/>
    <w:rsid w:val="0057528B"/>
    <w:rsid w:val="00575B4E"/>
    <w:rsid w:val="00575CFD"/>
    <w:rsid w:val="00576234"/>
    <w:rsid w:val="005764D2"/>
    <w:rsid w:val="00577402"/>
    <w:rsid w:val="00577790"/>
    <w:rsid w:val="00577ABE"/>
    <w:rsid w:val="005800CA"/>
    <w:rsid w:val="00582639"/>
    <w:rsid w:val="00582ADC"/>
    <w:rsid w:val="00583944"/>
    <w:rsid w:val="0058401B"/>
    <w:rsid w:val="005853BD"/>
    <w:rsid w:val="00585A75"/>
    <w:rsid w:val="00585B60"/>
    <w:rsid w:val="00586435"/>
    <w:rsid w:val="00586730"/>
    <w:rsid w:val="00586736"/>
    <w:rsid w:val="00586EF0"/>
    <w:rsid w:val="0058727C"/>
    <w:rsid w:val="005874B6"/>
    <w:rsid w:val="00587F2A"/>
    <w:rsid w:val="00590FDF"/>
    <w:rsid w:val="00591277"/>
    <w:rsid w:val="005917B4"/>
    <w:rsid w:val="00592046"/>
    <w:rsid w:val="0059312F"/>
    <w:rsid w:val="0059359E"/>
    <w:rsid w:val="0059396A"/>
    <w:rsid w:val="0059431C"/>
    <w:rsid w:val="005952C0"/>
    <w:rsid w:val="00595864"/>
    <w:rsid w:val="005958C3"/>
    <w:rsid w:val="005960AF"/>
    <w:rsid w:val="005961DD"/>
    <w:rsid w:val="0059637F"/>
    <w:rsid w:val="00596DD5"/>
    <w:rsid w:val="005971C4"/>
    <w:rsid w:val="0059777D"/>
    <w:rsid w:val="005A0DDB"/>
    <w:rsid w:val="005A192B"/>
    <w:rsid w:val="005A23A1"/>
    <w:rsid w:val="005A3186"/>
    <w:rsid w:val="005A3345"/>
    <w:rsid w:val="005A353D"/>
    <w:rsid w:val="005A3AD3"/>
    <w:rsid w:val="005A4838"/>
    <w:rsid w:val="005A4853"/>
    <w:rsid w:val="005A583C"/>
    <w:rsid w:val="005A6279"/>
    <w:rsid w:val="005A64D7"/>
    <w:rsid w:val="005A74E2"/>
    <w:rsid w:val="005A7633"/>
    <w:rsid w:val="005A7949"/>
    <w:rsid w:val="005B0A04"/>
    <w:rsid w:val="005B1A72"/>
    <w:rsid w:val="005B1C04"/>
    <w:rsid w:val="005B23FE"/>
    <w:rsid w:val="005B2A57"/>
    <w:rsid w:val="005B2C76"/>
    <w:rsid w:val="005B44E0"/>
    <w:rsid w:val="005B4931"/>
    <w:rsid w:val="005B4ED8"/>
    <w:rsid w:val="005B5666"/>
    <w:rsid w:val="005B56BF"/>
    <w:rsid w:val="005B67C6"/>
    <w:rsid w:val="005B687D"/>
    <w:rsid w:val="005B6BA7"/>
    <w:rsid w:val="005B77F1"/>
    <w:rsid w:val="005C00B0"/>
    <w:rsid w:val="005C04CF"/>
    <w:rsid w:val="005C065B"/>
    <w:rsid w:val="005C0D80"/>
    <w:rsid w:val="005C12C7"/>
    <w:rsid w:val="005C2E79"/>
    <w:rsid w:val="005C2FFE"/>
    <w:rsid w:val="005C3BDA"/>
    <w:rsid w:val="005C3D3C"/>
    <w:rsid w:val="005C3FC0"/>
    <w:rsid w:val="005C3FCC"/>
    <w:rsid w:val="005C45FD"/>
    <w:rsid w:val="005C476E"/>
    <w:rsid w:val="005C549E"/>
    <w:rsid w:val="005C6CA8"/>
    <w:rsid w:val="005C7569"/>
    <w:rsid w:val="005C7BB5"/>
    <w:rsid w:val="005C7C6D"/>
    <w:rsid w:val="005D0336"/>
    <w:rsid w:val="005D1268"/>
    <w:rsid w:val="005D13BB"/>
    <w:rsid w:val="005D1400"/>
    <w:rsid w:val="005D2910"/>
    <w:rsid w:val="005D2A3D"/>
    <w:rsid w:val="005D2AB9"/>
    <w:rsid w:val="005D4DBF"/>
    <w:rsid w:val="005D6519"/>
    <w:rsid w:val="005D70D1"/>
    <w:rsid w:val="005D7CE7"/>
    <w:rsid w:val="005E0345"/>
    <w:rsid w:val="005E0742"/>
    <w:rsid w:val="005E0C9C"/>
    <w:rsid w:val="005E116E"/>
    <w:rsid w:val="005E11CE"/>
    <w:rsid w:val="005E1EE7"/>
    <w:rsid w:val="005E2491"/>
    <w:rsid w:val="005E3BCE"/>
    <w:rsid w:val="005E41CD"/>
    <w:rsid w:val="005E41D5"/>
    <w:rsid w:val="005E466F"/>
    <w:rsid w:val="005E5B87"/>
    <w:rsid w:val="005E6147"/>
    <w:rsid w:val="005E64AB"/>
    <w:rsid w:val="005E7328"/>
    <w:rsid w:val="005F01E0"/>
    <w:rsid w:val="005F0D5D"/>
    <w:rsid w:val="005F0E54"/>
    <w:rsid w:val="005F248A"/>
    <w:rsid w:val="005F2A17"/>
    <w:rsid w:val="005F2DF3"/>
    <w:rsid w:val="005F343F"/>
    <w:rsid w:val="005F3DB6"/>
    <w:rsid w:val="005F416B"/>
    <w:rsid w:val="005F44C5"/>
    <w:rsid w:val="005F4E93"/>
    <w:rsid w:val="005F5B0B"/>
    <w:rsid w:val="005F6454"/>
    <w:rsid w:val="005F6976"/>
    <w:rsid w:val="005F6B41"/>
    <w:rsid w:val="005F716E"/>
    <w:rsid w:val="005F7170"/>
    <w:rsid w:val="005F7E47"/>
    <w:rsid w:val="006014B4"/>
    <w:rsid w:val="00601EC2"/>
    <w:rsid w:val="00602484"/>
    <w:rsid w:val="00603A03"/>
    <w:rsid w:val="00603B92"/>
    <w:rsid w:val="00604C81"/>
    <w:rsid w:val="0060532F"/>
    <w:rsid w:val="00605B5E"/>
    <w:rsid w:val="00605F8B"/>
    <w:rsid w:val="00607D31"/>
    <w:rsid w:val="00610C7B"/>
    <w:rsid w:val="00611160"/>
    <w:rsid w:val="006121E2"/>
    <w:rsid w:val="00613235"/>
    <w:rsid w:val="0061406B"/>
    <w:rsid w:val="00614BD4"/>
    <w:rsid w:val="00616176"/>
    <w:rsid w:val="006162F1"/>
    <w:rsid w:val="00616EBD"/>
    <w:rsid w:val="00616FE7"/>
    <w:rsid w:val="00617337"/>
    <w:rsid w:val="0061796F"/>
    <w:rsid w:val="00617AD8"/>
    <w:rsid w:val="00617BBE"/>
    <w:rsid w:val="0062074E"/>
    <w:rsid w:val="00620984"/>
    <w:rsid w:val="00620B53"/>
    <w:rsid w:val="0062117F"/>
    <w:rsid w:val="006211C0"/>
    <w:rsid w:val="0062175D"/>
    <w:rsid w:val="00621AC5"/>
    <w:rsid w:val="00621E8F"/>
    <w:rsid w:val="0062257E"/>
    <w:rsid w:val="006225DB"/>
    <w:rsid w:val="00622E5D"/>
    <w:rsid w:val="00623C97"/>
    <w:rsid w:val="006242BE"/>
    <w:rsid w:val="00624DDD"/>
    <w:rsid w:val="00626561"/>
    <w:rsid w:val="0062770F"/>
    <w:rsid w:val="00627914"/>
    <w:rsid w:val="00627C97"/>
    <w:rsid w:val="00630C3A"/>
    <w:rsid w:val="00633111"/>
    <w:rsid w:val="00633192"/>
    <w:rsid w:val="00633D1E"/>
    <w:rsid w:val="00633D83"/>
    <w:rsid w:val="0063534E"/>
    <w:rsid w:val="00635CC2"/>
    <w:rsid w:val="006362E0"/>
    <w:rsid w:val="0063634D"/>
    <w:rsid w:val="00636622"/>
    <w:rsid w:val="00637EFE"/>
    <w:rsid w:val="00640358"/>
    <w:rsid w:val="00641F4B"/>
    <w:rsid w:val="006420CE"/>
    <w:rsid w:val="00642672"/>
    <w:rsid w:val="00642D4E"/>
    <w:rsid w:val="00643C35"/>
    <w:rsid w:val="00644383"/>
    <w:rsid w:val="00644D94"/>
    <w:rsid w:val="00645162"/>
    <w:rsid w:val="00646A21"/>
    <w:rsid w:val="00646D4C"/>
    <w:rsid w:val="00647353"/>
    <w:rsid w:val="006505D2"/>
    <w:rsid w:val="006514A7"/>
    <w:rsid w:val="006516A9"/>
    <w:rsid w:val="00651A6D"/>
    <w:rsid w:val="006530C6"/>
    <w:rsid w:val="00653761"/>
    <w:rsid w:val="00653D5A"/>
    <w:rsid w:val="00654953"/>
    <w:rsid w:val="00655100"/>
    <w:rsid w:val="006564F0"/>
    <w:rsid w:val="00657363"/>
    <w:rsid w:val="0065781F"/>
    <w:rsid w:val="006634CB"/>
    <w:rsid w:val="00663BE4"/>
    <w:rsid w:val="00663C9F"/>
    <w:rsid w:val="0066406C"/>
    <w:rsid w:val="006642AD"/>
    <w:rsid w:val="006652E8"/>
    <w:rsid w:val="006654B2"/>
    <w:rsid w:val="00665C7B"/>
    <w:rsid w:val="00667308"/>
    <w:rsid w:val="00671B0E"/>
    <w:rsid w:val="00671E1A"/>
    <w:rsid w:val="00672034"/>
    <w:rsid w:val="006729BC"/>
    <w:rsid w:val="00672BA9"/>
    <w:rsid w:val="00672C67"/>
    <w:rsid w:val="00672D6F"/>
    <w:rsid w:val="0067409C"/>
    <w:rsid w:val="00676609"/>
    <w:rsid w:val="00676CBB"/>
    <w:rsid w:val="00676D87"/>
    <w:rsid w:val="00677B5D"/>
    <w:rsid w:val="00680474"/>
    <w:rsid w:val="0068065A"/>
    <w:rsid w:val="00680AC3"/>
    <w:rsid w:val="00680BD4"/>
    <w:rsid w:val="00680D0B"/>
    <w:rsid w:val="00682ECE"/>
    <w:rsid w:val="006838CB"/>
    <w:rsid w:val="006838DD"/>
    <w:rsid w:val="006839B6"/>
    <w:rsid w:val="00683BCB"/>
    <w:rsid w:val="00683EF4"/>
    <w:rsid w:val="00684042"/>
    <w:rsid w:val="00684C21"/>
    <w:rsid w:val="0068551B"/>
    <w:rsid w:val="00685E6B"/>
    <w:rsid w:val="00686233"/>
    <w:rsid w:val="006864F5"/>
    <w:rsid w:val="00686632"/>
    <w:rsid w:val="00686894"/>
    <w:rsid w:val="00686A8F"/>
    <w:rsid w:val="00687C1C"/>
    <w:rsid w:val="00687FD9"/>
    <w:rsid w:val="0069011E"/>
    <w:rsid w:val="006907D4"/>
    <w:rsid w:val="00691450"/>
    <w:rsid w:val="0069198D"/>
    <w:rsid w:val="00692687"/>
    <w:rsid w:val="00693618"/>
    <w:rsid w:val="0069397D"/>
    <w:rsid w:val="006944F4"/>
    <w:rsid w:val="006948C0"/>
    <w:rsid w:val="006948C3"/>
    <w:rsid w:val="00694969"/>
    <w:rsid w:val="006953CE"/>
    <w:rsid w:val="006960C8"/>
    <w:rsid w:val="00696F3E"/>
    <w:rsid w:val="00697814"/>
    <w:rsid w:val="0069787F"/>
    <w:rsid w:val="00697968"/>
    <w:rsid w:val="00697BB3"/>
    <w:rsid w:val="006A11B8"/>
    <w:rsid w:val="006A1460"/>
    <w:rsid w:val="006A1746"/>
    <w:rsid w:val="006A18B2"/>
    <w:rsid w:val="006A1DD0"/>
    <w:rsid w:val="006A258F"/>
    <w:rsid w:val="006A32DE"/>
    <w:rsid w:val="006A3F4B"/>
    <w:rsid w:val="006A4291"/>
    <w:rsid w:val="006A4B6A"/>
    <w:rsid w:val="006A5BC4"/>
    <w:rsid w:val="006A6C1B"/>
    <w:rsid w:val="006A6E2F"/>
    <w:rsid w:val="006A71CC"/>
    <w:rsid w:val="006A7202"/>
    <w:rsid w:val="006A72D3"/>
    <w:rsid w:val="006A7CC6"/>
    <w:rsid w:val="006B2B57"/>
    <w:rsid w:val="006B30DD"/>
    <w:rsid w:val="006B3144"/>
    <w:rsid w:val="006B344C"/>
    <w:rsid w:val="006B3E2C"/>
    <w:rsid w:val="006B4195"/>
    <w:rsid w:val="006B4B44"/>
    <w:rsid w:val="006B5E06"/>
    <w:rsid w:val="006B6CB9"/>
    <w:rsid w:val="006B7650"/>
    <w:rsid w:val="006B783B"/>
    <w:rsid w:val="006C013C"/>
    <w:rsid w:val="006C04E3"/>
    <w:rsid w:val="006C06F0"/>
    <w:rsid w:val="006C0BE0"/>
    <w:rsid w:val="006C0EF8"/>
    <w:rsid w:val="006C1731"/>
    <w:rsid w:val="006C356E"/>
    <w:rsid w:val="006C374A"/>
    <w:rsid w:val="006C4BAF"/>
    <w:rsid w:val="006C4CD9"/>
    <w:rsid w:val="006C5241"/>
    <w:rsid w:val="006C558B"/>
    <w:rsid w:val="006C609E"/>
    <w:rsid w:val="006C614A"/>
    <w:rsid w:val="006C688E"/>
    <w:rsid w:val="006C7C54"/>
    <w:rsid w:val="006D009E"/>
    <w:rsid w:val="006D0345"/>
    <w:rsid w:val="006D03FA"/>
    <w:rsid w:val="006D07CF"/>
    <w:rsid w:val="006D1EC6"/>
    <w:rsid w:val="006D1F4B"/>
    <w:rsid w:val="006D20A5"/>
    <w:rsid w:val="006D2347"/>
    <w:rsid w:val="006D2791"/>
    <w:rsid w:val="006D2798"/>
    <w:rsid w:val="006D2850"/>
    <w:rsid w:val="006D2901"/>
    <w:rsid w:val="006D2CA8"/>
    <w:rsid w:val="006D2CFA"/>
    <w:rsid w:val="006D3F04"/>
    <w:rsid w:val="006D4A02"/>
    <w:rsid w:val="006D4F57"/>
    <w:rsid w:val="006D5B19"/>
    <w:rsid w:val="006D6F7A"/>
    <w:rsid w:val="006D7430"/>
    <w:rsid w:val="006D7584"/>
    <w:rsid w:val="006D7C2A"/>
    <w:rsid w:val="006D7EC0"/>
    <w:rsid w:val="006E234C"/>
    <w:rsid w:val="006E2899"/>
    <w:rsid w:val="006E2AB1"/>
    <w:rsid w:val="006E2F7F"/>
    <w:rsid w:val="006E337D"/>
    <w:rsid w:val="006E49C9"/>
    <w:rsid w:val="006E5859"/>
    <w:rsid w:val="006E5BF3"/>
    <w:rsid w:val="006E6E24"/>
    <w:rsid w:val="006E72C3"/>
    <w:rsid w:val="006E7C55"/>
    <w:rsid w:val="006F0AC4"/>
    <w:rsid w:val="006F1F96"/>
    <w:rsid w:val="006F23A7"/>
    <w:rsid w:val="006F281F"/>
    <w:rsid w:val="006F3B79"/>
    <w:rsid w:val="006F3E5F"/>
    <w:rsid w:val="006F4919"/>
    <w:rsid w:val="006F55C2"/>
    <w:rsid w:val="006F6536"/>
    <w:rsid w:val="006F79B2"/>
    <w:rsid w:val="006F7BFD"/>
    <w:rsid w:val="0070019E"/>
    <w:rsid w:val="007004BB"/>
    <w:rsid w:val="00700C5C"/>
    <w:rsid w:val="00701241"/>
    <w:rsid w:val="007018DC"/>
    <w:rsid w:val="007019F4"/>
    <w:rsid w:val="00702606"/>
    <w:rsid w:val="00704576"/>
    <w:rsid w:val="0070525D"/>
    <w:rsid w:val="00705B22"/>
    <w:rsid w:val="00706441"/>
    <w:rsid w:val="00711428"/>
    <w:rsid w:val="0071161A"/>
    <w:rsid w:val="00711D2D"/>
    <w:rsid w:val="00712654"/>
    <w:rsid w:val="00712C1C"/>
    <w:rsid w:val="00712DAD"/>
    <w:rsid w:val="00713CAD"/>
    <w:rsid w:val="00713E9E"/>
    <w:rsid w:val="0071480F"/>
    <w:rsid w:val="00714F17"/>
    <w:rsid w:val="007154BF"/>
    <w:rsid w:val="0071570D"/>
    <w:rsid w:val="0072010D"/>
    <w:rsid w:val="007209F0"/>
    <w:rsid w:val="00721914"/>
    <w:rsid w:val="00721CAC"/>
    <w:rsid w:val="00722155"/>
    <w:rsid w:val="0072239B"/>
    <w:rsid w:val="00723A1A"/>
    <w:rsid w:val="0072423F"/>
    <w:rsid w:val="007244AE"/>
    <w:rsid w:val="0072536A"/>
    <w:rsid w:val="007256E4"/>
    <w:rsid w:val="007266C3"/>
    <w:rsid w:val="00726A4C"/>
    <w:rsid w:val="00727BFF"/>
    <w:rsid w:val="007304BF"/>
    <w:rsid w:val="007304EF"/>
    <w:rsid w:val="00730D34"/>
    <w:rsid w:val="00730E86"/>
    <w:rsid w:val="0073446C"/>
    <w:rsid w:val="0073490F"/>
    <w:rsid w:val="00734FA4"/>
    <w:rsid w:val="00735157"/>
    <w:rsid w:val="00736779"/>
    <w:rsid w:val="00736AB7"/>
    <w:rsid w:val="00736FAF"/>
    <w:rsid w:val="00737876"/>
    <w:rsid w:val="007401F3"/>
    <w:rsid w:val="00740A40"/>
    <w:rsid w:val="00740ABE"/>
    <w:rsid w:val="00741ABC"/>
    <w:rsid w:val="007449B8"/>
    <w:rsid w:val="00744D23"/>
    <w:rsid w:val="00744F51"/>
    <w:rsid w:val="007450F4"/>
    <w:rsid w:val="00746087"/>
    <w:rsid w:val="007466E1"/>
    <w:rsid w:val="00746D42"/>
    <w:rsid w:val="0074703E"/>
    <w:rsid w:val="007473A4"/>
    <w:rsid w:val="00747875"/>
    <w:rsid w:val="0074792B"/>
    <w:rsid w:val="0075005A"/>
    <w:rsid w:val="0075099F"/>
    <w:rsid w:val="00750D25"/>
    <w:rsid w:val="00750FA0"/>
    <w:rsid w:val="00751914"/>
    <w:rsid w:val="00751DC1"/>
    <w:rsid w:val="00752C10"/>
    <w:rsid w:val="007534F5"/>
    <w:rsid w:val="0075411F"/>
    <w:rsid w:val="00755186"/>
    <w:rsid w:val="00755585"/>
    <w:rsid w:val="00755802"/>
    <w:rsid w:val="00755C7F"/>
    <w:rsid w:val="00756162"/>
    <w:rsid w:val="0075622C"/>
    <w:rsid w:val="007562AE"/>
    <w:rsid w:val="007568CC"/>
    <w:rsid w:val="007609B9"/>
    <w:rsid w:val="00760C4F"/>
    <w:rsid w:val="007615CD"/>
    <w:rsid w:val="00761656"/>
    <w:rsid w:val="00762760"/>
    <w:rsid w:val="00762EF9"/>
    <w:rsid w:val="00764360"/>
    <w:rsid w:val="007646E8"/>
    <w:rsid w:val="00764C7F"/>
    <w:rsid w:val="00764CA6"/>
    <w:rsid w:val="00764EC4"/>
    <w:rsid w:val="00765254"/>
    <w:rsid w:val="00765FD1"/>
    <w:rsid w:val="00766269"/>
    <w:rsid w:val="00766915"/>
    <w:rsid w:val="00767803"/>
    <w:rsid w:val="00770A5B"/>
    <w:rsid w:val="00770FBE"/>
    <w:rsid w:val="00771AA9"/>
    <w:rsid w:val="0077267E"/>
    <w:rsid w:val="0077277D"/>
    <w:rsid w:val="00772F28"/>
    <w:rsid w:val="007730F6"/>
    <w:rsid w:val="007736AA"/>
    <w:rsid w:val="007746B1"/>
    <w:rsid w:val="00774903"/>
    <w:rsid w:val="0077499A"/>
    <w:rsid w:val="00774DC0"/>
    <w:rsid w:val="007751BE"/>
    <w:rsid w:val="00775611"/>
    <w:rsid w:val="007757F8"/>
    <w:rsid w:val="00775B70"/>
    <w:rsid w:val="00775F9B"/>
    <w:rsid w:val="0077648D"/>
    <w:rsid w:val="007804F0"/>
    <w:rsid w:val="00780A07"/>
    <w:rsid w:val="007824C4"/>
    <w:rsid w:val="00782609"/>
    <w:rsid w:val="00782EFE"/>
    <w:rsid w:val="0078315C"/>
    <w:rsid w:val="00783DDE"/>
    <w:rsid w:val="00784157"/>
    <w:rsid w:val="00785467"/>
    <w:rsid w:val="0078592A"/>
    <w:rsid w:val="00785F8C"/>
    <w:rsid w:val="007861A1"/>
    <w:rsid w:val="0078757F"/>
    <w:rsid w:val="00787611"/>
    <w:rsid w:val="00787638"/>
    <w:rsid w:val="007904C2"/>
    <w:rsid w:val="00791110"/>
    <w:rsid w:val="00791125"/>
    <w:rsid w:val="0079115C"/>
    <w:rsid w:val="0079121B"/>
    <w:rsid w:val="00791C8A"/>
    <w:rsid w:val="0079254B"/>
    <w:rsid w:val="00792BE9"/>
    <w:rsid w:val="00794931"/>
    <w:rsid w:val="00794CCA"/>
    <w:rsid w:val="00796208"/>
    <w:rsid w:val="00796B22"/>
    <w:rsid w:val="00797C56"/>
    <w:rsid w:val="007A019B"/>
    <w:rsid w:val="007A1B6A"/>
    <w:rsid w:val="007A2A28"/>
    <w:rsid w:val="007A36BD"/>
    <w:rsid w:val="007A41CB"/>
    <w:rsid w:val="007A4564"/>
    <w:rsid w:val="007A4F6E"/>
    <w:rsid w:val="007A5162"/>
    <w:rsid w:val="007A53C4"/>
    <w:rsid w:val="007A692C"/>
    <w:rsid w:val="007A727B"/>
    <w:rsid w:val="007A7E1D"/>
    <w:rsid w:val="007B0292"/>
    <w:rsid w:val="007B06EF"/>
    <w:rsid w:val="007B18E8"/>
    <w:rsid w:val="007B1A8D"/>
    <w:rsid w:val="007B1ECD"/>
    <w:rsid w:val="007B2106"/>
    <w:rsid w:val="007B2551"/>
    <w:rsid w:val="007B28B9"/>
    <w:rsid w:val="007B2EBD"/>
    <w:rsid w:val="007B3F43"/>
    <w:rsid w:val="007B424F"/>
    <w:rsid w:val="007B446F"/>
    <w:rsid w:val="007B505A"/>
    <w:rsid w:val="007B5061"/>
    <w:rsid w:val="007B6234"/>
    <w:rsid w:val="007B6917"/>
    <w:rsid w:val="007B6EA9"/>
    <w:rsid w:val="007B72B6"/>
    <w:rsid w:val="007B7F04"/>
    <w:rsid w:val="007C11CD"/>
    <w:rsid w:val="007C2ACB"/>
    <w:rsid w:val="007C2C33"/>
    <w:rsid w:val="007C34A1"/>
    <w:rsid w:val="007C3B59"/>
    <w:rsid w:val="007C3DDF"/>
    <w:rsid w:val="007C5E31"/>
    <w:rsid w:val="007C680C"/>
    <w:rsid w:val="007C6E7F"/>
    <w:rsid w:val="007D05C7"/>
    <w:rsid w:val="007D0F29"/>
    <w:rsid w:val="007D1098"/>
    <w:rsid w:val="007D2A76"/>
    <w:rsid w:val="007D2B06"/>
    <w:rsid w:val="007D2D8A"/>
    <w:rsid w:val="007D3BD5"/>
    <w:rsid w:val="007D3D88"/>
    <w:rsid w:val="007D4058"/>
    <w:rsid w:val="007D4EBB"/>
    <w:rsid w:val="007D50C9"/>
    <w:rsid w:val="007D51A3"/>
    <w:rsid w:val="007D5782"/>
    <w:rsid w:val="007D5B9E"/>
    <w:rsid w:val="007D5E9D"/>
    <w:rsid w:val="007D60C7"/>
    <w:rsid w:val="007D7CB6"/>
    <w:rsid w:val="007E1B89"/>
    <w:rsid w:val="007E271D"/>
    <w:rsid w:val="007E2980"/>
    <w:rsid w:val="007E2ACA"/>
    <w:rsid w:val="007E3E9E"/>
    <w:rsid w:val="007E4267"/>
    <w:rsid w:val="007E4864"/>
    <w:rsid w:val="007E4A0F"/>
    <w:rsid w:val="007E4A56"/>
    <w:rsid w:val="007E50E3"/>
    <w:rsid w:val="007E5296"/>
    <w:rsid w:val="007E75CD"/>
    <w:rsid w:val="007E7DD8"/>
    <w:rsid w:val="007F0014"/>
    <w:rsid w:val="007F0942"/>
    <w:rsid w:val="007F10D6"/>
    <w:rsid w:val="007F1DE7"/>
    <w:rsid w:val="007F2665"/>
    <w:rsid w:val="007F3CC6"/>
    <w:rsid w:val="007F49CF"/>
    <w:rsid w:val="007F4EE8"/>
    <w:rsid w:val="007F50AF"/>
    <w:rsid w:val="007F53D8"/>
    <w:rsid w:val="007F5AF7"/>
    <w:rsid w:val="007F5C7F"/>
    <w:rsid w:val="007F5F91"/>
    <w:rsid w:val="007F7100"/>
    <w:rsid w:val="007F7B86"/>
    <w:rsid w:val="007F7B9E"/>
    <w:rsid w:val="007F7C5F"/>
    <w:rsid w:val="00800AA7"/>
    <w:rsid w:val="00801EDA"/>
    <w:rsid w:val="00801F99"/>
    <w:rsid w:val="0080297F"/>
    <w:rsid w:val="00802AA1"/>
    <w:rsid w:val="00802B9D"/>
    <w:rsid w:val="00803293"/>
    <w:rsid w:val="00804319"/>
    <w:rsid w:val="00804718"/>
    <w:rsid w:val="00804BCA"/>
    <w:rsid w:val="00804F61"/>
    <w:rsid w:val="0080667D"/>
    <w:rsid w:val="0080669B"/>
    <w:rsid w:val="00807B4D"/>
    <w:rsid w:val="0081005C"/>
    <w:rsid w:val="008102FA"/>
    <w:rsid w:val="00811606"/>
    <w:rsid w:val="0081299F"/>
    <w:rsid w:val="00813745"/>
    <w:rsid w:val="00813FF9"/>
    <w:rsid w:val="0081547B"/>
    <w:rsid w:val="00815E02"/>
    <w:rsid w:val="00816224"/>
    <w:rsid w:val="00816F1F"/>
    <w:rsid w:val="00816FD0"/>
    <w:rsid w:val="0082049B"/>
    <w:rsid w:val="00820D4D"/>
    <w:rsid w:val="00821B7B"/>
    <w:rsid w:val="00821FF5"/>
    <w:rsid w:val="00822FE5"/>
    <w:rsid w:val="0082415D"/>
    <w:rsid w:val="008241A9"/>
    <w:rsid w:val="00825006"/>
    <w:rsid w:val="00825262"/>
    <w:rsid w:val="00825A01"/>
    <w:rsid w:val="00825DA6"/>
    <w:rsid w:val="008260BF"/>
    <w:rsid w:val="00826141"/>
    <w:rsid w:val="008268E5"/>
    <w:rsid w:val="0082709D"/>
    <w:rsid w:val="00827326"/>
    <w:rsid w:val="0082795B"/>
    <w:rsid w:val="00827C3C"/>
    <w:rsid w:val="00831550"/>
    <w:rsid w:val="008318CB"/>
    <w:rsid w:val="008331CB"/>
    <w:rsid w:val="00834C68"/>
    <w:rsid w:val="00835364"/>
    <w:rsid w:val="00835DCF"/>
    <w:rsid w:val="00836DD8"/>
    <w:rsid w:val="00837A8F"/>
    <w:rsid w:val="00840687"/>
    <w:rsid w:val="008412D9"/>
    <w:rsid w:val="008426D3"/>
    <w:rsid w:val="00842BCE"/>
    <w:rsid w:val="00842BF4"/>
    <w:rsid w:val="00842D43"/>
    <w:rsid w:val="00843842"/>
    <w:rsid w:val="0084523D"/>
    <w:rsid w:val="00845458"/>
    <w:rsid w:val="00846246"/>
    <w:rsid w:val="00846446"/>
    <w:rsid w:val="0084661A"/>
    <w:rsid w:val="008468F4"/>
    <w:rsid w:val="00850078"/>
    <w:rsid w:val="00850125"/>
    <w:rsid w:val="008503A0"/>
    <w:rsid w:val="008507BC"/>
    <w:rsid w:val="00850BE3"/>
    <w:rsid w:val="00850E1B"/>
    <w:rsid w:val="00852C5E"/>
    <w:rsid w:val="00853267"/>
    <w:rsid w:val="00854F76"/>
    <w:rsid w:val="0085553A"/>
    <w:rsid w:val="00855957"/>
    <w:rsid w:val="00855E7F"/>
    <w:rsid w:val="0085631D"/>
    <w:rsid w:val="00856893"/>
    <w:rsid w:val="00857B28"/>
    <w:rsid w:val="0086097B"/>
    <w:rsid w:val="0086114B"/>
    <w:rsid w:val="008615F2"/>
    <w:rsid w:val="00861911"/>
    <w:rsid w:val="00861C45"/>
    <w:rsid w:val="00861ECE"/>
    <w:rsid w:val="00863B61"/>
    <w:rsid w:val="00864EAA"/>
    <w:rsid w:val="00866080"/>
    <w:rsid w:val="00867C32"/>
    <w:rsid w:val="00867F32"/>
    <w:rsid w:val="00870461"/>
    <w:rsid w:val="00870538"/>
    <w:rsid w:val="00871393"/>
    <w:rsid w:val="008740EA"/>
    <w:rsid w:val="00874AAC"/>
    <w:rsid w:val="00875142"/>
    <w:rsid w:val="008754AB"/>
    <w:rsid w:val="00875C96"/>
    <w:rsid w:val="00875F0A"/>
    <w:rsid w:val="0087684E"/>
    <w:rsid w:val="00876B1F"/>
    <w:rsid w:val="00880143"/>
    <w:rsid w:val="00881508"/>
    <w:rsid w:val="0088315E"/>
    <w:rsid w:val="00883C85"/>
    <w:rsid w:val="008848AE"/>
    <w:rsid w:val="00884EBA"/>
    <w:rsid w:val="0088576E"/>
    <w:rsid w:val="008903F6"/>
    <w:rsid w:val="0089043D"/>
    <w:rsid w:val="00890F1C"/>
    <w:rsid w:val="008910BE"/>
    <w:rsid w:val="00891CB1"/>
    <w:rsid w:val="00891D99"/>
    <w:rsid w:val="0089240C"/>
    <w:rsid w:val="00892EF8"/>
    <w:rsid w:val="00892F76"/>
    <w:rsid w:val="0089520F"/>
    <w:rsid w:val="008953F6"/>
    <w:rsid w:val="008953FD"/>
    <w:rsid w:val="008957F3"/>
    <w:rsid w:val="00895CC0"/>
    <w:rsid w:val="00895E39"/>
    <w:rsid w:val="008960E7"/>
    <w:rsid w:val="0089626B"/>
    <w:rsid w:val="00896496"/>
    <w:rsid w:val="0089654E"/>
    <w:rsid w:val="008967CA"/>
    <w:rsid w:val="00896877"/>
    <w:rsid w:val="008A01E0"/>
    <w:rsid w:val="008A0A8F"/>
    <w:rsid w:val="008A19AD"/>
    <w:rsid w:val="008A2845"/>
    <w:rsid w:val="008A2C93"/>
    <w:rsid w:val="008A30A2"/>
    <w:rsid w:val="008A4C96"/>
    <w:rsid w:val="008A5A43"/>
    <w:rsid w:val="008A5BC4"/>
    <w:rsid w:val="008A5C8F"/>
    <w:rsid w:val="008A6114"/>
    <w:rsid w:val="008A647B"/>
    <w:rsid w:val="008A720B"/>
    <w:rsid w:val="008A7758"/>
    <w:rsid w:val="008B01FB"/>
    <w:rsid w:val="008B0338"/>
    <w:rsid w:val="008B0D23"/>
    <w:rsid w:val="008B1717"/>
    <w:rsid w:val="008B1C93"/>
    <w:rsid w:val="008B1FD8"/>
    <w:rsid w:val="008B20AF"/>
    <w:rsid w:val="008B2553"/>
    <w:rsid w:val="008B35E3"/>
    <w:rsid w:val="008B3FB2"/>
    <w:rsid w:val="008B6925"/>
    <w:rsid w:val="008B7843"/>
    <w:rsid w:val="008C0EC4"/>
    <w:rsid w:val="008C142F"/>
    <w:rsid w:val="008C18E4"/>
    <w:rsid w:val="008C1E9A"/>
    <w:rsid w:val="008C2014"/>
    <w:rsid w:val="008C22B4"/>
    <w:rsid w:val="008C2FE8"/>
    <w:rsid w:val="008C37ED"/>
    <w:rsid w:val="008C38D6"/>
    <w:rsid w:val="008C399F"/>
    <w:rsid w:val="008C56B1"/>
    <w:rsid w:val="008C5DFB"/>
    <w:rsid w:val="008C7402"/>
    <w:rsid w:val="008C7DBD"/>
    <w:rsid w:val="008D0363"/>
    <w:rsid w:val="008D08CF"/>
    <w:rsid w:val="008D12A8"/>
    <w:rsid w:val="008D17EA"/>
    <w:rsid w:val="008D2229"/>
    <w:rsid w:val="008D27AF"/>
    <w:rsid w:val="008D3087"/>
    <w:rsid w:val="008D34C4"/>
    <w:rsid w:val="008D3B1D"/>
    <w:rsid w:val="008D4888"/>
    <w:rsid w:val="008D4CD7"/>
    <w:rsid w:val="008D5178"/>
    <w:rsid w:val="008D5192"/>
    <w:rsid w:val="008D56A3"/>
    <w:rsid w:val="008D5FB9"/>
    <w:rsid w:val="008D64BF"/>
    <w:rsid w:val="008D7B43"/>
    <w:rsid w:val="008E0D24"/>
    <w:rsid w:val="008E0F21"/>
    <w:rsid w:val="008E10C7"/>
    <w:rsid w:val="008E2323"/>
    <w:rsid w:val="008E2865"/>
    <w:rsid w:val="008E336F"/>
    <w:rsid w:val="008E35C3"/>
    <w:rsid w:val="008E42F3"/>
    <w:rsid w:val="008E4CBA"/>
    <w:rsid w:val="008E536E"/>
    <w:rsid w:val="008E556C"/>
    <w:rsid w:val="008E5F98"/>
    <w:rsid w:val="008E6B0C"/>
    <w:rsid w:val="008E6DEC"/>
    <w:rsid w:val="008E7034"/>
    <w:rsid w:val="008E7DE2"/>
    <w:rsid w:val="008F006A"/>
    <w:rsid w:val="008F031E"/>
    <w:rsid w:val="008F18AD"/>
    <w:rsid w:val="008F1BC0"/>
    <w:rsid w:val="008F2008"/>
    <w:rsid w:val="008F2A5B"/>
    <w:rsid w:val="008F469C"/>
    <w:rsid w:val="008F5089"/>
    <w:rsid w:val="008F51B5"/>
    <w:rsid w:val="008F561B"/>
    <w:rsid w:val="008F56D8"/>
    <w:rsid w:val="008F592E"/>
    <w:rsid w:val="008F5E1F"/>
    <w:rsid w:val="008F6290"/>
    <w:rsid w:val="008F670C"/>
    <w:rsid w:val="008F6F5E"/>
    <w:rsid w:val="008F74D8"/>
    <w:rsid w:val="008F7CC7"/>
    <w:rsid w:val="00901A02"/>
    <w:rsid w:val="00901B23"/>
    <w:rsid w:val="009025EF"/>
    <w:rsid w:val="00902768"/>
    <w:rsid w:val="00902ACF"/>
    <w:rsid w:val="00902F38"/>
    <w:rsid w:val="00904371"/>
    <w:rsid w:val="0090460B"/>
    <w:rsid w:val="009055B5"/>
    <w:rsid w:val="00905A71"/>
    <w:rsid w:val="00905EDC"/>
    <w:rsid w:val="00906830"/>
    <w:rsid w:val="00906C30"/>
    <w:rsid w:val="00907473"/>
    <w:rsid w:val="00911680"/>
    <w:rsid w:val="00911DD5"/>
    <w:rsid w:val="0091207B"/>
    <w:rsid w:val="009127AB"/>
    <w:rsid w:val="0091386F"/>
    <w:rsid w:val="00913FF6"/>
    <w:rsid w:val="00914D3C"/>
    <w:rsid w:val="00914E97"/>
    <w:rsid w:val="0091522B"/>
    <w:rsid w:val="00915A80"/>
    <w:rsid w:val="00915FE9"/>
    <w:rsid w:val="0092067C"/>
    <w:rsid w:val="0092088D"/>
    <w:rsid w:val="009208C1"/>
    <w:rsid w:val="00920B28"/>
    <w:rsid w:val="00921D18"/>
    <w:rsid w:val="00921F28"/>
    <w:rsid w:val="00923062"/>
    <w:rsid w:val="00923769"/>
    <w:rsid w:val="009238A6"/>
    <w:rsid w:val="00923BE4"/>
    <w:rsid w:val="00923FA3"/>
    <w:rsid w:val="0092499B"/>
    <w:rsid w:val="00925483"/>
    <w:rsid w:val="00925CA1"/>
    <w:rsid w:val="00926263"/>
    <w:rsid w:val="00926635"/>
    <w:rsid w:val="00927D7C"/>
    <w:rsid w:val="009300FF"/>
    <w:rsid w:val="009314FC"/>
    <w:rsid w:val="00931932"/>
    <w:rsid w:val="0093237B"/>
    <w:rsid w:val="00932594"/>
    <w:rsid w:val="00932996"/>
    <w:rsid w:val="00932CB8"/>
    <w:rsid w:val="00933623"/>
    <w:rsid w:val="009336FC"/>
    <w:rsid w:val="009338FD"/>
    <w:rsid w:val="00933BC5"/>
    <w:rsid w:val="00934293"/>
    <w:rsid w:val="00934807"/>
    <w:rsid w:val="0093581A"/>
    <w:rsid w:val="00935CD5"/>
    <w:rsid w:val="00935F83"/>
    <w:rsid w:val="00936539"/>
    <w:rsid w:val="00937204"/>
    <w:rsid w:val="00937F7C"/>
    <w:rsid w:val="00940258"/>
    <w:rsid w:val="00940A46"/>
    <w:rsid w:val="00940C47"/>
    <w:rsid w:val="00941D32"/>
    <w:rsid w:val="009439E9"/>
    <w:rsid w:val="00943EC6"/>
    <w:rsid w:val="009449C1"/>
    <w:rsid w:val="00944BDB"/>
    <w:rsid w:val="00945984"/>
    <w:rsid w:val="009464E9"/>
    <w:rsid w:val="00946DE0"/>
    <w:rsid w:val="00946DE1"/>
    <w:rsid w:val="00946E1D"/>
    <w:rsid w:val="00946EFA"/>
    <w:rsid w:val="00950556"/>
    <w:rsid w:val="00952B8E"/>
    <w:rsid w:val="00954B54"/>
    <w:rsid w:val="00954F14"/>
    <w:rsid w:val="00955A47"/>
    <w:rsid w:val="009608A3"/>
    <w:rsid w:val="009613BA"/>
    <w:rsid w:val="00961D82"/>
    <w:rsid w:val="00963098"/>
    <w:rsid w:val="0096341F"/>
    <w:rsid w:val="00964ECC"/>
    <w:rsid w:val="0096563E"/>
    <w:rsid w:val="00970873"/>
    <w:rsid w:val="00970F27"/>
    <w:rsid w:val="00971201"/>
    <w:rsid w:val="009716B1"/>
    <w:rsid w:val="00972229"/>
    <w:rsid w:val="00972607"/>
    <w:rsid w:val="0097392A"/>
    <w:rsid w:val="00973D22"/>
    <w:rsid w:val="009749E7"/>
    <w:rsid w:val="009753B8"/>
    <w:rsid w:val="009754A4"/>
    <w:rsid w:val="00976272"/>
    <w:rsid w:val="009762B5"/>
    <w:rsid w:val="0097646C"/>
    <w:rsid w:val="00976A8A"/>
    <w:rsid w:val="00976AF8"/>
    <w:rsid w:val="00976DEE"/>
    <w:rsid w:val="009770C6"/>
    <w:rsid w:val="0097751A"/>
    <w:rsid w:val="0097791E"/>
    <w:rsid w:val="0098011C"/>
    <w:rsid w:val="00980909"/>
    <w:rsid w:val="0098144B"/>
    <w:rsid w:val="009815AF"/>
    <w:rsid w:val="00981FE4"/>
    <w:rsid w:val="00982430"/>
    <w:rsid w:val="00982E53"/>
    <w:rsid w:val="00983077"/>
    <w:rsid w:val="00983E66"/>
    <w:rsid w:val="00984118"/>
    <w:rsid w:val="00984768"/>
    <w:rsid w:val="00984BD2"/>
    <w:rsid w:val="00984E07"/>
    <w:rsid w:val="0098524C"/>
    <w:rsid w:val="009874F4"/>
    <w:rsid w:val="00987953"/>
    <w:rsid w:val="00987F07"/>
    <w:rsid w:val="00990A20"/>
    <w:rsid w:val="00990AE0"/>
    <w:rsid w:val="009915CB"/>
    <w:rsid w:val="0099189D"/>
    <w:rsid w:val="00991B91"/>
    <w:rsid w:val="009925BF"/>
    <w:rsid w:val="009931BC"/>
    <w:rsid w:val="00993D23"/>
    <w:rsid w:val="00994BDC"/>
    <w:rsid w:val="009951C6"/>
    <w:rsid w:val="0099749F"/>
    <w:rsid w:val="009A07E7"/>
    <w:rsid w:val="009A0A29"/>
    <w:rsid w:val="009A0FF1"/>
    <w:rsid w:val="009A161D"/>
    <w:rsid w:val="009A1DCC"/>
    <w:rsid w:val="009A29A3"/>
    <w:rsid w:val="009A3ED1"/>
    <w:rsid w:val="009A4C35"/>
    <w:rsid w:val="009A4C72"/>
    <w:rsid w:val="009A4F81"/>
    <w:rsid w:val="009A6423"/>
    <w:rsid w:val="009A6E71"/>
    <w:rsid w:val="009A70EB"/>
    <w:rsid w:val="009A756D"/>
    <w:rsid w:val="009A79D7"/>
    <w:rsid w:val="009B0A2E"/>
    <w:rsid w:val="009B0EEE"/>
    <w:rsid w:val="009B23D0"/>
    <w:rsid w:val="009B2477"/>
    <w:rsid w:val="009B2532"/>
    <w:rsid w:val="009B27AE"/>
    <w:rsid w:val="009B29D6"/>
    <w:rsid w:val="009B38E7"/>
    <w:rsid w:val="009B3BBA"/>
    <w:rsid w:val="009B4055"/>
    <w:rsid w:val="009B5061"/>
    <w:rsid w:val="009B5533"/>
    <w:rsid w:val="009B7461"/>
    <w:rsid w:val="009B77C8"/>
    <w:rsid w:val="009B79C3"/>
    <w:rsid w:val="009C00A5"/>
    <w:rsid w:val="009C0709"/>
    <w:rsid w:val="009C1449"/>
    <w:rsid w:val="009C256F"/>
    <w:rsid w:val="009C392C"/>
    <w:rsid w:val="009C4106"/>
    <w:rsid w:val="009C47DE"/>
    <w:rsid w:val="009C5198"/>
    <w:rsid w:val="009C51B0"/>
    <w:rsid w:val="009C57DA"/>
    <w:rsid w:val="009C599C"/>
    <w:rsid w:val="009C5A5F"/>
    <w:rsid w:val="009C5C83"/>
    <w:rsid w:val="009C5DAA"/>
    <w:rsid w:val="009C6FF2"/>
    <w:rsid w:val="009C70D9"/>
    <w:rsid w:val="009C743A"/>
    <w:rsid w:val="009C7741"/>
    <w:rsid w:val="009C7B18"/>
    <w:rsid w:val="009D0410"/>
    <w:rsid w:val="009D04C9"/>
    <w:rsid w:val="009D1284"/>
    <w:rsid w:val="009D1F82"/>
    <w:rsid w:val="009D2409"/>
    <w:rsid w:val="009D275E"/>
    <w:rsid w:val="009D2BC1"/>
    <w:rsid w:val="009D2E26"/>
    <w:rsid w:val="009D3223"/>
    <w:rsid w:val="009D3413"/>
    <w:rsid w:val="009D3D64"/>
    <w:rsid w:val="009D4D34"/>
    <w:rsid w:val="009D5733"/>
    <w:rsid w:val="009D57AC"/>
    <w:rsid w:val="009D64C2"/>
    <w:rsid w:val="009D66EC"/>
    <w:rsid w:val="009D712E"/>
    <w:rsid w:val="009D7A6F"/>
    <w:rsid w:val="009D7C6A"/>
    <w:rsid w:val="009E0431"/>
    <w:rsid w:val="009E06B6"/>
    <w:rsid w:val="009E0F19"/>
    <w:rsid w:val="009E16DD"/>
    <w:rsid w:val="009E1BE6"/>
    <w:rsid w:val="009E2758"/>
    <w:rsid w:val="009E40C4"/>
    <w:rsid w:val="009E44CE"/>
    <w:rsid w:val="009E5472"/>
    <w:rsid w:val="009E5BEC"/>
    <w:rsid w:val="009E5C91"/>
    <w:rsid w:val="009E7408"/>
    <w:rsid w:val="009E7952"/>
    <w:rsid w:val="009E7BCA"/>
    <w:rsid w:val="009F007F"/>
    <w:rsid w:val="009F0DCD"/>
    <w:rsid w:val="009F0E1E"/>
    <w:rsid w:val="009F0FAF"/>
    <w:rsid w:val="009F2378"/>
    <w:rsid w:val="009F285D"/>
    <w:rsid w:val="009F2B20"/>
    <w:rsid w:val="009F3AFE"/>
    <w:rsid w:val="009F3C84"/>
    <w:rsid w:val="009F46C5"/>
    <w:rsid w:val="009F47FB"/>
    <w:rsid w:val="009F55E6"/>
    <w:rsid w:val="009F63FF"/>
    <w:rsid w:val="009F663E"/>
    <w:rsid w:val="009F6B36"/>
    <w:rsid w:val="009F7471"/>
    <w:rsid w:val="009F77D9"/>
    <w:rsid w:val="00A0178C"/>
    <w:rsid w:val="00A0191E"/>
    <w:rsid w:val="00A02850"/>
    <w:rsid w:val="00A029D1"/>
    <w:rsid w:val="00A02ED3"/>
    <w:rsid w:val="00A035DA"/>
    <w:rsid w:val="00A03700"/>
    <w:rsid w:val="00A03914"/>
    <w:rsid w:val="00A0436F"/>
    <w:rsid w:val="00A05326"/>
    <w:rsid w:val="00A058C1"/>
    <w:rsid w:val="00A05BD3"/>
    <w:rsid w:val="00A0620D"/>
    <w:rsid w:val="00A06A2B"/>
    <w:rsid w:val="00A06C30"/>
    <w:rsid w:val="00A06C4C"/>
    <w:rsid w:val="00A06D6D"/>
    <w:rsid w:val="00A075B3"/>
    <w:rsid w:val="00A1095C"/>
    <w:rsid w:val="00A11253"/>
    <w:rsid w:val="00A11F8D"/>
    <w:rsid w:val="00A121CE"/>
    <w:rsid w:val="00A12E28"/>
    <w:rsid w:val="00A13579"/>
    <w:rsid w:val="00A136C9"/>
    <w:rsid w:val="00A138F4"/>
    <w:rsid w:val="00A13FB7"/>
    <w:rsid w:val="00A17351"/>
    <w:rsid w:val="00A20745"/>
    <w:rsid w:val="00A230A6"/>
    <w:rsid w:val="00A23128"/>
    <w:rsid w:val="00A23A05"/>
    <w:rsid w:val="00A24D85"/>
    <w:rsid w:val="00A25005"/>
    <w:rsid w:val="00A25D0C"/>
    <w:rsid w:val="00A27A35"/>
    <w:rsid w:val="00A27CB2"/>
    <w:rsid w:val="00A30EEA"/>
    <w:rsid w:val="00A323F8"/>
    <w:rsid w:val="00A32D06"/>
    <w:rsid w:val="00A3320E"/>
    <w:rsid w:val="00A3493C"/>
    <w:rsid w:val="00A35418"/>
    <w:rsid w:val="00A36803"/>
    <w:rsid w:val="00A37956"/>
    <w:rsid w:val="00A37E58"/>
    <w:rsid w:val="00A37EF0"/>
    <w:rsid w:val="00A37F10"/>
    <w:rsid w:val="00A37F41"/>
    <w:rsid w:val="00A41C62"/>
    <w:rsid w:val="00A42EB8"/>
    <w:rsid w:val="00A43489"/>
    <w:rsid w:val="00A43935"/>
    <w:rsid w:val="00A43A02"/>
    <w:rsid w:val="00A4459E"/>
    <w:rsid w:val="00A4578D"/>
    <w:rsid w:val="00A45FB4"/>
    <w:rsid w:val="00A46F48"/>
    <w:rsid w:val="00A47F7C"/>
    <w:rsid w:val="00A51C6A"/>
    <w:rsid w:val="00A52005"/>
    <w:rsid w:val="00A524FF"/>
    <w:rsid w:val="00A5261F"/>
    <w:rsid w:val="00A52D13"/>
    <w:rsid w:val="00A5442F"/>
    <w:rsid w:val="00A54A13"/>
    <w:rsid w:val="00A5756E"/>
    <w:rsid w:val="00A604C7"/>
    <w:rsid w:val="00A611BD"/>
    <w:rsid w:val="00A61A5B"/>
    <w:rsid w:val="00A61D84"/>
    <w:rsid w:val="00A62F1A"/>
    <w:rsid w:val="00A631E4"/>
    <w:rsid w:val="00A63CF2"/>
    <w:rsid w:val="00A64837"/>
    <w:rsid w:val="00A65431"/>
    <w:rsid w:val="00A66D80"/>
    <w:rsid w:val="00A6706B"/>
    <w:rsid w:val="00A67E7B"/>
    <w:rsid w:val="00A70BA2"/>
    <w:rsid w:val="00A70C4F"/>
    <w:rsid w:val="00A723C1"/>
    <w:rsid w:val="00A7296B"/>
    <w:rsid w:val="00A72D2F"/>
    <w:rsid w:val="00A740A1"/>
    <w:rsid w:val="00A74ECD"/>
    <w:rsid w:val="00A75868"/>
    <w:rsid w:val="00A75B10"/>
    <w:rsid w:val="00A7647A"/>
    <w:rsid w:val="00A765C2"/>
    <w:rsid w:val="00A76C39"/>
    <w:rsid w:val="00A76D50"/>
    <w:rsid w:val="00A76DB7"/>
    <w:rsid w:val="00A77CC9"/>
    <w:rsid w:val="00A811D6"/>
    <w:rsid w:val="00A826FF"/>
    <w:rsid w:val="00A83FB4"/>
    <w:rsid w:val="00A84BE2"/>
    <w:rsid w:val="00A8505B"/>
    <w:rsid w:val="00A85D51"/>
    <w:rsid w:val="00A86199"/>
    <w:rsid w:val="00A86879"/>
    <w:rsid w:val="00A86B67"/>
    <w:rsid w:val="00A870F0"/>
    <w:rsid w:val="00A872C6"/>
    <w:rsid w:val="00A9043B"/>
    <w:rsid w:val="00A90493"/>
    <w:rsid w:val="00A909B6"/>
    <w:rsid w:val="00A90A7F"/>
    <w:rsid w:val="00A92720"/>
    <w:rsid w:val="00A94772"/>
    <w:rsid w:val="00A9501E"/>
    <w:rsid w:val="00A95049"/>
    <w:rsid w:val="00A95736"/>
    <w:rsid w:val="00A9597D"/>
    <w:rsid w:val="00A963FD"/>
    <w:rsid w:val="00AA0581"/>
    <w:rsid w:val="00AA10EA"/>
    <w:rsid w:val="00AA124A"/>
    <w:rsid w:val="00AA179B"/>
    <w:rsid w:val="00AA1D29"/>
    <w:rsid w:val="00AA252F"/>
    <w:rsid w:val="00AA26A9"/>
    <w:rsid w:val="00AA2EEA"/>
    <w:rsid w:val="00AA36CC"/>
    <w:rsid w:val="00AA49C5"/>
    <w:rsid w:val="00AA4AC9"/>
    <w:rsid w:val="00AA4D89"/>
    <w:rsid w:val="00AA4E7B"/>
    <w:rsid w:val="00AA53F1"/>
    <w:rsid w:val="00AA5C95"/>
    <w:rsid w:val="00AA6022"/>
    <w:rsid w:val="00AA6027"/>
    <w:rsid w:val="00AA656D"/>
    <w:rsid w:val="00AA6AA9"/>
    <w:rsid w:val="00AA7002"/>
    <w:rsid w:val="00AA757A"/>
    <w:rsid w:val="00AA75A0"/>
    <w:rsid w:val="00AA77AF"/>
    <w:rsid w:val="00AA78A7"/>
    <w:rsid w:val="00AA7EA5"/>
    <w:rsid w:val="00AB0A1E"/>
    <w:rsid w:val="00AB0C48"/>
    <w:rsid w:val="00AB194C"/>
    <w:rsid w:val="00AB1EBE"/>
    <w:rsid w:val="00AB285B"/>
    <w:rsid w:val="00AB32BF"/>
    <w:rsid w:val="00AB373B"/>
    <w:rsid w:val="00AB3B61"/>
    <w:rsid w:val="00AB59AB"/>
    <w:rsid w:val="00AB5DB7"/>
    <w:rsid w:val="00AB5F83"/>
    <w:rsid w:val="00AB5F9D"/>
    <w:rsid w:val="00AB73A2"/>
    <w:rsid w:val="00AB7BD1"/>
    <w:rsid w:val="00AB7C60"/>
    <w:rsid w:val="00AC008F"/>
    <w:rsid w:val="00AC12AC"/>
    <w:rsid w:val="00AC1575"/>
    <w:rsid w:val="00AC16DC"/>
    <w:rsid w:val="00AC1C38"/>
    <w:rsid w:val="00AC4139"/>
    <w:rsid w:val="00AC4D8D"/>
    <w:rsid w:val="00AC5564"/>
    <w:rsid w:val="00AC57E7"/>
    <w:rsid w:val="00AC5E4E"/>
    <w:rsid w:val="00AC60BA"/>
    <w:rsid w:val="00AC6917"/>
    <w:rsid w:val="00AC6C5A"/>
    <w:rsid w:val="00AC6D0D"/>
    <w:rsid w:val="00AC6DD1"/>
    <w:rsid w:val="00AC7E27"/>
    <w:rsid w:val="00AD02D2"/>
    <w:rsid w:val="00AD15D8"/>
    <w:rsid w:val="00AD18DC"/>
    <w:rsid w:val="00AD20C2"/>
    <w:rsid w:val="00AD29F8"/>
    <w:rsid w:val="00AD4A29"/>
    <w:rsid w:val="00AD4BC2"/>
    <w:rsid w:val="00AD53B1"/>
    <w:rsid w:val="00AD562B"/>
    <w:rsid w:val="00AD5DB3"/>
    <w:rsid w:val="00AD642B"/>
    <w:rsid w:val="00AD695F"/>
    <w:rsid w:val="00AE07DA"/>
    <w:rsid w:val="00AE0A31"/>
    <w:rsid w:val="00AE0AF3"/>
    <w:rsid w:val="00AE0D0E"/>
    <w:rsid w:val="00AE1066"/>
    <w:rsid w:val="00AE17D2"/>
    <w:rsid w:val="00AE1AEB"/>
    <w:rsid w:val="00AE1E97"/>
    <w:rsid w:val="00AE2FCF"/>
    <w:rsid w:val="00AE3571"/>
    <w:rsid w:val="00AE39C9"/>
    <w:rsid w:val="00AE3ADD"/>
    <w:rsid w:val="00AE3E0D"/>
    <w:rsid w:val="00AE4292"/>
    <w:rsid w:val="00AE506A"/>
    <w:rsid w:val="00AE5864"/>
    <w:rsid w:val="00AE6215"/>
    <w:rsid w:val="00AE642A"/>
    <w:rsid w:val="00AE70CD"/>
    <w:rsid w:val="00AE74E9"/>
    <w:rsid w:val="00AE7711"/>
    <w:rsid w:val="00AE7F8B"/>
    <w:rsid w:val="00AF07DB"/>
    <w:rsid w:val="00AF116C"/>
    <w:rsid w:val="00AF1D71"/>
    <w:rsid w:val="00AF29C5"/>
    <w:rsid w:val="00AF2C1A"/>
    <w:rsid w:val="00AF3090"/>
    <w:rsid w:val="00AF3362"/>
    <w:rsid w:val="00AF3BA1"/>
    <w:rsid w:val="00AF472E"/>
    <w:rsid w:val="00AF48CA"/>
    <w:rsid w:val="00AF4C0F"/>
    <w:rsid w:val="00AF5230"/>
    <w:rsid w:val="00AF57F5"/>
    <w:rsid w:val="00AF58D7"/>
    <w:rsid w:val="00AF5C85"/>
    <w:rsid w:val="00AF60C0"/>
    <w:rsid w:val="00AF620E"/>
    <w:rsid w:val="00AF6BD3"/>
    <w:rsid w:val="00AF6C68"/>
    <w:rsid w:val="00AF727F"/>
    <w:rsid w:val="00AF7777"/>
    <w:rsid w:val="00B00034"/>
    <w:rsid w:val="00B01BEF"/>
    <w:rsid w:val="00B01F5C"/>
    <w:rsid w:val="00B025A5"/>
    <w:rsid w:val="00B029B5"/>
    <w:rsid w:val="00B041DD"/>
    <w:rsid w:val="00B048C0"/>
    <w:rsid w:val="00B04F28"/>
    <w:rsid w:val="00B058BF"/>
    <w:rsid w:val="00B05C9E"/>
    <w:rsid w:val="00B05DAA"/>
    <w:rsid w:val="00B06B80"/>
    <w:rsid w:val="00B06E4E"/>
    <w:rsid w:val="00B06E61"/>
    <w:rsid w:val="00B071EE"/>
    <w:rsid w:val="00B1004F"/>
    <w:rsid w:val="00B100EE"/>
    <w:rsid w:val="00B1019B"/>
    <w:rsid w:val="00B10C02"/>
    <w:rsid w:val="00B11A23"/>
    <w:rsid w:val="00B11E96"/>
    <w:rsid w:val="00B12264"/>
    <w:rsid w:val="00B1251E"/>
    <w:rsid w:val="00B12577"/>
    <w:rsid w:val="00B127E3"/>
    <w:rsid w:val="00B12C02"/>
    <w:rsid w:val="00B12C83"/>
    <w:rsid w:val="00B13222"/>
    <w:rsid w:val="00B141E0"/>
    <w:rsid w:val="00B14C50"/>
    <w:rsid w:val="00B14F70"/>
    <w:rsid w:val="00B160C7"/>
    <w:rsid w:val="00B16E58"/>
    <w:rsid w:val="00B2035B"/>
    <w:rsid w:val="00B203DE"/>
    <w:rsid w:val="00B21449"/>
    <w:rsid w:val="00B2299C"/>
    <w:rsid w:val="00B22ADE"/>
    <w:rsid w:val="00B22EE0"/>
    <w:rsid w:val="00B233CA"/>
    <w:rsid w:val="00B236D8"/>
    <w:rsid w:val="00B23BBB"/>
    <w:rsid w:val="00B24618"/>
    <w:rsid w:val="00B24D27"/>
    <w:rsid w:val="00B252BD"/>
    <w:rsid w:val="00B27388"/>
    <w:rsid w:val="00B27797"/>
    <w:rsid w:val="00B27CC1"/>
    <w:rsid w:val="00B300ED"/>
    <w:rsid w:val="00B3107A"/>
    <w:rsid w:val="00B31CA6"/>
    <w:rsid w:val="00B32364"/>
    <w:rsid w:val="00B3246B"/>
    <w:rsid w:val="00B327F2"/>
    <w:rsid w:val="00B33C19"/>
    <w:rsid w:val="00B35450"/>
    <w:rsid w:val="00B35483"/>
    <w:rsid w:val="00B364F6"/>
    <w:rsid w:val="00B36C57"/>
    <w:rsid w:val="00B375C2"/>
    <w:rsid w:val="00B37738"/>
    <w:rsid w:val="00B37856"/>
    <w:rsid w:val="00B40E55"/>
    <w:rsid w:val="00B411CE"/>
    <w:rsid w:val="00B43F29"/>
    <w:rsid w:val="00B4429B"/>
    <w:rsid w:val="00B4514B"/>
    <w:rsid w:val="00B4555D"/>
    <w:rsid w:val="00B4621B"/>
    <w:rsid w:val="00B464AB"/>
    <w:rsid w:val="00B501A0"/>
    <w:rsid w:val="00B51A41"/>
    <w:rsid w:val="00B51C23"/>
    <w:rsid w:val="00B52699"/>
    <w:rsid w:val="00B526F2"/>
    <w:rsid w:val="00B53BCD"/>
    <w:rsid w:val="00B53D4E"/>
    <w:rsid w:val="00B54BE4"/>
    <w:rsid w:val="00B5588B"/>
    <w:rsid w:val="00B56DBB"/>
    <w:rsid w:val="00B572E3"/>
    <w:rsid w:val="00B57C26"/>
    <w:rsid w:val="00B57F7F"/>
    <w:rsid w:val="00B60044"/>
    <w:rsid w:val="00B61997"/>
    <w:rsid w:val="00B61FDB"/>
    <w:rsid w:val="00B62088"/>
    <w:rsid w:val="00B62D9F"/>
    <w:rsid w:val="00B638DF"/>
    <w:rsid w:val="00B63C69"/>
    <w:rsid w:val="00B63E0E"/>
    <w:rsid w:val="00B64254"/>
    <w:rsid w:val="00B65B44"/>
    <w:rsid w:val="00B65FAD"/>
    <w:rsid w:val="00B66E8A"/>
    <w:rsid w:val="00B6768E"/>
    <w:rsid w:val="00B7096E"/>
    <w:rsid w:val="00B71A39"/>
    <w:rsid w:val="00B71D31"/>
    <w:rsid w:val="00B71E1B"/>
    <w:rsid w:val="00B723D8"/>
    <w:rsid w:val="00B7305A"/>
    <w:rsid w:val="00B7329B"/>
    <w:rsid w:val="00B73889"/>
    <w:rsid w:val="00B748AC"/>
    <w:rsid w:val="00B75906"/>
    <w:rsid w:val="00B75B29"/>
    <w:rsid w:val="00B80923"/>
    <w:rsid w:val="00B8132D"/>
    <w:rsid w:val="00B81631"/>
    <w:rsid w:val="00B81F3F"/>
    <w:rsid w:val="00B827FA"/>
    <w:rsid w:val="00B82B26"/>
    <w:rsid w:val="00B83259"/>
    <w:rsid w:val="00B83D8B"/>
    <w:rsid w:val="00B83DC8"/>
    <w:rsid w:val="00B84644"/>
    <w:rsid w:val="00B86009"/>
    <w:rsid w:val="00B861D4"/>
    <w:rsid w:val="00B8685D"/>
    <w:rsid w:val="00B877E4"/>
    <w:rsid w:val="00B8782B"/>
    <w:rsid w:val="00B90DF1"/>
    <w:rsid w:val="00B91BFC"/>
    <w:rsid w:val="00B92DC7"/>
    <w:rsid w:val="00B95171"/>
    <w:rsid w:val="00B953E6"/>
    <w:rsid w:val="00B96348"/>
    <w:rsid w:val="00B974A4"/>
    <w:rsid w:val="00BA0EA8"/>
    <w:rsid w:val="00BA1206"/>
    <w:rsid w:val="00BA17C4"/>
    <w:rsid w:val="00BA1B6F"/>
    <w:rsid w:val="00BA1F43"/>
    <w:rsid w:val="00BA3751"/>
    <w:rsid w:val="00BA376B"/>
    <w:rsid w:val="00BA3D46"/>
    <w:rsid w:val="00BA47EA"/>
    <w:rsid w:val="00BA4E8E"/>
    <w:rsid w:val="00BA53DD"/>
    <w:rsid w:val="00BA55F6"/>
    <w:rsid w:val="00BA5EA4"/>
    <w:rsid w:val="00BA645C"/>
    <w:rsid w:val="00BA666D"/>
    <w:rsid w:val="00BA68A6"/>
    <w:rsid w:val="00BA6902"/>
    <w:rsid w:val="00BA7191"/>
    <w:rsid w:val="00BB02B9"/>
    <w:rsid w:val="00BB17EF"/>
    <w:rsid w:val="00BB1ABF"/>
    <w:rsid w:val="00BB304C"/>
    <w:rsid w:val="00BB35BB"/>
    <w:rsid w:val="00BB487A"/>
    <w:rsid w:val="00BB5A0C"/>
    <w:rsid w:val="00BB5FB9"/>
    <w:rsid w:val="00BB6650"/>
    <w:rsid w:val="00BB68AD"/>
    <w:rsid w:val="00BB6CED"/>
    <w:rsid w:val="00BC0B95"/>
    <w:rsid w:val="00BC127F"/>
    <w:rsid w:val="00BC1BD9"/>
    <w:rsid w:val="00BC4938"/>
    <w:rsid w:val="00BC53BD"/>
    <w:rsid w:val="00BC5611"/>
    <w:rsid w:val="00BC6444"/>
    <w:rsid w:val="00BC64FE"/>
    <w:rsid w:val="00BC65DA"/>
    <w:rsid w:val="00BC6D0D"/>
    <w:rsid w:val="00BC7088"/>
    <w:rsid w:val="00BC727A"/>
    <w:rsid w:val="00BD0053"/>
    <w:rsid w:val="00BD016B"/>
    <w:rsid w:val="00BD15AC"/>
    <w:rsid w:val="00BD1F07"/>
    <w:rsid w:val="00BD1FE2"/>
    <w:rsid w:val="00BD2088"/>
    <w:rsid w:val="00BD23B2"/>
    <w:rsid w:val="00BD2C94"/>
    <w:rsid w:val="00BD2EBC"/>
    <w:rsid w:val="00BD35C6"/>
    <w:rsid w:val="00BD41B7"/>
    <w:rsid w:val="00BD4231"/>
    <w:rsid w:val="00BD4AA6"/>
    <w:rsid w:val="00BD50F0"/>
    <w:rsid w:val="00BD52D0"/>
    <w:rsid w:val="00BD54C4"/>
    <w:rsid w:val="00BD6B32"/>
    <w:rsid w:val="00BD6D4B"/>
    <w:rsid w:val="00BD7681"/>
    <w:rsid w:val="00BE0AAB"/>
    <w:rsid w:val="00BE1347"/>
    <w:rsid w:val="00BE15D3"/>
    <w:rsid w:val="00BE1E98"/>
    <w:rsid w:val="00BE1EB2"/>
    <w:rsid w:val="00BE20A8"/>
    <w:rsid w:val="00BE248F"/>
    <w:rsid w:val="00BE3BDA"/>
    <w:rsid w:val="00BE4347"/>
    <w:rsid w:val="00BE4939"/>
    <w:rsid w:val="00BE6171"/>
    <w:rsid w:val="00BE77BE"/>
    <w:rsid w:val="00BF083E"/>
    <w:rsid w:val="00BF0AC1"/>
    <w:rsid w:val="00BF1A7E"/>
    <w:rsid w:val="00BF267D"/>
    <w:rsid w:val="00BF2918"/>
    <w:rsid w:val="00BF2A4A"/>
    <w:rsid w:val="00BF3898"/>
    <w:rsid w:val="00BF3A8E"/>
    <w:rsid w:val="00BF4752"/>
    <w:rsid w:val="00BF49A4"/>
    <w:rsid w:val="00BF5594"/>
    <w:rsid w:val="00BF632F"/>
    <w:rsid w:val="00BF638D"/>
    <w:rsid w:val="00BF6818"/>
    <w:rsid w:val="00BF6A2D"/>
    <w:rsid w:val="00BF6EDC"/>
    <w:rsid w:val="00BF7529"/>
    <w:rsid w:val="00BF799A"/>
    <w:rsid w:val="00C004A2"/>
    <w:rsid w:val="00C01D88"/>
    <w:rsid w:val="00C01E07"/>
    <w:rsid w:val="00C02BEC"/>
    <w:rsid w:val="00C038E4"/>
    <w:rsid w:val="00C0409A"/>
    <w:rsid w:val="00C04B92"/>
    <w:rsid w:val="00C057F4"/>
    <w:rsid w:val="00C06975"/>
    <w:rsid w:val="00C06C5D"/>
    <w:rsid w:val="00C06CCD"/>
    <w:rsid w:val="00C06FBA"/>
    <w:rsid w:val="00C07134"/>
    <w:rsid w:val="00C0760D"/>
    <w:rsid w:val="00C111DF"/>
    <w:rsid w:val="00C112A0"/>
    <w:rsid w:val="00C11A23"/>
    <w:rsid w:val="00C126B9"/>
    <w:rsid w:val="00C12716"/>
    <w:rsid w:val="00C127C3"/>
    <w:rsid w:val="00C1311C"/>
    <w:rsid w:val="00C140F4"/>
    <w:rsid w:val="00C142F4"/>
    <w:rsid w:val="00C1489B"/>
    <w:rsid w:val="00C16248"/>
    <w:rsid w:val="00C16C98"/>
    <w:rsid w:val="00C16E52"/>
    <w:rsid w:val="00C174FC"/>
    <w:rsid w:val="00C1783A"/>
    <w:rsid w:val="00C17B36"/>
    <w:rsid w:val="00C17C54"/>
    <w:rsid w:val="00C203FC"/>
    <w:rsid w:val="00C204A0"/>
    <w:rsid w:val="00C20A94"/>
    <w:rsid w:val="00C21491"/>
    <w:rsid w:val="00C216D8"/>
    <w:rsid w:val="00C21E06"/>
    <w:rsid w:val="00C2250F"/>
    <w:rsid w:val="00C24056"/>
    <w:rsid w:val="00C24B00"/>
    <w:rsid w:val="00C24E09"/>
    <w:rsid w:val="00C25C3D"/>
    <w:rsid w:val="00C26E7C"/>
    <w:rsid w:val="00C272B4"/>
    <w:rsid w:val="00C2787C"/>
    <w:rsid w:val="00C303C3"/>
    <w:rsid w:val="00C31767"/>
    <w:rsid w:val="00C31DC4"/>
    <w:rsid w:val="00C32012"/>
    <w:rsid w:val="00C324D5"/>
    <w:rsid w:val="00C333C7"/>
    <w:rsid w:val="00C3465F"/>
    <w:rsid w:val="00C349B2"/>
    <w:rsid w:val="00C34F96"/>
    <w:rsid w:val="00C35390"/>
    <w:rsid w:val="00C3633B"/>
    <w:rsid w:val="00C36AD7"/>
    <w:rsid w:val="00C400C3"/>
    <w:rsid w:val="00C4099A"/>
    <w:rsid w:val="00C409F2"/>
    <w:rsid w:val="00C40BC6"/>
    <w:rsid w:val="00C41629"/>
    <w:rsid w:val="00C419EA"/>
    <w:rsid w:val="00C42974"/>
    <w:rsid w:val="00C44883"/>
    <w:rsid w:val="00C448EC"/>
    <w:rsid w:val="00C44B48"/>
    <w:rsid w:val="00C44FDA"/>
    <w:rsid w:val="00C45928"/>
    <w:rsid w:val="00C45B2A"/>
    <w:rsid w:val="00C46828"/>
    <w:rsid w:val="00C469D2"/>
    <w:rsid w:val="00C47745"/>
    <w:rsid w:val="00C5001B"/>
    <w:rsid w:val="00C502EC"/>
    <w:rsid w:val="00C50B2D"/>
    <w:rsid w:val="00C50D18"/>
    <w:rsid w:val="00C51409"/>
    <w:rsid w:val="00C521F2"/>
    <w:rsid w:val="00C522D3"/>
    <w:rsid w:val="00C529EC"/>
    <w:rsid w:val="00C53905"/>
    <w:rsid w:val="00C54416"/>
    <w:rsid w:val="00C54914"/>
    <w:rsid w:val="00C5585A"/>
    <w:rsid w:val="00C56103"/>
    <w:rsid w:val="00C576EE"/>
    <w:rsid w:val="00C57C9E"/>
    <w:rsid w:val="00C57E51"/>
    <w:rsid w:val="00C6098E"/>
    <w:rsid w:val="00C60A19"/>
    <w:rsid w:val="00C610C5"/>
    <w:rsid w:val="00C61D69"/>
    <w:rsid w:val="00C622F9"/>
    <w:rsid w:val="00C6292F"/>
    <w:rsid w:val="00C6330B"/>
    <w:rsid w:val="00C639F2"/>
    <w:rsid w:val="00C63A23"/>
    <w:rsid w:val="00C63C18"/>
    <w:rsid w:val="00C63CE1"/>
    <w:rsid w:val="00C63F5E"/>
    <w:rsid w:val="00C6400B"/>
    <w:rsid w:val="00C648EC"/>
    <w:rsid w:val="00C6590D"/>
    <w:rsid w:val="00C659B9"/>
    <w:rsid w:val="00C66B97"/>
    <w:rsid w:val="00C66F99"/>
    <w:rsid w:val="00C676E8"/>
    <w:rsid w:val="00C708B9"/>
    <w:rsid w:val="00C70A39"/>
    <w:rsid w:val="00C71F4B"/>
    <w:rsid w:val="00C72699"/>
    <w:rsid w:val="00C72904"/>
    <w:rsid w:val="00C73DDD"/>
    <w:rsid w:val="00C73DE8"/>
    <w:rsid w:val="00C7422F"/>
    <w:rsid w:val="00C74848"/>
    <w:rsid w:val="00C7484F"/>
    <w:rsid w:val="00C74A57"/>
    <w:rsid w:val="00C74A60"/>
    <w:rsid w:val="00C74AAD"/>
    <w:rsid w:val="00C74E32"/>
    <w:rsid w:val="00C76939"/>
    <w:rsid w:val="00C80270"/>
    <w:rsid w:val="00C80832"/>
    <w:rsid w:val="00C80A1A"/>
    <w:rsid w:val="00C80A43"/>
    <w:rsid w:val="00C80C57"/>
    <w:rsid w:val="00C80CBE"/>
    <w:rsid w:val="00C8129E"/>
    <w:rsid w:val="00C81650"/>
    <w:rsid w:val="00C82A9E"/>
    <w:rsid w:val="00C83988"/>
    <w:rsid w:val="00C85355"/>
    <w:rsid w:val="00C8556A"/>
    <w:rsid w:val="00C86471"/>
    <w:rsid w:val="00C86D14"/>
    <w:rsid w:val="00C870F9"/>
    <w:rsid w:val="00C871AA"/>
    <w:rsid w:val="00C908A2"/>
    <w:rsid w:val="00C90DAF"/>
    <w:rsid w:val="00C912AB"/>
    <w:rsid w:val="00C9199F"/>
    <w:rsid w:val="00C91FF2"/>
    <w:rsid w:val="00C93154"/>
    <w:rsid w:val="00C93C66"/>
    <w:rsid w:val="00C94389"/>
    <w:rsid w:val="00C94C0E"/>
    <w:rsid w:val="00C94ED1"/>
    <w:rsid w:val="00C957B4"/>
    <w:rsid w:val="00C95F50"/>
    <w:rsid w:val="00C96C5C"/>
    <w:rsid w:val="00C97BAE"/>
    <w:rsid w:val="00CA11B2"/>
    <w:rsid w:val="00CA152E"/>
    <w:rsid w:val="00CA1654"/>
    <w:rsid w:val="00CA192D"/>
    <w:rsid w:val="00CA19BC"/>
    <w:rsid w:val="00CA1A06"/>
    <w:rsid w:val="00CA1D05"/>
    <w:rsid w:val="00CA2247"/>
    <w:rsid w:val="00CA235E"/>
    <w:rsid w:val="00CA3A79"/>
    <w:rsid w:val="00CA4E8B"/>
    <w:rsid w:val="00CA5F2C"/>
    <w:rsid w:val="00CA62CC"/>
    <w:rsid w:val="00CA64CF"/>
    <w:rsid w:val="00CA64F6"/>
    <w:rsid w:val="00CA70FC"/>
    <w:rsid w:val="00CB054E"/>
    <w:rsid w:val="00CB108A"/>
    <w:rsid w:val="00CB2329"/>
    <w:rsid w:val="00CB2455"/>
    <w:rsid w:val="00CB2596"/>
    <w:rsid w:val="00CB2BBC"/>
    <w:rsid w:val="00CB3A40"/>
    <w:rsid w:val="00CB4AEC"/>
    <w:rsid w:val="00CB4C1B"/>
    <w:rsid w:val="00CB56A1"/>
    <w:rsid w:val="00CB6552"/>
    <w:rsid w:val="00CB678D"/>
    <w:rsid w:val="00CB6B29"/>
    <w:rsid w:val="00CB6DD6"/>
    <w:rsid w:val="00CB6F97"/>
    <w:rsid w:val="00CB722A"/>
    <w:rsid w:val="00CB7BB5"/>
    <w:rsid w:val="00CB7DF5"/>
    <w:rsid w:val="00CC07ED"/>
    <w:rsid w:val="00CC0858"/>
    <w:rsid w:val="00CC0F5E"/>
    <w:rsid w:val="00CC123B"/>
    <w:rsid w:val="00CC1260"/>
    <w:rsid w:val="00CC1312"/>
    <w:rsid w:val="00CC1A7B"/>
    <w:rsid w:val="00CC36A9"/>
    <w:rsid w:val="00CC3857"/>
    <w:rsid w:val="00CC48EF"/>
    <w:rsid w:val="00CC5540"/>
    <w:rsid w:val="00CC6475"/>
    <w:rsid w:val="00CC70C7"/>
    <w:rsid w:val="00CC7939"/>
    <w:rsid w:val="00CC7BF6"/>
    <w:rsid w:val="00CD019F"/>
    <w:rsid w:val="00CD0281"/>
    <w:rsid w:val="00CD113E"/>
    <w:rsid w:val="00CD1561"/>
    <w:rsid w:val="00CD1B2D"/>
    <w:rsid w:val="00CD203B"/>
    <w:rsid w:val="00CD285D"/>
    <w:rsid w:val="00CD2A60"/>
    <w:rsid w:val="00CD2C2E"/>
    <w:rsid w:val="00CD3AE9"/>
    <w:rsid w:val="00CD443E"/>
    <w:rsid w:val="00CD44CB"/>
    <w:rsid w:val="00CD50D4"/>
    <w:rsid w:val="00CD5F28"/>
    <w:rsid w:val="00CD634C"/>
    <w:rsid w:val="00CD689B"/>
    <w:rsid w:val="00CD694F"/>
    <w:rsid w:val="00CD6B57"/>
    <w:rsid w:val="00CD6C9B"/>
    <w:rsid w:val="00CD74BC"/>
    <w:rsid w:val="00CD77E4"/>
    <w:rsid w:val="00CE1733"/>
    <w:rsid w:val="00CE34F5"/>
    <w:rsid w:val="00CE3700"/>
    <w:rsid w:val="00CE3B61"/>
    <w:rsid w:val="00CE419D"/>
    <w:rsid w:val="00CE4274"/>
    <w:rsid w:val="00CE56B6"/>
    <w:rsid w:val="00CE57C9"/>
    <w:rsid w:val="00CE64AB"/>
    <w:rsid w:val="00CE792E"/>
    <w:rsid w:val="00CF138A"/>
    <w:rsid w:val="00CF21FD"/>
    <w:rsid w:val="00CF2366"/>
    <w:rsid w:val="00CF24D1"/>
    <w:rsid w:val="00CF2558"/>
    <w:rsid w:val="00CF26D7"/>
    <w:rsid w:val="00CF280A"/>
    <w:rsid w:val="00CF2CED"/>
    <w:rsid w:val="00CF3113"/>
    <w:rsid w:val="00CF3156"/>
    <w:rsid w:val="00CF3885"/>
    <w:rsid w:val="00CF3F15"/>
    <w:rsid w:val="00CF4F4A"/>
    <w:rsid w:val="00CF5E85"/>
    <w:rsid w:val="00CF5E9F"/>
    <w:rsid w:val="00CF5FCE"/>
    <w:rsid w:val="00CF6378"/>
    <w:rsid w:val="00CF63F5"/>
    <w:rsid w:val="00CF6DE9"/>
    <w:rsid w:val="00CF7A59"/>
    <w:rsid w:val="00D00151"/>
    <w:rsid w:val="00D0016D"/>
    <w:rsid w:val="00D00516"/>
    <w:rsid w:val="00D005E6"/>
    <w:rsid w:val="00D00953"/>
    <w:rsid w:val="00D0095A"/>
    <w:rsid w:val="00D01F30"/>
    <w:rsid w:val="00D02A35"/>
    <w:rsid w:val="00D03571"/>
    <w:rsid w:val="00D037C9"/>
    <w:rsid w:val="00D0392B"/>
    <w:rsid w:val="00D04200"/>
    <w:rsid w:val="00D04D09"/>
    <w:rsid w:val="00D061B6"/>
    <w:rsid w:val="00D062E4"/>
    <w:rsid w:val="00D078E4"/>
    <w:rsid w:val="00D07EDD"/>
    <w:rsid w:val="00D10648"/>
    <w:rsid w:val="00D10CC5"/>
    <w:rsid w:val="00D117B4"/>
    <w:rsid w:val="00D11BA5"/>
    <w:rsid w:val="00D125D8"/>
    <w:rsid w:val="00D12621"/>
    <w:rsid w:val="00D12715"/>
    <w:rsid w:val="00D12D5C"/>
    <w:rsid w:val="00D13036"/>
    <w:rsid w:val="00D13A2C"/>
    <w:rsid w:val="00D14C0D"/>
    <w:rsid w:val="00D14CCC"/>
    <w:rsid w:val="00D15246"/>
    <w:rsid w:val="00D16DBB"/>
    <w:rsid w:val="00D17088"/>
    <w:rsid w:val="00D205E5"/>
    <w:rsid w:val="00D2065C"/>
    <w:rsid w:val="00D21980"/>
    <w:rsid w:val="00D21C8A"/>
    <w:rsid w:val="00D21FE6"/>
    <w:rsid w:val="00D228A3"/>
    <w:rsid w:val="00D22EAF"/>
    <w:rsid w:val="00D24B19"/>
    <w:rsid w:val="00D25265"/>
    <w:rsid w:val="00D256B5"/>
    <w:rsid w:val="00D25AFC"/>
    <w:rsid w:val="00D2606E"/>
    <w:rsid w:val="00D26B79"/>
    <w:rsid w:val="00D26BAC"/>
    <w:rsid w:val="00D26F25"/>
    <w:rsid w:val="00D27E18"/>
    <w:rsid w:val="00D30057"/>
    <w:rsid w:val="00D30E8C"/>
    <w:rsid w:val="00D30F06"/>
    <w:rsid w:val="00D31193"/>
    <w:rsid w:val="00D34A8D"/>
    <w:rsid w:val="00D34F5F"/>
    <w:rsid w:val="00D3506B"/>
    <w:rsid w:val="00D36244"/>
    <w:rsid w:val="00D40083"/>
    <w:rsid w:val="00D403A5"/>
    <w:rsid w:val="00D406F7"/>
    <w:rsid w:val="00D411E0"/>
    <w:rsid w:val="00D41301"/>
    <w:rsid w:val="00D4225C"/>
    <w:rsid w:val="00D42AA4"/>
    <w:rsid w:val="00D43021"/>
    <w:rsid w:val="00D431EA"/>
    <w:rsid w:val="00D44354"/>
    <w:rsid w:val="00D44E9B"/>
    <w:rsid w:val="00D454CD"/>
    <w:rsid w:val="00D461B1"/>
    <w:rsid w:val="00D46221"/>
    <w:rsid w:val="00D46BA8"/>
    <w:rsid w:val="00D46E79"/>
    <w:rsid w:val="00D47A01"/>
    <w:rsid w:val="00D5077D"/>
    <w:rsid w:val="00D512F7"/>
    <w:rsid w:val="00D51865"/>
    <w:rsid w:val="00D51956"/>
    <w:rsid w:val="00D51F86"/>
    <w:rsid w:val="00D52CA5"/>
    <w:rsid w:val="00D52CE0"/>
    <w:rsid w:val="00D542D7"/>
    <w:rsid w:val="00D54B40"/>
    <w:rsid w:val="00D54BF2"/>
    <w:rsid w:val="00D5591C"/>
    <w:rsid w:val="00D55A36"/>
    <w:rsid w:val="00D55D0F"/>
    <w:rsid w:val="00D55DE5"/>
    <w:rsid w:val="00D56E8E"/>
    <w:rsid w:val="00D5763A"/>
    <w:rsid w:val="00D57733"/>
    <w:rsid w:val="00D605A2"/>
    <w:rsid w:val="00D608A9"/>
    <w:rsid w:val="00D60C2D"/>
    <w:rsid w:val="00D61315"/>
    <w:rsid w:val="00D61C2D"/>
    <w:rsid w:val="00D62CED"/>
    <w:rsid w:val="00D63021"/>
    <w:rsid w:val="00D64802"/>
    <w:rsid w:val="00D6559E"/>
    <w:rsid w:val="00D66025"/>
    <w:rsid w:val="00D6701A"/>
    <w:rsid w:val="00D67079"/>
    <w:rsid w:val="00D67671"/>
    <w:rsid w:val="00D67EEA"/>
    <w:rsid w:val="00D71480"/>
    <w:rsid w:val="00D72B92"/>
    <w:rsid w:val="00D732A2"/>
    <w:rsid w:val="00D73759"/>
    <w:rsid w:val="00D73DD3"/>
    <w:rsid w:val="00D74143"/>
    <w:rsid w:val="00D74BB9"/>
    <w:rsid w:val="00D74C7E"/>
    <w:rsid w:val="00D757E1"/>
    <w:rsid w:val="00D758CC"/>
    <w:rsid w:val="00D762DD"/>
    <w:rsid w:val="00D76BCF"/>
    <w:rsid w:val="00D779AB"/>
    <w:rsid w:val="00D8026C"/>
    <w:rsid w:val="00D8288F"/>
    <w:rsid w:val="00D830DC"/>
    <w:rsid w:val="00D83D6E"/>
    <w:rsid w:val="00D8416E"/>
    <w:rsid w:val="00D85719"/>
    <w:rsid w:val="00D85838"/>
    <w:rsid w:val="00D85AA1"/>
    <w:rsid w:val="00D903AD"/>
    <w:rsid w:val="00D919EE"/>
    <w:rsid w:val="00D91F2A"/>
    <w:rsid w:val="00D92553"/>
    <w:rsid w:val="00D929CD"/>
    <w:rsid w:val="00D93107"/>
    <w:rsid w:val="00D93F7D"/>
    <w:rsid w:val="00D93FB5"/>
    <w:rsid w:val="00D9400E"/>
    <w:rsid w:val="00D94D7A"/>
    <w:rsid w:val="00D956DF"/>
    <w:rsid w:val="00D958C3"/>
    <w:rsid w:val="00D95F18"/>
    <w:rsid w:val="00D96698"/>
    <w:rsid w:val="00D96EA5"/>
    <w:rsid w:val="00D97642"/>
    <w:rsid w:val="00D9770E"/>
    <w:rsid w:val="00DA0DC2"/>
    <w:rsid w:val="00DA1031"/>
    <w:rsid w:val="00DA190C"/>
    <w:rsid w:val="00DA1D28"/>
    <w:rsid w:val="00DA1E75"/>
    <w:rsid w:val="00DA214F"/>
    <w:rsid w:val="00DA2230"/>
    <w:rsid w:val="00DA24CF"/>
    <w:rsid w:val="00DA2927"/>
    <w:rsid w:val="00DA35EF"/>
    <w:rsid w:val="00DA3E09"/>
    <w:rsid w:val="00DA3FC7"/>
    <w:rsid w:val="00DA6285"/>
    <w:rsid w:val="00DA65B0"/>
    <w:rsid w:val="00DA699E"/>
    <w:rsid w:val="00DA6F83"/>
    <w:rsid w:val="00DB02A5"/>
    <w:rsid w:val="00DB1491"/>
    <w:rsid w:val="00DB248F"/>
    <w:rsid w:val="00DB2583"/>
    <w:rsid w:val="00DB3509"/>
    <w:rsid w:val="00DB4E8B"/>
    <w:rsid w:val="00DB52DB"/>
    <w:rsid w:val="00DB5E14"/>
    <w:rsid w:val="00DB64C9"/>
    <w:rsid w:val="00DB64EC"/>
    <w:rsid w:val="00DB6A74"/>
    <w:rsid w:val="00DB6C5C"/>
    <w:rsid w:val="00DB6EE9"/>
    <w:rsid w:val="00DB6FFC"/>
    <w:rsid w:val="00DB736E"/>
    <w:rsid w:val="00DC2184"/>
    <w:rsid w:val="00DC2CD4"/>
    <w:rsid w:val="00DC3739"/>
    <w:rsid w:val="00DC37EB"/>
    <w:rsid w:val="00DC4518"/>
    <w:rsid w:val="00DC4A95"/>
    <w:rsid w:val="00DC4FC3"/>
    <w:rsid w:val="00DC57DB"/>
    <w:rsid w:val="00DC5CD1"/>
    <w:rsid w:val="00DC66F7"/>
    <w:rsid w:val="00DC6B7E"/>
    <w:rsid w:val="00DD058C"/>
    <w:rsid w:val="00DD0C24"/>
    <w:rsid w:val="00DD10DD"/>
    <w:rsid w:val="00DD29A1"/>
    <w:rsid w:val="00DD2AC0"/>
    <w:rsid w:val="00DD35FE"/>
    <w:rsid w:val="00DD46BE"/>
    <w:rsid w:val="00DD575E"/>
    <w:rsid w:val="00DD5A13"/>
    <w:rsid w:val="00DD6066"/>
    <w:rsid w:val="00DD60C7"/>
    <w:rsid w:val="00DD6740"/>
    <w:rsid w:val="00DD69B3"/>
    <w:rsid w:val="00DD7118"/>
    <w:rsid w:val="00DD729A"/>
    <w:rsid w:val="00DD7369"/>
    <w:rsid w:val="00DD7671"/>
    <w:rsid w:val="00DD7C75"/>
    <w:rsid w:val="00DE0177"/>
    <w:rsid w:val="00DE0DC7"/>
    <w:rsid w:val="00DE1125"/>
    <w:rsid w:val="00DE11BD"/>
    <w:rsid w:val="00DE1EBB"/>
    <w:rsid w:val="00DE2199"/>
    <w:rsid w:val="00DE2440"/>
    <w:rsid w:val="00DE3142"/>
    <w:rsid w:val="00DE3789"/>
    <w:rsid w:val="00DE3A54"/>
    <w:rsid w:val="00DE494C"/>
    <w:rsid w:val="00DE5A6E"/>
    <w:rsid w:val="00DE5C9D"/>
    <w:rsid w:val="00DE670D"/>
    <w:rsid w:val="00DE7668"/>
    <w:rsid w:val="00DE7A43"/>
    <w:rsid w:val="00DE7A4B"/>
    <w:rsid w:val="00DE7B66"/>
    <w:rsid w:val="00DE7DF7"/>
    <w:rsid w:val="00DF085F"/>
    <w:rsid w:val="00DF0E62"/>
    <w:rsid w:val="00DF11CA"/>
    <w:rsid w:val="00DF125C"/>
    <w:rsid w:val="00DF19E1"/>
    <w:rsid w:val="00DF252D"/>
    <w:rsid w:val="00DF26BB"/>
    <w:rsid w:val="00DF3AA4"/>
    <w:rsid w:val="00DF4759"/>
    <w:rsid w:val="00DF50F1"/>
    <w:rsid w:val="00DF5ABE"/>
    <w:rsid w:val="00DF5C9B"/>
    <w:rsid w:val="00DF6F27"/>
    <w:rsid w:val="00DF7E9B"/>
    <w:rsid w:val="00DF7FA0"/>
    <w:rsid w:val="00E002EF"/>
    <w:rsid w:val="00E0086D"/>
    <w:rsid w:val="00E024CB"/>
    <w:rsid w:val="00E024CC"/>
    <w:rsid w:val="00E02890"/>
    <w:rsid w:val="00E032A6"/>
    <w:rsid w:val="00E0358E"/>
    <w:rsid w:val="00E03D85"/>
    <w:rsid w:val="00E03F5F"/>
    <w:rsid w:val="00E04775"/>
    <w:rsid w:val="00E047AC"/>
    <w:rsid w:val="00E04934"/>
    <w:rsid w:val="00E04E21"/>
    <w:rsid w:val="00E05601"/>
    <w:rsid w:val="00E05B90"/>
    <w:rsid w:val="00E05E9A"/>
    <w:rsid w:val="00E066EF"/>
    <w:rsid w:val="00E06E49"/>
    <w:rsid w:val="00E07610"/>
    <w:rsid w:val="00E07CA2"/>
    <w:rsid w:val="00E1023F"/>
    <w:rsid w:val="00E10313"/>
    <w:rsid w:val="00E109A5"/>
    <w:rsid w:val="00E10AE8"/>
    <w:rsid w:val="00E10D71"/>
    <w:rsid w:val="00E11168"/>
    <w:rsid w:val="00E11DF8"/>
    <w:rsid w:val="00E12871"/>
    <w:rsid w:val="00E132A7"/>
    <w:rsid w:val="00E13C60"/>
    <w:rsid w:val="00E13DE7"/>
    <w:rsid w:val="00E14332"/>
    <w:rsid w:val="00E148B8"/>
    <w:rsid w:val="00E14D6C"/>
    <w:rsid w:val="00E1559B"/>
    <w:rsid w:val="00E15AC1"/>
    <w:rsid w:val="00E15E42"/>
    <w:rsid w:val="00E17548"/>
    <w:rsid w:val="00E17A5C"/>
    <w:rsid w:val="00E205DC"/>
    <w:rsid w:val="00E2076E"/>
    <w:rsid w:val="00E20F56"/>
    <w:rsid w:val="00E21180"/>
    <w:rsid w:val="00E21DAA"/>
    <w:rsid w:val="00E21E88"/>
    <w:rsid w:val="00E223B8"/>
    <w:rsid w:val="00E22400"/>
    <w:rsid w:val="00E22EEE"/>
    <w:rsid w:val="00E24903"/>
    <w:rsid w:val="00E260FB"/>
    <w:rsid w:val="00E26A96"/>
    <w:rsid w:val="00E27008"/>
    <w:rsid w:val="00E27422"/>
    <w:rsid w:val="00E27FBD"/>
    <w:rsid w:val="00E30AA1"/>
    <w:rsid w:val="00E314E2"/>
    <w:rsid w:val="00E31BDB"/>
    <w:rsid w:val="00E32078"/>
    <w:rsid w:val="00E322A2"/>
    <w:rsid w:val="00E329F5"/>
    <w:rsid w:val="00E33D30"/>
    <w:rsid w:val="00E342EA"/>
    <w:rsid w:val="00E34D05"/>
    <w:rsid w:val="00E34F8D"/>
    <w:rsid w:val="00E352A5"/>
    <w:rsid w:val="00E35614"/>
    <w:rsid w:val="00E35702"/>
    <w:rsid w:val="00E35BA2"/>
    <w:rsid w:val="00E35FCF"/>
    <w:rsid w:val="00E36911"/>
    <w:rsid w:val="00E3705E"/>
    <w:rsid w:val="00E37C21"/>
    <w:rsid w:val="00E408AD"/>
    <w:rsid w:val="00E41A97"/>
    <w:rsid w:val="00E4214C"/>
    <w:rsid w:val="00E42216"/>
    <w:rsid w:val="00E424DB"/>
    <w:rsid w:val="00E42795"/>
    <w:rsid w:val="00E42E86"/>
    <w:rsid w:val="00E42F08"/>
    <w:rsid w:val="00E43E94"/>
    <w:rsid w:val="00E442B1"/>
    <w:rsid w:val="00E448AF"/>
    <w:rsid w:val="00E448CC"/>
    <w:rsid w:val="00E454C0"/>
    <w:rsid w:val="00E4577C"/>
    <w:rsid w:val="00E45A81"/>
    <w:rsid w:val="00E479A7"/>
    <w:rsid w:val="00E47E57"/>
    <w:rsid w:val="00E5079C"/>
    <w:rsid w:val="00E50F8C"/>
    <w:rsid w:val="00E514E3"/>
    <w:rsid w:val="00E51648"/>
    <w:rsid w:val="00E5201A"/>
    <w:rsid w:val="00E520FE"/>
    <w:rsid w:val="00E54288"/>
    <w:rsid w:val="00E54826"/>
    <w:rsid w:val="00E549A7"/>
    <w:rsid w:val="00E549F3"/>
    <w:rsid w:val="00E557FF"/>
    <w:rsid w:val="00E56444"/>
    <w:rsid w:val="00E56A58"/>
    <w:rsid w:val="00E56C6F"/>
    <w:rsid w:val="00E576B0"/>
    <w:rsid w:val="00E6115E"/>
    <w:rsid w:val="00E611C7"/>
    <w:rsid w:val="00E6133D"/>
    <w:rsid w:val="00E61405"/>
    <w:rsid w:val="00E61F95"/>
    <w:rsid w:val="00E621C2"/>
    <w:rsid w:val="00E62BE7"/>
    <w:rsid w:val="00E64173"/>
    <w:rsid w:val="00E64387"/>
    <w:rsid w:val="00E64406"/>
    <w:rsid w:val="00E64700"/>
    <w:rsid w:val="00E65CB8"/>
    <w:rsid w:val="00E65E27"/>
    <w:rsid w:val="00E668A9"/>
    <w:rsid w:val="00E6710E"/>
    <w:rsid w:val="00E70B76"/>
    <w:rsid w:val="00E70DD1"/>
    <w:rsid w:val="00E71349"/>
    <w:rsid w:val="00E71408"/>
    <w:rsid w:val="00E71618"/>
    <w:rsid w:val="00E71E18"/>
    <w:rsid w:val="00E73BEC"/>
    <w:rsid w:val="00E74393"/>
    <w:rsid w:val="00E747C8"/>
    <w:rsid w:val="00E76016"/>
    <w:rsid w:val="00E77838"/>
    <w:rsid w:val="00E800D8"/>
    <w:rsid w:val="00E804E2"/>
    <w:rsid w:val="00E819F0"/>
    <w:rsid w:val="00E81A16"/>
    <w:rsid w:val="00E81ECA"/>
    <w:rsid w:val="00E82C1A"/>
    <w:rsid w:val="00E8319B"/>
    <w:rsid w:val="00E835C9"/>
    <w:rsid w:val="00E83D62"/>
    <w:rsid w:val="00E84011"/>
    <w:rsid w:val="00E84FA8"/>
    <w:rsid w:val="00E854A5"/>
    <w:rsid w:val="00E864BC"/>
    <w:rsid w:val="00E878EA"/>
    <w:rsid w:val="00E908AE"/>
    <w:rsid w:val="00E91B5A"/>
    <w:rsid w:val="00E91B7C"/>
    <w:rsid w:val="00E91FCD"/>
    <w:rsid w:val="00E9255C"/>
    <w:rsid w:val="00E92677"/>
    <w:rsid w:val="00E9320A"/>
    <w:rsid w:val="00E94BEC"/>
    <w:rsid w:val="00E950CE"/>
    <w:rsid w:val="00E9650A"/>
    <w:rsid w:val="00E96701"/>
    <w:rsid w:val="00E96BF0"/>
    <w:rsid w:val="00EA0873"/>
    <w:rsid w:val="00EA1E97"/>
    <w:rsid w:val="00EA30D7"/>
    <w:rsid w:val="00EA4093"/>
    <w:rsid w:val="00EA41CA"/>
    <w:rsid w:val="00EA4239"/>
    <w:rsid w:val="00EA450B"/>
    <w:rsid w:val="00EA7296"/>
    <w:rsid w:val="00EA78CB"/>
    <w:rsid w:val="00EA7B9B"/>
    <w:rsid w:val="00EA7DD2"/>
    <w:rsid w:val="00EB1583"/>
    <w:rsid w:val="00EB1A4A"/>
    <w:rsid w:val="00EB1ABA"/>
    <w:rsid w:val="00EB208C"/>
    <w:rsid w:val="00EB3E5D"/>
    <w:rsid w:val="00EB4CD5"/>
    <w:rsid w:val="00EB4F80"/>
    <w:rsid w:val="00EB540B"/>
    <w:rsid w:val="00EB5CA7"/>
    <w:rsid w:val="00EB667B"/>
    <w:rsid w:val="00EB6A8D"/>
    <w:rsid w:val="00EB75C6"/>
    <w:rsid w:val="00EB78E2"/>
    <w:rsid w:val="00EC06E0"/>
    <w:rsid w:val="00EC07B5"/>
    <w:rsid w:val="00EC1769"/>
    <w:rsid w:val="00EC2642"/>
    <w:rsid w:val="00EC2BFD"/>
    <w:rsid w:val="00EC3423"/>
    <w:rsid w:val="00EC389C"/>
    <w:rsid w:val="00EC3996"/>
    <w:rsid w:val="00EC3FC9"/>
    <w:rsid w:val="00EC4986"/>
    <w:rsid w:val="00EC4B7E"/>
    <w:rsid w:val="00EC5658"/>
    <w:rsid w:val="00EC5C8A"/>
    <w:rsid w:val="00EC6C7C"/>
    <w:rsid w:val="00EC7089"/>
    <w:rsid w:val="00EC77D1"/>
    <w:rsid w:val="00EC7B22"/>
    <w:rsid w:val="00ED0710"/>
    <w:rsid w:val="00ED0FB0"/>
    <w:rsid w:val="00ED1534"/>
    <w:rsid w:val="00ED1F07"/>
    <w:rsid w:val="00ED2625"/>
    <w:rsid w:val="00ED3AB9"/>
    <w:rsid w:val="00ED3FA6"/>
    <w:rsid w:val="00ED46E6"/>
    <w:rsid w:val="00ED4FB8"/>
    <w:rsid w:val="00ED585B"/>
    <w:rsid w:val="00ED664E"/>
    <w:rsid w:val="00ED6F0A"/>
    <w:rsid w:val="00ED7201"/>
    <w:rsid w:val="00ED75C9"/>
    <w:rsid w:val="00ED7698"/>
    <w:rsid w:val="00ED7CF9"/>
    <w:rsid w:val="00ED7E7A"/>
    <w:rsid w:val="00EE112E"/>
    <w:rsid w:val="00EE1E4A"/>
    <w:rsid w:val="00EE2681"/>
    <w:rsid w:val="00EE3B20"/>
    <w:rsid w:val="00EE52E8"/>
    <w:rsid w:val="00EE583F"/>
    <w:rsid w:val="00EE5845"/>
    <w:rsid w:val="00EE6643"/>
    <w:rsid w:val="00EE68A0"/>
    <w:rsid w:val="00EE6FFC"/>
    <w:rsid w:val="00EE7716"/>
    <w:rsid w:val="00EE7E3B"/>
    <w:rsid w:val="00EF0187"/>
    <w:rsid w:val="00EF02C6"/>
    <w:rsid w:val="00EF09D1"/>
    <w:rsid w:val="00EF0F1E"/>
    <w:rsid w:val="00EF13C2"/>
    <w:rsid w:val="00EF159A"/>
    <w:rsid w:val="00EF17F9"/>
    <w:rsid w:val="00EF25C9"/>
    <w:rsid w:val="00EF30CD"/>
    <w:rsid w:val="00EF3280"/>
    <w:rsid w:val="00EF3788"/>
    <w:rsid w:val="00EF3D9A"/>
    <w:rsid w:val="00EF3EB5"/>
    <w:rsid w:val="00EF4284"/>
    <w:rsid w:val="00EF509B"/>
    <w:rsid w:val="00EF5CCD"/>
    <w:rsid w:val="00EF7873"/>
    <w:rsid w:val="00F0080D"/>
    <w:rsid w:val="00F00AD3"/>
    <w:rsid w:val="00F010BD"/>
    <w:rsid w:val="00F016B3"/>
    <w:rsid w:val="00F01785"/>
    <w:rsid w:val="00F0197A"/>
    <w:rsid w:val="00F019E6"/>
    <w:rsid w:val="00F022D3"/>
    <w:rsid w:val="00F02BEC"/>
    <w:rsid w:val="00F03E35"/>
    <w:rsid w:val="00F047D1"/>
    <w:rsid w:val="00F04EED"/>
    <w:rsid w:val="00F05024"/>
    <w:rsid w:val="00F06EB9"/>
    <w:rsid w:val="00F072F7"/>
    <w:rsid w:val="00F07CC0"/>
    <w:rsid w:val="00F1087E"/>
    <w:rsid w:val="00F10E20"/>
    <w:rsid w:val="00F12773"/>
    <w:rsid w:val="00F12904"/>
    <w:rsid w:val="00F1393D"/>
    <w:rsid w:val="00F13B13"/>
    <w:rsid w:val="00F13F28"/>
    <w:rsid w:val="00F13FD8"/>
    <w:rsid w:val="00F153C9"/>
    <w:rsid w:val="00F164AD"/>
    <w:rsid w:val="00F16B03"/>
    <w:rsid w:val="00F1706F"/>
    <w:rsid w:val="00F20094"/>
    <w:rsid w:val="00F20C3C"/>
    <w:rsid w:val="00F21B4C"/>
    <w:rsid w:val="00F223D5"/>
    <w:rsid w:val="00F223ED"/>
    <w:rsid w:val="00F224AF"/>
    <w:rsid w:val="00F232E4"/>
    <w:rsid w:val="00F23DCD"/>
    <w:rsid w:val="00F2468B"/>
    <w:rsid w:val="00F2523D"/>
    <w:rsid w:val="00F27083"/>
    <w:rsid w:val="00F279F6"/>
    <w:rsid w:val="00F314EB"/>
    <w:rsid w:val="00F32960"/>
    <w:rsid w:val="00F33A53"/>
    <w:rsid w:val="00F33F05"/>
    <w:rsid w:val="00F33F8F"/>
    <w:rsid w:val="00F34C07"/>
    <w:rsid w:val="00F361D5"/>
    <w:rsid w:val="00F36353"/>
    <w:rsid w:val="00F37778"/>
    <w:rsid w:val="00F37931"/>
    <w:rsid w:val="00F37F53"/>
    <w:rsid w:val="00F401D1"/>
    <w:rsid w:val="00F4108B"/>
    <w:rsid w:val="00F41807"/>
    <w:rsid w:val="00F42AC7"/>
    <w:rsid w:val="00F42D45"/>
    <w:rsid w:val="00F431A9"/>
    <w:rsid w:val="00F43631"/>
    <w:rsid w:val="00F43D11"/>
    <w:rsid w:val="00F442DE"/>
    <w:rsid w:val="00F44A7E"/>
    <w:rsid w:val="00F45B70"/>
    <w:rsid w:val="00F462A5"/>
    <w:rsid w:val="00F464C8"/>
    <w:rsid w:val="00F475E6"/>
    <w:rsid w:val="00F47780"/>
    <w:rsid w:val="00F47ABD"/>
    <w:rsid w:val="00F47DDD"/>
    <w:rsid w:val="00F47FC0"/>
    <w:rsid w:val="00F51C0D"/>
    <w:rsid w:val="00F51C4D"/>
    <w:rsid w:val="00F51F6B"/>
    <w:rsid w:val="00F526C5"/>
    <w:rsid w:val="00F529EF"/>
    <w:rsid w:val="00F52BEA"/>
    <w:rsid w:val="00F52C6A"/>
    <w:rsid w:val="00F52F0C"/>
    <w:rsid w:val="00F53AC3"/>
    <w:rsid w:val="00F54126"/>
    <w:rsid w:val="00F5452B"/>
    <w:rsid w:val="00F54AA6"/>
    <w:rsid w:val="00F54CD0"/>
    <w:rsid w:val="00F54D40"/>
    <w:rsid w:val="00F5562A"/>
    <w:rsid w:val="00F556E5"/>
    <w:rsid w:val="00F559CD"/>
    <w:rsid w:val="00F55DE3"/>
    <w:rsid w:val="00F561FF"/>
    <w:rsid w:val="00F56D76"/>
    <w:rsid w:val="00F577C0"/>
    <w:rsid w:val="00F60EED"/>
    <w:rsid w:val="00F616FF"/>
    <w:rsid w:val="00F62B21"/>
    <w:rsid w:val="00F62C00"/>
    <w:rsid w:val="00F62EC0"/>
    <w:rsid w:val="00F63097"/>
    <w:rsid w:val="00F63499"/>
    <w:rsid w:val="00F63F0E"/>
    <w:rsid w:val="00F6499E"/>
    <w:rsid w:val="00F6519E"/>
    <w:rsid w:val="00F705EA"/>
    <w:rsid w:val="00F70D5A"/>
    <w:rsid w:val="00F71A0A"/>
    <w:rsid w:val="00F7251A"/>
    <w:rsid w:val="00F7373F"/>
    <w:rsid w:val="00F73ACF"/>
    <w:rsid w:val="00F740C6"/>
    <w:rsid w:val="00F74652"/>
    <w:rsid w:val="00F74699"/>
    <w:rsid w:val="00F768B4"/>
    <w:rsid w:val="00F76B0A"/>
    <w:rsid w:val="00F77CE5"/>
    <w:rsid w:val="00F802C0"/>
    <w:rsid w:val="00F80EDC"/>
    <w:rsid w:val="00F81908"/>
    <w:rsid w:val="00F81CEB"/>
    <w:rsid w:val="00F82002"/>
    <w:rsid w:val="00F82ECC"/>
    <w:rsid w:val="00F83296"/>
    <w:rsid w:val="00F83664"/>
    <w:rsid w:val="00F8397A"/>
    <w:rsid w:val="00F84593"/>
    <w:rsid w:val="00F84F83"/>
    <w:rsid w:val="00F858D0"/>
    <w:rsid w:val="00F85E8C"/>
    <w:rsid w:val="00F85F17"/>
    <w:rsid w:val="00F8674E"/>
    <w:rsid w:val="00F86947"/>
    <w:rsid w:val="00F8777F"/>
    <w:rsid w:val="00F9034E"/>
    <w:rsid w:val="00F906F6"/>
    <w:rsid w:val="00F91262"/>
    <w:rsid w:val="00F91385"/>
    <w:rsid w:val="00F9187E"/>
    <w:rsid w:val="00F9263F"/>
    <w:rsid w:val="00F94491"/>
    <w:rsid w:val="00F94C3E"/>
    <w:rsid w:val="00F94C58"/>
    <w:rsid w:val="00F94F4B"/>
    <w:rsid w:val="00F9591A"/>
    <w:rsid w:val="00F95DB6"/>
    <w:rsid w:val="00F96609"/>
    <w:rsid w:val="00F96A1B"/>
    <w:rsid w:val="00F97804"/>
    <w:rsid w:val="00F97BAB"/>
    <w:rsid w:val="00FA052C"/>
    <w:rsid w:val="00FA0692"/>
    <w:rsid w:val="00FA0831"/>
    <w:rsid w:val="00FA0FC1"/>
    <w:rsid w:val="00FA196A"/>
    <w:rsid w:val="00FA1D05"/>
    <w:rsid w:val="00FA2147"/>
    <w:rsid w:val="00FA21ED"/>
    <w:rsid w:val="00FA239E"/>
    <w:rsid w:val="00FA253B"/>
    <w:rsid w:val="00FA30AB"/>
    <w:rsid w:val="00FA34A7"/>
    <w:rsid w:val="00FA36B6"/>
    <w:rsid w:val="00FA4AD3"/>
    <w:rsid w:val="00FA5BAC"/>
    <w:rsid w:val="00FA65BB"/>
    <w:rsid w:val="00FA68A6"/>
    <w:rsid w:val="00FA77F3"/>
    <w:rsid w:val="00FA7869"/>
    <w:rsid w:val="00FB039A"/>
    <w:rsid w:val="00FB0A87"/>
    <w:rsid w:val="00FB1325"/>
    <w:rsid w:val="00FB14E1"/>
    <w:rsid w:val="00FB2D0C"/>
    <w:rsid w:val="00FB3FAD"/>
    <w:rsid w:val="00FB4780"/>
    <w:rsid w:val="00FB4A88"/>
    <w:rsid w:val="00FB4C3F"/>
    <w:rsid w:val="00FB4C8C"/>
    <w:rsid w:val="00FB6F6E"/>
    <w:rsid w:val="00FB7AAD"/>
    <w:rsid w:val="00FC006B"/>
    <w:rsid w:val="00FC0CFA"/>
    <w:rsid w:val="00FC1E4B"/>
    <w:rsid w:val="00FC1F83"/>
    <w:rsid w:val="00FC2141"/>
    <w:rsid w:val="00FC21A9"/>
    <w:rsid w:val="00FC239B"/>
    <w:rsid w:val="00FC23B7"/>
    <w:rsid w:val="00FC24F9"/>
    <w:rsid w:val="00FC26C1"/>
    <w:rsid w:val="00FC2C4E"/>
    <w:rsid w:val="00FC334B"/>
    <w:rsid w:val="00FC38C1"/>
    <w:rsid w:val="00FC3AA6"/>
    <w:rsid w:val="00FC3D76"/>
    <w:rsid w:val="00FC3E09"/>
    <w:rsid w:val="00FC4AFA"/>
    <w:rsid w:val="00FC4D82"/>
    <w:rsid w:val="00FC51D9"/>
    <w:rsid w:val="00FC70D4"/>
    <w:rsid w:val="00FC7783"/>
    <w:rsid w:val="00FD0264"/>
    <w:rsid w:val="00FD03A2"/>
    <w:rsid w:val="00FD04ED"/>
    <w:rsid w:val="00FD0E8E"/>
    <w:rsid w:val="00FD1CBD"/>
    <w:rsid w:val="00FD1E1A"/>
    <w:rsid w:val="00FD2B53"/>
    <w:rsid w:val="00FD2CE3"/>
    <w:rsid w:val="00FD2EB5"/>
    <w:rsid w:val="00FD3346"/>
    <w:rsid w:val="00FD49B8"/>
    <w:rsid w:val="00FD5572"/>
    <w:rsid w:val="00FD591F"/>
    <w:rsid w:val="00FD5B8F"/>
    <w:rsid w:val="00FD5BB0"/>
    <w:rsid w:val="00FD67B0"/>
    <w:rsid w:val="00FD6910"/>
    <w:rsid w:val="00FD69D2"/>
    <w:rsid w:val="00FD70BB"/>
    <w:rsid w:val="00FD75EB"/>
    <w:rsid w:val="00FD79E1"/>
    <w:rsid w:val="00FD7A48"/>
    <w:rsid w:val="00FD7B34"/>
    <w:rsid w:val="00FD7D80"/>
    <w:rsid w:val="00FE0916"/>
    <w:rsid w:val="00FE09CC"/>
    <w:rsid w:val="00FE15B3"/>
    <w:rsid w:val="00FE181A"/>
    <w:rsid w:val="00FE19D4"/>
    <w:rsid w:val="00FE1CBF"/>
    <w:rsid w:val="00FE1D6C"/>
    <w:rsid w:val="00FE3690"/>
    <w:rsid w:val="00FE39A4"/>
    <w:rsid w:val="00FE3AD3"/>
    <w:rsid w:val="00FE52BD"/>
    <w:rsid w:val="00FE65AF"/>
    <w:rsid w:val="00FE75C7"/>
    <w:rsid w:val="00FE785F"/>
    <w:rsid w:val="00FE7888"/>
    <w:rsid w:val="00FE7AA9"/>
    <w:rsid w:val="00FF11BD"/>
    <w:rsid w:val="00FF1BBE"/>
    <w:rsid w:val="00FF1DB4"/>
    <w:rsid w:val="00FF2036"/>
    <w:rsid w:val="00FF2BC0"/>
    <w:rsid w:val="00FF2DEA"/>
    <w:rsid w:val="00FF4D5F"/>
    <w:rsid w:val="00FF4F07"/>
    <w:rsid w:val="00FF6586"/>
    <w:rsid w:val="00FF6C42"/>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AE349"/>
  <w15:docId w15:val="{50CDF12C-0D14-42BD-A566-5DB99CDC1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E1A"/>
    <w:pPr>
      <w:spacing w:after="0" w:line="480" w:lineRule="auto"/>
      <w:ind w:firstLine="720"/>
    </w:pPr>
    <w:rPr>
      <w:rFonts w:ascii="Times New Roman" w:hAnsi="Times New Roman"/>
      <w:sz w:val="24"/>
      <w:lang w:val="en-US"/>
    </w:rPr>
  </w:style>
  <w:style w:type="paragraph" w:styleId="Heading1">
    <w:name w:val="heading 1"/>
    <w:basedOn w:val="Normal"/>
    <w:next w:val="Normal"/>
    <w:link w:val="Heading1Char"/>
    <w:uiPriority w:val="9"/>
    <w:qFormat/>
    <w:rsid w:val="00C204A0"/>
    <w:pPr>
      <w:keepNext/>
      <w:keepLines/>
      <w:spacing w:before="120" w:after="120"/>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204A0"/>
    <w:pPr>
      <w:keepNext/>
      <w:keepLines/>
      <w:spacing w:before="120" w:after="120"/>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204A0"/>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468F4"/>
    <w:pPr>
      <w:keepNext/>
      <w:keepLines/>
      <w:spacing w:before="120" w:after="120" w:line="240" w:lineRule="auto"/>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687"/>
    <w:pPr>
      <w:ind w:left="720"/>
      <w:contextualSpacing/>
    </w:pPr>
  </w:style>
  <w:style w:type="paragraph" w:styleId="FootnoteText">
    <w:name w:val="footnote text"/>
    <w:basedOn w:val="Normal"/>
    <w:link w:val="FootnoteTextChar"/>
    <w:uiPriority w:val="99"/>
    <w:semiHidden/>
    <w:unhideWhenUsed/>
    <w:rsid w:val="00CD694F"/>
    <w:pPr>
      <w:spacing w:line="240" w:lineRule="auto"/>
    </w:pPr>
    <w:rPr>
      <w:sz w:val="20"/>
      <w:szCs w:val="20"/>
    </w:rPr>
  </w:style>
  <w:style w:type="character" w:customStyle="1" w:styleId="FootnoteTextChar">
    <w:name w:val="Footnote Text Char"/>
    <w:basedOn w:val="DefaultParagraphFont"/>
    <w:link w:val="FootnoteText"/>
    <w:uiPriority w:val="99"/>
    <w:semiHidden/>
    <w:rsid w:val="00CD694F"/>
    <w:rPr>
      <w:sz w:val="20"/>
      <w:szCs w:val="20"/>
    </w:rPr>
  </w:style>
  <w:style w:type="character" w:styleId="FootnoteReference">
    <w:name w:val="footnote reference"/>
    <w:basedOn w:val="DefaultParagraphFont"/>
    <w:uiPriority w:val="99"/>
    <w:semiHidden/>
    <w:unhideWhenUsed/>
    <w:rsid w:val="00CD694F"/>
    <w:rPr>
      <w:vertAlign w:val="superscript"/>
    </w:rPr>
  </w:style>
  <w:style w:type="character" w:customStyle="1" w:styleId="Heading1Char">
    <w:name w:val="Heading 1 Char"/>
    <w:basedOn w:val="DefaultParagraphFont"/>
    <w:link w:val="Heading1"/>
    <w:uiPriority w:val="9"/>
    <w:rsid w:val="00C204A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C204A0"/>
    <w:rPr>
      <w:rFonts w:ascii="Times New Roman" w:eastAsiaTheme="majorEastAsia" w:hAnsi="Times New Roman" w:cstheme="majorBidi"/>
      <w:b/>
      <w:color w:val="000000" w:themeColor="text1"/>
      <w:sz w:val="24"/>
      <w:szCs w:val="26"/>
    </w:rPr>
  </w:style>
  <w:style w:type="character" w:styleId="CommentReference">
    <w:name w:val="annotation reference"/>
    <w:basedOn w:val="DefaultParagraphFont"/>
    <w:uiPriority w:val="99"/>
    <w:semiHidden/>
    <w:unhideWhenUsed/>
    <w:rsid w:val="007D4EBB"/>
    <w:rPr>
      <w:sz w:val="16"/>
      <w:szCs w:val="16"/>
    </w:rPr>
  </w:style>
  <w:style w:type="paragraph" w:styleId="CommentText">
    <w:name w:val="annotation text"/>
    <w:basedOn w:val="Normal"/>
    <w:link w:val="CommentTextChar"/>
    <w:uiPriority w:val="99"/>
    <w:semiHidden/>
    <w:unhideWhenUsed/>
    <w:rsid w:val="007D4EBB"/>
    <w:pPr>
      <w:spacing w:line="240" w:lineRule="auto"/>
    </w:pPr>
    <w:rPr>
      <w:sz w:val="20"/>
      <w:szCs w:val="20"/>
    </w:rPr>
  </w:style>
  <w:style w:type="character" w:customStyle="1" w:styleId="CommentTextChar">
    <w:name w:val="Comment Text Char"/>
    <w:basedOn w:val="DefaultParagraphFont"/>
    <w:link w:val="CommentText"/>
    <w:uiPriority w:val="99"/>
    <w:semiHidden/>
    <w:rsid w:val="007D4EBB"/>
    <w:rPr>
      <w:sz w:val="20"/>
      <w:szCs w:val="20"/>
    </w:rPr>
  </w:style>
  <w:style w:type="paragraph" w:styleId="CommentSubject">
    <w:name w:val="annotation subject"/>
    <w:basedOn w:val="CommentText"/>
    <w:next w:val="CommentText"/>
    <w:link w:val="CommentSubjectChar"/>
    <w:uiPriority w:val="99"/>
    <w:semiHidden/>
    <w:unhideWhenUsed/>
    <w:rsid w:val="007D4EBB"/>
    <w:rPr>
      <w:b/>
      <w:bCs/>
    </w:rPr>
  </w:style>
  <w:style w:type="character" w:customStyle="1" w:styleId="CommentSubjectChar">
    <w:name w:val="Comment Subject Char"/>
    <w:basedOn w:val="CommentTextChar"/>
    <w:link w:val="CommentSubject"/>
    <w:uiPriority w:val="99"/>
    <w:semiHidden/>
    <w:rsid w:val="007D4EBB"/>
    <w:rPr>
      <w:b/>
      <w:bCs/>
      <w:sz w:val="20"/>
      <w:szCs w:val="20"/>
    </w:rPr>
  </w:style>
  <w:style w:type="paragraph" w:styleId="Bibliography">
    <w:name w:val="Bibliography"/>
    <w:basedOn w:val="Normal"/>
    <w:next w:val="Normal"/>
    <w:uiPriority w:val="37"/>
    <w:unhideWhenUsed/>
    <w:rsid w:val="00B37738"/>
  </w:style>
  <w:style w:type="character" w:customStyle="1" w:styleId="Heading3Char">
    <w:name w:val="Heading 3 Char"/>
    <w:basedOn w:val="DefaultParagraphFont"/>
    <w:link w:val="Heading3"/>
    <w:uiPriority w:val="9"/>
    <w:rsid w:val="00C204A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468F4"/>
    <w:rPr>
      <w:rFonts w:asciiTheme="majorHAnsi" w:eastAsiaTheme="majorEastAsia" w:hAnsiTheme="majorHAnsi" w:cstheme="majorBidi"/>
      <w:i/>
      <w:iCs/>
      <w:color w:val="000000" w:themeColor="text1"/>
    </w:rPr>
  </w:style>
  <w:style w:type="paragraph" w:styleId="EndnoteText">
    <w:name w:val="endnote text"/>
    <w:basedOn w:val="Normal"/>
    <w:link w:val="EndnoteTextChar"/>
    <w:uiPriority w:val="99"/>
    <w:semiHidden/>
    <w:unhideWhenUsed/>
    <w:rsid w:val="00BE20A8"/>
    <w:pPr>
      <w:spacing w:line="240" w:lineRule="auto"/>
    </w:pPr>
    <w:rPr>
      <w:sz w:val="20"/>
      <w:szCs w:val="20"/>
    </w:rPr>
  </w:style>
  <w:style w:type="character" w:customStyle="1" w:styleId="EndnoteTextChar">
    <w:name w:val="Endnote Text Char"/>
    <w:basedOn w:val="DefaultParagraphFont"/>
    <w:link w:val="EndnoteText"/>
    <w:uiPriority w:val="99"/>
    <w:semiHidden/>
    <w:rsid w:val="00BE20A8"/>
    <w:rPr>
      <w:rFonts w:ascii="Times New Roman" w:hAnsi="Times New Roman"/>
      <w:sz w:val="20"/>
      <w:szCs w:val="20"/>
    </w:rPr>
  </w:style>
  <w:style w:type="character" w:styleId="EndnoteReference">
    <w:name w:val="endnote reference"/>
    <w:basedOn w:val="DefaultParagraphFont"/>
    <w:uiPriority w:val="99"/>
    <w:semiHidden/>
    <w:unhideWhenUsed/>
    <w:rsid w:val="00BE20A8"/>
    <w:rPr>
      <w:vertAlign w:val="superscript"/>
    </w:rPr>
  </w:style>
  <w:style w:type="paragraph" w:styleId="Header">
    <w:name w:val="header"/>
    <w:basedOn w:val="Normal"/>
    <w:link w:val="HeaderChar"/>
    <w:uiPriority w:val="99"/>
    <w:unhideWhenUsed/>
    <w:rsid w:val="00620984"/>
    <w:pPr>
      <w:tabs>
        <w:tab w:val="center" w:pos="4513"/>
        <w:tab w:val="right" w:pos="9026"/>
      </w:tabs>
      <w:spacing w:line="240" w:lineRule="auto"/>
    </w:pPr>
  </w:style>
  <w:style w:type="character" w:customStyle="1" w:styleId="HeaderChar">
    <w:name w:val="Header Char"/>
    <w:basedOn w:val="DefaultParagraphFont"/>
    <w:link w:val="Header"/>
    <w:uiPriority w:val="99"/>
    <w:rsid w:val="00DE11BD"/>
    <w:rPr>
      <w:rFonts w:ascii="Times New Roman" w:hAnsi="Times New Roman"/>
      <w:sz w:val="24"/>
    </w:rPr>
  </w:style>
  <w:style w:type="paragraph" w:styleId="Footer">
    <w:name w:val="footer"/>
    <w:basedOn w:val="Normal"/>
    <w:link w:val="FooterChar"/>
    <w:uiPriority w:val="99"/>
    <w:unhideWhenUsed/>
    <w:rsid w:val="00620984"/>
    <w:pPr>
      <w:tabs>
        <w:tab w:val="center" w:pos="4513"/>
        <w:tab w:val="right" w:pos="9026"/>
      </w:tabs>
      <w:spacing w:line="240" w:lineRule="auto"/>
    </w:pPr>
  </w:style>
  <w:style w:type="character" w:customStyle="1" w:styleId="FooterChar">
    <w:name w:val="Footer Char"/>
    <w:basedOn w:val="DefaultParagraphFont"/>
    <w:link w:val="Footer"/>
    <w:uiPriority w:val="99"/>
    <w:rsid w:val="00DE11BD"/>
    <w:rPr>
      <w:rFonts w:ascii="Times New Roman" w:hAnsi="Times New Roman"/>
      <w:sz w:val="24"/>
    </w:rPr>
  </w:style>
  <w:style w:type="character" w:styleId="LineNumber">
    <w:name w:val="line number"/>
    <w:basedOn w:val="DefaultParagraphFont"/>
    <w:uiPriority w:val="99"/>
    <w:semiHidden/>
    <w:unhideWhenUsed/>
    <w:rsid w:val="00620984"/>
  </w:style>
  <w:style w:type="character" w:styleId="Hyperlink">
    <w:name w:val="Hyperlink"/>
    <w:basedOn w:val="DefaultParagraphFont"/>
    <w:uiPriority w:val="99"/>
    <w:unhideWhenUsed/>
    <w:rsid w:val="00620984"/>
    <w:rPr>
      <w:color w:val="0563C1" w:themeColor="hyperlink"/>
      <w:u w:val="single"/>
    </w:rPr>
  </w:style>
  <w:style w:type="character" w:styleId="UnresolvedMention">
    <w:name w:val="Unresolved Mention"/>
    <w:basedOn w:val="DefaultParagraphFont"/>
    <w:uiPriority w:val="99"/>
    <w:semiHidden/>
    <w:unhideWhenUsed/>
    <w:rsid w:val="00620984"/>
    <w:rPr>
      <w:color w:val="605E5C"/>
      <w:shd w:val="clear" w:color="auto" w:fill="E1DFDD"/>
    </w:rPr>
  </w:style>
  <w:style w:type="table" w:customStyle="1" w:styleId="TableGrid1">
    <w:name w:val="Table Grid1"/>
    <w:basedOn w:val="TableNormal"/>
    <w:next w:val="TableGrid"/>
    <w:uiPriority w:val="39"/>
    <w:rsid w:val="002E51AD"/>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E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666D"/>
    <w:pPr>
      <w:spacing w:before="100" w:beforeAutospacing="1" w:after="100" w:afterAutospacing="1" w:line="240" w:lineRule="auto"/>
      <w:ind w:firstLine="0"/>
    </w:pPr>
    <w:rPr>
      <w:rFonts w:cs="Times New Roman"/>
      <w:szCs w:val="24"/>
    </w:rPr>
  </w:style>
  <w:style w:type="character" w:styleId="FollowedHyperlink">
    <w:name w:val="FollowedHyperlink"/>
    <w:basedOn w:val="DefaultParagraphFont"/>
    <w:uiPriority w:val="99"/>
    <w:semiHidden/>
    <w:unhideWhenUsed/>
    <w:rsid w:val="007304BF"/>
    <w:rPr>
      <w:color w:val="954F72" w:themeColor="followedHyperlink"/>
      <w:u w:val="single"/>
    </w:rPr>
  </w:style>
  <w:style w:type="paragraph" w:styleId="Revision">
    <w:name w:val="Revision"/>
    <w:hidden/>
    <w:uiPriority w:val="99"/>
    <w:semiHidden/>
    <w:rsid w:val="00355E3C"/>
    <w:pPr>
      <w:spacing w:after="0" w:line="240" w:lineRule="auto"/>
    </w:pPr>
    <w:rPr>
      <w:rFonts w:ascii="Times New Roman" w:hAnsi="Times New Roman"/>
      <w:sz w:val="24"/>
    </w:rPr>
  </w:style>
  <w:style w:type="paragraph" w:customStyle="1" w:styleId="Table">
    <w:name w:val="Table"/>
    <w:basedOn w:val="Normal"/>
    <w:qFormat/>
    <w:rsid w:val="00556285"/>
    <w:pPr>
      <w:ind w:firstLine="0"/>
      <w:outlineLvl w:val="5"/>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84439">
      <w:bodyDiv w:val="1"/>
      <w:marLeft w:val="0"/>
      <w:marRight w:val="0"/>
      <w:marTop w:val="0"/>
      <w:marBottom w:val="0"/>
      <w:divBdr>
        <w:top w:val="none" w:sz="0" w:space="0" w:color="auto"/>
        <w:left w:val="none" w:sz="0" w:space="0" w:color="auto"/>
        <w:bottom w:val="none" w:sz="0" w:space="0" w:color="auto"/>
        <w:right w:val="none" w:sz="0" w:space="0" w:color="auto"/>
      </w:divBdr>
      <w:divsChild>
        <w:div w:id="790435224">
          <w:marLeft w:val="480"/>
          <w:marRight w:val="0"/>
          <w:marTop w:val="0"/>
          <w:marBottom w:val="0"/>
          <w:divBdr>
            <w:top w:val="none" w:sz="0" w:space="0" w:color="auto"/>
            <w:left w:val="none" w:sz="0" w:space="0" w:color="auto"/>
            <w:bottom w:val="none" w:sz="0" w:space="0" w:color="auto"/>
            <w:right w:val="none" w:sz="0" w:space="0" w:color="auto"/>
          </w:divBdr>
          <w:divsChild>
            <w:div w:id="12356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4193">
      <w:bodyDiv w:val="1"/>
      <w:marLeft w:val="0"/>
      <w:marRight w:val="0"/>
      <w:marTop w:val="0"/>
      <w:marBottom w:val="0"/>
      <w:divBdr>
        <w:top w:val="none" w:sz="0" w:space="0" w:color="auto"/>
        <w:left w:val="none" w:sz="0" w:space="0" w:color="auto"/>
        <w:bottom w:val="none" w:sz="0" w:space="0" w:color="auto"/>
        <w:right w:val="none" w:sz="0" w:space="0" w:color="auto"/>
      </w:divBdr>
      <w:divsChild>
        <w:div w:id="1918981736">
          <w:marLeft w:val="480"/>
          <w:marRight w:val="0"/>
          <w:marTop w:val="0"/>
          <w:marBottom w:val="0"/>
          <w:divBdr>
            <w:top w:val="none" w:sz="0" w:space="0" w:color="auto"/>
            <w:left w:val="none" w:sz="0" w:space="0" w:color="auto"/>
            <w:bottom w:val="none" w:sz="0" w:space="0" w:color="auto"/>
            <w:right w:val="none" w:sz="0" w:space="0" w:color="auto"/>
          </w:divBdr>
          <w:divsChild>
            <w:div w:id="151938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7849">
      <w:bodyDiv w:val="1"/>
      <w:marLeft w:val="0"/>
      <w:marRight w:val="0"/>
      <w:marTop w:val="0"/>
      <w:marBottom w:val="0"/>
      <w:divBdr>
        <w:top w:val="none" w:sz="0" w:space="0" w:color="auto"/>
        <w:left w:val="none" w:sz="0" w:space="0" w:color="auto"/>
        <w:bottom w:val="none" w:sz="0" w:space="0" w:color="auto"/>
        <w:right w:val="none" w:sz="0" w:space="0" w:color="auto"/>
      </w:divBdr>
      <w:divsChild>
        <w:div w:id="656812525">
          <w:marLeft w:val="480"/>
          <w:marRight w:val="0"/>
          <w:marTop w:val="0"/>
          <w:marBottom w:val="0"/>
          <w:divBdr>
            <w:top w:val="none" w:sz="0" w:space="0" w:color="auto"/>
            <w:left w:val="none" w:sz="0" w:space="0" w:color="auto"/>
            <w:bottom w:val="none" w:sz="0" w:space="0" w:color="auto"/>
            <w:right w:val="none" w:sz="0" w:space="0" w:color="auto"/>
          </w:divBdr>
          <w:divsChild>
            <w:div w:id="5107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1940">
      <w:bodyDiv w:val="1"/>
      <w:marLeft w:val="0"/>
      <w:marRight w:val="0"/>
      <w:marTop w:val="0"/>
      <w:marBottom w:val="0"/>
      <w:divBdr>
        <w:top w:val="none" w:sz="0" w:space="0" w:color="auto"/>
        <w:left w:val="none" w:sz="0" w:space="0" w:color="auto"/>
        <w:bottom w:val="none" w:sz="0" w:space="0" w:color="auto"/>
        <w:right w:val="none" w:sz="0" w:space="0" w:color="auto"/>
      </w:divBdr>
      <w:divsChild>
        <w:div w:id="1401827291">
          <w:marLeft w:val="480"/>
          <w:marRight w:val="0"/>
          <w:marTop w:val="0"/>
          <w:marBottom w:val="0"/>
          <w:divBdr>
            <w:top w:val="none" w:sz="0" w:space="0" w:color="auto"/>
            <w:left w:val="none" w:sz="0" w:space="0" w:color="auto"/>
            <w:bottom w:val="none" w:sz="0" w:space="0" w:color="auto"/>
            <w:right w:val="none" w:sz="0" w:space="0" w:color="auto"/>
          </w:divBdr>
          <w:divsChild>
            <w:div w:id="19603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1350">
      <w:bodyDiv w:val="1"/>
      <w:marLeft w:val="0"/>
      <w:marRight w:val="0"/>
      <w:marTop w:val="0"/>
      <w:marBottom w:val="0"/>
      <w:divBdr>
        <w:top w:val="none" w:sz="0" w:space="0" w:color="auto"/>
        <w:left w:val="none" w:sz="0" w:space="0" w:color="auto"/>
        <w:bottom w:val="none" w:sz="0" w:space="0" w:color="auto"/>
        <w:right w:val="none" w:sz="0" w:space="0" w:color="auto"/>
      </w:divBdr>
    </w:div>
    <w:div w:id="157887940">
      <w:bodyDiv w:val="1"/>
      <w:marLeft w:val="0"/>
      <w:marRight w:val="0"/>
      <w:marTop w:val="0"/>
      <w:marBottom w:val="0"/>
      <w:divBdr>
        <w:top w:val="none" w:sz="0" w:space="0" w:color="auto"/>
        <w:left w:val="none" w:sz="0" w:space="0" w:color="auto"/>
        <w:bottom w:val="none" w:sz="0" w:space="0" w:color="auto"/>
        <w:right w:val="none" w:sz="0" w:space="0" w:color="auto"/>
      </w:divBdr>
      <w:divsChild>
        <w:div w:id="1911886796">
          <w:marLeft w:val="480"/>
          <w:marRight w:val="0"/>
          <w:marTop w:val="0"/>
          <w:marBottom w:val="0"/>
          <w:divBdr>
            <w:top w:val="none" w:sz="0" w:space="0" w:color="auto"/>
            <w:left w:val="none" w:sz="0" w:space="0" w:color="auto"/>
            <w:bottom w:val="none" w:sz="0" w:space="0" w:color="auto"/>
            <w:right w:val="none" w:sz="0" w:space="0" w:color="auto"/>
          </w:divBdr>
          <w:divsChild>
            <w:div w:id="3821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1096">
      <w:bodyDiv w:val="1"/>
      <w:marLeft w:val="0"/>
      <w:marRight w:val="0"/>
      <w:marTop w:val="0"/>
      <w:marBottom w:val="0"/>
      <w:divBdr>
        <w:top w:val="none" w:sz="0" w:space="0" w:color="auto"/>
        <w:left w:val="none" w:sz="0" w:space="0" w:color="auto"/>
        <w:bottom w:val="none" w:sz="0" w:space="0" w:color="auto"/>
        <w:right w:val="none" w:sz="0" w:space="0" w:color="auto"/>
      </w:divBdr>
      <w:divsChild>
        <w:div w:id="264264317">
          <w:marLeft w:val="480"/>
          <w:marRight w:val="0"/>
          <w:marTop w:val="0"/>
          <w:marBottom w:val="0"/>
          <w:divBdr>
            <w:top w:val="none" w:sz="0" w:space="0" w:color="auto"/>
            <w:left w:val="none" w:sz="0" w:space="0" w:color="auto"/>
            <w:bottom w:val="none" w:sz="0" w:space="0" w:color="auto"/>
            <w:right w:val="none" w:sz="0" w:space="0" w:color="auto"/>
          </w:divBdr>
          <w:divsChild>
            <w:div w:id="31434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9549">
      <w:bodyDiv w:val="1"/>
      <w:marLeft w:val="0"/>
      <w:marRight w:val="0"/>
      <w:marTop w:val="0"/>
      <w:marBottom w:val="0"/>
      <w:divBdr>
        <w:top w:val="none" w:sz="0" w:space="0" w:color="auto"/>
        <w:left w:val="none" w:sz="0" w:space="0" w:color="auto"/>
        <w:bottom w:val="none" w:sz="0" w:space="0" w:color="auto"/>
        <w:right w:val="none" w:sz="0" w:space="0" w:color="auto"/>
      </w:divBdr>
      <w:divsChild>
        <w:div w:id="184826411">
          <w:marLeft w:val="480"/>
          <w:marRight w:val="0"/>
          <w:marTop w:val="0"/>
          <w:marBottom w:val="0"/>
          <w:divBdr>
            <w:top w:val="none" w:sz="0" w:space="0" w:color="auto"/>
            <w:left w:val="none" w:sz="0" w:space="0" w:color="auto"/>
            <w:bottom w:val="none" w:sz="0" w:space="0" w:color="auto"/>
            <w:right w:val="none" w:sz="0" w:space="0" w:color="auto"/>
          </w:divBdr>
          <w:divsChild>
            <w:div w:id="204355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488">
      <w:bodyDiv w:val="1"/>
      <w:marLeft w:val="0"/>
      <w:marRight w:val="0"/>
      <w:marTop w:val="0"/>
      <w:marBottom w:val="0"/>
      <w:divBdr>
        <w:top w:val="none" w:sz="0" w:space="0" w:color="auto"/>
        <w:left w:val="none" w:sz="0" w:space="0" w:color="auto"/>
        <w:bottom w:val="none" w:sz="0" w:space="0" w:color="auto"/>
        <w:right w:val="none" w:sz="0" w:space="0" w:color="auto"/>
      </w:divBdr>
      <w:divsChild>
        <w:div w:id="867062506">
          <w:marLeft w:val="480"/>
          <w:marRight w:val="0"/>
          <w:marTop w:val="0"/>
          <w:marBottom w:val="0"/>
          <w:divBdr>
            <w:top w:val="none" w:sz="0" w:space="0" w:color="auto"/>
            <w:left w:val="none" w:sz="0" w:space="0" w:color="auto"/>
            <w:bottom w:val="none" w:sz="0" w:space="0" w:color="auto"/>
            <w:right w:val="none" w:sz="0" w:space="0" w:color="auto"/>
          </w:divBdr>
          <w:divsChild>
            <w:div w:id="6589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526827">
      <w:bodyDiv w:val="1"/>
      <w:marLeft w:val="0"/>
      <w:marRight w:val="0"/>
      <w:marTop w:val="0"/>
      <w:marBottom w:val="0"/>
      <w:divBdr>
        <w:top w:val="none" w:sz="0" w:space="0" w:color="auto"/>
        <w:left w:val="none" w:sz="0" w:space="0" w:color="auto"/>
        <w:bottom w:val="none" w:sz="0" w:space="0" w:color="auto"/>
        <w:right w:val="none" w:sz="0" w:space="0" w:color="auto"/>
      </w:divBdr>
      <w:divsChild>
        <w:div w:id="1779368704">
          <w:marLeft w:val="480"/>
          <w:marRight w:val="0"/>
          <w:marTop w:val="0"/>
          <w:marBottom w:val="0"/>
          <w:divBdr>
            <w:top w:val="none" w:sz="0" w:space="0" w:color="auto"/>
            <w:left w:val="none" w:sz="0" w:space="0" w:color="auto"/>
            <w:bottom w:val="none" w:sz="0" w:space="0" w:color="auto"/>
            <w:right w:val="none" w:sz="0" w:space="0" w:color="auto"/>
          </w:divBdr>
          <w:divsChild>
            <w:div w:id="20823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37554">
      <w:bodyDiv w:val="1"/>
      <w:marLeft w:val="0"/>
      <w:marRight w:val="0"/>
      <w:marTop w:val="0"/>
      <w:marBottom w:val="0"/>
      <w:divBdr>
        <w:top w:val="none" w:sz="0" w:space="0" w:color="auto"/>
        <w:left w:val="none" w:sz="0" w:space="0" w:color="auto"/>
        <w:bottom w:val="none" w:sz="0" w:space="0" w:color="auto"/>
        <w:right w:val="none" w:sz="0" w:space="0" w:color="auto"/>
      </w:divBdr>
      <w:divsChild>
        <w:div w:id="1425539129">
          <w:marLeft w:val="480"/>
          <w:marRight w:val="0"/>
          <w:marTop w:val="0"/>
          <w:marBottom w:val="0"/>
          <w:divBdr>
            <w:top w:val="none" w:sz="0" w:space="0" w:color="auto"/>
            <w:left w:val="none" w:sz="0" w:space="0" w:color="auto"/>
            <w:bottom w:val="none" w:sz="0" w:space="0" w:color="auto"/>
            <w:right w:val="none" w:sz="0" w:space="0" w:color="auto"/>
          </w:divBdr>
          <w:divsChild>
            <w:div w:id="146434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86729">
      <w:bodyDiv w:val="1"/>
      <w:marLeft w:val="0"/>
      <w:marRight w:val="0"/>
      <w:marTop w:val="0"/>
      <w:marBottom w:val="0"/>
      <w:divBdr>
        <w:top w:val="none" w:sz="0" w:space="0" w:color="auto"/>
        <w:left w:val="none" w:sz="0" w:space="0" w:color="auto"/>
        <w:bottom w:val="none" w:sz="0" w:space="0" w:color="auto"/>
        <w:right w:val="none" w:sz="0" w:space="0" w:color="auto"/>
      </w:divBdr>
      <w:divsChild>
        <w:div w:id="749691164">
          <w:marLeft w:val="480"/>
          <w:marRight w:val="0"/>
          <w:marTop w:val="0"/>
          <w:marBottom w:val="0"/>
          <w:divBdr>
            <w:top w:val="none" w:sz="0" w:space="0" w:color="auto"/>
            <w:left w:val="none" w:sz="0" w:space="0" w:color="auto"/>
            <w:bottom w:val="none" w:sz="0" w:space="0" w:color="auto"/>
            <w:right w:val="none" w:sz="0" w:space="0" w:color="auto"/>
          </w:divBdr>
          <w:divsChild>
            <w:div w:id="78669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7462">
      <w:bodyDiv w:val="1"/>
      <w:marLeft w:val="0"/>
      <w:marRight w:val="0"/>
      <w:marTop w:val="0"/>
      <w:marBottom w:val="0"/>
      <w:divBdr>
        <w:top w:val="none" w:sz="0" w:space="0" w:color="auto"/>
        <w:left w:val="none" w:sz="0" w:space="0" w:color="auto"/>
        <w:bottom w:val="none" w:sz="0" w:space="0" w:color="auto"/>
        <w:right w:val="none" w:sz="0" w:space="0" w:color="auto"/>
      </w:divBdr>
      <w:divsChild>
        <w:div w:id="1002854430">
          <w:marLeft w:val="480"/>
          <w:marRight w:val="0"/>
          <w:marTop w:val="0"/>
          <w:marBottom w:val="0"/>
          <w:divBdr>
            <w:top w:val="none" w:sz="0" w:space="0" w:color="auto"/>
            <w:left w:val="none" w:sz="0" w:space="0" w:color="auto"/>
            <w:bottom w:val="none" w:sz="0" w:space="0" w:color="auto"/>
            <w:right w:val="none" w:sz="0" w:space="0" w:color="auto"/>
          </w:divBdr>
          <w:divsChild>
            <w:div w:id="127914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334221">
      <w:bodyDiv w:val="1"/>
      <w:marLeft w:val="0"/>
      <w:marRight w:val="0"/>
      <w:marTop w:val="0"/>
      <w:marBottom w:val="0"/>
      <w:divBdr>
        <w:top w:val="none" w:sz="0" w:space="0" w:color="auto"/>
        <w:left w:val="none" w:sz="0" w:space="0" w:color="auto"/>
        <w:bottom w:val="none" w:sz="0" w:space="0" w:color="auto"/>
        <w:right w:val="none" w:sz="0" w:space="0" w:color="auto"/>
      </w:divBdr>
      <w:divsChild>
        <w:div w:id="170072483">
          <w:marLeft w:val="480"/>
          <w:marRight w:val="0"/>
          <w:marTop w:val="0"/>
          <w:marBottom w:val="0"/>
          <w:divBdr>
            <w:top w:val="none" w:sz="0" w:space="0" w:color="auto"/>
            <w:left w:val="none" w:sz="0" w:space="0" w:color="auto"/>
            <w:bottom w:val="none" w:sz="0" w:space="0" w:color="auto"/>
            <w:right w:val="none" w:sz="0" w:space="0" w:color="auto"/>
          </w:divBdr>
          <w:divsChild>
            <w:div w:id="12284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14133">
      <w:bodyDiv w:val="1"/>
      <w:marLeft w:val="0"/>
      <w:marRight w:val="0"/>
      <w:marTop w:val="0"/>
      <w:marBottom w:val="0"/>
      <w:divBdr>
        <w:top w:val="none" w:sz="0" w:space="0" w:color="auto"/>
        <w:left w:val="none" w:sz="0" w:space="0" w:color="auto"/>
        <w:bottom w:val="none" w:sz="0" w:space="0" w:color="auto"/>
        <w:right w:val="none" w:sz="0" w:space="0" w:color="auto"/>
      </w:divBdr>
      <w:divsChild>
        <w:div w:id="1069570759">
          <w:marLeft w:val="480"/>
          <w:marRight w:val="0"/>
          <w:marTop w:val="0"/>
          <w:marBottom w:val="0"/>
          <w:divBdr>
            <w:top w:val="none" w:sz="0" w:space="0" w:color="auto"/>
            <w:left w:val="none" w:sz="0" w:space="0" w:color="auto"/>
            <w:bottom w:val="none" w:sz="0" w:space="0" w:color="auto"/>
            <w:right w:val="none" w:sz="0" w:space="0" w:color="auto"/>
          </w:divBdr>
          <w:divsChild>
            <w:div w:id="6058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7021">
      <w:bodyDiv w:val="1"/>
      <w:marLeft w:val="0"/>
      <w:marRight w:val="0"/>
      <w:marTop w:val="0"/>
      <w:marBottom w:val="0"/>
      <w:divBdr>
        <w:top w:val="none" w:sz="0" w:space="0" w:color="auto"/>
        <w:left w:val="none" w:sz="0" w:space="0" w:color="auto"/>
        <w:bottom w:val="none" w:sz="0" w:space="0" w:color="auto"/>
        <w:right w:val="none" w:sz="0" w:space="0" w:color="auto"/>
      </w:divBdr>
      <w:divsChild>
        <w:div w:id="688415925">
          <w:marLeft w:val="480"/>
          <w:marRight w:val="0"/>
          <w:marTop w:val="0"/>
          <w:marBottom w:val="0"/>
          <w:divBdr>
            <w:top w:val="none" w:sz="0" w:space="0" w:color="auto"/>
            <w:left w:val="none" w:sz="0" w:space="0" w:color="auto"/>
            <w:bottom w:val="none" w:sz="0" w:space="0" w:color="auto"/>
            <w:right w:val="none" w:sz="0" w:space="0" w:color="auto"/>
          </w:divBdr>
          <w:divsChild>
            <w:div w:id="756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75958">
      <w:bodyDiv w:val="1"/>
      <w:marLeft w:val="0"/>
      <w:marRight w:val="0"/>
      <w:marTop w:val="0"/>
      <w:marBottom w:val="0"/>
      <w:divBdr>
        <w:top w:val="none" w:sz="0" w:space="0" w:color="auto"/>
        <w:left w:val="none" w:sz="0" w:space="0" w:color="auto"/>
        <w:bottom w:val="none" w:sz="0" w:space="0" w:color="auto"/>
        <w:right w:val="none" w:sz="0" w:space="0" w:color="auto"/>
      </w:divBdr>
      <w:divsChild>
        <w:div w:id="202253108">
          <w:marLeft w:val="480"/>
          <w:marRight w:val="0"/>
          <w:marTop w:val="0"/>
          <w:marBottom w:val="0"/>
          <w:divBdr>
            <w:top w:val="none" w:sz="0" w:space="0" w:color="auto"/>
            <w:left w:val="none" w:sz="0" w:space="0" w:color="auto"/>
            <w:bottom w:val="none" w:sz="0" w:space="0" w:color="auto"/>
            <w:right w:val="none" w:sz="0" w:space="0" w:color="auto"/>
          </w:divBdr>
          <w:divsChild>
            <w:div w:id="8329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39563">
      <w:bodyDiv w:val="1"/>
      <w:marLeft w:val="0"/>
      <w:marRight w:val="0"/>
      <w:marTop w:val="0"/>
      <w:marBottom w:val="0"/>
      <w:divBdr>
        <w:top w:val="none" w:sz="0" w:space="0" w:color="auto"/>
        <w:left w:val="none" w:sz="0" w:space="0" w:color="auto"/>
        <w:bottom w:val="none" w:sz="0" w:space="0" w:color="auto"/>
        <w:right w:val="none" w:sz="0" w:space="0" w:color="auto"/>
      </w:divBdr>
      <w:divsChild>
        <w:div w:id="700856538">
          <w:marLeft w:val="480"/>
          <w:marRight w:val="0"/>
          <w:marTop w:val="0"/>
          <w:marBottom w:val="0"/>
          <w:divBdr>
            <w:top w:val="none" w:sz="0" w:space="0" w:color="auto"/>
            <w:left w:val="none" w:sz="0" w:space="0" w:color="auto"/>
            <w:bottom w:val="none" w:sz="0" w:space="0" w:color="auto"/>
            <w:right w:val="none" w:sz="0" w:space="0" w:color="auto"/>
          </w:divBdr>
          <w:divsChild>
            <w:div w:id="16569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22481">
      <w:bodyDiv w:val="1"/>
      <w:marLeft w:val="0"/>
      <w:marRight w:val="0"/>
      <w:marTop w:val="0"/>
      <w:marBottom w:val="0"/>
      <w:divBdr>
        <w:top w:val="none" w:sz="0" w:space="0" w:color="auto"/>
        <w:left w:val="none" w:sz="0" w:space="0" w:color="auto"/>
        <w:bottom w:val="none" w:sz="0" w:space="0" w:color="auto"/>
        <w:right w:val="none" w:sz="0" w:space="0" w:color="auto"/>
      </w:divBdr>
      <w:divsChild>
        <w:div w:id="1338531611">
          <w:marLeft w:val="480"/>
          <w:marRight w:val="0"/>
          <w:marTop w:val="0"/>
          <w:marBottom w:val="0"/>
          <w:divBdr>
            <w:top w:val="none" w:sz="0" w:space="0" w:color="auto"/>
            <w:left w:val="none" w:sz="0" w:space="0" w:color="auto"/>
            <w:bottom w:val="none" w:sz="0" w:space="0" w:color="auto"/>
            <w:right w:val="none" w:sz="0" w:space="0" w:color="auto"/>
          </w:divBdr>
          <w:divsChild>
            <w:div w:id="6331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2848">
      <w:bodyDiv w:val="1"/>
      <w:marLeft w:val="0"/>
      <w:marRight w:val="0"/>
      <w:marTop w:val="0"/>
      <w:marBottom w:val="0"/>
      <w:divBdr>
        <w:top w:val="none" w:sz="0" w:space="0" w:color="auto"/>
        <w:left w:val="none" w:sz="0" w:space="0" w:color="auto"/>
        <w:bottom w:val="none" w:sz="0" w:space="0" w:color="auto"/>
        <w:right w:val="none" w:sz="0" w:space="0" w:color="auto"/>
      </w:divBdr>
    </w:div>
    <w:div w:id="670837165">
      <w:bodyDiv w:val="1"/>
      <w:marLeft w:val="0"/>
      <w:marRight w:val="0"/>
      <w:marTop w:val="0"/>
      <w:marBottom w:val="0"/>
      <w:divBdr>
        <w:top w:val="none" w:sz="0" w:space="0" w:color="auto"/>
        <w:left w:val="none" w:sz="0" w:space="0" w:color="auto"/>
        <w:bottom w:val="none" w:sz="0" w:space="0" w:color="auto"/>
        <w:right w:val="none" w:sz="0" w:space="0" w:color="auto"/>
      </w:divBdr>
      <w:divsChild>
        <w:div w:id="1443836949">
          <w:marLeft w:val="480"/>
          <w:marRight w:val="0"/>
          <w:marTop w:val="0"/>
          <w:marBottom w:val="0"/>
          <w:divBdr>
            <w:top w:val="none" w:sz="0" w:space="0" w:color="auto"/>
            <w:left w:val="none" w:sz="0" w:space="0" w:color="auto"/>
            <w:bottom w:val="none" w:sz="0" w:space="0" w:color="auto"/>
            <w:right w:val="none" w:sz="0" w:space="0" w:color="auto"/>
          </w:divBdr>
          <w:divsChild>
            <w:div w:id="207358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557472">
      <w:bodyDiv w:val="1"/>
      <w:marLeft w:val="0"/>
      <w:marRight w:val="0"/>
      <w:marTop w:val="0"/>
      <w:marBottom w:val="0"/>
      <w:divBdr>
        <w:top w:val="none" w:sz="0" w:space="0" w:color="auto"/>
        <w:left w:val="none" w:sz="0" w:space="0" w:color="auto"/>
        <w:bottom w:val="none" w:sz="0" w:space="0" w:color="auto"/>
        <w:right w:val="none" w:sz="0" w:space="0" w:color="auto"/>
      </w:divBdr>
      <w:divsChild>
        <w:div w:id="1622609638">
          <w:marLeft w:val="480"/>
          <w:marRight w:val="0"/>
          <w:marTop w:val="0"/>
          <w:marBottom w:val="0"/>
          <w:divBdr>
            <w:top w:val="none" w:sz="0" w:space="0" w:color="auto"/>
            <w:left w:val="none" w:sz="0" w:space="0" w:color="auto"/>
            <w:bottom w:val="none" w:sz="0" w:space="0" w:color="auto"/>
            <w:right w:val="none" w:sz="0" w:space="0" w:color="auto"/>
          </w:divBdr>
          <w:divsChild>
            <w:div w:id="5436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89431">
      <w:bodyDiv w:val="1"/>
      <w:marLeft w:val="0"/>
      <w:marRight w:val="0"/>
      <w:marTop w:val="0"/>
      <w:marBottom w:val="0"/>
      <w:divBdr>
        <w:top w:val="none" w:sz="0" w:space="0" w:color="auto"/>
        <w:left w:val="none" w:sz="0" w:space="0" w:color="auto"/>
        <w:bottom w:val="none" w:sz="0" w:space="0" w:color="auto"/>
        <w:right w:val="none" w:sz="0" w:space="0" w:color="auto"/>
      </w:divBdr>
      <w:divsChild>
        <w:div w:id="709956263">
          <w:marLeft w:val="480"/>
          <w:marRight w:val="0"/>
          <w:marTop w:val="0"/>
          <w:marBottom w:val="0"/>
          <w:divBdr>
            <w:top w:val="none" w:sz="0" w:space="0" w:color="auto"/>
            <w:left w:val="none" w:sz="0" w:space="0" w:color="auto"/>
            <w:bottom w:val="none" w:sz="0" w:space="0" w:color="auto"/>
            <w:right w:val="none" w:sz="0" w:space="0" w:color="auto"/>
          </w:divBdr>
          <w:divsChild>
            <w:div w:id="173311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19105">
      <w:bodyDiv w:val="1"/>
      <w:marLeft w:val="0"/>
      <w:marRight w:val="0"/>
      <w:marTop w:val="0"/>
      <w:marBottom w:val="0"/>
      <w:divBdr>
        <w:top w:val="none" w:sz="0" w:space="0" w:color="auto"/>
        <w:left w:val="none" w:sz="0" w:space="0" w:color="auto"/>
        <w:bottom w:val="none" w:sz="0" w:space="0" w:color="auto"/>
        <w:right w:val="none" w:sz="0" w:space="0" w:color="auto"/>
      </w:divBdr>
      <w:divsChild>
        <w:div w:id="129518942">
          <w:marLeft w:val="480"/>
          <w:marRight w:val="0"/>
          <w:marTop w:val="0"/>
          <w:marBottom w:val="0"/>
          <w:divBdr>
            <w:top w:val="none" w:sz="0" w:space="0" w:color="auto"/>
            <w:left w:val="none" w:sz="0" w:space="0" w:color="auto"/>
            <w:bottom w:val="none" w:sz="0" w:space="0" w:color="auto"/>
            <w:right w:val="none" w:sz="0" w:space="0" w:color="auto"/>
          </w:divBdr>
          <w:divsChild>
            <w:div w:id="6541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44829">
      <w:bodyDiv w:val="1"/>
      <w:marLeft w:val="0"/>
      <w:marRight w:val="0"/>
      <w:marTop w:val="0"/>
      <w:marBottom w:val="0"/>
      <w:divBdr>
        <w:top w:val="none" w:sz="0" w:space="0" w:color="auto"/>
        <w:left w:val="none" w:sz="0" w:space="0" w:color="auto"/>
        <w:bottom w:val="none" w:sz="0" w:space="0" w:color="auto"/>
        <w:right w:val="none" w:sz="0" w:space="0" w:color="auto"/>
      </w:divBdr>
      <w:divsChild>
        <w:div w:id="2058116007">
          <w:marLeft w:val="480"/>
          <w:marRight w:val="0"/>
          <w:marTop w:val="0"/>
          <w:marBottom w:val="0"/>
          <w:divBdr>
            <w:top w:val="none" w:sz="0" w:space="0" w:color="auto"/>
            <w:left w:val="none" w:sz="0" w:space="0" w:color="auto"/>
            <w:bottom w:val="none" w:sz="0" w:space="0" w:color="auto"/>
            <w:right w:val="none" w:sz="0" w:space="0" w:color="auto"/>
          </w:divBdr>
          <w:divsChild>
            <w:div w:id="187611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436">
      <w:bodyDiv w:val="1"/>
      <w:marLeft w:val="0"/>
      <w:marRight w:val="0"/>
      <w:marTop w:val="0"/>
      <w:marBottom w:val="0"/>
      <w:divBdr>
        <w:top w:val="none" w:sz="0" w:space="0" w:color="auto"/>
        <w:left w:val="none" w:sz="0" w:space="0" w:color="auto"/>
        <w:bottom w:val="none" w:sz="0" w:space="0" w:color="auto"/>
        <w:right w:val="none" w:sz="0" w:space="0" w:color="auto"/>
      </w:divBdr>
      <w:divsChild>
        <w:div w:id="1589002339">
          <w:marLeft w:val="480"/>
          <w:marRight w:val="0"/>
          <w:marTop w:val="0"/>
          <w:marBottom w:val="0"/>
          <w:divBdr>
            <w:top w:val="none" w:sz="0" w:space="0" w:color="auto"/>
            <w:left w:val="none" w:sz="0" w:space="0" w:color="auto"/>
            <w:bottom w:val="none" w:sz="0" w:space="0" w:color="auto"/>
            <w:right w:val="none" w:sz="0" w:space="0" w:color="auto"/>
          </w:divBdr>
          <w:divsChild>
            <w:div w:id="64697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7849">
      <w:bodyDiv w:val="1"/>
      <w:marLeft w:val="0"/>
      <w:marRight w:val="0"/>
      <w:marTop w:val="0"/>
      <w:marBottom w:val="0"/>
      <w:divBdr>
        <w:top w:val="none" w:sz="0" w:space="0" w:color="auto"/>
        <w:left w:val="none" w:sz="0" w:space="0" w:color="auto"/>
        <w:bottom w:val="none" w:sz="0" w:space="0" w:color="auto"/>
        <w:right w:val="none" w:sz="0" w:space="0" w:color="auto"/>
      </w:divBdr>
      <w:divsChild>
        <w:div w:id="1110127307">
          <w:marLeft w:val="480"/>
          <w:marRight w:val="0"/>
          <w:marTop w:val="0"/>
          <w:marBottom w:val="0"/>
          <w:divBdr>
            <w:top w:val="none" w:sz="0" w:space="0" w:color="auto"/>
            <w:left w:val="none" w:sz="0" w:space="0" w:color="auto"/>
            <w:bottom w:val="none" w:sz="0" w:space="0" w:color="auto"/>
            <w:right w:val="none" w:sz="0" w:space="0" w:color="auto"/>
          </w:divBdr>
          <w:divsChild>
            <w:div w:id="17698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7934">
      <w:bodyDiv w:val="1"/>
      <w:marLeft w:val="0"/>
      <w:marRight w:val="0"/>
      <w:marTop w:val="0"/>
      <w:marBottom w:val="0"/>
      <w:divBdr>
        <w:top w:val="none" w:sz="0" w:space="0" w:color="auto"/>
        <w:left w:val="none" w:sz="0" w:space="0" w:color="auto"/>
        <w:bottom w:val="none" w:sz="0" w:space="0" w:color="auto"/>
        <w:right w:val="none" w:sz="0" w:space="0" w:color="auto"/>
      </w:divBdr>
      <w:divsChild>
        <w:div w:id="486243955">
          <w:marLeft w:val="480"/>
          <w:marRight w:val="0"/>
          <w:marTop w:val="0"/>
          <w:marBottom w:val="0"/>
          <w:divBdr>
            <w:top w:val="none" w:sz="0" w:space="0" w:color="auto"/>
            <w:left w:val="none" w:sz="0" w:space="0" w:color="auto"/>
            <w:bottom w:val="none" w:sz="0" w:space="0" w:color="auto"/>
            <w:right w:val="none" w:sz="0" w:space="0" w:color="auto"/>
          </w:divBdr>
          <w:divsChild>
            <w:div w:id="122094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89915">
      <w:bodyDiv w:val="1"/>
      <w:marLeft w:val="0"/>
      <w:marRight w:val="0"/>
      <w:marTop w:val="0"/>
      <w:marBottom w:val="0"/>
      <w:divBdr>
        <w:top w:val="none" w:sz="0" w:space="0" w:color="auto"/>
        <w:left w:val="none" w:sz="0" w:space="0" w:color="auto"/>
        <w:bottom w:val="none" w:sz="0" w:space="0" w:color="auto"/>
        <w:right w:val="none" w:sz="0" w:space="0" w:color="auto"/>
      </w:divBdr>
      <w:divsChild>
        <w:div w:id="732509249">
          <w:marLeft w:val="480"/>
          <w:marRight w:val="0"/>
          <w:marTop w:val="0"/>
          <w:marBottom w:val="0"/>
          <w:divBdr>
            <w:top w:val="none" w:sz="0" w:space="0" w:color="auto"/>
            <w:left w:val="none" w:sz="0" w:space="0" w:color="auto"/>
            <w:bottom w:val="none" w:sz="0" w:space="0" w:color="auto"/>
            <w:right w:val="none" w:sz="0" w:space="0" w:color="auto"/>
          </w:divBdr>
          <w:divsChild>
            <w:div w:id="13715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7602">
      <w:bodyDiv w:val="1"/>
      <w:marLeft w:val="0"/>
      <w:marRight w:val="0"/>
      <w:marTop w:val="0"/>
      <w:marBottom w:val="0"/>
      <w:divBdr>
        <w:top w:val="none" w:sz="0" w:space="0" w:color="auto"/>
        <w:left w:val="none" w:sz="0" w:space="0" w:color="auto"/>
        <w:bottom w:val="none" w:sz="0" w:space="0" w:color="auto"/>
        <w:right w:val="none" w:sz="0" w:space="0" w:color="auto"/>
      </w:divBdr>
      <w:divsChild>
        <w:div w:id="434054295">
          <w:marLeft w:val="480"/>
          <w:marRight w:val="0"/>
          <w:marTop w:val="0"/>
          <w:marBottom w:val="0"/>
          <w:divBdr>
            <w:top w:val="none" w:sz="0" w:space="0" w:color="auto"/>
            <w:left w:val="none" w:sz="0" w:space="0" w:color="auto"/>
            <w:bottom w:val="none" w:sz="0" w:space="0" w:color="auto"/>
            <w:right w:val="none" w:sz="0" w:space="0" w:color="auto"/>
          </w:divBdr>
          <w:divsChild>
            <w:div w:id="21444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8604">
      <w:bodyDiv w:val="1"/>
      <w:marLeft w:val="0"/>
      <w:marRight w:val="0"/>
      <w:marTop w:val="0"/>
      <w:marBottom w:val="0"/>
      <w:divBdr>
        <w:top w:val="none" w:sz="0" w:space="0" w:color="auto"/>
        <w:left w:val="none" w:sz="0" w:space="0" w:color="auto"/>
        <w:bottom w:val="none" w:sz="0" w:space="0" w:color="auto"/>
        <w:right w:val="none" w:sz="0" w:space="0" w:color="auto"/>
      </w:divBdr>
      <w:divsChild>
        <w:div w:id="1264537533">
          <w:marLeft w:val="480"/>
          <w:marRight w:val="0"/>
          <w:marTop w:val="0"/>
          <w:marBottom w:val="0"/>
          <w:divBdr>
            <w:top w:val="none" w:sz="0" w:space="0" w:color="auto"/>
            <w:left w:val="none" w:sz="0" w:space="0" w:color="auto"/>
            <w:bottom w:val="none" w:sz="0" w:space="0" w:color="auto"/>
            <w:right w:val="none" w:sz="0" w:space="0" w:color="auto"/>
          </w:divBdr>
          <w:divsChild>
            <w:div w:id="69188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2859">
      <w:bodyDiv w:val="1"/>
      <w:marLeft w:val="0"/>
      <w:marRight w:val="0"/>
      <w:marTop w:val="0"/>
      <w:marBottom w:val="0"/>
      <w:divBdr>
        <w:top w:val="none" w:sz="0" w:space="0" w:color="auto"/>
        <w:left w:val="none" w:sz="0" w:space="0" w:color="auto"/>
        <w:bottom w:val="none" w:sz="0" w:space="0" w:color="auto"/>
        <w:right w:val="none" w:sz="0" w:space="0" w:color="auto"/>
      </w:divBdr>
      <w:divsChild>
        <w:div w:id="1839535320">
          <w:marLeft w:val="0"/>
          <w:marRight w:val="0"/>
          <w:marTop w:val="0"/>
          <w:marBottom w:val="0"/>
          <w:divBdr>
            <w:top w:val="none" w:sz="0" w:space="0" w:color="auto"/>
            <w:left w:val="none" w:sz="0" w:space="0" w:color="auto"/>
            <w:bottom w:val="none" w:sz="0" w:space="0" w:color="auto"/>
            <w:right w:val="none" w:sz="0" w:space="0" w:color="auto"/>
          </w:divBdr>
        </w:div>
      </w:divsChild>
    </w:div>
    <w:div w:id="968896826">
      <w:bodyDiv w:val="1"/>
      <w:marLeft w:val="0"/>
      <w:marRight w:val="0"/>
      <w:marTop w:val="0"/>
      <w:marBottom w:val="0"/>
      <w:divBdr>
        <w:top w:val="none" w:sz="0" w:space="0" w:color="auto"/>
        <w:left w:val="none" w:sz="0" w:space="0" w:color="auto"/>
        <w:bottom w:val="none" w:sz="0" w:space="0" w:color="auto"/>
        <w:right w:val="none" w:sz="0" w:space="0" w:color="auto"/>
      </w:divBdr>
      <w:divsChild>
        <w:div w:id="260527565">
          <w:marLeft w:val="480"/>
          <w:marRight w:val="0"/>
          <w:marTop w:val="0"/>
          <w:marBottom w:val="0"/>
          <w:divBdr>
            <w:top w:val="none" w:sz="0" w:space="0" w:color="auto"/>
            <w:left w:val="none" w:sz="0" w:space="0" w:color="auto"/>
            <w:bottom w:val="none" w:sz="0" w:space="0" w:color="auto"/>
            <w:right w:val="none" w:sz="0" w:space="0" w:color="auto"/>
          </w:divBdr>
          <w:divsChild>
            <w:div w:id="12766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4881">
      <w:bodyDiv w:val="1"/>
      <w:marLeft w:val="0"/>
      <w:marRight w:val="0"/>
      <w:marTop w:val="0"/>
      <w:marBottom w:val="0"/>
      <w:divBdr>
        <w:top w:val="none" w:sz="0" w:space="0" w:color="auto"/>
        <w:left w:val="none" w:sz="0" w:space="0" w:color="auto"/>
        <w:bottom w:val="none" w:sz="0" w:space="0" w:color="auto"/>
        <w:right w:val="none" w:sz="0" w:space="0" w:color="auto"/>
      </w:divBdr>
      <w:divsChild>
        <w:div w:id="257644585">
          <w:marLeft w:val="480"/>
          <w:marRight w:val="0"/>
          <w:marTop w:val="0"/>
          <w:marBottom w:val="0"/>
          <w:divBdr>
            <w:top w:val="none" w:sz="0" w:space="0" w:color="auto"/>
            <w:left w:val="none" w:sz="0" w:space="0" w:color="auto"/>
            <w:bottom w:val="none" w:sz="0" w:space="0" w:color="auto"/>
            <w:right w:val="none" w:sz="0" w:space="0" w:color="auto"/>
          </w:divBdr>
          <w:divsChild>
            <w:div w:id="34899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15163">
      <w:bodyDiv w:val="1"/>
      <w:marLeft w:val="0"/>
      <w:marRight w:val="0"/>
      <w:marTop w:val="0"/>
      <w:marBottom w:val="0"/>
      <w:divBdr>
        <w:top w:val="none" w:sz="0" w:space="0" w:color="auto"/>
        <w:left w:val="none" w:sz="0" w:space="0" w:color="auto"/>
        <w:bottom w:val="none" w:sz="0" w:space="0" w:color="auto"/>
        <w:right w:val="none" w:sz="0" w:space="0" w:color="auto"/>
      </w:divBdr>
      <w:divsChild>
        <w:div w:id="1791969623">
          <w:marLeft w:val="480"/>
          <w:marRight w:val="0"/>
          <w:marTop w:val="0"/>
          <w:marBottom w:val="0"/>
          <w:divBdr>
            <w:top w:val="none" w:sz="0" w:space="0" w:color="auto"/>
            <w:left w:val="none" w:sz="0" w:space="0" w:color="auto"/>
            <w:bottom w:val="none" w:sz="0" w:space="0" w:color="auto"/>
            <w:right w:val="none" w:sz="0" w:space="0" w:color="auto"/>
          </w:divBdr>
          <w:divsChild>
            <w:div w:id="157045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3153">
      <w:bodyDiv w:val="1"/>
      <w:marLeft w:val="0"/>
      <w:marRight w:val="0"/>
      <w:marTop w:val="0"/>
      <w:marBottom w:val="0"/>
      <w:divBdr>
        <w:top w:val="none" w:sz="0" w:space="0" w:color="auto"/>
        <w:left w:val="none" w:sz="0" w:space="0" w:color="auto"/>
        <w:bottom w:val="none" w:sz="0" w:space="0" w:color="auto"/>
        <w:right w:val="none" w:sz="0" w:space="0" w:color="auto"/>
      </w:divBdr>
      <w:divsChild>
        <w:div w:id="253708431">
          <w:marLeft w:val="480"/>
          <w:marRight w:val="0"/>
          <w:marTop w:val="0"/>
          <w:marBottom w:val="0"/>
          <w:divBdr>
            <w:top w:val="none" w:sz="0" w:space="0" w:color="auto"/>
            <w:left w:val="none" w:sz="0" w:space="0" w:color="auto"/>
            <w:bottom w:val="none" w:sz="0" w:space="0" w:color="auto"/>
            <w:right w:val="none" w:sz="0" w:space="0" w:color="auto"/>
          </w:divBdr>
          <w:divsChild>
            <w:div w:id="200104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17485">
      <w:bodyDiv w:val="1"/>
      <w:marLeft w:val="0"/>
      <w:marRight w:val="0"/>
      <w:marTop w:val="0"/>
      <w:marBottom w:val="0"/>
      <w:divBdr>
        <w:top w:val="none" w:sz="0" w:space="0" w:color="auto"/>
        <w:left w:val="none" w:sz="0" w:space="0" w:color="auto"/>
        <w:bottom w:val="none" w:sz="0" w:space="0" w:color="auto"/>
        <w:right w:val="none" w:sz="0" w:space="0" w:color="auto"/>
      </w:divBdr>
      <w:divsChild>
        <w:div w:id="1029988477">
          <w:marLeft w:val="480"/>
          <w:marRight w:val="0"/>
          <w:marTop w:val="0"/>
          <w:marBottom w:val="0"/>
          <w:divBdr>
            <w:top w:val="none" w:sz="0" w:space="0" w:color="auto"/>
            <w:left w:val="none" w:sz="0" w:space="0" w:color="auto"/>
            <w:bottom w:val="none" w:sz="0" w:space="0" w:color="auto"/>
            <w:right w:val="none" w:sz="0" w:space="0" w:color="auto"/>
          </w:divBdr>
          <w:divsChild>
            <w:div w:id="42566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1133">
      <w:bodyDiv w:val="1"/>
      <w:marLeft w:val="0"/>
      <w:marRight w:val="0"/>
      <w:marTop w:val="0"/>
      <w:marBottom w:val="0"/>
      <w:divBdr>
        <w:top w:val="none" w:sz="0" w:space="0" w:color="auto"/>
        <w:left w:val="none" w:sz="0" w:space="0" w:color="auto"/>
        <w:bottom w:val="none" w:sz="0" w:space="0" w:color="auto"/>
        <w:right w:val="none" w:sz="0" w:space="0" w:color="auto"/>
      </w:divBdr>
      <w:divsChild>
        <w:div w:id="206724571">
          <w:marLeft w:val="480"/>
          <w:marRight w:val="0"/>
          <w:marTop w:val="0"/>
          <w:marBottom w:val="0"/>
          <w:divBdr>
            <w:top w:val="none" w:sz="0" w:space="0" w:color="auto"/>
            <w:left w:val="none" w:sz="0" w:space="0" w:color="auto"/>
            <w:bottom w:val="none" w:sz="0" w:space="0" w:color="auto"/>
            <w:right w:val="none" w:sz="0" w:space="0" w:color="auto"/>
          </w:divBdr>
          <w:divsChild>
            <w:div w:id="57470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2352">
      <w:bodyDiv w:val="1"/>
      <w:marLeft w:val="0"/>
      <w:marRight w:val="0"/>
      <w:marTop w:val="0"/>
      <w:marBottom w:val="0"/>
      <w:divBdr>
        <w:top w:val="none" w:sz="0" w:space="0" w:color="auto"/>
        <w:left w:val="none" w:sz="0" w:space="0" w:color="auto"/>
        <w:bottom w:val="none" w:sz="0" w:space="0" w:color="auto"/>
        <w:right w:val="none" w:sz="0" w:space="0" w:color="auto"/>
      </w:divBdr>
      <w:divsChild>
        <w:div w:id="1032537515">
          <w:marLeft w:val="480"/>
          <w:marRight w:val="0"/>
          <w:marTop w:val="0"/>
          <w:marBottom w:val="0"/>
          <w:divBdr>
            <w:top w:val="none" w:sz="0" w:space="0" w:color="auto"/>
            <w:left w:val="none" w:sz="0" w:space="0" w:color="auto"/>
            <w:bottom w:val="none" w:sz="0" w:space="0" w:color="auto"/>
            <w:right w:val="none" w:sz="0" w:space="0" w:color="auto"/>
          </w:divBdr>
          <w:divsChild>
            <w:div w:id="143347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3001">
      <w:bodyDiv w:val="1"/>
      <w:marLeft w:val="0"/>
      <w:marRight w:val="0"/>
      <w:marTop w:val="0"/>
      <w:marBottom w:val="0"/>
      <w:divBdr>
        <w:top w:val="none" w:sz="0" w:space="0" w:color="auto"/>
        <w:left w:val="none" w:sz="0" w:space="0" w:color="auto"/>
        <w:bottom w:val="none" w:sz="0" w:space="0" w:color="auto"/>
        <w:right w:val="none" w:sz="0" w:space="0" w:color="auto"/>
      </w:divBdr>
      <w:divsChild>
        <w:div w:id="67921516">
          <w:marLeft w:val="480"/>
          <w:marRight w:val="0"/>
          <w:marTop w:val="0"/>
          <w:marBottom w:val="0"/>
          <w:divBdr>
            <w:top w:val="none" w:sz="0" w:space="0" w:color="auto"/>
            <w:left w:val="none" w:sz="0" w:space="0" w:color="auto"/>
            <w:bottom w:val="none" w:sz="0" w:space="0" w:color="auto"/>
            <w:right w:val="none" w:sz="0" w:space="0" w:color="auto"/>
          </w:divBdr>
          <w:divsChild>
            <w:div w:id="59948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41249">
      <w:bodyDiv w:val="1"/>
      <w:marLeft w:val="0"/>
      <w:marRight w:val="0"/>
      <w:marTop w:val="0"/>
      <w:marBottom w:val="0"/>
      <w:divBdr>
        <w:top w:val="none" w:sz="0" w:space="0" w:color="auto"/>
        <w:left w:val="none" w:sz="0" w:space="0" w:color="auto"/>
        <w:bottom w:val="none" w:sz="0" w:space="0" w:color="auto"/>
        <w:right w:val="none" w:sz="0" w:space="0" w:color="auto"/>
      </w:divBdr>
      <w:divsChild>
        <w:div w:id="361856504">
          <w:marLeft w:val="480"/>
          <w:marRight w:val="0"/>
          <w:marTop w:val="0"/>
          <w:marBottom w:val="0"/>
          <w:divBdr>
            <w:top w:val="none" w:sz="0" w:space="0" w:color="auto"/>
            <w:left w:val="none" w:sz="0" w:space="0" w:color="auto"/>
            <w:bottom w:val="none" w:sz="0" w:space="0" w:color="auto"/>
            <w:right w:val="none" w:sz="0" w:space="0" w:color="auto"/>
          </w:divBdr>
          <w:divsChild>
            <w:div w:id="16031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03954">
      <w:bodyDiv w:val="1"/>
      <w:marLeft w:val="0"/>
      <w:marRight w:val="0"/>
      <w:marTop w:val="0"/>
      <w:marBottom w:val="0"/>
      <w:divBdr>
        <w:top w:val="none" w:sz="0" w:space="0" w:color="auto"/>
        <w:left w:val="none" w:sz="0" w:space="0" w:color="auto"/>
        <w:bottom w:val="none" w:sz="0" w:space="0" w:color="auto"/>
        <w:right w:val="none" w:sz="0" w:space="0" w:color="auto"/>
      </w:divBdr>
      <w:divsChild>
        <w:div w:id="2055231690">
          <w:marLeft w:val="480"/>
          <w:marRight w:val="0"/>
          <w:marTop w:val="0"/>
          <w:marBottom w:val="0"/>
          <w:divBdr>
            <w:top w:val="none" w:sz="0" w:space="0" w:color="auto"/>
            <w:left w:val="none" w:sz="0" w:space="0" w:color="auto"/>
            <w:bottom w:val="none" w:sz="0" w:space="0" w:color="auto"/>
            <w:right w:val="none" w:sz="0" w:space="0" w:color="auto"/>
          </w:divBdr>
          <w:divsChild>
            <w:div w:id="59513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5754">
      <w:bodyDiv w:val="1"/>
      <w:marLeft w:val="0"/>
      <w:marRight w:val="0"/>
      <w:marTop w:val="0"/>
      <w:marBottom w:val="0"/>
      <w:divBdr>
        <w:top w:val="none" w:sz="0" w:space="0" w:color="auto"/>
        <w:left w:val="none" w:sz="0" w:space="0" w:color="auto"/>
        <w:bottom w:val="none" w:sz="0" w:space="0" w:color="auto"/>
        <w:right w:val="none" w:sz="0" w:space="0" w:color="auto"/>
      </w:divBdr>
    </w:div>
    <w:div w:id="1428960811">
      <w:bodyDiv w:val="1"/>
      <w:marLeft w:val="0"/>
      <w:marRight w:val="0"/>
      <w:marTop w:val="0"/>
      <w:marBottom w:val="0"/>
      <w:divBdr>
        <w:top w:val="none" w:sz="0" w:space="0" w:color="auto"/>
        <w:left w:val="none" w:sz="0" w:space="0" w:color="auto"/>
        <w:bottom w:val="none" w:sz="0" w:space="0" w:color="auto"/>
        <w:right w:val="none" w:sz="0" w:space="0" w:color="auto"/>
      </w:divBdr>
      <w:divsChild>
        <w:div w:id="1690831077">
          <w:marLeft w:val="480"/>
          <w:marRight w:val="0"/>
          <w:marTop w:val="0"/>
          <w:marBottom w:val="0"/>
          <w:divBdr>
            <w:top w:val="none" w:sz="0" w:space="0" w:color="auto"/>
            <w:left w:val="none" w:sz="0" w:space="0" w:color="auto"/>
            <w:bottom w:val="none" w:sz="0" w:space="0" w:color="auto"/>
            <w:right w:val="none" w:sz="0" w:space="0" w:color="auto"/>
          </w:divBdr>
          <w:divsChild>
            <w:div w:id="5684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01976">
      <w:bodyDiv w:val="1"/>
      <w:marLeft w:val="0"/>
      <w:marRight w:val="0"/>
      <w:marTop w:val="0"/>
      <w:marBottom w:val="0"/>
      <w:divBdr>
        <w:top w:val="none" w:sz="0" w:space="0" w:color="auto"/>
        <w:left w:val="none" w:sz="0" w:space="0" w:color="auto"/>
        <w:bottom w:val="none" w:sz="0" w:space="0" w:color="auto"/>
        <w:right w:val="none" w:sz="0" w:space="0" w:color="auto"/>
      </w:divBdr>
      <w:divsChild>
        <w:div w:id="1975670372">
          <w:marLeft w:val="480"/>
          <w:marRight w:val="0"/>
          <w:marTop w:val="0"/>
          <w:marBottom w:val="0"/>
          <w:divBdr>
            <w:top w:val="none" w:sz="0" w:space="0" w:color="auto"/>
            <w:left w:val="none" w:sz="0" w:space="0" w:color="auto"/>
            <w:bottom w:val="none" w:sz="0" w:space="0" w:color="auto"/>
            <w:right w:val="none" w:sz="0" w:space="0" w:color="auto"/>
          </w:divBdr>
          <w:divsChild>
            <w:div w:id="179544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2281">
      <w:bodyDiv w:val="1"/>
      <w:marLeft w:val="0"/>
      <w:marRight w:val="0"/>
      <w:marTop w:val="0"/>
      <w:marBottom w:val="0"/>
      <w:divBdr>
        <w:top w:val="none" w:sz="0" w:space="0" w:color="auto"/>
        <w:left w:val="none" w:sz="0" w:space="0" w:color="auto"/>
        <w:bottom w:val="none" w:sz="0" w:space="0" w:color="auto"/>
        <w:right w:val="none" w:sz="0" w:space="0" w:color="auto"/>
      </w:divBdr>
      <w:divsChild>
        <w:div w:id="2051345968">
          <w:marLeft w:val="480"/>
          <w:marRight w:val="0"/>
          <w:marTop w:val="0"/>
          <w:marBottom w:val="0"/>
          <w:divBdr>
            <w:top w:val="none" w:sz="0" w:space="0" w:color="auto"/>
            <w:left w:val="none" w:sz="0" w:space="0" w:color="auto"/>
            <w:bottom w:val="none" w:sz="0" w:space="0" w:color="auto"/>
            <w:right w:val="none" w:sz="0" w:space="0" w:color="auto"/>
          </w:divBdr>
          <w:divsChild>
            <w:div w:id="213975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10252">
      <w:bodyDiv w:val="1"/>
      <w:marLeft w:val="0"/>
      <w:marRight w:val="0"/>
      <w:marTop w:val="0"/>
      <w:marBottom w:val="0"/>
      <w:divBdr>
        <w:top w:val="none" w:sz="0" w:space="0" w:color="auto"/>
        <w:left w:val="none" w:sz="0" w:space="0" w:color="auto"/>
        <w:bottom w:val="none" w:sz="0" w:space="0" w:color="auto"/>
        <w:right w:val="none" w:sz="0" w:space="0" w:color="auto"/>
      </w:divBdr>
      <w:divsChild>
        <w:div w:id="1529752291">
          <w:marLeft w:val="480"/>
          <w:marRight w:val="0"/>
          <w:marTop w:val="0"/>
          <w:marBottom w:val="0"/>
          <w:divBdr>
            <w:top w:val="none" w:sz="0" w:space="0" w:color="auto"/>
            <w:left w:val="none" w:sz="0" w:space="0" w:color="auto"/>
            <w:bottom w:val="none" w:sz="0" w:space="0" w:color="auto"/>
            <w:right w:val="none" w:sz="0" w:space="0" w:color="auto"/>
          </w:divBdr>
          <w:divsChild>
            <w:div w:id="17620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02">
      <w:bodyDiv w:val="1"/>
      <w:marLeft w:val="0"/>
      <w:marRight w:val="0"/>
      <w:marTop w:val="0"/>
      <w:marBottom w:val="0"/>
      <w:divBdr>
        <w:top w:val="none" w:sz="0" w:space="0" w:color="auto"/>
        <w:left w:val="none" w:sz="0" w:space="0" w:color="auto"/>
        <w:bottom w:val="none" w:sz="0" w:space="0" w:color="auto"/>
        <w:right w:val="none" w:sz="0" w:space="0" w:color="auto"/>
      </w:divBdr>
      <w:divsChild>
        <w:div w:id="701707033">
          <w:marLeft w:val="480"/>
          <w:marRight w:val="0"/>
          <w:marTop w:val="0"/>
          <w:marBottom w:val="0"/>
          <w:divBdr>
            <w:top w:val="none" w:sz="0" w:space="0" w:color="auto"/>
            <w:left w:val="none" w:sz="0" w:space="0" w:color="auto"/>
            <w:bottom w:val="none" w:sz="0" w:space="0" w:color="auto"/>
            <w:right w:val="none" w:sz="0" w:space="0" w:color="auto"/>
          </w:divBdr>
          <w:divsChild>
            <w:div w:id="95186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8364">
      <w:bodyDiv w:val="1"/>
      <w:marLeft w:val="0"/>
      <w:marRight w:val="0"/>
      <w:marTop w:val="0"/>
      <w:marBottom w:val="0"/>
      <w:divBdr>
        <w:top w:val="none" w:sz="0" w:space="0" w:color="auto"/>
        <w:left w:val="none" w:sz="0" w:space="0" w:color="auto"/>
        <w:bottom w:val="none" w:sz="0" w:space="0" w:color="auto"/>
        <w:right w:val="none" w:sz="0" w:space="0" w:color="auto"/>
      </w:divBdr>
      <w:divsChild>
        <w:div w:id="1388989378">
          <w:marLeft w:val="480"/>
          <w:marRight w:val="0"/>
          <w:marTop w:val="0"/>
          <w:marBottom w:val="0"/>
          <w:divBdr>
            <w:top w:val="none" w:sz="0" w:space="0" w:color="auto"/>
            <w:left w:val="none" w:sz="0" w:space="0" w:color="auto"/>
            <w:bottom w:val="none" w:sz="0" w:space="0" w:color="auto"/>
            <w:right w:val="none" w:sz="0" w:space="0" w:color="auto"/>
          </w:divBdr>
          <w:divsChild>
            <w:div w:id="12014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9795">
      <w:bodyDiv w:val="1"/>
      <w:marLeft w:val="0"/>
      <w:marRight w:val="0"/>
      <w:marTop w:val="0"/>
      <w:marBottom w:val="0"/>
      <w:divBdr>
        <w:top w:val="none" w:sz="0" w:space="0" w:color="auto"/>
        <w:left w:val="none" w:sz="0" w:space="0" w:color="auto"/>
        <w:bottom w:val="none" w:sz="0" w:space="0" w:color="auto"/>
        <w:right w:val="none" w:sz="0" w:space="0" w:color="auto"/>
      </w:divBdr>
      <w:divsChild>
        <w:div w:id="1299723167">
          <w:marLeft w:val="480"/>
          <w:marRight w:val="0"/>
          <w:marTop w:val="0"/>
          <w:marBottom w:val="0"/>
          <w:divBdr>
            <w:top w:val="none" w:sz="0" w:space="0" w:color="auto"/>
            <w:left w:val="none" w:sz="0" w:space="0" w:color="auto"/>
            <w:bottom w:val="none" w:sz="0" w:space="0" w:color="auto"/>
            <w:right w:val="none" w:sz="0" w:space="0" w:color="auto"/>
          </w:divBdr>
          <w:divsChild>
            <w:div w:id="9741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2371">
      <w:bodyDiv w:val="1"/>
      <w:marLeft w:val="0"/>
      <w:marRight w:val="0"/>
      <w:marTop w:val="0"/>
      <w:marBottom w:val="0"/>
      <w:divBdr>
        <w:top w:val="none" w:sz="0" w:space="0" w:color="auto"/>
        <w:left w:val="none" w:sz="0" w:space="0" w:color="auto"/>
        <w:bottom w:val="none" w:sz="0" w:space="0" w:color="auto"/>
        <w:right w:val="none" w:sz="0" w:space="0" w:color="auto"/>
      </w:divBdr>
      <w:divsChild>
        <w:div w:id="951010518">
          <w:marLeft w:val="480"/>
          <w:marRight w:val="0"/>
          <w:marTop w:val="0"/>
          <w:marBottom w:val="0"/>
          <w:divBdr>
            <w:top w:val="none" w:sz="0" w:space="0" w:color="auto"/>
            <w:left w:val="none" w:sz="0" w:space="0" w:color="auto"/>
            <w:bottom w:val="none" w:sz="0" w:space="0" w:color="auto"/>
            <w:right w:val="none" w:sz="0" w:space="0" w:color="auto"/>
          </w:divBdr>
          <w:divsChild>
            <w:div w:id="11238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4520">
      <w:bodyDiv w:val="1"/>
      <w:marLeft w:val="0"/>
      <w:marRight w:val="0"/>
      <w:marTop w:val="0"/>
      <w:marBottom w:val="0"/>
      <w:divBdr>
        <w:top w:val="none" w:sz="0" w:space="0" w:color="auto"/>
        <w:left w:val="none" w:sz="0" w:space="0" w:color="auto"/>
        <w:bottom w:val="none" w:sz="0" w:space="0" w:color="auto"/>
        <w:right w:val="none" w:sz="0" w:space="0" w:color="auto"/>
      </w:divBdr>
      <w:divsChild>
        <w:div w:id="1895971640">
          <w:marLeft w:val="480"/>
          <w:marRight w:val="0"/>
          <w:marTop w:val="0"/>
          <w:marBottom w:val="0"/>
          <w:divBdr>
            <w:top w:val="none" w:sz="0" w:space="0" w:color="auto"/>
            <w:left w:val="none" w:sz="0" w:space="0" w:color="auto"/>
            <w:bottom w:val="none" w:sz="0" w:space="0" w:color="auto"/>
            <w:right w:val="none" w:sz="0" w:space="0" w:color="auto"/>
          </w:divBdr>
          <w:divsChild>
            <w:div w:id="182284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62527">
      <w:bodyDiv w:val="1"/>
      <w:marLeft w:val="0"/>
      <w:marRight w:val="0"/>
      <w:marTop w:val="0"/>
      <w:marBottom w:val="0"/>
      <w:divBdr>
        <w:top w:val="none" w:sz="0" w:space="0" w:color="auto"/>
        <w:left w:val="none" w:sz="0" w:space="0" w:color="auto"/>
        <w:bottom w:val="none" w:sz="0" w:space="0" w:color="auto"/>
        <w:right w:val="none" w:sz="0" w:space="0" w:color="auto"/>
      </w:divBdr>
      <w:divsChild>
        <w:div w:id="794442775">
          <w:marLeft w:val="480"/>
          <w:marRight w:val="0"/>
          <w:marTop w:val="0"/>
          <w:marBottom w:val="0"/>
          <w:divBdr>
            <w:top w:val="none" w:sz="0" w:space="0" w:color="auto"/>
            <w:left w:val="none" w:sz="0" w:space="0" w:color="auto"/>
            <w:bottom w:val="none" w:sz="0" w:space="0" w:color="auto"/>
            <w:right w:val="none" w:sz="0" w:space="0" w:color="auto"/>
          </w:divBdr>
          <w:divsChild>
            <w:div w:id="5301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35177">
      <w:bodyDiv w:val="1"/>
      <w:marLeft w:val="0"/>
      <w:marRight w:val="0"/>
      <w:marTop w:val="0"/>
      <w:marBottom w:val="0"/>
      <w:divBdr>
        <w:top w:val="none" w:sz="0" w:space="0" w:color="auto"/>
        <w:left w:val="none" w:sz="0" w:space="0" w:color="auto"/>
        <w:bottom w:val="none" w:sz="0" w:space="0" w:color="auto"/>
        <w:right w:val="none" w:sz="0" w:space="0" w:color="auto"/>
      </w:divBdr>
      <w:divsChild>
        <w:div w:id="1201283013">
          <w:marLeft w:val="480"/>
          <w:marRight w:val="0"/>
          <w:marTop w:val="0"/>
          <w:marBottom w:val="0"/>
          <w:divBdr>
            <w:top w:val="none" w:sz="0" w:space="0" w:color="auto"/>
            <w:left w:val="none" w:sz="0" w:space="0" w:color="auto"/>
            <w:bottom w:val="none" w:sz="0" w:space="0" w:color="auto"/>
            <w:right w:val="none" w:sz="0" w:space="0" w:color="auto"/>
          </w:divBdr>
          <w:divsChild>
            <w:div w:id="197297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998">
      <w:bodyDiv w:val="1"/>
      <w:marLeft w:val="0"/>
      <w:marRight w:val="0"/>
      <w:marTop w:val="0"/>
      <w:marBottom w:val="0"/>
      <w:divBdr>
        <w:top w:val="none" w:sz="0" w:space="0" w:color="auto"/>
        <w:left w:val="none" w:sz="0" w:space="0" w:color="auto"/>
        <w:bottom w:val="none" w:sz="0" w:space="0" w:color="auto"/>
        <w:right w:val="none" w:sz="0" w:space="0" w:color="auto"/>
      </w:divBdr>
      <w:divsChild>
        <w:div w:id="1519662964">
          <w:marLeft w:val="480"/>
          <w:marRight w:val="0"/>
          <w:marTop w:val="0"/>
          <w:marBottom w:val="0"/>
          <w:divBdr>
            <w:top w:val="none" w:sz="0" w:space="0" w:color="auto"/>
            <w:left w:val="none" w:sz="0" w:space="0" w:color="auto"/>
            <w:bottom w:val="none" w:sz="0" w:space="0" w:color="auto"/>
            <w:right w:val="none" w:sz="0" w:space="0" w:color="auto"/>
          </w:divBdr>
          <w:divsChild>
            <w:div w:id="36433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246621">
      <w:bodyDiv w:val="1"/>
      <w:marLeft w:val="0"/>
      <w:marRight w:val="0"/>
      <w:marTop w:val="0"/>
      <w:marBottom w:val="0"/>
      <w:divBdr>
        <w:top w:val="none" w:sz="0" w:space="0" w:color="auto"/>
        <w:left w:val="none" w:sz="0" w:space="0" w:color="auto"/>
        <w:bottom w:val="none" w:sz="0" w:space="0" w:color="auto"/>
        <w:right w:val="none" w:sz="0" w:space="0" w:color="auto"/>
      </w:divBdr>
    </w:div>
    <w:div w:id="1711804550">
      <w:bodyDiv w:val="1"/>
      <w:marLeft w:val="0"/>
      <w:marRight w:val="0"/>
      <w:marTop w:val="0"/>
      <w:marBottom w:val="0"/>
      <w:divBdr>
        <w:top w:val="none" w:sz="0" w:space="0" w:color="auto"/>
        <w:left w:val="none" w:sz="0" w:space="0" w:color="auto"/>
        <w:bottom w:val="none" w:sz="0" w:space="0" w:color="auto"/>
        <w:right w:val="none" w:sz="0" w:space="0" w:color="auto"/>
      </w:divBdr>
      <w:divsChild>
        <w:div w:id="2116748418">
          <w:marLeft w:val="480"/>
          <w:marRight w:val="0"/>
          <w:marTop w:val="0"/>
          <w:marBottom w:val="0"/>
          <w:divBdr>
            <w:top w:val="none" w:sz="0" w:space="0" w:color="auto"/>
            <w:left w:val="none" w:sz="0" w:space="0" w:color="auto"/>
            <w:bottom w:val="none" w:sz="0" w:space="0" w:color="auto"/>
            <w:right w:val="none" w:sz="0" w:space="0" w:color="auto"/>
          </w:divBdr>
          <w:divsChild>
            <w:div w:id="206991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58989">
      <w:bodyDiv w:val="1"/>
      <w:marLeft w:val="0"/>
      <w:marRight w:val="0"/>
      <w:marTop w:val="0"/>
      <w:marBottom w:val="0"/>
      <w:divBdr>
        <w:top w:val="none" w:sz="0" w:space="0" w:color="auto"/>
        <w:left w:val="none" w:sz="0" w:space="0" w:color="auto"/>
        <w:bottom w:val="none" w:sz="0" w:space="0" w:color="auto"/>
        <w:right w:val="none" w:sz="0" w:space="0" w:color="auto"/>
      </w:divBdr>
      <w:divsChild>
        <w:div w:id="1671635299">
          <w:marLeft w:val="480"/>
          <w:marRight w:val="0"/>
          <w:marTop w:val="0"/>
          <w:marBottom w:val="0"/>
          <w:divBdr>
            <w:top w:val="none" w:sz="0" w:space="0" w:color="auto"/>
            <w:left w:val="none" w:sz="0" w:space="0" w:color="auto"/>
            <w:bottom w:val="none" w:sz="0" w:space="0" w:color="auto"/>
            <w:right w:val="none" w:sz="0" w:space="0" w:color="auto"/>
          </w:divBdr>
          <w:divsChild>
            <w:div w:id="12281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6012">
      <w:bodyDiv w:val="1"/>
      <w:marLeft w:val="0"/>
      <w:marRight w:val="0"/>
      <w:marTop w:val="0"/>
      <w:marBottom w:val="0"/>
      <w:divBdr>
        <w:top w:val="none" w:sz="0" w:space="0" w:color="auto"/>
        <w:left w:val="none" w:sz="0" w:space="0" w:color="auto"/>
        <w:bottom w:val="none" w:sz="0" w:space="0" w:color="auto"/>
        <w:right w:val="none" w:sz="0" w:space="0" w:color="auto"/>
      </w:divBdr>
      <w:divsChild>
        <w:div w:id="239753075">
          <w:marLeft w:val="480"/>
          <w:marRight w:val="0"/>
          <w:marTop w:val="0"/>
          <w:marBottom w:val="0"/>
          <w:divBdr>
            <w:top w:val="none" w:sz="0" w:space="0" w:color="auto"/>
            <w:left w:val="none" w:sz="0" w:space="0" w:color="auto"/>
            <w:bottom w:val="none" w:sz="0" w:space="0" w:color="auto"/>
            <w:right w:val="none" w:sz="0" w:space="0" w:color="auto"/>
          </w:divBdr>
          <w:divsChild>
            <w:div w:id="47619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4904">
      <w:bodyDiv w:val="1"/>
      <w:marLeft w:val="0"/>
      <w:marRight w:val="0"/>
      <w:marTop w:val="0"/>
      <w:marBottom w:val="0"/>
      <w:divBdr>
        <w:top w:val="none" w:sz="0" w:space="0" w:color="auto"/>
        <w:left w:val="none" w:sz="0" w:space="0" w:color="auto"/>
        <w:bottom w:val="none" w:sz="0" w:space="0" w:color="auto"/>
        <w:right w:val="none" w:sz="0" w:space="0" w:color="auto"/>
      </w:divBdr>
      <w:divsChild>
        <w:div w:id="425005330">
          <w:marLeft w:val="480"/>
          <w:marRight w:val="0"/>
          <w:marTop w:val="0"/>
          <w:marBottom w:val="0"/>
          <w:divBdr>
            <w:top w:val="none" w:sz="0" w:space="0" w:color="auto"/>
            <w:left w:val="none" w:sz="0" w:space="0" w:color="auto"/>
            <w:bottom w:val="none" w:sz="0" w:space="0" w:color="auto"/>
            <w:right w:val="none" w:sz="0" w:space="0" w:color="auto"/>
          </w:divBdr>
          <w:divsChild>
            <w:div w:id="38425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4245">
      <w:bodyDiv w:val="1"/>
      <w:marLeft w:val="0"/>
      <w:marRight w:val="0"/>
      <w:marTop w:val="0"/>
      <w:marBottom w:val="0"/>
      <w:divBdr>
        <w:top w:val="none" w:sz="0" w:space="0" w:color="auto"/>
        <w:left w:val="none" w:sz="0" w:space="0" w:color="auto"/>
        <w:bottom w:val="none" w:sz="0" w:space="0" w:color="auto"/>
        <w:right w:val="none" w:sz="0" w:space="0" w:color="auto"/>
      </w:divBdr>
      <w:divsChild>
        <w:div w:id="1269970220">
          <w:marLeft w:val="480"/>
          <w:marRight w:val="0"/>
          <w:marTop w:val="0"/>
          <w:marBottom w:val="0"/>
          <w:divBdr>
            <w:top w:val="none" w:sz="0" w:space="0" w:color="auto"/>
            <w:left w:val="none" w:sz="0" w:space="0" w:color="auto"/>
            <w:bottom w:val="none" w:sz="0" w:space="0" w:color="auto"/>
            <w:right w:val="none" w:sz="0" w:space="0" w:color="auto"/>
          </w:divBdr>
          <w:divsChild>
            <w:div w:id="154995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69449">
      <w:bodyDiv w:val="1"/>
      <w:marLeft w:val="0"/>
      <w:marRight w:val="0"/>
      <w:marTop w:val="0"/>
      <w:marBottom w:val="0"/>
      <w:divBdr>
        <w:top w:val="none" w:sz="0" w:space="0" w:color="auto"/>
        <w:left w:val="none" w:sz="0" w:space="0" w:color="auto"/>
        <w:bottom w:val="none" w:sz="0" w:space="0" w:color="auto"/>
        <w:right w:val="none" w:sz="0" w:space="0" w:color="auto"/>
      </w:divBdr>
      <w:divsChild>
        <w:div w:id="1026447636">
          <w:marLeft w:val="480"/>
          <w:marRight w:val="0"/>
          <w:marTop w:val="0"/>
          <w:marBottom w:val="0"/>
          <w:divBdr>
            <w:top w:val="none" w:sz="0" w:space="0" w:color="auto"/>
            <w:left w:val="none" w:sz="0" w:space="0" w:color="auto"/>
            <w:bottom w:val="none" w:sz="0" w:space="0" w:color="auto"/>
            <w:right w:val="none" w:sz="0" w:space="0" w:color="auto"/>
          </w:divBdr>
          <w:divsChild>
            <w:div w:id="12537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136">
      <w:bodyDiv w:val="1"/>
      <w:marLeft w:val="0"/>
      <w:marRight w:val="0"/>
      <w:marTop w:val="0"/>
      <w:marBottom w:val="0"/>
      <w:divBdr>
        <w:top w:val="none" w:sz="0" w:space="0" w:color="auto"/>
        <w:left w:val="none" w:sz="0" w:space="0" w:color="auto"/>
        <w:bottom w:val="none" w:sz="0" w:space="0" w:color="auto"/>
        <w:right w:val="none" w:sz="0" w:space="0" w:color="auto"/>
      </w:divBdr>
      <w:divsChild>
        <w:div w:id="1035424233">
          <w:marLeft w:val="480"/>
          <w:marRight w:val="0"/>
          <w:marTop w:val="0"/>
          <w:marBottom w:val="0"/>
          <w:divBdr>
            <w:top w:val="none" w:sz="0" w:space="0" w:color="auto"/>
            <w:left w:val="none" w:sz="0" w:space="0" w:color="auto"/>
            <w:bottom w:val="none" w:sz="0" w:space="0" w:color="auto"/>
            <w:right w:val="none" w:sz="0" w:space="0" w:color="auto"/>
          </w:divBdr>
          <w:divsChild>
            <w:div w:id="640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830559">
      <w:bodyDiv w:val="1"/>
      <w:marLeft w:val="0"/>
      <w:marRight w:val="0"/>
      <w:marTop w:val="0"/>
      <w:marBottom w:val="0"/>
      <w:divBdr>
        <w:top w:val="none" w:sz="0" w:space="0" w:color="auto"/>
        <w:left w:val="none" w:sz="0" w:space="0" w:color="auto"/>
        <w:bottom w:val="none" w:sz="0" w:space="0" w:color="auto"/>
        <w:right w:val="none" w:sz="0" w:space="0" w:color="auto"/>
      </w:divBdr>
      <w:divsChild>
        <w:div w:id="801850499">
          <w:marLeft w:val="480"/>
          <w:marRight w:val="0"/>
          <w:marTop w:val="0"/>
          <w:marBottom w:val="0"/>
          <w:divBdr>
            <w:top w:val="none" w:sz="0" w:space="0" w:color="auto"/>
            <w:left w:val="none" w:sz="0" w:space="0" w:color="auto"/>
            <w:bottom w:val="none" w:sz="0" w:space="0" w:color="auto"/>
            <w:right w:val="none" w:sz="0" w:space="0" w:color="auto"/>
          </w:divBdr>
          <w:divsChild>
            <w:div w:id="178291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024897">
      <w:bodyDiv w:val="1"/>
      <w:marLeft w:val="0"/>
      <w:marRight w:val="0"/>
      <w:marTop w:val="0"/>
      <w:marBottom w:val="0"/>
      <w:divBdr>
        <w:top w:val="none" w:sz="0" w:space="0" w:color="auto"/>
        <w:left w:val="none" w:sz="0" w:space="0" w:color="auto"/>
        <w:bottom w:val="none" w:sz="0" w:space="0" w:color="auto"/>
        <w:right w:val="none" w:sz="0" w:space="0" w:color="auto"/>
      </w:divBdr>
      <w:divsChild>
        <w:div w:id="692390002">
          <w:marLeft w:val="480"/>
          <w:marRight w:val="0"/>
          <w:marTop w:val="0"/>
          <w:marBottom w:val="0"/>
          <w:divBdr>
            <w:top w:val="none" w:sz="0" w:space="0" w:color="auto"/>
            <w:left w:val="none" w:sz="0" w:space="0" w:color="auto"/>
            <w:bottom w:val="none" w:sz="0" w:space="0" w:color="auto"/>
            <w:right w:val="none" w:sz="0" w:space="0" w:color="auto"/>
          </w:divBdr>
          <w:divsChild>
            <w:div w:id="8850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4943">
      <w:bodyDiv w:val="1"/>
      <w:marLeft w:val="0"/>
      <w:marRight w:val="0"/>
      <w:marTop w:val="0"/>
      <w:marBottom w:val="0"/>
      <w:divBdr>
        <w:top w:val="none" w:sz="0" w:space="0" w:color="auto"/>
        <w:left w:val="none" w:sz="0" w:space="0" w:color="auto"/>
        <w:bottom w:val="none" w:sz="0" w:space="0" w:color="auto"/>
        <w:right w:val="none" w:sz="0" w:space="0" w:color="auto"/>
      </w:divBdr>
      <w:divsChild>
        <w:div w:id="2009018625">
          <w:marLeft w:val="480"/>
          <w:marRight w:val="0"/>
          <w:marTop w:val="0"/>
          <w:marBottom w:val="0"/>
          <w:divBdr>
            <w:top w:val="none" w:sz="0" w:space="0" w:color="auto"/>
            <w:left w:val="none" w:sz="0" w:space="0" w:color="auto"/>
            <w:bottom w:val="none" w:sz="0" w:space="0" w:color="auto"/>
            <w:right w:val="none" w:sz="0" w:space="0" w:color="auto"/>
          </w:divBdr>
          <w:divsChild>
            <w:div w:id="10720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56491">
      <w:bodyDiv w:val="1"/>
      <w:marLeft w:val="0"/>
      <w:marRight w:val="0"/>
      <w:marTop w:val="0"/>
      <w:marBottom w:val="0"/>
      <w:divBdr>
        <w:top w:val="none" w:sz="0" w:space="0" w:color="auto"/>
        <w:left w:val="none" w:sz="0" w:space="0" w:color="auto"/>
        <w:bottom w:val="none" w:sz="0" w:space="0" w:color="auto"/>
        <w:right w:val="none" w:sz="0" w:space="0" w:color="auto"/>
      </w:divBdr>
      <w:divsChild>
        <w:div w:id="143015356">
          <w:marLeft w:val="480"/>
          <w:marRight w:val="0"/>
          <w:marTop w:val="0"/>
          <w:marBottom w:val="0"/>
          <w:divBdr>
            <w:top w:val="none" w:sz="0" w:space="0" w:color="auto"/>
            <w:left w:val="none" w:sz="0" w:space="0" w:color="auto"/>
            <w:bottom w:val="none" w:sz="0" w:space="0" w:color="auto"/>
            <w:right w:val="none" w:sz="0" w:space="0" w:color="auto"/>
          </w:divBdr>
          <w:divsChild>
            <w:div w:id="16705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07645">
      <w:bodyDiv w:val="1"/>
      <w:marLeft w:val="0"/>
      <w:marRight w:val="0"/>
      <w:marTop w:val="0"/>
      <w:marBottom w:val="0"/>
      <w:divBdr>
        <w:top w:val="none" w:sz="0" w:space="0" w:color="auto"/>
        <w:left w:val="none" w:sz="0" w:space="0" w:color="auto"/>
        <w:bottom w:val="none" w:sz="0" w:space="0" w:color="auto"/>
        <w:right w:val="none" w:sz="0" w:space="0" w:color="auto"/>
      </w:divBdr>
      <w:divsChild>
        <w:div w:id="1936397450">
          <w:marLeft w:val="480"/>
          <w:marRight w:val="0"/>
          <w:marTop w:val="0"/>
          <w:marBottom w:val="0"/>
          <w:divBdr>
            <w:top w:val="none" w:sz="0" w:space="0" w:color="auto"/>
            <w:left w:val="none" w:sz="0" w:space="0" w:color="auto"/>
            <w:bottom w:val="none" w:sz="0" w:space="0" w:color="auto"/>
            <w:right w:val="none" w:sz="0" w:space="0" w:color="auto"/>
          </w:divBdr>
          <w:divsChild>
            <w:div w:id="18652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1882">
      <w:bodyDiv w:val="1"/>
      <w:marLeft w:val="0"/>
      <w:marRight w:val="0"/>
      <w:marTop w:val="0"/>
      <w:marBottom w:val="0"/>
      <w:divBdr>
        <w:top w:val="none" w:sz="0" w:space="0" w:color="auto"/>
        <w:left w:val="none" w:sz="0" w:space="0" w:color="auto"/>
        <w:bottom w:val="none" w:sz="0" w:space="0" w:color="auto"/>
        <w:right w:val="none" w:sz="0" w:space="0" w:color="auto"/>
      </w:divBdr>
      <w:divsChild>
        <w:div w:id="1495759807">
          <w:marLeft w:val="480"/>
          <w:marRight w:val="0"/>
          <w:marTop w:val="0"/>
          <w:marBottom w:val="0"/>
          <w:divBdr>
            <w:top w:val="none" w:sz="0" w:space="0" w:color="auto"/>
            <w:left w:val="none" w:sz="0" w:space="0" w:color="auto"/>
            <w:bottom w:val="none" w:sz="0" w:space="0" w:color="auto"/>
            <w:right w:val="none" w:sz="0" w:space="0" w:color="auto"/>
          </w:divBdr>
          <w:divsChild>
            <w:div w:id="212199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00738">
      <w:bodyDiv w:val="1"/>
      <w:marLeft w:val="0"/>
      <w:marRight w:val="0"/>
      <w:marTop w:val="0"/>
      <w:marBottom w:val="0"/>
      <w:divBdr>
        <w:top w:val="none" w:sz="0" w:space="0" w:color="auto"/>
        <w:left w:val="none" w:sz="0" w:space="0" w:color="auto"/>
        <w:bottom w:val="none" w:sz="0" w:space="0" w:color="auto"/>
        <w:right w:val="none" w:sz="0" w:space="0" w:color="auto"/>
      </w:divBdr>
      <w:divsChild>
        <w:div w:id="1810240326">
          <w:marLeft w:val="480"/>
          <w:marRight w:val="0"/>
          <w:marTop w:val="0"/>
          <w:marBottom w:val="0"/>
          <w:divBdr>
            <w:top w:val="none" w:sz="0" w:space="0" w:color="auto"/>
            <w:left w:val="none" w:sz="0" w:space="0" w:color="auto"/>
            <w:bottom w:val="none" w:sz="0" w:space="0" w:color="auto"/>
            <w:right w:val="none" w:sz="0" w:space="0" w:color="auto"/>
          </w:divBdr>
          <w:divsChild>
            <w:div w:id="150366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osf.io/uxgrk/" TargetMode="External"/><Relationship Id="rId21" Type="http://schemas.openxmlformats.org/officeDocument/2006/relationships/header" Target="header1.xml"/><Relationship Id="rId42" Type="http://schemas.openxmlformats.org/officeDocument/2006/relationships/hyperlink" Target="https://doi.org/10.1037/0033-2909.129.3.414" TargetMode="External"/><Relationship Id="rId47" Type="http://schemas.openxmlformats.org/officeDocument/2006/relationships/hyperlink" Target="https://doi.org/10.1016/j.jesp.2009.02.001" TargetMode="External"/><Relationship Id="rId63" Type="http://schemas.openxmlformats.org/officeDocument/2006/relationships/hyperlink" Target="https://doi.org/10.15626/MP.2018.878" TargetMode="External"/><Relationship Id="rId68" Type="http://schemas.openxmlformats.org/officeDocument/2006/relationships/hyperlink" Target="https://CRAN.R-project.org/package=emmeans" TargetMode="External"/><Relationship Id="rId84" Type="http://schemas.openxmlformats.org/officeDocument/2006/relationships/hyperlink" Target="https://doi.org/10.21105/joss.04684" TargetMode="External"/><Relationship Id="rId89" Type="http://schemas.openxmlformats.org/officeDocument/2006/relationships/hyperlink" Target="https://doi.org/10.1177/25152459211007467" TargetMode="External"/><Relationship Id="rId16" Type="http://schemas.openxmlformats.org/officeDocument/2006/relationships/hyperlink" Target="mailto:phebechung@gmail.com" TargetMode="External"/><Relationship Id="rId11" Type="http://schemas.openxmlformats.org/officeDocument/2006/relationships/hyperlink" Target="mailto:u3546649@connect.hku.hk" TargetMode="External"/><Relationship Id="rId32" Type="http://schemas.openxmlformats.org/officeDocument/2006/relationships/image" Target="media/image5.jpeg"/><Relationship Id="rId37" Type="http://schemas.openxmlformats.org/officeDocument/2006/relationships/hyperlink" Target="https://doi.org/10.1038/s41562-021-01193-7" TargetMode="External"/><Relationship Id="rId53" Type="http://schemas.openxmlformats.org/officeDocument/2006/relationships/hyperlink" Target="https://doi.org/10.1017/prp.2016.6" TargetMode="External"/><Relationship Id="rId58" Type="http://schemas.openxmlformats.org/officeDocument/2006/relationships/hyperlink" Target="https://doi.org/10.5281/zenodo.1286715" TargetMode="External"/><Relationship Id="rId74" Type="http://schemas.openxmlformats.org/officeDocument/2006/relationships/hyperlink" Target="https://doi.org/10.1016/j.jesp.2011.12.017" TargetMode="External"/><Relationship Id="rId79" Type="http://schemas.openxmlformats.org/officeDocument/2006/relationships/hyperlink" Target="https://doi.org/10.1037/0022-3514.81.1.33"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07/s11301-017-0128-0" TargetMode="External"/><Relationship Id="rId95" Type="http://schemas.openxmlformats.org/officeDocument/2006/relationships/hyperlink" Target="https://doi.org/10.1177/0013916520942604" TargetMode="External"/><Relationship Id="rId22" Type="http://schemas.openxmlformats.org/officeDocument/2006/relationships/footer" Target="footer1.xml"/><Relationship Id="rId27" Type="http://schemas.openxmlformats.org/officeDocument/2006/relationships/hyperlink" Target="https://osf.io/xnsdg/" TargetMode="External"/><Relationship Id="rId43" Type="http://schemas.openxmlformats.org/officeDocument/2006/relationships/hyperlink" Target="https://doi.org/10.1007/s11211-005-7366-3" TargetMode="External"/><Relationship Id="rId48" Type="http://schemas.openxmlformats.org/officeDocument/2006/relationships/hyperlink" Target="https://doi.org/10.1177/0146167210385922" TargetMode="External"/><Relationship Id="rId64" Type="http://schemas.openxmlformats.org/officeDocument/2006/relationships/hyperlink" Target="https://doi.org/10.1177/0013916517748164" TargetMode="External"/><Relationship Id="rId69" Type="http://schemas.openxmlformats.org/officeDocument/2006/relationships/hyperlink" Target="https://doi.org/10.3758/s13428-016-0727-z" TargetMode="External"/><Relationship Id="rId80" Type="http://schemas.openxmlformats.org/officeDocument/2006/relationships/hyperlink" Target="https://doi.org/10.1111/ajps.12357" TargetMode="External"/><Relationship Id="rId85" Type="http://schemas.openxmlformats.org/officeDocument/2006/relationships/hyperlink" Target="https://doi.org/10.1016/0022-1031(77)90049-X" TargetMode="External"/><Relationship Id="rId12" Type="http://schemas.openxmlformats.org/officeDocument/2006/relationships/hyperlink" Target="mailto:auyinglam0803@gmail.com" TargetMode="External"/><Relationship Id="rId17" Type="http://schemas.openxmlformats.org/officeDocument/2006/relationships/hyperlink" Target="mailto:gfeldman@hku.hk" TargetMode="External"/><Relationship Id="rId25" Type="http://schemas.openxmlformats.org/officeDocument/2006/relationships/hyperlink" Target="https://rr.peercommunityin.org/articles/rec?id=185" TargetMode="External"/><Relationship Id="rId33" Type="http://schemas.openxmlformats.org/officeDocument/2006/relationships/hyperlink" Target="https://doi.org/10.18637/jss.v067.i01" TargetMode="External"/><Relationship Id="rId38" Type="http://schemas.openxmlformats.org/officeDocument/2006/relationships/hyperlink" Target="https://doi.org/10.1177/0956797618813087" TargetMode="External"/><Relationship Id="rId46" Type="http://schemas.openxmlformats.org/officeDocument/2006/relationships/hyperlink" Target="https://doi.org/10.1177/0146167214533131" TargetMode="External"/><Relationship Id="rId59" Type="http://schemas.openxmlformats.org/officeDocument/2006/relationships/hyperlink" Target="https://doi.org/10.1214/ss/1177013012" TargetMode="External"/><Relationship Id="rId67" Type="http://schemas.openxmlformats.org/officeDocument/2006/relationships/hyperlink" Target="https://doi.org/10.15626/MP.2018.843" TargetMode="External"/><Relationship Id="rId20" Type="http://schemas.openxmlformats.org/officeDocument/2006/relationships/hyperlink" Target="https://www.casrai.org/credit.html" TargetMode="External"/><Relationship Id="rId41" Type="http://schemas.openxmlformats.org/officeDocument/2006/relationships/hyperlink" Target="https://doi.org/10.1177/0146167212442394" TargetMode="External"/><Relationship Id="rId54" Type="http://schemas.openxmlformats.org/officeDocument/2006/relationships/hyperlink" Target="https://doi.org/10.1016/j.jesp.2021.104144" TargetMode="External"/><Relationship Id="rId62" Type="http://schemas.openxmlformats.org/officeDocument/2006/relationships/hyperlink" Target="https://doi.org/10.1037/a0024552" TargetMode="External"/><Relationship Id="rId70" Type="http://schemas.openxmlformats.org/officeDocument/2006/relationships/hyperlink" Target="https://doi.org/10.21105/joss.02445" TargetMode="External"/><Relationship Id="rId75" Type="http://schemas.openxmlformats.org/officeDocument/2006/relationships/hyperlink" Target="https://doi.org/10.1111/j.1751-9004.2010.00263.x" TargetMode="External"/><Relationship Id="rId83" Type="http://schemas.openxmlformats.org/officeDocument/2006/relationships/hyperlink" Target="http://www.R-project.org/" TargetMode="External"/><Relationship Id="rId88" Type="http://schemas.openxmlformats.org/officeDocument/2006/relationships/hyperlink" Target="https://doi.org/10.1111/j.1467-9280.2009.02326.x" TargetMode="External"/><Relationship Id="rId91" Type="http://schemas.openxmlformats.org/officeDocument/2006/relationships/hyperlink" Target="https://CRAN.R-project.org/package=afex" TargetMode="External"/><Relationship Id="rId96" Type="http://schemas.openxmlformats.org/officeDocument/2006/relationships/hyperlink" Target="https://doi.org/10.1073/pnas.152189711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u3548801@connect.hku.hk" TargetMode="External"/><Relationship Id="rId23" Type="http://schemas.openxmlformats.org/officeDocument/2006/relationships/hyperlink" Target="https://osf.io/phym3" TargetMode="External"/><Relationship Id="rId28" Type="http://schemas.openxmlformats.org/officeDocument/2006/relationships/image" Target="media/image1.jpeg"/><Relationship Id="rId36" Type="http://schemas.openxmlformats.org/officeDocument/2006/relationships/hyperlink" Target="https://doi.org/10.1177/0146167210385920" TargetMode="External"/><Relationship Id="rId49" Type="http://schemas.openxmlformats.org/officeDocument/2006/relationships/hyperlink" Target="https://doi.org/10.17605/OSF.IO/YQXTP" TargetMode="External"/><Relationship Id="rId57" Type="http://schemas.openxmlformats.org/officeDocument/2006/relationships/hyperlink" Target="https://doi.org/10.1073/pnas.1608676113" TargetMode="External"/><Relationship Id="rId10" Type="http://schemas.openxmlformats.org/officeDocument/2006/relationships/hyperlink" Target="mailto:lilokching@gmail.com" TargetMode="External"/><Relationship Id="rId31" Type="http://schemas.openxmlformats.org/officeDocument/2006/relationships/image" Target="media/image4.jpeg"/><Relationship Id="rId44" Type="http://schemas.openxmlformats.org/officeDocument/2006/relationships/hyperlink" Target="https://doi.org/10.1037/h0082272" TargetMode="External"/><Relationship Id="rId52" Type="http://schemas.openxmlformats.org/officeDocument/2006/relationships/hyperlink" Target="https://doi.org/10.5281/zenodo.4679423" TargetMode="External"/><Relationship Id="rId60" Type="http://schemas.openxmlformats.org/officeDocument/2006/relationships/hyperlink" Target="https://CRAN.R-project.org/package=rstatix" TargetMode="External"/><Relationship Id="rId65" Type="http://schemas.openxmlformats.org/officeDocument/2006/relationships/hyperlink" Target="https://doi.org/10.1525/collabra.33267" TargetMode="External"/><Relationship Id="rId73" Type="http://schemas.openxmlformats.org/officeDocument/2006/relationships/hyperlink" Target="https://doi.org/10.1080/15534510.2015.1092468" TargetMode="External"/><Relationship Id="rId78" Type="http://schemas.openxmlformats.org/officeDocument/2006/relationships/hyperlink" Target="https://doi.org/10.1016/j.jesp.2016.01.007" TargetMode="External"/><Relationship Id="rId81" Type="http://schemas.openxmlformats.org/officeDocument/2006/relationships/hyperlink" Target="https://doi.org/10.1146/annurev-psych-010213-115120" TargetMode="External"/><Relationship Id="rId86" Type="http://schemas.openxmlformats.org/officeDocument/2006/relationships/hyperlink" Target="https://doi.org/10.1016/j.paid.2020.109967" TargetMode="External"/><Relationship Id="rId94" Type="http://schemas.openxmlformats.org/officeDocument/2006/relationships/hyperlink" Target="https://doi.org/10.1016/j.jenvp.2019.01.011" TargetMode="External"/><Relationship Id="rId99" Type="http://schemas.openxmlformats.org/officeDocument/2006/relationships/hyperlink" Target="https://CRAN.R-project.org/package=cowplot"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3547924@connect.hku.hk" TargetMode="External"/><Relationship Id="rId13" Type="http://schemas.openxmlformats.org/officeDocument/2006/relationships/hyperlink" Target="mailto:u3547916@connect.hku.hk" TargetMode="External"/><Relationship Id="rId18" Type="http://schemas.openxmlformats.org/officeDocument/2006/relationships/hyperlink" Target="mailto:giladfel@gmail.com" TargetMode="External"/><Relationship Id="rId39" Type="http://schemas.openxmlformats.org/officeDocument/2006/relationships/hyperlink" Target="https://doi.org/10.1037/amp0000810" TargetMode="External"/><Relationship Id="rId34" Type="http://schemas.openxmlformats.org/officeDocument/2006/relationships/hyperlink" Target="https://doi.org/10.1177/0146167215572134" TargetMode="External"/><Relationship Id="rId50" Type="http://schemas.openxmlformats.org/officeDocument/2006/relationships/hyperlink" Target="https://CRAN.R-project.org/package=janitor" TargetMode="External"/><Relationship Id="rId55" Type="http://schemas.openxmlformats.org/officeDocument/2006/relationships/hyperlink" Target="https://doi.org/10.31234/osf.io/ksgyr" TargetMode="External"/><Relationship Id="rId76" Type="http://schemas.openxmlformats.org/officeDocument/2006/relationships/hyperlink" Target="https://doi.org/10.21105/joss.01686" TargetMode="External"/><Relationship Id="rId97" Type="http://schemas.openxmlformats.org/officeDocument/2006/relationships/hyperlink" Target="https://doi.org/10.1073/pnas.1609700113" TargetMode="External"/><Relationship Id="rId7" Type="http://schemas.openxmlformats.org/officeDocument/2006/relationships/endnotes" Target="endnotes.xml"/><Relationship Id="rId71" Type="http://schemas.openxmlformats.org/officeDocument/2006/relationships/hyperlink" Target="https://doi.org/10.3758/s13428-014-0532-5" TargetMode="External"/><Relationship Id="rId92" Type="http://schemas.openxmlformats.org/officeDocument/2006/relationships/hyperlink" Target="https://doi.org/10.1002/jrsm.1095" TargetMode="External"/><Relationship Id="rId2" Type="http://schemas.openxmlformats.org/officeDocument/2006/relationships/numbering" Target="numbering.xml"/><Relationship Id="rId29" Type="http://schemas.openxmlformats.org/officeDocument/2006/relationships/image" Target="media/image2.jpeg"/><Relationship Id="rId24" Type="http://schemas.openxmlformats.org/officeDocument/2006/relationships/hyperlink" Target="https://osf.io/phym3" TargetMode="External"/><Relationship Id="rId40" Type="http://schemas.openxmlformats.org/officeDocument/2006/relationships/hyperlink" Target="https://doi.org/10.1017/S0140525X18000596" TargetMode="External"/><Relationship Id="rId45" Type="http://schemas.openxmlformats.org/officeDocument/2006/relationships/hyperlink" Target="https://doi.org/10.1016/j.jesp.2015.10.012" TargetMode="External"/><Relationship Id="rId66" Type="http://schemas.openxmlformats.org/officeDocument/2006/relationships/hyperlink" Target="https://doi.org/10.1177/1368430217733117" TargetMode="External"/><Relationship Id="rId87" Type="http://schemas.openxmlformats.org/officeDocument/2006/relationships/hyperlink" Target="https://doi.org/10.31234/osf.io/tmhe9" TargetMode="External"/><Relationship Id="rId61" Type="http://schemas.openxmlformats.org/officeDocument/2006/relationships/hyperlink" Target="https://doi.org/10.3758/BF03192993" TargetMode="External"/><Relationship Id="rId82" Type="http://schemas.openxmlformats.org/officeDocument/2006/relationships/hyperlink" Target="https://doi.org/10.1027/1864-9335/a000192" TargetMode="External"/><Relationship Id="rId19" Type="http://schemas.openxmlformats.org/officeDocument/2006/relationships/hyperlink" Target="https://www.researchgate.net/deref/https%3A%2F%2Fbit.ly%2Frrs-primer" TargetMode="External"/><Relationship Id="rId14" Type="http://schemas.openxmlformats.org/officeDocument/2006/relationships/hyperlink" Target="mailto:pristinatan@gmail.com" TargetMode="External"/><Relationship Id="rId30" Type="http://schemas.openxmlformats.org/officeDocument/2006/relationships/image" Target="media/image3.jpeg"/><Relationship Id="rId35" Type="http://schemas.openxmlformats.org/officeDocument/2006/relationships/hyperlink" Target="https://doi.org/10.1027/1864-9335/a000189" TargetMode="External"/><Relationship Id="rId56" Type="http://schemas.openxmlformats.org/officeDocument/2006/relationships/hyperlink" Target="https://doi.org/10.1126/science.1251560" TargetMode="External"/><Relationship Id="rId77" Type="http://schemas.openxmlformats.org/officeDocument/2006/relationships/hyperlink" Target="https://doi.org/10.1016/S0065-2601(10)43003-8" TargetMode="External"/><Relationship Id="rId100" Type="http://schemas.openxmlformats.org/officeDocument/2006/relationships/hyperlink" Target="https://doi.org/10.7717/peerj.6232" TargetMode="External"/><Relationship Id="rId8" Type="http://schemas.openxmlformats.org/officeDocument/2006/relationships/hyperlink" Target="mailto:qinyu.xiao@univie.ac.at" TargetMode="External"/><Relationship Id="rId51" Type="http://schemas.openxmlformats.org/officeDocument/2006/relationships/hyperlink" Target="https://doi.org/10.1177/2515245920951747" TargetMode="External"/><Relationship Id="rId72" Type="http://schemas.openxmlformats.org/officeDocument/2006/relationships/hyperlink" Target="https://doi.org/10.1177/0956797610363538" TargetMode="External"/><Relationship Id="rId93" Type="http://schemas.openxmlformats.org/officeDocument/2006/relationships/hyperlink" Target="https://doi.org/10.1177/1948550615624140" TargetMode="External"/><Relationship Id="rId98" Type="http://schemas.openxmlformats.org/officeDocument/2006/relationships/hyperlink" Target="https://doi.org/10.1007/BF0229438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1DE73-BA92-4383-87DA-272C1A33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1</TotalTime>
  <Pages>59</Pages>
  <Words>14821</Words>
  <Characters>84481</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yu Xiao</dc:creator>
  <cp:keywords/>
  <dc:description/>
  <cp:lastModifiedBy>Gilad Feldman</cp:lastModifiedBy>
  <cp:revision>1</cp:revision>
  <cp:lastPrinted>2023-11-29T09:11:00Z</cp:lastPrinted>
  <dcterms:created xsi:type="dcterms:W3CDTF">2023-03-16T04:40:00Z</dcterms:created>
  <dcterms:modified xsi:type="dcterms:W3CDTF">2024-03-2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6t8XLRm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